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6F194" w14:textId="052C4CCC" w:rsidR="000D6C7C" w:rsidRDefault="000D6C7C" w:rsidP="000D6C7C">
      <w:bookmarkStart w:id="0" w:name="_Toc143511241"/>
      <w:r>
        <w:t xml:space="preserve">This document is intended for use in </w:t>
      </w:r>
      <w:r w:rsidR="003700D2">
        <w:t>home</w:t>
      </w:r>
      <w:r>
        <w:t xml:space="preserve">-based services providing the Te Ara </w:t>
      </w:r>
      <w:r w:rsidR="00F775BA">
        <w:t>Māori</w:t>
      </w:r>
      <w:r>
        <w:t xml:space="preserve"> pathway for </w:t>
      </w:r>
      <w:r w:rsidRPr="007E75BE">
        <w:rPr>
          <w:i/>
          <w:iCs/>
        </w:rPr>
        <w:t xml:space="preserve">Te </w:t>
      </w:r>
      <w:proofErr w:type="spellStart"/>
      <w:r w:rsidRPr="007E75BE">
        <w:rPr>
          <w:i/>
          <w:iCs/>
        </w:rPr>
        <w:t>Whāriki</w:t>
      </w:r>
      <w:proofErr w:type="spellEnd"/>
      <w:r>
        <w:t>.</w:t>
      </w:r>
    </w:p>
    <w:p w14:paraId="50962281" w14:textId="3BE2C1C2" w:rsidR="005607EA" w:rsidRDefault="006073A9" w:rsidP="009B728E">
      <w:pPr>
        <w:pStyle w:val="Heading1"/>
        <w:spacing w:after="0"/>
      </w:pPr>
      <w:r w:rsidRPr="009509AA">
        <mc:AlternateContent>
          <mc:Choice Requires="wpc">
            <w:drawing>
              <wp:anchor distT="0" distB="0" distL="114300" distR="114300" simplePos="0" relativeHeight="251658240" behindDoc="1" locked="1" layoutInCell="1" allowOverlap="1" wp14:anchorId="083F5218" wp14:editId="0CC63353">
                <wp:simplePos x="0" y="0"/>
                <wp:positionH relativeFrom="page">
                  <wp:posOffset>-2540</wp:posOffset>
                </wp:positionH>
                <wp:positionV relativeFrom="page">
                  <wp:posOffset>0</wp:posOffset>
                </wp:positionV>
                <wp:extent cx="7559675" cy="2256790"/>
                <wp:effectExtent l="0" t="0" r="3175" b="0"/>
                <wp:wrapTopAndBottom/>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 name="Picture 2" descr="Rectangle&#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a:ext>
                            </a:extLst>
                          </a:blip>
                          <a:stretch>
                            <a:fillRect/>
                          </a:stretch>
                        </pic:blipFill>
                        <pic:spPr>
                          <a:xfrm>
                            <a:off x="0" y="391571"/>
                            <a:ext cx="7559675" cy="1738484"/>
                          </a:xfrm>
                          <a:prstGeom prst="rect">
                            <a:avLst/>
                          </a:prstGeom>
                        </pic:spPr>
                      </pic:pic>
                      <wps:wsp>
                        <wps:cNvPr id="32" name="Text Box 15"/>
                        <wps:cNvSpPr txBox="1"/>
                        <wps:spPr>
                          <a:xfrm>
                            <a:off x="506884" y="1004316"/>
                            <a:ext cx="6590384" cy="998220"/>
                          </a:xfrm>
                          <a:prstGeom prst="rect">
                            <a:avLst/>
                          </a:prstGeom>
                          <a:noFill/>
                          <a:ln w="6350">
                            <a:noFill/>
                          </a:ln>
                        </wps:spPr>
                        <wps:txbx>
                          <w:txbxContent>
                            <w:p w14:paraId="54655C4C" w14:textId="77777777" w:rsidR="00807BE9" w:rsidRDefault="005B580F" w:rsidP="005B3C1F">
                              <w:pPr>
                                <w:pStyle w:val="Title"/>
                                <w:rPr>
                                  <w:rFonts w:ascii="Franklin Gothic Book" w:hAnsi="Franklin Gothic Book"/>
                                </w:rPr>
                              </w:pPr>
                              <w:r>
                                <w:rPr>
                                  <w:rFonts w:ascii="Franklin Gothic Book" w:hAnsi="Franklin Gothic Book"/>
                                </w:rPr>
                                <w:t>Home-based Education and Care</w:t>
                              </w:r>
                              <w:r w:rsidR="00B24221" w:rsidRPr="00AD1D97">
                                <w:rPr>
                                  <w:rFonts w:ascii="Franklin Gothic Book" w:hAnsi="Franklin Gothic Book"/>
                                </w:rPr>
                                <w:t xml:space="preserve"> Assurance St</w:t>
                              </w:r>
                              <w:r w:rsidR="00AD1D97">
                                <w:rPr>
                                  <w:rFonts w:ascii="Franklin Gothic Book" w:hAnsi="Franklin Gothic Book"/>
                                </w:rPr>
                                <w:t>a</w:t>
                              </w:r>
                              <w:r w:rsidR="00B24221" w:rsidRPr="00AD1D97">
                                <w:rPr>
                                  <w:rFonts w:ascii="Franklin Gothic Book" w:hAnsi="Franklin Gothic Book"/>
                                </w:rPr>
                                <w:t xml:space="preserve">tement </w:t>
                              </w:r>
                            </w:p>
                            <w:p w14:paraId="6614FB99" w14:textId="7568E6A6" w:rsidR="00B24221" w:rsidRPr="00AD1D97" w:rsidRDefault="00B24221" w:rsidP="005B3C1F">
                              <w:pPr>
                                <w:pStyle w:val="Title"/>
                                <w:rPr>
                                  <w:rFonts w:ascii="Franklin Gothic Book" w:hAnsi="Franklin Gothic Book"/>
                                </w:rPr>
                              </w:pPr>
                              <w:r w:rsidRPr="00AD1D97">
                                <w:rPr>
                                  <w:rFonts w:ascii="Franklin Gothic Book" w:hAnsi="Franklin Gothic Book"/>
                                </w:rPr>
                                <w:t>and Self-Audit Checklists</w:t>
                              </w:r>
                            </w:p>
                          </w:txbxContent>
                        </wps:txbx>
                        <wps:bodyPr rot="0" spcFirstLastPara="0" vert="horz" wrap="square" lIns="91678" tIns="45839" rIns="91678" bIns="45839"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083F5218" id="Canvas 28" o:spid="_x0000_s1026" editas="canvas" style="position:absolute;margin-left:-.2pt;margin-top:0;width:595.25pt;height:177.7pt;z-index:-251658240;mso-position-horizontal-relative:page;mso-position-vertical-relative:page;mso-width-relative:margin;mso-height-relative:margin" coordsize="75596,225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SAKKKKACiiigAooooAKKKKACiiigAooooAKKKKACiiigAo&#10;oooAKKKKAA8jFNKkjH+TTqKQCHJG30+tAXnNLRQAAEck0UUUw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p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g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Y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I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mAUUUUAFFFFABRRRQAUUU&#10;UAFFFFABRRRQAUUUUAFFFFABRRRQAUUUUAFFFFABRRRQAUUUUAFFFFABRRRQAUUUUAFFFFABRRRQ&#10;AUUUUAFFFFABRRRQAUUUUAFFFFABRRRQAUUUUAFFFABPSgAooII4NFABRRRQAUUUUAFFFFABRRRQ&#10;AUUUUAFFFFABRRRQAUUUUAFFFFABRRRQAUUUUAFFFFABRRRQAUUUUAFFFFABRRRQAUUUUAFFFFAB&#10;RRRQAUUUUAFFFFABRRRQAUUUUAFFFFABRRRQAUUUUAFFFFABRRRQAUUUHjv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596;height:22567;visibility:visible;mso-wrap-style:square" filled="t">
                  <v:fill o:detectmouseclick="t"/>
                  <v:path o:connecttype="none"/>
                </v:shape>
                <v:shape id="Picture 2" o:spid="_x0000_s1028" type="#_x0000_t75" alt="Rectangle&#10;&#10;Description automatically generated with medium confidence" style="position:absolute;top:3915;width:75596;height:17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">
                  <v:imagedata r:id="rId13" o:title="Rectangle&#10;&#10;Description automatically generated with medium confidence"/>
                </v:shape>
                <v:shapetype id="_x0000_t202" coordsize="21600,21600" o:spt="202" path="m,l,21600r21600,l21600,xe">
                  <v:stroke joinstyle="miter"/>
                  <v:path gradientshapeok="t" o:connecttype="rect"/>
                </v:shapetype>
                <v:shape id="Text Box 15" o:spid="_x0000_s1029" type="#_x0000_t202" style="position:absolute;left:5068;top:10043;width:65904;height:9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" filled="f" stroked="f" strokeweight=".5pt">
                  <v:textbox inset="2.54661mm,1.2733mm,2.54661mm,1.2733mm">
                    <w:txbxContent>
                      <w:p w14:paraId="54655C4C" w14:textId="77777777" w:rsidR="00807BE9" w:rsidRDefault="005B580F" w:rsidP="005B3C1F">
                        <w:pPr>
                          <w:pStyle w:val="Title"/>
                          <w:rPr>
                            <w:rFonts w:ascii="Franklin Gothic Book" w:hAnsi="Franklin Gothic Book"/>
                          </w:rPr>
                        </w:pPr>
                        <w:r>
                          <w:rPr>
                            <w:rFonts w:ascii="Franklin Gothic Book" w:hAnsi="Franklin Gothic Book"/>
                          </w:rPr>
                          <w:t>Home-based Education and Care</w:t>
                        </w:r>
                        <w:r w:rsidR="00B24221" w:rsidRPr="00AD1D97">
                          <w:rPr>
                            <w:rFonts w:ascii="Franklin Gothic Book" w:hAnsi="Franklin Gothic Book"/>
                          </w:rPr>
                          <w:t xml:space="preserve"> Assurance St</w:t>
                        </w:r>
                        <w:r w:rsidR="00AD1D97">
                          <w:rPr>
                            <w:rFonts w:ascii="Franklin Gothic Book" w:hAnsi="Franklin Gothic Book"/>
                          </w:rPr>
                          <w:t>a</w:t>
                        </w:r>
                        <w:r w:rsidR="00B24221" w:rsidRPr="00AD1D97">
                          <w:rPr>
                            <w:rFonts w:ascii="Franklin Gothic Book" w:hAnsi="Franklin Gothic Book"/>
                          </w:rPr>
                          <w:t xml:space="preserve">tement </w:t>
                        </w:r>
                      </w:p>
                      <w:p w14:paraId="6614FB99" w14:textId="7568E6A6" w:rsidR="00B24221" w:rsidRPr="00AD1D97" w:rsidRDefault="00B24221" w:rsidP="005B3C1F">
                        <w:pPr>
                          <w:pStyle w:val="Title"/>
                          <w:rPr>
                            <w:rFonts w:ascii="Franklin Gothic Book" w:hAnsi="Franklin Gothic Book"/>
                          </w:rPr>
                        </w:pPr>
                        <w:r w:rsidRPr="00AD1D97">
                          <w:rPr>
                            <w:rFonts w:ascii="Franklin Gothic Book" w:hAnsi="Franklin Gothic Book"/>
                          </w:rPr>
                          <w:t>and Self-Audit Checklists</w:t>
                        </w:r>
                      </w:p>
                    </w:txbxContent>
                  </v:textbox>
                </v:shape>
                <w10:wrap type="topAndBottom" anchorx="page" anchory="page"/>
                <w10:anchorlock/>
              </v:group>
            </w:pict>
          </mc:Fallback>
        </mc:AlternateContent>
      </w:r>
      <w:bookmarkEnd w:id="0"/>
      <w:r w:rsidR="005607EA">
        <w:t xml:space="preserve">How to fill in the Self-Audit Checklists and </w:t>
      </w:r>
      <w:r w:rsidR="00E4341F" w:rsidRPr="00E4341F">
        <w:t>Home-based Education and</w:t>
      </w:r>
      <w:r w:rsidR="00E4341F">
        <w:t xml:space="preserve"> Care </w:t>
      </w:r>
      <w:r w:rsidR="005607EA">
        <w:t>Assurance Statement</w:t>
      </w:r>
    </w:p>
    <w:p w14:paraId="2AB69777" w14:textId="6E2B4B60" w:rsidR="005607EA" w:rsidRDefault="005607EA" w:rsidP="00E73074">
      <w:pPr>
        <w:spacing w:after="120"/>
      </w:pPr>
      <w:r>
        <w:t xml:space="preserve">As part of the review process, the Education Review Office (ERO) asks the service provider/contact person of each centre to complete the </w:t>
      </w:r>
      <w:r w:rsidRPr="00504932">
        <w:rPr>
          <w:b/>
          <w:bCs/>
        </w:rPr>
        <w:t>Self-Audit Checklists</w:t>
      </w:r>
      <w:r>
        <w:t xml:space="preserve"> and </w:t>
      </w:r>
      <w:r w:rsidR="009260D7" w:rsidRPr="009260D7">
        <w:rPr>
          <w:b/>
          <w:bCs/>
        </w:rPr>
        <w:t>Home-based Education and Care</w:t>
      </w:r>
      <w:r w:rsidRPr="00504932">
        <w:rPr>
          <w:b/>
          <w:bCs/>
        </w:rPr>
        <w:t xml:space="preserve"> Assurance Statement</w:t>
      </w:r>
      <w:r>
        <w:t xml:space="preserve"> (</w:t>
      </w:r>
      <w:r w:rsidR="009260D7">
        <w:t>HBE</w:t>
      </w:r>
      <w:r>
        <w:t>CAS).</w:t>
      </w:r>
      <w:r w:rsidR="00D418B3">
        <w:t xml:space="preserve"> </w:t>
      </w:r>
    </w:p>
    <w:p w14:paraId="008E42AB" w14:textId="630F3DEB" w:rsidR="005607EA" w:rsidRDefault="005607EA" w:rsidP="00E73074">
      <w:pPr>
        <w:spacing w:after="120"/>
      </w:pPr>
      <w:r>
        <w:t xml:space="preserve">Completing the checklists and the </w:t>
      </w:r>
      <w:r w:rsidR="009260D7">
        <w:t>HBE</w:t>
      </w:r>
      <w:r>
        <w:t xml:space="preserve">CAS is a useful process for your own self-review.  The accuracy and validity of the information you give in the checklists and </w:t>
      </w:r>
      <w:r w:rsidR="009260D7">
        <w:t>HB</w:t>
      </w:r>
      <w:r w:rsidR="00390E6D">
        <w:t>E</w:t>
      </w:r>
      <w:r>
        <w:t xml:space="preserve">CAS is important for the focus of the review. </w:t>
      </w:r>
    </w:p>
    <w:p w14:paraId="55ABEEE9" w14:textId="0E5327B0" w:rsidR="00057418" w:rsidRPr="00D45417" w:rsidRDefault="00057418" w:rsidP="009B728E">
      <w:r>
        <w:t xml:space="preserve">Note that all references to ‘criterion’ relate to </w:t>
      </w:r>
      <w:r w:rsidR="00FE16A8">
        <w:t xml:space="preserve">the </w:t>
      </w:r>
      <w:r w:rsidR="009B728E" w:rsidRPr="009B728E">
        <w:rPr>
          <w:i/>
          <w:iCs/>
        </w:rPr>
        <w:t>Licensing Criteria for Home-based Education</w:t>
      </w:r>
      <w:r w:rsidR="009B728E">
        <w:rPr>
          <w:i/>
          <w:iCs/>
        </w:rPr>
        <w:t xml:space="preserve"> </w:t>
      </w:r>
      <w:r w:rsidR="009B728E" w:rsidRPr="009B728E">
        <w:rPr>
          <w:i/>
          <w:iCs/>
        </w:rPr>
        <w:t>&amp; Care Services</w:t>
      </w:r>
      <w:r w:rsidR="00FE16A8" w:rsidRPr="00FE16A8">
        <w:rPr>
          <w:i/>
          <w:iCs/>
        </w:rPr>
        <w:t xml:space="preserve"> </w:t>
      </w:r>
      <w:r w:rsidR="00C171D2">
        <w:rPr>
          <w:i/>
          <w:iCs/>
        </w:rPr>
        <w:t>2008</w:t>
      </w:r>
      <w:r w:rsidR="00FE16A8" w:rsidRPr="00FE16A8">
        <w:rPr>
          <w:i/>
          <w:iCs/>
        </w:rPr>
        <w:t>.</w:t>
      </w:r>
      <w:r w:rsidR="00D45417">
        <w:t xml:space="preserve"> Further information and guidance on m</w:t>
      </w:r>
      <w:r w:rsidR="00295BF8">
        <w:t xml:space="preserve">eeting the criteria and associated regulations can be accessed on the </w:t>
      </w:r>
      <w:hyperlink r:id="rId14" w:history="1">
        <w:r w:rsidR="00295BF8" w:rsidRPr="00CC0ECF">
          <w:rPr>
            <w:rStyle w:val="Hyperlink"/>
          </w:rPr>
          <w:t>Ministry of Education website</w:t>
        </w:r>
      </w:hyperlink>
      <w:r w:rsidR="00295BF8">
        <w:t>.</w:t>
      </w:r>
    </w:p>
    <w:p w14:paraId="6CA03F0F" w14:textId="77777777" w:rsidR="005607EA" w:rsidRDefault="005607EA" w:rsidP="005607EA"/>
    <w:p w14:paraId="5AA01158" w14:textId="77777777" w:rsidR="005607EA" w:rsidRDefault="005607EA" w:rsidP="005607EA">
      <w:pPr>
        <w:pStyle w:val="Heading8"/>
      </w:pPr>
      <w:r>
        <w:t>How to fill in the Self-Audit Checklists</w:t>
      </w:r>
    </w:p>
    <w:p w14:paraId="49C63BC1" w14:textId="7CCAA769" w:rsidR="005607EA" w:rsidRDefault="005607EA" w:rsidP="005607EA">
      <w:r>
        <w:t>There are f</w:t>
      </w:r>
      <w:r w:rsidR="00B94048">
        <w:t>ive</w:t>
      </w:r>
      <w:r>
        <w:t xml:space="preserve"> checklists which cover the following areas:</w:t>
      </w:r>
    </w:p>
    <w:p w14:paraId="0F3AD256" w14:textId="18D7E459" w:rsidR="0071503B" w:rsidRPr="00E73074" w:rsidRDefault="00190CAA" w:rsidP="009B728E">
      <w:pPr>
        <w:pStyle w:val="TOC1"/>
        <w:rPr>
          <w:rFonts w:eastAsiaTheme="minorEastAsia"/>
          <w:b/>
          <w:noProof/>
          <w:kern w:val="2"/>
          <w:lang w:eastAsia="en-NZ"/>
          <w14:ligatures w14:val="standardContextual"/>
        </w:rPr>
      </w:pPr>
      <w:r w:rsidRPr="00E73074">
        <w:rPr>
          <w:b/>
        </w:rPr>
        <w:fldChar w:fldCharType="begin"/>
      </w:r>
      <w:r w:rsidRPr="00E73074">
        <w:rPr>
          <w:b/>
        </w:rPr>
        <w:instrText xml:space="preserve"> TOC \u \t "Heading 3,1" </w:instrText>
      </w:r>
      <w:r w:rsidRPr="00E73074">
        <w:rPr>
          <w:b/>
        </w:rPr>
        <w:fldChar w:fldCharType="separate"/>
      </w:r>
      <w:r w:rsidR="0071503B" w:rsidRPr="00E73074">
        <w:rPr>
          <w:noProof/>
        </w:rPr>
        <w:t>Self-Audit Checklist 1: Working With Others</w:t>
      </w:r>
      <w:r w:rsidR="0071503B" w:rsidRPr="00E73074">
        <w:rPr>
          <w:noProof/>
        </w:rPr>
        <w:tab/>
      </w:r>
      <w:r w:rsidR="0071503B" w:rsidRPr="00E73074">
        <w:rPr>
          <w:noProof/>
        </w:rPr>
        <w:fldChar w:fldCharType="begin"/>
      </w:r>
      <w:r w:rsidR="0071503B" w:rsidRPr="00E73074">
        <w:rPr>
          <w:noProof/>
        </w:rPr>
        <w:instrText xml:space="preserve"> PAGEREF _Toc204703628 \h </w:instrText>
      </w:r>
      <w:r w:rsidR="0071503B" w:rsidRPr="00E73074">
        <w:rPr>
          <w:noProof/>
        </w:rPr>
      </w:r>
      <w:r w:rsidR="0071503B" w:rsidRPr="00E73074">
        <w:rPr>
          <w:noProof/>
        </w:rPr>
        <w:fldChar w:fldCharType="separate"/>
      </w:r>
      <w:r w:rsidR="00EA7861">
        <w:rPr>
          <w:noProof/>
        </w:rPr>
        <w:t>3</w:t>
      </w:r>
      <w:r w:rsidR="0071503B" w:rsidRPr="00E73074">
        <w:rPr>
          <w:noProof/>
        </w:rPr>
        <w:fldChar w:fldCharType="end"/>
      </w:r>
    </w:p>
    <w:p w14:paraId="5EA3F386" w14:textId="52DE3396" w:rsidR="0071503B" w:rsidRPr="00E73074" w:rsidRDefault="0071503B" w:rsidP="009B728E">
      <w:pPr>
        <w:pStyle w:val="TOC1"/>
        <w:rPr>
          <w:rFonts w:eastAsiaTheme="minorEastAsia"/>
          <w:b/>
          <w:noProof/>
          <w:kern w:val="2"/>
          <w:lang w:eastAsia="en-NZ"/>
          <w14:ligatures w14:val="standardContextual"/>
        </w:rPr>
      </w:pPr>
      <w:r w:rsidRPr="00E73074">
        <w:rPr>
          <w:noProof/>
        </w:rPr>
        <w:t>Self-Audit Checklist 2: Curriculum</w:t>
      </w:r>
      <w:r w:rsidRPr="00E73074">
        <w:rPr>
          <w:noProof/>
        </w:rPr>
        <w:tab/>
      </w:r>
      <w:r w:rsidRPr="00E73074">
        <w:rPr>
          <w:noProof/>
        </w:rPr>
        <w:fldChar w:fldCharType="begin"/>
      </w:r>
      <w:r w:rsidRPr="00E73074">
        <w:rPr>
          <w:noProof/>
        </w:rPr>
        <w:instrText xml:space="preserve"> PAGEREF _Toc204703629 \h </w:instrText>
      </w:r>
      <w:r w:rsidRPr="00E73074">
        <w:rPr>
          <w:noProof/>
        </w:rPr>
      </w:r>
      <w:r w:rsidRPr="00E73074">
        <w:rPr>
          <w:noProof/>
        </w:rPr>
        <w:fldChar w:fldCharType="separate"/>
      </w:r>
      <w:r w:rsidR="00EA7861">
        <w:rPr>
          <w:noProof/>
        </w:rPr>
        <w:t>5</w:t>
      </w:r>
      <w:r w:rsidRPr="00E73074">
        <w:rPr>
          <w:noProof/>
        </w:rPr>
        <w:fldChar w:fldCharType="end"/>
      </w:r>
    </w:p>
    <w:p w14:paraId="52C2440E" w14:textId="5D450BE8" w:rsidR="0071503B" w:rsidRPr="00E73074" w:rsidRDefault="0071503B" w:rsidP="009B728E">
      <w:pPr>
        <w:pStyle w:val="TOC1"/>
        <w:rPr>
          <w:rFonts w:eastAsiaTheme="minorEastAsia"/>
          <w:b/>
          <w:noProof/>
          <w:kern w:val="2"/>
          <w:lang w:eastAsia="en-NZ"/>
          <w14:ligatures w14:val="standardContextual"/>
        </w:rPr>
      </w:pPr>
      <w:r w:rsidRPr="00E73074">
        <w:rPr>
          <w:noProof/>
        </w:rPr>
        <w:t>Self-Audit Checklist 3: Premises and Facilities</w:t>
      </w:r>
      <w:r w:rsidRPr="00E73074">
        <w:rPr>
          <w:noProof/>
        </w:rPr>
        <w:tab/>
      </w:r>
      <w:r w:rsidRPr="00E73074">
        <w:rPr>
          <w:noProof/>
        </w:rPr>
        <w:fldChar w:fldCharType="begin"/>
      </w:r>
      <w:r w:rsidRPr="00E73074">
        <w:rPr>
          <w:noProof/>
        </w:rPr>
        <w:instrText xml:space="preserve"> PAGEREF _Toc204703630 \h </w:instrText>
      </w:r>
      <w:r w:rsidRPr="00E73074">
        <w:rPr>
          <w:noProof/>
        </w:rPr>
      </w:r>
      <w:r w:rsidRPr="00E73074">
        <w:rPr>
          <w:noProof/>
        </w:rPr>
        <w:fldChar w:fldCharType="separate"/>
      </w:r>
      <w:r w:rsidR="00EA7861">
        <w:rPr>
          <w:noProof/>
        </w:rPr>
        <w:t>12</w:t>
      </w:r>
      <w:r w:rsidRPr="00E73074">
        <w:rPr>
          <w:noProof/>
        </w:rPr>
        <w:fldChar w:fldCharType="end"/>
      </w:r>
    </w:p>
    <w:p w14:paraId="01B9A7E7" w14:textId="75A525C0" w:rsidR="0071503B" w:rsidRPr="00E73074" w:rsidRDefault="0071503B" w:rsidP="009B728E">
      <w:pPr>
        <w:pStyle w:val="TOC1"/>
        <w:rPr>
          <w:rFonts w:eastAsiaTheme="minorEastAsia"/>
          <w:b/>
          <w:noProof/>
          <w:kern w:val="2"/>
          <w:lang w:eastAsia="en-NZ"/>
          <w14:ligatures w14:val="standardContextual"/>
        </w:rPr>
      </w:pPr>
      <w:r w:rsidRPr="00E73074">
        <w:rPr>
          <w:noProof/>
        </w:rPr>
        <w:t>Self-Audit Checklist 4: Health and Safety</w:t>
      </w:r>
      <w:r w:rsidRPr="00E73074">
        <w:rPr>
          <w:noProof/>
        </w:rPr>
        <w:tab/>
      </w:r>
      <w:r w:rsidRPr="00E73074">
        <w:rPr>
          <w:noProof/>
        </w:rPr>
        <w:fldChar w:fldCharType="begin"/>
      </w:r>
      <w:r w:rsidRPr="00E73074">
        <w:rPr>
          <w:noProof/>
        </w:rPr>
        <w:instrText xml:space="preserve"> PAGEREF _Toc204703631 \h </w:instrText>
      </w:r>
      <w:r w:rsidRPr="00E73074">
        <w:rPr>
          <w:noProof/>
        </w:rPr>
      </w:r>
      <w:r w:rsidRPr="00E73074">
        <w:rPr>
          <w:noProof/>
        </w:rPr>
        <w:fldChar w:fldCharType="separate"/>
      </w:r>
      <w:r w:rsidR="00EA7861">
        <w:rPr>
          <w:noProof/>
        </w:rPr>
        <w:t>18</w:t>
      </w:r>
      <w:r w:rsidRPr="00E73074">
        <w:rPr>
          <w:noProof/>
        </w:rPr>
        <w:fldChar w:fldCharType="end"/>
      </w:r>
    </w:p>
    <w:p w14:paraId="4A6B0217" w14:textId="11916C16" w:rsidR="0071503B" w:rsidRPr="00E73074" w:rsidRDefault="0071503B" w:rsidP="009B728E">
      <w:pPr>
        <w:pStyle w:val="TOC1"/>
        <w:rPr>
          <w:rFonts w:eastAsiaTheme="minorEastAsia"/>
          <w:b/>
          <w:noProof/>
          <w:kern w:val="2"/>
          <w:lang w:eastAsia="en-NZ"/>
          <w14:ligatures w14:val="standardContextual"/>
        </w:rPr>
      </w:pPr>
      <w:r w:rsidRPr="00E73074">
        <w:rPr>
          <w:noProof/>
        </w:rPr>
        <w:t>Self-Audit Checklist 5: Governance, Management and Administration</w:t>
      </w:r>
      <w:r w:rsidRPr="00E73074">
        <w:rPr>
          <w:noProof/>
        </w:rPr>
        <w:tab/>
      </w:r>
      <w:r w:rsidRPr="00E73074">
        <w:rPr>
          <w:noProof/>
        </w:rPr>
        <w:fldChar w:fldCharType="begin"/>
      </w:r>
      <w:r w:rsidRPr="00E73074">
        <w:rPr>
          <w:noProof/>
        </w:rPr>
        <w:instrText xml:space="preserve"> PAGEREF _Toc204703632 \h </w:instrText>
      </w:r>
      <w:r w:rsidRPr="00E73074">
        <w:rPr>
          <w:noProof/>
        </w:rPr>
      </w:r>
      <w:r w:rsidRPr="00E73074">
        <w:rPr>
          <w:noProof/>
        </w:rPr>
        <w:fldChar w:fldCharType="separate"/>
      </w:r>
      <w:r w:rsidR="00EA7861">
        <w:rPr>
          <w:noProof/>
        </w:rPr>
        <w:t>30</w:t>
      </w:r>
      <w:r w:rsidRPr="00E73074">
        <w:rPr>
          <w:noProof/>
        </w:rPr>
        <w:fldChar w:fldCharType="end"/>
      </w:r>
    </w:p>
    <w:p w14:paraId="3DF20B91" w14:textId="5BC32A1C" w:rsidR="00783A38" w:rsidRPr="00783A38" w:rsidRDefault="00190CAA" w:rsidP="009B728E">
      <w:pPr>
        <w:pStyle w:val="TOC1"/>
      </w:pPr>
      <w:r w:rsidRPr="00E73074">
        <w:rPr>
          <w:sz w:val="20"/>
          <w:szCs w:val="20"/>
        </w:rPr>
        <w:fldChar w:fldCharType="end"/>
      </w:r>
      <w:r w:rsidR="00196EF4">
        <w:rPr>
          <w:sz w:val="20"/>
          <w:szCs w:val="20"/>
        </w:rPr>
        <w:t xml:space="preserve">All questions must be answered. </w:t>
      </w:r>
      <w:r w:rsidR="005607EA" w:rsidRPr="00783A38">
        <w:t>Each question must be answered using the drop</w:t>
      </w:r>
      <w:r w:rsidR="00783A38">
        <w:t>-</w:t>
      </w:r>
      <w:r w:rsidR="005607EA" w:rsidRPr="00783A38">
        <w:t>down box</w:t>
      </w:r>
      <w:r w:rsidR="009A6F2A" w:rsidRPr="00783A38">
        <w:t xml:space="preserve"> provided</w:t>
      </w:r>
      <w:r w:rsidR="005607EA" w:rsidRPr="00783A38">
        <w:t>. Please complete each section and add any further comments or explanations in the spaces provided. Include any matters you are unsure about. Please attach any further information if you need to.</w:t>
      </w:r>
    </w:p>
    <w:p w14:paraId="3431B635" w14:textId="39915D32" w:rsidR="005607EA" w:rsidRDefault="005607EA" w:rsidP="005607EA">
      <w:pPr>
        <w:pStyle w:val="Heading8"/>
      </w:pPr>
      <w:r>
        <w:t>How to fill in the Assurance Statement</w:t>
      </w:r>
    </w:p>
    <w:p w14:paraId="47AC9D17" w14:textId="28A6BA00" w:rsidR="005607EA" w:rsidRDefault="005607EA" w:rsidP="00DB5830">
      <w:pPr>
        <w:spacing w:after="120"/>
      </w:pPr>
      <w:r>
        <w:t>After you’ve completed all the checklists please complete and sign</w:t>
      </w:r>
      <w:r w:rsidR="001757EC">
        <w:t xml:space="preserve"> (physically or digitally)</w:t>
      </w:r>
      <w:r>
        <w:t xml:space="preserve"> the </w:t>
      </w:r>
      <w:r w:rsidR="00390E6D">
        <w:t>HB</w:t>
      </w:r>
      <w:r>
        <w:t xml:space="preserve">CAS on page </w:t>
      </w:r>
      <w:r w:rsidR="00193F96">
        <w:t>3</w:t>
      </w:r>
      <w:r w:rsidR="00464249">
        <w:t>7</w:t>
      </w:r>
      <w:r>
        <w:t xml:space="preserve">. Page </w:t>
      </w:r>
      <w:r w:rsidR="00193F96">
        <w:t>3</w:t>
      </w:r>
      <w:r w:rsidR="00464249">
        <w:t>8</w:t>
      </w:r>
      <w:r>
        <w:t xml:space="preserve"> is for you to note areas you’re aware of that are not meeting legal requirements.  There’s space for the service provider/contact person to outline the circumstances and the actions you’re taking on each issue.  This information will be very useful for you as well as for the review.</w:t>
      </w:r>
    </w:p>
    <w:p w14:paraId="78DFE0C0" w14:textId="1497C1C8" w:rsidR="00783A38" w:rsidRDefault="005607EA" w:rsidP="00DB5830">
      <w:pPr>
        <w:spacing w:after="120"/>
      </w:pPr>
      <w:r>
        <w:t xml:space="preserve">Once the Self-Audit Checklists and </w:t>
      </w:r>
      <w:r w:rsidR="00C413D4">
        <w:t>HBE</w:t>
      </w:r>
      <w:r>
        <w:t>CAS are complete, return these to the ERO co-ordinator via email by the agreed date.</w:t>
      </w:r>
    </w:p>
    <w:p w14:paraId="47ACB585" w14:textId="3FE90BF2" w:rsidR="005607EA" w:rsidRDefault="005607EA" w:rsidP="000A4036">
      <w:pPr>
        <w:pStyle w:val="Featuretext2"/>
        <w:jc w:val="center"/>
      </w:pPr>
      <w:r w:rsidRPr="00A00927">
        <w:rPr>
          <w:b/>
          <w:bCs w:val="0"/>
        </w:rPr>
        <w:t>Please remember to attach your checklists and your Assurance Statement</w:t>
      </w:r>
    </w:p>
    <w:p w14:paraId="33258DD2" w14:textId="106F5C60" w:rsidR="005607EA" w:rsidRDefault="00BD6A5C" w:rsidP="0030744E">
      <w:pPr>
        <w:pStyle w:val="Heading3"/>
      </w:pPr>
      <w:bookmarkStart w:id="1" w:name="_Self-Audit_Checklist_1:"/>
      <w:bookmarkStart w:id="2" w:name="_Toc204703526"/>
      <w:bookmarkStart w:id="3" w:name="_Toc204703628"/>
      <w:bookmarkEnd w:id="1"/>
      <w:r>
        <w:lastRenderedPageBreak/>
        <w:t>Self-Audit Checklist 1: Working With Others</w:t>
      </w:r>
      <w:bookmarkEnd w:id="2"/>
      <w:bookmarkEnd w:id="3"/>
    </w:p>
    <w:p w14:paraId="4D6AE8E2" w14:textId="32EF3DDB" w:rsidR="00503425" w:rsidRDefault="00503425" w:rsidP="00F8692C">
      <w:pPr>
        <w:spacing w:line="240" w:lineRule="auto"/>
      </w:pPr>
      <w:r>
        <w:t>Completing the checklist gives ERO assurance that the</w:t>
      </w:r>
      <w:r w:rsidRPr="000429C4">
        <w:t xml:space="preserve"> service provider meets the regulatory requirements</w:t>
      </w:r>
      <w:r>
        <w:t xml:space="preserve"> for working with parents and others</w:t>
      </w:r>
      <w:r w:rsidR="00AD6AEC">
        <w:t>, across a range of regulatory standards</w:t>
      </w:r>
      <w:r>
        <w:t>.</w:t>
      </w:r>
      <w:r w:rsidR="00E419E4">
        <w:t xml:space="preserve"> Please note that if you answer </w:t>
      </w:r>
      <w:r w:rsidR="00800922">
        <w:t>‘no’ or ‘unsure’</w:t>
      </w:r>
      <w:r w:rsidR="00E419E4">
        <w:t xml:space="preserve"> </w:t>
      </w:r>
      <w:r w:rsidR="00800922">
        <w:t xml:space="preserve">to any of these questions, </w:t>
      </w:r>
      <w:r w:rsidR="00E57E14">
        <w:t>you will need to consider how it influences your response to the corresponding regulatory standard on the assurance statement on page</w:t>
      </w:r>
      <w:r w:rsidR="00A82916">
        <w:t xml:space="preserve"> </w:t>
      </w:r>
      <w:r w:rsidR="00193F96">
        <w:t>3</w:t>
      </w:r>
      <w:r w:rsidR="004036D3">
        <w:t>7</w:t>
      </w:r>
      <w:r w:rsidR="00A82916">
        <w:t>.</w:t>
      </w:r>
    </w:p>
    <w:p w14:paraId="0A720FB9" w14:textId="77777777" w:rsidR="00AD6AEC" w:rsidRDefault="00AD6AEC" w:rsidP="00503425"/>
    <w:tbl>
      <w:tblPr>
        <w:tblStyle w:val="GridTable1Light"/>
        <w:tblW w:w="0" w:type="auto"/>
        <w:tblLook w:val="04A0" w:firstRow="1" w:lastRow="0" w:firstColumn="1" w:lastColumn="0" w:noHBand="0" w:noVBand="1"/>
      </w:tblPr>
      <w:tblGrid>
        <w:gridCol w:w="421"/>
        <w:gridCol w:w="7371"/>
        <w:gridCol w:w="1836"/>
      </w:tblGrid>
      <w:tr w:rsidR="00AD6AEC" w14:paraId="31B3F62D" w14:textId="77777777" w:rsidTr="001B68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tcBorders>
              <w:top w:val="nil"/>
            </w:tcBorders>
            <w:shd w:val="clear" w:color="auto" w:fill="D9D9D9" w:themeFill="background1" w:themeFillShade="D9"/>
          </w:tcPr>
          <w:p w14:paraId="7265ED6E" w14:textId="77777777" w:rsidR="00AD6AEC" w:rsidRDefault="00AD6AEC">
            <w:pPr>
              <w:jc w:val="center"/>
            </w:pPr>
          </w:p>
        </w:tc>
        <w:tc>
          <w:tcPr>
            <w:tcW w:w="7371" w:type="dxa"/>
            <w:tcBorders>
              <w:top w:val="nil"/>
            </w:tcBorders>
            <w:shd w:val="clear" w:color="auto" w:fill="D9D9D9" w:themeFill="background1" w:themeFillShade="D9"/>
          </w:tcPr>
          <w:p w14:paraId="75AEEEBC" w14:textId="77777777" w:rsidR="00AD6AEC" w:rsidRDefault="00AD6AEC">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4B529025" w14:textId="134DBEBC" w:rsidR="00C37825" w:rsidRDefault="00C37825">
            <w:pPr>
              <w:cnfStyle w:val="100000000000" w:firstRow="1" w:lastRow="0" w:firstColumn="0" w:lastColumn="0" w:oddVBand="0" w:evenVBand="0" w:oddHBand="0" w:evenHBand="0" w:firstRowFirstColumn="0" w:firstRowLastColumn="0" w:lastRowFirstColumn="0" w:lastRowLastColumn="0"/>
            </w:pPr>
            <w:hyperlink r:id="rId15" w:history="1">
              <w:r w:rsidRPr="00C37825">
                <w:rPr>
                  <w:rStyle w:val="Hyperlink"/>
                  <w:b w:val="0"/>
                  <w:bCs w:val="0"/>
                </w:rPr>
                <w:t>New licensing criteria for home-based ECE services - Ministry of Education</w:t>
              </w:r>
            </w:hyperlink>
          </w:p>
        </w:tc>
        <w:tc>
          <w:tcPr>
            <w:tcW w:w="1836" w:type="dxa"/>
            <w:tcBorders>
              <w:top w:val="nil"/>
            </w:tcBorders>
            <w:shd w:val="clear" w:color="auto" w:fill="D9D9D9" w:themeFill="background1" w:themeFillShade="D9"/>
          </w:tcPr>
          <w:p w14:paraId="715A3EC9" w14:textId="77777777" w:rsidR="00AD6AEC" w:rsidRDefault="00AD6AEC">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24BF2460" w14:textId="77777777" w:rsidR="007C77AA" w:rsidRDefault="007C77AA">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3970A698" w14:textId="3A6A8D65" w:rsidR="007C77AA" w:rsidRPr="007C77AA" w:rsidRDefault="007C77AA">
            <w:pPr>
              <w:cnfStyle w:val="100000000000" w:firstRow="1" w:lastRow="0" w:firstColumn="0" w:lastColumn="0" w:oddVBand="0" w:evenVBand="0" w:oddHBand="0" w:evenHBand="0" w:firstRowFirstColumn="0" w:firstRowLastColumn="0" w:lastRowFirstColumn="0" w:lastRowLastColumn="0"/>
              <w:rPr>
                <w:sz w:val="18"/>
                <w:szCs w:val="18"/>
              </w:rPr>
            </w:pPr>
            <w:r w:rsidRPr="007C77AA">
              <w:rPr>
                <w:sz w:val="18"/>
                <w:szCs w:val="18"/>
              </w:rPr>
              <w:t>Not Applicable</w:t>
            </w:r>
          </w:p>
        </w:tc>
      </w:tr>
      <w:tr w:rsidR="00AD6AEC" w14:paraId="72F35A9A"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5FF7F7D5" w14:textId="77777777" w:rsidR="00AD6AEC" w:rsidRDefault="00AD6AEC">
            <w:pPr>
              <w:jc w:val="center"/>
            </w:pPr>
            <w:r>
              <w:t>1</w:t>
            </w:r>
          </w:p>
        </w:tc>
        <w:tc>
          <w:tcPr>
            <w:tcW w:w="7371" w:type="dxa"/>
          </w:tcPr>
          <w:p w14:paraId="52DD0CE9" w14:textId="77777777" w:rsidR="00AD6AEC" w:rsidRPr="00553969" w:rsidRDefault="00AD6AEC">
            <w:pPr>
              <w:cnfStyle w:val="000000000000" w:firstRow="0" w:lastRow="0" w:firstColumn="0" w:lastColumn="0" w:oddVBand="0" w:evenVBand="0" w:oddHBand="0" w:evenHBand="0" w:firstRowFirstColumn="0" w:firstRowLastColumn="0" w:lastRowFirstColumn="0" w:lastRowLastColumn="0"/>
              <w:rPr>
                <w:b/>
                <w:bCs/>
              </w:rPr>
            </w:pPr>
            <w:r w:rsidRPr="00553969">
              <w:rPr>
                <w:b/>
                <w:bCs/>
              </w:rPr>
              <w:t>Curriculum</w:t>
            </w:r>
          </w:p>
          <w:p w14:paraId="47DC6824" w14:textId="77777777" w:rsidR="00AD6AEC" w:rsidRDefault="00AD6AEC">
            <w:pPr>
              <w:cnfStyle w:val="000000000000" w:firstRow="0" w:lastRow="0" w:firstColumn="0" w:lastColumn="0" w:oddVBand="0" w:evenVBand="0" w:oddHBand="0" w:evenHBand="0" w:firstRowFirstColumn="0" w:firstRowLastColumn="0" w:lastRowFirstColumn="0" w:lastRowLastColumn="0"/>
            </w:pPr>
          </w:p>
          <w:p w14:paraId="4959F13C" w14:textId="27D253AB" w:rsidR="009870CA" w:rsidRPr="006344C4" w:rsidRDefault="007E3FBA">
            <w:pPr>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w:t>
            </w:r>
            <w:r w:rsidR="00E506C5">
              <w:rPr>
                <w:i/>
                <w:iCs/>
              </w:rPr>
              <w:t>2</w:t>
            </w:r>
            <w:r w:rsidRPr="006344C4">
              <w:rPr>
                <w:i/>
                <w:iCs/>
              </w:rPr>
              <w:t>1</w:t>
            </w:r>
            <w:r w:rsidR="006F335D">
              <w:rPr>
                <w:i/>
                <w:iCs/>
              </w:rPr>
              <w:t>1</w:t>
            </w:r>
            <w:r w:rsidRPr="006344C4">
              <w:rPr>
                <w:i/>
                <w:iCs/>
              </w:rPr>
              <w:t xml:space="preserve"> </w:t>
            </w:r>
          </w:p>
          <w:p w14:paraId="5DAB015F" w14:textId="1DA47645" w:rsidR="00AD6AEC" w:rsidRDefault="007E3FBA">
            <w:pPr>
              <w:cnfStyle w:val="000000000000" w:firstRow="0" w:lastRow="0" w:firstColumn="0" w:lastColumn="0" w:oddVBand="0" w:evenVBand="0" w:oddHBand="0" w:evenHBand="0" w:firstRowFirstColumn="0" w:firstRowLastColumn="0" w:lastRowFirstColumn="0" w:lastRowLastColumn="0"/>
            </w:pPr>
            <w:r w:rsidRPr="007E3FBA">
              <w:t>Are positive steps taken to respect and acknowledge the aspirations held by parents and whānau for their children?</w:t>
            </w:r>
          </w:p>
          <w:p w14:paraId="0C1FDF63" w14:textId="13660D10" w:rsidR="007E3FBA" w:rsidRDefault="007E3FBA">
            <w:pPr>
              <w:cnfStyle w:val="000000000000" w:firstRow="0" w:lastRow="0" w:firstColumn="0" w:lastColumn="0" w:oddVBand="0" w:evenVBand="0" w:oddHBand="0" w:evenHBand="0" w:firstRowFirstColumn="0" w:firstRowLastColumn="0" w:lastRowFirstColumn="0" w:lastRowLastColumn="0"/>
            </w:pPr>
          </w:p>
        </w:tc>
        <w:tc>
          <w:tcPr>
            <w:tcW w:w="1836" w:type="dxa"/>
          </w:tcPr>
          <w:p w14:paraId="21A03426" w14:textId="77777777" w:rsidR="00AD6AEC" w:rsidRDefault="00AD6AEC">
            <w:pPr>
              <w:cnfStyle w:val="000000000000" w:firstRow="0" w:lastRow="0" w:firstColumn="0" w:lastColumn="0" w:oddVBand="0" w:evenVBand="0" w:oddHBand="0" w:evenHBand="0" w:firstRowFirstColumn="0" w:firstRowLastColumn="0" w:lastRowFirstColumn="0" w:lastRowLastColumn="0"/>
            </w:pPr>
          </w:p>
          <w:p w14:paraId="258F39B8" w14:textId="77777777" w:rsidR="002113DB" w:rsidRDefault="002113DB">
            <w:pPr>
              <w:cnfStyle w:val="000000000000" w:firstRow="0" w:lastRow="0" w:firstColumn="0" w:lastColumn="0" w:oddVBand="0" w:evenVBand="0" w:oddHBand="0" w:evenHBand="0" w:firstRowFirstColumn="0" w:firstRowLastColumn="0" w:lastRowFirstColumn="0" w:lastRowLastColumn="0"/>
            </w:pPr>
          </w:p>
          <w:p w14:paraId="351D2529" w14:textId="77777777" w:rsidR="002113DB" w:rsidRDefault="002113D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51278884"/>
              <w:placeholder>
                <w:docPart w:val="F81A5D9BE67A493BAE5BA3C74F31F6DA"/>
              </w:placeholder>
              <w:showingPlcHdr/>
              <w:dropDownList>
                <w:listItem w:displayText="Yes" w:value="Yes"/>
                <w:listItem w:displayText="No" w:value="No"/>
                <w:listItem w:displayText="Unsure" w:value="Unsure"/>
              </w:dropDownList>
            </w:sdtPr>
            <w:sdtEndPr/>
            <w:sdtContent>
              <w:p w14:paraId="68697111" w14:textId="77777777" w:rsidR="002113DB" w:rsidRDefault="002113DB" w:rsidP="00211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1519CA6" w14:textId="24E23A82" w:rsidR="002113DB" w:rsidRDefault="002113DB">
            <w:pPr>
              <w:cnfStyle w:val="000000000000" w:firstRow="0" w:lastRow="0" w:firstColumn="0" w:lastColumn="0" w:oddVBand="0" w:evenVBand="0" w:oddHBand="0" w:evenHBand="0" w:firstRowFirstColumn="0" w:firstRowLastColumn="0" w:lastRowFirstColumn="0" w:lastRowLastColumn="0"/>
            </w:pPr>
          </w:p>
        </w:tc>
      </w:tr>
      <w:tr w:rsidR="00AD6AEC" w14:paraId="35AE3FBC"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7CE7BF07" w14:textId="77777777" w:rsidR="00AD6AEC" w:rsidRDefault="00AD6AEC">
            <w:pPr>
              <w:jc w:val="center"/>
            </w:pPr>
          </w:p>
        </w:tc>
        <w:tc>
          <w:tcPr>
            <w:tcW w:w="7371" w:type="dxa"/>
          </w:tcPr>
          <w:p w14:paraId="1C5205F6" w14:textId="4FAA0529" w:rsidR="007E3FBA" w:rsidRPr="006344C4" w:rsidRDefault="007E3FBA">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w:t>
            </w:r>
            <w:r w:rsidR="00EB0FFB">
              <w:rPr>
                <w:i/>
                <w:iCs/>
              </w:rPr>
              <w:t>2</w:t>
            </w:r>
            <w:r w:rsidR="006F335D">
              <w:rPr>
                <w:i/>
                <w:iCs/>
              </w:rPr>
              <w:t>1</w:t>
            </w:r>
            <w:r w:rsidRPr="006344C4">
              <w:rPr>
                <w:i/>
                <w:iCs/>
              </w:rPr>
              <w:t xml:space="preserve">2 </w:t>
            </w:r>
          </w:p>
          <w:p w14:paraId="046F6746" w14:textId="77777777" w:rsidR="007E3FBA" w:rsidRDefault="007E3FBA">
            <w:pPr>
              <w:tabs>
                <w:tab w:val="left" w:pos="1116"/>
              </w:tabs>
              <w:cnfStyle w:val="000000000000" w:firstRow="0" w:lastRow="0" w:firstColumn="0" w:lastColumn="0" w:oddVBand="0" w:evenVBand="0" w:oddHBand="0" w:evenHBand="0" w:firstRowFirstColumn="0" w:firstRowLastColumn="0" w:lastRowFirstColumn="0" w:lastRowLastColumn="0"/>
            </w:pPr>
            <w:r w:rsidRPr="007E3FBA">
              <w:t xml:space="preserve">Are regular opportunities (formal and informal) provided for parents to: </w:t>
            </w:r>
          </w:p>
          <w:p w14:paraId="73DBE896" w14:textId="77777777" w:rsidR="009870CA"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communicate with adults providing education and care about their child, and</w:t>
            </w:r>
            <w:r w:rsidR="00DB3C24">
              <w:t xml:space="preserve"> </w:t>
            </w:r>
          </w:p>
          <w:p w14:paraId="78D9F275" w14:textId="25ECAED8" w:rsidR="007E3FBA"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 xml:space="preserve">share specific evidence of the child’s learning; and </w:t>
            </w:r>
          </w:p>
          <w:p w14:paraId="008CDDB3" w14:textId="77777777" w:rsidR="00AD6AEC"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be involved in decision-making concerning their child’s learning?</w:t>
            </w:r>
          </w:p>
          <w:p w14:paraId="1EB5C2D1" w14:textId="77777777" w:rsidR="00D33B08" w:rsidRDefault="00D33B08" w:rsidP="00D33B08">
            <w:pPr>
              <w:tabs>
                <w:tab w:val="left" w:pos="1116"/>
              </w:tabs>
              <w:cnfStyle w:val="000000000000" w:firstRow="0" w:lastRow="0" w:firstColumn="0" w:lastColumn="0" w:oddVBand="0" w:evenVBand="0" w:oddHBand="0" w:evenHBand="0" w:firstRowFirstColumn="0" w:firstRowLastColumn="0" w:lastRowFirstColumn="0" w:lastRowLastColumn="0"/>
            </w:pPr>
          </w:p>
          <w:p w14:paraId="45C6B0E8" w14:textId="6B17F744" w:rsidR="0044525D" w:rsidRDefault="0044525D" w:rsidP="00D33B08">
            <w:pPr>
              <w:tabs>
                <w:tab w:val="left" w:pos="1116"/>
              </w:tabs>
              <w:cnfStyle w:val="000000000000" w:firstRow="0" w:lastRow="0" w:firstColumn="0" w:lastColumn="0" w:oddVBand="0" w:evenVBand="0" w:oddHBand="0" w:evenHBand="0" w:firstRowFirstColumn="0" w:firstRowLastColumn="0" w:lastRowFirstColumn="0" w:lastRowLastColumn="0"/>
            </w:pPr>
            <w:r>
              <w:t>Is there a documented process for providing these opportunities?</w:t>
            </w:r>
          </w:p>
          <w:p w14:paraId="3984E6F3" w14:textId="5CAA9843" w:rsidR="006344C4" w:rsidRDefault="006344C4" w:rsidP="006344C4">
            <w:pPr>
              <w:pStyle w:val="ListParagraph"/>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717FDB57" w14:textId="77777777" w:rsidR="002113DB" w:rsidRDefault="002113DB" w:rsidP="002F44BC">
            <w:pPr>
              <w:cnfStyle w:val="000000000000" w:firstRow="0" w:lastRow="0" w:firstColumn="0" w:lastColumn="0" w:oddVBand="0" w:evenVBand="0" w:oddHBand="0" w:evenHBand="0" w:firstRowFirstColumn="0" w:firstRowLastColumn="0" w:lastRowFirstColumn="0" w:lastRowLastColumn="0"/>
            </w:pPr>
          </w:p>
          <w:p w14:paraId="7990AB3A" w14:textId="77777777" w:rsidR="006941EA" w:rsidRDefault="006941EA" w:rsidP="002F44B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81160185"/>
              <w:placeholder>
                <w:docPart w:val="3C1FA9426147471AB162F5B30D14FEB4"/>
              </w:placeholder>
              <w:showingPlcHdr/>
              <w:dropDownList>
                <w:listItem w:displayText="Yes" w:value="Yes"/>
                <w:listItem w:displayText="No" w:value="No"/>
                <w:listItem w:displayText="Unsure" w:value="Unsure"/>
              </w:dropDownList>
            </w:sdtPr>
            <w:sdtEndPr/>
            <w:sdtContent>
              <w:p w14:paraId="763CB20A" w14:textId="77777777" w:rsidR="006941EA" w:rsidRDefault="006941EA" w:rsidP="006941E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7E9F997" w14:textId="77777777" w:rsidR="006941EA" w:rsidRDefault="006941EA" w:rsidP="002F44B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06064311"/>
              <w:placeholder>
                <w:docPart w:val="77917FCA441D4216B00DFFBBFA8F88EA"/>
              </w:placeholder>
              <w:showingPlcHdr/>
              <w:dropDownList>
                <w:listItem w:displayText="Yes" w:value="Yes"/>
                <w:listItem w:displayText="No" w:value="No"/>
                <w:listItem w:displayText="Unsure" w:value="Unsure"/>
              </w:dropDownList>
            </w:sdtPr>
            <w:sdtEndPr/>
            <w:sdtContent>
              <w:p w14:paraId="1898B1CD" w14:textId="77777777" w:rsidR="006941EA" w:rsidRDefault="006941EA" w:rsidP="006941E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450978186"/>
              <w:placeholder>
                <w:docPart w:val="43DE4BCC3B454FE0BE3567D6B8B766E7"/>
              </w:placeholder>
              <w:showingPlcHdr/>
              <w:dropDownList>
                <w:listItem w:displayText="Yes" w:value="Yes"/>
                <w:listItem w:displayText="No" w:value="No"/>
                <w:listItem w:displayText="Unsure" w:value="Unsure"/>
              </w:dropDownList>
            </w:sdtPr>
            <w:sdtEndPr/>
            <w:sdtContent>
              <w:p w14:paraId="56217BCD" w14:textId="77777777" w:rsidR="006941EA" w:rsidRDefault="006941EA" w:rsidP="006941E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5D0AD4" w14:textId="77777777" w:rsidR="006941EA" w:rsidRDefault="006941EA" w:rsidP="002F44B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283644"/>
              <w:placeholder>
                <w:docPart w:val="B09916A9E0BA4ECEB50CB559B1A950D9"/>
              </w:placeholder>
              <w:showingPlcHdr/>
              <w:dropDownList>
                <w:listItem w:displayText="Yes" w:value="Yes"/>
                <w:listItem w:displayText="No" w:value="No"/>
                <w:listItem w:displayText="Unsure" w:value="Unsure"/>
              </w:dropDownList>
            </w:sdtPr>
            <w:sdtEndPr/>
            <w:sdtContent>
              <w:p w14:paraId="3372F3A9" w14:textId="77777777" w:rsidR="000B0960" w:rsidRDefault="000B0960" w:rsidP="000B096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31FCAA7" w14:textId="77777777" w:rsidR="000B0960" w:rsidRDefault="000B0960" w:rsidP="002F44BC">
            <w:pPr>
              <w:cnfStyle w:val="000000000000" w:firstRow="0" w:lastRow="0" w:firstColumn="0" w:lastColumn="0" w:oddVBand="0" w:evenVBand="0" w:oddHBand="0" w:evenHBand="0" w:firstRowFirstColumn="0" w:firstRowLastColumn="0" w:lastRowFirstColumn="0" w:lastRowLastColumn="0"/>
            </w:pPr>
          </w:p>
        </w:tc>
      </w:tr>
      <w:tr w:rsidR="00AD6AEC" w14:paraId="171DB212" w14:textId="77777777" w:rsidTr="001B688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78CFEBAE" w14:textId="77777777" w:rsidR="00AD6AEC" w:rsidRDefault="00AD6AEC">
            <w:pPr>
              <w:jc w:val="center"/>
            </w:pPr>
          </w:p>
        </w:tc>
        <w:tc>
          <w:tcPr>
            <w:tcW w:w="7371" w:type="dxa"/>
          </w:tcPr>
          <w:p w14:paraId="6A73C469" w14:textId="6096C00C" w:rsidR="006344C4" w:rsidRPr="006344C4" w:rsidRDefault="006344C4">
            <w:pPr>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w:t>
            </w:r>
            <w:r w:rsidR="0023355F">
              <w:rPr>
                <w:i/>
                <w:iCs/>
              </w:rPr>
              <w:t>2</w:t>
            </w:r>
            <w:r w:rsidR="00E405F9">
              <w:rPr>
                <w:i/>
                <w:iCs/>
              </w:rPr>
              <w:t>1</w:t>
            </w:r>
            <w:r w:rsidRPr="006344C4">
              <w:rPr>
                <w:i/>
                <w:iCs/>
              </w:rPr>
              <w:t xml:space="preserve">3 </w:t>
            </w:r>
          </w:p>
          <w:p w14:paraId="2E7D234F" w14:textId="08905FF2" w:rsidR="00AD6AEC" w:rsidRDefault="006344C4">
            <w:pPr>
              <w:cnfStyle w:val="000000000000" w:firstRow="0" w:lastRow="0" w:firstColumn="0" w:lastColumn="0" w:oddVBand="0" w:evenVBand="0" w:oddHBand="0" w:evenHBand="0" w:firstRowFirstColumn="0" w:firstRowLastColumn="0" w:lastRowFirstColumn="0" w:lastRowLastColumn="0"/>
            </w:pPr>
            <w:proofErr w:type="gramStart"/>
            <w:r w:rsidRPr="006344C4">
              <w:t>Is</w:t>
            </w:r>
            <w:proofErr w:type="gramEnd"/>
            <w:r w:rsidRPr="006344C4">
              <w:t xml:space="preserve"> information and guidance sought</w:t>
            </w:r>
            <w:r w:rsidR="009D41F9">
              <w:t>,</w:t>
            </w:r>
            <w:r w:rsidRPr="006344C4">
              <w:t xml:space="preserve"> when necessary</w:t>
            </w:r>
            <w:r w:rsidR="009D41F9">
              <w:t>,</w:t>
            </w:r>
            <w:r w:rsidRPr="006344C4">
              <w:t xml:space="preserve"> from agencies/services to enable </w:t>
            </w:r>
            <w:r w:rsidR="0023355F">
              <w:t>educators and coordinators</w:t>
            </w:r>
            <w:r w:rsidRPr="006344C4">
              <w:t xml:space="preserve"> to work effectively with children and their parents?</w:t>
            </w:r>
          </w:p>
          <w:p w14:paraId="7342E124" w14:textId="77777777" w:rsidR="0014092C" w:rsidRDefault="0014092C">
            <w:pPr>
              <w:cnfStyle w:val="000000000000" w:firstRow="0" w:lastRow="0" w:firstColumn="0" w:lastColumn="0" w:oddVBand="0" w:evenVBand="0" w:oddHBand="0" w:evenHBand="0" w:firstRowFirstColumn="0" w:firstRowLastColumn="0" w:lastRowFirstColumn="0" w:lastRowLastColumn="0"/>
            </w:pPr>
          </w:p>
          <w:p w14:paraId="6ABD1D5B" w14:textId="751C983E" w:rsidR="0014092C" w:rsidRDefault="0014092C">
            <w:pPr>
              <w:cnfStyle w:val="000000000000" w:firstRow="0" w:lastRow="0" w:firstColumn="0" w:lastColumn="0" w:oddVBand="0" w:evenVBand="0" w:oddHBand="0" w:evenHBand="0" w:firstRowFirstColumn="0" w:firstRowLastColumn="0" w:lastRowFirstColumn="0" w:lastRowLastColumn="0"/>
            </w:pPr>
            <w:r>
              <w:t xml:space="preserve">Is </w:t>
            </w:r>
            <w:r w:rsidR="00DA09F2">
              <w:t>there a record of information and guidance sought from agencies and/or services?</w:t>
            </w:r>
          </w:p>
          <w:p w14:paraId="5C5BC82D" w14:textId="2E5F49B5" w:rsidR="00553969" w:rsidRDefault="00DA09F2">
            <w:pPr>
              <w:cnfStyle w:val="000000000000" w:firstRow="0" w:lastRow="0" w:firstColumn="0" w:lastColumn="0" w:oddVBand="0" w:evenVBand="0" w:oddHBand="0" w:evenHBand="0" w:firstRowFirstColumn="0" w:firstRowLastColumn="0" w:lastRowFirstColumn="0" w:lastRowLastColumn="0"/>
            </w:pPr>
            <w:r w:rsidRPr="00BF3D08">
              <w:rPr>
                <w:b/>
                <w:bCs/>
              </w:rPr>
              <w:t>Note</w:t>
            </w:r>
            <w:r>
              <w:t xml:space="preserve">: Answer N/A </w:t>
            </w:r>
            <w:r w:rsidR="00ED5FE1">
              <w:t xml:space="preserve">to the second question </w:t>
            </w:r>
            <w:r>
              <w:t xml:space="preserve">only if you have </w:t>
            </w:r>
            <w:r w:rsidR="00562C1D">
              <w:t>not needed to seek information or guidance.</w:t>
            </w:r>
          </w:p>
        </w:tc>
        <w:tc>
          <w:tcPr>
            <w:tcW w:w="1836" w:type="dxa"/>
          </w:tcPr>
          <w:p w14:paraId="0C1802F9" w14:textId="77777777" w:rsidR="002113DB" w:rsidRDefault="002113D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3472179"/>
              <w:placeholder>
                <w:docPart w:val="5D2B6BFA542B402B9E2B29BBC4D7E2DA"/>
              </w:placeholder>
              <w:showingPlcHdr/>
              <w:dropDownList>
                <w:listItem w:displayText="Yes" w:value="Yes"/>
                <w:listItem w:displayText="No" w:value="No"/>
                <w:listItem w:displayText="Unsure" w:value="Unsure"/>
              </w:dropDownList>
            </w:sdtPr>
            <w:sdtEndPr/>
            <w:sdtContent>
              <w:p w14:paraId="386B6AA8" w14:textId="77777777" w:rsidR="006941EA" w:rsidRDefault="006941EA" w:rsidP="006941E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D10634B" w14:textId="77777777" w:rsidR="002113DB" w:rsidRDefault="002113DB">
            <w:pPr>
              <w:cnfStyle w:val="000000000000" w:firstRow="0" w:lastRow="0" w:firstColumn="0" w:lastColumn="0" w:oddVBand="0" w:evenVBand="0" w:oddHBand="0" w:evenHBand="0" w:firstRowFirstColumn="0" w:firstRowLastColumn="0" w:lastRowFirstColumn="0" w:lastRowLastColumn="0"/>
            </w:pPr>
          </w:p>
          <w:p w14:paraId="4E504A28" w14:textId="77777777" w:rsidR="006941EA" w:rsidRDefault="006941EA">
            <w:pPr>
              <w:cnfStyle w:val="000000000000" w:firstRow="0" w:lastRow="0" w:firstColumn="0" w:lastColumn="0" w:oddVBand="0" w:evenVBand="0" w:oddHBand="0" w:evenHBand="0" w:firstRowFirstColumn="0" w:firstRowLastColumn="0" w:lastRowFirstColumn="0" w:lastRowLastColumn="0"/>
            </w:pPr>
          </w:p>
          <w:p w14:paraId="375EF84C" w14:textId="77777777" w:rsidR="006941EA" w:rsidRDefault="006941EA">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30183817"/>
              <w:placeholder>
                <w:docPart w:val="B8192A34311D48888B1ADC23B69249B9"/>
              </w:placeholder>
              <w:showingPlcHdr/>
              <w:dropDownList>
                <w:listItem w:displayText="Yes" w:value="Yes"/>
                <w:listItem w:displayText="No" w:value="No"/>
                <w:listItem w:displayText="Unsure" w:value="Unsure"/>
                <w:listItem w:displayText="Not Applicable" w:value="Not Applicable"/>
              </w:dropDownList>
            </w:sdtPr>
            <w:sdtEndPr/>
            <w:sdtContent>
              <w:p w14:paraId="3D35BBED" w14:textId="77777777" w:rsidR="002113DB" w:rsidRDefault="002113DB" w:rsidP="00211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0A95B3" w14:textId="77777777" w:rsidR="002113DB" w:rsidRDefault="002113DB">
            <w:pPr>
              <w:cnfStyle w:val="000000000000" w:firstRow="0" w:lastRow="0" w:firstColumn="0" w:lastColumn="0" w:oddVBand="0" w:evenVBand="0" w:oddHBand="0" w:evenHBand="0" w:firstRowFirstColumn="0" w:firstRowLastColumn="0" w:lastRowFirstColumn="0" w:lastRowLastColumn="0"/>
            </w:pPr>
          </w:p>
        </w:tc>
      </w:tr>
      <w:tr w:rsidR="000F5303" w14:paraId="4026E332" w14:textId="77777777" w:rsidTr="000F530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E5E43E6" w14:textId="77777777" w:rsidR="000F5303" w:rsidRDefault="000F5303">
            <w:pPr>
              <w:jc w:val="center"/>
            </w:pPr>
          </w:p>
        </w:tc>
        <w:tc>
          <w:tcPr>
            <w:tcW w:w="7371" w:type="dxa"/>
            <w:shd w:val="clear" w:color="auto" w:fill="D9D9D9" w:themeFill="background1" w:themeFillShade="D9"/>
          </w:tcPr>
          <w:p w14:paraId="215F9690" w14:textId="77777777" w:rsidR="000F5303" w:rsidRPr="006344C4" w:rsidRDefault="000F5303">
            <w:pPr>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6B1FDB24" w14:textId="77777777" w:rsidR="000F5303" w:rsidRDefault="000F5303">
            <w:pPr>
              <w:cnfStyle w:val="000000000000" w:firstRow="0" w:lastRow="0" w:firstColumn="0" w:lastColumn="0" w:oddVBand="0" w:evenVBand="0" w:oddHBand="0" w:evenHBand="0" w:firstRowFirstColumn="0" w:firstRowLastColumn="0" w:lastRowFirstColumn="0" w:lastRowLastColumn="0"/>
            </w:pPr>
          </w:p>
        </w:tc>
      </w:tr>
      <w:tr w:rsidR="00AD6AEC" w14:paraId="4309860C" w14:textId="77777777" w:rsidTr="00F00A19">
        <w:trPr>
          <w:trHeight w:val="325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69451F4C" w14:textId="399A7C5F" w:rsidR="00AD6AEC" w:rsidRDefault="00A82916">
            <w:pPr>
              <w:jc w:val="center"/>
            </w:pPr>
            <w:r>
              <w:t>2</w:t>
            </w:r>
          </w:p>
        </w:tc>
        <w:tc>
          <w:tcPr>
            <w:tcW w:w="7371" w:type="dxa"/>
            <w:tcBorders>
              <w:bottom w:val="single" w:sz="4" w:space="0" w:color="999999" w:themeColor="text1" w:themeTint="66"/>
            </w:tcBorders>
          </w:tcPr>
          <w:p w14:paraId="5920F4B6" w14:textId="77777777" w:rsidR="00AD6AEC" w:rsidRPr="00CE475D" w:rsidRDefault="00A82916">
            <w:pPr>
              <w:cnfStyle w:val="000000000000" w:firstRow="0" w:lastRow="0" w:firstColumn="0" w:lastColumn="0" w:oddVBand="0" w:evenVBand="0" w:oddHBand="0" w:evenHBand="0" w:firstRowFirstColumn="0" w:firstRowLastColumn="0" w:lastRowFirstColumn="0" w:lastRowLastColumn="0"/>
              <w:rPr>
                <w:b/>
                <w:bCs/>
              </w:rPr>
            </w:pPr>
            <w:r w:rsidRPr="00CE475D">
              <w:rPr>
                <w:b/>
                <w:bCs/>
              </w:rPr>
              <w:t>Governance, Management and Administration</w:t>
            </w:r>
          </w:p>
          <w:p w14:paraId="012E6D09" w14:textId="77777777" w:rsidR="00A76C44" w:rsidRDefault="00A76C44">
            <w:pPr>
              <w:cnfStyle w:val="000000000000" w:firstRow="0" w:lastRow="0" w:firstColumn="0" w:lastColumn="0" w:oddVBand="0" w:evenVBand="0" w:oddHBand="0" w:evenHBand="0" w:firstRowFirstColumn="0" w:firstRowLastColumn="0" w:lastRowFirstColumn="0" w:lastRowLastColumn="0"/>
            </w:pPr>
          </w:p>
          <w:p w14:paraId="4B593D89" w14:textId="380FD59C" w:rsidR="00A82916" w:rsidRPr="00A76C44" w:rsidRDefault="00A76C44">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376F79">
              <w:rPr>
                <w:i/>
                <w:iCs/>
              </w:rPr>
              <w:t>GMA</w:t>
            </w:r>
            <w:r w:rsidR="00173FCC">
              <w:rPr>
                <w:i/>
                <w:iCs/>
              </w:rPr>
              <w:t>201</w:t>
            </w:r>
          </w:p>
          <w:p w14:paraId="2CCBD0C6" w14:textId="35D5EB29" w:rsidR="00A76C44" w:rsidRDefault="0018194A">
            <w:pPr>
              <w:cnfStyle w:val="000000000000" w:firstRow="0" w:lastRow="0" w:firstColumn="0" w:lastColumn="0" w:oddVBand="0" w:evenVBand="0" w:oddHBand="0" w:evenHBand="0" w:firstRowFirstColumn="0" w:firstRowLastColumn="0" w:lastRowFirstColumn="0" w:lastRowLastColumn="0"/>
            </w:pPr>
            <w:r>
              <w:t>Are p</w:t>
            </w:r>
            <w:r w:rsidR="00195D15" w:rsidRPr="00195D15">
              <w:t>arents and whānau provided with information on how to access the following, in either written or digital format</w:t>
            </w:r>
            <w:r w:rsidR="005F4579">
              <w:t>:</w:t>
            </w:r>
          </w:p>
          <w:p w14:paraId="1A5641C1" w14:textId="6AAB4C93"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the Education (Early Childhood Services) Regulations 2008</w:t>
            </w:r>
            <w:r w:rsidR="005F4579">
              <w:t>?</w:t>
            </w:r>
            <w:r w:rsidRPr="00195D15">
              <w:t xml:space="preserve"> </w:t>
            </w:r>
          </w:p>
          <w:p w14:paraId="0446FF5D" w14:textId="23F7271D"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 xml:space="preserve">the Licensing Criteria for </w:t>
            </w:r>
            <w:r w:rsidR="004D05DF" w:rsidRPr="004D05DF">
              <w:t xml:space="preserve">Home-Based Education and Care Services </w:t>
            </w:r>
            <w:r w:rsidRPr="00195D15">
              <w:t>2008</w:t>
            </w:r>
            <w:r w:rsidR="005F4579">
              <w:t>?</w:t>
            </w:r>
            <w:r w:rsidRPr="00195D15">
              <w:t xml:space="preserve"> </w:t>
            </w:r>
          </w:p>
          <w:p w14:paraId="24A4D452" w14:textId="77777777" w:rsidR="00695265" w:rsidRDefault="00695265" w:rsidP="00695265">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 xml:space="preserve">the most recent </w:t>
            </w:r>
            <w:r>
              <w:t>ERO</w:t>
            </w:r>
            <w:r w:rsidRPr="00195D15">
              <w:t xml:space="preserve"> report regarding the service</w:t>
            </w:r>
            <w:r>
              <w:t>?</w:t>
            </w:r>
          </w:p>
          <w:p w14:paraId="6F8CC349" w14:textId="10DC3886"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information about any changes to the service’s licence status</w:t>
            </w:r>
            <w:r w:rsidR="005F4579">
              <w:t>?</w:t>
            </w:r>
            <w:r w:rsidRPr="00195D15">
              <w:t xml:space="preserve"> </w:t>
            </w:r>
          </w:p>
          <w:p w14:paraId="71E9AD05" w14:textId="7091D1AE"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the full names and qualifications of each person counting towards regulated qualification requirements</w:t>
            </w:r>
            <w:r w:rsidR="005F4579">
              <w:t>?</w:t>
            </w:r>
            <w:r w:rsidRPr="00195D15">
              <w:t xml:space="preserve"> </w:t>
            </w:r>
          </w:p>
          <w:p w14:paraId="588EB204"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information concerning their child</w:t>
            </w:r>
            <w:r>
              <w:t>?</w:t>
            </w:r>
          </w:p>
          <w:p w14:paraId="755018F2"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any fees charged by the service</w:t>
            </w:r>
            <w:r>
              <w:t>?</w:t>
            </w:r>
          </w:p>
          <w:p w14:paraId="1CD9DF6C"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how they can be involved in the service</w:t>
            </w:r>
            <w:r>
              <w:t>?</w:t>
            </w:r>
            <w:r w:rsidRPr="00182C3B">
              <w:t xml:space="preserve"> </w:t>
            </w:r>
          </w:p>
          <w:p w14:paraId="6D5CEE1A"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lastRenderedPageBreak/>
              <w:t>the service’s operational documents</w:t>
            </w:r>
            <w:r>
              <w:t>?</w:t>
            </w:r>
            <w:r w:rsidRPr="00182C3B">
              <w:t xml:space="preserve"> </w:t>
            </w:r>
          </w:p>
          <w:p w14:paraId="21273A4F"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any planned reviews and consultation</w:t>
            </w:r>
            <w:r>
              <w:t>?</w:t>
            </w:r>
          </w:p>
          <w:p w14:paraId="3C4721B4"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the amount and details of the expenditure of any Ministry of Education funding received by the service</w:t>
            </w:r>
            <w:r>
              <w:t>?</w:t>
            </w:r>
          </w:p>
          <w:p w14:paraId="63A928A0" w14:textId="0E6916E7" w:rsidR="006A06E1" w:rsidRDefault="006C5C8D"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t>a</w:t>
            </w:r>
            <w:r w:rsidR="00195D15" w:rsidRPr="00195D15">
              <w:t xml:space="preserve"> procedure for parents and whānau to follow if they wish to make a complaint about the service</w:t>
            </w:r>
            <w:r w:rsidR="00BF0C5E">
              <w:t>?</w:t>
            </w:r>
            <w:r w:rsidR="00195D15" w:rsidRPr="00195D15">
              <w:t xml:space="preserve"> </w:t>
            </w:r>
          </w:p>
          <w:p w14:paraId="1589FF6A" w14:textId="77777777" w:rsidR="00BF0C5E" w:rsidRDefault="006A06E1" w:rsidP="009C64B4">
            <w:pPr>
              <w:spacing w:line="259" w:lineRule="auto"/>
              <w:cnfStyle w:val="000000000000" w:firstRow="0" w:lastRow="0" w:firstColumn="0" w:lastColumn="0" w:oddVBand="0" w:evenVBand="0" w:oddHBand="0" w:evenHBand="0" w:firstRowFirstColumn="0" w:firstRowLastColumn="0" w:lastRowFirstColumn="0" w:lastRowLastColumn="0"/>
            </w:pPr>
            <w:r>
              <w:t>Does t</w:t>
            </w:r>
            <w:r w:rsidRPr="00195D15">
              <w:t>he procedure for parents and whānau to follow if they wish to make a complaint about the service include details on who to contact and the contact information for the local Ministry of Education office</w:t>
            </w:r>
            <w:r>
              <w:t>?</w:t>
            </w:r>
          </w:p>
          <w:p w14:paraId="40BBD149" w14:textId="77777777" w:rsidR="00872AC2" w:rsidRDefault="00872AC2" w:rsidP="009C64B4">
            <w:pPr>
              <w:spacing w:line="259" w:lineRule="auto"/>
              <w:cnfStyle w:val="000000000000" w:firstRow="0" w:lastRow="0" w:firstColumn="0" w:lastColumn="0" w:oddVBand="0" w:evenVBand="0" w:oddHBand="0" w:evenHBand="0" w:firstRowFirstColumn="0" w:firstRowLastColumn="0" w:lastRowFirstColumn="0" w:lastRowLastColumn="0"/>
            </w:pPr>
          </w:p>
          <w:p w14:paraId="2FA6B5BC" w14:textId="77777777" w:rsidR="00530E85" w:rsidRDefault="00872AC2" w:rsidP="00872AC2">
            <w:pPr>
              <w:cnfStyle w:val="000000000000" w:firstRow="0" w:lastRow="0" w:firstColumn="0" w:lastColumn="0" w:oddVBand="0" w:evenVBand="0" w:oddHBand="0" w:evenHBand="0" w:firstRowFirstColumn="0" w:firstRowLastColumn="0" w:lastRowFirstColumn="0" w:lastRowLastColumn="0"/>
            </w:pPr>
            <w:r>
              <w:t xml:space="preserve">For services offering out-of-school care, evidence of: </w:t>
            </w:r>
          </w:p>
          <w:p w14:paraId="6BD44851" w14:textId="5B6A363D" w:rsidR="00872AC2" w:rsidRDefault="00872AC2" w:rsidP="004036D3">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t>a notice advising parents if the home their child is attending will have children receiving out-of-school care; and</w:t>
            </w:r>
          </w:p>
          <w:p w14:paraId="3A474525" w14:textId="7B9E3041" w:rsidR="00872AC2" w:rsidRDefault="00872AC2" w:rsidP="004036D3">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t>parental acknowledgment of the notice</w:t>
            </w:r>
            <w:r w:rsidR="006E7436">
              <w:t>.</w:t>
            </w:r>
          </w:p>
          <w:p w14:paraId="4D719EB3" w14:textId="77777777" w:rsidR="00297AF8" w:rsidRDefault="00530E85" w:rsidP="00D70E2E">
            <w:pPr>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to these two questions only if the service does not offer out-of-school care.</w:t>
            </w:r>
            <w:r w:rsidRPr="006F4C9E">
              <w:t xml:space="preserve"> </w:t>
            </w:r>
          </w:p>
          <w:p w14:paraId="5D25950B" w14:textId="33D95837" w:rsidR="00D70E2E" w:rsidRDefault="00D70E2E" w:rsidP="00D70E2E">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3AD8EBD1" w14:textId="77777777" w:rsidR="006E7436" w:rsidRDefault="006E7436"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7A264B5E" w14:textId="77777777" w:rsidR="00C3052D" w:rsidRDefault="00C3052D"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191B8CAC" w14:textId="77777777" w:rsidR="00C3052D" w:rsidRDefault="00C3052D"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31B0D26D" w14:textId="77777777" w:rsidR="00C3052D" w:rsidRDefault="00C3052D"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030CD7D8" w14:textId="77777777" w:rsidR="00C3052D" w:rsidRDefault="00C3052D" w:rsidP="005A7C26">
            <w:pPr>
              <w:spacing w:line="22" w:lineRule="atLeast"/>
              <w:cnfStyle w:val="000000000000" w:firstRow="0" w:lastRow="0" w:firstColumn="0" w:lastColumn="0" w:oddVBand="0" w:evenVBand="0" w:oddHBand="0" w:evenHBand="0" w:firstRowFirstColumn="0" w:firstRowLastColumn="0" w:lastRowFirstColumn="0" w:lastRowLastColumn="0"/>
            </w:pPr>
          </w:p>
          <w:sdt>
            <w:sdtPr>
              <w:alias w:val="3 options"/>
              <w:tag w:val="3 options"/>
              <w:id w:val="1191338828"/>
              <w:placeholder>
                <w:docPart w:val="54EB66209F06478987273AF37227C3FD"/>
              </w:placeholder>
              <w:showingPlcHdr/>
              <w:dropDownList>
                <w:listItem w:displayText="Yes" w:value="Yes"/>
                <w:listItem w:displayText="No" w:value="No"/>
                <w:listItem w:displayText="Unsure" w:value="Unsure"/>
              </w:dropDownList>
            </w:sdtPr>
            <w:sdtEndPr/>
            <w:sdtContent>
              <w:p w14:paraId="53CBD024" w14:textId="77777777" w:rsidR="00C3052D" w:rsidRDefault="00C3052D" w:rsidP="00C3052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62017922"/>
              <w:placeholder>
                <w:docPart w:val="9B43842FC14E400791CF149D436DEAA8"/>
              </w:placeholder>
              <w:showingPlcHdr/>
              <w:dropDownList>
                <w:listItem w:displayText="Yes" w:value="Yes"/>
                <w:listItem w:displayText="No" w:value="No"/>
                <w:listItem w:displayText="Unsure" w:value="Unsure"/>
              </w:dropDownList>
            </w:sdtPr>
            <w:sdtEndPr/>
            <w:sdtContent>
              <w:p w14:paraId="28CA246D" w14:textId="77777777" w:rsidR="00C90960" w:rsidRDefault="00C90960" w:rsidP="00C9096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1AA0B52" w14:textId="77777777" w:rsidR="00C3052D" w:rsidRDefault="00C3052D" w:rsidP="00C74059">
            <w:pPr>
              <w:spacing w:after="20" w:line="22" w:lineRule="atLeast"/>
              <w:cnfStyle w:val="000000000000" w:firstRow="0" w:lastRow="0" w:firstColumn="0" w:lastColumn="0" w:oddVBand="0" w:evenVBand="0" w:oddHBand="0" w:evenHBand="0" w:firstRowFirstColumn="0" w:firstRowLastColumn="0" w:lastRowFirstColumn="0" w:lastRowLastColumn="0"/>
              <w:rPr>
                <w:sz w:val="30"/>
                <w:szCs w:val="30"/>
              </w:rPr>
            </w:pPr>
          </w:p>
          <w:sdt>
            <w:sdtPr>
              <w:alias w:val="3 options"/>
              <w:tag w:val="3 options"/>
              <w:id w:val="1094357641"/>
              <w:placeholder>
                <w:docPart w:val="AC98D531E267456CB6782DB1DD1006FE"/>
              </w:placeholder>
              <w:showingPlcHdr/>
              <w:dropDownList>
                <w:listItem w:displayText="Yes" w:value="Yes"/>
                <w:listItem w:displayText="No" w:value="No"/>
                <w:listItem w:displayText="Unsure" w:value="Unsure"/>
              </w:dropDownList>
            </w:sdtPr>
            <w:sdtEndPr/>
            <w:sdtContent>
              <w:p w14:paraId="7EEAA817" w14:textId="77777777" w:rsidR="00C90960" w:rsidRDefault="00C90960" w:rsidP="00C74059">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89751026"/>
              <w:placeholder>
                <w:docPart w:val="A9B7F6AE468D45A5BA3B70B5E888A617"/>
              </w:placeholder>
              <w:showingPlcHdr/>
              <w:dropDownList>
                <w:listItem w:displayText="Yes" w:value="Yes"/>
                <w:listItem w:displayText="No" w:value="No"/>
                <w:listItem w:displayText="Unsure" w:value="Unsure"/>
              </w:dropDownList>
            </w:sdtPr>
            <w:sdtEndPr/>
            <w:sdtContent>
              <w:p w14:paraId="246324FC" w14:textId="77777777" w:rsidR="00C90960" w:rsidRDefault="00C90960" w:rsidP="00C74059">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51319490"/>
              <w:placeholder>
                <w:docPart w:val="E433FFEE965040C59F4205CD05C9EFDF"/>
              </w:placeholder>
              <w:showingPlcHdr/>
              <w:dropDownList>
                <w:listItem w:displayText="Yes" w:value="Yes"/>
                <w:listItem w:displayText="No" w:value="No"/>
                <w:listItem w:displayText="Unsure" w:value="Unsure"/>
              </w:dropDownList>
            </w:sdtPr>
            <w:sdtEndPr/>
            <w:sdtContent>
              <w:p w14:paraId="0202E643" w14:textId="77777777" w:rsidR="00C90960" w:rsidRDefault="00C90960" w:rsidP="00C74059">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E05F5B5" w14:textId="77777777" w:rsidR="00047F25" w:rsidRDefault="00047F25" w:rsidP="009F4A52">
            <w:pPr>
              <w:spacing w:after="30"/>
              <w:cnfStyle w:val="000000000000" w:firstRow="0" w:lastRow="0" w:firstColumn="0" w:lastColumn="0" w:oddVBand="0" w:evenVBand="0" w:oddHBand="0" w:evenHBand="0" w:firstRowFirstColumn="0" w:firstRowLastColumn="0" w:lastRowFirstColumn="0" w:lastRowLastColumn="0"/>
            </w:pPr>
          </w:p>
          <w:sdt>
            <w:sdtPr>
              <w:alias w:val="3 options"/>
              <w:tag w:val="3 options"/>
              <w:id w:val="570237476"/>
              <w:placeholder>
                <w:docPart w:val="83FBEF408C0641B98E0223BF4695B25D"/>
              </w:placeholder>
              <w:showingPlcHdr/>
              <w:dropDownList>
                <w:listItem w:displayText="Yes" w:value="Yes"/>
                <w:listItem w:displayText="No" w:value="No"/>
                <w:listItem w:displayText="Unsure" w:value="Unsure"/>
              </w:dropDownList>
            </w:sdtPr>
            <w:sdtEndPr/>
            <w:sdtContent>
              <w:p w14:paraId="04FE4769" w14:textId="77777777" w:rsidR="00C90960" w:rsidRDefault="00C90960" w:rsidP="00047F25">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602569551"/>
              <w:placeholder>
                <w:docPart w:val="8D1F2453114844FCAEC9FD8540990ED2"/>
              </w:placeholder>
              <w:showingPlcHdr/>
              <w:dropDownList>
                <w:listItem w:displayText="Yes" w:value="Yes"/>
                <w:listItem w:displayText="No" w:value="No"/>
                <w:listItem w:displayText="Unsure" w:value="Unsure"/>
              </w:dropDownList>
            </w:sdtPr>
            <w:sdtEndPr/>
            <w:sdtContent>
              <w:p w14:paraId="43AE114D" w14:textId="77777777" w:rsidR="00C90960" w:rsidRDefault="00C90960" w:rsidP="00047F25">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20126421"/>
              <w:placeholder>
                <w:docPart w:val="782E22673AAF4642B66B82D130294F43"/>
              </w:placeholder>
              <w:showingPlcHdr/>
              <w:dropDownList>
                <w:listItem w:displayText="Yes" w:value="Yes"/>
                <w:listItem w:displayText="No" w:value="No"/>
                <w:listItem w:displayText="Unsure" w:value="Unsure"/>
              </w:dropDownList>
            </w:sdtPr>
            <w:sdtEndPr/>
            <w:sdtContent>
              <w:p w14:paraId="677194E2" w14:textId="77777777" w:rsidR="00C90960" w:rsidRDefault="00C90960" w:rsidP="00047F25">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CB4C102" w14:textId="77777777" w:rsidR="002E7725" w:rsidRPr="002E7725" w:rsidRDefault="002E7725" w:rsidP="00C90960">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88475571"/>
              <w:placeholder>
                <w:docPart w:val="65552AB1012D46B7A1BF4520F921BDB5"/>
              </w:placeholder>
              <w:showingPlcHdr/>
              <w:dropDownList>
                <w:listItem w:displayText="Yes" w:value="Yes"/>
                <w:listItem w:displayText="No" w:value="No"/>
                <w:listItem w:displayText="Unsure" w:value="Unsure"/>
              </w:dropDownList>
            </w:sdtPr>
            <w:sdtEndPr/>
            <w:sdtContent>
              <w:p w14:paraId="02D70E67" w14:textId="64764347" w:rsidR="002E7725" w:rsidRDefault="002E7725" w:rsidP="00DA678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339434808"/>
              <w:placeholder>
                <w:docPart w:val="2FCD222E96184415897F21573D0EBAFA"/>
              </w:placeholder>
              <w:showingPlcHdr/>
              <w:dropDownList>
                <w:listItem w:displayText="Yes" w:value="Yes"/>
                <w:listItem w:displayText="No" w:value="No"/>
                <w:listItem w:displayText="Unsure" w:value="Unsure"/>
              </w:dropDownList>
            </w:sdtPr>
            <w:sdtEndPr/>
            <w:sdtContent>
              <w:p w14:paraId="454DA187" w14:textId="77777777" w:rsidR="002E7725" w:rsidRDefault="002E7725" w:rsidP="00DA678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2AAA4D5" w14:textId="31C97609" w:rsidR="002E7725" w:rsidRDefault="001F05C9" w:rsidP="00DA6782">
            <w:pPr>
              <w:spacing w:after="30"/>
              <w:cnfStyle w:val="000000000000" w:firstRow="0" w:lastRow="0" w:firstColumn="0" w:lastColumn="0" w:oddVBand="0" w:evenVBand="0" w:oddHBand="0" w:evenHBand="0" w:firstRowFirstColumn="0" w:firstRowLastColumn="0" w:lastRowFirstColumn="0" w:lastRowLastColumn="0"/>
            </w:pPr>
            <w:sdt>
              <w:sdtPr>
                <w:alias w:val="3 options"/>
                <w:tag w:val="3 options"/>
                <w:id w:val="672836071"/>
                <w:placeholder>
                  <w:docPart w:val="A2D668B815DA4203ABD88EE7EE2FDBC7"/>
                </w:placeholder>
                <w:showingPlcHdr/>
                <w:dropDownList>
                  <w:listItem w:displayText="Yes" w:value="Yes"/>
                  <w:listItem w:displayText="No" w:value="No"/>
                  <w:listItem w:displayText="Unsure" w:value="Unsure"/>
                </w:dropDownList>
              </w:sdtPr>
              <w:sdtEndPr/>
              <w:sdtContent>
                <w:r w:rsidR="002E7725" w:rsidRPr="004C5B03">
                  <w:rPr>
                    <w:color w:val="047F88" w:themeColor="accent1" w:themeTint="E6"/>
                  </w:rPr>
                  <w:t>Select an option.</w:t>
                </w:r>
              </w:sdtContent>
            </w:sdt>
          </w:p>
          <w:p w14:paraId="6F52922F" w14:textId="77777777" w:rsidR="000111C9" w:rsidRDefault="000111C9" w:rsidP="00DA6782">
            <w:pPr>
              <w:spacing w:after="30"/>
              <w:cnfStyle w:val="000000000000" w:firstRow="0" w:lastRow="0" w:firstColumn="0" w:lastColumn="0" w:oddVBand="0" w:evenVBand="0" w:oddHBand="0" w:evenHBand="0" w:firstRowFirstColumn="0" w:firstRowLastColumn="0" w:lastRowFirstColumn="0" w:lastRowLastColumn="0"/>
            </w:pPr>
          </w:p>
          <w:sdt>
            <w:sdtPr>
              <w:alias w:val="3 options"/>
              <w:tag w:val="3 options"/>
              <w:id w:val="-1680808859"/>
              <w:placeholder>
                <w:docPart w:val="25C70FA45AD048D985F207FDE7C9C4FA"/>
              </w:placeholder>
              <w:showingPlcHdr/>
              <w:dropDownList>
                <w:listItem w:displayText="Yes" w:value="Yes"/>
                <w:listItem w:displayText="No" w:value="No"/>
                <w:listItem w:displayText="Unsure" w:value="Unsure"/>
              </w:dropDownList>
            </w:sdtPr>
            <w:sdtEndPr/>
            <w:sdtContent>
              <w:p w14:paraId="29A8917D" w14:textId="77777777" w:rsidR="002E7725" w:rsidRDefault="002E7725" w:rsidP="00DA678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B812D8E" w14:textId="1D09FE5A" w:rsidR="002E7725" w:rsidRDefault="002E7725" w:rsidP="00DA6782">
            <w:pPr>
              <w:spacing w:after="30"/>
              <w:cnfStyle w:val="000000000000" w:firstRow="0" w:lastRow="0" w:firstColumn="0" w:lastColumn="0" w:oddVBand="0" w:evenVBand="0" w:oddHBand="0" w:evenHBand="0" w:firstRowFirstColumn="0" w:firstRowLastColumn="0" w:lastRowFirstColumn="0" w:lastRowLastColumn="0"/>
            </w:pPr>
          </w:p>
          <w:p w14:paraId="6043B5AA" w14:textId="77777777" w:rsidR="00C90960" w:rsidRPr="000111C9" w:rsidRDefault="00C90960" w:rsidP="005A7C26">
            <w:pPr>
              <w:spacing w:line="22" w:lineRule="atLeast"/>
              <w:cnfStyle w:val="000000000000" w:firstRow="0" w:lastRow="0" w:firstColumn="0" w:lastColumn="0" w:oddVBand="0" w:evenVBand="0" w:oddHBand="0" w:evenHBand="0" w:firstRowFirstColumn="0" w:firstRowLastColumn="0" w:lastRowFirstColumn="0" w:lastRowLastColumn="0"/>
            </w:pPr>
          </w:p>
          <w:sdt>
            <w:sdtPr>
              <w:alias w:val="3 options"/>
              <w:tag w:val="3 options"/>
              <w:id w:val="-1186054549"/>
              <w:placeholder>
                <w:docPart w:val="28ACCD6D36BD4F218065A05C6552DC89"/>
              </w:placeholder>
              <w:showingPlcHdr/>
              <w:dropDownList>
                <w:listItem w:displayText="Yes" w:value="Yes"/>
                <w:listItem w:displayText="No" w:value="No"/>
                <w:listItem w:displayText="Unsure" w:value="Unsure"/>
              </w:dropDownList>
            </w:sdtPr>
            <w:sdtEndPr/>
            <w:sdtContent>
              <w:p w14:paraId="6D095E84" w14:textId="77777777" w:rsidR="00B66BD1" w:rsidRDefault="00B66BD1" w:rsidP="00B66B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0AF562" w14:textId="77777777" w:rsidR="00B66BD1" w:rsidRDefault="00B66BD1" w:rsidP="005A7C26">
            <w:pPr>
              <w:spacing w:line="22" w:lineRule="atLeast"/>
              <w:cnfStyle w:val="000000000000" w:firstRow="0" w:lastRow="0" w:firstColumn="0" w:lastColumn="0" w:oddVBand="0" w:evenVBand="0" w:oddHBand="0" w:evenHBand="0" w:firstRowFirstColumn="0" w:firstRowLastColumn="0" w:lastRowFirstColumn="0" w:lastRowLastColumn="0"/>
              <w:rPr>
                <w:sz w:val="30"/>
                <w:szCs w:val="30"/>
              </w:rPr>
            </w:pPr>
          </w:p>
          <w:p w14:paraId="48BED969" w14:textId="77777777" w:rsidR="00B66BD1" w:rsidRDefault="00B66BD1" w:rsidP="005A7C26">
            <w:pPr>
              <w:spacing w:line="22" w:lineRule="atLeast"/>
              <w:cnfStyle w:val="000000000000" w:firstRow="0" w:lastRow="0" w:firstColumn="0" w:lastColumn="0" w:oddVBand="0" w:evenVBand="0" w:oddHBand="0" w:evenHBand="0" w:firstRowFirstColumn="0" w:firstRowLastColumn="0" w:lastRowFirstColumn="0" w:lastRowLastColumn="0"/>
              <w:rPr>
                <w:sz w:val="30"/>
                <w:szCs w:val="30"/>
              </w:rPr>
            </w:pPr>
          </w:p>
          <w:p w14:paraId="5F4E1212" w14:textId="77777777" w:rsidR="00B66BD1" w:rsidRPr="00203DC3" w:rsidRDefault="00B66BD1" w:rsidP="005A7C26">
            <w:pPr>
              <w:spacing w:line="22" w:lineRule="atLeast"/>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362099035"/>
              <w:placeholder>
                <w:docPart w:val="42FEAF53E4FB4073975E053A4F8700A3"/>
              </w:placeholder>
              <w:showingPlcHdr/>
              <w:dropDownList>
                <w:listItem w:displayText="Yes" w:value="Yes"/>
                <w:listItem w:displayText="No" w:value="No"/>
                <w:listItem w:displayText="Unsure" w:value="Unsure"/>
                <w:listItem w:displayText="Not Applicable" w:value="Not Applicable"/>
              </w:dropDownList>
            </w:sdtPr>
            <w:sdtEndPr/>
            <w:sdtContent>
              <w:p w14:paraId="5938C800" w14:textId="77777777" w:rsidR="00B66BD1" w:rsidRDefault="00B66BD1" w:rsidP="00B66B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5500B34" w14:textId="77777777" w:rsidR="00B66BD1" w:rsidRDefault="00B66BD1" w:rsidP="005A7C26">
            <w:pPr>
              <w:spacing w:line="22" w:lineRule="atLeast"/>
              <w:cnfStyle w:val="000000000000" w:firstRow="0" w:lastRow="0" w:firstColumn="0" w:lastColumn="0" w:oddVBand="0" w:evenVBand="0" w:oddHBand="0" w:evenHBand="0" w:firstRowFirstColumn="0" w:firstRowLastColumn="0" w:lastRowFirstColumn="0" w:lastRowLastColumn="0"/>
            </w:pPr>
          </w:p>
          <w:sdt>
            <w:sdtPr>
              <w:alias w:val="4 options"/>
              <w:tag w:val="4 options"/>
              <w:id w:val="-1031489730"/>
              <w:placeholder>
                <w:docPart w:val="0093DA38867A4E559B470391C6B5B712"/>
              </w:placeholder>
              <w:showingPlcHdr/>
              <w:dropDownList>
                <w:listItem w:displayText="Yes" w:value="Yes"/>
                <w:listItem w:displayText="No" w:value="No"/>
                <w:listItem w:displayText="Unsure" w:value="Unsure"/>
                <w:listItem w:displayText="Not Applicable" w:value="Not Applicable"/>
              </w:dropDownList>
            </w:sdtPr>
            <w:sdtEndPr/>
            <w:sdtContent>
              <w:p w14:paraId="0F17FC3D" w14:textId="77777777" w:rsidR="00B66BD1" w:rsidRDefault="00B66BD1" w:rsidP="00B66B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46DF906" w14:textId="77777777" w:rsidR="002113DB" w:rsidRDefault="002113DB" w:rsidP="00D70E2E">
            <w:pPr>
              <w:spacing w:line="22" w:lineRule="atLeast"/>
              <w:cnfStyle w:val="000000000000" w:firstRow="0" w:lastRow="0" w:firstColumn="0" w:lastColumn="0" w:oddVBand="0" w:evenVBand="0" w:oddHBand="0" w:evenHBand="0" w:firstRowFirstColumn="0" w:firstRowLastColumn="0" w:lastRowFirstColumn="0" w:lastRowLastColumn="0"/>
            </w:pPr>
          </w:p>
          <w:p w14:paraId="2731F826" w14:textId="77777777" w:rsidR="00D70E2E" w:rsidRDefault="00D70E2E" w:rsidP="00D70E2E">
            <w:pPr>
              <w:spacing w:line="22" w:lineRule="atLeast"/>
              <w:cnfStyle w:val="000000000000" w:firstRow="0" w:lastRow="0" w:firstColumn="0" w:lastColumn="0" w:oddVBand="0" w:evenVBand="0" w:oddHBand="0" w:evenHBand="0" w:firstRowFirstColumn="0" w:firstRowLastColumn="0" w:lastRowFirstColumn="0" w:lastRowLastColumn="0"/>
            </w:pPr>
          </w:p>
        </w:tc>
      </w:tr>
      <w:tr w:rsidR="007F10FF" w14:paraId="200C0452" w14:textId="77777777" w:rsidTr="00F00A19">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2FFDCE2B" w14:textId="77777777" w:rsidR="007F10FF" w:rsidRDefault="007F10FF">
            <w:pPr>
              <w:jc w:val="center"/>
            </w:pPr>
          </w:p>
        </w:tc>
        <w:tc>
          <w:tcPr>
            <w:tcW w:w="7371" w:type="dxa"/>
          </w:tcPr>
          <w:p w14:paraId="4C351D0B" w14:textId="0A2665C7" w:rsidR="00862941" w:rsidRPr="007D2682" w:rsidRDefault="00862941">
            <w:pPr>
              <w:cnfStyle w:val="000000000000" w:firstRow="0" w:lastRow="0" w:firstColumn="0" w:lastColumn="0" w:oddVBand="0" w:evenVBand="0" w:oddHBand="0" w:evenHBand="0" w:firstRowFirstColumn="0" w:firstRowLastColumn="0" w:lastRowFirstColumn="0" w:lastRowLastColumn="0"/>
              <w:rPr>
                <w:i/>
                <w:iCs/>
              </w:rPr>
            </w:pPr>
            <w:r w:rsidRPr="007D2682">
              <w:rPr>
                <w:i/>
                <w:iCs/>
              </w:rPr>
              <w:t xml:space="preserve">Criterion </w:t>
            </w:r>
            <w:r w:rsidR="00814741">
              <w:rPr>
                <w:i/>
                <w:iCs/>
              </w:rPr>
              <w:t>GMA</w:t>
            </w:r>
            <w:r w:rsidR="00411426">
              <w:rPr>
                <w:i/>
                <w:iCs/>
              </w:rPr>
              <w:t>202</w:t>
            </w:r>
          </w:p>
          <w:p w14:paraId="0518B1FC" w14:textId="2D9644DB" w:rsidR="00862941" w:rsidRDefault="00EE23E9">
            <w:pPr>
              <w:cnfStyle w:val="000000000000" w:firstRow="0" w:lastRow="0" w:firstColumn="0" w:lastColumn="0" w:oddVBand="0" w:evenVBand="0" w:oddHBand="0" w:evenHBand="0" w:firstRowFirstColumn="0" w:firstRowLastColumn="0" w:lastRowFirstColumn="0" w:lastRowLastColumn="0"/>
            </w:pPr>
            <w:r>
              <w:t>Is there</w:t>
            </w:r>
            <w:r w:rsidRPr="00EE23E9">
              <w:t xml:space="preserve"> evidence</w:t>
            </w:r>
            <w:r w:rsidR="00BE0DCC">
              <w:t>,</w:t>
            </w:r>
            <w:r w:rsidRPr="00EE23E9">
              <w:t xml:space="preserve"> in either written or digital format</w:t>
            </w:r>
            <w:r w:rsidR="00BE0DCC">
              <w:t>,</w:t>
            </w:r>
            <w:r w:rsidRPr="00EE23E9">
              <w:t xml:space="preserve"> that parents and whānau of children attending the service and adults providing education and care have been provided with opportunities to contribute to the development and review of the service’s operational documents</w:t>
            </w:r>
            <w:r>
              <w:t>?</w:t>
            </w:r>
          </w:p>
          <w:p w14:paraId="36DB1D7D" w14:textId="4A016694" w:rsidR="007D2682" w:rsidRDefault="007D2682">
            <w:pPr>
              <w:cnfStyle w:val="000000000000" w:firstRow="0" w:lastRow="0" w:firstColumn="0" w:lastColumn="0" w:oddVBand="0" w:evenVBand="0" w:oddHBand="0" w:evenHBand="0" w:firstRowFirstColumn="0" w:firstRowLastColumn="0" w:lastRowFirstColumn="0" w:lastRowLastColumn="0"/>
            </w:pPr>
          </w:p>
        </w:tc>
        <w:tc>
          <w:tcPr>
            <w:tcW w:w="1836" w:type="dxa"/>
          </w:tcPr>
          <w:p w14:paraId="3493F8D0" w14:textId="77777777" w:rsidR="009E4D04" w:rsidRDefault="009E4D0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67556612"/>
              <w:placeholder>
                <w:docPart w:val="617976678DC1470E8DAB1EF524A423AE"/>
              </w:placeholder>
              <w:showingPlcHdr/>
              <w:dropDownList>
                <w:listItem w:displayText="Yes" w:value="Yes"/>
                <w:listItem w:displayText="No" w:value="No"/>
                <w:listItem w:displayText="Unsure" w:value="Unsure"/>
              </w:dropDownList>
            </w:sdtPr>
            <w:sdtEndPr/>
            <w:sdtContent>
              <w:p w14:paraId="527F27EB" w14:textId="77777777" w:rsidR="00C7176D" w:rsidRDefault="00C7176D" w:rsidP="00C717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072466" w14:textId="77777777" w:rsidR="00C7176D" w:rsidRDefault="00C7176D">
            <w:pPr>
              <w:cnfStyle w:val="000000000000" w:firstRow="0" w:lastRow="0" w:firstColumn="0" w:lastColumn="0" w:oddVBand="0" w:evenVBand="0" w:oddHBand="0" w:evenHBand="0" w:firstRowFirstColumn="0" w:firstRowLastColumn="0" w:lastRowFirstColumn="0" w:lastRowLastColumn="0"/>
            </w:pPr>
          </w:p>
        </w:tc>
      </w:tr>
      <w:tr w:rsidR="007133AB" w14:paraId="61EE52AC" w14:textId="77777777" w:rsidTr="00F00A19">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5FDE31F6" w14:textId="77777777" w:rsidR="007133AB" w:rsidRDefault="007133AB">
            <w:pPr>
              <w:jc w:val="center"/>
            </w:pPr>
          </w:p>
        </w:tc>
        <w:tc>
          <w:tcPr>
            <w:tcW w:w="7371" w:type="dxa"/>
            <w:tcBorders>
              <w:bottom w:val="single" w:sz="4" w:space="0" w:color="999999" w:themeColor="text1" w:themeTint="66"/>
            </w:tcBorders>
            <w:shd w:val="clear" w:color="auto" w:fill="D9D9D9" w:themeFill="background1" w:themeFillShade="D9"/>
          </w:tcPr>
          <w:p w14:paraId="6A2F9ECE" w14:textId="77777777" w:rsidR="007133AB" w:rsidRPr="007D2682" w:rsidRDefault="007133AB">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shd w:val="clear" w:color="auto" w:fill="D9D9D9" w:themeFill="background1" w:themeFillShade="D9"/>
          </w:tcPr>
          <w:p w14:paraId="3FEC2904" w14:textId="77777777" w:rsidR="007133AB" w:rsidRDefault="007133AB">
            <w:pPr>
              <w:cnfStyle w:val="000000000000" w:firstRow="0" w:lastRow="0" w:firstColumn="0" w:lastColumn="0" w:oddVBand="0" w:evenVBand="0" w:oddHBand="0" w:evenHBand="0" w:firstRowFirstColumn="0" w:firstRowLastColumn="0" w:lastRowFirstColumn="0" w:lastRowLastColumn="0"/>
            </w:pPr>
          </w:p>
        </w:tc>
      </w:tr>
      <w:tr w:rsidR="007133AB" w:rsidRPr="00E25F16" w14:paraId="144A0FFD"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0EE6709F" w14:textId="77777777" w:rsidR="007133AB" w:rsidRPr="001D54B7" w:rsidRDefault="007133AB">
            <w:pPr>
              <w:rPr>
                <w:b w:val="0"/>
                <w:bCs w:val="0"/>
              </w:rPr>
            </w:pPr>
          </w:p>
        </w:tc>
        <w:tc>
          <w:tcPr>
            <w:tcW w:w="7371" w:type="dxa"/>
            <w:tcBorders>
              <w:bottom w:val="single" w:sz="4" w:space="0" w:color="999999" w:themeColor="text1" w:themeTint="66"/>
            </w:tcBorders>
          </w:tcPr>
          <w:p w14:paraId="397B38F6" w14:textId="77777777" w:rsidR="007133AB" w:rsidRPr="008822A3" w:rsidRDefault="007133AB">
            <w:pPr>
              <w:cnfStyle w:val="000000000000" w:firstRow="0" w:lastRow="0" w:firstColumn="0" w:lastColumn="0" w:oddVBand="0" w:evenVBand="0" w:oddHBand="0" w:evenHBand="0" w:firstRowFirstColumn="0" w:firstRowLastColumn="0" w:lastRowFirstColumn="0" w:lastRowLastColumn="0"/>
            </w:pPr>
            <w:hyperlink r:id="rId16" w:history="1">
              <w:r w:rsidRPr="008822A3">
                <w:rPr>
                  <w:rStyle w:val="Hyperlink"/>
                </w:rPr>
                <w:t>Education (Early Childhood Serv</w:t>
              </w:r>
              <w:r>
                <w:rPr>
                  <w:rStyle w:val="Hyperlink"/>
                </w:rPr>
                <w:t>ic</w:t>
              </w:r>
              <w:r w:rsidRPr="008822A3">
                <w:rPr>
                  <w:rStyle w:val="Hyperlink"/>
                </w:rPr>
                <w:t>es Regulations 2008: Regulation 28</w:t>
              </w:r>
            </w:hyperlink>
            <w:r w:rsidRPr="008822A3">
              <w:t xml:space="preserve"> (2)</w:t>
            </w:r>
          </w:p>
          <w:p w14:paraId="47450DDB" w14:textId="77777777" w:rsidR="007133AB" w:rsidRPr="008822A3" w:rsidRDefault="007133AB">
            <w:pPr>
              <w:cnfStyle w:val="000000000000" w:firstRow="0" w:lastRow="0" w:firstColumn="0" w:lastColumn="0" w:oddVBand="0" w:evenVBand="0" w:oddHBand="0" w:evenHBand="0" w:firstRowFirstColumn="0" w:firstRowLastColumn="0" w:lastRowFirstColumn="0" w:lastRowLastColumn="0"/>
            </w:pPr>
            <w:r w:rsidRPr="008822A3">
              <w:t>Has the person responsible for the service:</w:t>
            </w:r>
          </w:p>
          <w:p w14:paraId="3F317841" w14:textId="77777777" w:rsidR="007133AB" w:rsidRPr="008822A3" w:rsidRDefault="007133AB">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8822A3">
              <w:t>contacted each educator engaged in the service at least once per fortnight, and</w:t>
            </w:r>
          </w:p>
          <w:p w14:paraId="67DF2C74" w14:textId="77777777" w:rsidR="007133AB" w:rsidRPr="008822A3" w:rsidRDefault="007133AB">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8822A3">
              <w:t>visited each educator engaged in the service at least once per month, and</w:t>
            </w:r>
          </w:p>
          <w:p w14:paraId="77B94BFC" w14:textId="77777777" w:rsidR="007133AB" w:rsidRPr="008822A3" w:rsidRDefault="007133AB">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8822A3">
              <w:t>taken all reasonable steps each month to observe each child participating in the service while that child is receiving education and care.</w:t>
            </w:r>
          </w:p>
          <w:p w14:paraId="1AA4E754" w14:textId="77777777" w:rsidR="007133AB" w:rsidRPr="008822A3" w:rsidRDefault="007133AB">
            <w:pPr>
              <w:cnfStyle w:val="000000000000" w:firstRow="0" w:lastRow="0" w:firstColumn="0" w:lastColumn="0" w:oddVBand="0" w:evenVBand="0" w:oddHBand="0" w:evenHBand="0" w:firstRowFirstColumn="0" w:firstRowLastColumn="0" w:lastRowFirstColumn="0" w:lastRowLastColumn="0"/>
            </w:pPr>
          </w:p>
          <w:p w14:paraId="434B40D5" w14:textId="77777777" w:rsidR="007133AB" w:rsidRPr="00E25F16" w:rsidRDefault="007133AB">
            <w:pPr>
              <w:cnfStyle w:val="000000000000" w:firstRow="0" w:lastRow="0" w:firstColumn="0" w:lastColumn="0" w:oddVBand="0" w:evenVBand="0" w:oddHBand="0" w:evenHBand="0" w:firstRowFirstColumn="0" w:firstRowLastColumn="0" w:lastRowFirstColumn="0" w:lastRowLastColumn="0"/>
            </w:pPr>
            <w:r w:rsidRPr="008822A3">
              <w:t>Note: This does not apply during any period where the service is closed for a fortnight or longer.</w:t>
            </w:r>
          </w:p>
          <w:p w14:paraId="3902F183" w14:textId="77777777" w:rsidR="007133AB" w:rsidRPr="008822A3" w:rsidRDefault="007133AB">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603E4230" w14:textId="77777777" w:rsidR="009E4D04" w:rsidRDefault="009E4D04">
            <w:pPr>
              <w:cnfStyle w:val="000000000000" w:firstRow="0" w:lastRow="0" w:firstColumn="0" w:lastColumn="0" w:oddVBand="0" w:evenVBand="0" w:oddHBand="0" w:evenHBand="0" w:firstRowFirstColumn="0" w:firstRowLastColumn="0" w:lastRowFirstColumn="0" w:lastRowLastColumn="0"/>
            </w:pPr>
          </w:p>
          <w:p w14:paraId="1ACA0C31" w14:textId="77777777" w:rsidR="004D1AB1" w:rsidRDefault="004D1AB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70700308"/>
              <w:placeholder>
                <w:docPart w:val="A9FAC6075EB44CEBAEB00CFA7B1DA43F"/>
              </w:placeholder>
              <w:showingPlcHdr/>
              <w:dropDownList>
                <w:listItem w:displayText="Yes" w:value="Yes"/>
                <w:listItem w:displayText="No" w:value="No"/>
                <w:listItem w:displayText="Unsure" w:value="Unsure"/>
              </w:dropDownList>
            </w:sdtPr>
            <w:sdtEndPr/>
            <w:sdtContent>
              <w:p w14:paraId="3CF3B47F" w14:textId="77777777" w:rsidR="00C7176D" w:rsidRDefault="00C7176D" w:rsidP="00C717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52FEB4" w14:textId="77777777" w:rsidR="00C7176D" w:rsidRDefault="00C7176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17546301"/>
              <w:placeholder>
                <w:docPart w:val="C64F7E1C9BFA42809784CE88A5433847"/>
              </w:placeholder>
              <w:showingPlcHdr/>
              <w:dropDownList>
                <w:listItem w:displayText="Yes" w:value="Yes"/>
                <w:listItem w:displayText="No" w:value="No"/>
                <w:listItem w:displayText="Unsure" w:value="Unsure"/>
              </w:dropDownList>
            </w:sdtPr>
            <w:sdtEndPr/>
            <w:sdtContent>
              <w:p w14:paraId="3798012E" w14:textId="77777777" w:rsidR="00C7176D" w:rsidRDefault="00C7176D" w:rsidP="00C717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527CEAA" w14:textId="77777777" w:rsidR="00C7176D" w:rsidRDefault="00C7176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87702244"/>
              <w:placeholder>
                <w:docPart w:val="BC69F3AF3506453E9EEDF9FD208385EB"/>
              </w:placeholder>
              <w:showingPlcHdr/>
              <w:dropDownList>
                <w:listItem w:displayText="Yes" w:value="Yes"/>
                <w:listItem w:displayText="No" w:value="No"/>
                <w:listItem w:displayText="Unsure" w:value="Unsure"/>
              </w:dropDownList>
            </w:sdtPr>
            <w:sdtEndPr/>
            <w:sdtContent>
              <w:p w14:paraId="5EE60456" w14:textId="77777777" w:rsidR="00C7176D" w:rsidRDefault="00C7176D" w:rsidP="00C717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4A7E143" w14:textId="77777777" w:rsidR="00C7176D" w:rsidRDefault="00C7176D">
            <w:pPr>
              <w:cnfStyle w:val="000000000000" w:firstRow="0" w:lastRow="0" w:firstColumn="0" w:lastColumn="0" w:oddVBand="0" w:evenVBand="0" w:oddHBand="0" w:evenHBand="0" w:firstRowFirstColumn="0" w:firstRowLastColumn="0" w:lastRowFirstColumn="0" w:lastRowLastColumn="0"/>
            </w:pPr>
          </w:p>
          <w:p w14:paraId="666037D0" w14:textId="77777777" w:rsidR="00C7176D" w:rsidRPr="00E25F16" w:rsidRDefault="00C7176D">
            <w:pPr>
              <w:cnfStyle w:val="000000000000" w:firstRow="0" w:lastRow="0" w:firstColumn="0" w:lastColumn="0" w:oddVBand="0" w:evenVBand="0" w:oddHBand="0" w:evenHBand="0" w:firstRowFirstColumn="0" w:firstRowLastColumn="0" w:lastRowFirstColumn="0" w:lastRowLastColumn="0"/>
            </w:pPr>
          </w:p>
        </w:tc>
      </w:tr>
    </w:tbl>
    <w:p w14:paraId="7A28485B" w14:textId="77777777" w:rsidR="00AD6AEC" w:rsidRDefault="00AD6AEC" w:rsidP="00503425"/>
    <w:p w14:paraId="17C34865" w14:textId="77777777" w:rsidR="00CE1F5E" w:rsidRDefault="00CE1F5E">
      <w:pPr>
        <w:rPr>
          <w:rFonts w:ascii="Franklin Gothic Medium" w:hAnsi="Franklin Gothic Medium"/>
          <w:color w:val="5EC5BE"/>
          <w:sz w:val="28"/>
        </w:rPr>
      </w:pPr>
      <w:r>
        <w:br w:type="page"/>
      </w:r>
    </w:p>
    <w:p w14:paraId="7A1F9EDF" w14:textId="2AABB173" w:rsidR="0030744E" w:rsidRDefault="0030744E" w:rsidP="00062A23">
      <w:pPr>
        <w:pStyle w:val="Heading8"/>
      </w:pPr>
      <w:r>
        <w:lastRenderedPageBreak/>
        <w:t xml:space="preserve">Additional </w:t>
      </w:r>
      <w:r w:rsidR="006B72D9">
        <w:t xml:space="preserve">information for Checklist 1: Working </w:t>
      </w:r>
      <w:proofErr w:type="gramStart"/>
      <w:r w:rsidR="006B72D9">
        <w:t>With</w:t>
      </w:r>
      <w:proofErr w:type="gramEnd"/>
      <w:r w:rsidR="006B72D9">
        <w:t xml:space="preserve"> Others</w:t>
      </w:r>
    </w:p>
    <w:p w14:paraId="1F9B1108" w14:textId="1FD8385D" w:rsidR="006B72D9" w:rsidRDefault="006B72D9" w:rsidP="00503425">
      <w:r>
        <w:t xml:space="preserve">Enter any </w:t>
      </w:r>
      <w:r w:rsidR="00780D91">
        <w:t>additional information</w:t>
      </w:r>
      <w:r w:rsidR="009169F3">
        <w:t xml:space="preserve"> </w:t>
      </w:r>
      <w:proofErr w:type="gramStart"/>
      <w:r w:rsidR="009169F3">
        <w:t>here</w:t>
      </w:r>
      <w:r w:rsidR="00780D91">
        <w:t>, or</w:t>
      </w:r>
      <w:proofErr w:type="gramEnd"/>
      <w:r w:rsidR="00780D91">
        <w:t xml:space="preserve"> note as ‘</w:t>
      </w:r>
      <w:r w:rsidR="009169F3">
        <w:t>N</w:t>
      </w:r>
      <w:r w:rsidR="00780D91">
        <w:t>/A’</w:t>
      </w:r>
      <w:r w:rsidR="00AF6909">
        <w:t xml:space="preserve">. If you’re attaching </w:t>
      </w:r>
      <w:r w:rsidR="009169F3">
        <w:t xml:space="preserve">additional </w:t>
      </w:r>
      <w:r w:rsidR="00AF6909">
        <w:t xml:space="preserve">information </w:t>
      </w:r>
      <w:r w:rsidR="009169F3">
        <w:t>with</w:t>
      </w:r>
      <w:r w:rsidR="00AF6909">
        <w:t xml:space="preserve"> this form, make a note of it here.</w:t>
      </w:r>
    </w:p>
    <w:p w14:paraId="15816B97" w14:textId="77777777" w:rsidR="00AD6AEC" w:rsidRDefault="00AD6AEC" w:rsidP="00503425"/>
    <w:sdt>
      <w:sdtPr>
        <w:id w:val="1612253562"/>
        <w:placeholder>
          <w:docPart w:val="8CAB3D56CECF4719BF89103C39233EF5"/>
        </w:placeholder>
        <w:showingPlcHdr/>
      </w:sdtPr>
      <w:sdtEndPr/>
      <w:sdtContent>
        <w:p w14:paraId="44F71CFB" w14:textId="77777777" w:rsidR="009169F3" w:rsidRDefault="009169F3" w:rsidP="009169F3">
          <w:pPr>
            <w:tabs>
              <w:tab w:val="left" w:pos="284"/>
              <w:tab w:val="left" w:pos="567"/>
            </w:tabs>
            <w:spacing w:line="240" w:lineRule="auto"/>
          </w:pPr>
          <w:r w:rsidRPr="009E4FFC">
            <w:rPr>
              <w:rStyle w:val="PlaceholderText"/>
            </w:rPr>
            <w:t>Click or tap here to enter text.</w:t>
          </w:r>
        </w:p>
      </w:sdtContent>
    </w:sdt>
    <w:p w14:paraId="00FCAE6D" w14:textId="1DC2655E" w:rsidR="00BD6A5C" w:rsidRDefault="00BD6A5C">
      <w:pPr>
        <w:rPr>
          <w:rFonts w:asciiTheme="majorHAnsi" w:eastAsia="Yu Gothic Light" w:hAnsiTheme="majorHAnsi" w:cstheme="majorHAnsi"/>
          <w:noProof/>
          <w:color w:val="FFFFFF" w:themeColor="background1" w:themeTint="E6"/>
          <w:sz w:val="36"/>
          <w:szCs w:val="36"/>
        </w:rPr>
      </w:pPr>
    </w:p>
    <w:p w14:paraId="45D7EAAA" w14:textId="77777777" w:rsidR="001B6880" w:rsidRDefault="001B6880">
      <w:pPr>
        <w:rPr>
          <w:rFonts w:asciiTheme="majorHAnsi" w:eastAsia="Yu Gothic Light" w:hAnsiTheme="majorHAnsi" w:cstheme="majorHAnsi"/>
          <w:noProof/>
          <w:color w:val="FFFFFF" w:themeColor="background1" w:themeTint="E6"/>
          <w:sz w:val="36"/>
          <w:szCs w:val="36"/>
        </w:rPr>
      </w:pPr>
      <w:r>
        <w:br w:type="page"/>
      </w:r>
    </w:p>
    <w:p w14:paraId="45BDE008" w14:textId="6FF930F4" w:rsidR="00306FA1" w:rsidRDefault="003F5887" w:rsidP="00BD6A5C">
      <w:pPr>
        <w:pStyle w:val="Heading3"/>
      </w:pPr>
      <w:bookmarkStart w:id="4" w:name="_Toc204703527"/>
      <w:bookmarkStart w:id="5" w:name="_Toc204703629"/>
      <w:r>
        <w:lastRenderedPageBreak/>
        <w:t xml:space="preserve">Self-Audit Checklist </w:t>
      </w:r>
      <w:r w:rsidR="00BD6A5C">
        <w:t>2</w:t>
      </w:r>
      <w:r>
        <w:t>: Curriculum</w:t>
      </w:r>
      <w:bookmarkEnd w:id="4"/>
      <w:bookmarkEnd w:id="5"/>
    </w:p>
    <w:p w14:paraId="148E692C" w14:textId="55FD8334" w:rsidR="003F5887" w:rsidRDefault="002F5BC3" w:rsidP="003F5887">
      <w:r>
        <w:t>Completing the checklist gives ERO assurance that the</w:t>
      </w:r>
      <w:r w:rsidR="000429C4" w:rsidRPr="000429C4">
        <w:t xml:space="preserve"> service provider meets the regulatory requirements</w:t>
      </w:r>
      <w:r w:rsidR="00527A57">
        <w:t xml:space="preserve"> for Curriculum</w:t>
      </w:r>
      <w:r w:rsidR="000429C4" w:rsidRPr="000429C4">
        <w:t>, implements the Early Childhood Education Curriculum Framework as gazetted, and has the required documentation to demonstrate compliance with the relevant criteria.</w:t>
      </w:r>
      <w:r w:rsidR="00040B5E">
        <w:t xml:space="preserve"> Note: the quality of </w:t>
      </w:r>
      <w:r w:rsidR="00160139">
        <w:t xml:space="preserve">curriculum, </w:t>
      </w:r>
      <w:r w:rsidR="00040B5E">
        <w:t xml:space="preserve">teaching and learning is considered by ERO elsewhere in the </w:t>
      </w:r>
      <w:r w:rsidR="00160139">
        <w:t>evaluation process.</w:t>
      </w:r>
    </w:p>
    <w:p w14:paraId="0F82F548" w14:textId="77777777" w:rsidR="002A0756" w:rsidRDefault="002A0756" w:rsidP="003F5887"/>
    <w:tbl>
      <w:tblPr>
        <w:tblStyle w:val="GridTable1Light"/>
        <w:tblW w:w="0" w:type="auto"/>
        <w:tblLook w:val="04A0" w:firstRow="1" w:lastRow="0" w:firstColumn="1" w:lastColumn="0" w:noHBand="0" w:noVBand="1"/>
      </w:tblPr>
      <w:tblGrid>
        <w:gridCol w:w="421"/>
        <w:gridCol w:w="7371"/>
        <w:gridCol w:w="1836"/>
      </w:tblGrid>
      <w:tr w:rsidR="00F41A18" w14:paraId="6A95777A" w14:textId="77777777" w:rsidTr="00DF42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05D62B85" w14:textId="77777777" w:rsidR="00F41A18" w:rsidRPr="00301BA2" w:rsidRDefault="00F41A18" w:rsidP="00A83A8F">
            <w:pPr>
              <w:jc w:val="center"/>
              <w:rPr>
                <w:b w:val="0"/>
                <w:bCs w:val="0"/>
              </w:rPr>
            </w:pPr>
          </w:p>
        </w:tc>
        <w:tc>
          <w:tcPr>
            <w:tcW w:w="7371" w:type="dxa"/>
            <w:shd w:val="clear" w:color="auto" w:fill="D9D9D9" w:themeFill="background1" w:themeFillShade="D9"/>
          </w:tcPr>
          <w:p w14:paraId="7E4089B7" w14:textId="77777777" w:rsidR="00F41A18" w:rsidRDefault="001B3CFB" w:rsidP="003F5887">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045040A5" w14:textId="51E74654" w:rsidR="00477A11" w:rsidRDefault="00477A11" w:rsidP="003F5887">
            <w:pPr>
              <w:cnfStyle w:val="100000000000" w:firstRow="1" w:lastRow="0" w:firstColumn="0" w:lastColumn="0" w:oddVBand="0" w:evenVBand="0" w:oddHBand="0" w:evenHBand="0" w:firstRowFirstColumn="0" w:firstRowLastColumn="0" w:lastRowFirstColumn="0" w:lastRowLastColumn="0"/>
            </w:pPr>
            <w:hyperlink r:id="rId17" w:history="1">
              <w:r w:rsidRPr="00477A11">
                <w:rPr>
                  <w:rStyle w:val="Hyperlink"/>
                  <w:b w:val="0"/>
                  <w:bCs w:val="0"/>
                </w:rPr>
                <w:t>New licensing criteria for home-based ECE services - Ministry of Education</w:t>
              </w:r>
            </w:hyperlink>
          </w:p>
        </w:tc>
        <w:tc>
          <w:tcPr>
            <w:tcW w:w="1836" w:type="dxa"/>
            <w:shd w:val="clear" w:color="auto" w:fill="D9D9D9" w:themeFill="background1" w:themeFillShade="D9"/>
          </w:tcPr>
          <w:p w14:paraId="2803E1D8" w14:textId="77777777" w:rsidR="00F41A18" w:rsidRDefault="001711D4" w:rsidP="003F5887">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37FBD2FE" w14:textId="77777777" w:rsidR="00AD2F8E" w:rsidRDefault="00AD2F8E" w:rsidP="00AD2F8E">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15CCBDAE" w14:textId="52DA249A" w:rsidR="00AD2F8E" w:rsidRDefault="00AD2F8E" w:rsidP="00AD2F8E">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E35073" w14:paraId="439BE2C4"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0CB63EC8" w14:textId="77777777" w:rsidR="00E35073" w:rsidRPr="00301BA2" w:rsidRDefault="00E35073" w:rsidP="00E35073">
            <w:pPr>
              <w:rPr>
                <w:b w:val="0"/>
                <w:bCs w:val="0"/>
              </w:rPr>
            </w:pPr>
          </w:p>
          <w:p w14:paraId="469341CB" w14:textId="77777777" w:rsidR="00E35073" w:rsidRPr="00301BA2" w:rsidRDefault="00E35073" w:rsidP="00E35073">
            <w:pPr>
              <w:rPr>
                <w:b w:val="0"/>
                <w:bCs w:val="0"/>
              </w:rPr>
            </w:pPr>
          </w:p>
          <w:p w14:paraId="0315772A" w14:textId="3C47F388" w:rsidR="00E35073" w:rsidRPr="00301BA2" w:rsidRDefault="00301BA2" w:rsidP="00E35073">
            <w:pPr>
              <w:jc w:val="center"/>
              <w:rPr>
                <w:b w:val="0"/>
                <w:bCs w:val="0"/>
              </w:rPr>
            </w:pPr>
            <w:r w:rsidRPr="00301BA2">
              <w:rPr>
                <w:b w:val="0"/>
                <w:bCs w:val="0"/>
              </w:rPr>
              <w:t>1</w:t>
            </w:r>
          </w:p>
        </w:tc>
        <w:tc>
          <w:tcPr>
            <w:tcW w:w="7371" w:type="dxa"/>
          </w:tcPr>
          <w:p w14:paraId="1588A3B3" w14:textId="77777777" w:rsidR="00E35073" w:rsidRPr="00A83A8F"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A83A8F">
              <w:rPr>
                <w:b/>
                <w:bCs/>
              </w:rPr>
              <w:t xml:space="preserve">Professional Practice </w:t>
            </w:r>
          </w:p>
          <w:p w14:paraId="3EBC2FFB"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33A5DC8A" w14:textId="1B31826D" w:rsidR="00E35073" w:rsidRPr="00A83A8F"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A83A8F">
              <w:rPr>
                <w:i/>
                <w:iCs/>
              </w:rPr>
              <w:t>Criterion C</w:t>
            </w:r>
            <w:r w:rsidR="00D91FB4">
              <w:rPr>
                <w:i/>
                <w:iCs/>
              </w:rPr>
              <w:t>2</w:t>
            </w:r>
            <w:r w:rsidR="00B95AFA">
              <w:rPr>
                <w:i/>
                <w:iCs/>
              </w:rPr>
              <w:t>01</w:t>
            </w:r>
            <w:r w:rsidRPr="00A83A8F">
              <w:rPr>
                <w:i/>
                <w:iCs/>
              </w:rPr>
              <w:t xml:space="preserve"> </w:t>
            </w:r>
          </w:p>
          <w:p w14:paraId="6AA6CFDE"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A83A8F">
              <w:t>Is the service curriculum consistent with any prescribed curriculum framework that applies to the service?</w:t>
            </w:r>
          </w:p>
          <w:p w14:paraId="698932B0" w14:textId="47D43945"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30F45996" w14:textId="77777777" w:rsidR="009E4D04" w:rsidRDefault="009E4D04" w:rsidP="00E35073">
            <w:pPr>
              <w:cnfStyle w:val="000000000000" w:firstRow="0" w:lastRow="0" w:firstColumn="0" w:lastColumn="0" w:oddVBand="0" w:evenVBand="0" w:oddHBand="0" w:evenHBand="0" w:firstRowFirstColumn="0" w:firstRowLastColumn="0" w:lastRowFirstColumn="0" w:lastRowLastColumn="0"/>
            </w:pPr>
          </w:p>
          <w:p w14:paraId="7174995E"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p w14:paraId="48B0D923"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29170192"/>
              <w:placeholder>
                <w:docPart w:val="709C70B5D2294604B6DD6FAF42F5D798"/>
              </w:placeholder>
              <w:showingPlcHdr/>
              <w:dropDownList>
                <w:listItem w:displayText="Yes" w:value="Yes"/>
                <w:listItem w:displayText="No" w:value="No"/>
                <w:listItem w:displayText="Unsure" w:value="Unsure"/>
              </w:dropDownList>
            </w:sdtPr>
            <w:sdtEndPr/>
            <w:sdtContent>
              <w:p w14:paraId="5BD0DA98"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F6A7F21" w14:textId="0121DE18"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14:paraId="0912235F"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E574182" w14:textId="77777777" w:rsidR="00E35073" w:rsidRPr="00301BA2" w:rsidRDefault="00E35073" w:rsidP="00E35073">
            <w:pPr>
              <w:jc w:val="center"/>
              <w:rPr>
                <w:b w:val="0"/>
                <w:bCs w:val="0"/>
              </w:rPr>
            </w:pPr>
          </w:p>
        </w:tc>
        <w:tc>
          <w:tcPr>
            <w:tcW w:w="7371" w:type="dxa"/>
          </w:tcPr>
          <w:p w14:paraId="0823ACE6" w14:textId="61B62947" w:rsidR="00E35073" w:rsidRPr="00476091"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0F471B">
              <w:rPr>
                <w:i/>
                <w:iCs/>
              </w:rPr>
              <w:t>2</w:t>
            </w:r>
            <w:r w:rsidR="00094FDC">
              <w:rPr>
                <w:i/>
                <w:iCs/>
              </w:rPr>
              <w:t>0</w:t>
            </w:r>
            <w:r w:rsidRPr="00476091">
              <w:rPr>
                <w:i/>
                <w:iCs/>
              </w:rPr>
              <w:t xml:space="preserve">2 </w:t>
            </w:r>
          </w:p>
          <w:p w14:paraId="2D361F80" w14:textId="77777777" w:rsidR="00E35073"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pPr>
            <w:r w:rsidRPr="00476091">
              <w:t>Is the service curriculum informed by assessment, planning, and evaluation (documented and undocumented) that demonstrates an understanding of children’s learning, their interests, whānau, and life contexts?</w:t>
            </w:r>
            <w:r>
              <w:tab/>
            </w:r>
          </w:p>
          <w:p w14:paraId="0478FCEF" w14:textId="0B098AEF" w:rsidR="00E35073"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1374AE35" w14:textId="77777777" w:rsidR="009E4D04" w:rsidRDefault="009E4D0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7244061"/>
              <w:placeholder>
                <w:docPart w:val="7E1DB33F5F1B4618AA450B3799348B49"/>
              </w:placeholder>
              <w:showingPlcHdr/>
              <w:dropDownList>
                <w:listItem w:displayText="Yes" w:value="Yes"/>
                <w:listItem w:displayText="No" w:value="No"/>
                <w:listItem w:displayText="Unsure" w:value="Unsure"/>
              </w:dropDownList>
            </w:sdtPr>
            <w:sdtEndPr/>
            <w:sdtContent>
              <w:p w14:paraId="6F5626A5"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8C1519"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14:paraId="65E6524D"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7E3AB56" w14:textId="77777777" w:rsidR="00E35073" w:rsidRPr="00301BA2" w:rsidRDefault="00E35073" w:rsidP="00E35073">
            <w:pPr>
              <w:jc w:val="center"/>
              <w:rPr>
                <w:b w:val="0"/>
                <w:bCs w:val="0"/>
              </w:rPr>
            </w:pPr>
          </w:p>
        </w:tc>
        <w:tc>
          <w:tcPr>
            <w:tcW w:w="7371" w:type="dxa"/>
          </w:tcPr>
          <w:p w14:paraId="29B78055" w14:textId="3CFF1612" w:rsidR="00E35073" w:rsidRPr="00476091"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0F471B">
              <w:rPr>
                <w:i/>
                <w:iCs/>
              </w:rPr>
              <w:t>2</w:t>
            </w:r>
            <w:r w:rsidR="00094FDC">
              <w:rPr>
                <w:i/>
                <w:iCs/>
              </w:rPr>
              <w:t>0</w:t>
            </w:r>
            <w:r w:rsidRPr="00476091">
              <w:rPr>
                <w:i/>
                <w:iCs/>
              </w:rPr>
              <w:t xml:space="preserve">3 </w:t>
            </w:r>
          </w:p>
          <w:p w14:paraId="486E66E5" w14:textId="64C9B6F1"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476091">
              <w:t xml:space="preserve">Do </w:t>
            </w:r>
            <w:r w:rsidR="000F471B">
              <w:t>educators</w:t>
            </w:r>
            <w:r w:rsidRPr="00476091">
              <w:t xml:space="preserve"> engage in meaningful, positive interactions to enhance children’s learning and nurture reciprocal relationships?</w:t>
            </w:r>
          </w:p>
          <w:p w14:paraId="1430C216" w14:textId="69CAF21F"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42B6BE53" w14:textId="77777777" w:rsidR="009E4D04" w:rsidRDefault="009E4D0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8953129"/>
              <w:placeholder>
                <w:docPart w:val="C9EF732EB4F6473A9487F406C6B6D2F1"/>
              </w:placeholder>
              <w:showingPlcHdr/>
              <w:dropDownList>
                <w:listItem w:displayText="Yes" w:value="Yes"/>
                <w:listItem w:displayText="No" w:value="No"/>
                <w:listItem w:displayText="Unsure" w:value="Unsure"/>
              </w:dropDownList>
            </w:sdtPr>
            <w:sdtEndPr/>
            <w:sdtContent>
              <w:p w14:paraId="7D66B654"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92702E"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14:paraId="153220B4" w14:textId="77777777" w:rsidTr="0080055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4FF039A6" w14:textId="77777777" w:rsidR="00E35073" w:rsidRPr="00301BA2" w:rsidRDefault="00E35073" w:rsidP="00E35073">
            <w:pPr>
              <w:jc w:val="center"/>
              <w:rPr>
                <w:b w:val="0"/>
                <w:bCs w:val="0"/>
              </w:rPr>
            </w:pPr>
          </w:p>
        </w:tc>
        <w:tc>
          <w:tcPr>
            <w:tcW w:w="7371" w:type="dxa"/>
            <w:tcBorders>
              <w:bottom w:val="single" w:sz="4" w:space="0" w:color="999999" w:themeColor="text1" w:themeTint="66"/>
            </w:tcBorders>
          </w:tcPr>
          <w:p w14:paraId="1CFC8331" w14:textId="26E3C4D3" w:rsidR="00E35073" w:rsidRPr="00476091"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18742B">
              <w:rPr>
                <w:i/>
                <w:iCs/>
              </w:rPr>
              <w:t>2</w:t>
            </w:r>
            <w:r w:rsidR="00094FDC">
              <w:rPr>
                <w:i/>
                <w:iCs/>
              </w:rPr>
              <w:t>0</w:t>
            </w:r>
            <w:r w:rsidRPr="00476091">
              <w:rPr>
                <w:i/>
                <w:iCs/>
              </w:rPr>
              <w:t xml:space="preserve">4 </w:t>
            </w:r>
          </w:p>
          <w:p w14:paraId="75D69658" w14:textId="246EA452"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476091">
              <w:t xml:space="preserve">Do the practices of </w:t>
            </w:r>
            <w:r w:rsidR="002B0172">
              <w:t>educators and coordinators</w:t>
            </w:r>
            <w:r w:rsidRPr="00476091">
              <w:t xml:space="preserve"> demonstrate an understanding of children’s learning and development, and knowledge of relevant theories and practice in early childhood education?</w:t>
            </w:r>
          </w:p>
          <w:p w14:paraId="4DE081CD" w14:textId="6778B675"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4D39CD74" w14:textId="77777777" w:rsidR="009E4D04" w:rsidRDefault="009E4D0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65064755"/>
              <w:placeholder>
                <w:docPart w:val="DBACE62340FE4B4493BD72D276FF7E79"/>
              </w:placeholder>
              <w:showingPlcHdr/>
              <w:dropDownList>
                <w:listItem w:displayText="Yes" w:value="Yes"/>
                <w:listItem w:displayText="No" w:value="No"/>
                <w:listItem w:displayText="Unsure" w:value="Unsure"/>
              </w:dropDownList>
            </w:sdtPr>
            <w:sdtEndPr/>
            <w:sdtContent>
              <w:p w14:paraId="78CBD910"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8E06FE9"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14:paraId="1273D952" w14:textId="77777777" w:rsidTr="0080055B">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nil"/>
            </w:tcBorders>
            <w:shd w:val="clear" w:color="auto" w:fill="D9D9D9" w:themeFill="background1" w:themeFillShade="D9"/>
          </w:tcPr>
          <w:p w14:paraId="3F1D51D0" w14:textId="70B719FB" w:rsidR="00E35073" w:rsidRPr="00301BA2" w:rsidRDefault="00E35073" w:rsidP="00E35073">
            <w:pPr>
              <w:jc w:val="center"/>
              <w:rPr>
                <w:b w:val="0"/>
                <w:bCs w:val="0"/>
              </w:rPr>
            </w:pPr>
            <w:r w:rsidRPr="00301BA2">
              <w:rPr>
                <w:b w:val="0"/>
                <w:bCs w:val="0"/>
              </w:rPr>
              <w:t>2</w:t>
            </w:r>
          </w:p>
        </w:tc>
        <w:tc>
          <w:tcPr>
            <w:tcW w:w="7371" w:type="dxa"/>
            <w:tcBorders>
              <w:bottom w:val="single" w:sz="4" w:space="0" w:color="999999" w:themeColor="text1" w:themeTint="66"/>
            </w:tcBorders>
          </w:tcPr>
          <w:p w14:paraId="030CD5D3" w14:textId="77777777"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0567C9">
              <w:rPr>
                <w:b/>
                <w:bCs/>
              </w:rPr>
              <w:t>Culture and Identity</w:t>
            </w:r>
          </w:p>
          <w:p w14:paraId="59D3B1D5"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4AD9E1DE" w14:textId="46D797F4"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0567C9">
              <w:rPr>
                <w:i/>
                <w:iCs/>
              </w:rPr>
              <w:t>Criterion C</w:t>
            </w:r>
            <w:r w:rsidR="00542D2E">
              <w:rPr>
                <w:i/>
                <w:iCs/>
              </w:rPr>
              <w:t>2</w:t>
            </w:r>
            <w:r w:rsidR="00094FDC">
              <w:rPr>
                <w:i/>
                <w:iCs/>
              </w:rPr>
              <w:t>0</w:t>
            </w:r>
            <w:r w:rsidRPr="000567C9">
              <w:rPr>
                <w:i/>
                <w:iCs/>
              </w:rPr>
              <w:t xml:space="preserve">5 </w:t>
            </w:r>
          </w:p>
          <w:p w14:paraId="3E6CBFED" w14:textId="43C07F21"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0567C9">
              <w:t xml:space="preserve">Does the service curriculum acknowledge and reflect the unique place of Māori as </w:t>
            </w:r>
            <w:proofErr w:type="spellStart"/>
            <w:r w:rsidRPr="000567C9">
              <w:t>tangata</w:t>
            </w:r>
            <w:proofErr w:type="spellEnd"/>
            <w:r w:rsidRPr="000567C9">
              <w:t xml:space="preserve"> whenua?</w:t>
            </w:r>
          </w:p>
          <w:p w14:paraId="4B781F82" w14:textId="77777777" w:rsidR="0080055B" w:rsidRDefault="0080055B" w:rsidP="00E35073">
            <w:pPr>
              <w:cnfStyle w:val="000000000000" w:firstRow="0" w:lastRow="0" w:firstColumn="0" w:lastColumn="0" w:oddVBand="0" w:evenVBand="0" w:oddHBand="0" w:evenHBand="0" w:firstRowFirstColumn="0" w:firstRowLastColumn="0" w:lastRowFirstColumn="0" w:lastRowLastColumn="0"/>
            </w:pPr>
          </w:p>
          <w:p w14:paraId="3FF0FAC5"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0567C9">
              <w:t xml:space="preserve">Are children given the opportunity to develop knowledge and an understanding of the cultural heritages of both parties to Te </w:t>
            </w:r>
            <w:proofErr w:type="spellStart"/>
            <w:r w:rsidRPr="000567C9">
              <w:t>Tiriti</w:t>
            </w:r>
            <w:proofErr w:type="spellEnd"/>
            <w:r w:rsidRPr="000567C9">
              <w:t xml:space="preserve"> o Waitangi?</w:t>
            </w:r>
          </w:p>
          <w:p w14:paraId="62D869C8" w14:textId="2C885938"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0415A9C1"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p w14:paraId="72D08D6F"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p w14:paraId="2CA311F6"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33437143"/>
              <w:placeholder>
                <w:docPart w:val="07183408537A47C49CC8C180E017F473"/>
              </w:placeholder>
              <w:showingPlcHdr/>
              <w:dropDownList>
                <w:listItem w:displayText="Yes" w:value="Yes"/>
                <w:listItem w:displayText="No" w:value="No"/>
                <w:listItem w:displayText="Unsure" w:value="Unsure"/>
              </w:dropDownList>
            </w:sdtPr>
            <w:sdtEndPr/>
            <w:sdtContent>
              <w:p w14:paraId="2FF51929"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4CC114"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p w14:paraId="62E39CD8"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76431740"/>
              <w:placeholder>
                <w:docPart w:val="D41F6928F1D347D3B8D2266C09874F0C"/>
              </w:placeholder>
              <w:showingPlcHdr/>
              <w:dropDownList>
                <w:listItem w:displayText="Yes" w:value="Yes"/>
                <w:listItem w:displayText="No" w:value="No"/>
                <w:listItem w:displayText="Unsure" w:value="Unsure"/>
              </w:dropDownList>
            </w:sdtPr>
            <w:sdtEndPr/>
            <w:sdtContent>
              <w:p w14:paraId="04300A8B"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35F19F7"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14:paraId="07B0D8C5"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663F4466" w14:textId="77777777" w:rsidR="00E35073" w:rsidRPr="00301BA2" w:rsidRDefault="00E35073" w:rsidP="00E35073">
            <w:pPr>
              <w:jc w:val="center"/>
              <w:rPr>
                <w:b w:val="0"/>
                <w:bCs w:val="0"/>
              </w:rPr>
            </w:pPr>
          </w:p>
        </w:tc>
        <w:tc>
          <w:tcPr>
            <w:tcW w:w="7371" w:type="dxa"/>
            <w:tcBorders>
              <w:top w:val="single" w:sz="4" w:space="0" w:color="999999" w:themeColor="text1" w:themeTint="66"/>
            </w:tcBorders>
          </w:tcPr>
          <w:p w14:paraId="46929BE4" w14:textId="41E8EFE0" w:rsidR="00E35073" w:rsidRPr="009F6615"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9F6615">
              <w:rPr>
                <w:i/>
                <w:iCs/>
              </w:rPr>
              <w:t>Criterion C</w:t>
            </w:r>
            <w:r w:rsidR="00542D2E">
              <w:rPr>
                <w:i/>
                <w:iCs/>
              </w:rPr>
              <w:t>2</w:t>
            </w:r>
            <w:r w:rsidR="00094FDC">
              <w:rPr>
                <w:i/>
                <w:iCs/>
              </w:rPr>
              <w:t>0</w:t>
            </w:r>
            <w:r w:rsidRPr="009F6615">
              <w:rPr>
                <w:i/>
                <w:iCs/>
              </w:rPr>
              <w:t xml:space="preserve">6 </w:t>
            </w:r>
          </w:p>
          <w:p w14:paraId="242FED73" w14:textId="01736042"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9F6615">
              <w:t>Does the service curriculum respect and support the right of each child to be confident in their own culture and encourage children to understand and respect other cultures?</w:t>
            </w:r>
          </w:p>
        </w:tc>
        <w:tc>
          <w:tcPr>
            <w:tcW w:w="1836" w:type="dxa"/>
            <w:tcBorders>
              <w:top w:val="single" w:sz="4" w:space="0" w:color="999999" w:themeColor="text1" w:themeTint="66"/>
            </w:tcBorders>
          </w:tcPr>
          <w:p w14:paraId="2EDBFEEA"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51942506"/>
              <w:placeholder>
                <w:docPart w:val="DC91A6BA8AF646578E1EF8FE77874946"/>
              </w:placeholder>
              <w:showingPlcHdr/>
              <w:dropDownList>
                <w:listItem w:displayText="Yes" w:value="Yes"/>
                <w:listItem w:displayText="No" w:value="No"/>
                <w:listItem w:displayText="Unsure" w:value="Unsure"/>
              </w:dropDownList>
            </w:sdtPr>
            <w:sdtEndPr/>
            <w:sdtContent>
              <w:p w14:paraId="4088F142" w14:textId="77777777" w:rsidR="00545AF1" w:rsidRDefault="00545AF1" w:rsidP="00545AF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DB519EF" w14:textId="77777777" w:rsidR="00545AF1" w:rsidRDefault="00545AF1"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9C5D054"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nil"/>
            </w:tcBorders>
            <w:shd w:val="clear" w:color="auto" w:fill="D9D9D9" w:themeFill="background1" w:themeFillShade="D9"/>
          </w:tcPr>
          <w:p w14:paraId="3C794E84" w14:textId="2465BD89" w:rsidR="00E35073" w:rsidRPr="00301BA2" w:rsidRDefault="00E35073" w:rsidP="00E35073">
            <w:pPr>
              <w:jc w:val="center"/>
              <w:rPr>
                <w:b w:val="0"/>
                <w:bCs w:val="0"/>
              </w:rPr>
            </w:pPr>
            <w:r w:rsidRPr="00301BA2">
              <w:rPr>
                <w:b w:val="0"/>
                <w:bCs w:val="0"/>
              </w:rPr>
              <w:lastRenderedPageBreak/>
              <w:t>3</w:t>
            </w:r>
          </w:p>
        </w:tc>
        <w:tc>
          <w:tcPr>
            <w:tcW w:w="7371" w:type="dxa"/>
          </w:tcPr>
          <w:p w14:paraId="67F617EE"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5B3BEE">
              <w:rPr>
                <w:b/>
                <w:bCs/>
              </w:rPr>
              <w:t xml:space="preserve">Children as learners </w:t>
            </w:r>
          </w:p>
          <w:p w14:paraId="4EB5906B"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p w14:paraId="2CD8C137" w14:textId="6A1EBF26"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542D2E">
              <w:rPr>
                <w:i/>
                <w:iCs/>
              </w:rPr>
              <w:t>2</w:t>
            </w:r>
            <w:r w:rsidR="00094FDC">
              <w:rPr>
                <w:i/>
                <w:iCs/>
              </w:rPr>
              <w:t>0</w:t>
            </w:r>
            <w:r w:rsidRPr="005B3BEE">
              <w:rPr>
                <w:i/>
                <w:iCs/>
              </w:rPr>
              <w:t xml:space="preserve">7 </w:t>
            </w:r>
          </w:p>
          <w:p w14:paraId="5965A1F2" w14:textId="670102E4"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5B3BEE">
              <w:t>Is the service curriculum inclusive, and responsive to children as confident and competent learners?</w:t>
            </w:r>
          </w:p>
          <w:p w14:paraId="1E433CF5" w14:textId="77777777" w:rsidR="004317E3" w:rsidRPr="005B3BEE" w:rsidRDefault="004317E3" w:rsidP="00E35073">
            <w:pPr>
              <w:cnfStyle w:val="000000000000" w:firstRow="0" w:lastRow="0" w:firstColumn="0" w:lastColumn="0" w:oddVBand="0" w:evenVBand="0" w:oddHBand="0" w:evenHBand="0" w:firstRowFirstColumn="0" w:firstRowLastColumn="0" w:lastRowFirstColumn="0" w:lastRowLastColumn="0"/>
            </w:pPr>
          </w:p>
          <w:p w14:paraId="2BE864F0"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Are children’s preferences respected, and are they involved in decisions about their learning experiences?</w:t>
            </w:r>
          </w:p>
          <w:p w14:paraId="14C60415" w14:textId="0338A361"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09C50D1B"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p w14:paraId="48D117EB"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p w14:paraId="5436A2C2"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42263236"/>
              <w:placeholder>
                <w:docPart w:val="9BAC9609AB4949A88541022E51268DF7"/>
              </w:placeholder>
              <w:showingPlcHdr/>
              <w:dropDownList>
                <w:listItem w:displayText="Yes" w:value="Yes"/>
                <w:listItem w:displayText="No" w:value="No"/>
                <w:listItem w:displayText="Unsure" w:value="Unsure"/>
              </w:dropDownList>
            </w:sdtPr>
            <w:sdtEndPr/>
            <w:sdtContent>
              <w:p w14:paraId="7D76004D"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42F413D"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p w14:paraId="0F7F1011"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25177753"/>
              <w:placeholder>
                <w:docPart w:val="104D5ECC3A6445309C1148D43E4ADB09"/>
              </w:placeholder>
              <w:showingPlcHdr/>
              <w:dropDownList>
                <w:listItem w:displayText="Yes" w:value="Yes"/>
                <w:listItem w:displayText="No" w:value="No"/>
                <w:listItem w:displayText="Unsure" w:value="Unsure"/>
              </w:dropDownList>
            </w:sdtPr>
            <w:sdtEndPr/>
            <w:sdtContent>
              <w:p w14:paraId="7331BCC9"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9352D92"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p w14:paraId="0B976336" w14:textId="77777777" w:rsidR="00EF3F9D" w:rsidRPr="005B3BEE" w:rsidRDefault="00EF3F9D"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9E1BC9B"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99AC2AD" w14:textId="77777777" w:rsidR="00E35073" w:rsidRPr="00301BA2" w:rsidRDefault="00E35073" w:rsidP="00E35073">
            <w:pPr>
              <w:jc w:val="center"/>
              <w:rPr>
                <w:b w:val="0"/>
                <w:bCs w:val="0"/>
              </w:rPr>
            </w:pPr>
          </w:p>
        </w:tc>
        <w:tc>
          <w:tcPr>
            <w:tcW w:w="7371" w:type="dxa"/>
          </w:tcPr>
          <w:p w14:paraId="0ACD1F67" w14:textId="395FEDF5"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542D2E">
              <w:rPr>
                <w:i/>
                <w:iCs/>
              </w:rPr>
              <w:t>2</w:t>
            </w:r>
            <w:r w:rsidR="002D0D7E">
              <w:rPr>
                <w:i/>
                <w:iCs/>
              </w:rPr>
              <w:t>0</w:t>
            </w:r>
            <w:r w:rsidRPr="005B3BEE">
              <w:rPr>
                <w:i/>
                <w:iCs/>
              </w:rPr>
              <w:t xml:space="preserve">8 </w:t>
            </w:r>
          </w:p>
          <w:p w14:paraId="37E68C88"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provide a language-rich environment that supports children’s learning?</w:t>
            </w:r>
          </w:p>
          <w:p w14:paraId="212B3B85" w14:textId="45F95F62"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5C9E7839"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30577294"/>
              <w:placeholder>
                <w:docPart w:val="1A00AD017E9F41B9884A750F0303BC70"/>
              </w:placeholder>
              <w:showingPlcHdr/>
              <w:dropDownList>
                <w:listItem w:displayText="Yes" w:value="Yes"/>
                <w:listItem w:displayText="No" w:value="No"/>
                <w:listItem w:displayText="Unsure" w:value="Unsure"/>
              </w:dropDownList>
            </w:sdtPr>
            <w:sdtEndPr/>
            <w:sdtContent>
              <w:p w14:paraId="7CF4580A"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2971A89" w14:textId="77777777" w:rsidR="00EF3F9D" w:rsidRPr="005B3BEE" w:rsidRDefault="00EF3F9D"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1570D3F" w14:textId="77777777" w:rsidTr="00AD02E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CBF08FB" w14:textId="77777777" w:rsidR="00E35073" w:rsidRPr="00301BA2" w:rsidRDefault="00E35073" w:rsidP="00E35073">
            <w:pPr>
              <w:jc w:val="center"/>
              <w:rPr>
                <w:b w:val="0"/>
                <w:bCs w:val="0"/>
              </w:rPr>
            </w:pPr>
          </w:p>
        </w:tc>
        <w:tc>
          <w:tcPr>
            <w:tcW w:w="7371" w:type="dxa"/>
          </w:tcPr>
          <w:p w14:paraId="2C85DD11" w14:textId="06E46BA6"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542D2E">
              <w:rPr>
                <w:i/>
                <w:iCs/>
              </w:rPr>
              <w:t>2</w:t>
            </w:r>
            <w:r w:rsidR="00241AD0">
              <w:rPr>
                <w:i/>
                <w:iCs/>
              </w:rPr>
              <w:t>0</w:t>
            </w:r>
            <w:r w:rsidRPr="005B3BEE">
              <w:rPr>
                <w:i/>
                <w:iCs/>
              </w:rPr>
              <w:t xml:space="preserve">9 </w:t>
            </w:r>
          </w:p>
          <w:p w14:paraId="719E2551"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provide children with a range of experiences and opportunities to enhance and extend their learning and development – both indoors and outdoors, individually and in groups?</w:t>
            </w:r>
          </w:p>
          <w:p w14:paraId="57C8682A" w14:textId="7900BDFF"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03FBECA2"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46542647"/>
              <w:placeholder>
                <w:docPart w:val="C7D89DEE0F1F4C5F8A8BE5D8C35919DF"/>
              </w:placeholder>
              <w:showingPlcHdr/>
              <w:dropDownList>
                <w:listItem w:displayText="Yes" w:value="Yes"/>
                <w:listItem w:displayText="No" w:value="No"/>
                <w:listItem w:displayText="Unsure" w:value="Unsure"/>
              </w:dropDownList>
            </w:sdtPr>
            <w:sdtEndPr/>
            <w:sdtContent>
              <w:p w14:paraId="7EC461A2"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50EB13" w14:textId="77777777" w:rsidR="00EF3F9D" w:rsidRPr="005B3BEE" w:rsidRDefault="00EF3F9D"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73D654B8" w14:textId="77777777" w:rsidTr="00AD02E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tcBorders>
            <w:shd w:val="clear" w:color="auto" w:fill="D9D9D9" w:themeFill="background1" w:themeFillShade="D9"/>
          </w:tcPr>
          <w:p w14:paraId="13C67DDA" w14:textId="77777777" w:rsidR="00E35073" w:rsidRPr="00301BA2" w:rsidRDefault="00E35073" w:rsidP="00E35073">
            <w:pPr>
              <w:jc w:val="center"/>
              <w:rPr>
                <w:b w:val="0"/>
                <w:bCs w:val="0"/>
              </w:rPr>
            </w:pPr>
          </w:p>
        </w:tc>
        <w:tc>
          <w:tcPr>
            <w:tcW w:w="7371" w:type="dxa"/>
          </w:tcPr>
          <w:p w14:paraId="0E323549" w14:textId="6B22C989"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542D2E">
              <w:rPr>
                <w:i/>
                <w:iCs/>
              </w:rPr>
              <w:t>2</w:t>
            </w:r>
            <w:r w:rsidR="003E3002">
              <w:rPr>
                <w:i/>
                <w:iCs/>
              </w:rPr>
              <w:t>1</w:t>
            </w:r>
            <w:r w:rsidRPr="005B3BEE">
              <w:rPr>
                <w:i/>
                <w:iCs/>
              </w:rPr>
              <w:t xml:space="preserve">0 </w:t>
            </w:r>
          </w:p>
          <w:p w14:paraId="3CB31BBD"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support children’s developing social competence and understanding of appropriate behaviour?</w:t>
            </w:r>
          </w:p>
          <w:p w14:paraId="0553DFF8" w14:textId="77777777" w:rsidR="004317E3" w:rsidRPr="005B3BEE" w:rsidRDefault="004317E3" w:rsidP="00E35073">
            <w:pPr>
              <w:cnfStyle w:val="000000000000" w:firstRow="0" w:lastRow="0" w:firstColumn="0" w:lastColumn="0" w:oddVBand="0" w:evenVBand="0" w:oddHBand="0" w:evenHBand="0" w:firstRowFirstColumn="0" w:firstRowLastColumn="0" w:lastRowFirstColumn="0" w:lastRowLastColumn="0"/>
            </w:pPr>
          </w:p>
          <w:p w14:paraId="43961144" w14:textId="58DAA5BF" w:rsidR="00E35073" w:rsidRDefault="00E35073" w:rsidP="00E35073">
            <w:pPr>
              <w:cnfStyle w:val="000000000000" w:firstRow="0" w:lastRow="0" w:firstColumn="0" w:lastColumn="0" w:oddVBand="0" w:evenVBand="0" w:oddHBand="0" w:evenHBand="0" w:firstRowFirstColumn="0" w:firstRowLastColumn="0" w:lastRowFirstColumn="0" w:lastRowLastColumn="0"/>
            </w:pPr>
            <w:r>
              <w:t>Does the service have a documented process for providing positive guidance to encourage social competence in children?</w:t>
            </w:r>
            <w:r w:rsidR="00BE4B8E">
              <w:t xml:space="preserve"> </w:t>
            </w:r>
          </w:p>
          <w:p w14:paraId="40D6CD4A" w14:textId="370107D1"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02B2BA82"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95306573"/>
              <w:placeholder>
                <w:docPart w:val="34F29D0BA87E441B80A12AB3959DD0B7"/>
              </w:placeholder>
              <w:showingPlcHdr/>
              <w:dropDownList>
                <w:listItem w:displayText="Yes" w:value="Yes"/>
                <w:listItem w:displayText="No" w:value="No"/>
                <w:listItem w:displayText="Unsure" w:value="Unsure"/>
              </w:dropDownList>
            </w:sdtPr>
            <w:sdtEndPr/>
            <w:sdtContent>
              <w:p w14:paraId="74834161"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A1D5F64"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p w14:paraId="21611AC5"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51546346"/>
              <w:placeholder>
                <w:docPart w:val="3DEE754C2E444C1D9B3865DE3FCAF904"/>
              </w:placeholder>
              <w:showingPlcHdr/>
              <w:dropDownList>
                <w:listItem w:displayText="Yes" w:value="Yes"/>
                <w:listItem w:displayText="No" w:value="No"/>
                <w:listItem w:displayText="Unsure" w:value="Unsure"/>
              </w:dropDownList>
            </w:sdtPr>
            <w:sdtEndPr/>
            <w:sdtContent>
              <w:p w14:paraId="5A1DFC23"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B8E7976" w14:textId="77777777" w:rsidR="00EF3F9D" w:rsidRPr="005B3BEE" w:rsidRDefault="00EF3F9D"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23DF79BC" w14:textId="77777777" w:rsidTr="00A83A8F">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337D543D" w14:textId="6F21240F" w:rsidR="00E35073" w:rsidRPr="00301BA2" w:rsidRDefault="00E35073" w:rsidP="00E35073">
            <w:pPr>
              <w:jc w:val="center"/>
              <w:rPr>
                <w:b w:val="0"/>
                <w:bCs w:val="0"/>
              </w:rPr>
            </w:pPr>
            <w:r w:rsidRPr="00301BA2">
              <w:rPr>
                <w:b w:val="0"/>
                <w:bCs w:val="0"/>
              </w:rPr>
              <w:t>4</w:t>
            </w:r>
          </w:p>
        </w:tc>
        <w:tc>
          <w:tcPr>
            <w:tcW w:w="7371" w:type="dxa"/>
          </w:tcPr>
          <w:p w14:paraId="605D3AB5" w14:textId="77777777" w:rsidR="00E35073" w:rsidRPr="00BD73A7"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BD73A7">
              <w:rPr>
                <w:b/>
                <w:bCs/>
              </w:rPr>
              <w:t>Documentation</w:t>
            </w:r>
          </w:p>
          <w:p w14:paraId="2A9DD827"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7CCD1EB3" w14:textId="4E65C32D"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BD73A7">
              <w:t>Is there documentation that provides evidence of the service’s compliance with criteria C</w:t>
            </w:r>
            <w:r w:rsidR="00B6469F">
              <w:t>2</w:t>
            </w:r>
            <w:r w:rsidR="009207D8">
              <w:t>0</w:t>
            </w:r>
            <w:r w:rsidRPr="00BD73A7">
              <w:t>1 to C</w:t>
            </w:r>
            <w:r w:rsidR="00B6469F">
              <w:t>2</w:t>
            </w:r>
            <w:r w:rsidRPr="00BD73A7">
              <w:t>13?</w:t>
            </w:r>
          </w:p>
          <w:p w14:paraId="5EFE0A42" w14:textId="4AFC498C" w:rsidR="001B6880" w:rsidRDefault="001B6880" w:rsidP="00E35073">
            <w:pPr>
              <w:cnfStyle w:val="000000000000" w:firstRow="0" w:lastRow="0" w:firstColumn="0" w:lastColumn="0" w:oddVBand="0" w:evenVBand="0" w:oddHBand="0" w:evenHBand="0" w:firstRowFirstColumn="0" w:firstRowLastColumn="0" w:lastRowFirstColumn="0" w:lastRowLastColumn="0"/>
            </w:pPr>
            <w:r w:rsidRPr="00BF3D08">
              <w:rPr>
                <w:b/>
                <w:bCs/>
              </w:rPr>
              <w:t>Note:</w:t>
            </w:r>
            <w:r>
              <w:t xml:space="preserve"> This includes C</w:t>
            </w:r>
            <w:r w:rsidR="00B6469F">
              <w:t>2</w:t>
            </w:r>
            <w:r w:rsidR="00D9030A">
              <w:t>1</w:t>
            </w:r>
            <w:r w:rsidR="009207D8">
              <w:t>1</w:t>
            </w:r>
            <w:r w:rsidR="00D9030A">
              <w:t>-C</w:t>
            </w:r>
            <w:r w:rsidR="00B6469F">
              <w:t>2</w:t>
            </w:r>
            <w:r w:rsidR="00D9030A">
              <w:t xml:space="preserve">13 which are included in the </w:t>
            </w:r>
            <w:hyperlink w:anchor="_Self-Audit_Checklist_1:" w:history="1">
              <w:r w:rsidR="00D9030A" w:rsidRPr="00167E21">
                <w:rPr>
                  <w:rStyle w:val="Hyperlink"/>
                  <w:b/>
                  <w:bCs/>
                </w:rPr>
                <w:t xml:space="preserve">Working </w:t>
              </w:r>
              <w:proofErr w:type="gramStart"/>
              <w:r w:rsidR="00D9030A" w:rsidRPr="00167E21">
                <w:rPr>
                  <w:rStyle w:val="Hyperlink"/>
                  <w:b/>
                  <w:bCs/>
                </w:rPr>
                <w:t>With</w:t>
              </w:r>
              <w:proofErr w:type="gramEnd"/>
              <w:r w:rsidR="00D9030A" w:rsidRPr="00167E21">
                <w:rPr>
                  <w:rStyle w:val="Hyperlink"/>
                  <w:b/>
                  <w:bCs/>
                </w:rPr>
                <w:t xml:space="preserve"> Others</w:t>
              </w:r>
            </w:hyperlink>
            <w:r w:rsidR="00D9030A">
              <w:rPr>
                <w:b/>
                <w:bCs/>
              </w:rPr>
              <w:t xml:space="preserve"> </w:t>
            </w:r>
            <w:r w:rsidR="00D9030A">
              <w:t>Self Audit Checklist.</w:t>
            </w:r>
          </w:p>
          <w:p w14:paraId="6A1564A0" w14:textId="6CF2EDAB" w:rsidR="00BF3D08" w:rsidRPr="00D9030A" w:rsidRDefault="00BF3D08"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3196B296" w14:textId="77777777" w:rsidR="00804664" w:rsidRDefault="00804664" w:rsidP="00E35073">
            <w:pPr>
              <w:cnfStyle w:val="000000000000" w:firstRow="0" w:lastRow="0" w:firstColumn="0" w:lastColumn="0" w:oddVBand="0" w:evenVBand="0" w:oddHBand="0" w:evenHBand="0" w:firstRowFirstColumn="0" w:firstRowLastColumn="0" w:lastRowFirstColumn="0" w:lastRowLastColumn="0"/>
            </w:pPr>
          </w:p>
          <w:p w14:paraId="3062BFBF" w14:textId="77777777" w:rsidR="00EF3F9D" w:rsidRDefault="00EF3F9D"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62883641"/>
              <w:placeholder>
                <w:docPart w:val="49F56FA5C9584D5FA571896D2C3DA000"/>
              </w:placeholder>
              <w:showingPlcHdr/>
              <w:dropDownList>
                <w:listItem w:displayText="Yes" w:value="Yes"/>
                <w:listItem w:displayText="No" w:value="No"/>
                <w:listItem w:displayText="Unsure" w:value="Unsure"/>
              </w:dropDownList>
            </w:sdtPr>
            <w:sdtEndPr/>
            <w:sdtContent>
              <w:p w14:paraId="159C27DA" w14:textId="77777777" w:rsidR="00EF3F9D" w:rsidRDefault="00EF3F9D" w:rsidP="00EF3F9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C23E5E" w14:textId="77777777" w:rsidR="00EF3F9D" w:rsidRPr="005B3BEE" w:rsidRDefault="00EF3F9D" w:rsidP="00E35073">
            <w:pPr>
              <w:cnfStyle w:val="000000000000" w:firstRow="0" w:lastRow="0" w:firstColumn="0" w:lastColumn="0" w:oddVBand="0" w:evenVBand="0" w:oddHBand="0" w:evenHBand="0" w:firstRowFirstColumn="0" w:firstRowLastColumn="0" w:lastRowFirstColumn="0" w:lastRowLastColumn="0"/>
            </w:pPr>
          </w:p>
        </w:tc>
      </w:tr>
    </w:tbl>
    <w:p w14:paraId="171B6C86" w14:textId="62013420" w:rsidR="00A05419" w:rsidRDefault="00A05419" w:rsidP="003F5887"/>
    <w:p w14:paraId="153AE5F0" w14:textId="77777777" w:rsidR="009D4366" w:rsidRDefault="009D4366">
      <w:pPr>
        <w:rPr>
          <w:rFonts w:ascii="Franklin Gothic Medium" w:hAnsi="Franklin Gothic Medium"/>
          <w:color w:val="5EC5BE"/>
          <w:sz w:val="28"/>
        </w:rPr>
      </w:pPr>
      <w:r>
        <w:br w:type="page"/>
      </w:r>
    </w:p>
    <w:p w14:paraId="04814CC6" w14:textId="73C5AF8A" w:rsidR="00AB66D7" w:rsidRDefault="00AB66D7" w:rsidP="00AB66D7">
      <w:pPr>
        <w:pStyle w:val="Heading8"/>
      </w:pPr>
      <w:bookmarkStart w:id="6" w:name="_Te_Ara_Māori"/>
      <w:bookmarkEnd w:id="6"/>
      <w:r>
        <w:lastRenderedPageBreak/>
        <w:t xml:space="preserve">Te Ara Māori </w:t>
      </w:r>
    </w:p>
    <w:p w14:paraId="25BD29BA" w14:textId="3C11F630" w:rsidR="00621284" w:rsidRDefault="00AB66D7" w:rsidP="00621284">
      <w:r>
        <w:t xml:space="preserve">Answer </w:t>
      </w:r>
      <w:r w:rsidR="00DC064D">
        <w:t xml:space="preserve">these </w:t>
      </w:r>
      <w:r>
        <w:t xml:space="preserve">questions if your service implements Te Ara Māori pathway of Te </w:t>
      </w:r>
      <w:proofErr w:type="spellStart"/>
      <w:r>
        <w:t>Whāriki</w:t>
      </w:r>
      <w:proofErr w:type="spellEnd"/>
      <w:r>
        <w:t>.</w:t>
      </w:r>
      <w:r w:rsidR="00621284" w:rsidRPr="00621284">
        <w:t xml:space="preserve"> </w:t>
      </w:r>
    </w:p>
    <w:p w14:paraId="3F08B666" w14:textId="23EDD080" w:rsidR="00621284" w:rsidRDefault="00621284" w:rsidP="00AB66D7">
      <w:r>
        <w:t xml:space="preserve">If your service implements Te Ara </w:t>
      </w:r>
      <w:proofErr w:type="spellStart"/>
      <w:r>
        <w:t>Whānui</w:t>
      </w:r>
      <w:proofErr w:type="spellEnd"/>
      <w:r w:rsidR="00BB6D02">
        <w:t>, please contact us before completing any more of the document.</w:t>
      </w:r>
    </w:p>
    <w:p w14:paraId="24EC5ADF" w14:textId="77777777" w:rsidR="00AB66D7" w:rsidRDefault="00AB66D7" w:rsidP="003F5887"/>
    <w:tbl>
      <w:tblPr>
        <w:tblStyle w:val="GridTable1Light"/>
        <w:tblW w:w="0" w:type="auto"/>
        <w:tblLook w:val="04A0" w:firstRow="1" w:lastRow="0" w:firstColumn="1" w:lastColumn="0" w:noHBand="0" w:noVBand="1"/>
      </w:tblPr>
      <w:tblGrid>
        <w:gridCol w:w="878"/>
        <w:gridCol w:w="6946"/>
        <w:gridCol w:w="1804"/>
      </w:tblGrid>
      <w:tr w:rsidR="00B016F5" w14:paraId="68E0CF33" w14:textId="77777777" w:rsidTr="00027BF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78" w:type="dxa"/>
            <w:shd w:val="clear" w:color="auto" w:fill="D9D9D9" w:themeFill="background1" w:themeFillShade="D9"/>
          </w:tcPr>
          <w:p w14:paraId="4A4EC66C" w14:textId="77777777" w:rsidR="00B016F5" w:rsidRPr="00301BA2" w:rsidRDefault="00B016F5" w:rsidP="00027BFB">
            <w:pPr>
              <w:jc w:val="center"/>
              <w:rPr>
                <w:b w:val="0"/>
                <w:bCs w:val="0"/>
              </w:rPr>
            </w:pPr>
          </w:p>
        </w:tc>
        <w:tc>
          <w:tcPr>
            <w:tcW w:w="6946" w:type="dxa"/>
            <w:shd w:val="clear" w:color="auto" w:fill="D9D9D9" w:themeFill="background1" w:themeFillShade="D9"/>
          </w:tcPr>
          <w:p w14:paraId="7080D5B2" w14:textId="77777777" w:rsidR="00B016F5" w:rsidRDefault="00B016F5" w:rsidP="00027BFB">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4B1EF679" w14:textId="2EB3EB1A" w:rsidR="005C22A9" w:rsidRDefault="005C22A9" w:rsidP="00027BFB">
            <w:pPr>
              <w:cnfStyle w:val="100000000000" w:firstRow="1" w:lastRow="0" w:firstColumn="0" w:lastColumn="0" w:oddVBand="0" w:evenVBand="0" w:oddHBand="0" w:evenHBand="0" w:firstRowFirstColumn="0" w:firstRowLastColumn="0" w:lastRowFirstColumn="0" w:lastRowLastColumn="0"/>
            </w:pPr>
            <w:hyperlink r:id="rId18" w:history="1">
              <w:r w:rsidRPr="005C22A9">
                <w:rPr>
                  <w:rStyle w:val="Hyperlink"/>
                  <w:b w:val="0"/>
                  <w:bCs w:val="0"/>
                </w:rPr>
                <w:t>New licensing criteria for home-based ECE services - Ministry of Education</w:t>
              </w:r>
            </w:hyperlink>
          </w:p>
        </w:tc>
        <w:tc>
          <w:tcPr>
            <w:tcW w:w="1804" w:type="dxa"/>
            <w:shd w:val="clear" w:color="auto" w:fill="D9D9D9" w:themeFill="background1" w:themeFillShade="D9"/>
          </w:tcPr>
          <w:p w14:paraId="7DE2669B" w14:textId="77777777" w:rsidR="00B016F5" w:rsidRDefault="00B016F5" w:rsidP="00027BFB">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718742AA" w14:textId="77777777" w:rsidR="00B016F5" w:rsidRDefault="00B016F5" w:rsidP="00027BFB">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6D15656C" w14:textId="77777777" w:rsidR="00B016F5" w:rsidRDefault="00B016F5" w:rsidP="00027BFB">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B016F5" w:rsidRPr="005B3BEE" w14:paraId="56CCA536" w14:textId="77777777" w:rsidTr="00027BFB">
        <w:trPr>
          <w:cantSplit/>
        </w:trPr>
        <w:tc>
          <w:tcPr>
            <w:cnfStyle w:val="001000000000" w:firstRow="0" w:lastRow="0" w:firstColumn="1" w:lastColumn="0" w:oddVBand="0" w:evenVBand="0" w:oddHBand="0" w:evenHBand="0" w:firstRowFirstColumn="0" w:firstRowLastColumn="0" w:lastRowFirstColumn="0" w:lastRowLastColumn="0"/>
            <w:tcW w:w="878" w:type="dxa"/>
            <w:shd w:val="clear" w:color="auto" w:fill="D9D9D9" w:themeFill="background1" w:themeFillShade="D9"/>
          </w:tcPr>
          <w:p w14:paraId="1379D82F" w14:textId="48DED98C" w:rsidR="00B016F5" w:rsidRPr="00301BA2" w:rsidRDefault="00B016F5" w:rsidP="00027BFB">
            <w:pPr>
              <w:jc w:val="center"/>
              <w:rPr>
                <w:b w:val="0"/>
                <w:bCs w:val="0"/>
              </w:rPr>
            </w:pPr>
            <w:r w:rsidRPr="00301BA2">
              <w:rPr>
                <w:b w:val="0"/>
                <w:bCs w:val="0"/>
              </w:rPr>
              <w:t>5</w:t>
            </w:r>
          </w:p>
        </w:tc>
        <w:tc>
          <w:tcPr>
            <w:tcW w:w="6946" w:type="dxa"/>
          </w:tcPr>
          <w:p w14:paraId="446731D4" w14:textId="79BC9F06" w:rsidR="00B016F5"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DD37DF">
              <w:rPr>
                <w:b/>
                <w:bCs/>
              </w:rPr>
              <w:t>–</w:t>
            </w:r>
            <w:r w:rsidRPr="00A33CF3">
              <w:rPr>
                <w:b/>
                <w:bCs/>
              </w:rPr>
              <w:t xml:space="preserve"> </w:t>
            </w:r>
            <w:proofErr w:type="spellStart"/>
            <w:r w:rsidR="00DD37DF">
              <w:rPr>
                <w:b/>
                <w:bCs/>
              </w:rPr>
              <w:t>Ngā</w:t>
            </w:r>
            <w:proofErr w:type="spellEnd"/>
            <w:r w:rsidR="00DD37DF">
              <w:rPr>
                <w:b/>
                <w:bCs/>
              </w:rPr>
              <w:t xml:space="preserve"> Kaupapa </w:t>
            </w:r>
            <w:proofErr w:type="spellStart"/>
            <w:r w:rsidR="00DD37DF">
              <w:rPr>
                <w:b/>
                <w:bCs/>
              </w:rPr>
              <w:t>Whakahaere</w:t>
            </w:r>
            <w:proofErr w:type="spellEnd"/>
            <w:r w:rsidRPr="00A33CF3">
              <w:rPr>
                <w:b/>
                <w:bCs/>
              </w:rPr>
              <w:t xml:space="preserve"> </w:t>
            </w:r>
          </w:p>
          <w:p w14:paraId="45EF790B" w14:textId="77777777" w:rsidR="00B016F5" w:rsidRPr="00A33CF3"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12A5AE2F" w14:textId="77777777" w:rsidR="00813D07" w:rsidRPr="00813D07"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rsidRPr="00813D07">
              <w:t>:</w:t>
            </w:r>
          </w:p>
          <w:p w14:paraId="473151F2" w14:textId="77777777" w:rsidR="00E76643" w:rsidRDefault="00E76643" w:rsidP="00027BFB">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proofErr w:type="spellStart"/>
            <w:r>
              <w:t>m</w:t>
            </w:r>
            <w:r w:rsidRPr="00E76643">
              <w:t>ā</w:t>
            </w:r>
            <w:proofErr w:type="spellEnd"/>
            <w:r w:rsidRPr="00E76643">
              <w:t> </w:t>
            </w:r>
            <w:r w:rsidRPr="00E76643">
              <w:rPr>
                <w:i/>
                <w:iCs/>
              </w:rPr>
              <w:t xml:space="preserve">Te </w:t>
            </w:r>
            <w:proofErr w:type="spellStart"/>
            <w:r w:rsidRPr="00E76643">
              <w:rPr>
                <w:i/>
                <w:iCs/>
              </w:rPr>
              <w:t>Whāriki</w:t>
            </w:r>
            <w:proofErr w:type="spellEnd"/>
            <w:r w:rsidRPr="00E76643">
              <w:t xml:space="preserve"> e </w:t>
            </w:r>
            <w:proofErr w:type="spellStart"/>
            <w:r w:rsidRPr="00E76643">
              <w:t>whakatō</w:t>
            </w:r>
            <w:proofErr w:type="spellEnd"/>
            <w:r w:rsidRPr="00E76643">
              <w:t xml:space="preserve"> te kaha ki roto </w:t>
            </w:r>
            <w:proofErr w:type="spellStart"/>
            <w:r w:rsidRPr="00E76643">
              <w:t>i</w:t>
            </w:r>
            <w:proofErr w:type="spellEnd"/>
            <w:r w:rsidRPr="00E76643">
              <w:t xml:space="preserve"> te mokopuna ki te </w:t>
            </w:r>
            <w:proofErr w:type="spellStart"/>
            <w:r w:rsidRPr="00E76643">
              <w:t>ako</w:t>
            </w:r>
            <w:proofErr w:type="spellEnd"/>
            <w:r w:rsidRPr="00E76643">
              <w:t xml:space="preserve">, kia </w:t>
            </w:r>
            <w:proofErr w:type="spellStart"/>
            <w:r w:rsidRPr="00E76643">
              <w:t>pakari</w:t>
            </w:r>
            <w:proofErr w:type="spellEnd"/>
            <w:r w:rsidRPr="00E76643">
              <w:t xml:space="preserve"> ai tana </w:t>
            </w:r>
            <w:proofErr w:type="spellStart"/>
            <w:r w:rsidRPr="00E76643">
              <w:t>tipu</w:t>
            </w:r>
            <w:proofErr w:type="spellEnd"/>
            <w:r w:rsidRPr="00E76643">
              <w:t xml:space="preserve"> | </w:t>
            </w:r>
            <w:r w:rsidRPr="00E76643">
              <w:rPr>
                <w:i/>
                <w:iCs/>
              </w:rPr>
              <w:t xml:space="preserve">Te </w:t>
            </w:r>
            <w:proofErr w:type="spellStart"/>
            <w:r w:rsidRPr="00E76643">
              <w:rPr>
                <w:i/>
                <w:iCs/>
              </w:rPr>
              <w:t>Whāriki</w:t>
            </w:r>
            <w:proofErr w:type="spellEnd"/>
            <w:r w:rsidRPr="00E76643">
              <w:t> is critical to the foundation of lifelong learning for mokopuna</w:t>
            </w:r>
            <w:r>
              <w:t>?</w:t>
            </w:r>
          </w:p>
          <w:p w14:paraId="2D0114D3" w14:textId="20806D49" w:rsidR="00781A56" w:rsidRDefault="00781A56" w:rsidP="00027BFB">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proofErr w:type="spellStart"/>
            <w:r>
              <w:t>m</w:t>
            </w:r>
            <w:r w:rsidRPr="00781A56">
              <w:t>ā</w:t>
            </w:r>
            <w:proofErr w:type="spellEnd"/>
            <w:r w:rsidRPr="00781A56">
              <w:t> </w:t>
            </w:r>
            <w:r w:rsidRPr="00781A56">
              <w:rPr>
                <w:i/>
                <w:iCs/>
              </w:rPr>
              <w:t xml:space="preserve">Te </w:t>
            </w:r>
            <w:proofErr w:type="spellStart"/>
            <w:r w:rsidRPr="00781A56">
              <w:rPr>
                <w:i/>
                <w:iCs/>
              </w:rPr>
              <w:t>Whāriki</w:t>
            </w:r>
            <w:proofErr w:type="spellEnd"/>
            <w:r w:rsidRPr="00781A56">
              <w:t xml:space="preserve"> e </w:t>
            </w:r>
            <w:proofErr w:type="spellStart"/>
            <w:r w:rsidRPr="00781A56">
              <w:t>whakaata</w:t>
            </w:r>
            <w:proofErr w:type="spellEnd"/>
            <w:r w:rsidRPr="00781A56">
              <w:t xml:space="preserve"> te </w:t>
            </w:r>
            <w:proofErr w:type="spellStart"/>
            <w:r w:rsidRPr="00781A56">
              <w:t>kotahitanga</w:t>
            </w:r>
            <w:proofErr w:type="spellEnd"/>
            <w:r w:rsidRPr="00781A56">
              <w:t xml:space="preserve"> o </w:t>
            </w:r>
            <w:proofErr w:type="spellStart"/>
            <w:r w:rsidRPr="00781A56">
              <w:t>ngā</w:t>
            </w:r>
            <w:proofErr w:type="spellEnd"/>
            <w:r w:rsidRPr="00781A56">
              <w:t xml:space="preserve"> </w:t>
            </w:r>
            <w:proofErr w:type="spellStart"/>
            <w:r w:rsidRPr="00781A56">
              <w:t>whakahaere</w:t>
            </w:r>
            <w:proofErr w:type="spellEnd"/>
            <w:r w:rsidRPr="00781A56">
              <w:t xml:space="preserve"> </w:t>
            </w:r>
            <w:proofErr w:type="spellStart"/>
            <w:r w:rsidRPr="00781A56">
              <w:t>katoa</w:t>
            </w:r>
            <w:proofErr w:type="spellEnd"/>
            <w:r w:rsidRPr="00781A56">
              <w:t xml:space="preserve"> </w:t>
            </w:r>
            <w:proofErr w:type="spellStart"/>
            <w:r w:rsidRPr="00781A56">
              <w:t>mō</w:t>
            </w:r>
            <w:proofErr w:type="spellEnd"/>
            <w:r w:rsidRPr="00781A56">
              <w:t xml:space="preserve"> te </w:t>
            </w:r>
            <w:proofErr w:type="spellStart"/>
            <w:r w:rsidRPr="00781A56">
              <w:t>ako</w:t>
            </w:r>
            <w:proofErr w:type="spellEnd"/>
            <w:r w:rsidRPr="00781A56">
              <w:t xml:space="preserve"> a te mokopuna, </w:t>
            </w:r>
            <w:proofErr w:type="spellStart"/>
            <w:r w:rsidRPr="00781A56">
              <w:t>mō</w:t>
            </w:r>
            <w:proofErr w:type="spellEnd"/>
            <w:r w:rsidRPr="00781A56">
              <w:t xml:space="preserve"> te </w:t>
            </w:r>
            <w:proofErr w:type="spellStart"/>
            <w:r w:rsidRPr="00781A56">
              <w:t>tipu</w:t>
            </w:r>
            <w:proofErr w:type="spellEnd"/>
            <w:r w:rsidRPr="00781A56">
              <w:t xml:space="preserve"> o te mokopuna | </w:t>
            </w:r>
            <w:r w:rsidRPr="00781A56">
              <w:rPr>
                <w:i/>
                <w:iCs/>
              </w:rPr>
              <w:t xml:space="preserve">Te </w:t>
            </w:r>
            <w:proofErr w:type="spellStart"/>
            <w:r w:rsidRPr="00781A56">
              <w:rPr>
                <w:i/>
                <w:iCs/>
              </w:rPr>
              <w:t>Whāriki</w:t>
            </w:r>
            <w:proofErr w:type="spellEnd"/>
            <w:r w:rsidRPr="00781A56">
              <w:t> reflects the holistic, interdependent nature of learning for mokopuna</w:t>
            </w:r>
            <w:r>
              <w:t>?</w:t>
            </w:r>
          </w:p>
          <w:p w14:paraId="59A13AE3" w14:textId="63A991DB" w:rsidR="00B016F5" w:rsidRDefault="008552E4" w:rsidP="00027BFB">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m</w:t>
            </w:r>
            <w:r w:rsidRPr="008552E4">
              <w:t xml:space="preserve">e </w:t>
            </w:r>
            <w:proofErr w:type="spellStart"/>
            <w:r w:rsidRPr="008552E4">
              <w:t>whiri</w:t>
            </w:r>
            <w:proofErr w:type="spellEnd"/>
            <w:r w:rsidRPr="008552E4">
              <w:t xml:space="preserve"> </w:t>
            </w:r>
            <w:proofErr w:type="spellStart"/>
            <w:r w:rsidRPr="008552E4">
              <w:t>mai</w:t>
            </w:r>
            <w:proofErr w:type="spellEnd"/>
            <w:r w:rsidRPr="008552E4">
              <w:t xml:space="preserve"> te whānau, te hapū, te iwi, me tauiwi, me ō </w:t>
            </w:r>
            <w:proofErr w:type="spellStart"/>
            <w:r w:rsidRPr="008552E4">
              <w:t>rātou</w:t>
            </w:r>
            <w:proofErr w:type="spellEnd"/>
            <w:r w:rsidRPr="008552E4">
              <w:t xml:space="preserve"> wāhi </w:t>
            </w:r>
            <w:proofErr w:type="spellStart"/>
            <w:r w:rsidRPr="008552E4">
              <w:t>nohonga</w:t>
            </w:r>
            <w:proofErr w:type="spellEnd"/>
            <w:r w:rsidRPr="008552E4">
              <w:t xml:space="preserve"> ki roto </w:t>
            </w:r>
            <w:proofErr w:type="spellStart"/>
            <w:r w:rsidRPr="008552E4">
              <w:t>i</w:t>
            </w:r>
            <w:proofErr w:type="spellEnd"/>
            <w:r w:rsidRPr="008552E4">
              <w:t> </w:t>
            </w:r>
            <w:r w:rsidRPr="008552E4">
              <w:rPr>
                <w:i/>
                <w:iCs/>
              </w:rPr>
              <w:t xml:space="preserve">Te </w:t>
            </w:r>
            <w:proofErr w:type="spellStart"/>
            <w:r w:rsidRPr="008552E4">
              <w:rPr>
                <w:i/>
                <w:iCs/>
              </w:rPr>
              <w:t>Whāriki</w:t>
            </w:r>
            <w:proofErr w:type="spellEnd"/>
            <w:r w:rsidRPr="008552E4">
              <w:t xml:space="preserve">, </w:t>
            </w:r>
            <w:proofErr w:type="spellStart"/>
            <w:r w:rsidRPr="008552E4">
              <w:t>hei</w:t>
            </w:r>
            <w:proofErr w:type="spellEnd"/>
            <w:r w:rsidRPr="008552E4">
              <w:t xml:space="preserve"> </w:t>
            </w:r>
            <w:proofErr w:type="spellStart"/>
            <w:r w:rsidRPr="008552E4">
              <w:t>āwhina</w:t>
            </w:r>
            <w:proofErr w:type="spellEnd"/>
            <w:r w:rsidRPr="008552E4">
              <w:t xml:space="preserve">, </w:t>
            </w:r>
            <w:proofErr w:type="spellStart"/>
            <w:r w:rsidRPr="008552E4">
              <w:t>hei</w:t>
            </w:r>
            <w:proofErr w:type="spellEnd"/>
            <w:r w:rsidRPr="008552E4">
              <w:t xml:space="preserve"> </w:t>
            </w:r>
            <w:proofErr w:type="spellStart"/>
            <w:r w:rsidRPr="008552E4">
              <w:t>tautoko</w:t>
            </w:r>
            <w:proofErr w:type="spellEnd"/>
            <w:r w:rsidRPr="008552E4">
              <w:t xml:space="preserve"> </w:t>
            </w:r>
            <w:proofErr w:type="spellStart"/>
            <w:r w:rsidRPr="008552E4">
              <w:t>i</w:t>
            </w:r>
            <w:proofErr w:type="spellEnd"/>
            <w:r w:rsidRPr="008552E4">
              <w:t xml:space="preserve"> te </w:t>
            </w:r>
            <w:proofErr w:type="spellStart"/>
            <w:r w:rsidRPr="008552E4">
              <w:t>akoranga</w:t>
            </w:r>
            <w:proofErr w:type="spellEnd"/>
            <w:r w:rsidRPr="008552E4">
              <w:t xml:space="preserve">, </w:t>
            </w:r>
            <w:proofErr w:type="spellStart"/>
            <w:r w:rsidRPr="008552E4">
              <w:t>i</w:t>
            </w:r>
            <w:proofErr w:type="spellEnd"/>
            <w:r w:rsidRPr="008552E4">
              <w:t xml:space="preserve"> te </w:t>
            </w:r>
            <w:proofErr w:type="spellStart"/>
            <w:r w:rsidRPr="008552E4">
              <w:t>whakatipuranga</w:t>
            </w:r>
            <w:proofErr w:type="spellEnd"/>
            <w:r w:rsidRPr="008552E4">
              <w:t xml:space="preserve"> o te mokopuna | Mokopuna relate to the people and contexts that contribute to their learning and development</w:t>
            </w:r>
            <w:r>
              <w:t>?</w:t>
            </w:r>
          </w:p>
          <w:p w14:paraId="11430177" w14:textId="0A0104AB" w:rsidR="00A638EA" w:rsidRDefault="00823207" w:rsidP="00027BFB">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proofErr w:type="spellStart"/>
            <w:r>
              <w:t>m</w:t>
            </w:r>
            <w:r w:rsidR="00A638EA" w:rsidRPr="00A638EA">
              <w:t>ā</w:t>
            </w:r>
            <w:proofErr w:type="spellEnd"/>
            <w:r w:rsidR="00A638EA" w:rsidRPr="00A638EA">
              <w:t xml:space="preserve"> roto </w:t>
            </w:r>
            <w:proofErr w:type="spellStart"/>
            <w:r w:rsidR="00A638EA" w:rsidRPr="00A638EA">
              <w:t>i</w:t>
            </w:r>
            <w:proofErr w:type="spellEnd"/>
            <w:r w:rsidR="00A638EA" w:rsidRPr="00A638EA">
              <w:t xml:space="preserve"> </w:t>
            </w:r>
            <w:proofErr w:type="spellStart"/>
            <w:r w:rsidR="00A638EA" w:rsidRPr="00A638EA">
              <w:t>ngā</w:t>
            </w:r>
            <w:proofErr w:type="spellEnd"/>
            <w:r w:rsidR="00A638EA" w:rsidRPr="00A638EA">
              <w:t xml:space="preserve"> </w:t>
            </w:r>
            <w:proofErr w:type="spellStart"/>
            <w:r w:rsidR="00A638EA" w:rsidRPr="00A638EA">
              <w:t>piringa</w:t>
            </w:r>
            <w:proofErr w:type="spellEnd"/>
            <w:r w:rsidR="00A638EA" w:rsidRPr="00A638EA">
              <w:t xml:space="preserve">, </w:t>
            </w:r>
            <w:proofErr w:type="spellStart"/>
            <w:r w:rsidR="00A638EA" w:rsidRPr="00A638EA">
              <w:t>i</w:t>
            </w:r>
            <w:proofErr w:type="spellEnd"/>
            <w:r w:rsidR="00A638EA" w:rsidRPr="00A638EA">
              <w:t xml:space="preserve"> </w:t>
            </w:r>
            <w:proofErr w:type="spellStart"/>
            <w:r w:rsidR="00A638EA" w:rsidRPr="00A638EA">
              <w:t>ngā</w:t>
            </w:r>
            <w:proofErr w:type="spellEnd"/>
            <w:r w:rsidR="00A638EA" w:rsidRPr="00A638EA">
              <w:t xml:space="preserve"> </w:t>
            </w:r>
            <w:proofErr w:type="spellStart"/>
            <w:r w:rsidR="00A638EA" w:rsidRPr="00A638EA">
              <w:t>whakahaere</w:t>
            </w:r>
            <w:proofErr w:type="spellEnd"/>
            <w:r w:rsidR="00A638EA" w:rsidRPr="00A638EA">
              <w:t xml:space="preserve"> </w:t>
            </w:r>
            <w:proofErr w:type="spellStart"/>
            <w:r w:rsidR="00A638EA" w:rsidRPr="00A638EA">
              <w:t>i</w:t>
            </w:r>
            <w:proofErr w:type="spellEnd"/>
            <w:r w:rsidR="00A638EA" w:rsidRPr="00A638EA">
              <w:t xml:space="preserve"> </w:t>
            </w:r>
            <w:proofErr w:type="spellStart"/>
            <w:r w:rsidR="00A638EA" w:rsidRPr="00A638EA">
              <w:t>waenganui</w:t>
            </w:r>
            <w:proofErr w:type="spellEnd"/>
            <w:r w:rsidR="00A638EA" w:rsidRPr="00A638EA">
              <w:t xml:space="preserve"> o te mokopuna me te </w:t>
            </w:r>
            <w:proofErr w:type="spellStart"/>
            <w:r w:rsidR="00A638EA" w:rsidRPr="00A638EA">
              <w:t>katoa</w:t>
            </w:r>
            <w:proofErr w:type="spellEnd"/>
            <w:r w:rsidR="00A638EA" w:rsidRPr="00A638EA">
              <w:t xml:space="preserve">, e </w:t>
            </w:r>
            <w:proofErr w:type="spellStart"/>
            <w:r w:rsidR="00A638EA" w:rsidRPr="00A638EA">
              <w:t>whakatō</w:t>
            </w:r>
            <w:proofErr w:type="spellEnd"/>
            <w:r w:rsidR="00A638EA" w:rsidRPr="00A638EA">
              <w:t xml:space="preserve"> te kaha ki roto </w:t>
            </w:r>
            <w:proofErr w:type="spellStart"/>
            <w:r w:rsidR="00A638EA" w:rsidRPr="00A638EA">
              <w:t>i</w:t>
            </w:r>
            <w:proofErr w:type="spellEnd"/>
            <w:r w:rsidR="00A638EA" w:rsidRPr="00A638EA">
              <w:t xml:space="preserve"> te mokopuna ki te </w:t>
            </w:r>
            <w:proofErr w:type="spellStart"/>
            <w:r w:rsidR="00A638EA" w:rsidRPr="00A638EA">
              <w:t>ako</w:t>
            </w:r>
            <w:proofErr w:type="spellEnd"/>
            <w:r w:rsidR="00A638EA" w:rsidRPr="00A638EA">
              <w:t xml:space="preserve"> | Through connectedness to others, mokopuna gain confidence in their identity as a learner</w:t>
            </w:r>
            <w:r w:rsidR="00A638EA">
              <w:t>?</w:t>
            </w:r>
            <w:r w:rsidR="00A638EA" w:rsidRPr="00A638EA">
              <w:t> </w:t>
            </w:r>
          </w:p>
          <w:p w14:paraId="1F5FA249" w14:textId="1A52DF29" w:rsidR="008552E4" w:rsidRPr="005B3BEE" w:rsidRDefault="008552E4" w:rsidP="00A638EA">
            <w:pPr>
              <w:pStyle w:val="ListParagraph"/>
              <w:cnfStyle w:val="000000000000" w:firstRow="0" w:lastRow="0" w:firstColumn="0" w:lastColumn="0" w:oddVBand="0" w:evenVBand="0" w:oddHBand="0" w:evenHBand="0" w:firstRowFirstColumn="0" w:firstRowLastColumn="0" w:lastRowFirstColumn="0" w:lastRowLastColumn="0"/>
            </w:pPr>
          </w:p>
        </w:tc>
        <w:tc>
          <w:tcPr>
            <w:tcW w:w="1804" w:type="dxa"/>
          </w:tcPr>
          <w:p w14:paraId="1E2FB480" w14:textId="77777777" w:rsidR="00B016F5"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pPr>
          </w:p>
          <w:p w14:paraId="33ECF8E5"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p w14:paraId="3BF898BC"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458913021"/>
              <w:placeholder>
                <w:docPart w:val="67E5DC3BF95F453295668CC3CE34824D"/>
              </w:placeholder>
              <w:showingPlcHdr/>
              <w:dropDownList>
                <w:listItem w:displayText="Yes" w:value="Yes"/>
                <w:listItem w:displayText="No" w:value="No"/>
                <w:listItem w:displayText="Unsure" w:value="Unsure"/>
              </w:dropDownList>
            </w:sdtPr>
            <w:sdtEndPr/>
            <w:sdtContent>
              <w:p w14:paraId="584D976C" w14:textId="77777777" w:rsidR="00497B79" w:rsidRDefault="00497B79" w:rsidP="00497B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1CAF38"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p w14:paraId="0B3AE164"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575435417"/>
              <w:placeholder>
                <w:docPart w:val="072DCB0AAC3646F3AF9205B1E8F25E59"/>
              </w:placeholder>
              <w:showingPlcHdr/>
              <w:dropDownList>
                <w:listItem w:displayText="Yes" w:value="Yes"/>
                <w:listItem w:displayText="No" w:value="No"/>
                <w:listItem w:displayText="Unsure" w:value="Unsure"/>
              </w:dropDownList>
            </w:sdtPr>
            <w:sdtEndPr/>
            <w:sdtContent>
              <w:p w14:paraId="5D822209" w14:textId="77777777" w:rsidR="00497B79" w:rsidRDefault="00497B79" w:rsidP="00497B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9714F9"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p w14:paraId="71F93BF5"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p w14:paraId="5C05F99C"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390877949"/>
              <w:placeholder>
                <w:docPart w:val="2AD40799633F4811A9A207628045FA91"/>
              </w:placeholder>
              <w:showingPlcHdr/>
              <w:dropDownList>
                <w:listItem w:displayText="Yes" w:value="Yes"/>
                <w:listItem w:displayText="No" w:value="No"/>
                <w:listItem w:displayText="Unsure" w:value="Unsure"/>
              </w:dropDownList>
            </w:sdtPr>
            <w:sdtEndPr/>
            <w:sdtContent>
              <w:p w14:paraId="2F4754DA" w14:textId="77777777" w:rsidR="00497B79" w:rsidRDefault="00497B79" w:rsidP="00497B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7D87852" w14:textId="77777777" w:rsidR="00497B79" w:rsidRDefault="00497B79" w:rsidP="00027BFB">
            <w:pPr>
              <w:spacing w:line="259" w:lineRule="auto"/>
              <w:cnfStyle w:val="000000000000" w:firstRow="0" w:lastRow="0" w:firstColumn="0" w:lastColumn="0" w:oddVBand="0" w:evenVBand="0" w:oddHBand="0" w:evenHBand="0" w:firstRowFirstColumn="0" w:firstRowLastColumn="0" w:lastRowFirstColumn="0" w:lastRowLastColumn="0"/>
            </w:pPr>
          </w:p>
          <w:p w14:paraId="4BA77374" w14:textId="77777777" w:rsidR="000E23B7" w:rsidRDefault="000E23B7" w:rsidP="00027BFB">
            <w:pPr>
              <w:spacing w:line="259" w:lineRule="auto"/>
              <w:cnfStyle w:val="000000000000" w:firstRow="0" w:lastRow="0" w:firstColumn="0" w:lastColumn="0" w:oddVBand="0" w:evenVBand="0" w:oddHBand="0" w:evenHBand="0" w:firstRowFirstColumn="0" w:firstRowLastColumn="0" w:lastRowFirstColumn="0" w:lastRowLastColumn="0"/>
            </w:pPr>
          </w:p>
          <w:p w14:paraId="482D27E1" w14:textId="77777777" w:rsidR="000E23B7" w:rsidRPr="000E23B7" w:rsidRDefault="000E23B7" w:rsidP="00027BFB">
            <w:pPr>
              <w:spacing w:line="259" w:lineRule="auto"/>
              <w:cnfStyle w:val="000000000000" w:firstRow="0" w:lastRow="0" w:firstColumn="0" w:lastColumn="0" w:oddVBand="0" w:evenVBand="0" w:oddHBand="0" w:evenHBand="0" w:firstRowFirstColumn="0" w:firstRowLastColumn="0" w:lastRowFirstColumn="0" w:lastRowLastColumn="0"/>
              <w:rPr>
                <w:sz w:val="32"/>
                <w:szCs w:val="32"/>
              </w:rPr>
            </w:pPr>
          </w:p>
          <w:sdt>
            <w:sdtPr>
              <w:alias w:val="3 options"/>
              <w:tag w:val="3 options"/>
              <w:id w:val="585422876"/>
              <w:placeholder>
                <w:docPart w:val="0C697A4E6D0B472EBE9E9DC6352844C6"/>
              </w:placeholder>
              <w:showingPlcHdr/>
              <w:dropDownList>
                <w:listItem w:displayText="Yes" w:value="Yes"/>
                <w:listItem w:displayText="No" w:value="No"/>
                <w:listItem w:displayText="Unsure" w:value="Unsure"/>
              </w:dropDownList>
            </w:sdtPr>
            <w:sdtEndPr/>
            <w:sdtContent>
              <w:p w14:paraId="0EE822D4" w14:textId="77777777" w:rsidR="000E23B7" w:rsidRDefault="000E23B7" w:rsidP="000E23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C822613" w14:textId="77777777" w:rsidR="000E23B7" w:rsidRDefault="000E23B7" w:rsidP="00027BFB">
            <w:pPr>
              <w:spacing w:line="259" w:lineRule="auto"/>
              <w:cnfStyle w:val="000000000000" w:firstRow="0" w:lastRow="0" w:firstColumn="0" w:lastColumn="0" w:oddVBand="0" w:evenVBand="0" w:oddHBand="0" w:evenHBand="0" w:firstRowFirstColumn="0" w:firstRowLastColumn="0" w:lastRowFirstColumn="0" w:lastRowLastColumn="0"/>
            </w:pPr>
          </w:p>
          <w:p w14:paraId="7CF300CB" w14:textId="77777777" w:rsidR="000E23B7" w:rsidRDefault="000E23B7" w:rsidP="00027BFB">
            <w:pPr>
              <w:spacing w:line="259" w:lineRule="auto"/>
              <w:cnfStyle w:val="000000000000" w:firstRow="0" w:lastRow="0" w:firstColumn="0" w:lastColumn="0" w:oddVBand="0" w:evenVBand="0" w:oddHBand="0" w:evenHBand="0" w:firstRowFirstColumn="0" w:firstRowLastColumn="0" w:lastRowFirstColumn="0" w:lastRowLastColumn="0"/>
            </w:pPr>
          </w:p>
          <w:p w14:paraId="68A21832" w14:textId="77777777" w:rsidR="00804664" w:rsidRDefault="00804664" w:rsidP="00027BFB">
            <w:pPr>
              <w:spacing w:line="259" w:lineRule="auto"/>
              <w:cnfStyle w:val="000000000000" w:firstRow="0" w:lastRow="0" w:firstColumn="0" w:lastColumn="0" w:oddVBand="0" w:evenVBand="0" w:oddHBand="0" w:evenHBand="0" w:firstRowFirstColumn="0" w:firstRowLastColumn="0" w:lastRowFirstColumn="0" w:lastRowLastColumn="0"/>
            </w:pPr>
          </w:p>
          <w:p w14:paraId="63087711" w14:textId="77777777" w:rsidR="00804664" w:rsidRPr="005B3BEE" w:rsidRDefault="00804664" w:rsidP="00751C28">
            <w:pPr>
              <w:cnfStyle w:val="000000000000" w:firstRow="0" w:lastRow="0" w:firstColumn="0" w:lastColumn="0" w:oddVBand="0" w:evenVBand="0" w:oddHBand="0" w:evenHBand="0" w:firstRowFirstColumn="0" w:firstRowLastColumn="0" w:lastRowFirstColumn="0" w:lastRowLastColumn="0"/>
            </w:pPr>
          </w:p>
        </w:tc>
      </w:tr>
      <w:tr w:rsidR="00B016F5" w:rsidRPr="005B3BEE" w14:paraId="02F1A52A" w14:textId="77777777" w:rsidTr="00621284">
        <w:trPr>
          <w:cantSplit/>
          <w:trHeight w:val="5242"/>
        </w:trPr>
        <w:tc>
          <w:tcPr>
            <w:cnfStyle w:val="001000000000" w:firstRow="0" w:lastRow="0" w:firstColumn="1" w:lastColumn="0" w:oddVBand="0" w:evenVBand="0" w:oddHBand="0" w:evenHBand="0" w:firstRowFirstColumn="0" w:firstRowLastColumn="0" w:lastRowFirstColumn="0" w:lastRowLastColumn="0"/>
            <w:tcW w:w="878" w:type="dxa"/>
            <w:tcBorders>
              <w:bottom w:val="single" w:sz="4" w:space="0" w:color="auto"/>
            </w:tcBorders>
            <w:shd w:val="clear" w:color="auto" w:fill="D9D9D9" w:themeFill="background1" w:themeFillShade="D9"/>
          </w:tcPr>
          <w:p w14:paraId="03EAE0E3" w14:textId="5E83DDC8" w:rsidR="00B016F5" w:rsidRPr="00301BA2" w:rsidRDefault="00B016F5" w:rsidP="00027BFB">
            <w:pPr>
              <w:jc w:val="center"/>
              <w:rPr>
                <w:b w:val="0"/>
                <w:bCs w:val="0"/>
              </w:rPr>
            </w:pPr>
            <w:r>
              <w:rPr>
                <w:b w:val="0"/>
                <w:bCs w:val="0"/>
              </w:rPr>
              <w:t>6</w:t>
            </w:r>
          </w:p>
        </w:tc>
        <w:tc>
          <w:tcPr>
            <w:tcW w:w="6946" w:type="dxa"/>
            <w:tcBorders>
              <w:bottom w:val="single" w:sz="4" w:space="0" w:color="auto"/>
            </w:tcBorders>
          </w:tcPr>
          <w:p w14:paraId="64C216E4" w14:textId="2AEEB514" w:rsidR="00B016F5"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DD37DF">
              <w:rPr>
                <w:b/>
                <w:bCs/>
              </w:rPr>
              <w:t>–</w:t>
            </w:r>
            <w:r w:rsidRPr="00A33CF3">
              <w:rPr>
                <w:b/>
                <w:bCs/>
              </w:rPr>
              <w:t xml:space="preserve"> </w:t>
            </w:r>
            <w:proofErr w:type="spellStart"/>
            <w:r w:rsidR="00DD37DF">
              <w:rPr>
                <w:b/>
                <w:bCs/>
              </w:rPr>
              <w:t>Ngā</w:t>
            </w:r>
            <w:proofErr w:type="spellEnd"/>
            <w:r w:rsidR="00DD37DF">
              <w:rPr>
                <w:b/>
                <w:bCs/>
              </w:rPr>
              <w:t xml:space="preserve"> Aho</w:t>
            </w:r>
            <w:r w:rsidRPr="00A33CF3">
              <w:rPr>
                <w:b/>
                <w:bCs/>
              </w:rPr>
              <w:t xml:space="preserve"> </w:t>
            </w:r>
          </w:p>
          <w:p w14:paraId="04F50C0A" w14:textId="77777777" w:rsidR="00B016F5" w:rsidRDefault="00B016F5" w:rsidP="00027BFB">
            <w:pPr>
              <w:cnfStyle w:val="000000000000" w:firstRow="0" w:lastRow="0" w:firstColumn="0" w:lastColumn="0" w:oddVBand="0" w:evenVBand="0" w:oddHBand="0" w:evenHBand="0" w:firstRowFirstColumn="0" w:firstRowLastColumn="0" w:lastRowFirstColumn="0" w:lastRowLastColumn="0"/>
            </w:pPr>
          </w:p>
          <w:p w14:paraId="7DD2DE9C" w14:textId="77777777" w:rsidR="00813D07" w:rsidRPr="00813D07"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rsidRPr="00813D07">
              <w:t>:</w:t>
            </w:r>
          </w:p>
          <w:p w14:paraId="79E40E40" w14:textId="3D2F2823" w:rsidR="00B016F5" w:rsidRDefault="0092513F" w:rsidP="00027BFB">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622BCC" w:rsidRPr="00622BCC">
              <w:t xml:space="preserve">o </w:t>
            </w:r>
            <w:proofErr w:type="spellStart"/>
            <w:r w:rsidR="00622BCC" w:rsidRPr="00622BCC">
              <w:t>tēnei</w:t>
            </w:r>
            <w:proofErr w:type="spellEnd"/>
            <w:r w:rsidR="00622BCC" w:rsidRPr="00622BCC">
              <w:t xml:space="preserve"> te </w:t>
            </w:r>
            <w:proofErr w:type="spellStart"/>
            <w:r w:rsidR="00622BCC" w:rsidRPr="00622BCC">
              <w:t>whakatipuranga</w:t>
            </w:r>
            <w:proofErr w:type="spellEnd"/>
            <w:r w:rsidR="00622BCC" w:rsidRPr="00622BCC">
              <w:t xml:space="preserve"> o te </w:t>
            </w:r>
            <w:proofErr w:type="spellStart"/>
            <w:r w:rsidR="00622BCC" w:rsidRPr="00622BCC">
              <w:t>tamaiti</w:t>
            </w:r>
            <w:proofErr w:type="spellEnd"/>
            <w:r w:rsidR="00622BCC" w:rsidRPr="00622BCC">
              <w:t xml:space="preserve"> </w:t>
            </w:r>
            <w:proofErr w:type="spellStart"/>
            <w:r w:rsidR="00622BCC" w:rsidRPr="00622BCC">
              <w:t>i</w:t>
            </w:r>
            <w:proofErr w:type="spellEnd"/>
            <w:r w:rsidR="00622BCC" w:rsidRPr="00622BCC">
              <w:t xml:space="preserve"> roto </w:t>
            </w:r>
            <w:proofErr w:type="spellStart"/>
            <w:r w:rsidR="00622BCC" w:rsidRPr="00622BCC">
              <w:t>i</w:t>
            </w:r>
            <w:proofErr w:type="spellEnd"/>
            <w:r w:rsidR="00622BCC" w:rsidRPr="00622BCC">
              <w:t xml:space="preserve"> </w:t>
            </w:r>
            <w:proofErr w:type="spellStart"/>
            <w:r w:rsidR="00622BCC" w:rsidRPr="00622BCC">
              <w:t>tōna</w:t>
            </w:r>
            <w:proofErr w:type="spellEnd"/>
            <w:r w:rsidR="00622BCC" w:rsidRPr="00622BCC">
              <w:t xml:space="preserve"> </w:t>
            </w:r>
            <w:proofErr w:type="spellStart"/>
            <w:r w:rsidR="00622BCC" w:rsidRPr="00622BCC">
              <w:t>oranga</w:t>
            </w:r>
            <w:proofErr w:type="spellEnd"/>
            <w:r w:rsidR="00622BCC" w:rsidRPr="00622BCC">
              <w:t xml:space="preserve"> </w:t>
            </w:r>
            <w:proofErr w:type="spellStart"/>
            <w:r w:rsidR="00622BCC" w:rsidRPr="00622BCC">
              <w:t>nui</w:t>
            </w:r>
            <w:proofErr w:type="spellEnd"/>
            <w:r w:rsidR="00622BCC" w:rsidRPr="00622BCC">
              <w:t xml:space="preserve">, </w:t>
            </w:r>
            <w:proofErr w:type="spellStart"/>
            <w:r w:rsidR="00622BCC" w:rsidRPr="00622BCC">
              <w:t>i</w:t>
            </w:r>
            <w:proofErr w:type="spellEnd"/>
            <w:r w:rsidR="00622BCC" w:rsidRPr="00622BCC">
              <w:t xml:space="preserve"> </w:t>
            </w:r>
            <w:proofErr w:type="spellStart"/>
            <w:r w:rsidR="00622BCC" w:rsidRPr="00622BCC">
              <w:t>runga</w:t>
            </w:r>
            <w:proofErr w:type="spellEnd"/>
            <w:r w:rsidR="00622BCC" w:rsidRPr="00622BCC">
              <w:t xml:space="preserve"> </w:t>
            </w:r>
            <w:proofErr w:type="spellStart"/>
            <w:r w:rsidR="00622BCC" w:rsidRPr="00622BCC">
              <w:t>hoki</w:t>
            </w:r>
            <w:proofErr w:type="spellEnd"/>
            <w:r w:rsidR="00622BCC" w:rsidRPr="00622BCC">
              <w:t xml:space="preserve"> </w:t>
            </w:r>
            <w:proofErr w:type="spellStart"/>
            <w:r w:rsidR="00622BCC" w:rsidRPr="00622BCC">
              <w:t>i</w:t>
            </w:r>
            <w:proofErr w:type="spellEnd"/>
            <w:r w:rsidR="00622BCC" w:rsidRPr="00622BCC">
              <w:t xml:space="preserve"> </w:t>
            </w:r>
            <w:proofErr w:type="spellStart"/>
            <w:r w:rsidR="00622BCC" w:rsidRPr="00622BCC">
              <w:t>tōna</w:t>
            </w:r>
            <w:proofErr w:type="spellEnd"/>
            <w:r w:rsidR="00622BCC" w:rsidRPr="00622BCC">
              <w:t xml:space="preserve"> mana </w:t>
            </w:r>
            <w:proofErr w:type="spellStart"/>
            <w:r w:rsidR="00622BCC" w:rsidRPr="00622BCC">
              <w:t>motuhake</w:t>
            </w:r>
            <w:proofErr w:type="spellEnd"/>
            <w:r w:rsidR="00622BCC" w:rsidRPr="00622BCC">
              <w:t xml:space="preserve">, mana </w:t>
            </w:r>
            <w:proofErr w:type="spellStart"/>
            <w:r w:rsidR="00622BCC" w:rsidRPr="00622BCC">
              <w:t>atuatanga</w:t>
            </w:r>
            <w:proofErr w:type="spellEnd"/>
            <w:r w:rsidR="00622BCC" w:rsidRPr="00622BCC">
              <w:t xml:space="preserve"> | Mokopuna understand their own mana </w:t>
            </w:r>
            <w:proofErr w:type="spellStart"/>
            <w:r w:rsidR="00622BCC" w:rsidRPr="00622BCC">
              <w:t>atuatanga</w:t>
            </w:r>
            <w:proofErr w:type="spellEnd"/>
            <w:r w:rsidR="00622BCC" w:rsidRPr="00622BCC">
              <w:t xml:space="preserve"> – uniqueness and spiritual connectedness</w:t>
            </w:r>
            <w:r>
              <w:t>?</w:t>
            </w:r>
            <w:r w:rsidR="00622BCC" w:rsidRPr="00622BCC">
              <w:t> </w:t>
            </w:r>
          </w:p>
          <w:p w14:paraId="72D0D549" w14:textId="1FAAB254" w:rsidR="007F3833" w:rsidRDefault="0092513F" w:rsidP="00027BFB">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7F3833" w:rsidRPr="007F3833">
              <w:t xml:space="preserve">o te </w:t>
            </w:r>
            <w:proofErr w:type="spellStart"/>
            <w:r w:rsidR="007F3833" w:rsidRPr="007F3833">
              <w:t>whakatipuranga</w:t>
            </w:r>
            <w:proofErr w:type="spellEnd"/>
            <w:r w:rsidR="007F3833" w:rsidRPr="007F3833">
              <w:t xml:space="preserve"> </w:t>
            </w:r>
            <w:proofErr w:type="spellStart"/>
            <w:r w:rsidR="007F3833" w:rsidRPr="007F3833">
              <w:t>tēnei</w:t>
            </w:r>
            <w:proofErr w:type="spellEnd"/>
            <w:r w:rsidR="007F3833" w:rsidRPr="007F3833">
              <w:t xml:space="preserve"> o te mana ki te whenua, te mana tūrangawaewae, me te mana </w:t>
            </w:r>
            <w:proofErr w:type="spellStart"/>
            <w:r w:rsidR="007F3833" w:rsidRPr="007F3833">
              <w:t>toi</w:t>
            </w:r>
            <w:proofErr w:type="spellEnd"/>
            <w:r w:rsidR="007F3833" w:rsidRPr="007F3833">
              <w:t xml:space="preserve"> whenua o te </w:t>
            </w:r>
            <w:proofErr w:type="spellStart"/>
            <w:r w:rsidR="007F3833" w:rsidRPr="007F3833">
              <w:t>tangata</w:t>
            </w:r>
            <w:proofErr w:type="spellEnd"/>
            <w:r w:rsidR="007F3833" w:rsidRPr="007F3833">
              <w:t xml:space="preserve"> | Mokopuna relationships to </w:t>
            </w:r>
            <w:proofErr w:type="spellStart"/>
            <w:r w:rsidR="007F3833" w:rsidRPr="007F3833">
              <w:t>Papatūānuku</w:t>
            </w:r>
            <w:proofErr w:type="spellEnd"/>
            <w:r w:rsidR="007F3833" w:rsidRPr="007F3833">
              <w:t xml:space="preserve"> are based on whakapapa, respect and aroha</w:t>
            </w:r>
            <w:r>
              <w:t>?</w:t>
            </w:r>
          </w:p>
          <w:p w14:paraId="2B167AE7" w14:textId="54E6EF99" w:rsidR="002803CC" w:rsidRDefault="0092513F" w:rsidP="00027BFB">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2803CC" w:rsidRPr="002803CC">
              <w:t xml:space="preserve">o te </w:t>
            </w:r>
            <w:proofErr w:type="spellStart"/>
            <w:r w:rsidR="002803CC" w:rsidRPr="002803CC">
              <w:t>whakatipuranga</w:t>
            </w:r>
            <w:proofErr w:type="spellEnd"/>
            <w:r w:rsidR="002803CC" w:rsidRPr="002803CC">
              <w:t xml:space="preserve"> </w:t>
            </w:r>
            <w:proofErr w:type="spellStart"/>
            <w:r w:rsidR="002803CC" w:rsidRPr="002803CC">
              <w:t>tēnei</w:t>
            </w:r>
            <w:proofErr w:type="spellEnd"/>
            <w:r w:rsidR="002803CC" w:rsidRPr="002803CC">
              <w:t xml:space="preserve"> o te </w:t>
            </w:r>
            <w:proofErr w:type="spellStart"/>
            <w:r w:rsidR="002803CC" w:rsidRPr="002803CC">
              <w:t>kiritau</w:t>
            </w:r>
            <w:proofErr w:type="spellEnd"/>
            <w:r w:rsidR="002803CC" w:rsidRPr="002803CC">
              <w:t xml:space="preserve"> </w:t>
            </w:r>
            <w:proofErr w:type="spellStart"/>
            <w:r w:rsidR="002803CC" w:rsidRPr="002803CC">
              <w:t>tangata</w:t>
            </w:r>
            <w:proofErr w:type="spellEnd"/>
            <w:r w:rsidR="002803CC" w:rsidRPr="002803CC">
              <w:t xml:space="preserve"> </w:t>
            </w:r>
            <w:proofErr w:type="spellStart"/>
            <w:r w:rsidR="002803CC" w:rsidRPr="002803CC">
              <w:t>i</w:t>
            </w:r>
            <w:proofErr w:type="spellEnd"/>
            <w:r w:rsidR="002803CC" w:rsidRPr="002803CC">
              <w:t xml:space="preserve"> roto </w:t>
            </w:r>
            <w:proofErr w:type="spellStart"/>
            <w:r w:rsidR="002803CC" w:rsidRPr="002803CC">
              <w:t>i</w:t>
            </w:r>
            <w:proofErr w:type="spellEnd"/>
            <w:r w:rsidR="002803CC" w:rsidRPr="002803CC">
              <w:t xml:space="preserve"> te mokopuna kia </w:t>
            </w:r>
            <w:proofErr w:type="spellStart"/>
            <w:r w:rsidR="002803CC" w:rsidRPr="002803CC">
              <w:t>tū</w:t>
            </w:r>
            <w:proofErr w:type="spellEnd"/>
            <w:r w:rsidR="002803CC" w:rsidRPr="002803CC">
              <w:t xml:space="preserve"> </w:t>
            </w:r>
            <w:proofErr w:type="spellStart"/>
            <w:r w:rsidR="002803CC" w:rsidRPr="002803CC">
              <w:t>māia</w:t>
            </w:r>
            <w:proofErr w:type="spellEnd"/>
            <w:r w:rsidR="002803CC" w:rsidRPr="002803CC">
              <w:t xml:space="preserve"> ai </w:t>
            </w:r>
            <w:proofErr w:type="spellStart"/>
            <w:r w:rsidR="002803CC" w:rsidRPr="002803CC">
              <w:t>ia</w:t>
            </w:r>
            <w:proofErr w:type="spellEnd"/>
            <w:r w:rsidR="002803CC" w:rsidRPr="002803CC">
              <w:t xml:space="preserve"> ki te </w:t>
            </w:r>
            <w:proofErr w:type="spellStart"/>
            <w:r w:rsidR="002803CC" w:rsidRPr="002803CC">
              <w:t>manaaki</w:t>
            </w:r>
            <w:proofErr w:type="spellEnd"/>
            <w:r w:rsidR="002803CC" w:rsidRPr="002803CC">
              <w:t xml:space="preserve">, ki te </w:t>
            </w:r>
            <w:proofErr w:type="spellStart"/>
            <w:r w:rsidR="002803CC" w:rsidRPr="002803CC">
              <w:t>tuku</w:t>
            </w:r>
            <w:proofErr w:type="spellEnd"/>
            <w:r w:rsidR="002803CC" w:rsidRPr="002803CC">
              <w:t xml:space="preserve"> </w:t>
            </w:r>
            <w:proofErr w:type="spellStart"/>
            <w:r w:rsidR="002803CC" w:rsidRPr="002803CC">
              <w:t>whakaaro</w:t>
            </w:r>
            <w:proofErr w:type="spellEnd"/>
            <w:r w:rsidR="002803CC" w:rsidRPr="002803CC">
              <w:t xml:space="preserve"> ki te </w:t>
            </w:r>
            <w:proofErr w:type="spellStart"/>
            <w:r w:rsidR="002803CC" w:rsidRPr="002803CC">
              <w:t>ao</w:t>
            </w:r>
            <w:proofErr w:type="spellEnd"/>
            <w:r w:rsidR="002803CC" w:rsidRPr="002803CC">
              <w:t xml:space="preserve"> | Mokopuna have a strong sense of themselves as a link between past, present and future</w:t>
            </w:r>
            <w:r>
              <w:t>?</w:t>
            </w:r>
          </w:p>
          <w:p w14:paraId="23BECC8A" w14:textId="5F4327AB" w:rsidR="00F04A63" w:rsidRDefault="00F265D3" w:rsidP="00027BFB">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F04A63" w:rsidRPr="00F04A63">
              <w:t xml:space="preserve">o te </w:t>
            </w:r>
            <w:proofErr w:type="spellStart"/>
            <w:r w:rsidR="00F04A63" w:rsidRPr="00F04A63">
              <w:t>whakatipuranga</w:t>
            </w:r>
            <w:proofErr w:type="spellEnd"/>
            <w:r w:rsidR="00F04A63" w:rsidRPr="00F04A63">
              <w:t xml:space="preserve"> </w:t>
            </w:r>
            <w:proofErr w:type="spellStart"/>
            <w:r w:rsidR="00F04A63" w:rsidRPr="00F04A63">
              <w:t>tēnei</w:t>
            </w:r>
            <w:proofErr w:type="spellEnd"/>
            <w:r w:rsidR="00F04A63" w:rsidRPr="00F04A63">
              <w:t xml:space="preserve"> o te reo. </w:t>
            </w:r>
            <w:proofErr w:type="spellStart"/>
            <w:r w:rsidR="00F04A63" w:rsidRPr="00F04A63">
              <w:t>Mā</w:t>
            </w:r>
            <w:proofErr w:type="spellEnd"/>
            <w:r w:rsidR="00F04A63" w:rsidRPr="00F04A63">
              <w:t xml:space="preserve"> roto </w:t>
            </w:r>
            <w:proofErr w:type="spellStart"/>
            <w:r w:rsidR="00F04A63" w:rsidRPr="00F04A63">
              <w:t>i</w:t>
            </w:r>
            <w:proofErr w:type="spellEnd"/>
            <w:r w:rsidR="00F04A63" w:rsidRPr="00F04A63">
              <w:t xml:space="preserve"> </w:t>
            </w:r>
            <w:proofErr w:type="spellStart"/>
            <w:r w:rsidR="00F04A63" w:rsidRPr="00F04A63">
              <w:t>tēnei</w:t>
            </w:r>
            <w:proofErr w:type="spellEnd"/>
            <w:r w:rsidR="00F04A63" w:rsidRPr="00F04A63">
              <w:t xml:space="preserve"> ka </w:t>
            </w:r>
            <w:proofErr w:type="spellStart"/>
            <w:r w:rsidR="00F04A63" w:rsidRPr="00F04A63">
              <w:t>tipu</w:t>
            </w:r>
            <w:proofErr w:type="spellEnd"/>
            <w:r w:rsidR="00F04A63" w:rsidRPr="00F04A63">
              <w:t xml:space="preserve"> te mana </w:t>
            </w:r>
            <w:proofErr w:type="spellStart"/>
            <w:r w:rsidR="00F04A63" w:rsidRPr="00F04A63">
              <w:t>tangata</w:t>
            </w:r>
            <w:proofErr w:type="spellEnd"/>
            <w:r w:rsidR="00F04A63" w:rsidRPr="00F04A63">
              <w:t xml:space="preserve"> me te </w:t>
            </w:r>
            <w:proofErr w:type="spellStart"/>
            <w:r w:rsidR="00F04A63" w:rsidRPr="00F04A63">
              <w:t>oranga</w:t>
            </w:r>
            <w:proofErr w:type="spellEnd"/>
            <w:r w:rsidR="00F04A63" w:rsidRPr="00F04A63">
              <w:t xml:space="preserve"> </w:t>
            </w:r>
            <w:proofErr w:type="spellStart"/>
            <w:r w:rsidR="00F04A63" w:rsidRPr="00F04A63">
              <w:t>nui</w:t>
            </w:r>
            <w:proofErr w:type="spellEnd"/>
            <w:r w:rsidR="00F04A63" w:rsidRPr="00F04A63">
              <w:t xml:space="preserve"> | Through te reo Māori, mokopuna identity, belonging and wellbeing are enhanced</w:t>
            </w:r>
            <w:r>
              <w:t>?</w:t>
            </w:r>
          </w:p>
          <w:p w14:paraId="3D0399F9" w14:textId="532F7A9E" w:rsidR="00B016F5" w:rsidRPr="005B3BEE" w:rsidRDefault="00B016F5" w:rsidP="009745CC">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bottom w:val="single" w:sz="4" w:space="0" w:color="auto"/>
            </w:tcBorders>
          </w:tcPr>
          <w:p w14:paraId="4ACA0ED6" w14:textId="77777777" w:rsidR="00B016F5" w:rsidRDefault="00B016F5" w:rsidP="00027BFB">
            <w:pPr>
              <w:cnfStyle w:val="000000000000" w:firstRow="0" w:lastRow="0" w:firstColumn="0" w:lastColumn="0" w:oddVBand="0" w:evenVBand="0" w:oddHBand="0" w:evenHBand="0" w:firstRowFirstColumn="0" w:firstRowLastColumn="0" w:lastRowFirstColumn="0" w:lastRowLastColumn="0"/>
            </w:pPr>
          </w:p>
          <w:p w14:paraId="7F0643A1" w14:textId="77777777" w:rsidR="00804664" w:rsidRDefault="00804664" w:rsidP="00027BFB">
            <w:pPr>
              <w:cnfStyle w:val="000000000000" w:firstRow="0" w:lastRow="0" w:firstColumn="0" w:lastColumn="0" w:oddVBand="0" w:evenVBand="0" w:oddHBand="0" w:evenHBand="0" w:firstRowFirstColumn="0" w:firstRowLastColumn="0" w:lastRowFirstColumn="0" w:lastRowLastColumn="0"/>
            </w:pPr>
          </w:p>
          <w:p w14:paraId="1CF87E75" w14:textId="77777777" w:rsidR="000E23B7" w:rsidRPr="00795F6B" w:rsidRDefault="000E23B7" w:rsidP="00027BFB">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276629144"/>
              <w:placeholder>
                <w:docPart w:val="D0878B4C60D94DC1B0BB8302E72E043E"/>
              </w:placeholder>
              <w:showingPlcHdr/>
              <w:dropDownList>
                <w:listItem w:displayText="Yes" w:value="Yes"/>
                <w:listItem w:displayText="No" w:value="No"/>
                <w:listItem w:displayText="Unsure" w:value="Unsure"/>
              </w:dropDownList>
            </w:sdtPr>
            <w:sdtEndPr/>
            <w:sdtContent>
              <w:p w14:paraId="7C213421" w14:textId="77777777" w:rsidR="000E23B7" w:rsidRDefault="000E23B7" w:rsidP="000E23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C01BE77" w14:textId="77777777" w:rsidR="000E23B7" w:rsidRDefault="000E23B7" w:rsidP="00027BFB">
            <w:pPr>
              <w:cnfStyle w:val="000000000000" w:firstRow="0" w:lastRow="0" w:firstColumn="0" w:lastColumn="0" w:oddVBand="0" w:evenVBand="0" w:oddHBand="0" w:evenHBand="0" w:firstRowFirstColumn="0" w:firstRowLastColumn="0" w:lastRowFirstColumn="0" w:lastRowLastColumn="0"/>
            </w:pPr>
          </w:p>
          <w:p w14:paraId="55E29EC4" w14:textId="77777777" w:rsidR="000E23B7" w:rsidRDefault="000E23B7" w:rsidP="00027BFB">
            <w:pPr>
              <w:cnfStyle w:val="000000000000" w:firstRow="0" w:lastRow="0" w:firstColumn="0" w:lastColumn="0" w:oddVBand="0" w:evenVBand="0" w:oddHBand="0" w:evenHBand="0" w:firstRowFirstColumn="0" w:firstRowLastColumn="0" w:lastRowFirstColumn="0" w:lastRowLastColumn="0"/>
            </w:pPr>
          </w:p>
          <w:p w14:paraId="5DB43790" w14:textId="77777777" w:rsidR="000E23B7" w:rsidRPr="00766C4B" w:rsidRDefault="000E23B7" w:rsidP="00027BFB">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857623350"/>
              <w:placeholder>
                <w:docPart w:val="B331486D47064440BDFDD52084B18F07"/>
              </w:placeholder>
              <w:showingPlcHdr/>
              <w:dropDownList>
                <w:listItem w:displayText="Yes" w:value="Yes"/>
                <w:listItem w:displayText="No" w:value="No"/>
                <w:listItem w:displayText="Unsure" w:value="Unsure"/>
              </w:dropDownList>
            </w:sdtPr>
            <w:sdtEndPr/>
            <w:sdtContent>
              <w:p w14:paraId="53E5FDAB" w14:textId="77777777" w:rsidR="000E23B7" w:rsidRDefault="000E23B7" w:rsidP="000E23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812C58" w14:textId="77777777" w:rsidR="000E23B7" w:rsidRDefault="000E23B7" w:rsidP="00027BFB">
            <w:pPr>
              <w:cnfStyle w:val="000000000000" w:firstRow="0" w:lastRow="0" w:firstColumn="0" w:lastColumn="0" w:oddVBand="0" w:evenVBand="0" w:oddHBand="0" w:evenHBand="0" w:firstRowFirstColumn="0" w:firstRowLastColumn="0" w:lastRowFirstColumn="0" w:lastRowLastColumn="0"/>
            </w:pPr>
          </w:p>
          <w:p w14:paraId="5B7833C4"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5E4EC4B6"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5B3EC9BA" w14:textId="77777777" w:rsidR="00795F6B" w:rsidRPr="00766C4B" w:rsidRDefault="00795F6B" w:rsidP="00027BFB">
            <w:pPr>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1781713727"/>
              <w:placeholder>
                <w:docPart w:val="766458BA3C89459DB2F5F49EFFAFA9C4"/>
              </w:placeholder>
              <w:showingPlcHdr/>
              <w:dropDownList>
                <w:listItem w:displayText="Yes" w:value="Yes"/>
                <w:listItem w:displayText="No" w:value="No"/>
                <w:listItem w:displayText="Unsure" w:value="Unsure"/>
              </w:dropDownList>
            </w:sdtPr>
            <w:sdtEndPr/>
            <w:sdtContent>
              <w:p w14:paraId="0E8B762E" w14:textId="77777777" w:rsidR="001104DA" w:rsidRDefault="001104DA" w:rsidP="001104D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FBC03B4"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3566E755"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00617242"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67229861"/>
              <w:placeholder>
                <w:docPart w:val="5AD1253CE6AD4436992C1B4B8966A6D2"/>
              </w:placeholder>
              <w:showingPlcHdr/>
              <w:dropDownList>
                <w:listItem w:displayText="Yes" w:value="Yes"/>
                <w:listItem w:displayText="No" w:value="No"/>
                <w:listItem w:displayText="Unsure" w:value="Unsure"/>
              </w:dropDownList>
            </w:sdtPr>
            <w:sdtEndPr/>
            <w:sdtContent>
              <w:p w14:paraId="1C7A3073" w14:textId="77777777" w:rsidR="001104DA" w:rsidRDefault="001104DA" w:rsidP="001104D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A357C20"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0401A050"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33948340" w14:textId="187E7B05" w:rsidR="001104DA" w:rsidRDefault="001104DA" w:rsidP="001104DA">
            <w:pPr>
              <w:cnfStyle w:val="000000000000" w:firstRow="0" w:lastRow="0" w:firstColumn="0" w:lastColumn="0" w:oddVBand="0" w:evenVBand="0" w:oddHBand="0" w:evenHBand="0" w:firstRowFirstColumn="0" w:firstRowLastColumn="0" w:lastRowFirstColumn="0" w:lastRowLastColumn="0"/>
            </w:pPr>
          </w:p>
          <w:p w14:paraId="59411B0D" w14:textId="77777777" w:rsidR="001104DA" w:rsidRDefault="001104DA" w:rsidP="00027BFB">
            <w:pPr>
              <w:cnfStyle w:val="000000000000" w:firstRow="0" w:lastRow="0" w:firstColumn="0" w:lastColumn="0" w:oddVBand="0" w:evenVBand="0" w:oddHBand="0" w:evenHBand="0" w:firstRowFirstColumn="0" w:firstRowLastColumn="0" w:lastRowFirstColumn="0" w:lastRowLastColumn="0"/>
            </w:pPr>
          </w:p>
          <w:p w14:paraId="53DDE6F2" w14:textId="77777777" w:rsidR="00804664" w:rsidRPr="005B3BEE" w:rsidRDefault="00804664" w:rsidP="00027BFB">
            <w:pPr>
              <w:cnfStyle w:val="000000000000" w:firstRow="0" w:lastRow="0" w:firstColumn="0" w:lastColumn="0" w:oddVBand="0" w:evenVBand="0" w:oddHBand="0" w:evenHBand="0" w:firstRowFirstColumn="0" w:firstRowLastColumn="0" w:lastRowFirstColumn="0" w:lastRowLastColumn="0"/>
            </w:pPr>
          </w:p>
        </w:tc>
      </w:tr>
      <w:tr w:rsidR="00621284" w:rsidRPr="005B3BEE" w14:paraId="6BB81CFF" w14:textId="77777777" w:rsidTr="00621284">
        <w:trPr>
          <w:cantSplit/>
          <w:trHeight w:val="1440"/>
        </w:trPr>
        <w:tc>
          <w:tcPr>
            <w:cnfStyle w:val="001000000000" w:firstRow="0" w:lastRow="0" w:firstColumn="1" w:lastColumn="0" w:oddVBand="0" w:evenVBand="0" w:oddHBand="0" w:evenHBand="0" w:firstRowFirstColumn="0" w:firstRowLastColumn="0" w:lastRowFirstColumn="0" w:lastRowLastColumn="0"/>
            <w:tcW w:w="878" w:type="dxa"/>
            <w:tcBorders>
              <w:top w:val="single" w:sz="4" w:space="0" w:color="auto"/>
              <w:bottom w:val="single" w:sz="4" w:space="0" w:color="999999" w:themeColor="text1" w:themeTint="66"/>
            </w:tcBorders>
            <w:shd w:val="clear" w:color="auto" w:fill="D9D9D9" w:themeFill="background1" w:themeFillShade="D9"/>
          </w:tcPr>
          <w:p w14:paraId="3880AD9A" w14:textId="77777777" w:rsidR="00621284" w:rsidRDefault="00621284" w:rsidP="00027BFB">
            <w:pPr>
              <w:jc w:val="center"/>
            </w:pPr>
          </w:p>
        </w:tc>
        <w:tc>
          <w:tcPr>
            <w:tcW w:w="6946" w:type="dxa"/>
            <w:tcBorders>
              <w:top w:val="single" w:sz="4" w:space="0" w:color="auto"/>
              <w:bottom w:val="single" w:sz="4" w:space="0" w:color="999999" w:themeColor="text1" w:themeTint="66"/>
            </w:tcBorders>
          </w:tcPr>
          <w:p w14:paraId="74369EBB" w14:textId="77777777" w:rsidR="00766C4B" w:rsidRDefault="00766C4B" w:rsidP="00766C4B">
            <w:pPr>
              <w:ind w:left="357"/>
              <w:cnfStyle w:val="000000000000" w:firstRow="0" w:lastRow="0" w:firstColumn="0" w:lastColumn="0" w:oddVBand="0" w:evenVBand="0" w:oddHBand="0" w:evenHBand="0" w:firstRowFirstColumn="0" w:firstRowLastColumn="0" w:lastRowFirstColumn="0" w:lastRowLastColumn="0"/>
            </w:pPr>
          </w:p>
          <w:p w14:paraId="6211022F" w14:textId="68B7F4C8" w:rsidR="00621284" w:rsidRDefault="00766C4B" w:rsidP="00621284">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Pr="0092513F">
              <w:t xml:space="preserve">o te </w:t>
            </w:r>
            <w:proofErr w:type="spellStart"/>
            <w:r w:rsidRPr="0092513F">
              <w:t>whakatipuranga</w:t>
            </w:r>
            <w:proofErr w:type="spellEnd"/>
            <w:r w:rsidRPr="0092513F">
              <w:t xml:space="preserve"> </w:t>
            </w:r>
            <w:proofErr w:type="spellStart"/>
            <w:r w:rsidRPr="0092513F">
              <w:t>tēnei</w:t>
            </w:r>
            <w:proofErr w:type="spellEnd"/>
            <w:r w:rsidRPr="0092513F">
              <w:t xml:space="preserve"> o te mana </w:t>
            </w:r>
            <w:proofErr w:type="spellStart"/>
            <w:r w:rsidRPr="0092513F">
              <w:t>rangahau</w:t>
            </w:r>
            <w:proofErr w:type="spellEnd"/>
            <w:r w:rsidRPr="0092513F">
              <w:t xml:space="preserve">, me </w:t>
            </w:r>
            <w:proofErr w:type="spellStart"/>
            <w:r w:rsidRPr="0092513F">
              <w:t>ngā</w:t>
            </w:r>
            <w:proofErr w:type="spellEnd"/>
            <w:r w:rsidRPr="0092513F">
              <w:t xml:space="preserve"> </w:t>
            </w:r>
            <w:proofErr w:type="spellStart"/>
            <w:r w:rsidR="00621284" w:rsidRPr="0092513F">
              <w:t>mātauranga</w:t>
            </w:r>
            <w:proofErr w:type="spellEnd"/>
            <w:r w:rsidR="00621284" w:rsidRPr="0092513F">
              <w:t xml:space="preserve"> </w:t>
            </w:r>
            <w:proofErr w:type="spellStart"/>
            <w:r w:rsidR="00621284" w:rsidRPr="0092513F">
              <w:t>katoa</w:t>
            </w:r>
            <w:proofErr w:type="spellEnd"/>
            <w:r w:rsidR="00621284" w:rsidRPr="0092513F">
              <w:t xml:space="preserve"> e pā ana ki te </w:t>
            </w:r>
            <w:proofErr w:type="spellStart"/>
            <w:r w:rsidR="00621284" w:rsidRPr="0092513F">
              <w:t>aotūroa</w:t>
            </w:r>
            <w:proofErr w:type="spellEnd"/>
            <w:r w:rsidR="00621284" w:rsidRPr="0092513F">
              <w:t xml:space="preserve"> me te </w:t>
            </w:r>
            <w:proofErr w:type="spellStart"/>
            <w:r w:rsidR="00621284" w:rsidRPr="0092513F">
              <w:t>taiao</w:t>
            </w:r>
            <w:proofErr w:type="spellEnd"/>
            <w:r w:rsidR="00621284" w:rsidRPr="0092513F">
              <w:t>| Mokopuna see themselves as explorers, able to connect with and care for their own and wider worlds</w:t>
            </w:r>
            <w:r w:rsidR="00621284">
              <w:t>?</w:t>
            </w:r>
            <w:r w:rsidR="00621284" w:rsidRPr="0092513F">
              <w:t> </w:t>
            </w:r>
          </w:p>
          <w:p w14:paraId="3B90BC4C" w14:textId="77777777" w:rsidR="00621284" w:rsidRPr="00A33CF3" w:rsidRDefault="00621284" w:rsidP="00027BFB">
            <w:pPr>
              <w:cnfStyle w:val="000000000000" w:firstRow="0" w:lastRow="0" w:firstColumn="0" w:lastColumn="0" w:oddVBand="0" w:evenVBand="0" w:oddHBand="0" w:evenHBand="0" w:firstRowFirstColumn="0" w:firstRowLastColumn="0" w:lastRowFirstColumn="0" w:lastRowLastColumn="0"/>
              <w:rPr>
                <w:b/>
                <w:bCs/>
              </w:rPr>
            </w:pPr>
          </w:p>
        </w:tc>
        <w:tc>
          <w:tcPr>
            <w:tcW w:w="1804" w:type="dxa"/>
            <w:tcBorders>
              <w:top w:val="single" w:sz="4" w:space="0" w:color="auto"/>
              <w:bottom w:val="single" w:sz="4" w:space="0" w:color="999999" w:themeColor="text1" w:themeTint="66"/>
            </w:tcBorders>
          </w:tcPr>
          <w:p w14:paraId="53DAA2E2" w14:textId="77777777" w:rsidR="00804664" w:rsidRDefault="00804664"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89732531"/>
              <w:placeholder>
                <w:docPart w:val="19FC13176F2F483C9552167D30FE79BA"/>
              </w:placeholder>
              <w:showingPlcHdr/>
              <w:dropDownList>
                <w:listItem w:displayText="Yes" w:value="Yes"/>
                <w:listItem w:displayText="No" w:value="No"/>
                <w:listItem w:displayText="Unsure" w:value="Unsure"/>
              </w:dropDownList>
            </w:sdtPr>
            <w:sdtEndPr/>
            <w:sdtContent>
              <w:p w14:paraId="0C9DD134" w14:textId="77777777" w:rsidR="00E92B4E" w:rsidRDefault="00E92B4E" w:rsidP="00E92B4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9470CC" w14:textId="77777777" w:rsidR="00E92B4E" w:rsidRDefault="00E92B4E" w:rsidP="00DC1B56">
            <w:pPr>
              <w:spacing w:line="259" w:lineRule="auto"/>
              <w:cnfStyle w:val="000000000000" w:firstRow="0" w:lastRow="0" w:firstColumn="0" w:lastColumn="0" w:oddVBand="0" w:evenVBand="0" w:oddHBand="0" w:evenHBand="0" w:firstRowFirstColumn="0" w:firstRowLastColumn="0" w:lastRowFirstColumn="0" w:lastRowLastColumn="0"/>
            </w:pPr>
          </w:p>
        </w:tc>
      </w:tr>
      <w:tr w:rsidR="00B016F5" w:rsidRPr="005B3BEE" w14:paraId="54D5EFBE" w14:textId="77777777" w:rsidTr="00027BFB">
        <w:trPr>
          <w:cantSplit/>
          <w:trHeight w:val="1890"/>
        </w:trPr>
        <w:tc>
          <w:tcPr>
            <w:cnfStyle w:val="001000000000" w:firstRow="0" w:lastRow="0" w:firstColumn="1" w:lastColumn="0" w:oddVBand="0" w:evenVBand="0" w:oddHBand="0" w:evenHBand="0" w:firstRowFirstColumn="0" w:firstRowLastColumn="0" w:lastRowFirstColumn="0" w:lastRowLastColumn="0"/>
            <w:tcW w:w="878" w:type="dxa"/>
            <w:tcBorders>
              <w:bottom w:val="nil"/>
            </w:tcBorders>
            <w:shd w:val="clear" w:color="auto" w:fill="D9D9D9" w:themeFill="background1" w:themeFillShade="D9"/>
          </w:tcPr>
          <w:p w14:paraId="0B59F3A2" w14:textId="4B2CF8BE" w:rsidR="00B016F5" w:rsidRPr="00C36173" w:rsidRDefault="00B016F5" w:rsidP="00027BFB">
            <w:pPr>
              <w:jc w:val="center"/>
              <w:rPr>
                <w:b w:val="0"/>
                <w:bCs w:val="0"/>
              </w:rPr>
            </w:pPr>
            <w:r>
              <w:rPr>
                <w:b w:val="0"/>
                <w:bCs w:val="0"/>
              </w:rPr>
              <w:br w:type="page"/>
            </w:r>
            <w:r w:rsidRPr="00C36173">
              <w:rPr>
                <w:b w:val="0"/>
                <w:bCs w:val="0"/>
              </w:rPr>
              <w:t>7</w:t>
            </w:r>
          </w:p>
        </w:tc>
        <w:tc>
          <w:tcPr>
            <w:tcW w:w="6946" w:type="dxa"/>
            <w:tcBorders>
              <w:bottom w:val="nil"/>
            </w:tcBorders>
          </w:tcPr>
          <w:p w14:paraId="14E44A40" w14:textId="72B4BDE5" w:rsidR="00B016F5"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181743">
              <w:rPr>
                <w:b/>
                <w:bCs/>
              </w:rPr>
              <w:t>–</w:t>
            </w:r>
            <w:r w:rsidRPr="00A33CF3">
              <w:rPr>
                <w:b/>
                <w:bCs/>
              </w:rPr>
              <w:t xml:space="preserve"> </w:t>
            </w:r>
            <w:proofErr w:type="spellStart"/>
            <w:r w:rsidR="00181743">
              <w:rPr>
                <w:b/>
                <w:bCs/>
              </w:rPr>
              <w:t>Ngā</w:t>
            </w:r>
            <w:proofErr w:type="spellEnd"/>
            <w:r w:rsidR="00181743">
              <w:rPr>
                <w:b/>
                <w:bCs/>
              </w:rPr>
              <w:t xml:space="preserve"> </w:t>
            </w:r>
            <w:proofErr w:type="spellStart"/>
            <w:r w:rsidR="00181743">
              <w:rPr>
                <w:b/>
                <w:bCs/>
              </w:rPr>
              <w:t>Wh</w:t>
            </w:r>
            <w:r w:rsidR="004102F1">
              <w:rPr>
                <w:b/>
                <w:bCs/>
              </w:rPr>
              <w:t>āinga</w:t>
            </w:r>
            <w:proofErr w:type="spellEnd"/>
          </w:p>
          <w:p w14:paraId="15012CCB" w14:textId="77777777" w:rsidR="00B016F5" w:rsidRDefault="00B016F5" w:rsidP="00027BFB">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3A75DCE2" w14:textId="475A6BA1" w:rsidR="0005683D"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t xml:space="preserve"> </w:t>
            </w:r>
            <w:r w:rsidR="0005683D">
              <w:t>k</w:t>
            </w:r>
            <w:r w:rsidR="0005683D" w:rsidRPr="0005683D">
              <w:t xml:space="preserve">a </w:t>
            </w:r>
            <w:proofErr w:type="spellStart"/>
            <w:r w:rsidR="0005683D" w:rsidRPr="0005683D">
              <w:t>kākahutia</w:t>
            </w:r>
            <w:proofErr w:type="spellEnd"/>
            <w:r w:rsidR="0005683D" w:rsidRPr="0005683D">
              <w:t xml:space="preserve"> te mokopuna ki te korowai o </w:t>
            </w:r>
            <w:proofErr w:type="spellStart"/>
            <w:r w:rsidR="0005683D" w:rsidRPr="0005683D">
              <w:t>ōna</w:t>
            </w:r>
            <w:proofErr w:type="spellEnd"/>
            <w:r w:rsidR="0005683D" w:rsidRPr="0005683D">
              <w:t xml:space="preserve"> </w:t>
            </w:r>
            <w:proofErr w:type="spellStart"/>
            <w:r w:rsidR="0005683D" w:rsidRPr="0005683D">
              <w:t>mātua</w:t>
            </w:r>
            <w:proofErr w:type="spellEnd"/>
            <w:r w:rsidR="0005683D" w:rsidRPr="0005683D">
              <w:t xml:space="preserve"> </w:t>
            </w:r>
            <w:proofErr w:type="spellStart"/>
            <w:r w:rsidR="0005683D" w:rsidRPr="0005683D">
              <w:t>tīpuna</w:t>
            </w:r>
            <w:proofErr w:type="spellEnd"/>
            <w:r w:rsidR="0005683D" w:rsidRPr="0005683D">
              <w:t>, he korowai aroha kia | Mokopuna are enveloped in their ancestral cloak, a cloak of love and empathy: </w:t>
            </w:r>
          </w:p>
          <w:p w14:paraId="6DF52F52" w14:textId="77777777" w:rsidR="00BB781F" w:rsidRPr="00BB781F" w:rsidRDefault="00BB781F" w:rsidP="004036D3">
            <w:pPr>
              <w:pStyle w:val="ListParagraph"/>
              <w:numPr>
                <w:ilvl w:val="0"/>
                <w:numId w:val="54"/>
              </w:numPr>
              <w:cnfStyle w:val="000000000000" w:firstRow="0" w:lastRow="0" w:firstColumn="0" w:lastColumn="0" w:oddVBand="0" w:evenVBand="0" w:oddHBand="0" w:evenHBand="0" w:firstRowFirstColumn="0" w:firstRowLastColumn="0" w:lastRowFirstColumn="0" w:lastRowLastColumn="0"/>
            </w:pPr>
            <w:proofErr w:type="spellStart"/>
            <w:r w:rsidRPr="00BB781F">
              <w:t>tipu</w:t>
            </w:r>
            <w:proofErr w:type="spellEnd"/>
            <w:r w:rsidRPr="00BB781F">
              <w:t xml:space="preserve"> ora ai </w:t>
            </w:r>
            <w:proofErr w:type="spellStart"/>
            <w:r w:rsidRPr="00BB781F">
              <w:t>ia</w:t>
            </w:r>
            <w:proofErr w:type="spellEnd"/>
            <w:r w:rsidRPr="00BB781F">
              <w:t xml:space="preserve"> | to grow and flourish </w:t>
            </w:r>
          </w:p>
          <w:p w14:paraId="72254516" w14:textId="77777777" w:rsidR="00BB781F" w:rsidRPr="00BB781F" w:rsidRDefault="00BB781F" w:rsidP="004036D3">
            <w:pPr>
              <w:pStyle w:val="ListParagraph"/>
              <w:numPr>
                <w:ilvl w:val="0"/>
                <w:numId w:val="54"/>
              </w:numPr>
              <w:cnfStyle w:val="000000000000" w:firstRow="0" w:lastRow="0" w:firstColumn="0" w:lastColumn="0" w:oddVBand="0" w:evenVBand="0" w:oddHBand="0" w:evenHBand="0" w:firstRowFirstColumn="0" w:firstRowLastColumn="0" w:lastRowFirstColumn="0" w:lastRowLastColumn="0"/>
            </w:pPr>
            <w:proofErr w:type="spellStart"/>
            <w:r w:rsidRPr="00BB781F">
              <w:t>mauritau</w:t>
            </w:r>
            <w:proofErr w:type="spellEnd"/>
            <w:r w:rsidRPr="00BB781F">
              <w:t xml:space="preserve"> </w:t>
            </w:r>
            <w:proofErr w:type="spellStart"/>
            <w:r w:rsidRPr="00BB781F">
              <w:t>ia</w:t>
            </w:r>
            <w:proofErr w:type="spellEnd"/>
            <w:r w:rsidRPr="00BB781F">
              <w:t xml:space="preserve"> | that establishes a sense of harmony with their world </w:t>
            </w:r>
          </w:p>
          <w:p w14:paraId="0407BF9D" w14:textId="410CB5A1" w:rsidR="00B016F5" w:rsidRPr="00E03F7C" w:rsidRDefault="00BB781F" w:rsidP="008A2CF8">
            <w:pPr>
              <w:pStyle w:val="ListParagraph"/>
              <w:numPr>
                <w:ilvl w:val="0"/>
                <w:numId w:val="54"/>
              </w:numPr>
              <w:cnfStyle w:val="000000000000" w:firstRow="0" w:lastRow="0" w:firstColumn="0" w:lastColumn="0" w:oddVBand="0" w:evenVBand="0" w:oddHBand="0" w:evenHBand="0" w:firstRowFirstColumn="0" w:firstRowLastColumn="0" w:lastRowFirstColumn="0" w:lastRowLastColumn="0"/>
              <w:rPr>
                <w:b/>
                <w:bCs/>
              </w:rPr>
            </w:pPr>
            <w:proofErr w:type="spellStart"/>
            <w:r w:rsidRPr="00BB781F">
              <w:t>haumaru</w:t>
            </w:r>
            <w:proofErr w:type="spellEnd"/>
            <w:r w:rsidRPr="00BB781F">
              <w:t xml:space="preserve"> </w:t>
            </w:r>
            <w:proofErr w:type="spellStart"/>
            <w:r w:rsidRPr="00BB781F">
              <w:t>ia</w:t>
            </w:r>
            <w:proofErr w:type="spellEnd"/>
            <w:r w:rsidRPr="00BB781F">
              <w:t xml:space="preserve"> | that protects and nurtures.</w:t>
            </w:r>
          </w:p>
        </w:tc>
        <w:tc>
          <w:tcPr>
            <w:tcW w:w="1804" w:type="dxa"/>
            <w:tcBorders>
              <w:bottom w:val="nil"/>
            </w:tcBorders>
          </w:tcPr>
          <w:p w14:paraId="734B49B4" w14:textId="77777777" w:rsidR="00804664" w:rsidRDefault="00804664" w:rsidP="001D6BE9">
            <w:pPr>
              <w:spacing w:line="259" w:lineRule="auto"/>
              <w:cnfStyle w:val="000000000000" w:firstRow="0" w:lastRow="0" w:firstColumn="0" w:lastColumn="0" w:oddVBand="0" w:evenVBand="0" w:oddHBand="0" w:evenHBand="0" w:firstRowFirstColumn="0" w:firstRowLastColumn="0" w:lastRowFirstColumn="0" w:lastRowLastColumn="0"/>
            </w:pPr>
          </w:p>
          <w:p w14:paraId="75CF0AEF" w14:textId="77777777" w:rsidR="00E92B4E" w:rsidRDefault="00E92B4E" w:rsidP="001D6BE9">
            <w:pPr>
              <w:spacing w:line="259" w:lineRule="auto"/>
              <w:cnfStyle w:val="000000000000" w:firstRow="0" w:lastRow="0" w:firstColumn="0" w:lastColumn="0" w:oddVBand="0" w:evenVBand="0" w:oddHBand="0" w:evenHBand="0" w:firstRowFirstColumn="0" w:firstRowLastColumn="0" w:lastRowFirstColumn="0" w:lastRowLastColumn="0"/>
            </w:pPr>
          </w:p>
          <w:p w14:paraId="08FD59AC" w14:textId="77777777" w:rsidR="00E92B4E" w:rsidRDefault="00E92B4E" w:rsidP="001D6BE9">
            <w:pPr>
              <w:spacing w:line="259" w:lineRule="auto"/>
              <w:cnfStyle w:val="000000000000" w:firstRow="0" w:lastRow="0" w:firstColumn="0" w:lastColumn="0" w:oddVBand="0" w:evenVBand="0" w:oddHBand="0" w:evenHBand="0" w:firstRowFirstColumn="0" w:firstRowLastColumn="0" w:lastRowFirstColumn="0" w:lastRowLastColumn="0"/>
            </w:pPr>
          </w:p>
          <w:p w14:paraId="300096AF" w14:textId="77777777" w:rsidR="00E92B4E" w:rsidRDefault="00E92B4E" w:rsidP="001D6BE9">
            <w:pPr>
              <w:spacing w:line="259" w:lineRule="auto"/>
              <w:cnfStyle w:val="000000000000" w:firstRow="0" w:lastRow="0" w:firstColumn="0" w:lastColumn="0" w:oddVBand="0" w:evenVBand="0" w:oddHBand="0" w:evenHBand="0" w:firstRowFirstColumn="0" w:firstRowLastColumn="0" w:lastRowFirstColumn="0" w:lastRowLastColumn="0"/>
            </w:pPr>
          </w:p>
          <w:p w14:paraId="3BFDB40F" w14:textId="77777777" w:rsidR="00E92B4E" w:rsidRDefault="00E92B4E" w:rsidP="001D6BE9">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128439147"/>
              <w:placeholder>
                <w:docPart w:val="1E3A2D9F1086404AAC2492186E43F1EF"/>
              </w:placeholder>
              <w:showingPlcHdr/>
              <w:dropDownList>
                <w:listItem w:displayText="Yes" w:value="Yes"/>
                <w:listItem w:displayText="No" w:value="No"/>
                <w:listItem w:displayText="Unsure" w:value="Unsure"/>
              </w:dropDownList>
            </w:sdtPr>
            <w:sdtEndPr/>
            <w:sdtContent>
              <w:p w14:paraId="3B7B0B62" w14:textId="77777777" w:rsidR="00E92B4E" w:rsidRDefault="00E92B4E" w:rsidP="00E92B4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55797643"/>
              <w:placeholder>
                <w:docPart w:val="8E50C3C3309B4E8CA812E3B31F1DA502"/>
              </w:placeholder>
              <w:showingPlcHdr/>
              <w:dropDownList>
                <w:listItem w:displayText="Yes" w:value="Yes"/>
                <w:listItem w:displayText="No" w:value="No"/>
                <w:listItem w:displayText="Unsure" w:value="Unsure"/>
              </w:dropDownList>
            </w:sdtPr>
            <w:sdtEndPr/>
            <w:sdtContent>
              <w:p w14:paraId="7CC12EEA" w14:textId="77777777" w:rsidR="00E92B4E" w:rsidRDefault="00E92B4E" w:rsidP="00E92B4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01399433"/>
              <w:placeholder>
                <w:docPart w:val="F51986B16146434D87ECDA89CC577B2C"/>
              </w:placeholder>
              <w:showingPlcHdr/>
              <w:dropDownList>
                <w:listItem w:displayText="Yes" w:value="Yes"/>
                <w:listItem w:displayText="No" w:value="No"/>
                <w:listItem w:displayText="Unsure" w:value="Unsure"/>
              </w:dropDownList>
            </w:sdtPr>
            <w:sdtEndPr/>
            <w:sdtContent>
              <w:p w14:paraId="6E15C93C" w14:textId="1FA0A6A6" w:rsidR="00E92B4E" w:rsidRDefault="00E92B4E" w:rsidP="008A2CF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B016F5" w:rsidRPr="005B3BEE" w14:paraId="7239B217" w14:textId="77777777" w:rsidTr="000B61D1">
        <w:trPr>
          <w:cantSplit/>
          <w:trHeight w:val="1477"/>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2E5B2A0F" w14:textId="77777777" w:rsidR="00B016F5" w:rsidRPr="00A679C1" w:rsidRDefault="00B016F5" w:rsidP="00027BFB">
            <w:pPr>
              <w:jc w:val="center"/>
              <w:rPr>
                <w:b w:val="0"/>
                <w:bCs w:val="0"/>
              </w:rPr>
            </w:pPr>
          </w:p>
        </w:tc>
        <w:tc>
          <w:tcPr>
            <w:tcW w:w="6946" w:type="dxa"/>
            <w:tcBorders>
              <w:top w:val="nil"/>
              <w:bottom w:val="nil"/>
            </w:tcBorders>
          </w:tcPr>
          <w:p w14:paraId="123BE30B" w14:textId="77777777" w:rsidR="009C1D72" w:rsidRPr="009C1D72" w:rsidRDefault="009C1D72"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9C1D72">
              <w:t xml:space="preserve">ū ai </w:t>
            </w:r>
            <w:proofErr w:type="spellStart"/>
            <w:r w:rsidRPr="009C1D72">
              <w:t>tōna</w:t>
            </w:r>
            <w:proofErr w:type="spellEnd"/>
            <w:r w:rsidRPr="009C1D72">
              <w:t xml:space="preserve"> mana whenua | secure in their sense of identity and belonging </w:t>
            </w:r>
          </w:p>
          <w:p w14:paraId="1E81E707" w14:textId="77777777" w:rsidR="009C1D72" w:rsidRPr="009C1D72" w:rsidRDefault="009C1D72"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9C1D72">
              <w:t xml:space="preserve">ū ai </w:t>
            </w:r>
            <w:proofErr w:type="spellStart"/>
            <w:r w:rsidRPr="009C1D72">
              <w:t>tōna</w:t>
            </w:r>
            <w:proofErr w:type="spellEnd"/>
            <w:r w:rsidRPr="009C1D72">
              <w:t xml:space="preserve"> tūrangawaewae me </w:t>
            </w:r>
            <w:proofErr w:type="spellStart"/>
            <w:r w:rsidRPr="009C1D72">
              <w:t>tōna</w:t>
            </w:r>
            <w:proofErr w:type="spellEnd"/>
            <w:r w:rsidRPr="009C1D72">
              <w:t xml:space="preserve"> mana </w:t>
            </w:r>
            <w:proofErr w:type="spellStart"/>
            <w:r w:rsidRPr="009C1D72">
              <w:t>toi</w:t>
            </w:r>
            <w:proofErr w:type="spellEnd"/>
            <w:r w:rsidRPr="009C1D72">
              <w:t xml:space="preserve"> whenua | secure in their place to stand and their enduring relationship with the land </w:t>
            </w:r>
          </w:p>
          <w:p w14:paraId="7888BCB3" w14:textId="77777777" w:rsidR="009C1D72" w:rsidRPr="009C1D72" w:rsidRDefault="009C1D72"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9C1D72">
              <w:t xml:space="preserve">ū ai </w:t>
            </w:r>
            <w:proofErr w:type="spellStart"/>
            <w:r w:rsidRPr="009C1D72">
              <w:t>ia</w:t>
            </w:r>
            <w:proofErr w:type="spellEnd"/>
            <w:r w:rsidRPr="009C1D72">
              <w:t xml:space="preserve"> ki </w:t>
            </w:r>
            <w:proofErr w:type="spellStart"/>
            <w:r w:rsidRPr="009C1D72">
              <w:t>ngā</w:t>
            </w:r>
            <w:proofErr w:type="spellEnd"/>
            <w:r w:rsidRPr="009C1D72">
              <w:t xml:space="preserve"> tikanga </w:t>
            </w:r>
            <w:proofErr w:type="spellStart"/>
            <w:r w:rsidRPr="009C1D72">
              <w:t>tuku</w:t>
            </w:r>
            <w:proofErr w:type="spellEnd"/>
            <w:r w:rsidRPr="009C1D72">
              <w:t xml:space="preserve"> </w:t>
            </w:r>
            <w:proofErr w:type="spellStart"/>
            <w:r w:rsidRPr="009C1D72">
              <w:t>iho</w:t>
            </w:r>
            <w:proofErr w:type="spellEnd"/>
            <w:r w:rsidRPr="009C1D72">
              <w:t xml:space="preserve"> a </w:t>
            </w:r>
            <w:proofErr w:type="spellStart"/>
            <w:r w:rsidRPr="009C1D72">
              <w:t>ōna</w:t>
            </w:r>
            <w:proofErr w:type="spellEnd"/>
            <w:r w:rsidRPr="009C1D72">
              <w:t xml:space="preserve"> </w:t>
            </w:r>
            <w:proofErr w:type="spellStart"/>
            <w:r w:rsidRPr="009C1D72">
              <w:t>mātua</w:t>
            </w:r>
            <w:proofErr w:type="spellEnd"/>
            <w:r w:rsidRPr="009C1D72">
              <w:t xml:space="preserve"> </w:t>
            </w:r>
            <w:proofErr w:type="spellStart"/>
            <w:r w:rsidRPr="009C1D72">
              <w:t>tīpuna</w:t>
            </w:r>
            <w:proofErr w:type="spellEnd"/>
            <w:r w:rsidRPr="009C1D72">
              <w:t xml:space="preserve"> | supporting them to uphold the customs, practices and values of their ancestors </w:t>
            </w:r>
          </w:p>
          <w:p w14:paraId="55675B41" w14:textId="2F85705B" w:rsidR="00B016F5" w:rsidRPr="00A679C1" w:rsidRDefault="009C1D72" w:rsidP="00565C0A">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9C1D72">
              <w:t xml:space="preserve">ū ai </w:t>
            </w:r>
            <w:proofErr w:type="spellStart"/>
            <w:r w:rsidRPr="009C1D72">
              <w:t>ia</w:t>
            </w:r>
            <w:proofErr w:type="spellEnd"/>
            <w:r w:rsidRPr="009C1D72">
              <w:t xml:space="preserve"> ki te tika me te pono | so they may carry themselves with honour and integrity.</w:t>
            </w:r>
          </w:p>
        </w:tc>
        <w:tc>
          <w:tcPr>
            <w:tcW w:w="1804" w:type="dxa"/>
            <w:tcBorders>
              <w:top w:val="nil"/>
              <w:bottom w:val="nil"/>
            </w:tcBorders>
          </w:tcPr>
          <w:sdt>
            <w:sdtPr>
              <w:alias w:val="3 options"/>
              <w:tag w:val="3 options"/>
              <w:id w:val="-498355668"/>
              <w:placeholder>
                <w:docPart w:val="7D2FB97064EB4F1DAA7B15B5FB3A6011"/>
              </w:placeholder>
              <w:showingPlcHdr/>
              <w:dropDownList>
                <w:listItem w:displayText="Yes" w:value="Yes"/>
                <w:listItem w:displayText="No" w:value="No"/>
                <w:listItem w:displayText="Unsure" w:value="Unsure"/>
              </w:dropDownList>
            </w:sdtPr>
            <w:sdtEndPr/>
            <w:sdtContent>
              <w:p w14:paraId="4EA00C5A" w14:textId="77777777" w:rsidR="008A2CF8" w:rsidRDefault="008A2CF8" w:rsidP="008A2CF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2D9B7B" w14:textId="77777777" w:rsidR="00804664" w:rsidRDefault="00804664"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264883795"/>
              <w:placeholder>
                <w:docPart w:val="58226FEC67D64E7890A61C9CC4377186"/>
              </w:placeholder>
              <w:showingPlcHdr/>
              <w:dropDownList>
                <w:listItem w:displayText="Yes" w:value="Yes"/>
                <w:listItem w:displayText="No" w:value="No"/>
                <w:listItem w:displayText="Unsure" w:value="Unsure"/>
              </w:dropDownList>
            </w:sdtPr>
            <w:sdtEndPr/>
            <w:sdtContent>
              <w:p w14:paraId="08217ECC" w14:textId="77777777" w:rsidR="008A2CF8" w:rsidRDefault="008A2CF8" w:rsidP="008A2CF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A40D9D4" w14:textId="77777777" w:rsidR="008A2CF8" w:rsidRPr="008A2CF8" w:rsidRDefault="008A2CF8" w:rsidP="00DC1B5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702683186"/>
              <w:placeholder>
                <w:docPart w:val="24879B5135E74DF6A3A5916C1AAE0BB4"/>
              </w:placeholder>
              <w:showingPlcHdr/>
              <w:dropDownList>
                <w:listItem w:displayText="Yes" w:value="Yes"/>
                <w:listItem w:displayText="No" w:value="No"/>
                <w:listItem w:displayText="Unsure" w:value="Unsure"/>
              </w:dropDownList>
            </w:sdtPr>
            <w:sdtEndPr/>
            <w:sdtContent>
              <w:p w14:paraId="3FAD88F9" w14:textId="77777777" w:rsidR="008A2CF8" w:rsidRDefault="008A2CF8" w:rsidP="008A2CF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158E531" w14:textId="77777777" w:rsidR="008A2CF8" w:rsidRDefault="008A2CF8" w:rsidP="00DC1B56">
            <w:pPr>
              <w:spacing w:line="259" w:lineRule="auto"/>
              <w:cnfStyle w:val="000000000000" w:firstRow="0" w:lastRow="0" w:firstColumn="0" w:lastColumn="0" w:oddVBand="0" w:evenVBand="0" w:oddHBand="0" w:evenHBand="0" w:firstRowFirstColumn="0" w:firstRowLastColumn="0" w:lastRowFirstColumn="0" w:lastRowLastColumn="0"/>
            </w:pPr>
          </w:p>
          <w:p w14:paraId="71CDD823" w14:textId="77777777" w:rsidR="008A2CF8" w:rsidRDefault="008A2CF8"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30622744"/>
              <w:placeholder>
                <w:docPart w:val="1678AB37E6B64225BC67C4A483CAF706"/>
              </w:placeholder>
              <w:showingPlcHdr/>
              <w:dropDownList>
                <w:listItem w:displayText="Yes" w:value="Yes"/>
                <w:listItem w:displayText="No" w:value="No"/>
                <w:listItem w:displayText="Unsure" w:value="Unsure"/>
              </w:dropDownList>
            </w:sdtPr>
            <w:sdtEndPr/>
            <w:sdtContent>
              <w:p w14:paraId="58D34912" w14:textId="77777777" w:rsidR="008A2CF8" w:rsidRDefault="008A2CF8" w:rsidP="008A2CF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CD1209" w14:textId="77777777" w:rsidR="008A2CF8" w:rsidRPr="00A679C1" w:rsidRDefault="008A2CF8" w:rsidP="00DC1B56">
            <w:pPr>
              <w:spacing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295674BB" w14:textId="77777777" w:rsidTr="000B61D1">
        <w:trPr>
          <w:cantSplit/>
          <w:trHeight w:val="1050"/>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2A721FDB" w14:textId="77777777" w:rsidR="00DC1B56" w:rsidRPr="00A679C1" w:rsidRDefault="00DC1B56" w:rsidP="00DC1B56">
            <w:pPr>
              <w:jc w:val="center"/>
              <w:rPr>
                <w:b w:val="0"/>
                <w:bCs w:val="0"/>
              </w:rPr>
            </w:pPr>
          </w:p>
        </w:tc>
        <w:tc>
          <w:tcPr>
            <w:tcW w:w="6946" w:type="dxa"/>
            <w:tcBorders>
              <w:top w:val="nil"/>
              <w:bottom w:val="nil"/>
            </w:tcBorders>
          </w:tcPr>
          <w:p w14:paraId="438F5597"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proofErr w:type="spellStart"/>
            <w:r>
              <w:t>tū</w:t>
            </w:r>
            <w:proofErr w:type="spellEnd"/>
            <w:r>
              <w:t xml:space="preserve"> </w:t>
            </w:r>
            <w:proofErr w:type="spellStart"/>
            <w:r>
              <w:t>māia</w:t>
            </w:r>
            <w:proofErr w:type="spellEnd"/>
            <w:r>
              <w:t xml:space="preserve"> </w:t>
            </w:r>
            <w:proofErr w:type="spellStart"/>
            <w:r>
              <w:t>ia</w:t>
            </w:r>
            <w:proofErr w:type="spellEnd"/>
            <w:r>
              <w:t xml:space="preserve"> </w:t>
            </w:r>
            <w:proofErr w:type="spellStart"/>
            <w:r>
              <w:t>i</w:t>
            </w:r>
            <w:proofErr w:type="spellEnd"/>
            <w:r>
              <w:t xml:space="preserve"> roto </w:t>
            </w:r>
            <w:proofErr w:type="spellStart"/>
            <w:r>
              <w:t>i</w:t>
            </w:r>
            <w:proofErr w:type="spellEnd"/>
            <w:r>
              <w:t xml:space="preserve"> te </w:t>
            </w:r>
            <w:proofErr w:type="spellStart"/>
            <w:r>
              <w:t>mōhio</w:t>
            </w:r>
            <w:proofErr w:type="spellEnd"/>
            <w:r>
              <w:t xml:space="preserve"> ki </w:t>
            </w:r>
            <w:proofErr w:type="spellStart"/>
            <w:r>
              <w:t>ngā</w:t>
            </w:r>
            <w:proofErr w:type="spellEnd"/>
            <w:r>
              <w:t xml:space="preserve"> </w:t>
            </w:r>
            <w:proofErr w:type="spellStart"/>
            <w:r>
              <w:t>wawata</w:t>
            </w:r>
            <w:proofErr w:type="spellEnd"/>
            <w:r>
              <w:t xml:space="preserve"> o </w:t>
            </w:r>
            <w:proofErr w:type="spellStart"/>
            <w:r>
              <w:t>tōna</w:t>
            </w:r>
            <w:proofErr w:type="spellEnd"/>
            <w:r>
              <w:t xml:space="preserve"> whānau | to stand strong in the hopes and aspirations of their whānau </w:t>
            </w:r>
          </w:p>
          <w:p w14:paraId="6CD36030"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t xml:space="preserve">ū ai </w:t>
            </w:r>
            <w:proofErr w:type="spellStart"/>
            <w:r>
              <w:t>tōna</w:t>
            </w:r>
            <w:proofErr w:type="spellEnd"/>
            <w:r>
              <w:t xml:space="preserve"> mana </w:t>
            </w:r>
            <w:proofErr w:type="spellStart"/>
            <w:r>
              <w:t>āhua</w:t>
            </w:r>
            <w:proofErr w:type="spellEnd"/>
            <w:r>
              <w:t xml:space="preserve"> </w:t>
            </w:r>
            <w:proofErr w:type="spellStart"/>
            <w:r>
              <w:t>ake</w:t>
            </w:r>
            <w:proofErr w:type="spellEnd"/>
            <w:r>
              <w:t xml:space="preserve">| confirming and upholding their uniqueness </w:t>
            </w:r>
          </w:p>
          <w:p w14:paraId="0DF8B55C" w14:textId="2A20C28C" w:rsidR="00DC1B56" w:rsidRPr="00A679C1" w:rsidRDefault="00DC1B56" w:rsidP="0008506D">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proofErr w:type="spellStart"/>
            <w:r>
              <w:t>mōhio</w:t>
            </w:r>
            <w:proofErr w:type="spellEnd"/>
            <w:r>
              <w:t xml:space="preserve"> </w:t>
            </w:r>
            <w:proofErr w:type="spellStart"/>
            <w:r>
              <w:t>ia</w:t>
            </w:r>
            <w:proofErr w:type="spellEnd"/>
            <w:r>
              <w:t xml:space="preserve"> he aha te </w:t>
            </w:r>
            <w:proofErr w:type="spellStart"/>
            <w:r>
              <w:t>mea</w:t>
            </w:r>
            <w:proofErr w:type="spellEnd"/>
            <w:r>
              <w:t xml:space="preserve"> </w:t>
            </w:r>
            <w:proofErr w:type="spellStart"/>
            <w:r>
              <w:t>nui</w:t>
            </w:r>
            <w:proofErr w:type="spellEnd"/>
            <w:r>
              <w:t xml:space="preserve"> o te </w:t>
            </w:r>
            <w:proofErr w:type="spellStart"/>
            <w:r>
              <w:t>ao</w:t>
            </w:r>
            <w:proofErr w:type="spellEnd"/>
            <w:r>
              <w:t xml:space="preserve"> - he </w:t>
            </w:r>
            <w:proofErr w:type="spellStart"/>
            <w:r>
              <w:t>tangata</w:t>
            </w:r>
            <w:proofErr w:type="spellEnd"/>
            <w:r>
              <w:t xml:space="preserve">, he </w:t>
            </w:r>
            <w:proofErr w:type="spellStart"/>
            <w:r>
              <w:t>tangata</w:t>
            </w:r>
            <w:proofErr w:type="spellEnd"/>
            <w:r>
              <w:t xml:space="preserve">, he </w:t>
            </w:r>
            <w:proofErr w:type="spellStart"/>
            <w:r>
              <w:t>tangata</w:t>
            </w:r>
            <w:proofErr w:type="spellEnd"/>
            <w:r>
              <w:t xml:space="preserve"> | that engenders an appreciation of the importance of people</w:t>
            </w:r>
          </w:p>
        </w:tc>
        <w:tc>
          <w:tcPr>
            <w:tcW w:w="1804" w:type="dxa"/>
            <w:tcBorders>
              <w:top w:val="nil"/>
              <w:bottom w:val="nil"/>
            </w:tcBorders>
          </w:tcPr>
          <w:sdt>
            <w:sdtPr>
              <w:alias w:val="3 options"/>
              <w:tag w:val="3 options"/>
              <w:id w:val="1516732868"/>
              <w:placeholder>
                <w:docPart w:val="5B246684777A4BD2B8765B28A1591863"/>
              </w:placeholder>
              <w:showingPlcHdr/>
              <w:dropDownList>
                <w:listItem w:displayText="Yes" w:value="Yes"/>
                <w:listItem w:displayText="No" w:value="No"/>
                <w:listItem w:displayText="Unsure" w:value="Unsure"/>
              </w:dropDownList>
            </w:sdtPr>
            <w:sdtEndPr/>
            <w:sdtContent>
              <w:p w14:paraId="555F6609" w14:textId="77777777" w:rsidR="00565C0A" w:rsidRDefault="00565C0A" w:rsidP="00565C0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CED83BD" w14:textId="77777777" w:rsidR="0008506D" w:rsidRDefault="0008506D" w:rsidP="00565C0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73381776"/>
              <w:placeholder>
                <w:docPart w:val="461D77A7AD9E4C31B420DAD341A96BD9"/>
              </w:placeholder>
              <w:showingPlcHdr/>
              <w:dropDownList>
                <w:listItem w:displayText="Yes" w:value="Yes"/>
                <w:listItem w:displayText="No" w:value="No"/>
                <w:listItem w:displayText="Unsure" w:value="Unsure"/>
              </w:dropDownList>
            </w:sdtPr>
            <w:sdtEndPr/>
            <w:sdtContent>
              <w:p w14:paraId="420BEBC8" w14:textId="77777777" w:rsidR="0008506D" w:rsidRDefault="0008506D" w:rsidP="000850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1F9D46" w14:textId="77777777" w:rsidR="0008506D" w:rsidRDefault="0008506D" w:rsidP="0008506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35483186"/>
              <w:placeholder>
                <w:docPart w:val="2ABCCD6CDEE44981854E98C53B5C26DE"/>
              </w:placeholder>
              <w:showingPlcHdr/>
              <w:dropDownList>
                <w:listItem w:displayText="Yes" w:value="Yes"/>
                <w:listItem w:displayText="No" w:value="No"/>
                <w:listItem w:displayText="Unsure" w:value="Unsure"/>
              </w:dropDownList>
            </w:sdtPr>
            <w:sdtEndPr/>
            <w:sdtContent>
              <w:p w14:paraId="3F4B12FD" w14:textId="77777777" w:rsidR="0008506D" w:rsidRDefault="0008506D" w:rsidP="000850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130292" w14:textId="050FA8FF" w:rsidR="0008506D" w:rsidRPr="00A679C1" w:rsidRDefault="0008506D" w:rsidP="00DC1B56">
            <w:pPr>
              <w:spacing w:line="720"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07520D3C" w14:textId="77777777" w:rsidTr="000B61D1">
        <w:trPr>
          <w:cantSplit/>
          <w:trHeight w:val="1590"/>
        </w:trPr>
        <w:tc>
          <w:tcPr>
            <w:cnfStyle w:val="001000000000" w:firstRow="0" w:lastRow="0" w:firstColumn="1" w:lastColumn="0" w:oddVBand="0" w:evenVBand="0" w:oddHBand="0" w:evenHBand="0" w:firstRowFirstColumn="0" w:firstRowLastColumn="0" w:lastRowFirstColumn="0" w:lastRowLastColumn="0"/>
            <w:tcW w:w="878" w:type="dxa"/>
            <w:tcBorders>
              <w:top w:val="nil"/>
              <w:bottom w:val="single" w:sz="4" w:space="0" w:color="999999" w:themeColor="text1" w:themeTint="66"/>
            </w:tcBorders>
            <w:shd w:val="clear" w:color="auto" w:fill="D9D9D9" w:themeFill="background1" w:themeFillShade="D9"/>
          </w:tcPr>
          <w:p w14:paraId="74C8EDAA" w14:textId="77777777" w:rsidR="00DC1B56" w:rsidRPr="00A679C1" w:rsidRDefault="00DC1B56" w:rsidP="00DC1B56">
            <w:pPr>
              <w:jc w:val="center"/>
              <w:rPr>
                <w:b w:val="0"/>
                <w:bCs w:val="0"/>
              </w:rPr>
            </w:pPr>
          </w:p>
        </w:tc>
        <w:tc>
          <w:tcPr>
            <w:tcW w:w="6946" w:type="dxa"/>
            <w:tcBorders>
              <w:top w:val="nil"/>
              <w:bottom w:val="single" w:sz="4" w:space="0" w:color="999999" w:themeColor="text1" w:themeTint="66"/>
            </w:tcBorders>
          </w:tcPr>
          <w:p w14:paraId="69A2866D" w14:textId="77777777" w:rsidR="00DC1B56" w:rsidRPr="00E301D6" w:rsidRDefault="00DC1B56"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proofErr w:type="spellStart"/>
            <w:r w:rsidRPr="00E301D6">
              <w:t>tū</w:t>
            </w:r>
            <w:proofErr w:type="spellEnd"/>
            <w:r w:rsidRPr="00E301D6">
              <w:t xml:space="preserve"> </w:t>
            </w:r>
            <w:proofErr w:type="spellStart"/>
            <w:r w:rsidRPr="00E301D6">
              <w:t>pakari</w:t>
            </w:r>
            <w:proofErr w:type="spellEnd"/>
            <w:r w:rsidRPr="00E301D6">
              <w:t xml:space="preserve"> </w:t>
            </w:r>
            <w:proofErr w:type="spellStart"/>
            <w:r w:rsidRPr="00E301D6">
              <w:t>ia</w:t>
            </w:r>
            <w:proofErr w:type="spellEnd"/>
            <w:r w:rsidRPr="00E301D6">
              <w:t xml:space="preserve"> </w:t>
            </w:r>
            <w:proofErr w:type="spellStart"/>
            <w:r w:rsidRPr="00E301D6">
              <w:t>hei</w:t>
            </w:r>
            <w:proofErr w:type="spellEnd"/>
            <w:r w:rsidRPr="00E301D6">
              <w:t xml:space="preserve"> kaitiaki </w:t>
            </w:r>
            <w:proofErr w:type="spellStart"/>
            <w:r w:rsidRPr="00E301D6">
              <w:t>i</w:t>
            </w:r>
            <w:proofErr w:type="spellEnd"/>
            <w:r w:rsidRPr="00E301D6">
              <w:t xml:space="preserve"> te reo Māori | to stand as guardians of te reo Māori </w:t>
            </w:r>
          </w:p>
          <w:p w14:paraId="1B0BEFA6" w14:textId="77777777" w:rsidR="00DC1B56" w:rsidRPr="00E301D6" w:rsidRDefault="00DC1B56"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E301D6">
              <w:t xml:space="preserve">toa </w:t>
            </w:r>
            <w:proofErr w:type="spellStart"/>
            <w:r w:rsidRPr="00E301D6">
              <w:t>ia</w:t>
            </w:r>
            <w:proofErr w:type="spellEnd"/>
            <w:r w:rsidRPr="00E301D6">
              <w:t xml:space="preserve"> ki te </w:t>
            </w:r>
            <w:proofErr w:type="spellStart"/>
            <w:r w:rsidRPr="00E301D6">
              <w:t>whakawhitiwhiti</w:t>
            </w:r>
            <w:proofErr w:type="spellEnd"/>
            <w:r w:rsidRPr="00E301D6">
              <w:t xml:space="preserve"> kōrero </w:t>
            </w:r>
            <w:proofErr w:type="spellStart"/>
            <w:r w:rsidRPr="00E301D6">
              <w:t>i</w:t>
            </w:r>
            <w:proofErr w:type="spellEnd"/>
            <w:r w:rsidRPr="00E301D6">
              <w:t xml:space="preserve"> te reo Māori | to champion the use of te reo Māori </w:t>
            </w:r>
          </w:p>
          <w:p w14:paraId="33F563EF" w14:textId="77777777" w:rsidR="00DC1B56" w:rsidRPr="00E301D6" w:rsidRDefault="00DC1B56"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r w:rsidRPr="00E301D6">
              <w:t xml:space="preserve">pai ai tana </w:t>
            </w:r>
            <w:proofErr w:type="spellStart"/>
            <w:r w:rsidRPr="00E301D6">
              <w:t>manaaki</w:t>
            </w:r>
            <w:proofErr w:type="spellEnd"/>
            <w:r w:rsidRPr="00E301D6">
              <w:t xml:space="preserve"> </w:t>
            </w:r>
            <w:proofErr w:type="spellStart"/>
            <w:r w:rsidRPr="00E301D6">
              <w:t>i</w:t>
            </w:r>
            <w:proofErr w:type="spellEnd"/>
            <w:r w:rsidRPr="00E301D6">
              <w:t xml:space="preserve"> </w:t>
            </w:r>
            <w:proofErr w:type="spellStart"/>
            <w:r w:rsidRPr="00E301D6">
              <w:t>ngā</w:t>
            </w:r>
            <w:proofErr w:type="spellEnd"/>
            <w:r w:rsidRPr="00E301D6">
              <w:t xml:space="preserve"> kōrero </w:t>
            </w:r>
            <w:proofErr w:type="spellStart"/>
            <w:r w:rsidRPr="00E301D6">
              <w:t>tuku</w:t>
            </w:r>
            <w:proofErr w:type="spellEnd"/>
            <w:r w:rsidRPr="00E301D6">
              <w:t xml:space="preserve"> </w:t>
            </w:r>
            <w:proofErr w:type="spellStart"/>
            <w:r w:rsidRPr="00E301D6">
              <w:t>iho</w:t>
            </w:r>
            <w:proofErr w:type="spellEnd"/>
            <w:r w:rsidRPr="00E301D6">
              <w:t xml:space="preserve"> | so they may care for and maintain oral traditions </w:t>
            </w:r>
          </w:p>
          <w:p w14:paraId="68079D3E" w14:textId="77777777" w:rsidR="00DC1B56" w:rsidRPr="00E301D6" w:rsidRDefault="00DC1B56" w:rsidP="004036D3">
            <w:pPr>
              <w:pStyle w:val="ListParagraph"/>
              <w:numPr>
                <w:ilvl w:val="0"/>
                <w:numId w:val="53"/>
              </w:numPr>
              <w:spacing w:line="259" w:lineRule="auto"/>
              <w:cnfStyle w:val="000000000000" w:firstRow="0" w:lastRow="0" w:firstColumn="0" w:lastColumn="0" w:oddVBand="0" w:evenVBand="0" w:oddHBand="0" w:evenHBand="0" w:firstRowFirstColumn="0" w:firstRowLastColumn="0" w:lastRowFirstColumn="0" w:lastRowLastColumn="0"/>
            </w:pPr>
            <w:proofErr w:type="spellStart"/>
            <w:r w:rsidRPr="00E301D6">
              <w:t>rere</w:t>
            </w:r>
            <w:proofErr w:type="spellEnd"/>
            <w:r w:rsidRPr="00E301D6">
              <w:t xml:space="preserve"> </w:t>
            </w:r>
            <w:proofErr w:type="spellStart"/>
            <w:r w:rsidRPr="00E301D6">
              <w:t>arorangi</w:t>
            </w:r>
            <w:proofErr w:type="spellEnd"/>
            <w:r w:rsidRPr="00E301D6">
              <w:t xml:space="preserve"> ai </w:t>
            </w:r>
            <w:proofErr w:type="spellStart"/>
            <w:r w:rsidRPr="00E301D6">
              <w:t>ia</w:t>
            </w:r>
            <w:proofErr w:type="spellEnd"/>
            <w:r w:rsidRPr="00E301D6">
              <w:t xml:space="preserve"> ki te </w:t>
            </w:r>
            <w:proofErr w:type="spellStart"/>
            <w:r w:rsidRPr="00E301D6">
              <w:t>toi</w:t>
            </w:r>
            <w:proofErr w:type="spellEnd"/>
            <w:r w:rsidRPr="00E301D6">
              <w:t xml:space="preserve"> o </w:t>
            </w:r>
            <w:proofErr w:type="spellStart"/>
            <w:r w:rsidRPr="00E301D6">
              <w:t>ngā</w:t>
            </w:r>
            <w:proofErr w:type="spellEnd"/>
            <w:r w:rsidRPr="00E301D6">
              <w:t xml:space="preserve"> </w:t>
            </w:r>
            <w:proofErr w:type="spellStart"/>
            <w:r w:rsidRPr="00E301D6">
              <w:t>rangi</w:t>
            </w:r>
            <w:proofErr w:type="spellEnd"/>
            <w:r w:rsidRPr="00E301D6">
              <w:t xml:space="preserve"> | that enables them to realise the heights of their creative potential. </w:t>
            </w:r>
          </w:p>
          <w:p w14:paraId="561AB062" w14:textId="77777777" w:rsidR="00DC1B56" w:rsidRPr="00A679C1" w:rsidRDefault="00DC1B56" w:rsidP="00DC1B56">
            <w:pPr>
              <w:pStyle w:val="ListParagraph"/>
              <w:spacing w:line="259" w:lineRule="auto"/>
              <w:cnfStyle w:val="000000000000" w:firstRow="0" w:lastRow="0" w:firstColumn="0" w:lastColumn="0" w:oddVBand="0" w:evenVBand="0" w:oddHBand="0" w:evenHBand="0" w:firstRowFirstColumn="0" w:firstRowLastColumn="0" w:lastRowFirstColumn="0" w:lastRowLastColumn="0"/>
            </w:pPr>
          </w:p>
        </w:tc>
        <w:tc>
          <w:tcPr>
            <w:tcW w:w="1804" w:type="dxa"/>
            <w:tcBorders>
              <w:top w:val="nil"/>
              <w:bottom w:val="single" w:sz="4" w:space="0" w:color="999999" w:themeColor="text1" w:themeTint="66"/>
            </w:tcBorders>
          </w:tcPr>
          <w:sdt>
            <w:sdtPr>
              <w:alias w:val="3 options"/>
              <w:tag w:val="3 options"/>
              <w:id w:val="2096021"/>
              <w:placeholder>
                <w:docPart w:val="8D6B2919ACF74F868B0B065DA275069C"/>
              </w:placeholder>
              <w:showingPlcHdr/>
              <w:dropDownList>
                <w:listItem w:displayText="Yes" w:value="Yes"/>
                <w:listItem w:displayText="No" w:value="No"/>
                <w:listItem w:displayText="Unsure" w:value="Unsure"/>
              </w:dropDownList>
            </w:sdtPr>
            <w:sdtEndPr/>
            <w:sdtContent>
              <w:p w14:paraId="7A054906" w14:textId="77777777" w:rsidR="0008506D" w:rsidRDefault="0008506D" w:rsidP="000850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02CFCB" w14:textId="77777777" w:rsidR="00804664" w:rsidRPr="00B00932" w:rsidRDefault="00804664" w:rsidP="00DC1B5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405534298"/>
              <w:placeholder>
                <w:docPart w:val="567978EE6C1442458D6A9545C5F522FF"/>
              </w:placeholder>
              <w:showingPlcHdr/>
              <w:dropDownList>
                <w:listItem w:displayText="Yes" w:value="Yes"/>
                <w:listItem w:displayText="No" w:value="No"/>
                <w:listItem w:displayText="Unsure" w:value="Unsure"/>
              </w:dropDownList>
            </w:sdtPr>
            <w:sdtEndPr/>
            <w:sdtContent>
              <w:p w14:paraId="3870CDAD"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0D4FBE3"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805589007"/>
              <w:placeholder>
                <w:docPart w:val="7E2FF4DEA78F43A090958CE0685B3F13"/>
              </w:placeholder>
              <w:showingPlcHdr/>
              <w:dropDownList>
                <w:listItem w:displayText="Yes" w:value="Yes"/>
                <w:listItem w:displayText="No" w:value="No"/>
                <w:listItem w:displayText="Unsure" w:value="Unsure"/>
              </w:dropDownList>
            </w:sdtPr>
            <w:sdtEndPr/>
            <w:sdtContent>
              <w:p w14:paraId="0517BDC6"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ADBE79"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293827965"/>
              <w:placeholder>
                <w:docPart w:val="CDCE0DEFAA0B4678BE901C7F50C8BB43"/>
              </w:placeholder>
              <w:showingPlcHdr/>
              <w:dropDownList>
                <w:listItem w:displayText="Yes" w:value="Yes"/>
                <w:listItem w:displayText="No" w:value="No"/>
                <w:listItem w:displayText="Unsure" w:value="Unsure"/>
              </w:dropDownList>
            </w:sdtPr>
            <w:sdtEndPr/>
            <w:sdtContent>
              <w:p w14:paraId="5A890B9F"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FC5837C" w14:textId="77777777" w:rsidR="00B00932" w:rsidRPr="00A679C1"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050DCCD8" w14:textId="77777777" w:rsidTr="000B61D1">
        <w:trPr>
          <w:cantSplit/>
          <w:trHeight w:val="2190"/>
        </w:trPr>
        <w:tc>
          <w:tcPr>
            <w:cnfStyle w:val="001000000000" w:firstRow="0" w:lastRow="0" w:firstColumn="1" w:lastColumn="0" w:oddVBand="0" w:evenVBand="0" w:oddHBand="0" w:evenHBand="0" w:firstRowFirstColumn="0" w:firstRowLastColumn="0" w:lastRowFirstColumn="0" w:lastRowLastColumn="0"/>
            <w:tcW w:w="878" w:type="dxa"/>
            <w:tcBorders>
              <w:top w:val="single" w:sz="4" w:space="0" w:color="999999" w:themeColor="text1" w:themeTint="66"/>
              <w:bottom w:val="single" w:sz="4" w:space="0" w:color="999999" w:themeColor="text1" w:themeTint="66"/>
            </w:tcBorders>
            <w:shd w:val="clear" w:color="auto" w:fill="D9D9D9" w:themeFill="background1" w:themeFillShade="D9"/>
          </w:tcPr>
          <w:p w14:paraId="71D25A89" w14:textId="77777777" w:rsidR="00DC1B56" w:rsidRPr="00A679C1" w:rsidRDefault="00DC1B56" w:rsidP="00DC1B56">
            <w:pPr>
              <w:jc w:val="center"/>
              <w:rPr>
                <w:b w:val="0"/>
                <w:bCs w:val="0"/>
              </w:rPr>
            </w:pPr>
          </w:p>
        </w:tc>
        <w:tc>
          <w:tcPr>
            <w:tcW w:w="6946" w:type="dxa"/>
            <w:tcBorders>
              <w:top w:val="single" w:sz="4" w:space="0" w:color="999999" w:themeColor="text1" w:themeTint="66"/>
              <w:bottom w:val="single" w:sz="4" w:space="0" w:color="999999" w:themeColor="text1" w:themeTint="66"/>
            </w:tcBorders>
          </w:tcPr>
          <w:p w14:paraId="3FEAA30F" w14:textId="17956781" w:rsidR="000B61D1"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t xml:space="preserve"> </w:t>
            </w:r>
            <w:r w:rsidR="000B61D1">
              <w:t>k</w:t>
            </w:r>
            <w:r w:rsidR="000B61D1" w:rsidRPr="0005683D">
              <w:t xml:space="preserve">a </w:t>
            </w:r>
            <w:proofErr w:type="spellStart"/>
            <w:r w:rsidR="000B61D1" w:rsidRPr="0005683D">
              <w:t>kākahutia</w:t>
            </w:r>
            <w:proofErr w:type="spellEnd"/>
            <w:r w:rsidR="000B61D1" w:rsidRPr="0005683D">
              <w:t xml:space="preserve"> te mokopuna ki te korowai o </w:t>
            </w:r>
            <w:proofErr w:type="spellStart"/>
            <w:r w:rsidR="000B61D1" w:rsidRPr="0005683D">
              <w:t>ōna</w:t>
            </w:r>
            <w:proofErr w:type="spellEnd"/>
            <w:r w:rsidR="000B61D1" w:rsidRPr="0005683D">
              <w:t xml:space="preserve"> </w:t>
            </w:r>
            <w:proofErr w:type="spellStart"/>
            <w:r w:rsidR="000B61D1" w:rsidRPr="0005683D">
              <w:t>mātua</w:t>
            </w:r>
            <w:proofErr w:type="spellEnd"/>
            <w:r w:rsidR="000B61D1" w:rsidRPr="0005683D">
              <w:t xml:space="preserve"> </w:t>
            </w:r>
            <w:proofErr w:type="spellStart"/>
            <w:r w:rsidR="000B61D1" w:rsidRPr="0005683D">
              <w:t>tīpuna</w:t>
            </w:r>
            <w:proofErr w:type="spellEnd"/>
            <w:r w:rsidR="000B61D1" w:rsidRPr="0005683D">
              <w:t>, he korowai aroha kia | Mokopuna are enveloped in their ancestral cloak, a cloak of love and empathy: </w:t>
            </w:r>
          </w:p>
          <w:p w14:paraId="53CF66C9"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proofErr w:type="spellStart"/>
            <w:r>
              <w:t>mōhio</w:t>
            </w:r>
            <w:proofErr w:type="spellEnd"/>
            <w:r>
              <w:t xml:space="preserve"> </w:t>
            </w:r>
            <w:proofErr w:type="spellStart"/>
            <w:r>
              <w:t>ia</w:t>
            </w:r>
            <w:proofErr w:type="spellEnd"/>
            <w:r>
              <w:t xml:space="preserve"> he </w:t>
            </w:r>
            <w:proofErr w:type="spellStart"/>
            <w:r>
              <w:t>kairangahau</w:t>
            </w:r>
            <w:proofErr w:type="spellEnd"/>
            <w:r>
              <w:t xml:space="preserve"> </w:t>
            </w:r>
            <w:proofErr w:type="spellStart"/>
            <w:r>
              <w:t>ia</w:t>
            </w:r>
            <w:proofErr w:type="spellEnd"/>
            <w:r>
              <w:t xml:space="preserve">, ā, </w:t>
            </w:r>
            <w:proofErr w:type="spellStart"/>
            <w:r>
              <w:t>māna</w:t>
            </w:r>
            <w:proofErr w:type="spellEnd"/>
            <w:r>
              <w:t xml:space="preserve"> </w:t>
            </w:r>
            <w:proofErr w:type="spellStart"/>
            <w:r>
              <w:t>ngā</w:t>
            </w:r>
            <w:proofErr w:type="spellEnd"/>
            <w:r>
              <w:t xml:space="preserve"> </w:t>
            </w:r>
            <w:proofErr w:type="spellStart"/>
            <w:r>
              <w:t>mātauranga</w:t>
            </w:r>
            <w:proofErr w:type="spellEnd"/>
            <w:r>
              <w:t xml:space="preserve"> o </w:t>
            </w:r>
            <w:proofErr w:type="spellStart"/>
            <w:r>
              <w:t>tōna</w:t>
            </w:r>
            <w:proofErr w:type="spellEnd"/>
            <w:r>
              <w:t xml:space="preserve"> </w:t>
            </w:r>
            <w:proofErr w:type="spellStart"/>
            <w:r>
              <w:t>ao</w:t>
            </w:r>
            <w:proofErr w:type="spellEnd"/>
            <w:r>
              <w:t xml:space="preserve"> e </w:t>
            </w:r>
            <w:proofErr w:type="spellStart"/>
            <w:r>
              <w:t>rangahau</w:t>
            </w:r>
            <w:proofErr w:type="spellEnd"/>
            <w:r>
              <w:t xml:space="preserve"> | to view themselves as explorers able to access the knowledge of their world   </w:t>
            </w:r>
          </w:p>
          <w:p w14:paraId="56A71DC9"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t xml:space="preserve">ū ai </w:t>
            </w:r>
            <w:proofErr w:type="spellStart"/>
            <w:r>
              <w:t>tōna</w:t>
            </w:r>
            <w:proofErr w:type="spellEnd"/>
            <w:r>
              <w:t xml:space="preserve"> </w:t>
            </w:r>
            <w:proofErr w:type="spellStart"/>
            <w:r>
              <w:t>tino</w:t>
            </w:r>
            <w:proofErr w:type="spellEnd"/>
            <w:r>
              <w:t xml:space="preserve"> rangatiratanga | to uphold themselves and stand strong </w:t>
            </w:r>
          </w:p>
          <w:p w14:paraId="642E9005"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r>
              <w:t xml:space="preserve">rite tana </w:t>
            </w:r>
            <w:proofErr w:type="spellStart"/>
            <w:r>
              <w:t>tū</w:t>
            </w:r>
            <w:proofErr w:type="spellEnd"/>
            <w:r>
              <w:t xml:space="preserve"> ki </w:t>
            </w:r>
            <w:proofErr w:type="spellStart"/>
            <w:r>
              <w:t>ōna</w:t>
            </w:r>
            <w:proofErr w:type="spellEnd"/>
            <w:r>
              <w:t xml:space="preserve"> </w:t>
            </w:r>
            <w:proofErr w:type="spellStart"/>
            <w:r>
              <w:t>tīpuna</w:t>
            </w:r>
            <w:proofErr w:type="spellEnd"/>
            <w:r>
              <w:t xml:space="preserve"> </w:t>
            </w:r>
            <w:proofErr w:type="spellStart"/>
            <w:r>
              <w:t>pērā</w:t>
            </w:r>
            <w:proofErr w:type="spellEnd"/>
            <w:r>
              <w:t xml:space="preserve"> me Maui-</w:t>
            </w:r>
            <w:proofErr w:type="spellStart"/>
            <w:r>
              <w:t>Mōhio</w:t>
            </w:r>
            <w:proofErr w:type="spellEnd"/>
            <w:r>
              <w:t xml:space="preserve"> | that reinforces the mokopuna, a reflection of ancestors, like Maui-</w:t>
            </w:r>
            <w:proofErr w:type="spellStart"/>
            <w:r>
              <w:t>Mōhio</w:t>
            </w:r>
            <w:proofErr w:type="spellEnd"/>
            <w:r>
              <w:t xml:space="preserve"> </w:t>
            </w:r>
          </w:p>
          <w:p w14:paraId="6957EE26" w14:textId="77777777" w:rsidR="00DC1B56" w:rsidRDefault="00DC1B56" w:rsidP="004036D3">
            <w:pPr>
              <w:pStyle w:val="ListParagraph"/>
              <w:numPr>
                <w:ilvl w:val="0"/>
                <w:numId w:val="53"/>
              </w:numPr>
              <w:cnfStyle w:val="000000000000" w:firstRow="0" w:lastRow="0" w:firstColumn="0" w:lastColumn="0" w:oddVBand="0" w:evenVBand="0" w:oddHBand="0" w:evenHBand="0" w:firstRowFirstColumn="0" w:firstRowLastColumn="0" w:lastRowFirstColumn="0" w:lastRowLastColumn="0"/>
            </w:pPr>
            <w:proofErr w:type="spellStart"/>
            <w:r>
              <w:t>tipu</w:t>
            </w:r>
            <w:proofErr w:type="spellEnd"/>
            <w:r>
              <w:t xml:space="preserve"> </w:t>
            </w:r>
            <w:proofErr w:type="spellStart"/>
            <w:r>
              <w:t>tōna</w:t>
            </w:r>
            <w:proofErr w:type="spellEnd"/>
            <w:r>
              <w:t xml:space="preserve"> </w:t>
            </w:r>
            <w:proofErr w:type="spellStart"/>
            <w:r>
              <w:t>mōhio</w:t>
            </w:r>
            <w:proofErr w:type="spellEnd"/>
            <w:r>
              <w:t xml:space="preserve"> ki </w:t>
            </w:r>
            <w:proofErr w:type="spellStart"/>
            <w:r>
              <w:t>ngā</w:t>
            </w:r>
            <w:proofErr w:type="spellEnd"/>
            <w:r>
              <w:t xml:space="preserve"> </w:t>
            </w:r>
            <w:proofErr w:type="spellStart"/>
            <w:r>
              <w:t>hononga</w:t>
            </w:r>
            <w:proofErr w:type="spellEnd"/>
            <w:r>
              <w:t xml:space="preserve"> ki te </w:t>
            </w:r>
            <w:proofErr w:type="spellStart"/>
            <w:r>
              <w:t>tangata</w:t>
            </w:r>
            <w:proofErr w:type="spellEnd"/>
            <w:r>
              <w:t xml:space="preserve">, ki te </w:t>
            </w:r>
            <w:proofErr w:type="spellStart"/>
            <w:r>
              <w:t>taiao</w:t>
            </w:r>
            <w:proofErr w:type="spellEnd"/>
            <w:r>
              <w:t xml:space="preserve"> me </w:t>
            </w:r>
            <w:proofErr w:type="spellStart"/>
            <w:r>
              <w:t>ngā</w:t>
            </w:r>
            <w:proofErr w:type="spellEnd"/>
            <w:r>
              <w:t xml:space="preserve"> </w:t>
            </w:r>
            <w:proofErr w:type="spellStart"/>
            <w:r>
              <w:t>āhuatanga</w:t>
            </w:r>
            <w:proofErr w:type="spellEnd"/>
            <w:r>
              <w:t xml:space="preserve"> </w:t>
            </w:r>
            <w:proofErr w:type="spellStart"/>
            <w:r>
              <w:t>katoa</w:t>
            </w:r>
            <w:proofErr w:type="spellEnd"/>
            <w:r>
              <w:t xml:space="preserve"> o </w:t>
            </w:r>
            <w:proofErr w:type="spellStart"/>
            <w:r>
              <w:t>tōna</w:t>
            </w:r>
            <w:proofErr w:type="spellEnd"/>
            <w:r>
              <w:t xml:space="preserve"> </w:t>
            </w:r>
            <w:proofErr w:type="spellStart"/>
            <w:r>
              <w:t>ao</w:t>
            </w:r>
            <w:proofErr w:type="spellEnd"/>
            <w:r>
              <w:t xml:space="preserve"> | that supports the development of relationships to people, the environment and all elements in their world. </w:t>
            </w:r>
          </w:p>
          <w:p w14:paraId="41AE905B" w14:textId="7A637012" w:rsidR="00DC1B56" w:rsidRPr="00A679C1" w:rsidRDefault="00DC1B56" w:rsidP="00972594">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single" w:sz="4" w:space="0" w:color="999999" w:themeColor="text1" w:themeTint="66"/>
              <w:bottom w:val="single" w:sz="4" w:space="0" w:color="999999" w:themeColor="text1" w:themeTint="66"/>
            </w:tcBorders>
          </w:tcPr>
          <w:p w14:paraId="766FB3B9" w14:textId="77777777" w:rsidR="00DC1B56" w:rsidRDefault="00DC1B56" w:rsidP="00DC1B56">
            <w:pPr>
              <w:spacing w:line="259" w:lineRule="auto"/>
              <w:cnfStyle w:val="000000000000" w:firstRow="0" w:lastRow="0" w:firstColumn="0" w:lastColumn="0" w:oddVBand="0" w:evenVBand="0" w:oddHBand="0" w:evenHBand="0" w:firstRowFirstColumn="0" w:firstRowLastColumn="0" w:lastRowFirstColumn="0" w:lastRowLastColumn="0"/>
            </w:pPr>
          </w:p>
          <w:p w14:paraId="4193AB20"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p w14:paraId="24D89A94"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074277581"/>
              <w:placeholder>
                <w:docPart w:val="EE7F79DBC2C8405D9EFBD824908E323A"/>
              </w:placeholder>
              <w:showingPlcHdr/>
              <w:dropDownList>
                <w:listItem w:displayText="Yes" w:value="Yes"/>
                <w:listItem w:displayText="No" w:value="No"/>
                <w:listItem w:displayText="Unsure" w:value="Unsure"/>
              </w:dropDownList>
            </w:sdtPr>
            <w:sdtEndPr/>
            <w:sdtContent>
              <w:p w14:paraId="562593A5"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5FC457"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p w14:paraId="6495336F"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072182485"/>
              <w:placeholder>
                <w:docPart w:val="F7CD9D01C87244BBA88086286483029E"/>
              </w:placeholder>
              <w:showingPlcHdr/>
              <w:dropDownList>
                <w:listItem w:displayText="Yes" w:value="Yes"/>
                <w:listItem w:displayText="No" w:value="No"/>
                <w:listItem w:displayText="Unsure" w:value="Unsure"/>
              </w:dropDownList>
            </w:sdtPr>
            <w:sdtEndPr/>
            <w:sdtContent>
              <w:p w14:paraId="11E25B22"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2A9AC2D"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811939725"/>
              <w:placeholder>
                <w:docPart w:val="58281A62427B41EDBCAD454C3D6DC583"/>
              </w:placeholder>
              <w:showingPlcHdr/>
              <w:dropDownList>
                <w:listItem w:displayText="Yes" w:value="Yes"/>
                <w:listItem w:displayText="No" w:value="No"/>
                <w:listItem w:displayText="Unsure" w:value="Unsure"/>
              </w:dropDownList>
            </w:sdtPr>
            <w:sdtEndPr/>
            <w:sdtContent>
              <w:p w14:paraId="74865D8A"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E04D3E"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586272"/>
              <w:placeholder>
                <w:docPart w:val="FDF3E8FDA2724559AC7CD87A4173977A"/>
              </w:placeholder>
              <w:showingPlcHdr/>
              <w:dropDownList>
                <w:listItem w:displayText="Yes" w:value="Yes"/>
                <w:listItem w:displayText="No" w:value="No"/>
                <w:listItem w:displayText="Unsure" w:value="Unsure"/>
              </w:dropDownList>
            </w:sdtPr>
            <w:sdtEndPr/>
            <w:sdtContent>
              <w:p w14:paraId="49EABDFE" w14:textId="77777777" w:rsidR="00B00932" w:rsidRDefault="00B00932" w:rsidP="00B0093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B301E02" w14:textId="77777777" w:rsidR="00B00932" w:rsidRDefault="00B00932" w:rsidP="00DC1B56">
            <w:pPr>
              <w:spacing w:line="259" w:lineRule="auto"/>
              <w:cnfStyle w:val="000000000000" w:firstRow="0" w:lastRow="0" w:firstColumn="0" w:lastColumn="0" w:oddVBand="0" w:evenVBand="0" w:oddHBand="0" w:evenHBand="0" w:firstRowFirstColumn="0" w:firstRowLastColumn="0" w:lastRowFirstColumn="0" w:lastRowLastColumn="0"/>
            </w:pPr>
          </w:p>
          <w:p w14:paraId="42425042" w14:textId="77777777" w:rsidR="00804664" w:rsidRPr="00A679C1" w:rsidRDefault="00804664" w:rsidP="00497B79">
            <w:pPr>
              <w:cnfStyle w:val="000000000000" w:firstRow="0" w:lastRow="0" w:firstColumn="0" w:lastColumn="0" w:oddVBand="0" w:evenVBand="0" w:oddHBand="0" w:evenHBand="0" w:firstRowFirstColumn="0" w:firstRowLastColumn="0" w:lastRowFirstColumn="0" w:lastRowLastColumn="0"/>
            </w:pPr>
          </w:p>
        </w:tc>
      </w:tr>
      <w:tr w:rsidR="00DC1B56" w:rsidRPr="005B3BEE" w14:paraId="74D69A7A" w14:textId="77777777" w:rsidTr="00027BFB">
        <w:trPr>
          <w:cantSplit/>
        </w:trPr>
        <w:tc>
          <w:tcPr>
            <w:cnfStyle w:val="001000000000" w:firstRow="0" w:lastRow="0" w:firstColumn="1" w:lastColumn="0" w:oddVBand="0" w:evenVBand="0" w:oddHBand="0" w:evenHBand="0" w:firstRowFirstColumn="0" w:firstRowLastColumn="0" w:lastRowFirstColumn="0" w:lastRowLastColumn="0"/>
            <w:tcW w:w="878" w:type="dxa"/>
            <w:tcBorders>
              <w:bottom w:val="nil"/>
            </w:tcBorders>
            <w:shd w:val="clear" w:color="auto" w:fill="D9D9D9" w:themeFill="background1" w:themeFillShade="D9"/>
          </w:tcPr>
          <w:p w14:paraId="7D783E47" w14:textId="21B87E92" w:rsidR="00DC1B56" w:rsidRPr="00301BA2" w:rsidRDefault="00DC1B56" w:rsidP="00DC1B56">
            <w:pPr>
              <w:jc w:val="center"/>
              <w:rPr>
                <w:b w:val="0"/>
                <w:bCs w:val="0"/>
              </w:rPr>
            </w:pPr>
            <w:r>
              <w:rPr>
                <w:b w:val="0"/>
                <w:bCs w:val="0"/>
              </w:rPr>
              <w:t>8</w:t>
            </w:r>
          </w:p>
        </w:tc>
        <w:tc>
          <w:tcPr>
            <w:tcW w:w="6946" w:type="dxa"/>
            <w:tcBorders>
              <w:bottom w:val="nil"/>
            </w:tcBorders>
          </w:tcPr>
          <w:p w14:paraId="08FA1266" w14:textId="596ACF83" w:rsidR="00DC1B56" w:rsidRDefault="00DC1B56"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Pr>
                <w:b/>
                <w:bCs/>
              </w:rPr>
              <w:t>–</w:t>
            </w:r>
            <w:r w:rsidRPr="00A33CF3">
              <w:rPr>
                <w:b/>
                <w:bCs/>
              </w:rPr>
              <w:t xml:space="preserve"> </w:t>
            </w:r>
            <w:proofErr w:type="spellStart"/>
            <w:r>
              <w:rPr>
                <w:b/>
                <w:bCs/>
              </w:rPr>
              <w:t>Ngā</w:t>
            </w:r>
            <w:proofErr w:type="spellEnd"/>
            <w:r>
              <w:rPr>
                <w:b/>
                <w:bCs/>
              </w:rPr>
              <w:t xml:space="preserve"> </w:t>
            </w:r>
            <w:proofErr w:type="spellStart"/>
            <w:r>
              <w:rPr>
                <w:b/>
                <w:bCs/>
              </w:rPr>
              <w:t>hua</w:t>
            </w:r>
            <w:proofErr w:type="spellEnd"/>
            <w:r>
              <w:rPr>
                <w:b/>
                <w:bCs/>
              </w:rPr>
              <w:t xml:space="preserve"> </w:t>
            </w:r>
            <w:proofErr w:type="spellStart"/>
            <w:r>
              <w:rPr>
                <w:b/>
                <w:bCs/>
              </w:rPr>
              <w:t>ako</w:t>
            </w:r>
            <w:proofErr w:type="spellEnd"/>
          </w:p>
          <w:p w14:paraId="7CA0760B" w14:textId="77777777" w:rsidR="00DC1B56" w:rsidRDefault="00DC1B56" w:rsidP="00DC1B56">
            <w:pPr>
              <w:cnfStyle w:val="000000000000" w:firstRow="0" w:lastRow="0" w:firstColumn="0" w:lastColumn="0" w:oddVBand="0" w:evenVBand="0" w:oddHBand="0" w:evenHBand="0" w:firstRowFirstColumn="0" w:firstRowLastColumn="0" w:lastRowFirstColumn="0" w:lastRowLastColumn="0"/>
            </w:pPr>
          </w:p>
          <w:p w14:paraId="32DD7D88" w14:textId="0B508958" w:rsidR="00DC1B56" w:rsidRPr="005B3BEE"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t xml:space="preserve"> </w:t>
            </w:r>
            <w:r w:rsidR="00DC1B56">
              <w:t>k</w:t>
            </w:r>
            <w:r w:rsidR="00DC1B56" w:rsidRPr="006162D7">
              <w:t xml:space="preserve">a </w:t>
            </w:r>
            <w:proofErr w:type="spellStart"/>
            <w:r w:rsidR="00DC1B56" w:rsidRPr="006162D7">
              <w:t>whanake</w:t>
            </w:r>
            <w:proofErr w:type="spellEnd"/>
            <w:r w:rsidR="00DC1B56" w:rsidRPr="006162D7">
              <w:t xml:space="preserve"> te mokopuna kia </w:t>
            </w:r>
            <w:proofErr w:type="spellStart"/>
            <w:r w:rsidR="00DC1B56" w:rsidRPr="006162D7">
              <w:t>pakari</w:t>
            </w:r>
            <w:proofErr w:type="spellEnd"/>
            <w:r w:rsidR="00DC1B56" w:rsidRPr="006162D7">
              <w:t xml:space="preserve"> </w:t>
            </w:r>
            <w:proofErr w:type="spellStart"/>
            <w:r w:rsidR="00DC1B56" w:rsidRPr="006162D7">
              <w:t>tōna</w:t>
            </w:r>
            <w:proofErr w:type="spellEnd"/>
            <w:r w:rsidR="00DC1B56" w:rsidRPr="006162D7">
              <w:t xml:space="preserve"> </w:t>
            </w:r>
            <w:proofErr w:type="spellStart"/>
            <w:r w:rsidR="00DC1B56" w:rsidRPr="006162D7">
              <w:t>mōhio</w:t>
            </w:r>
            <w:proofErr w:type="spellEnd"/>
            <w:r w:rsidR="00DC1B56" w:rsidRPr="006162D7">
              <w:t xml:space="preserve"> ki | Mokopuna grow and develop their understanding and ability: </w:t>
            </w:r>
          </w:p>
        </w:tc>
        <w:tc>
          <w:tcPr>
            <w:tcW w:w="1804" w:type="dxa"/>
            <w:tcBorders>
              <w:bottom w:val="nil"/>
            </w:tcBorders>
          </w:tcPr>
          <w:p w14:paraId="2B0B440B" w14:textId="77777777" w:rsidR="00DC1B56" w:rsidRDefault="00DC1B56" w:rsidP="00DC1B56">
            <w:pPr>
              <w:cnfStyle w:val="000000000000" w:firstRow="0" w:lastRow="0" w:firstColumn="0" w:lastColumn="0" w:oddVBand="0" w:evenVBand="0" w:oddHBand="0" w:evenHBand="0" w:firstRowFirstColumn="0" w:firstRowLastColumn="0" w:lastRowFirstColumn="0" w:lastRowLastColumn="0"/>
            </w:pPr>
          </w:p>
          <w:p w14:paraId="32FC05FD" w14:textId="77777777" w:rsidR="005D0387" w:rsidRDefault="005D0387" w:rsidP="00DC1B56">
            <w:pPr>
              <w:cnfStyle w:val="000000000000" w:firstRow="0" w:lastRow="0" w:firstColumn="0" w:lastColumn="0" w:oddVBand="0" w:evenVBand="0" w:oddHBand="0" w:evenHBand="0" w:firstRowFirstColumn="0" w:firstRowLastColumn="0" w:lastRowFirstColumn="0" w:lastRowLastColumn="0"/>
            </w:pPr>
          </w:p>
          <w:p w14:paraId="38F13721" w14:textId="31D9F147" w:rsidR="00805A24" w:rsidRDefault="00805A24" w:rsidP="00805A24">
            <w:pPr>
              <w:cnfStyle w:val="000000000000" w:firstRow="0" w:lastRow="0" w:firstColumn="0" w:lastColumn="0" w:oddVBand="0" w:evenVBand="0" w:oddHBand="0" w:evenHBand="0" w:firstRowFirstColumn="0" w:firstRowLastColumn="0" w:lastRowFirstColumn="0" w:lastRowLastColumn="0"/>
            </w:pPr>
          </w:p>
          <w:p w14:paraId="1AF2EF64" w14:textId="681AA8E7" w:rsidR="00805A24" w:rsidRPr="005B3BEE" w:rsidRDefault="00805A24" w:rsidP="00DC1B56">
            <w:pPr>
              <w:cnfStyle w:val="000000000000" w:firstRow="0" w:lastRow="0" w:firstColumn="0" w:lastColumn="0" w:oddVBand="0" w:evenVBand="0" w:oddHBand="0" w:evenHBand="0" w:firstRowFirstColumn="0" w:firstRowLastColumn="0" w:lastRowFirstColumn="0" w:lastRowLastColumn="0"/>
            </w:pPr>
          </w:p>
        </w:tc>
      </w:tr>
      <w:tr w:rsidR="00DC1B56" w:rsidRPr="005B3BEE" w14:paraId="5D0FBEBC" w14:textId="77777777" w:rsidTr="00972594">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67F141A4" w14:textId="77777777" w:rsidR="00DC1B56" w:rsidRPr="00301BA2" w:rsidRDefault="00DC1B56" w:rsidP="00DC1B56">
            <w:pPr>
              <w:jc w:val="center"/>
              <w:rPr>
                <w:b w:val="0"/>
                <w:bCs w:val="0"/>
              </w:rPr>
            </w:pPr>
          </w:p>
        </w:tc>
        <w:tc>
          <w:tcPr>
            <w:tcW w:w="6946" w:type="dxa"/>
            <w:tcBorders>
              <w:top w:val="nil"/>
              <w:bottom w:val="nil"/>
            </w:tcBorders>
          </w:tcPr>
          <w:p w14:paraId="39EA63DB" w14:textId="77777777" w:rsidR="00DC1B56" w:rsidRPr="006162D7" w:rsidRDefault="00DC1B56" w:rsidP="00DC1B56">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 xml:space="preserve">te </w:t>
            </w:r>
            <w:proofErr w:type="spellStart"/>
            <w:r w:rsidRPr="006162D7">
              <w:t>tiaki</w:t>
            </w:r>
            <w:proofErr w:type="spellEnd"/>
            <w:r w:rsidRPr="006162D7">
              <w:t xml:space="preserve"> pai </w:t>
            </w:r>
            <w:proofErr w:type="spellStart"/>
            <w:r w:rsidRPr="006162D7">
              <w:t>i</w:t>
            </w:r>
            <w:proofErr w:type="spellEnd"/>
            <w:r w:rsidRPr="006162D7">
              <w:t xml:space="preserve"> </w:t>
            </w:r>
            <w:proofErr w:type="gramStart"/>
            <w:r w:rsidRPr="006162D7">
              <w:t>a</w:t>
            </w:r>
            <w:proofErr w:type="gramEnd"/>
            <w:r w:rsidRPr="006162D7">
              <w:t xml:space="preserve"> </w:t>
            </w:r>
            <w:proofErr w:type="spellStart"/>
            <w:r w:rsidRPr="006162D7">
              <w:t>ia</w:t>
            </w:r>
            <w:proofErr w:type="spellEnd"/>
            <w:r w:rsidRPr="006162D7">
              <w:t xml:space="preserve"> </w:t>
            </w:r>
            <w:proofErr w:type="spellStart"/>
            <w:r w:rsidRPr="006162D7">
              <w:t>anō</w:t>
            </w:r>
            <w:proofErr w:type="spellEnd"/>
            <w:r w:rsidRPr="006162D7">
              <w:t xml:space="preserve"> </w:t>
            </w:r>
            <w:proofErr w:type="spellStart"/>
            <w:r w:rsidRPr="006162D7">
              <w:t>i</w:t>
            </w:r>
            <w:proofErr w:type="spellEnd"/>
            <w:r w:rsidRPr="006162D7">
              <w:t xml:space="preserve"> roto </w:t>
            </w:r>
            <w:proofErr w:type="spellStart"/>
            <w:r w:rsidRPr="006162D7">
              <w:t>i</w:t>
            </w:r>
            <w:proofErr w:type="spellEnd"/>
            <w:r w:rsidRPr="006162D7">
              <w:t xml:space="preserve"> </w:t>
            </w:r>
            <w:proofErr w:type="spellStart"/>
            <w:r w:rsidRPr="006162D7">
              <w:t>ōna</w:t>
            </w:r>
            <w:proofErr w:type="spellEnd"/>
            <w:r w:rsidRPr="006162D7">
              <w:t xml:space="preserve"> </w:t>
            </w:r>
            <w:proofErr w:type="spellStart"/>
            <w:r w:rsidRPr="006162D7">
              <w:t>hononga</w:t>
            </w:r>
            <w:proofErr w:type="spellEnd"/>
            <w:r w:rsidRPr="006162D7">
              <w:t xml:space="preserve"> ki </w:t>
            </w:r>
            <w:proofErr w:type="spellStart"/>
            <w:r w:rsidRPr="006162D7">
              <w:t>ōna</w:t>
            </w:r>
            <w:proofErr w:type="spellEnd"/>
            <w:r w:rsidRPr="006162D7">
              <w:t xml:space="preserve"> </w:t>
            </w:r>
            <w:proofErr w:type="spellStart"/>
            <w:r w:rsidRPr="006162D7">
              <w:t>mātua</w:t>
            </w:r>
            <w:proofErr w:type="spellEnd"/>
            <w:r w:rsidRPr="006162D7">
              <w:t xml:space="preserve"> </w:t>
            </w:r>
            <w:proofErr w:type="spellStart"/>
            <w:r w:rsidRPr="006162D7">
              <w:t>tīpuna</w:t>
            </w:r>
            <w:proofErr w:type="spellEnd"/>
            <w:r w:rsidRPr="006162D7">
              <w:t xml:space="preserve">, te </w:t>
            </w:r>
            <w:proofErr w:type="spellStart"/>
            <w:r w:rsidRPr="006162D7">
              <w:t>oranga</w:t>
            </w:r>
            <w:proofErr w:type="spellEnd"/>
            <w:r w:rsidRPr="006162D7">
              <w:t xml:space="preserve"> </w:t>
            </w:r>
            <w:proofErr w:type="spellStart"/>
            <w:r w:rsidRPr="006162D7">
              <w:t>nui</w:t>
            </w:r>
            <w:proofErr w:type="spellEnd"/>
            <w:r w:rsidRPr="006162D7">
              <w:t xml:space="preserve"> | to care for themselves within the context of their ancestral connections </w:t>
            </w:r>
          </w:p>
          <w:p w14:paraId="70059402" w14:textId="77777777" w:rsidR="00DC1B56" w:rsidRPr="006162D7" w:rsidRDefault="00DC1B56" w:rsidP="00DC1B56">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 xml:space="preserve">te </w:t>
            </w:r>
            <w:proofErr w:type="spellStart"/>
            <w:r w:rsidRPr="006162D7">
              <w:t>whakahaere</w:t>
            </w:r>
            <w:proofErr w:type="spellEnd"/>
            <w:r w:rsidRPr="006162D7">
              <w:t xml:space="preserve"> </w:t>
            </w:r>
            <w:proofErr w:type="spellStart"/>
            <w:r w:rsidRPr="006162D7">
              <w:t>i</w:t>
            </w:r>
            <w:proofErr w:type="spellEnd"/>
            <w:r w:rsidRPr="006162D7">
              <w:t xml:space="preserve"> </w:t>
            </w:r>
            <w:proofErr w:type="gramStart"/>
            <w:r w:rsidRPr="006162D7">
              <w:t>a</w:t>
            </w:r>
            <w:proofErr w:type="gramEnd"/>
            <w:r w:rsidRPr="006162D7">
              <w:t xml:space="preserve"> </w:t>
            </w:r>
            <w:proofErr w:type="spellStart"/>
            <w:r w:rsidRPr="006162D7">
              <w:t>ia</w:t>
            </w:r>
            <w:proofErr w:type="spellEnd"/>
            <w:r w:rsidRPr="006162D7">
              <w:t xml:space="preserve"> </w:t>
            </w:r>
            <w:proofErr w:type="spellStart"/>
            <w:r w:rsidRPr="006162D7">
              <w:t>anō</w:t>
            </w:r>
            <w:proofErr w:type="spellEnd"/>
            <w:r w:rsidRPr="006162D7">
              <w:t xml:space="preserve"> kia ū ai </w:t>
            </w:r>
            <w:proofErr w:type="spellStart"/>
            <w:r w:rsidRPr="006162D7">
              <w:t>tōna</w:t>
            </w:r>
            <w:proofErr w:type="spellEnd"/>
            <w:r w:rsidRPr="006162D7">
              <w:t xml:space="preserve"> mana </w:t>
            </w:r>
            <w:proofErr w:type="spellStart"/>
            <w:r w:rsidRPr="006162D7">
              <w:t>motuhake</w:t>
            </w:r>
            <w:proofErr w:type="spellEnd"/>
            <w:r w:rsidRPr="006162D7">
              <w:t xml:space="preserve">, te </w:t>
            </w:r>
            <w:proofErr w:type="spellStart"/>
            <w:r w:rsidRPr="006162D7">
              <w:t>whakahua</w:t>
            </w:r>
            <w:proofErr w:type="spellEnd"/>
            <w:r w:rsidRPr="006162D7">
              <w:t xml:space="preserve"> </w:t>
            </w:r>
            <w:proofErr w:type="spellStart"/>
            <w:r w:rsidRPr="006162D7">
              <w:t>whakaaro</w:t>
            </w:r>
            <w:proofErr w:type="spellEnd"/>
            <w:r w:rsidRPr="006162D7">
              <w:t xml:space="preserve"> | to conduct themselves in a manner that maintains their mana </w:t>
            </w:r>
          </w:p>
          <w:p w14:paraId="2AD98C8F" w14:textId="7F321097" w:rsidR="00DC1B56" w:rsidRPr="005B3BEE" w:rsidRDefault="00DC1B56" w:rsidP="00805A24">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 xml:space="preserve">te </w:t>
            </w:r>
            <w:proofErr w:type="spellStart"/>
            <w:r w:rsidRPr="006162D7">
              <w:t>noho</w:t>
            </w:r>
            <w:proofErr w:type="spellEnd"/>
            <w:r w:rsidRPr="006162D7">
              <w:t xml:space="preserve"> </w:t>
            </w:r>
            <w:proofErr w:type="spellStart"/>
            <w:r w:rsidRPr="006162D7">
              <w:t>haumaru</w:t>
            </w:r>
            <w:proofErr w:type="spellEnd"/>
            <w:r w:rsidRPr="006162D7">
              <w:t xml:space="preserve"> kia ū ai </w:t>
            </w:r>
            <w:proofErr w:type="spellStart"/>
            <w:r w:rsidRPr="006162D7">
              <w:t>tōna</w:t>
            </w:r>
            <w:proofErr w:type="spellEnd"/>
            <w:r w:rsidRPr="006162D7">
              <w:t xml:space="preserve"> mana </w:t>
            </w:r>
            <w:proofErr w:type="spellStart"/>
            <w:r w:rsidRPr="006162D7">
              <w:t>atuatanga</w:t>
            </w:r>
            <w:proofErr w:type="spellEnd"/>
            <w:r w:rsidRPr="006162D7">
              <w:t xml:space="preserve">, te </w:t>
            </w:r>
            <w:proofErr w:type="spellStart"/>
            <w:r w:rsidRPr="006162D7">
              <w:t>noho</w:t>
            </w:r>
            <w:proofErr w:type="spellEnd"/>
            <w:r w:rsidRPr="006162D7">
              <w:t xml:space="preserve"> </w:t>
            </w:r>
            <w:proofErr w:type="spellStart"/>
            <w:r w:rsidRPr="006162D7">
              <w:t>haumaru</w:t>
            </w:r>
            <w:proofErr w:type="spellEnd"/>
            <w:r w:rsidRPr="006162D7">
              <w:t xml:space="preserve"> | to keep themselves safe – physically, emotionally, intellectually and spiritually – so that their ancestral mana is upheld. </w:t>
            </w:r>
          </w:p>
        </w:tc>
        <w:tc>
          <w:tcPr>
            <w:tcW w:w="1804" w:type="dxa"/>
            <w:tcBorders>
              <w:top w:val="nil"/>
              <w:bottom w:val="nil"/>
            </w:tcBorders>
          </w:tcPr>
          <w:sdt>
            <w:sdtPr>
              <w:alias w:val="3 options"/>
              <w:tag w:val="3 options"/>
              <w:id w:val="473503220"/>
              <w:placeholder>
                <w:docPart w:val="11CC7476772A46E3A35C04A8D6DEE4FF"/>
              </w:placeholder>
              <w:showingPlcHdr/>
              <w:dropDownList>
                <w:listItem w:displayText="Yes" w:value="Yes"/>
                <w:listItem w:displayText="No" w:value="No"/>
                <w:listItem w:displayText="Unsure" w:value="Unsure"/>
              </w:dropDownList>
            </w:sdtPr>
            <w:sdtEndPr/>
            <w:sdtContent>
              <w:p w14:paraId="407237C3" w14:textId="77777777" w:rsidR="00805A24" w:rsidRDefault="00805A24" w:rsidP="00805A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B5D130D" w14:textId="77777777" w:rsidR="00B74BD3" w:rsidRDefault="00B74BD3" w:rsidP="00DC1B56">
            <w:pPr>
              <w:spacing w:line="259" w:lineRule="auto"/>
              <w:cnfStyle w:val="000000000000" w:firstRow="0" w:lastRow="0" w:firstColumn="0" w:lastColumn="0" w:oddVBand="0" w:evenVBand="0" w:oddHBand="0" w:evenHBand="0" w:firstRowFirstColumn="0" w:firstRowLastColumn="0" w:lastRowFirstColumn="0" w:lastRowLastColumn="0"/>
            </w:pPr>
          </w:p>
          <w:p w14:paraId="1022214B"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81540503"/>
              <w:placeholder>
                <w:docPart w:val="8B2CA0DE75EF42F78FFF3CA37F344FE2"/>
              </w:placeholder>
              <w:showingPlcHdr/>
              <w:dropDownList>
                <w:listItem w:displayText="Yes" w:value="Yes"/>
                <w:listItem w:displayText="No" w:value="No"/>
                <w:listItem w:displayText="Unsure" w:value="Unsure"/>
              </w:dropDownList>
            </w:sdtPr>
            <w:sdtEndPr/>
            <w:sdtContent>
              <w:p w14:paraId="5E31C254" w14:textId="77777777" w:rsidR="00805A24" w:rsidRDefault="00805A24" w:rsidP="00805A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6903A02"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pPr>
          </w:p>
          <w:p w14:paraId="53E031F1"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244634472"/>
              <w:placeholder>
                <w:docPart w:val="8FBF6CD8B3CE46FFBE82857D49C7B18F"/>
              </w:placeholder>
              <w:showingPlcHdr/>
              <w:dropDownList>
                <w:listItem w:displayText="Yes" w:value="Yes"/>
                <w:listItem w:displayText="No" w:value="No"/>
                <w:listItem w:displayText="Unsure" w:value="Unsure"/>
              </w:dropDownList>
            </w:sdtPr>
            <w:sdtEndPr/>
            <w:sdtContent>
              <w:p w14:paraId="645A0EAD" w14:textId="77777777" w:rsidR="00805A24" w:rsidRDefault="00805A24" w:rsidP="00805A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62D57C"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pPr>
          </w:p>
          <w:p w14:paraId="43C0F8A6" w14:textId="77777777" w:rsidR="00805A24" w:rsidRPr="005B3BEE"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63EF8813" w14:textId="77777777" w:rsidTr="006368F3">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4015289C" w14:textId="77777777" w:rsidR="00DC1B56" w:rsidRPr="00301BA2" w:rsidRDefault="00DC1B56" w:rsidP="00DC1B56">
            <w:pPr>
              <w:jc w:val="center"/>
              <w:rPr>
                <w:b w:val="0"/>
                <w:bCs w:val="0"/>
              </w:rPr>
            </w:pPr>
          </w:p>
        </w:tc>
        <w:tc>
          <w:tcPr>
            <w:tcW w:w="6946" w:type="dxa"/>
            <w:tcBorders>
              <w:top w:val="nil"/>
              <w:bottom w:val="single" w:sz="4" w:space="0" w:color="999999" w:themeColor="text1" w:themeTint="66"/>
            </w:tcBorders>
          </w:tcPr>
          <w:p w14:paraId="7979FD2B"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 xml:space="preserve">te </w:t>
            </w:r>
            <w:proofErr w:type="spellStart"/>
            <w:r w:rsidRPr="009C1D72">
              <w:t>whakawhanaunga</w:t>
            </w:r>
            <w:proofErr w:type="spellEnd"/>
            <w:r w:rsidRPr="009C1D72">
              <w:t xml:space="preserve"> ki te </w:t>
            </w:r>
            <w:proofErr w:type="spellStart"/>
            <w:r w:rsidRPr="009C1D72">
              <w:t>tangata</w:t>
            </w:r>
            <w:proofErr w:type="spellEnd"/>
            <w:r w:rsidRPr="009C1D72">
              <w:t xml:space="preserve">, ki te whenua me </w:t>
            </w:r>
            <w:proofErr w:type="spellStart"/>
            <w:r w:rsidRPr="009C1D72">
              <w:t>ngā</w:t>
            </w:r>
            <w:proofErr w:type="spellEnd"/>
            <w:r w:rsidRPr="009C1D72">
              <w:t xml:space="preserve"> </w:t>
            </w:r>
            <w:proofErr w:type="spellStart"/>
            <w:r w:rsidRPr="009C1D72">
              <w:t>kaupapa</w:t>
            </w:r>
            <w:proofErr w:type="spellEnd"/>
            <w:r w:rsidRPr="009C1D72">
              <w:t xml:space="preserve"> e </w:t>
            </w:r>
            <w:proofErr w:type="spellStart"/>
            <w:r w:rsidRPr="009C1D72">
              <w:t>hāngai</w:t>
            </w:r>
            <w:proofErr w:type="spellEnd"/>
            <w:r w:rsidRPr="009C1D72">
              <w:t xml:space="preserve"> ana ki </w:t>
            </w:r>
            <w:proofErr w:type="spellStart"/>
            <w:r w:rsidRPr="009C1D72">
              <w:t>tōna</w:t>
            </w:r>
            <w:proofErr w:type="spellEnd"/>
            <w:r w:rsidRPr="009C1D72">
              <w:t xml:space="preserve"> </w:t>
            </w:r>
            <w:proofErr w:type="spellStart"/>
            <w:r w:rsidRPr="009C1D72">
              <w:t>ao</w:t>
            </w:r>
            <w:proofErr w:type="spellEnd"/>
            <w:r w:rsidRPr="009C1D72">
              <w:t xml:space="preserve"> | te </w:t>
            </w:r>
            <w:proofErr w:type="spellStart"/>
            <w:r w:rsidRPr="009C1D72">
              <w:t>waihanga</w:t>
            </w:r>
            <w:proofErr w:type="spellEnd"/>
            <w:r w:rsidRPr="009C1D72">
              <w:t xml:space="preserve"> </w:t>
            </w:r>
            <w:proofErr w:type="spellStart"/>
            <w:r w:rsidRPr="009C1D72">
              <w:t>hononga</w:t>
            </w:r>
            <w:proofErr w:type="spellEnd"/>
            <w:r w:rsidRPr="009C1D72">
              <w:t xml:space="preserve"> | to establish and maintain relationships to people, the land and events relevant to their world </w:t>
            </w:r>
          </w:p>
          <w:p w14:paraId="57F25521"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 xml:space="preserve">te </w:t>
            </w:r>
            <w:proofErr w:type="spellStart"/>
            <w:r w:rsidRPr="009C1D72">
              <w:t>tū</w:t>
            </w:r>
            <w:proofErr w:type="spellEnd"/>
            <w:r w:rsidRPr="009C1D72">
              <w:t xml:space="preserve"> </w:t>
            </w:r>
            <w:proofErr w:type="spellStart"/>
            <w:r w:rsidRPr="009C1D72">
              <w:t>pakari</w:t>
            </w:r>
            <w:proofErr w:type="spellEnd"/>
            <w:r w:rsidRPr="009C1D72">
              <w:t xml:space="preserve"> </w:t>
            </w:r>
            <w:proofErr w:type="spellStart"/>
            <w:r w:rsidRPr="009C1D72">
              <w:t>hei</w:t>
            </w:r>
            <w:proofErr w:type="spellEnd"/>
            <w:r w:rsidRPr="009C1D72">
              <w:t xml:space="preserve"> kaitiaki, te </w:t>
            </w:r>
            <w:proofErr w:type="spellStart"/>
            <w:r w:rsidRPr="009C1D72">
              <w:t>manaaki</w:t>
            </w:r>
            <w:proofErr w:type="spellEnd"/>
            <w:r w:rsidRPr="009C1D72">
              <w:t xml:space="preserve"> </w:t>
            </w:r>
            <w:proofErr w:type="spellStart"/>
            <w:r w:rsidRPr="009C1D72">
              <w:t>i</w:t>
            </w:r>
            <w:proofErr w:type="spellEnd"/>
            <w:r w:rsidRPr="009C1D72">
              <w:t xml:space="preserve"> te </w:t>
            </w:r>
            <w:proofErr w:type="spellStart"/>
            <w:r w:rsidRPr="009C1D72">
              <w:t>taiao</w:t>
            </w:r>
            <w:proofErr w:type="spellEnd"/>
            <w:r w:rsidRPr="009C1D72">
              <w:t xml:space="preserve"> | to stand as guardians of the environment </w:t>
            </w:r>
          </w:p>
          <w:p w14:paraId="06B8AC3B"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 xml:space="preserve">te </w:t>
            </w:r>
            <w:proofErr w:type="spellStart"/>
            <w:r w:rsidRPr="009C1D72">
              <w:t>kawe</w:t>
            </w:r>
            <w:proofErr w:type="spellEnd"/>
            <w:r w:rsidRPr="009C1D72">
              <w:t xml:space="preserve"> </w:t>
            </w:r>
            <w:proofErr w:type="spellStart"/>
            <w:r w:rsidRPr="009C1D72">
              <w:t>i</w:t>
            </w:r>
            <w:proofErr w:type="spellEnd"/>
            <w:r w:rsidRPr="009C1D72">
              <w:t xml:space="preserve"> </w:t>
            </w:r>
            <w:proofErr w:type="spellStart"/>
            <w:r w:rsidRPr="009C1D72">
              <w:t>ngā</w:t>
            </w:r>
            <w:proofErr w:type="spellEnd"/>
            <w:r w:rsidRPr="009C1D72">
              <w:t xml:space="preserve"> tikanga </w:t>
            </w:r>
            <w:proofErr w:type="spellStart"/>
            <w:r w:rsidRPr="009C1D72">
              <w:t>tuku</w:t>
            </w:r>
            <w:proofErr w:type="spellEnd"/>
            <w:r w:rsidRPr="009C1D72">
              <w:t xml:space="preserve"> </w:t>
            </w:r>
            <w:proofErr w:type="spellStart"/>
            <w:r w:rsidRPr="009C1D72">
              <w:t>iho</w:t>
            </w:r>
            <w:proofErr w:type="spellEnd"/>
            <w:r w:rsidRPr="009C1D72">
              <w:t xml:space="preserve"> </w:t>
            </w:r>
            <w:proofErr w:type="spellStart"/>
            <w:r w:rsidRPr="009C1D72">
              <w:t>i</w:t>
            </w:r>
            <w:proofErr w:type="spellEnd"/>
            <w:r w:rsidRPr="009C1D72">
              <w:t xml:space="preserve"> roto </w:t>
            </w:r>
            <w:proofErr w:type="spellStart"/>
            <w:r w:rsidRPr="009C1D72">
              <w:t>i</w:t>
            </w:r>
            <w:proofErr w:type="spellEnd"/>
            <w:r w:rsidRPr="009C1D72">
              <w:t xml:space="preserve"> te </w:t>
            </w:r>
            <w:proofErr w:type="spellStart"/>
            <w:r w:rsidRPr="009C1D72">
              <w:t>ao</w:t>
            </w:r>
            <w:proofErr w:type="spellEnd"/>
            <w:r w:rsidRPr="009C1D72">
              <w:t xml:space="preserve"> </w:t>
            </w:r>
            <w:proofErr w:type="spellStart"/>
            <w:r w:rsidRPr="009C1D72">
              <w:t>hurihuri</w:t>
            </w:r>
            <w:proofErr w:type="spellEnd"/>
            <w:r w:rsidRPr="009C1D72">
              <w:t xml:space="preserve">, te </w:t>
            </w:r>
            <w:proofErr w:type="spellStart"/>
            <w:r w:rsidRPr="009C1D72">
              <w:t>mārama</w:t>
            </w:r>
            <w:proofErr w:type="spellEnd"/>
            <w:r w:rsidRPr="009C1D72">
              <w:t xml:space="preserve"> ki te </w:t>
            </w:r>
            <w:proofErr w:type="spellStart"/>
            <w:r w:rsidRPr="009C1D72">
              <w:t>āhua</w:t>
            </w:r>
            <w:proofErr w:type="spellEnd"/>
            <w:r w:rsidRPr="009C1D72">
              <w:t xml:space="preserve"> o </w:t>
            </w:r>
            <w:proofErr w:type="spellStart"/>
            <w:r w:rsidRPr="009C1D72">
              <w:t>ngā</w:t>
            </w:r>
            <w:proofErr w:type="spellEnd"/>
            <w:r w:rsidRPr="009C1D72">
              <w:t xml:space="preserve"> </w:t>
            </w:r>
            <w:proofErr w:type="spellStart"/>
            <w:r w:rsidRPr="009C1D72">
              <w:t>whakahaere</w:t>
            </w:r>
            <w:proofErr w:type="spellEnd"/>
            <w:r w:rsidRPr="009C1D72">
              <w:t xml:space="preserve"> me te </w:t>
            </w:r>
            <w:proofErr w:type="spellStart"/>
            <w:r w:rsidRPr="009C1D72">
              <w:t>mōhio</w:t>
            </w:r>
            <w:proofErr w:type="spellEnd"/>
            <w:r w:rsidRPr="009C1D72">
              <w:t xml:space="preserve"> ki te </w:t>
            </w:r>
            <w:proofErr w:type="spellStart"/>
            <w:r w:rsidRPr="009C1D72">
              <w:t>panoni</w:t>
            </w:r>
            <w:proofErr w:type="spellEnd"/>
            <w:r w:rsidRPr="009C1D72">
              <w:t xml:space="preserve"> | to uphold traditional knowledge and practices within a contemporary context </w:t>
            </w:r>
          </w:p>
          <w:p w14:paraId="75B413B8"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 xml:space="preserve">te </w:t>
            </w:r>
            <w:proofErr w:type="spellStart"/>
            <w:r w:rsidRPr="009C1D72">
              <w:t>manaaki</w:t>
            </w:r>
            <w:proofErr w:type="spellEnd"/>
            <w:r w:rsidRPr="009C1D72">
              <w:t xml:space="preserve"> </w:t>
            </w:r>
            <w:proofErr w:type="spellStart"/>
            <w:r w:rsidRPr="009C1D72">
              <w:t>i</w:t>
            </w:r>
            <w:proofErr w:type="spellEnd"/>
            <w:r w:rsidRPr="009C1D72">
              <w:t xml:space="preserve"> roto </w:t>
            </w:r>
            <w:proofErr w:type="spellStart"/>
            <w:r w:rsidRPr="009C1D72">
              <w:t>i</w:t>
            </w:r>
            <w:proofErr w:type="spellEnd"/>
            <w:r w:rsidRPr="009C1D72">
              <w:t xml:space="preserve"> te tika me te pono, te mahi </w:t>
            </w:r>
            <w:proofErr w:type="spellStart"/>
            <w:r w:rsidRPr="009C1D72">
              <w:t>whakaute</w:t>
            </w:r>
            <w:proofErr w:type="spellEnd"/>
            <w:r w:rsidRPr="009C1D72">
              <w:t xml:space="preserve"> | to care and nurture with respect and integrity. </w:t>
            </w:r>
          </w:p>
          <w:p w14:paraId="405735DB" w14:textId="77777777"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nil"/>
              <w:bottom w:val="single" w:sz="4" w:space="0" w:color="999999" w:themeColor="text1" w:themeTint="66"/>
            </w:tcBorders>
          </w:tcPr>
          <w:sdt>
            <w:sdtPr>
              <w:alias w:val="3 options"/>
              <w:tag w:val="3 options"/>
              <w:id w:val="2103838437"/>
              <w:placeholder>
                <w:docPart w:val="E947084B061D43D4927FCB1B69AB727C"/>
              </w:placeholder>
              <w:showingPlcHdr/>
              <w:dropDownList>
                <w:listItem w:displayText="Yes" w:value="Yes"/>
                <w:listItem w:displayText="No" w:value="No"/>
                <w:listItem w:displayText="Unsure" w:value="Unsure"/>
              </w:dropDownList>
            </w:sdtPr>
            <w:sdtEndPr/>
            <w:sdtContent>
              <w:p w14:paraId="61E25BD4" w14:textId="77777777" w:rsidR="00805A24" w:rsidRDefault="00805A24" w:rsidP="00805A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24F4C1" w14:textId="01CE4B29" w:rsidR="00B74BD3" w:rsidRDefault="00B74BD3"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6B1EEBE3"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3687AC40"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2105300327"/>
              <w:placeholder>
                <w:docPart w:val="25D647597ECA4DC3B05243FE2392A5B1"/>
              </w:placeholder>
              <w:showingPlcHdr/>
              <w:dropDownList>
                <w:listItem w:displayText="Yes" w:value="Yes"/>
                <w:listItem w:displayText="No" w:value="No"/>
                <w:listItem w:displayText="Unsure" w:value="Unsure"/>
              </w:dropDownList>
            </w:sdtPr>
            <w:sdtEndPr/>
            <w:sdtContent>
              <w:p w14:paraId="5BC64F97" w14:textId="77777777" w:rsidR="00805A24" w:rsidRDefault="00805A24" w:rsidP="00805A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A5125E" w14:textId="77777777" w:rsidR="00805A24"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1487547180"/>
              <w:placeholder>
                <w:docPart w:val="7F915612422F4FAB96685B48EAC79339"/>
              </w:placeholder>
              <w:showingPlcHdr/>
              <w:dropDownList>
                <w:listItem w:displayText="Yes" w:value="Yes"/>
                <w:listItem w:displayText="No" w:value="No"/>
                <w:listItem w:displayText="Unsure" w:value="Unsure"/>
              </w:dropDownList>
            </w:sdtPr>
            <w:sdtEndPr/>
            <w:sdtContent>
              <w:p w14:paraId="20E80331"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A98048" w14:textId="77777777" w:rsidR="001640A7" w:rsidRDefault="001640A7"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353C0EC6" w14:textId="77777777" w:rsidR="001640A7" w:rsidRDefault="001640A7"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5F393654" w14:textId="77777777" w:rsidR="001640A7" w:rsidRDefault="001640A7"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642545783"/>
              <w:placeholder>
                <w:docPart w:val="68951BC7AD384C629783A91B568AEF4C"/>
              </w:placeholder>
              <w:showingPlcHdr/>
              <w:dropDownList>
                <w:listItem w:displayText="Yes" w:value="Yes"/>
                <w:listItem w:displayText="No" w:value="No"/>
                <w:listItem w:displayText="Unsure" w:value="Unsure"/>
              </w:dropDownList>
            </w:sdtPr>
            <w:sdtEndPr/>
            <w:sdtContent>
              <w:p w14:paraId="643AA17B"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936B764" w14:textId="77777777" w:rsidR="001640A7" w:rsidRDefault="001640A7"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062F6983" w14:textId="29110F1D" w:rsidR="00805A24" w:rsidRPr="00B74BD3" w:rsidRDefault="00805A24"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p>
        </w:tc>
      </w:tr>
      <w:tr w:rsidR="00DC1B56" w:rsidRPr="005B3BEE" w14:paraId="5AD4075A" w14:textId="77777777" w:rsidTr="006368F3">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774437A9" w14:textId="77777777" w:rsidR="00DC1B56" w:rsidRPr="00301BA2" w:rsidRDefault="00DC1B56" w:rsidP="00DC1B56">
            <w:pPr>
              <w:jc w:val="center"/>
              <w:rPr>
                <w:b w:val="0"/>
                <w:bCs w:val="0"/>
              </w:rPr>
            </w:pPr>
          </w:p>
        </w:tc>
        <w:tc>
          <w:tcPr>
            <w:tcW w:w="6946" w:type="dxa"/>
            <w:tcBorders>
              <w:top w:val="single" w:sz="4" w:space="0" w:color="999999" w:themeColor="text1" w:themeTint="66"/>
              <w:bottom w:val="nil"/>
            </w:tcBorders>
          </w:tcPr>
          <w:p w14:paraId="57A07AFB" w14:textId="5193BCAE" w:rsidR="00972594"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 xml:space="preserve">Kua </w:t>
            </w:r>
            <w:proofErr w:type="spellStart"/>
            <w:r w:rsidRPr="00813D07">
              <w:t>whakaritea</w:t>
            </w:r>
            <w:proofErr w:type="spellEnd"/>
            <w:r w:rsidRPr="00813D07">
              <w:t xml:space="preserve"> e te </w:t>
            </w:r>
            <w:proofErr w:type="spellStart"/>
            <w:r w:rsidRPr="00813D07">
              <w:t>kaiwhakarato</w:t>
            </w:r>
            <w:proofErr w:type="spellEnd"/>
            <w:r>
              <w:t xml:space="preserve"> </w:t>
            </w:r>
            <w:r w:rsidR="00972594">
              <w:t>k</w:t>
            </w:r>
            <w:r w:rsidR="00972594" w:rsidRPr="006162D7">
              <w:t xml:space="preserve">a </w:t>
            </w:r>
            <w:proofErr w:type="spellStart"/>
            <w:r w:rsidR="00972594" w:rsidRPr="006162D7">
              <w:t>whanake</w:t>
            </w:r>
            <w:proofErr w:type="spellEnd"/>
            <w:r w:rsidR="00972594" w:rsidRPr="006162D7">
              <w:t xml:space="preserve"> te mokopuna kia </w:t>
            </w:r>
            <w:proofErr w:type="spellStart"/>
            <w:r w:rsidR="00972594" w:rsidRPr="006162D7">
              <w:t>pakari</w:t>
            </w:r>
            <w:proofErr w:type="spellEnd"/>
            <w:r w:rsidR="00972594" w:rsidRPr="006162D7">
              <w:t xml:space="preserve"> </w:t>
            </w:r>
            <w:proofErr w:type="spellStart"/>
            <w:r w:rsidR="00972594" w:rsidRPr="006162D7">
              <w:t>tōna</w:t>
            </w:r>
            <w:proofErr w:type="spellEnd"/>
            <w:r w:rsidR="00972594" w:rsidRPr="006162D7">
              <w:t xml:space="preserve"> </w:t>
            </w:r>
            <w:proofErr w:type="spellStart"/>
            <w:r w:rsidR="00972594" w:rsidRPr="006162D7">
              <w:t>mōhio</w:t>
            </w:r>
            <w:proofErr w:type="spellEnd"/>
            <w:r w:rsidR="00972594" w:rsidRPr="006162D7">
              <w:t xml:space="preserve"> ki | Mokopuna grow and develop their understanding and ability: </w:t>
            </w:r>
          </w:p>
          <w:p w14:paraId="1A829EAB" w14:textId="3D8CA4F1" w:rsidR="00DC1B56" w:rsidRPr="00BE0C62"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t</w:t>
            </w:r>
            <w:r w:rsidRPr="00BE0C62">
              <w:t xml:space="preserve">e </w:t>
            </w:r>
            <w:proofErr w:type="spellStart"/>
            <w:r w:rsidRPr="00BE0C62">
              <w:t>manaaki</w:t>
            </w:r>
            <w:proofErr w:type="spellEnd"/>
            <w:r w:rsidRPr="00BE0C62">
              <w:t xml:space="preserve"> i </w:t>
            </w:r>
            <w:proofErr w:type="spellStart"/>
            <w:r w:rsidRPr="00BE0C62">
              <w:t>ētahi</w:t>
            </w:r>
            <w:proofErr w:type="spellEnd"/>
            <w:r w:rsidRPr="00BE0C62">
              <w:t xml:space="preserve"> </w:t>
            </w:r>
            <w:proofErr w:type="spellStart"/>
            <w:r w:rsidRPr="00BE0C62">
              <w:t>atu</w:t>
            </w:r>
            <w:proofErr w:type="spellEnd"/>
            <w:r w:rsidRPr="00BE0C62">
              <w:t xml:space="preserve">, te </w:t>
            </w:r>
            <w:proofErr w:type="spellStart"/>
            <w:r w:rsidRPr="00BE0C62">
              <w:t>ngākau</w:t>
            </w:r>
            <w:proofErr w:type="spellEnd"/>
            <w:r w:rsidRPr="00BE0C62">
              <w:t xml:space="preserve"> </w:t>
            </w:r>
            <w:proofErr w:type="spellStart"/>
            <w:r w:rsidRPr="00BE0C62">
              <w:t>makuru</w:t>
            </w:r>
            <w:proofErr w:type="spellEnd"/>
            <w:r w:rsidRPr="00BE0C62">
              <w:t xml:space="preserve"> | to care for and nurture others  </w:t>
            </w:r>
          </w:p>
          <w:p w14:paraId="200DD2DA" w14:textId="77777777" w:rsidR="00DC1B56" w:rsidRPr="00BE0C62"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BE0C62">
              <w:t xml:space="preserve">te </w:t>
            </w:r>
            <w:proofErr w:type="spellStart"/>
            <w:r w:rsidRPr="00BE0C62">
              <w:t>whakahaere</w:t>
            </w:r>
            <w:proofErr w:type="spellEnd"/>
            <w:r w:rsidRPr="00BE0C62">
              <w:t xml:space="preserve"> </w:t>
            </w:r>
            <w:proofErr w:type="spellStart"/>
            <w:r w:rsidRPr="00BE0C62">
              <w:t>i</w:t>
            </w:r>
            <w:proofErr w:type="spellEnd"/>
            <w:r w:rsidRPr="00BE0C62">
              <w:t xml:space="preserve"> </w:t>
            </w:r>
            <w:proofErr w:type="gramStart"/>
            <w:r w:rsidRPr="00BE0C62">
              <w:t>a</w:t>
            </w:r>
            <w:proofErr w:type="gramEnd"/>
            <w:r w:rsidRPr="00BE0C62">
              <w:t xml:space="preserve"> </w:t>
            </w:r>
            <w:proofErr w:type="spellStart"/>
            <w:r w:rsidRPr="00BE0C62">
              <w:t>ia</w:t>
            </w:r>
            <w:proofErr w:type="spellEnd"/>
            <w:r w:rsidRPr="00BE0C62">
              <w:t xml:space="preserve"> </w:t>
            </w:r>
            <w:proofErr w:type="spellStart"/>
            <w:r w:rsidRPr="00BE0C62">
              <w:t>anō</w:t>
            </w:r>
            <w:proofErr w:type="spellEnd"/>
            <w:r w:rsidRPr="00BE0C62">
              <w:t>, te rangatiratanga | to uphold themselves and stand strong in their sense of being  </w:t>
            </w:r>
          </w:p>
          <w:p w14:paraId="6AF5523F" w14:textId="2B82DDDD" w:rsidR="00DC1B56" w:rsidRPr="005B3BEE" w:rsidRDefault="00DC1B56" w:rsidP="001640A7">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BE0C62">
              <w:t xml:space="preserve">te mahi </w:t>
            </w:r>
            <w:proofErr w:type="spellStart"/>
            <w:r w:rsidRPr="00BE0C62">
              <w:t>tahi</w:t>
            </w:r>
            <w:proofErr w:type="spellEnd"/>
            <w:r w:rsidRPr="00BE0C62">
              <w:t xml:space="preserve"> me te </w:t>
            </w:r>
            <w:proofErr w:type="spellStart"/>
            <w:r w:rsidRPr="00BE0C62">
              <w:t>ako</w:t>
            </w:r>
            <w:proofErr w:type="spellEnd"/>
            <w:r w:rsidRPr="00BE0C62">
              <w:t xml:space="preserve"> </w:t>
            </w:r>
            <w:proofErr w:type="spellStart"/>
            <w:r w:rsidRPr="00BE0C62">
              <w:t>ngātahi</w:t>
            </w:r>
            <w:proofErr w:type="spellEnd"/>
            <w:r w:rsidRPr="00BE0C62">
              <w:t xml:space="preserve">, te </w:t>
            </w:r>
            <w:proofErr w:type="spellStart"/>
            <w:r w:rsidRPr="00BE0C62">
              <w:t>ngākau</w:t>
            </w:r>
            <w:proofErr w:type="spellEnd"/>
            <w:r w:rsidRPr="00BE0C62">
              <w:t xml:space="preserve"> aroha | to cooperate and learn with others.</w:t>
            </w:r>
          </w:p>
        </w:tc>
        <w:tc>
          <w:tcPr>
            <w:tcW w:w="1804" w:type="dxa"/>
            <w:tcBorders>
              <w:top w:val="single" w:sz="4" w:space="0" w:color="999999" w:themeColor="text1" w:themeTint="66"/>
              <w:bottom w:val="nil"/>
            </w:tcBorders>
          </w:tcPr>
          <w:p w14:paraId="52960E6D" w14:textId="77777777" w:rsidR="00B74BD3" w:rsidRDefault="00B74BD3" w:rsidP="00535B1A">
            <w:pPr>
              <w:spacing w:line="264" w:lineRule="auto"/>
              <w:cnfStyle w:val="000000000000" w:firstRow="0" w:lastRow="0" w:firstColumn="0" w:lastColumn="0" w:oddVBand="0" w:evenVBand="0" w:oddHBand="0" w:evenHBand="0" w:firstRowFirstColumn="0" w:firstRowLastColumn="0" w:lastRowFirstColumn="0" w:lastRowLastColumn="0"/>
            </w:pPr>
          </w:p>
          <w:p w14:paraId="5DE0F3F3"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6536CB7D"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72486231"/>
              <w:placeholder>
                <w:docPart w:val="4007FC1F84E34634A210D2F3A26BB2B1"/>
              </w:placeholder>
              <w:showingPlcHdr/>
              <w:dropDownList>
                <w:listItem w:displayText="Yes" w:value="Yes"/>
                <w:listItem w:displayText="No" w:value="No"/>
                <w:listItem w:displayText="Unsure" w:value="Unsure"/>
              </w:dropDownList>
            </w:sdtPr>
            <w:sdtEndPr/>
            <w:sdtContent>
              <w:p w14:paraId="07B4AC25"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69A734F"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668543462"/>
              <w:placeholder>
                <w:docPart w:val="A4A9A229FF23487696AF30AE856370BB"/>
              </w:placeholder>
              <w:showingPlcHdr/>
              <w:dropDownList>
                <w:listItem w:displayText="Yes" w:value="Yes"/>
                <w:listItem w:displayText="No" w:value="No"/>
                <w:listItem w:displayText="Unsure" w:value="Unsure"/>
              </w:dropDownList>
            </w:sdtPr>
            <w:sdtEndPr/>
            <w:sdtContent>
              <w:p w14:paraId="4DFFC31E"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097D4E"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808699561"/>
              <w:placeholder>
                <w:docPart w:val="5A7BAA9103A2418E9B83CD54DE91C213"/>
              </w:placeholder>
              <w:showingPlcHdr/>
              <w:dropDownList>
                <w:listItem w:displayText="Yes" w:value="Yes"/>
                <w:listItem w:displayText="No" w:value="No"/>
                <w:listItem w:displayText="Unsure" w:value="Unsure"/>
              </w:dropDownList>
            </w:sdtPr>
            <w:sdtEndPr/>
            <w:sdtContent>
              <w:p w14:paraId="645D38EA"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30D123" w14:textId="77777777" w:rsidR="001640A7" w:rsidRPr="005B3BEE"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6847306C" w14:textId="77777777" w:rsidTr="006368F3">
        <w:trPr>
          <w:cantSplit/>
          <w:trHeight w:val="2340"/>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132AE728" w14:textId="77777777" w:rsidR="00DC1B56" w:rsidRPr="00301BA2" w:rsidRDefault="00DC1B56" w:rsidP="00DC1B56">
            <w:pPr>
              <w:jc w:val="center"/>
              <w:rPr>
                <w:b w:val="0"/>
                <w:bCs w:val="0"/>
              </w:rPr>
            </w:pPr>
          </w:p>
        </w:tc>
        <w:tc>
          <w:tcPr>
            <w:tcW w:w="6946" w:type="dxa"/>
            <w:tcBorders>
              <w:top w:val="nil"/>
              <w:bottom w:val="nil"/>
            </w:tcBorders>
          </w:tcPr>
          <w:p w14:paraId="6955686D"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whakakōrero</w:t>
            </w:r>
            <w:proofErr w:type="spellEnd"/>
            <w:r w:rsidRPr="00E301D6">
              <w:t xml:space="preserve"> </w:t>
            </w:r>
            <w:proofErr w:type="spellStart"/>
            <w:r w:rsidRPr="00E301D6">
              <w:t>i</w:t>
            </w:r>
            <w:proofErr w:type="spellEnd"/>
            <w:r w:rsidRPr="00E301D6">
              <w:t xml:space="preserve"> </w:t>
            </w:r>
            <w:proofErr w:type="spellStart"/>
            <w:r w:rsidRPr="00E301D6">
              <w:t>tōna</w:t>
            </w:r>
            <w:proofErr w:type="spellEnd"/>
            <w:r w:rsidRPr="00E301D6">
              <w:t xml:space="preserve"> </w:t>
            </w:r>
            <w:proofErr w:type="spellStart"/>
            <w:r w:rsidRPr="00E301D6">
              <w:t>tinana</w:t>
            </w:r>
            <w:proofErr w:type="spellEnd"/>
            <w:r w:rsidRPr="00E301D6">
              <w:t>, he kōrero ā-</w:t>
            </w:r>
            <w:proofErr w:type="spellStart"/>
            <w:r w:rsidRPr="00E301D6">
              <w:t>tinana</w:t>
            </w:r>
            <w:proofErr w:type="spellEnd"/>
            <w:r w:rsidRPr="00E301D6">
              <w:t xml:space="preserve"> | to communicate with their bodies  </w:t>
            </w:r>
          </w:p>
          <w:p w14:paraId="0C94060D"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whakawhitiwhiti</w:t>
            </w:r>
            <w:proofErr w:type="spellEnd"/>
            <w:r w:rsidRPr="00E301D6">
              <w:t xml:space="preserve"> kōrero, he kōrero ā-</w:t>
            </w:r>
            <w:proofErr w:type="spellStart"/>
            <w:r w:rsidRPr="00E301D6">
              <w:t>waha</w:t>
            </w:r>
            <w:proofErr w:type="spellEnd"/>
            <w:r w:rsidRPr="00E301D6">
              <w:t xml:space="preserve"> | speak with their words </w:t>
            </w:r>
          </w:p>
          <w:p w14:paraId="25B8DC25"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whai</w:t>
            </w:r>
            <w:proofErr w:type="spellEnd"/>
            <w:r w:rsidRPr="00E301D6">
              <w:t xml:space="preserve"> </w:t>
            </w:r>
            <w:proofErr w:type="spellStart"/>
            <w:r w:rsidRPr="00E301D6">
              <w:t>hua</w:t>
            </w:r>
            <w:proofErr w:type="spellEnd"/>
            <w:r w:rsidRPr="00E301D6">
              <w:t xml:space="preserve"> </w:t>
            </w:r>
            <w:proofErr w:type="spellStart"/>
            <w:r w:rsidRPr="00E301D6">
              <w:t>i</w:t>
            </w:r>
            <w:proofErr w:type="spellEnd"/>
            <w:r w:rsidRPr="00E301D6">
              <w:t xml:space="preserve"> te </w:t>
            </w:r>
            <w:proofErr w:type="spellStart"/>
            <w:r w:rsidRPr="00E301D6">
              <w:t>whakarongo</w:t>
            </w:r>
            <w:proofErr w:type="spellEnd"/>
            <w:r w:rsidRPr="00E301D6">
              <w:t xml:space="preserve">, te kōrero </w:t>
            </w:r>
            <w:proofErr w:type="spellStart"/>
            <w:r w:rsidRPr="00E301D6">
              <w:t>anō</w:t>
            </w:r>
            <w:proofErr w:type="spellEnd"/>
            <w:r w:rsidRPr="00E301D6">
              <w:t xml:space="preserve"> me te </w:t>
            </w:r>
            <w:proofErr w:type="spellStart"/>
            <w:r w:rsidRPr="00E301D6">
              <w:t>waihanga</w:t>
            </w:r>
            <w:proofErr w:type="spellEnd"/>
            <w:r w:rsidRPr="00E301D6">
              <w:t xml:space="preserve"> i te kōrero, he kōrero </w:t>
            </w:r>
            <w:proofErr w:type="spellStart"/>
            <w:r w:rsidRPr="00E301D6">
              <w:t>paki</w:t>
            </w:r>
            <w:proofErr w:type="spellEnd"/>
            <w:r w:rsidRPr="00E301D6">
              <w:t xml:space="preserve"> | to actively engage in, listen to, retell and create stories </w:t>
            </w:r>
          </w:p>
          <w:p w14:paraId="3FE22C7E"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whakamahi</w:t>
            </w:r>
            <w:proofErr w:type="spellEnd"/>
            <w:r w:rsidRPr="00E301D6">
              <w:t xml:space="preserve"> </w:t>
            </w:r>
            <w:proofErr w:type="spellStart"/>
            <w:r w:rsidRPr="00E301D6">
              <w:t>i</w:t>
            </w:r>
            <w:proofErr w:type="spellEnd"/>
            <w:r w:rsidRPr="00E301D6">
              <w:t xml:space="preserve"> </w:t>
            </w:r>
            <w:proofErr w:type="spellStart"/>
            <w:r w:rsidRPr="00E301D6">
              <w:t>ngā</w:t>
            </w:r>
            <w:proofErr w:type="spellEnd"/>
            <w:r w:rsidRPr="00E301D6">
              <w:t xml:space="preserve"> </w:t>
            </w:r>
            <w:proofErr w:type="spellStart"/>
            <w:r w:rsidRPr="00E301D6">
              <w:t>tohu</w:t>
            </w:r>
            <w:proofErr w:type="spellEnd"/>
            <w:r w:rsidRPr="00E301D6">
              <w:t xml:space="preserve"> me </w:t>
            </w:r>
            <w:proofErr w:type="spellStart"/>
            <w:r w:rsidRPr="00E301D6">
              <w:t>ngā</w:t>
            </w:r>
            <w:proofErr w:type="spellEnd"/>
            <w:r w:rsidRPr="00E301D6">
              <w:t xml:space="preserve"> </w:t>
            </w:r>
            <w:proofErr w:type="spellStart"/>
            <w:r w:rsidRPr="00E301D6">
              <w:t>ariā</w:t>
            </w:r>
            <w:proofErr w:type="spellEnd"/>
            <w:r w:rsidRPr="00E301D6">
              <w:t xml:space="preserve"> </w:t>
            </w:r>
            <w:proofErr w:type="spellStart"/>
            <w:r w:rsidRPr="00E301D6">
              <w:t>tuhituhi</w:t>
            </w:r>
            <w:proofErr w:type="spellEnd"/>
            <w:r w:rsidRPr="00E301D6">
              <w:t xml:space="preserve"> o </w:t>
            </w:r>
            <w:proofErr w:type="spellStart"/>
            <w:r w:rsidRPr="00E301D6">
              <w:t>ōna</w:t>
            </w:r>
            <w:proofErr w:type="spellEnd"/>
            <w:r w:rsidRPr="00E301D6">
              <w:t xml:space="preserve"> </w:t>
            </w:r>
            <w:proofErr w:type="spellStart"/>
            <w:r w:rsidRPr="00E301D6">
              <w:t>mātua</w:t>
            </w:r>
            <w:proofErr w:type="spellEnd"/>
            <w:r w:rsidRPr="00E301D6">
              <w:t xml:space="preserve"> </w:t>
            </w:r>
            <w:proofErr w:type="spellStart"/>
            <w:r w:rsidRPr="00E301D6">
              <w:t>tīpuna</w:t>
            </w:r>
            <w:proofErr w:type="spellEnd"/>
            <w:r w:rsidRPr="00E301D6">
              <w:t xml:space="preserve"> </w:t>
            </w:r>
            <w:proofErr w:type="spellStart"/>
            <w:r w:rsidRPr="00E301D6">
              <w:t>i</w:t>
            </w:r>
            <w:proofErr w:type="spellEnd"/>
            <w:r w:rsidRPr="00E301D6">
              <w:t xml:space="preserve"> roto </w:t>
            </w:r>
            <w:proofErr w:type="spellStart"/>
            <w:r w:rsidRPr="00E301D6">
              <w:t>i</w:t>
            </w:r>
            <w:proofErr w:type="spellEnd"/>
            <w:r w:rsidRPr="00E301D6">
              <w:t xml:space="preserve"> te </w:t>
            </w:r>
            <w:proofErr w:type="spellStart"/>
            <w:r w:rsidRPr="00E301D6">
              <w:t>ao</w:t>
            </w:r>
            <w:proofErr w:type="spellEnd"/>
            <w:r w:rsidRPr="00E301D6">
              <w:t xml:space="preserve"> </w:t>
            </w:r>
            <w:proofErr w:type="spellStart"/>
            <w:r w:rsidRPr="00E301D6">
              <w:t>hurihuri</w:t>
            </w:r>
            <w:proofErr w:type="spellEnd"/>
            <w:r w:rsidRPr="00E301D6">
              <w:t xml:space="preserve">, he kōrero </w:t>
            </w:r>
            <w:proofErr w:type="spellStart"/>
            <w:r w:rsidRPr="00E301D6">
              <w:t>tuhituhi</w:t>
            </w:r>
            <w:proofErr w:type="spellEnd"/>
            <w:r w:rsidRPr="00E301D6">
              <w:t xml:space="preserve"> | to utilise the print symbols and concepts of their ancestors in a contemporary context </w:t>
            </w:r>
          </w:p>
          <w:p w14:paraId="62D1A853"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whakamahi</w:t>
            </w:r>
            <w:proofErr w:type="spellEnd"/>
            <w:r w:rsidRPr="00E301D6">
              <w:t xml:space="preserve"> </w:t>
            </w:r>
            <w:proofErr w:type="spellStart"/>
            <w:r w:rsidRPr="00E301D6">
              <w:t>i</w:t>
            </w:r>
            <w:proofErr w:type="spellEnd"/>
            <w:r w:rsidRPr="00E301D6">
              <w:t xml:space="preserve"> </w:t>
            </w:r>
            <w:proofErr w:type="spellStart"/>
            <w:r w:rsidRPr="00E301D6">
              <w:t>ngā</w:t>
            </w:r>
            <w:proofErr w:type="spellEnd"/>
            <w:r w:rsidRPr="00E301D6">
              <w:t xml:space="preserve"> </w:t>
            </w:r>
            <w:proofErr w:type="spellStart"/>
            <w:r w:rsidRPr="00E301D6">
              <w:t>tohu</w:t>
            </w:r>
            <w:proofErr w:type="spellEnd"/>
            <w:r w:rsidRPr="00E301D6">
              <w:t xml:space="preserve"> me </w:t>
            </w:r>
            <w:proofErr w:type="spellStart"/>
            <w:r w:rsidRPr="00E301D6">
              <w:t>ngā</w:t>
            </w:r>
            <w:proofErr w:type="spellEnd"/>
            <w:r w:rsidRPr="00E301D6">
              <w:t xml:space="preserve"> </w:t>
            </w:r>
            <w:proofErr w:type="spellStart"/>
            <w:r w:rsidRPr="00E301D6">
              <w:t>ariā</w:t>
            </w:r>
            <w:proofErr w:type="spellEnd"/>
            <w:r w:rsidRPr="00E301D6">
              <w:t xml:space="preserve"> </w:t>
            </w:r>
            <w:proofErr w:type="spellStart"/>
            <w:r w:rsidRPr="00E301D6">
              <w:t>pāngarau</w:t>
            </w:r>
            <w:proofErr w:type="spellEnd"/>
            <w:r w:rsidRPr="00E301D6">
              <w:t xml:space="preserve"> o </w:t>
            </w:r>
            <w:proofErr w:type="spellStart"/>
            <w:r w:rsidRPr="00E301D6">
              <w:t>ōna</w:t>
            </w:r>
            <w:proofErr w:type="spellEnd"/>
            <w:r w:rsidRPr="00E301D6">
              <w:t xml:space="preserve"> </w:t>
            </w:r>
            <w:proofErr w:type="spellStart"/>
            <w:r w:rsidRPr="00E301D6">
              <w:t>mātua</w:t>
            </w:r>
            <w:proofErr w:type="spellEnd"/>
            <w:r w:rsidRPr="00E301D6">
              <w:t xml:space="preserve"> </w:t>
            </w:r>
            <w:proofErr w:type="spellStart"/>
            <w:r w:rsidRPr="00E301D6">
              <w:t>tīpuna</w:t>
            </w:r>
            <w:proofErr w:type="spellEnd"/>
            <w:r w:rsidRPr="00E301D6">
              <w:t xml:space="preserve"> </w:t>
            </w:r>
            <w:proofErr w:type="spellStart"/>
            <w:r w:rsidRPr="00E301D6">
              <w:t>i</w:t>
            </w:r>
            <w:proofErr w:type="spellEnd"/>
            <w:r w:rsidRPr="00E301D6">
              <w:t xml:space="preserve"> roto </w:t>
            </w:r>
            <w:proofErr w:type="spellStart"/>
            <w:r w:rsidRPr="00E301D6">
              <w:t>i</w:t>
            </w:r>
            <w:proofErr w:type="spellEnd"/>
            <w:r w:rsidRPr="00E301D6">
              <w:t xml:space="preserve"> te </w:t>
            </w:r>
            <w:proofErr w:type="spellStart"/>
            <w:r w:rsidRPr="00E301D6">
              <w:t>ao</w:t>
            </w:r>
            <w:proofErr w:type="spellEnd"/>
            <w:r w:rsidRPr="00E301D6">
              <w:t xml:space="preserve"> </w:t>
            </w:r>
            <w:proofErr w:type="spellStart"/>
            <w:r w:rsidRPr="00E301D6">
              <w:t>hurihuri</w:t>
            </w:r>
            <w:proofErr w:type="spellEnd"/>
            <w:r w:rsidRPr="00E301D6">
              <w:t xml:space="preserve">, he kōrero </w:t>
            </w:r>
            <w:proofErr w:type="spellStart"/>
            <w:r w:rsidRPr="00E301D6">
              <w:t>pāngarau</w:t>
            </w:r>
            <w:proofErr w:type="spellEnd"/>
            <w:r w:rsidRPr="00E301D6">
              <w:t xml:space="preserve"> | to utilise the mathematical symbols and concepts of their ancestors in a contemporary context </w:t>
            </w:r>
          </w:p>
          <w:p w14:paraId="20336E17"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 xml:space="preserve">te </w:t>
            </w:r>
            <w:proofErr w:type="spellStart"/>
            <w:r w:rsidRPr="00E301D6">
              <w:t>tuku</w:t>
            </w:r>
            <w:proofErr w:type="spellEnd"/>
            <w:r w:rsidRPr="00E301D6">
              <w:t xml:space="preserve"> </w:t>
            </w:r>
            <w:proofErr w:type="spellStart"/>
            <w:r w:rsidRPr="00E301D6">
              <w:t>i</w:t>
            </w:r>
            <w:proofErr w:type="spellEnd"/>
            <w:r w:rsidRPr="00E301D6">
              <w:t xml:space="preserve"> </w:t>
            </w:r>
            <w:proofErr w:type="spellStart"/>
            <w:r w:rsidRPr="00E301D6">
              <w:t>tōna</w:t>
            </w:r>
            <w:proofErr w:type="spellEnd"/>
            <w:r w:rsidRPr="00E301D6">
              <w:t xml:space="preserve"> </w:t>
            </w:r>
            <w:proofErr w:type="spellStart"/>
            <w:r w:rsidRPr="00E301D6">
              <w:t>katoa</w:t>
            </w:r>
            <w:proofErr w:type="spellEnd"/>
            <w:r w:rsidRPr="00E301D6">
              <w:t xml:space="preserve"> kia </w:t>
            </w:r>
            <w:proofErr w:type="spellStart"/>
            <w:r w:rsidRPr="00E301D6">
              <w:t>rere</w:t>
            </w:r>
            <w:proofErr w:type="spellEnd"/>
            <w:r w:rsidRPr="00E301D6">
              <w:t xml:space="preserve"> </w:t>
            </w:r>
            <w:proofErr w:type="spellStart"/>
            <w:r w:rsidRPr="00E301D6">
              <w:t>arorangi</w:t>
            </w:r>
            <w:proofErr w:type="spellEnd"/>
            <w:r w:rsidRPr="00E301D6">
              <w:t xml:space="preserve">, he kōrero </w:t>
            </w:r>
            <w:proofErr w:type="spellStart"/>
            <w:r w:rsidRPr="00E301D6">
              <w:t>auaha</w:t>
            </w:r>
            <w:proofErr w:type="spellEnd"/>
            <w:r w:rsidRPr="00E301D6">
              <w:t xml:space="preserve"> | to engage their whole self to communicate their ideas and creativity. </w:t>
            </w:r>
          </w:p>
          <w:p w14:paraId="53BF26D4" w14:textId="77777777"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nil"/>
              <w:bottom w:val="nil"/>
            </w:tcBorders>
          </w:tcPr>
          <w:sdt>
            <w:sdtPr>
              <w:alias w:val="3 options"/>
              <w:tag w:val="3 options"/>
              <w:id w:val="1485971776"/>
              <w:placeholder>
                <w:docPart w:val="683C183662BA42EE84219BFBCD63EFF7"/>
              </w:placeholder>
              <w:showingPlcHdr/>
              <w:dropDownList>
                <w:listItem w:displayText="Yes" w:value="Yes"/>
                <w:listItem w:displayText="No" w:value="No"/>
                <w:listItem w:displayText="Unsure" w:value="Unsure"/>
              </w:dropDownList>
            </w:sdtPr>
            <w:sdtEndPr/>
            <w:sdtContent>
              <w:p w14:paraId="6901555E"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45139A" w14:textId="77777777" w:rsidR="00B74BD3" w:rsidRDefault="00B74BD3"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438030545"/>
              <w:placeholder>
                <w:docPart w:val="7EB9157E773F4E0DB066F080A0517796"/>
              </w:placeholder>
              <w:showingPlcHdr/>
              <w:dropDownList>
                <w:listItem w:displayText="Yes" w:value="Yes"/>
                <w:listItem w:displayText="No" w:value="No"/>
                <w:listItem w:displayText="Unsure" w:value="Unsure"/>
              </w:dropDownList>
            </w:sdtPr>
            <w:sdtEndPr/>
            <w:sdtContent>
              <w:p w14:paraId="2DAB6A81"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1B1CB06" w14:textId="77777777" w:rsidR="001640A7" w:rsidRP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2039235701"/>
              <w:placeholder>
                <w:docPart w:val="00AC16105EC04DB9A3E010D9ED7DA764"/>
              </w:placeholder>
              <w:showingPlcHdr/>
              <w:dropDownList>
                <w:listItem w:displayText="Yes" w:value="Yes"/>
                <w:listItem w:displayText="No" w:value="No"/>
                <w:listItem w:displayText="Unsure" w:value="Unsure"/>
              </w:dropDownList>
            </w:sdtPr>
            <w:sdtEndPr/>
            <w:sdtContent>
              <w:p w14:paraId="4C7E93A5"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D05024"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156E70CE"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848394761"/>
              <w:placeholder>
                <w:docPart w:val="51B29AB950584CB98A067FEC077E29CF"/>
              </w:placeholder>
              <w:showingPlcHdr/>
              <w:dropDownList>
                <w:listItem w:displayText="Yes" w:value="Yes"/>
                <w:listItem w:displayText="No" w:value="No"/>
                <w:listItem w:displayText="Unsure" w:value="Unsure"/>
              </w:dropDownList>
            </w:sdtPr>
            <w:sdtEndPr/>
            <w:sdtContent>
              <w:p w14:paraId="242143CC"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D04534"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0E8D9297"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150B180C"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884250583"/>
              <w:placeholder>
                <w:docPart w:val="84C42FC585BC4665A05D52948D8181AC"/>
              </w:placeholder>
              <w:showingPlcHdr/>
              <w:dropDownList>
                <w:listItem w:displayText="Yes" w:value="Yes"/>
                <w:listItem w:displayText="No" w:value="No"/>
                <w:listItem w:displayText="Unsure" w:value="Unsure"/>
              </w:dropDownList>
            </w:sdtPr>
            <w:sdtEndPr/>
            <w:sdtContent>
              <w:p w14:paraId="258BCE22"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95E00C"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501D386E"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11F694EC"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462730672"/>
              <w:placeholder>
                <w:docPart w:val="FF06B364D6E9404EA57C3D8C3A18C52B"/>
              </w:placeholder>
              <w:showingPlcHdr/>
              <w:dropDownList>
                <w:listItem w:displayText="Yes" w:value="Yes"/>
                <w:listItem w:displayText="No" w:value="No"/>
                <w:listItem w:displayText="Unsure" w:value="Unsure"/>
              </w:dropDownList>
            </w:sdtPr>
            <w:sdtEndPr/>
            <w:sdtContent>
              <w:p w14:paraId="10802242" w14:textId="77777777" w:rsidR="001640A7" w:rsidRDefault="001640A7" w:rsidP="001640A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EC3EE9" w14:textId="77777777" w:rsidR="001640A7"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p w14:paraId="78EAF1B2" w14:textId="77777777" w:rsidR="001640A7" w:rsidRPr="005B3BEE" w:rsidRDefault="001640A7" w:rsidP="00535B1A">
            <w:pPr>
              <w:spacing w:line="264"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000A9BA6" w14:textId="77777777" w:rsidTr="00027BFB">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tcBorders>
            <w:shd w:val="clear" w:color="auto" w:fill="D9D9D9" w:themeFill="background1" w:themeFillShade="D9"/>
          </w:tcPr>
          <w:p w14:paraId="0E199BB2" w14:textId="77777777" w:rsidR="00DC1B56" w:rsidRPr="00301BA2" w:rsidRDefault="00DC1B56" w:rsidP="00DC1B56">
            <w:pPr>
              <w:jc w:val="center"/>
              <w:rPr>
                <w:b w:val="0"/>
                <w:bCs w:val="0"/>
              </w:rPr>
            </w:pPr>
          </w:p>
        </w:tc>
        <w:tc>
          <w:tcPr>
            <w:tcW w:w="6946" w:type="dxa"/>
            <w:tcBorders>
              <w:top w:val="nil"/>
            </w:tcBorders>
          </w:tcPr>
          <w:p w14:paraId="0FB1B264"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t>
            </w:r>
            <w:proofErr w:type="spellStart"/>
            <w:r>
              <w:t>rangahau</w:t>
            </w:r>
            <w:proofErr w:type="spellEnd"/>
            <w:r>
              <w:t xml:space="preserve"> </w:t>
            </w:r>
            <w:proofErr w:type="spellStart"/>
            <w:r>
              <w:t>i</w:t>
            </w:r>
            <w:proofErr w:type="spellEnd"/>
            <w:r>
              <w:t xml:space="preserve"> </w:t>
            </w:r>
            <w:proofErr w:type="spellStart"/>
            <w:r>
              <w:t>ngā</w:t>
            </w:r>
            <w:proofErr w:type="spellEnd"/>
            <w:r>
              <w:t xml:space="preserve"> </w:t>
            </w:r>
            <w:proofErr w:type="spellStart"/>
            <w:r>
              <w:t>mātauranga</w:t>
            </w:r>
            <w:proofErr w:type="spellEnd"/>
            <w:r>
              <w:t xml:space="preserve"> o </w:t>
            </w:r>
            <w:proofErr w:type="spellStart"/>
            <w:r>
              <w:t>tōna</w:t>
            </w:r>
            <w:proofErr w:type="spellEnd"/>
            <w:r>
              <w:t xml:space="preserve"> </w:t>
            </w:r>
            <w:proofErr w:type="spellStart"/>
            <w:r>
              <w:t>ao</w:t>
            </w:r>
            <w:proofErr w:type="spellEnd"/>
            <w:r>
              <w:t xml:space="preserve">, te </w:t>
            </w:r>
            <w:proofErr w:type="spellStart"/>
            <w:r>
              <w:t>whakaaro</w:t>
            </w:r>
            <w:proofErr w:type="spellEnd"/>
            <w:r>
              <w:t xml:space="preserve"> me te </w:t>
            </w:r>
            <w:proofErr w:type="spellStart"/>
            <w:r>
              <w:t>tūhurahura</w:t>
            </w:r>
            <w:proofErr w:type="spellEnd"/>
            <w:r>
              <w:t xml:space="preserve"> </w:t>
            </w:r>
            <w:proofErr w:type="spellStart"/>
            <w:r>
              <w:t>i</w:t>
            </w:r>
            <w:proofErr w:type="spellEnd"/>
            <w:r>
              <w:t xml:space="preserve"> te </w:t>
            </w:r>
            <w:proofErr w:type="spellStart"/>
            <w:r>
              <w:t>pūtaiao</w:t>
            </w:r>
            <w:proofErr w:type="spellEnd"/>
            <w:r>
              <w:t xml:space="preserve"> | to research understandings of their world </w:t>
            </w:r>
          </w:p>
          <w:p w14:paraId="2F155B3B"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t>
            </w:r>
            <w:proofErr w:type="spellStart"/>
            <w:r>
              <w:t>whakatinana</w:t>
            </w:r>
            <w:proofErr w:type="spellEnd"/>
            <w:r>
              <w:t xml:space="preserve"> i </w:t>
            </w:r>
            <w:proofErr w:type="spellStart"/>
            <w:r>
              <w:t>tōna</w:t>
            </w:r>
            <w:proofErr w:type="spellEnd"/>
            <w:r>
              <w:t xml:space="preserve"> </w:t>
            </w:r>
            <w:proofErr w:type="spellStart"/>
            <w:r>
              <w:t>tino</w:t>
            </w:r>
            <w:proofErr w:type="spellEnd"/>
            <w:r>
              <w:t xml:space="preserve"> rangatiratanga, te wero ā-</w:t>
            </w:r>
            <w:proofErr w:type="spellStart"/>
            <w:r>
              <w:t>tinana</w:t>
            </w:r>
            <w:proofErr w:type="spellEnd"/>
            <w:r>
              <w:t xml:space="preserve"> | to achieve self-determination </w:t>
            </w:r>
          </w:p>
          <w:p w14:paraId="6159A30D"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t>
            </w:r>
            <w:proofErr w:type="spellStart"/>
            <w:r>
              <w:t>whai</w:t>
            </w:r>
            <w:proofErr w:type="spellEnd"/>
            <w:r>
              <w:t xml:space="preserve"> </w:t>
            </w:r>
            <w:proofErr w:type="spellStart"/>
            <w:r>
              <w:t>i</w:t>
            </w:r>
            <w:proofErr w:type="spellEnd"/>
            <w:r>
              <w:t xml:space="preserve"> </w:t>
            </w:r>
            <w:proofErr w:type="spellStart"/>
            <w:r>
              <w:t>ngā</w:t>
            </w:r>
            <w:proofErr w:type="spellEnd"/>
            <w:r>
              <w:t xml:space="preserve"> </w:t>
            </w:r>
            <w:proofErr w:type="spellStart"/>
            <w:r>
              <w:t>tauira</w:t>
            </w:r>
            <w:proofErr w:type="spellEnd"/>
            <w:r>
              <w:t xml:space="preserve"> </w:t>
            </w:r>
            <w:proofErr w:type="spellStart"/>
            <w:r>
              <w:t>i</w:t>
            </w:r>
            <w:proofErr w:type="spellEnd"/>
            <w:r>
              <w:t xml:space="preserve"> </w:t>
            </w:r>
            <w:proofErr w:type="spellStart"/>
            <w:r>
              <w:t>waiho</w:t>
            </w:r>
            <w:proofErr w:type="spellEnd"/>
            <w:r>
              <w:t xml:space="preserve"> </w:t>
            </w:r>
            <w:proofErr w:type="spellStart"/>
            <w:r>
              <w:t>mai</w:t>
            </w:r>
            <w:proofErr w:type="spellEnd"/>
            <w:r>
              <w:t xml:space="preserve"> e </w:t>
            </w:r>
            <w:proofErr w:type="spellStart"/>
            <w:r>
              <w:t>ōna</w:t>
            </w:r>
            <w:proofErr w:type="spellEnd"/>
            <w:r>
              <w:t xml:space="preserve"> </w:t>
            </w:r>
            <w:proofErr w:type="spellStart"/>
            <w:r>
              <w:t>tīpuna</w:t>
            </w:r>
            <w:proofErr w:type="spellEnd"/>
            <w:r>
              <w:t xml:space="preserve"> </w:t>
            </w:r>
            <w:proofErr w:type="spellStart"/>
            <w:r>
              <w:t>pērā</w:t>
            </w:r>
            <w:proofErr w:type="spellEnd"/>
            <w:r>
              <w:t xml:space="preserve"> me Maui, te </w:t>
            </w:r>
            <w:proofErr w:type="spellStart"/>
            <w:r>
              <w:t>hīraurau</w:t>
            </w:r>
            <w:proofErr w:type="spellEnd"/>
            <w:r>
              <w:t xml:space="preserve"> </w:t>
            </w:r>
            <w:proofErr w:type="spellStart"/>
            <w:r>
              <w:t>hopanga</w:t>
            </w:r>
            <w:proofErr w:type="spellEnd"/>
            <w:r>
              <w:t xml:space="preserve"> | to utilise the examples handed down from ancestors such as Maui  </w:t>
            </w:r>
          </w:p>
          <w:p w14:paraId="46D1018A"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t>
            </w:r>
            <w:proofErr w:type="spellStart"/>
            <w:r>
              <w:t>tūhura</w:t>
            </w:r>
            <w:proofErr w:type="spellEnd"/>
            <w:r>
              <w:t xml:space="preserve"> </w:t>
            </w:r>
            <w:proofErr w:type="spellStart"/>
            <w:r>
              <w:t>i</w:t>
            </w:r>
            <w:proofErr w:type="spellEnd"/>
            <w:r>
              <w:t xml:space="preserve"> </w:t>
            </w:r>
            <w:proofErr w:type="spellStart"/>
            <w:r>
              <w:t>ngā</w:t>
            </w:r>
            <w:proofErr w:type="spellEnd"/>
            <w:r>
              <w:t xml:space="preserve"> </w:t>
            </w:r>
            <w:proofErr w:type="spellStart"/>
            <w:r>
              <w:t>hononga</w:t>
            </w:r>
            <w:proofErr w:type="spellEnd"/>
            <w:r>
              <w:t xml:space="preserve"> ki te </w:t>
            </w:r>
            <w:proofErr w:type="spellStart"/>
            <w:r>
              <w:t>whakamārama</w:t>
            </w:r>
            <w:proofErr w:type="spellEnd"/>
            <w:r>
              <w:t xml:space="preserve"> </w:t>
            </w:r>
            <w:proofErr w:type="spellStart"/>
            <w:r>
              <w:t>i</w:t>
            </w:r>
            <w:proofErr w:type="spellEnd"/>
            <w:r>
              <w:t xml:space="preserve"> </w:t>
            </w:r>
            <w:proofErr w:type="spellStart"/>
            <w:r>
              <w:t>tōna</w:t>
            </w:r>
            <w:proofErr w:type="spellEnd"/>
            <w:r>
              <w:t xml:space="preserve"> </w:t>
            </w:r>
            <w:proofErr w:type="spellStart"/>
            <w:proofErr w:type="gramStart"/>
            <w:r>
              <w:t>ao</w:t>
            </w:r>
            <w:proofErr w:type="spellEnd"/>
            <w:r>
              <w:t>,  te</w:t>
            </w:r>
            <w:proofErr w:type="gramEnd"/>
            <w:r>
              <w:t xml:space="preserve"> </w:t>
            </w:r>
            <w:proofErr w:type="spellStart"/>
            <w:r>
              <w:t>rangahau</w:t>
            </w:r>
            <w:proofErr w:type="spellEnd"/>
            <w:r>
              <w:t xml:space="preserve"> me te </w:t>
            </w:r>
            <w:proofErr w:type="spellStart"/>
            <w:r>
              <w:t>mātauranga</w:t>
            </w:r>
            <w:proofErr w:type="spellEnd"/>
            <w:r>
              <w:t xml:space="preserve"> | to explore relationships </w:t>
            </w:r>
            <w:proofErr w:type="gramStart"/>
            <w:r>
              <w:t>in order to</w:t>
            </w:r>
            <w:proofErr w:type="gramEnd"/>
            <w:r>
              <w:t xml:space="preserve"> understand the world. </w:t>
            </w:r>
          </w:p>
          <w:p w14:paraId="4CFB78D6" w14:textId="3CB89179"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nil"/>
            </w:tcBorders>
          </w:tcPr>
          <w:sdt>
            <w:sdtPr>
              <w:alias w:val="3 options"/>
              <w:tag w:val="3 options"/>
              <w:id w:val="649952026"/>
              <w:placeholder>
                <w:docPart w:val="7E38F01CC87C4E26B78FB583A720F570"/>
              </w:placeholder>
              <w:showingPlcHdr/>
              <w:dropDownList>
                <w:listItem w:displayText="Yes" w:value="Yes"/>
                <w:listItem w:displayText="No" w:value="No"/>
                <w:listItem w:displayText="Unsure" w:value="Unsure"/>
              </w:dropDownList>
            </w:sdtPr>
            <w:sdtEndPr/>
            <w:sdtContent>
              <w:p w14:paraId="7793D27A" w14:textId="77777777" w:rsidR="000F736B" w:rsidRDefault="000F736B" w:rsidP="000F736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7B20049" w14:textId="77777777" w:rsidR="00EE1566" w:rsidRDefault="00EE1566"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629366981"/>
              <w:placeholder>
                <w:docPart w:val="20830C0C66804E6B8E11710AA192CE1B"/>
              </w:placeholder>
              <w:showingPlcHdr/>
              <w:dropDownList>
                <w:listItem w:displayText="Yes" w:value="Yes"/>
                <w:listItem w:displayText="No" w:value="No"/>
                <w:listItem w:displayText="Unsure" w:value="Unsure"/>
              </w:dropDownList>
            </w:sdtPr>
            <w:sdtEndPr/>
            <w:sdtContent>
              <w:p w14:paraId="6279EAA8" w14:textId="77777777" w:rsidR="000F736B" w:rsidRDefault="000F736B" w:rsidP="000F736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6996878" w14:textId="77777777" w:rsidR="000F736B" w:rsidRDefault="000F736B"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399667734"/>
              <w:placeholder>
                <w:docPart w:val="1D0837D9CB7845948E98BC4CEC08A96E"/>
              </w:placeholder>
              <w:showingPlcHdr/>
              <w:dropDownList>
                <w:listItem w:displayText="Yes" w:value="Yes"/>
                <w:listItem w:displayText="No" w:value="No"/>
                <w:listItem w:displayText="Unsure" w:value="Unsure"/>
              </w:dropDownList>
            </w:sdtPr>
            <w:sdtEndPr/>
            <w:sdtContent>
              <w:p w14:paraId="25347A44" w14:textId="77777777" w:rsidR="000F736B" w:rsidRDefault="000F736B" w:rsidP="000F736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05165AC" w14:textId="77777777" w:rsidR="000F736B" w:rsidRDefault="000F736B" w:rsidP="00535B1A">
            <w:pPr>
              <w:spacing w:line="264" w:lineRule="auto"/>
              <w:cnfStyle w:val="000000000000" w:firstRow="0" w:lastRow="0" w:firstColumn="0" w:lastColumn="0" w:oddVBand="0" w:evenVBand="0" w:oddHBand="0" w:evenHBand="0" w:firstRowFirstColumn="0" w:firstRowLastColumn="0" w:lastRowFirstColumn="0" w:lastRowLastColumn="0"/>
            </w:pPr>
          </w:p>
          <w:p w14:paraId="73A5EDFD" w14:textId="77777777" w:rsidR="000F736B" w:rsidRDefault="000F736B"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135905709"/>
              <w:placeholder>
                <w:docPart w:val="17F17DAEAFB6426A8B77056908EF0CC4"/>
              </w:placeholder>
              <w:showingPlcHdr/>
              <w:dropDownList>
                <w:listItem w:displayText="Yes" w:value="Yes"/>
                <w:listItem w:displayText="No" w:value="No"/>
                <w:listItem w:displayText="Unsure" w:value="Unsure"/>
              </w:dropDownList>
            </w:sdtPr>
            <w:sdtEndPr/>
            <w:sdtContent>
              <w:p w14:paraId="1B5A5889" w14:textId="77777777" w:rsidR="000F736B" w:rsidRDefault="000F736B" w:rsidP="000F736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40CF473" w14:textId="77777777" w:rsidR="000F736B" w:rsidRPr="005B3BEE" w:rsidRDefault="000F736B" w:rsidP="00535B1A">
            <w:pPr>
              <w:spacing w:line="264" w:lineRule="auto"/>
              <w:cnfStyle w:val="000000000000" w:firstRow="0" w:lastRow="0" w:firstColumn="0" w:lastColumn="0" w:oddVBand="0" w:evenVBand="0" w:oddHBand="0" w:evenHBand="0" w:firstRowFirstColumn="0" w:firstRowLastColumn="0" w:lastRowFirstColumn="0" w:lastRowLastColumn="0"/>
            </w:pPr>
          </w:p>
        </w:tc>
      </w:tr>
    </w:tbl>
    <w:p w14:paraId="76B7CD4D" w14:textId="77777777" w:rsidR="00AB66D7" w:rsidRDefault="00AB66D7" w:rsidP="003F5887"/>
    <w:p w14:paraId="72762EDA" w14:textId="77777777" w:rsidR="00AB66D7" w:rsidRDefault="00AB66D7" w:rsidP="003F5887"/>
    <w:p w14:paraId="3A3BD633" w14:textId="77777777" w:rsidR="00535B1A" w:rsidRDefault="00535B1A">
      <w:pPr>
        <w:rPr>
          <w:rFonts w:ascii="Franklin Gothic Medium" w:hAnsi="Franklin Gothic Medium"/>
          <w:color w:val="5EC5BE"/>
          <w:sz w:val="28"/>
        </w:rPr>
      </w:pPr>
      <w:r>
        <w:br w:type="page"/>
      </w:r>
    </w:p>
    <w:p w14:paraId="48A0E5DF" w14:textId="2B92CFD5" w:rsidR="005A07BD" w:rsidRDefault="005A07BD" w:rsidP="005A07BD">
      <w:pPr>
        <w:pStyle w:val="Heading8"/>
      </w:pPr>
      <w:bookmarkStart w:id="7" w:name="_Additional_information_for"/>
      <w:bookmarkEnd w:id="7"/>
      <w:r>
        <w:lastRenderedPageBreak/>
        <w:t>Additional information for Checklist 2: Curriculum</w:t>
      </w:r>
    </w:p>
    <w:p w14:paraId="5F9F6BA9" w14:textId="77777777" w:rsidR="005A07BD" w:rsidRDefault="005A07BD" w:rsidP="005A07BD">
      <w:r>
        <w:t xml:space="preserve">Enter any additional information </w:t>
      </w:r>
      <w:proofErr w:type="gramStart"/>
      <w:r>
        <w:t>here, or</w:t>
      </w:r>
      <w:proofErr w:type="gramEnd"/>
      <w:r>
        <w:t xml:space="preserve"> note as ‘N/A’. If you’re attaching additional information with this form, make a note of it here.</w:t>
      </w:r>
    </w:p>
    <w:p w14:paraId="01F20F76" w14:textId="77777777" w:rsidR="005A07BD" w:rsidRDefault="005A07BD" w:rsidP="005A07BD"/>
    <w:sdt>
      <w:sdtPr>
        <w:id w:val="1842660699"/>
        <w:placeholder>
          <w:docPart w:val="EAAEE472C60B48749B9437E4596A1077"/>
        </w:placeholder>
        <w:showingPlcHdr/>
      </w:sdtPr>
      <w:sdtEndPr/>
      <w:sdtContent>
        <w:p w14:paraId="3E47C5E8"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62803D48"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46236E5A" w14:textId="50DFDB3D" w:rsidR="00A05419" w:rsidRDefault="00A05419"/>
    <w:p w14:paraId="09B3B58E" w14:textId="77777777" w:rsidR="005A07BD" w:rsidRDefault="005A07BD">
      <w:pPr>
        <w:rPr>
          <w:rFonts w:asciiTheme="majorHAnsi" w:eastAsia="Yu Gothic Light" w:hAnsiTheme="majorHAnsi" w:cstheme="majorHAnsi"/>
          <w:noProof/>
          <w:color w:val="FFFFFF" w:themeColor="background1" w:themeTint="E6"/>
          <w:sz w:val="36"/>
          <w:szCs w:val="36"/>
        </w:rPr>
      </w:pPr>
      <w:r>
        <w:br w:type="page"/>
      </w:r>
    </w:p>
    <w:p w14:paraId="6EA1F058" w14:textId="7A9D903F" w:rsidR="0060415B" w:rsidRDefault="0060415B" w:rsidP="0060415B">
      <w:pPr>
        <w:pStyle w:val="Heading3"/>
      </w:pPr>
      <w:bookmarkStart w:id="8" w:name="_Toc204703528"/>
      <w:bookmarkStart w:id="9" w:name="_Toc204703630"/>
      <w:r>
        <w:lastRenderedPageBreak/>
        <w:t xml:space="preserve">Self-Audit Checklist 3: </w:t>
      </w:r>
      <w:r w:rsidR="00AD02EB">
        <w:t>Premises and Facilities</w:t>
      </w:r>
      <w:bookmarkEnd w:id="8"/>
      <w:bookmarkEnd w:id="9"/>
    </w:p>
    <w:p w14:paraId="089954BB" w14:textId="7CF88273" w:rsidR="000F3EBF" w:rsidRDefault="000F3EBF" w:rsidP="00A373FA">
      <w:pPr>
        <w:spacing w:line="240" w:lineRule="auto"/>
      </w:pPr>
      <w:r>
        <w:t>Completing the checklist gives ERO assurance that the</w:t>
      </w:r>
      <w:r w:rsidRPr="000429C4">
        <w:t xml:space="preserve"> </w:t>
      </w:r>
      <w:r w:rsidR="00A373FA">
        <w:t>service provider</w:t>
      </w:r>
      <w:r w:rsidR="00AC7509">
        <w:t xml:space="preserve"> meets </w:t>
      </w:r>
      <w:r w:rsidR="00E27440">
        <w:t xml:space="preserve">the </w:t>
      </w:r>
      <w:r w:rsidR="0053386F" w:rsidRPr="000429C4">
        <w:t>regulatory requirements</w:t>
      </w:r>
      <w:r w:rsidR="00E27440">
        <w:t xml:space="preserve"> and</w:t>
      </w:r>
      <w:r w:rsidR="00604EA3">
        <w:t xml:space="preserve"> the</w:t>
      </w:r>
      <w:r w:rsidR="00E27440">
        <w:t xml:space="preserve"> minimum standard</w:t>
      </w:r>
      <w:r w:rsidR="0053386F">
        <w:t xml:space="preserve"> in </w:t>
      </w:r>
      <w:r w:rsidR="00A373FA">
        <w:t>the</w:t>
      </w:r>
      <w:r w:rsidR="0053386F">
        <w:t xml:space="preserve"> provis</w:t>
      </w:r>
      <w:r w:rsidR="00E27440">
        <w:t xml:space="preserve">ion of premises and facilities. </w:t>
      </w:r>
      <w:r w:rsidR="00A826D0">
        <w:t>It also indicates</w:t>
      </w:r>
      <w:r w:rsidR="00A826D0" w:rsidRPr="00A826D0">
        <w:t xml:space="preserve"> that the service provider has the required documentation to demonstrate compliance with the relevant </w:t>
      </w:r>
      <w:r w:rsidR="00A826D0">
        <w:t xml:space="preserve">licensing </w:t>
      </w:r>
      <w:r w:rsidR="00A826D0" w:rsidRPr="00A826D0">
        <w:t xml:space="preserve">criteria </w:t>
      </w:r>
      <w:r w:rsidR="00A826D0">
        <w:t>and</w:t>
      </w:r>
      <w:r w:rsidR="00A826D0" w:rsidRPr="00A826D0">
        <w:t xml:space="preserve"> other relevant legislative requirements</w:t>
      </w:r>
      <w:r w:rsidR="00A826D0">
        <w:t xml:space="preserve">. </w:t>
      </w:r>
    </w:p>
    <w:p w14:paraId="18F5E16B" w14:textId="77777777" w:rsidR="00A373FA" w:rsidRPr="000F3EBF" w:rsidRDefault="00A373FA" w:rsidP="00A373FA">
      <w:pPr>
        <w:spacing w:line="240" w:lineRule="auto"/>
      </w:pPr>
    </w:p>
    <w:tbl>
      <w:tblPr>
        <w:tblStyle w:val="GridTable1Light"/>
        <w:tblW w:w="0" w:type="auto"/>
        <w:tblLook w:val="04A0" w:firstRow="1" w:lastRow="0" w:firstColumn="1" w:lastColumn="0" w:noHBand="0" w:noVBand="1"/>
      </w:tblPr>
      <w:tblGrid>
        <w:gridCol w:w="421"/>
        <w:gridCol w:w="7371"/>
        <w:gridCol w:w="1836"/>
      </w:tblGrid>
      <w:tr w:rsidR="00AD02EB" w14:paraId="5BFEF8E4" w14:textId="77777777" w:rsidTr="001E69E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tcBorders>
              <w:top w:val="nil"/>
            </w:tcBorders>
            <w:shd w:val="clear" w:color="auto" w:fill="D9D9D9" w:themeFill="background1" w:themeFillShade="D9"/>
          </w:tcPr>
          <w:p w14:paraId="0270B42B" w14:textId="77777777" w:rsidR="00AD02EB" w:rsidRPr="00301BA2" w:rsidRDefault="00AD02EB">
            <w:pPr>
              <w:jc w:val="center"/>
              <w:rPr>
                <w:b w:val="0"/>
                <w:bCs w:val="0"/>
              </w:rPr>
            </w:pPr>
          </w:p>
        </w:tc>
        <w:tc>
          <w:tcPr>
            <w:tcW w:w="7371" w:type="dxa"/>
            <w:tcBorders>
              <w:top w:val="nil"/>
            </w:tcBorders>
            <w:shd w:val="clear" w:color="auto" w:fill="D9D9D9" w:themeFill="background1" w:themeFillShade="D9"/>
          </w:tcPr>
          <w:p w14:paraId="0D5EC084" w14:textId="77777777" w:rsidR="00AD02EB" w:rsidRDefault="00AD02EB">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38BC7D2F" w14:textId="5B46D994" w:rsidR="005C22A9" w:rsidRDefault="005C22A9">
            <w:pPr>
              <w:cnfStyle w:val="100000000000" w:firstRow="1" w:lastRow="0" w:firstColumn="0" w:lastColumn="0" w:oddVBand="0" w:evenVBand="0" w:oddHBand="0" w:evenHBand="0" w:firstRowFirstColumn="0" w:firstRowLastColumn="0" w:lastRowFirstColumn="0" w:lastRowLastColumn="0"/>
            </w:pPr>
            <w:hyperlink r:id="rId19" w:history="1">
              <w:r w:rsidRPr="005C22A9">
                <w:rPr>
                  <w:rStyle w:val="Hyperlink"/>
                  <w:b w:val="0"/>
                  <w:bCs w:val="0"/>
                </w:rPr>
                <w:t>New licensing criteria for home-based ECE services - Ministry of Education</w:t>
              </w:r>
            </w:hyperlink>
          </w:p>
        </w:tc>
        <w:tc>
          <w:tcPr>
            <w:tcW w:w="1836" w:type="dxa"/>
            <w:tcBorders>
              <w:top w:val="nil"/>
            </w:tcBorders>
            <w:shd w:val="clear" w:color="auto" w:fill="D9D9D9" w:themeFill="background1" w:themeFillShade="D9"/>
          </w:tcPr>
          <w:p w14:paraId="6D016331" w14:textId="77777777" w:rsidR="00AD02EB" w:rsidRDefault="00AD02EB">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694751FF" w14:textId="77777777" w:rsidR="00DA2F26" w:rsidRDefault="00DA2F26" w:rsidP="00DA2F26">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321B4A52" w14:textId="7021A5EF" w:rsidR="00DA2F26" w:rsidRDefault="00DA2F26" w:rsidP="00DA2F26">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AD02EB" w14:paraId="78E94FD2"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5F9F1925" w14:textId="77777777" w:rsidR="00AD02EB" w:rsidRPr="00301BA2" w:rsidRDefault="00AD02EB">
            <w:pPr>
              <w:rPr>
                <w:b w:val="0"/>
                <w:bCs w:val="0"/>
              </w:rPr>
            </w:pPr>
          </w:p>
          <w:p w14:paraId="759483DE" w14:textId="77777777" w:rsidR="00AD02EB" w:rsidRPr="00301BA2" w:rsidRDefault="00AD02EB">
            <w:pPr>
              <w:rPr>
                <w:b w:val="0"/>
                <w:bCs w:val="0"/>
              </w:rPr>
            </w:pPr>
          </w:p>
          <w:p w14:paraId="5D93DD46" w14:textId="77777777" w:rsidR="00AD02EB" w:rsidRPr="00301BA2" w:rsidRDefault="00AD02EB">
            <w:pPr>
              <w:jc w:val="center"/>
              <w:rPr>
                <w:b w:val="0"/>
                <w:bCs w:val="0"/>
              </w:rPr>
            </w:pPr>
            <w:r w:rsidRPr="00301BA2">
              <w:rPr>
                <w:b w:val="0"/>
                <w:bCs w:val="0"/>
              </w:rPr>
              <w:t>1</w:t>
            </w:r>
          </w:p>
        </w:tc>
        <w:tc>
          <w:tcPr>
            <w:tcW w:w="7371" w:type="dxa"/>
            <w:tcBorders>
              <w:bottom w:val="single" w:sz="4" w:space="0" w:color="999999" w:themeColor="text1" w:themeTint="66"/>
            </w:tcBorders>
          </w:tcPr>
          <w:p w14:paraId="53BFC12C" w14:textId="77777777" w:rsidR="00AD02EB" w:rsidRPr="00BA3C9F" w:rsidRDefault="008707B3">
            <w:pPr>
              <w:cnfStyle w:val="000000000000" w:firstRow="0" w:lastRow="0" w:firstColumn="0" w:lastColumn="0" w:oddVBand="0" w:evenVBand="0" w:oddHBand="0" w:evenHBand="0" w:firstRowFirstColumn="0" w:firstRowLastColumn="0" w:lastRowFirstColumn="0" w:lastRowLastColumn="0"/>
              <w:rPr>
                <w:b/>
                <w:bCs/>
              </w:rPr>
            </w:pPr>
            <w:r w:rsidRPr="00BA3C9F">
              <w:rPr>
                <w:b/>
                <w:bCs/>
              </w:rPr>
              <w:t>General</w:t>
            </w:r>
          </w:p>
          <w:p w14:paraId="28A05FB7" w14:textId="77777777" w:rsidR="008707B3" w:rsidRDefault="008707B3">
            <w:pPr>
              <w:cnfStyle w:val="000000000000" w:firstRow="0" w:lastRow="0" w:firstColumn="0" w:lastColumn="0" w:oddVBand="0" w:evenVBand="0" w:oddHBand="0" w:evenHBand="0" w:firstRowFirstColumn="0" w:firstRowLastColumn="0" w:lastRowFirstColumn="0" w:lastRowLastColumn="0"/>
            </w:pPr>
          </w:p>
          <w:p w14:paraId="5BBF6962" w14:textId="6A111236" w:rsidR="008707B3" w:rsidRPr="00B64FC1" w:rsidRDefault="008707B3">
            <w:pPr>
              <w:cnfStyle w:val="000000000000" w:firstRow="0" w:lastRow="0" w:firstColumn="0" w:lastColumn="0" w:oddVBand="0" w:evenVBand="0" w:oddHBand="0" w:evenHBand="0" w:firstRowFirstColumn="0" w:firstRowLastColumn="0" w:lastRowFirstColumn="0" w:lastRowLastColumn="0"/>
              <w:rPr>
                <w:i/>
                <w:iCs/>
              </w:rPr>
            </w:pPr>
            <w:r w:rsidRPr="00B64FC1">
              <w:rPr>
                <w:i/>
                <w:iCs/>
              </w:rPr>
              <w:t xml:space="preserve">Criterion </w:t>
            </w:r>
            <w:r w:rsidR="00053C53" w:rsidRPr="00B64FC1">
              <w:rPr>
                <w:i/>
                <w:iCs/>
              </w:rPr>
              <w:t>PF</w:t>
            </w:r>
            <w:r w:rsidR="009622CB">
              <w:rPr>
                <w:i/>
                <w:iCs/>
              </w:rPr>
              <w:t>2</w:t>
            </w:r>
            <w:r w:rsidR="00B64FC1" w:rsidRPr="00B64FC1">
              <w:rPr>
                <w:i/>
                <w:iCs/>
              </w:rPr>
              <w:t>01</w:t>
            </w:r>
          </w:p>
          <w:p w14:paraId="73123DDA" w14:textId="5C86C470" w:rsidR="006B208D" w:rsidRDefault="006B208D">
            <w:pPr>
              <w:cnfStyle w:val="000000000000" w:firstRow="0" w:lastRow="0" w:firstColumn="0" w:lastColumn="0" w:oddVBand="0" w:evenVBand="0" w:oddHBand="0" w:evenHBand="0" w:firstRowFirstColumn="0" w:firstRowLastColumn="0" w:lastRowFirstColumn="0" w:lastRowLastColumn="0"/>
            </w:pPr>
            <w:r>
              <w:t>Does t</w:t>
            </w:r>
            <w:r w:rsidRPr="006B208D">
              <w:t xml:space="preserve">he design and layout of the premises: </w:t>
            </w:r>
          </w:p>
          <w:p w14:paraId="3DD733EB" w14:textId="6EC73802" w:rsidR="006B208D"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6B208D">
              <w:t xml:space="preserve">support </w:t>
            </w:r>
            <w:r w:rsidR="00B64FC1">
              <w:t>varied</w:t>
            </w:r>
            <w:r w:rsidRPr="006B208D">
              <w:t xml:space="preserve"> indoor and outdoor </w:t>
            </w:r>
            <w:proofErr w:type="gramStart"/>
            <w:r w:rsidRPr="006B208D">
              <w:t>experiences</w:t>
            </w:r>
            <w:r>
              <w:t>?</w:t>
            </w:r>
            <w:proofErr w:type="gramEnd"/>
            <w:r w:rsidRPr="006B208D">
              <w:t xml:space="preserve"> </w:t>
            </w:r>
          </w:p>
          <w:p w14:paraId="47EE9E48" w14:textId="3D4E8634" w:rsidR="006B208D"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6B208D">
              <w:t xml:space="preserve">support effective adult supervision </w:t>
            </w:r>
            <w:r w:rsidR="001E5EBD">
              <w:t>without unduly limiting</w:t>
            </w:r>
            <w:r w:rsidRPr="006B208D">
              <w:t xml:space="preserve"> children’s</w:t>
            </w:r>
            <w:r w:rsidR="00C409C0">
              <w:t xml:space="preserve"> access</w:t>
            </w:r>
            <w:r w:rsidR="00EE6080">
              <w:t>?</w:t>
            </w:r>
            <w:r w:rsidRPr="006B208D">
              <w:t xml:space="preserve"> </w:t>
            </w:r>
          </w:p>
          <w:p w14:paraId="5D19A118" w14:textId="71B143D9" w:rsidR="008707B3"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i</w:t>
            </w:r>
            <w:r w:rsidRPr="006B208D">
              <w:t xml:space="preserve">nclude quiet spaces, areas for active play, and space for </w:t>
            </w:r>
            <w:r w:rsidR="00C409C0">
              <w:t>varied</w:t>
            </w:r>
            <w:r w:rsidRPr="006B208D">
              <w:t xml:space="preserve"> individual and group learning experiences appropriate to the number, ages, and abilities of children</w:t>
            </w:r>
            <w:r w:rsidR="00EE6080">
              <w:t>?</w:t>
            </w:r>
          </w:p>
          <w:p w14:paraId="49BA1BA8" w14:textId="6917BF91" w:rsidR="002767AD" w:rsidRDefault="002767AD" w:rsidP="00516E6C">
            <w:pPr>
              <w:pStyle w:val="ListParagraph"/>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0AF37F98" w14:textId="77777777" w:rsidR="00EE6080" w:rsidRDefault="00EE6080">
            <w:pPr>
              <w:cnfStyle w:val="000000000000" w:firstRow="0" w:lastRow="0" w:firstColumn="0" w:lastColumn="0" w:oddVBand="0" w:evenVBand="0" w:oddHBand="0" w:evenHBand="0" w:firstRowFirstColumn="0" w:firstRowLastColumn="0" w:lastRowFirstColumn="0" w:lastRowLastColumn="0"/>
            </w:pPr>
          </w:p>
          <w:p w14:paraId="5A0FE7B9" w14:textId="77777777" w:rsidR="00EE1566" w:rsidRDefault="00EE1566">
            <w:pPr>
              <w:cnfStyle w:val="000000000000" w:firstRow="0" w:lastRow="0" w:firstColumn="0" w:lastColumn="0" w:oddVBand="0" w:evenVBand="0" w:oddHBand="0" w:evenHBand="0" w:firstRowFirstColumn="0" w:firstRowLastColumn="0" w:lastRowFirstColumn="0" w:lastRowLastColumn="0"/>
            </w:pPr>
          </w:p>
          <w:p w14:paraId="62EF9EA0" w14:textId="761FF47F" w:rsidR="00EE1566" w:rsidRDefault="00EE1566" w:rsidP="00EE1566">
            <w:pPr>
              <w:cnfStyle w:val="000000000000" w:firstRow="0" w:lastRow="0" w:firstColumn="0" w:lastColumn="0" w:oddVBand="0" w:evenVBand="0" w:oddHBand="0" w:evenHBand="0" w:firstRowFirstColumn="0" w:firstRowLastColumn="0" w:lastRowFirstColumn="0" w:lastRowLastColumn="0"/>
            </w:pPr>
          </w:p>
          <w:p w14:paraId="19B710E3" w14:textId="77777777" w:rsidR="005F3253" w:rsidRDefault="005F3253" w:rsidP="00EE1566">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37359581"/>
              <w:placeholder>
                <w:docPart w:val="AA20CD10BA1A44629B09FD454439A388"/>
              </w:placeholder>
              <w:showingPlcHdr/>
              <w:dropDownList>
                <w:listItem w:displayText="Yes" w:value="Yes"/>
                <w:listItem w:displayText="No" w:value="No"/>
                <w:listItem w:displayText="Unsure" w:value="Unsure"/>
              </w:dropDownList>
            </w:sdtPr>
            <w:sdtEndPr/>
            <w:sdtContent>
              <w:p w14:paraId="611C0A5F" w14:textId="77777777" w:rsidR="005F3253" w:rsidRDefault="005F3253" w:rsidP="005F325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72865455"/>
              <w:placeholder>
                <w:docPart w:val="4FD2ED44644F438E946E367F9A388C66"/>
              </w:placeholder>
              <w:showingPlcHdr/>
              <w:dropDownList>
                <w:listItem w:displayText="Yes" w:value="Yes"/>
                <w:listItem w:displayText="No" w:value="No"/>
                <w:listItem w:displayText="Unsure" w:value="Unsure"/>
              </w:dropDownList>
            </w:sdtPr>
            <w:sdtEndPr/>
            <w:sdtContent>
              <w:p w14:paraId="050D442A" w14:textId="77777777" w:rsidR="005F3253" w:rsidRDefault="005F3253" w:rsidP="005F325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1FA9F14" w14:textId="77777777" w:rsidR="00EE1566" w:rsidRDefault="00EE1566">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71324295"/>
              <w:placeholder>
                <w:docPart w:val="12A35508C4B1416FA21C8C5826CB6CD6"/>
              </w:placeholder>
              <w:showingPlcHdr/>
              <w:dropDownList>
                <w:listItem w:displayText="Yes" w:value="Yes"/>
                <w:listItem w:displayText="No" w:value="No"/>
                <w:listItem w:displayText="Unsure" w:value="Unsure"/>
              </w:dropDownList>
            </w:sdtPr>
            <w:sdtEndPr/>
            <w:sdtContent>
              <w:p w14:paraId="4B4CF24E" w14:textId="77777777" w:rsidR="005F3253" w:rsidRDefault="005F3253" w:rsidP="005F325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4AAF978" w14:textId="77777777" w:rsidR="005F3253" w:rsidRDefault="005F3253">
            <w:pPr>
              <w:cnfStyle w:val="000000000000" w:firstRow="0" w:lastRow="0" w:firstColumn="0" w:lastColumn="0" w:oddVBand="0" w:evenVBand="0" w:oddHBand="0" w:evenHBand="0" w:firstRowFirstColumn="0" w:firstRowLastColumn="0" w:lastRowFirstColumn="0" w:lastRowLastColumn="0"/>
            </w:pPr>
          </w:p>
          <w:p w14:paraId="2304597A" w14:textId="77777777" w:rsidR="00EE1566" w:rsidRDefault="00EE1566">
            <w:pPr>
              <w:cnfStyle w:val="000000000000" w:firstRow="0" w:lastRow="0" w:firstColumn="0" w:lastColumn="0" w:oddVBand="0" w:evenVBand="0" w:oddHBand="0" w:evenHBand="0" w:firstRowFirstColumn="0" w:firstRowLastColumn="0" w:lastRowFirstColumn="0" w:lastRowLastColumn="0"/>
            </w:pPr>
          </w:p>
        </w:tc>
      </w:tr>
      <w:tr w:rsidR="00AD02EB" w14:paraId="4FCE8399"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9A81577" w14:textId="77777777" w:rsidR="00AD02EB" w:rsidRPr="00301BA2" w:rsidRDefault="00AD02EB">
            <w:pPr>
              <w:jc w:val="center"/>
              <w:rPr>
                <w:b w:val="0"/>
                <w:bCs w:val="0"/>
              </w:rPr>
            </w:pPr>
          </w:p>
        </w:tc>
        <w:tc>
          <w:tcPr>
            <w:tcW w:w="7371" w:type="dxa"/>
            <w:tcBorders>
              <w:bottom w:val="nil"/>
            </w:tcBorders>
          </w:tcPr>
          <w:p w14:paraId="585549B3" w14:textId="67CD6CFB" w:rsidR="002767AD" w:rsidRPr="00516E6C" w:rsidRDefault="002767AD">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Criterion PF</w:t>
            </w:r>
            <w:r w:rsidR="003125AF">
              <w:rPr>
                <w:i/>
                <w:iCs/>
              </w:rPr>
              <w:t>2</w:t>
            </w:r>
            <w:r w:rsidR="00962ED7">
              <w:rPr>
                <w:i/>
                <w:iCs/>
              </w:rPr>
              <w:t>02</w:t>
            </w:r>
            <w:r w:rsidRPr="00516E6C">
              <w:rPr>
                <w:i/>
                <w:iCs/>
              </w:rPr>
              <w:t xml:space="preserve"> </w:t>
            </w:r>
          </w:p>
          <w:p w14:paraId="2E777978" w14:textId="77777777" w:rsidR="006F3C90" w:rsidRDefault="002767AD">
            <w:pPr>
              <w:tabs>
                <w:tab w:val="left" w:pos="1116"/>
              </w:tabs>
              <w:cnfStyle w:val="000000000000" w:firstRow="0" w:lastRow="0" w:firstColumn="0" w:lastColumn="0" w:oddVBand="0" w:evenVBand="0" w:oddHBand="0" w:evenHBand="0" w:firstRowFirstColumn="0" w:firstRowLastColumn="0" w:lastRowFirstColumn="0" w:lastRowLastColumn="0"/>
            </w:pPr>
            <w:r w:rsidRPr="002767AD">
              <w:t>Do the premises conform to any relevant bylaws of the local authority</w:t>
            </w:r>
            <w:r w:rsidR="006F3C90">
              <w:t>?</w:t>
            </w:r>
            <w:r w:rsidRPr="002767AD">
              <w:t xml:space="preserve"> </w:t>
            </w:r>
          </w:p>
          <w:p w14:paraId="6C747FE5" w14:textId="77777777" w:rsidR="00D84667" w:rsidRDefault="00D84667">
            <w:pPr>
              <w:tabs>
                <w:tab w:val="left" w:pos="1116"/>
              </w:tabs>
              <w:cnfStyle w:val="000000000000" w:firstRow="0" w:lastRow="0" w:firstColumn="0" w:lastColumn="0" w:oddVBand="0" w:evenVBand="0" w:oddHBand="0" w:evenHBand="0" w:firstRowFirstColumn="0" w:firstRowLastColumn="0" w:lastRowFirstColumn="0" w:lastRowLastColumn="0"/>
            </w:pPr>
          </w:p>
          <w:p w14:paraId="09124D48" w14:textId="58EA597F" w:rsidR="00AD02EB" w:rsidRDefault="006F3C90">
            <w:pPr>
              <w:tabs>
                <w:tab w:val="left" w:pos="1116"/>
              </w:tabs>
              <w:cnfStyle w:val="000000000000" w:firstRow="0" w:lastRow="0" w:firstColumn="0" w:lastColumn="0" w:oddVBand="0" w:evenVBand="0" w:oddHBand="0" w:evenHBand="0" w:firstRowFirstColumn="0" w:firstRowLastColumn="0" w:lastRowFirstColumn="0" w:lastRowLastColumn="0"/>
            </w:pPr>
            <w:r>
              <w:t>Do any premises undergoing alterations</w:t>
            </w:r>
            <w:r w:rsidR="00D84667">
              <w:t xml:space="preserve"> conform to</w:t>
            </w:r>
            <w:r w:rsidR="002767AD" w:rsidRPr="002767AD">
              <w:t xml:space="preserve"> the Building Act 2004</w:t>
            </w:r>
            <w:r w:rsidR="00516E6C">
              <w:t>?</w:t>
            </w:r>
          </w:p>
          <w:p w14:paraId="10679145" w14:textId="56926C78" w:rsidR="00D84667" w:rsidRDefault="00D84667" w:rsidP="00D84667">
            <w:pPr>
              <w:tabs>
                <w:tab w:val="left" w:pos="1650"/>
              </w:tabs>
              <w:cnfStyle w:val="000000000000" w:firstRow="0" w:lastRow="0" w:firstColumn="0" w:lastColumn="0" w:oddVBand="0" w:evenVBand="0" w:oddHBand="0" w:evenHBand="0" w:firstRowFirstColumn="0" w:firstRowLastColumn="0" w:lastRowFirstColumn="0" w:lastRowLastColumn="0"/>
            </w:pPr>
            <w:r w:rsidRPr="007B2BAB">
              <w:rPr>
                <w:b/>
                <w:bCs/>
              </w:rPr>
              <w:t>Note:</w:t>
            </w:r>
            <w:r w:rsidRPr="007B2BAB">
              <w:t xml:space="preserve"> Answer N/A if no </w:t>
            </w:r>
            <w:r w:rsidR="00D7094F">
              <w:t>alterations are</w:t>
            </w:r>
            <w:r>
              <w:t xml:space="preserve"> being</w:t>
            </w:r>
            <w:r w:rsidRPr="007B2BAB">
              <w:t xml:space="preserve"> undertaken.</w:t>
            </w:r>
          </w:p>
          <w:p w14:paraId="6DECD356" w14:textId="77777777" w:rsidR="002767AD" w:rsidRDefault="002767AD">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bottom w:val="nil"/>
            </w:tcBorders>
          </w:tcPr>
          <w:p w14:paraId="6D94FF9F" w14:textId="77777777" w:rsidR="00D84667" w:rsidRDefault="00D84667">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2752719"/>
              <w:placeholder>
                <w:docPart w:val="3596C33E499940A599BFF5816B6E7B64"/>
              </w:placeholder>
              <w:showingPlcHdr/>
              <w:dropDownList>
                <w:listItem w:displayText="Yes" w:value="Yes"/>
                <w:listItem w:displayText="No" w:value="No"/>
                <w:listItem w:displayText="Unsure" w:value="Unsure"/>
              </w:dropDownList>
            </w:sdtPr>
            <w:sdtEndPr/>
            <w:sdtContent>
              <w:p w14:paraId="4D7325D5" w14:textId="77777777" w:rsidR="00CF19E8" w:rsidRDefault="00CF19E8" w:rsidP="00CF19E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6402C7" w14:textId="09C390B5" w:rsidR="00EE1566" w:rsidRDefault="00EE1566" w:rsidP="00EE156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623930835"/>
              <w:placeholder>
                <w:docPart w:val="44FC507588DB4151B97925308F35F6B6"/>
              </w:placeholder>
              <w:showingPlcHdr/>
              <w:dropDownList>
                <w:listItem w:displayText="Yes" w:value="Yes"/>
                <w:listItem w:displayText="No" w:value="No"/>
                <w:listItem w:displayText="Unsure" w:value="Unsure"/>
                <w:listItem w:displayText="Not Applicable" w:value="Not Applicable"/>
              </w:dropDownList>
            </w:sdtPr>
            <w:sdtEndPr/>
            <w:sdtContent>
              <w:p w14:paraId="1B968391" w14:textId="77777777" w:rsidR="00EE1566" w:rsidRDefault="00EE1566" w:rsidP="00EE156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DE686CF" w14:textId="77777777" w:rsidR="00EE1566" w:rsidRDefault="00EE1566">
            <w:pPr>
              <w:cnfStyle w:val="000000000000" w:firstRow="0" w:lastRow="0" w:firstColumn="0" w:lastColumn="0" w:oddVBand="0" w:evenVBand="0" w:oddHBand="0" w:evenHBand="0" w:firstRowFirstColumn="0" w:firstRowLastColumn="0" w:lastRowFirstColumn="0" w:lastRowLastColumn="0"/>
            </w:pPr>
          </w:p>
        </w:tc>
      </w:tr>
      <w:tr w:rsidR="00825B9F" w14:paraId="348D4196"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7D3EECF" w14:textId="77777777" w:rsidR="00825B9F" w:rsidRPr="00301BA2" w:rsidRDefault="00825B9F">
            <w:pPr>
              <w:jc w:val="center"/>
              <w:rPr>
                <w:b w:val="0"/>
                <w:bCs w:val="0"/>
              </w:rPr>
            </w:pPr>
          </w:p>
        </w:tc>
        <w:tc>
          <w:tcPr>
            <w:tcW w:w="7371" w:type="dxa"/>
            <w:tcBorders>
              <w:top w:val="nil"/>
              <w:bottom w:val="nil"/>
            </w:tcBorders>
          </w:tcPr>
          <w:p w14:paraId="1461E456" w14:textId="11C6EB50" w:rsidR="00825B9F" w:rsidRPr="007B2BAB" w:rsidRDefault="00D4616E" w:rsidP="00D4616E">
            <w:pPr>
              <w:tabs>
                <w:tab w:val="left" w:pos="1650"/>
              </w:tabs>
              <w:cnfStyle w:val="000000000000" w:firstRow="0" w:lastRow="0" w:firstColumn="0" w:lastColumn="0" w:oddVBand="0" w:evenVBand="0" w:oddHBand="0" w:evenHBand="0" w:firstRowFirstColumn="0" w:firstRowLastColumn="0" w:lastRowFirstColumn="0" w:lastRowLastColumn="0"/>
            </w:pPr>
            <w:r w:rsidRPr="007B2BAB">
              <w:t xml:space="preserve">For any building work undertaken, </w:t>
            </w:r>
            <w:r w:rsidR="00C7534A">
              <w:t xml:space="preserve">is </w:t>
            </w:r>
            <w:r w:rsidRPr="007B2BAB">
              <w:t xml:space="preserve">a Code Compliance Certificate issued under </w:t>
            </w:r>
            <w:hyperlink r:id="rId20" w:history="1">
              <w:r w:rsidRPr="005B7147">
                <w:rPr>
                  <w:rStyle w:val="Hyperlink"/>
                </w:rPr>
                <w:t>section 95 of the Building Act 2004</w:t>
              </w:r>
            </w:hyperlink>
            <w:r w:rsidRPr="007B2BAB">
              <w:t>, or alternatively any other documentation that shows evidence of compliance</w:t>
            </w:r>
            <w:r w:rsidR="007B2BAB" w:rsidRPr="007B2BAB">
              <w:t xml:space="preserve"> held</w:t>
            </w:r>
            <w:r w:rsidR="00C7534A">
              <w:t>?</w:t>
            </w:r>
          </w:p>
          <w:p w14:paraId="36C35436" w14:textId="77777777" w:rsidR="007B2BAB" w:rsidRDefault="007B2BAB" w:rsidP="00D4616E">
            <w:pPr>
              <w:tabs>
                <w:tab w:val="left" w:pos="1650"/>
              </w:tabs>
              <w:cnfStyle w:val="000000000000" w:firstRow="0" w:lastRow="0" w:firstColumn="0" w:lastColumn="0" w:oddVBand="0" w:evenVBand="0" w:oddHBand="0" w:evenHBand="0" w:firstRowFirstColumn="0" w:firstRowLastColumn="0" w:lastRowFirstColumn="0" w:lastRowLastColumn="0"/>
            </w:pPr>
            <w:r w:rsidRPr="007B2BAB">
              <w:rPr>
                <w:b/>
                <w:bCs/>
              </w:rPr>
              <w:t>Note:</w:t>
            </w:r>
            <w:r w:rsidRPr="007B2BAB">
              <w:t xml:space="preserve"> Answer N/A if no building work has been undertaken.</w:t>
            </w:r>
          </w:p>
          <w:p w14:paraId="487D74A8" w14:textId="59BE9F9E" w:rsidR="007B2BAB" w:rsidRPr="00516E6C" w:rsidRDefault="007B2BAB" w:rsidP="00D4616E">
            <w:pPr>
              <w:tabs>
                <w:tab w:val="left" w:pos="1650"/>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bottom w:val="nil"/>
            </w:tcBorders>
          </w:tcPr>
          <w:sdt>
            <w:sdtPr>
              <w:alias w:val="4 options"/>
              <w:tag w:val="4 options"/>
              <w:id w:val="-739475220"/>
              <w:placeholder>
                <w:docPart w:val="4920AC55C3954745A867D3EBDC657672"/>
              </w:placeholder>
              <w:showingPlcHdr/>
              <w:dropDownList>
                <w:listItem w:displayText="Yes" w:value="Yes"/>
                <w:listItem w:displayText="No" w:value="No"/>
                <w:listItem w:displayText="Unsure" w:value="Unsure"/>
                <w:listItem w:displayText="Not Applicable" w:value="Not Applicable"/>
              </w:dropDownList>
            </w:sdtPr>
            <w:sdtEndPr/>
            <w:sdtContent>
              <w:p w14:paraId="1F3AA009" w14:textId="77777777" w:rsidR="00EE1566" w:rsidRDefault="00EE1566" w:rsidP="00EE156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F13BBB" w14:textId="77777777" w:rsidR="00825B9F" w:rsidRDefault="00825B9F">
            <w:pPr>
              <w:cnfStyle w:val="000000000000" w:firstRow="0" w:lastRow="0" w:firstColumn="0" w:lastColumn="0" w:oddVBand="0" w:evenVBand="0" w:oddHBand="0" w:evenHBand="0" w:firstRowFirstColumn="0" w:firstRowLastColumn="0" w:lastRowFirstColumn="0" w:lastRowLastColumn="0"/>
            </w:pPr>
          </w:p>
        </w:tc>
      </w:tr>
      <w:tr w:rsidR="00825B9F" w14:paraId="659D6E74"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2034978" w14:textId="77777777" w:rsidR="00825B9F" w:rsidRPr="00301BA2" w:rsidRDefault="00825B9F">
            <w:pPr>
              <w:jc w:val="center"/>
              <w:rPr>
                <w:b w:val="0"/>
                <w:bCs w:val="0"/>
              </w:rPr>
            </w:pPr>
          </w:p>
        </w:tc>
        <w:tc>
          <w:tcPr>
            <w:tcW w:w="7371" w:type="dxa"/>
            <w:tcBorders>
              <w:top w:val="nil"/>
            </w:tcBorders>
          </w:tcPr>
          <w:p w14:paraId="1F916BB1" w14:textId="40871D19" w:rsidR="00222E86" w:rsidRPr="00920368" w:rsidRDefault="00222E86">
            <w:pPr>
              <w:tabs>
                <w:tab w:val="left" w:pos="1116"/>
              </w:tabs>
              <w:cnfStyle w:val="000000000000" w:firstRow="0" w:lastRow="0" w:firstColumn="0" w:lastColumn="0" w:oddVBand="0" w:evenVBand="0" w:oddHBand="0" w:evenHBand="0" w:firstRowFirstColumn="0" w:firstRowLastColumn="0" w:lastRowFirstColumn="0" w:lastRowLastColumn="0"/>
            </w:pPr>
            <w:r w:rsidRPr="00920368">
              <w:t xml:space="preserve">If the premises fall under </w:t>
            </w:r>
            <w:hyperlink r:id="rId21" w:history="1">
              <w:r w:rsidRPr="0034331E">
                <w:rPr>
                  <w:rStyle w:val="Hyperlink"/>
                </w:rPr>
                <w:t>section 100 of the Building Act 2004</w:t>
              </w:r>
            </w:hyperlink>
            <w:r w:rsidRPr="00920368">
              <w:t xml:space="preserve">, </w:t>
            </w:r>
            <w:r w:rsidR="00C7534A">
              <w:t xml:space="preserve">does the service </w:t>
            </w:r>
            <w:r w:rsidR="00F604A3">
              <w:t>have</w:t>
            </w:r>
            <w:r w:rsidRPr="00920368">
              <w:t xml:space="preserve">: </w:t>
            </w:r>
          </w:p>
          <w:p w14:paraId="47DAFBA2" w14:textId="4FACB518" w:rsidR="00222E86" w:rsidRPr="00920368" w:rsidRDefault="00222E86" w:rsidP="004036D3">
            <w:pPr>
              <w:pStyle w:val="ListParagraph"/>
              <w:numPr>
                <w:ilvl w:val="0"/>
                <w:numId w:val="25"/>
              </w:numPr>
              <w:tabs>
                <w:tab w:val="left" w:pos="1116"/>
              </w:tabs>
              <w:cnfStyle w:val="000000000000" w:firstRow="0" w:lastRow="0" w:firstColumn="0" w:lastColumn="0" w:oddVBand="0" w:evenVBand="0" w:oddHBand="0" w:evenHBand="0" w:firstRowFirstColumn="0" w:firstRowLastColumn="0" w:lastRowFirstColumn="0" w:lastRowLastColumn="0"/>
            </w:pPr>
            <w:r w:rsidRPr="00920368">
              <w:t xml:space="preserve">a copy of the current Annual Building Warrant of Fitness </w:t>
            </w:r>
          </w:p>
          <w:p w14:paraId="716E9AC5" w14:textId="7B173A31" w:rsidR="008536FA" w:rsidRPr="00920368" w:rsidRDefault="008536FA" w:rsidP="008536FA">
            <w:pPr>
              <w:tabs>
                <w:tab w:val="left" w:pos="1650"/>
              </w:tabs>
              <w:cnfStyle w:val="000000000000" w:firstRow="0" w:lastRow="0" w:firstColumn="0" w:lastColumn="0" w:oddVBand="0" w:evenVBand="0" w:oddHBand="0" w:evenHBand="0" w:firstRowFirstColumn="0" w:firstRowLastColumn="0" w:lastRowFirstColumn="0" w:lastRowLastColumn="0"/>
            </w:pPr>
            <w:r w:rsidRPr="007B2BAB">
              <w:rPr>
                <w:b/>
                <w:bCs/>
              </w:rPr>
              <w:t>Note:</w:t>
            </w:r>
            <w:r w:rsidRPr="007B2BAB">
              <w:t xml:space="preserve"> Answer N/A if</w:t>
            </w:r>
            <w:r>
              <w:t xml:space="preserve"> section 100 </w:t>
            </w:r>
            <w:r w:rsidR="00333B4E">
              <w:t>doesn’t</w:t>
            </w:r>
            <w:r>
              <w:t xml:space="preserve"> apply to </w:t>
            </w:r>
            <w:r w:rsidR="00333B4E">
              <w:t>any</w:t>
            </w:r>
            <w:r>
              <w:t xml:space="preserve"> building</w:t>
            </w:r>
            <w:r w:rsidRPr="007B2BAB">
              <w:t>.</w:t>
            </w:r>
          </w:p>
          <w:p w14:paraId="13264BC0" w14:textId="072AA62B" w:rsidR="006E09F6" w:rsidRPr="006E09F6" w:rsidRDefault="006E09F6" w:rsidP="006E09F6">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tcBorders>
          </w:tcPr>
          <w:p w14:paraId="5618127F" w14:textId="77777777" w:rsidR="00825B9F" w:rsidRDefault="00825B9F">
            <w:pPr>
              <w:cnfStyle w:val="000000000000" w:firstRow="0" w:lastRow="0" w:firstColumn="0" w:lastColumn="0" w:oddVBand="0" w:evenVBand="0" w:oddHBand="0" w:evenHBand="0" w:firstRowFirstColumn="0" w:firstRowLastColumn="0" w:lastRowFirstColumn="0" w:lastRowLastColumn="0"/>
            </w:pPr>
          </w:p>
          <w:p w14:paraId="7F17D393" w14:textId="77777777" w:rsidR="006048F0" w:rsidRDefault="006048F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06883228"/>
              <w:placeholder>
                <w:docPart w:val="689CB8F65B914D7AAE9C40520F832A24"/>
              </w:placeholder>
              <w:showingPlcHdr/>
              <w:dropDownList>
                <w:listItem w:displayText="Yes" w:value="Yes"/>
                <w:listItem w:displayText="No" w:value="No"/>
                <w:listItem w:displayText="Unsure" w:value="Unsure"/>
                <w:listItem w:displayText="Not Applicable" w:value="Not Applicable"/>
              </w:dropDownList>
            </w:sdtPr>
            <w:sdtEndPr/>
            <w:sdtContent>
              <w:p w14:paraId="5FCC7A7E" w14:textId="77777777" w:rsidR="006048F0" w:rsidRDefault="006048F0" w:rsidP="006048F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34BF58" w14:textId="77777777" w:rsidR="006048F0" w:rsidRDefault="006048F0">
            <w:pPr>
              <w:cnfStyle w:val="000000000000" w:firstRow="0" w:lastRow="0" w:firstColumn="0" w:lastColumn="0" w:oddVBand="0" w:evenVBand="0" w:oddHBand="0" w:evenHBand="0" w:firstRowFirstColumn="0" w:firstRowLastColumn="0" w:lastRowFirstColumn="0" w:lastRowLastColumn="0"/>
            </w:pPr>
          </w:p>
        </w:tc>
      </w:tr>
      <w:tr w:rsidR="00AD02EB" w14:paraId="26B2CD57"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09B5A9A" w14:textId="77777777" w:rsidR="00AD02EB" w:rsidRPr="00301BA2" w:rsidRDefault="00AD02EB">
            <w:pPr>
              <w:jc w:val="center"/>
              <w:rPr>
                <w:b w:val="0"/>
                <w:bCs w:val="0"/>
              </w:rPr>
            </w:pPr>
          </w:p>
        </w:tc>
        <w:tc>
          <w:tcPr>
            <w:tcW w:w="7371" w:type="dxa"/>
          </w:tcPr>
          <w:p w14:paraId="247463F9" w14:textId="7CB602E6" w:rsidR="00A864DC" w:rsidRPr="00A864DC" w:rsidRDefault="00A864DC">
            <w:pPr>
              <w:cnfStyle w:val="000000000000" w:firstRow="0" w:lastRow="0" w:firstColumn="0" w:lastColumn="0" w:oddVBand="0" w:evenVBand="0" w:oddHBand="0" w:evenHBand="0" w:firstRowFirstColumn="0" w:firstRowLastColumn="0" w:lastRowFirstColumn="0" w:lastRowLastColumn="0"/>
              <w:rPr>
                <w:i/>
                <w:iCs/>
              </w:rPr>
            </w:pPr>
            <w:r w:rsidRPr="00A864DC">
              <w:rPr>
                <w:i/>
                <w:iCs/>
              </w:rPr>
              <w:t xml:space="preserve">Criterion </w:t>
            </w:r>
            <w:r w:rsidR="00962ED7">
              <w:rPr>
                <w:i/>
                <w:iCs/>
              </w:rPr>
              <w:t>PF</w:t>
            </w:r>
            <w:r w:rsidR="00A63725">
              <w:rPr>
                <w:i/>
                <w:iCs/>
              </w:rPr>
              <w:t>2</w:t>
            </w:r>
            <w:r w:rsidR="00962ED7">
              <w:rPr>
                <w:i/>
                <w:iCs/>
              </w:rPr>
              <w:t>03</w:t>
            </w:r>
          </w:p>
          <w:p w14:paraId="7CC0979A" w14:textId="2FD13824" w:rsidR="00AD02EB" w:rsidRDefault="00533BD3">
            <w:pPr>
              <w:cnfStyle w:val="000000000000" w:firstRow="0" w:lastRow="0" w:firstColumn="0" w:lastColumn="0" w:oddVBand="0" w:evenVBand="0" w:oddHBand="0" w:evenHBand="0" w:firstRowFirstColumn="0" w:firstRowLastColumn="0" w:lastRowFirstColumn="0" w:lastRowLastColumn="0"/>
            </w:pPr>
            <w:r>
              <w:t>Are</w:t>
            </w:r>
            <w:r w:rsidR="00C27282">
              <w:t xml:space="preserve"> there a</w:t>
            </w:r>
            <w:r w:rsidR="00A864DC" w:rsidRPr="00A864DC">
              <w:t xml:space="preserve"> </w:t>
            </w:r>
            <w:r w:rsidR="006A5524">
              <w:t>variety</w:t>
            </w:r>
            <w:r w:rsidR="00A864DC" w:rsidRPr="00A864DC">
              <w:t xml:space="preserve"> of equipment and materials</w:t>
            </w:r>
            <w:r w:rsidR="00BB1A96">
              <w:t xml:space="preserve"> </w:t>
            </w:r>
            <w:r w:rsidR="00A864DC" w:rsidRPr="00A864DC">
              <w:t>provided to ensure children have access to appropriate learning</w:t>
            </w:r>
            <w:r w:rsidR="006A5524">
              <w:t>,</w:t>
            </w:r>
            <w:r w:rsidR="00A864DC" w:rsidRPr="00A864DC">
              <w:t xml:space="preserve"> challenges, experiences, and opportunities that support their developmental stages, abilities, and current and emerging interests</w:t>
            </w:r>
            <w:r w:rsidR="00C27282">
              <w:t>?</w:t>
            </w:r>
          </w:p>
          <w:p w14:paraId="35CA795F" w14:textId="53C607BF" w:rsidR="00E43280" w:rsidRDefault="00E43280">
            <w:pPr>
              <w:cnfStyle w:val="000000000000" w:firstRow="0" w:lastRow="0" w:firstColumn="0" w:lastColumn="0" w:oddVBand="0" w:evenVBand="0" w:oddHBand="0" w:evenHBand="0" w:firstRowFirstColumn="0" w:firstRowLastColumn="0" w:lastRowFirstColumn="0" w:lastRowLastColumn="0"/>
            </w:pPr>
          </w:p>
        </w:tc>
        <w:tc>
          <w:tcPr>
            <w:tcW w:w="1836" w:type="dxa"/>
          </w:tcPr>
          <w:p w14:paraId="2ACC2812" w14:textId="77777777" w:rsidR="00AD02EB" w:rsidRDefault="00AD02E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38113147"/>
              <w:placeholder>
                <w:docPart w:val="19787CBB4E6145D8B828054E63DDB624"/>
              </w:placeholder>
              <w:showingPlcHdr/>
              <w:dropDownList>
                <w:listItem w:displayText="Yes" w:value="Yes"/>
                <w:listItem w:displayText="No" w:value="No"/>
                <w:listItem w:displayText="Unsure" w:value="Unsure"/>
              </w:dropDownList>
            </w:sdtPr>
            <w:sdtEndPr/>
            <w:sdtContent>
              <w:p w14:paraId="777EC97E" w14:textId="77777777" w:rsidR="00A74EA2" w:rsidRDefault="00A74EA2" w:rsidP="00A74E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1180AC4" w14:textId="5AAA4BC5" w:rsidR="006048F0" w:rsidRDefault="006048F0" w:rsidP="006048F0">
            <w:pPr>
              <w:cnfStyle w:val="000000000000" w:firstRow="0" w:lastRow="0" w:firstColumn="0" w:lastColumn="0" w:oddVBand="0" w:evenVBand="0" w:oddHBand="0" w:evenHBand="0" w:firstRowFirstColumn="0" w:firstRowLastColumn="0" w:lastRowFirstColumn="0" w:lastRowLastColumn="0"/>
            </w:pPr>
          </w:p>
          <w:p w14:paraId="50B0B8EA" w14:textId="77777777" w:rsidR="006048F0" w:rsidRDefault="006048F0">
            <w:pPr>
              <w:cnfStyle w:val="000000000000" w:firstRow="0" w:lastRow="0" w:firstColumn="0" w:lastColumn="0" w:oddVBand="0" w:evenVBand="0" w:oddHBand="0" w:evenHBand="0" w:firstRowFirstColumn="0" w:firstRowLastColumn="0" w:lastRowFirstColumn="0" w:lastRowLastColumn="0"/>
            </w:pPr>
          </w:p>
        </w:tc>
      </w:tr>
      <w:tr w:rsidR="00AD02EB" w14:paraId="701D1297" w14:textId="77777777" w:rsidTr="005E5BE5">
        <w:trPr>
          <w:cantSplit/>
          <w:trHeight w:val="2107"/>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47C3E66" w14:textId="77777777" w:rsidR="00AD02EB" w:rsidRPr="00301BA2" w:rsidRDefault="00AD02EB">
            <w:pPr>
              <w:jc w:val="center"/>
              <w:rPr>
                <w:b w:val="0"/>
                <w:bCs w:val="0"/>
              </w:rPr>
            </w:pPr>
          </w:p>
        </w:tc>
        <w:tc>
          <w:tcPr>
            <w:tcW w:w="7371" w:type="dxa"/>
          </w:tcPr>
          <w:p w14:paraId="7E64C543" w14:textId="2EF48A78" w:rsidR="00AD7BA1" w:rsidRDefault="00AD7BA1">
            <w:pPr>
              <w:cnfStyle w:val="000000000000" w:firstRow="0" w:lastRow="0" w:firstColumn="0" w:lastColumn="0" w:oddVBand="0" w:evenVBand="0" w:oddHBand="0" w:evenHBand="0" w:firstRowFirstColumn="0" w:firstRowLastColumn="0" w:lastRowFirstColumn="0" w:lastRowLastColumn="0"/>
              <w:rPr>
                <w:i/>
                <w:iCs/>
              </w:rPr>
            </w:pPr>
            <w:r w:rsidRPr="001D312B">
              <w:rPr>
                <w:i/>
                <w:iCs/>
              </w:rPr>
              <w:t>Criterion PF</w:t>
            </w:r>
            <w:r w:rsidR="00BA37FE">
              <w:rPr>
                <w:i/>
                <w:iCs/>
              </w:rPr>
              <w:t>2</w:t>
            </w:r>
            <w:r w:rsidR="00B815A9">
              <w:rPr>
                <w:i/>
                <w:iCs/>
              </w:rPr>
              <w:t>04</w:t>
            </w:r>
            <w:r w:rsidRPr="001D312B">
              <w:rPr>
                <w:i/>
                <w:iCs/>
              </w:rPr>
              <w:t xml:space="preserve"> </w:t>
            </w:r>
          </w:p>
          <w:p w14:paraId="32224DA4" w14:textId="5FE56910" w:rsidR="002D2840" w:rsidRPr="009A6314" w:rsidRDefault="002D2840">
            <w:pPr>
              <w:cnfStyle w:val="000000000000" w:firstRow="0" w:lastRow="0" w:firstColumn="0" w:lastColumn="0" w:oddVBand="0" w:evenVBand="0" w:oddHBand="0" w:evenHBand="0" w:firstRowFirstColumn="0" w:firstRowLastColumn="0" w:lastRowFirstColumn="0" w:lastRowLastColumn="0"/>
              <w:rPr>
                <w:i/>
                <w:iCs/>
              </w:rPr>
            </w:pPr>
            <w:r w:rsidRPr="009A6314">
              <w:rPr>
                <w:b/>
                <w:bCs/>
                <w:i/>
                <w:iCs/>
              </w:rPr>
              <w:t>Note:</w:t>
            </w:r>
            <w:r w:rsidRPr="009A6314">
              <w:rPr>
                <w:i/>
                <w:iCs/>
              </w:rPr>
              <w:t xml:space="preserve"> Answer N/A only if there are no children enrolled </w:t>
            </w:r>
            <w:r w:rsidR="00ED0315" w:rsidRPr="009A6314">
              <w:rPr>
                <w:i/>
                <w:iCs/>
              </w:rPr>
              <w:t>who are not yet walking.</w:t>
            </w:r>
          </w:p>
          <w:p w14:paraId="3D1BC455" w14:textId="5FFA1841" w:rsidR="00D202C2" w:rsidRDefault="00D202C2" w:rsidP="00D202C2">
            <w:pPr>
              <w:cnfStyle w:val="000000000000" w:firstRow="0" w:lastRow="0" w:firstColumn="0" w:lastColumn="0" w:oddVBand="0" w:evenVBand="0" w:oddHBand="0" w:evenHBand="0" w:firstRowFirstColumn="0" w:firstRowLastColumn="0" w:lastRowFirstColumn="0" w:lastRowLastColumn="0"/>
            </w:pPr>
            <w:r>
              <w:t xml:space="preserve">If infants, toddlers or children not walking attend, are there safe and </w:t>
            </w:r>
          </w:p>
          <w:p w14:paraId="6D47CC24" w14:textId="77777777" w:rsidR="00D202C2" w:rsidRDefault="00D202C2" w:rsidP="00D202C2">
            <w:pPr>
              <w:cnfStyle w:val="000000000000" w:firstRow="0" w:lastRow="0" w:firstColumn="0" w:lastColumn="0" w:oddVBand="0" w:evenVBand="0" w:oddHBand="0" w:evenHBand="0" w:firstRowFirstColumn="0" w:firstRowLastColumn="0" w:lastRowFirstColumn="0" w:lastRowLastColumn="0"/>
            </w:pPr>
            <w:r>
              <w:t xml:space="preserve">comfortable (indoor and outdoor) spaces for them to lie, roll, creep, crawl, pull </w:t>
            </w:r>
          </w:p>
          <w:p w14:paraId="2C1637A1" w14:textId="40765E0B" w:rsidR="00D202C2" w:rsidRDefault="00D202C2" w:rsidP="00D202C2">
            <w:pPr>
              <w:cnfStyle w:val="000000000000" w:firstRow="0" w:lastRow="0" w:firstColumn="0" w:lastColumn="0" w:oddVBand="0" w:evenVBand="0" w:oddHBand="0" w:evenHBand="0" w:firstRowFirstColumn="0" w:firstRowLastColumn="0" w:lastRowFirstColumn="0" w:lastRowLastColumn="0"/>
            </w:pPr>
            <w:r>
              <w:t xml:space="preserve">themselves up, learn to walk, and to be protected from more mobile children. </w:t>
            </w:r>
            <w:r w:rsidR="00613C02">
              <w:t>This does</w:t>
            </w:r>
            <w:r w:rsidR="002D2840">
              <w:t xml:space="preserve"> </w:t>
            </w:r>
            <w:r>
              <w:t xml:space="preserve">not prohibit infants and toddlers from moving throughout the </w:t>
            </w:r>
          </w:p>
          <w:p w14:paraId="64407884" w14:textId="2DA5E0A6" w:rsidR="001D312B" w:rsidRDefault="00D202C2" w:rsidP="00D202C2">
            <w:pPr>
              <w:cnfStyle w:val="000000000000" w:firstRow="0" w:lastRow="0" w:firstColumn="0" w:lastColumn="0" w:oddVBand="0" w:evenVBand="0" w:oddHBand="0" w:evenHBand="0" w:firstRowFirstColumn="0" w:firstRowLastColumn="0" w:lastRowFirstColumn="0" w:lastRowLastColumn="0"/>
            </w:pPr>
            <w:r>
              <w:t xml:space="preserve">premises </w:t>
            </w:r>
            <w:r w:rsidR="002D3D26">
              <w:t>to learn</w:t>
            </w:r>
            <w:r>
              <w:t xml:space="preserve"> alongside older children</w:t>
            </w:r>
            <w:r w:rsidR="002D3D26">
              <w:t>?</w:t>
            </w:r>
            <w:r>
              <w:t xml:space="preserve"> </w:t>
            </w:r>
          </w:p>
        </w:tc>
        <w:tc>
          <w:tcPr>
            <w:tcW w:w="1836" w:type="dxa"/>
          </w:tcPr>
          <w:p w14:paraId="176872DA" w14:textId="77777777" w:rsidR="006048F0" w:rsidRDefault="006048F0">
            <w:pPr>
              <w:cnfStyle w:val="000000000000" w:firstRow="0" w:lastRow="0" w:firstColumn="0" w:lastColumn="0" w:oddVBand="0" w:evenVBand="0" w:oddHBand="0" w:evenHBand="0" w:firstRowFirstColumn="0" w:firstRowLastColumn="0" w:lastRowFirstColumn="0" w:lastRowLastColumn="0"/>
            </w:pPr>
          </w:p>
          <w:p w14:paraId="435C4DAA" w14:textId="77777777" w:rsidR="00C40200" w:rsidRDefault="00C40200">
            <w:pPr>
              <w:cnfStyle w:val="000000000000" w:firstRow="0" w:lastRow="0" w:firstColumn="0" w:lastColumn="0" w:oddVBand="0" w:evenVBand="0" w:oddHBand="0" w:evenHBand="0" w:firstRowFirstColumn="0" w:firstRowLastColumn="0" w:lastRowFirstColumn="0" w:lastRowLastColumn="0"/>
            </w:pPr>
          </w:p>
          <w:p w14:paraId="218E53F5" w14:textId="77777777" w:rsidR="00C40200" w:rsidRDefault="00C40200">
            <w:pPr>
              <w:cnfStyle w:val="000000000000" w:firstRow="0" w:lastRow="0" w:firstColumn="0" w:lastColumn="0" w:oddVBand="0" w:evenVBand="0" w:oddHBand="0" w:evenHBand="0" w:firstRowFirstColumn="0" w:firstRowLastColumn="0" w:lastRowFirstColumn="0" w:lastRowLastColumn="0"/>
            </w:pPr>
          </w:p>
          <w:p w14:paraId="2DBD6BDD" w14:textId="77777777" w:rsidR="00C40200" w:rsidRDefault="00C40200">
            <w:pPr>
              <w:cnfStyle w:val="000000000000" w:firstRow="0" w:lastRow="0" w:firstColumn="0" w:lastColumn="0" w:oddVBand="0" w:evenVBand="0" w:oddHBand="0" w:evenHBand="0" w:firstRowFirstColumn="0" w:firstRowLastColumn="0" w:lastRowFirstColumn="0" w:lastRowLastColumn="0"/>
            </w:pPr>
          </w:p>
          <w:p w14:paraId="5F842F63" w14:textId="77777777" w:rsidR="00C40200" w:rsidRDefault="00C4020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634096129"/>
              <w:placeholder>
                <w:docPart w:val="03CA722CE95F418D8F2074977D9F1F5D"/>
              </w:placeholder>
              <w:showingPlcHdr/>
              <w:dropDownList>
                <w:listItem w:displayText="Yes" w:value="Yes"/>
                <w:listItem w:displayText="No" w:value="No"/>
                <w:listItem w:displayText="Unsure" w:value="Unsure"/>
                <w:listItem w:displayText="Not Applicable" w:value="Not Applicable"/>
              </w:dropDownList>
            </w:sdtPr>
            <w:sdtEndPr/>
            <w:sdtContent>
              <w:p w14:paraId="08FA6CC9" w14:textId="77777777" w:rsidR="00C40200" w:rsidRDefault="00C40200" w:rsidP="00C4020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ACDB170" w14:textId="77777777" w:rsidR="00C40200" w:rsidRDefault="00C40200">
            <w:pPr>
              <w:cnfStyle w:val="000000000000" w:firstRow="0" w:lastRow="0" w:firstColumn="0" w:lastColumn="0" w:oddVBand="0" w:evenVBand="0" w:oddHBand="0" w:evenHBand="0" w:firstRowFirstColumn="0" w:firstRowLastColumn="0" w:lastRowFirstColumn="0" w:lastRowLastColumn="0"/>
            </w:pPr>
          </w:p>
        </w:tc>
      </w:tr>
      <w:tr w:rsidR="00AD7BA1" w14:paraId="536F6568"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FA7770E" w14:textId="77777777" w:rsidR="00AD7BA1" w:rsidRPr="00301BA2" w:rsidRDefault="00AD7BA1">
            <w:pPr>
              <w:jc w:val="center"/>
              <w:rPr>
                <w:b w:val="0"/>
                <w:bCs w:val="0"/>
              </w:rPr>
            </w:pPr>
          </w:p>
        </w:tc>
        <w:tc>
          <w:tcPr>
            <w:tcW w:w="7371" w:type="dxa"/>
          </w:tcPr>
          <w:p w14:paraId="46722E8D" w14:textId="3950C6AF" w:rsidR="001D312B" w:rsidRPr="001D312B" w:rsidRDefault="00AD7BA1">
            <w:pPr>
              <w:cnfStyle w:val="000000000000" w:firstRow="0" w:lastRow="0" w:firstColumn="0" w:lastColumn="0" w:oddVBand="0" w:evenVBand="0" w:oddHBand="0" w:evenHBand="0" w:firstRowFirstColumn="0" w:firstRowLastColumn="0" w:lastRowFirstColumn="0" w:lastRowLastColumn="0"/>
              <w:rPr>
                <w:i/>
                <w:iCs/>
              </w:rPr>
            </w:pPr>
            <w:r w:rsidRPr="001D312B">
              <w:rPr>
                <w:i/>
                <w:iCs/>
              </w:rPr>
              <w:t>Criterion PF</w:t>
            </w:r>
            <w:r w:rsidR="00057B31">
              <w:rPr>
                <w:i/>
                <w:iCs/>
              </w:rPr>
              <w:t>2</w:t>
            </w:r>
            <w:r w:rsidR="00BA2323">
              <w:rPr>
                <w:i/>
                <w:iCs/>
              </w:rPr>
              <w:t>05</w:t>
            </w:r>
          </w:p>
          <w:p w14:paraId="122FC8A2" w14:textId="5F8CDC79" w:rsidR="001D312B" w:rsidRDefault="00AD7BA1" w:rsidP="00BB1A96">
            <w:pPr>
              <w:cnfStyle w:val="000000000000" w:firstRow="0" w:lastRow="0" w:firstColumn="0" w:lastColumn="0" w:oddVBand="0" w:evenVBand="0" w:oddHBand="0" w:evenHBand="0" w:firstRowFirstColumn="0" w:firstRowLastColumn="0" w:lastRowFirstColumn="0" w:lastRowLastColumn="0"/>
            </w:pPr>
            <w:r w:rsidRPr="00AD7BA1">
              <w:t>Are floor surfaces durable, safe, and suitable for the range of activities to be carried (including wet and messy play)</w:t>
            </w:r>
            <w:r w:rsidR="00BB1A96">
              <w:t>?</w:t>
            </w:r>
          </w:p>
          <w:p w14:paraId="5B3FC457" w14:textId="77777777" w:rsidR="00BB1A96" w:rsidRDefault="00BB1A96" w:rsidP="00BB1A96">
            <w:pPr>
              <w:cnfStyle w:val="000000000000" w:firstRow="0" w:lastRow="0" w:firstColumn="0" w:lastColumn="0" w:oddVBand="0" w:evenVBand="0" w:oddHBand="0" w:evenHBand="0" w:firstRowFirstColumn="0" w:firstRowLastColumn="0" w:lastRowFirstColumn="0" w:lastRowLastColumn="0"/>
            </w:pPr>
          </w:p>
          <w:p w14:paraId="768F139F" w14:textId="64FEEAC9" w:rsidR="00AD7BA1" w:rsidRPr="00AD7BA1" w:rsidRDefault="00BB1A96" w:rsidP="00BB1A96">
            <w:pPr>
              <w:cnfStyle w:val="000000000000" w:firstRow="0" w:lastRow="0" w:firstColumn="0" w:lastColumn="0" w:oddVBand="0" w:evenVBand="0" w:oddHBand="0" w:evenHBand="0" w:firstRowFirstColumn="0" w:firstRowLastColumn="0" w:lastRowFirstColumn="0" w:lastRowLastColumn="0"/>
            </w:pPr>
            <w:r>
              <w:t>Can floor surfaces</w:t>
            </w:r>
            <w:r w:rsidR="000A6F87">
              <w:t xml:space="preserve"> be</w:t>
            </w:r>
            <w:r w:rsidR="00AD7BA1" w:rsidRPr="00AD7BA1">
              <w:t xml:space="preserve"> easily kept clean?</w:t>
            </w:r>
          </w:p>
        </w:tc>
        <w:tc>
          <w:tcPr>
            <w:tcW w:w="1836" w:type="dxa"/>
          </w:tcPr>
          <w:p w14:paraId="467783CB" w14:textId="77777777" w:rsidR="00C40200" w:rsidRDefault="00C40200" w:rsidP="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68818354"/>
              <w:placeholder>
                <w:docPart w:val="9259D84E26E1452392AA7F785DB97DF5"/>
              </w:placeholder>
              <w:showingPlcHdr/>
              <w:dropDownList>
                <w:listItem w:displayText="Yes" w:value="Yes"/>
                <w:listItem w:displayText="No" w:value="No"/>
                <w:listItem w:displayText="Unsure" w:value="Unsure"/>
              </w:dropDownList>
            </w:sdtPr>
            <w:sdtEndPr/>
            <w:sdtContent>
              <w:p w14:paraId="102619CE"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F0BC29" w14:textId="397C5D68" w:rsidR="0027024C" w:rsidRDefault="0027024C" w:rsidP="00C40200">
            <w:pPr>
              <w:cnfStyle w:val="000000000000" w:firstRow="0" w:lastRow="0" w:firstColumn="0" w:lastColumn="0" w:oddVBand="0" w:evenVBand="0" w:oddHBand="0" w:evenHBand="0" w:firstRowFirstColumn="0" w:firstRowLastColumn="0" w:lastRowFirstColumn="0" w:lastRowLastColumn="0"/>
            </w:pPr>
          </w:p>
        </w:tc>
      </w:tr>
      <w:tr w:rsidR="00AD7BA1" w14:paraId="66E48DFD"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8388366"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36AFA74B" w14:textId="7CE55FFF" w:rsidR="001D312B" w:rsidRPr="00E66B19" w:rsidRDefault="00AD7BA1">
            <w:pPr>
              <w:cnfStyle w:val="000000000000" w:firstRow="0" w:lastRow="0" w:firstColumn="0" w:lastColumn="0" w:oddVBand="0" w:evenVBand="0" w:oddHBand="0" w:evenHBand="0" w:firstRowFirstColumn="0" w:firstRowLastColumn="0" w:lastRowFirstColumn="0" w:lastRowLastColumn="0"/>
              <w:rPr>
                <w:i/>
                <w:iCs/>
              </w:rPr>
            </w:pPr>
            <w:r w:rsidRPr="00E66B19">
              <w:rPr>
                <w:i/>
                <w:iCs/>
              </w:rPr>
              <w:t>Criterion PF</w:t>
            </w:r>
            <w:r w:rsidR="00F245C1">
              <w:rPr>
                <w:i/>
                <w:iCs/>
              </w:rPr>
              <w:t>2</w:t>
            </w:r>
            <w:r w:rsidR="00F5271A">
              <w:rPr>
                <w:i/>
                <w:iCs/>
              </w:rPr>
              <w:t>0</w:t>
            </w:r>
            <w:r w:rsidR="003610B0">
              <w:rPr>
                <w:i/>
                <w:iCs/>
              </w:rPr>
              <w:t>6</w:t>
            </w:r>
          </w:p>
          <w:p w14:paraId="7330712C" w14:textId="35D9D20B" w:rsidR="00AD7BA1" w:rsidRDefault="00AD7BA1">
            <w:pPr>
              <w:cnfStyle w:val="000000000000" w:firstRow="0" w:lastRow="0" w:firstColumn="0" w:lastColumn="0" w:oddVBand="0" w:evenVBand="0" w:oddHBand="0" w:evenHBand="0" w:firstRowFirstColumn="0" w:firstRowLastColumn="0" w:lastRowFirstColumn="0" w:lastRowLastColumn="0"/>
            </w:pPr>
            <w:r w:rsidRPr="00AD7BA1">
              <w:t xml:space="preserve">Are there sufficient spaces </w:t>
            </w:r>
            <w:r w:rsidR="009678F9">
              <w:t xml:space="preserve">for children’s play equipment, personal belongings, cleaning materials and confidential </w:t>
            </w:r>
            <w:r w:rsidR="003610B0">
              <w:t>administrative records to be</w:t>
            </w:r>
            <w:r w:rsidRPr="00AD7BA1">
              <w:t xml:space="preserve"> stored safely?</w:t>
            </w:r>
          </w:p>
          <w:p w14:paraId="3B15C296" w14:textId="2378236F" w:rsidR="00F77E15" w:rsidRPr="00AD7BA1" w:rsidRDefault="00F77E15" w:rsidP="003610B0">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567E6114" w14:textId="77777777" w:rsidR="00C40200" w:rsidRDefault="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33056944"/>
              <w:placeholder>
                <w:docPart w:val="77378BDEF0DE4814B36B590837AD947C"/>
              </w:placeholder>
              <w:showingPlcHdr/>
              <w:dropDownList>
                <w:listItem w:displayText="Yes" w:value="Yes"/>
                <w:listItem w:displayText="No" w:value="No"/>
                <w:listItem w:displayText="Unsure" w:value="Unsure"/>
              </w:dropDownList>
            </w:sdtPr>
            <w:sdtEndPr/>
            <w:sdtContent>
              <w:p w14:paraId="7E2A6BF4"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D6C8DC" w14:textId="77777777" w:rsidR="0027024C" w:rsidRDefault="0027024C">
            <w:pPr>
              <w:cnfStyle w:val="000000000000" w:firstRow="0" w:lastRow="0" w:firstColumn="0" w:lastColumn="0" w:oddVBand="0" w:evenVBand="0" w:oddHBand="0" w:evenHBand="0" w:firstRowFirstColumn="0" w:firstRowLastColumn="0" w:lastRowFirstColumn="0" w:lastRowLastColumn="0"/>
            </w:pPr>
          </w:p>
        </w:tc>
      </w:tr>
      <w:tr w:rsidR="00AD7BA1" w14:paraId="08F7D643"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00804BB"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5189B43E" w14:textId="6A79ABD7" w:rsidR="005A107E" w:rsidRPr="005A107E" w:rsidRDefault="005A107E">
            <w:pPr>
              <w:cnfStyle w:val="000000000000" w:firstRow="0" w:lastRow="0" w:firstColumn="0" w:lastColumn="0" w:oddVBand="0" w:evenVBand="0" w:oddHBand="0" w:evenHBand="0" w:firstRowFirstColumn="0" w:firstRowLastColumn="0" w:lastRowFirstColumn="0" w:lastRowLastColumn="0"/>
              <w:rPr>
                <w:i/>
                <w:iCs/>
              </w:rPr>
            </w:pPr>
            <w:r w:rsidRPr="005A107E">
              <w:rPr>
                <w:i/>
                <w:iCs/>
              </w:rPr>
              <w:t>Criterion PF</w:t>
            </w:r>
            <w:r w:rsidR="005B4A48">
              <w:rPr>
                <w:i/>
                <w:iCs/>
              </w:rPr>
              <w:t>207</w:t>
            </w:r>
          </w:p>
          <w:p w14:paraId="356210B3" w14:textId="183287EE" w:rsidR="00AD7BA1" w:rsidRDefault="005A107E">
            <w:pPr>
              <w:cnfStyle w:val="000000000000" w:firstRow="0" w:lastRow="0" w:firstColumn="0" w:lastColumn="0" w:oddVBand="0" w:evenVBand="0" w:oddHBand="0" w:evenHBand="0" w:firstRowFirstColumn="0" w:firstRowLastColumn="0" w:lastRowFirstColumn="0" w:lastRowLastColumn="0"/>
            </w:pPr>
            <w:r w:rsidRPr="005A107E">
              <w:t>Are there hygienic facilities (other than those required for PF</w:t>
            </w:r>
            <w:r w:rsidR="005B4A48">
              <w:t>217</w:t>
            </w:r>
            <w:r w:rsidRPr="005A107E">
              <w:t xml:space="preserve">) or alternative arrangements available for the preparation and cleaning of paint and other art materials? </w:t>
            </w:r>
          </w:p>
          <w:p w14:paraId="5EAA59FD" w14:textId="26EC47C2" w:rsidR="005A107E" w:rsidRPr="00AD7BA1" w:rsidRDefault="005A107E">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715367CD" w14:textId="77777777" w:rsidR="00C40200" w:rsidRDefault="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34033526"/>
              <w:placeholder>
                <w:docPart w:val="A40B3AA719CE478E86D8A71BE40C8F62"/>
              </w:placeholder>
              <w:showingPlcHdr/>
              <w:dropDownList>
                <w:listItem w:displayText="Yes" w:value="Yes"/>
                <w:listItem w:displayText="No" w:value="No"/>
                <w:listItem w:displayText="Unsure" w:value="Unsure"/>
              </w:dropDownList>
            </w:sdtPr>
            <w:sdtEndPr/>
            <w:sdtContent>
              <w:p w14:paraId="297C6514"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4B39DE" w14:textId="77777777" w:rsidR="0027024C" w:rsidRDefault="0027024C">
            <w:pPr>
              <w:cnfStyle w:val="000000000000" w:firstRow="0" w:lastRow="0" w:firstColumn="0" w:lastColumn="0" w:oddVBand="0" w:evenVBand="0" w:oddHBand="0" w:evenHBand="0" w:firstRowFirstColumn="0" w:firstRowLastColumn="0" w:lastRowFirstColumn="0" w:lastRowLastColumn="0"/>
            </w:pPr>
          </w:p>
        </w:tc>
      </w:tr>
      <w:tr w:rsidR="00AD7BA1" w14:paraId="3E9E1C08"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332F6C3"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7430360D" w14:textId="7FC8A7DF" w:rsidR="00242C2D" w:rsidRDefault="005A107E">
            <w:pPr>
              <w:cnfStyle w:val="000000000000" w:firstRow="0" w:lastRow="0" w:firstColumn="0" w:lastColumn="0" w:oddVBand="0" w:evenVBand="0" w:oddHBand="0" w:evenHBand="0" w:firstRowFirstColumn="0" w:firstRowLastColumn="0" w:lastRowFirstColumn="0" w:lastRowLastColumn="0"/>
            </w:pPr>
            <w:r w:rsidRPr="00242C2D">
              <w:rPr>
                <w:i/>
                <w:iCs/>
              </w:rPr>
              <w:t>Criterion PF</w:t>
            </w:r>
            <w:r w:rsidR="00067E7C">
              <w:rPr>
                <w:i/>
                <w:iCs/>
              </w:rPr>
              <w:t>208</w:t>
            </w:r>
          </w:p>
          <w:p w14:paraId="4284EE61" w14:textId="2B91D071" w:rsidR="00AD7BA1" w:rsidRDefault="005A107E">
            <w:pPr>
              <w:cnfStyle w:val="000000000000" w:firstRow="0" w:lastRow="0" w:firstColumn="0" w:lastColumn="0" w:oddVBand="0" w:evenVBand="0" w:oddHBand="0" w:evenHBand="0" w:firstRowFirstColumn="0" w:firstRowLastColumn="0" w:lastRowFirstColumn="0" w:lastRowLastColumn="0"/>
            </w:pPr>
            <w:r w:rsidRPr="005A107E">
              <w:t xml:space="preserve">Is there a telephone on which calls can be made to and from the </w:t>
            </w:r>
            <w:r w:rsidR="00067E7C">
              <w:t>premises</w:t>
            </w:r>
            <w:r w:rsidRPr="005A107E">
              <w:t>?</w:t>
            </w:r>
          </w:p>
          <w:p w14:paraId="35317E04" w14:textId="7BAB42D7" w:rsidR="00242C2D" w:rsidRPr="00AD7BA1" w:rsidRDefault="00242C2D">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4319ADEE" w14:textId="77777777" w:rsidR="00C40200" w:rsidRDefault="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71780048"/>
              <w:placeholder>
                <w:docPart w:val="587693422FFC40D5AF8B66715B42364D"/>
              </w:placeholder>
              <w:showingPlcHdr/>
              <w:dropDownList>
                <w:listItem w:displayText="Yes" w:value="Yes"/>
                <w:listItem w:displayText="No" w:value="No"/>
                <w:listItem w:displayText="Unsure" w:value="Unsure"/>
              </w:dropDownList>
            </w:sdtPr>
            <w:sdtEndPr/>
            <w:sdtContent>
              <w:p w14:paraId="1F454DC7"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BC3DDD" w14:textId="77777777" w:rsidR="0027024C" w:rsidRDefault="0027024C">
            <w:pPr>
              <w:cnfStyle w:val="000000000000" w:firstRow="0" w:lastRow="0" w:firstColumn="0" w:lastColumn="0" w:oddVBand="0" w:evenVBand="0" w:oddHBand="0" w:evenHBand="0" w:firstRowFirstColumn="0" w:firstRowLastColumn="0" w:lastRowFirstColumn="0" w:lastRowLastColumn="0"/>
            </w:pPr>
          </w:p>
        </w:tc>
      </w:tr>
      <w:tr w:rsidR="00AD7BA1" w14:paraId="41D1D6AE"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6FEA6FA"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06AF16C0" w14:textId="563F7393" w:rsidR="00AD7BA1" w:rsidRDefault="00BC77A6">
            <w:pPr>
              <w:cnfStyle w:val="000000000000" w:firstRow="0" w:lastRow="0" w:firstColumn="0" w:lastColumn="0" w:oddVBand="0" w:evenVBand="0" w:oddHBand="0" w:evenHBand="0" w:firstRowFirstColumn="0" w:firstRowLastColumn="0" w:lastRowFirstColumn="0" w:lastRowLastColumn="0"/>
            </w:pPr>
            <w:r w:rsidRPr="00242C2D">
              <w:rPr>
                <w:i/>
                <w:iCs/>
              </w:rPr>
              <w:t>Criterion</w:t>
            </w:r>
            <w:r>
              <w:rPr>
                <w:i/>
                <w:iCs/>
              </w:rPr>
              <w:t xml:space="preserve"> </w:t>
            </w:r>
            <w:r w:rsidR="00821A99">
              <w:rPr>
                <w:i/>
                <w:iCs/>
              </w:rPr>
              <w:t>PF</w:t>
            </w:r>
            <w:r w:rsidR="00067E7C">
              <w:rPr>
                <w:i/>
                <w:iCs/>
              </w:rPr>
              <w:t>209</w:t>
            </w:r>
          </w:p>
          <w:p w14:paraId="3B96CE70" w14:textId="6C09FB6E" w:rsidR="00BC77A6" w:rsidRDefault="00BC77A6" w:rsidP="00F80664">
            <w:pPr>
              <w:spacing w:line="259" w:lineRule="auto"/>
              <w:cnfStyle w:val="000000000000" w:firstRow="0" w:lastRow="0" w:firstColumn="0" w:lastColumn="0" w:oddVBand="0" w:evenVBand="0" w:oddHBand="0" w:evenHBand="0" w:firstRowFirstColumn="0" w:firstRowLastColumn="0" w:lastRowFirstColumn="0" w:lastRowLastColumn="0"/>
            </w:pPr>
            <w:r>
              <w:t>Do p</w:t>
            </w:r>
            <w:r w:rsidRPr="00BC77A6">
              <w:t xml:space="preserve">arts of the </w:t>
            </w:r>
            <w:r w:rsidR="00067E7C">
              <w:t>home</w:t>
            </w:r>
            <w:r w:rsidRPr="00BC77A6">
              <w:t xml:space="preserve"> used by children have: </w:t>
            </w:r>
          </w:p>
          <w:p w14:paraId="2AB3F8A2" w14:textId="01900A41" w:rsidR="00BC77A6" w:rsidRDefault="00BC77A6" w:rsidP="004036D3">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BC77A6">
              <w:t>lighting (natural or artificial) that is appropriate to the activities offered or purpose of each room</w:t>
            </w:r>
            <w:r w:rsidR="00F80664">
              <w:t>?</w:t>
            </w:r>
            <w:r w:rsidRPr="00BC77A6">
              <w:t xml:space="preserve"> </w:t>
            </w:r>
          </w:p>
          <w:p w14:paraId="5D6D7716" w14:textId="236403AA" w:rsidR="00BC77A6" w:rsidRDefault="00BC77A6" w:rsidP="004036D3">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BC77A6">
              <w:t>ventilation (natural or mechanical) that allows sufficient fresh air to circulate (particularly in sanitary and sleep areas</w:t>
            </w:r>
            <w:r>
              <w:t>)</w:t>
            </w:r>
            <w:r w:rsidR="00F80664">
              <w:t>?</w:t>
            </w:r>
          </w:p>
          <w:p w14:paraId="62588748" w14:textId="79D7187E" w:rsidR="00900C92" w:rsidRPr="00AD7BA1" w:rsidRDefault="00F80664" w:rsidP="004036D3">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F80664">
              <w:t>safe and effective means of maintaining a comfortable room temperature</w:t>
            </w:r>
            <w:r>
              <w:t>?</w:t>
            </w:r>
          </w:p>
        </w:tc>
        <w:tc>
          <w:tcPr>
            <w:tcW w:w="1836" w:type="dxa"/>
            <w:tcBorders>
              <w:bottom w:val="single" w:sz="4" w:space="0" w:color="999999" w:themeColor="text1" w:themeTint="66"/>
            </w:tcBorders>
          </w:tcPr>
          <w:p w14:paraId="13760661" w14:textId="77777777" w:rsidR="00C40200" w:rsidRDefault="00C40200">
            <w:pPr>
              <w:cnfStyle w:val="000000000000" w:firstRow="0" w:lastRow="0" w:firstColumn="0" w:lastColumn="0" w:oddVBand="0" w:evenVBand="0" w:oddHBand="0" w:evenHBand="0" w:firstRowFirstColumn="0" w:firstRowLastColumn="0" w:lastRowFirstColumn="0" w:lastRowLastColumn="0"/>
            </w:pPr>
          </w:p>
          <w:p w14:paraId="6258A84C" w14:textId="77777777" w:rsidR="0027024C" w:rsidRDefault="002702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9168788"/>
              <w:placeholder>
                <w:docPart w:val="293460836A314FE0905556A0C4C64AFD"/>
              </w:placeholder>
              <w:showingPlcHdr/>
              <w:dropDownList>
                <w:listItem w:displayText="Yes" w:value="Yes"/>
                <w:listItem w:displayText="No" w:value="No"/>
                <w:listItem w:displayText="Unsure" w:value="Unsure"/>
              </w:dropDownList>
            </w:sdtPr>
            <w:sdtEndPr/>
            <w:sdtContent>
              <w:p w14:paraId="74750EED"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755B70" w14:textId="77777777" w:rsidR="0027024C" w:rsidRDefault="002702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84363448"/>
              <w:placeholder>
                <w:docPart w:val="ECC68D4351924F61A32FAEAAA0CF01F7"/>
              </w:placeholder>
              <w:showingPlcHdr/>
              <w:dropDownList>
                <w:listItem w:displayText="Yes" w:value="Yes"/>
                <w:listItem w:displayText="No" w:value="No"/>
                <w:listItem w:displayText="Unsure" w:value="Unsure"/>
              </w:dropDownList>
            </w:sdtPr>
            <w:sdtEndPr/>
            <w:sdtContent>
              <w:p w14:paraId="52BC279D"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EC03479" w14:textId="77777777" w:rsidR="0027024C" w:rsidRDefault="002702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4915250"/>
              <w:placeholder>
                <w:docPart w:val="625562DB686E4D4BB17ADE1E442F51A1"/>
              </w:placeholder>
              <w:showingPlcHdr/>
              <w:dropDownList>
                <w:listItem w:displayText="Yes" w:value="Yes"/>
                <w:listItem w:displayText="No" w:value="No"/>
                <w:listItem w:displayText="Unsure" w:value="Unsure"/>
              </w:dropDownList>
            </w:sdtPr>
            <w:sdtEndPr/>
            <w:sdtContent>
              <w:p w14:paraId="21458A02" w14:textId="77777777" w:rsidR="0027024C" w:rsidRDefault="0027024C" w:rsidP="002702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94AB36A" w14:textId="77777777" w:rsidR="0027024C" w:rsidRDefault="0027024C">
            <w:pPr>
              <w:cnfStyle w:val="000000000000" w:firstRow="0" w:lastRow="0" w:firstColumn="0" w:lastColumn="0" w:oddVBand="0" w:evenVBand="0" w:oddHBand="0" w:evenHBand="0" w:firstRowFirstColumn="0" w:firstRowLastColumn="0" w:lastRowFirstColumn="0" w:lastRowLastColumn="0"/>
            </w:pPr>
          </w:p>
        </w:tc>
      </w:tr>
      <w:tr w:rsidR="00AD7BA1" w14:paraId="203A7C7D"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7B9FE3F"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54C44C2A" w14:textId="4B6BEC9D" w:rsidR="00821A99" w:rsidRDefault="00821A99" w:rsidP="00821A99">
            <w:pPr>
              <w:cnfStyle w:val="000000000000" w:firstRow="0" w:lastRow="0" w:firstColumn="0" w:lastColumn="0" w:oddVBand="0" w:evenVBand="0" w:oddHBand="0" w:evenHBand="0" w:firstRowFirstColumn="0" w:firstRowLastColumn="0" w:lastRowFirstColumn="0" w:lastRowLastColumn="0"/>
            </w:pPr>
            <w:r w:rsidRPr="00242C2D">
              <w:rPr>
                <w:i/>
                <w:iCs/>
              </w:rPr>
              <w:t>Criterion</w:t>
            </w:r>
            <w:r>
              <w:rPr>
                <w:i/>
                <w:iCs/>
              </w:rPr>
              <w:t xml:space="preserve"> PF</w:t>
            </w:r>
            <w:r w:rsidR="00C1433A">
              <w:rPr>
                <w:i/>
                <w:iCs/>
              </w:rPr>
              <w:t>210</w:t>
            </w:r>
          </w:p>
          <w:p w14:paraId="0B1B981D" w14:textId="545D3F1D" w:rsidR="00A91DCC" w:rsidRDefault="00A91DCC">
            <w:pPr>
              <w:cnfStyle w:val="000000000000" w:firstRow="0" w:lastRow="0" w:firstColumn="0" w:lastColumn="0" w:oddVBand="0" w:evenVBand="0" w:oddHBand="0" w:evenHBand="0" w:firstRowFirstColumn="0" w:firstRowLastColumn="0" w:lastRowFirstColumn="0" w:lastRowLastColumn="0"/>
            </w:pPr>
            <w:r>
              <w:t>Is the</w:t>
            </w:r>
            <w:r w:rsidR="00C1433A">
              <w:t>re an</w:t>
            </w:r>
            <w:r>
              <w:t xml:space="preserve"> o</w:t>
            </w:r>
            <w:r w:rsidR="00821A99" w:rsidRPr="00821A99">
              <w:t>utdoor activity space</w:t>
            </w:r>
            <w:r w:rsidR="00C1433A">
              <w:t xml:space="preserve"> that is</w:t>
            </w:r>
            <w:r w:rsidR="00821A99" w:rsidRPr="00821A99">
              <w:t xml:space="preserve">: </w:t>
            </w:r>
          </w:p>
          <w:p w14:paraId="7A8C7A5E" w14:textId="668F2B5F" w:rsidR="00A91DCC" w:rsidRDefault="001E5D98" w:rsidP="004036D3">
            <w:pPr>
              <w:pStyle w:val="ListParagraph"/>
              <w:numPr>
                <w:ilvl w:val="0"/>
                <w:numId w:val="19"/>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easily accessible and available to children?</w:t>
            </w:r>
          </w:p>
          <w:p w14:paraId="4D146ABE" w14:textId="4E5FA939" w:rsidR="00A91DCC" w:rsidRDefault="00821A99" w:rsidP="004036D3">
            <w:pPr>
              <w:pStyle w:val="ListParagraph"/>
              <w:numPr>
                <w:ilvl w:val="0"/>
                <w:numId w:val="19"/>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 xml:space="preserve">enclosed by structures and/or fences and gates designed to ensure that children </w:t>
            </w:r>
            <w:r w:rsidR="001E5D98">
              <w:t>cannot</w:t>
            </w:r>
            <w:r w:rsidRPr="00821A99">
              <w:t xml:space="preserve"> leave the premises without the </w:t>
            </w:r>
            <w:r w:rsidR="001E5D98">
              <w:t xml:space="preserve">help or </w:t>
            </w:r>
            <w:r w:rsidRPr="00821A99">
              <w:t xml:space="preserve">knowledge of </w:t>
            </w:r>
            <w:r w:rsidR="001A56A8">
              <w:t>the educator</w:t>
            </w:r>
            <w:r w:rsidR="00A91DCC">
              <w:t>?</w:t>
            </w:r>
            <w:r w:rsidRPr="00821A99">
              <w:t xml:space="preserve"> </w:t>
            </w:r>
          </w:p>
          <w:p w14:paraId="755B7872" w14:textId="43824ED0" w:rsidR="00A91DCC" w:rsidRPr="00AD7BA1" w:rsidRDefault="00F86BB1" w:rsidP="004036D3">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F86BB1">
              <w:t>safe, well-drained, and suitably surfaced for a variety of activities</w:t>
            </w:r>
            <w:r>
              <w:t>?</w:t>
            </w:r>
          </w:p>
        </w:tc>
        <w:tc>
          <w:tcPr>
            <w:tcW w:w="1836" w:type="dxa"/>
            <w:tcBorders>
              <w:bottom w:val="single" w:sz="4" w:space="0" w:color="999999" w:themeColor="text1" w:themeTint="66"/>
            </w:tcBorders>
          </w:tcPr>
          <w:p w14:paraId="39237900" w14:textId="77777777" w:rsidR="00C40200" w:rsidRDefault="00C40200" w:rsidP="00C40200">
            <w:pPr>
              <w:cnfStyle w:val="000000000000" w:firstRow="0" w:lastRow="0" w:firstColumn="0" w:lastColumn="0" w:oddVBand="0" w:evenVBand="0" w:oddHBand="0" w:evenHBand="0" w:firstRowFirstColumn="0" w:firstRowLastColumn="0" w:lastRowFirstColumn="0" w:lastRowLastColumn="0"/>
            </w:pPr>
          </w:p>
          <w:p w14:paraId="27EFC5CD" w14:textId="77777777" w:rsidR="008E36C9" w:rsidRDefault="008E36C9" w:rsidP="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62104229"/>
              <w:placeholder>
                <w:docPart w:val="655BE85913BF45F6B16F718354916F72"/>
              </w:placeholder>
              <w:showingPlcHdr/>
              <w:dropDownList>
                <w:listItem w:displayText="Yes" w:value="Yes"/>
                <w:listItem w:displayText="No" w:value="No"/>
                <w:listItem w:displayText="Unsure" w:value="Unsure"/>
              </w:dropDownList>
            </w:sdtPr>
            <w:sdtEndPr/>
            <w:sdtContent>
              <w:p w14:paraId="43D356BE" w14:textId="77777777" w:rsidR="008E36C9" w:rsidRDefault="008E36C9" w:rsidP="008E36C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97570931"/>
              <w:placeholder>
                <w:docPart w:val="CEC95E722ADB4D45B456CDFEDD685BB6"/>
              </w:placeholder>
              <w:showingPlcHdr/>
              <w:dropDownList>
                <w:listItem w:displayText="Yes" w:value="Yes"/>
                <w:listItem w:displayText="No" w:value="No"/>
                <w:listItem w:displayText="Unsure" w:value="Unsure"/>
              </w:dropDownList>
            </w:sdtPr>
            <w:sdtEndPr/>
            <w:sdtContent>
              <w:p w14:paraId="6E1EE8BD" w14:textId="77777777" w:rsidR="008E36C9" w:rsidRDefault="008E36C9" w:rsidP="008E36C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CD997B0" w14:textId="77777777" w:rsidR="008E36C9" w:rsidRDefault="008E36C9" w:rsidP="00C40200">
            <w:pPr>
              <w:cnfStyle w:val="000000000000" w:firstRow="0" w:lastRow="0" w:firstColumn="0" w:lastColumn="0" w:oddVBand="0" w:evenVBand="0" w:oddHBand="0" w:evenHBand="0" w:firstRowFirstColumn="0" w:firstRowLastColumn="0" w:lastRowFirstColumn="0" w:lastRowLastColumn="0"/>
            </w:pPr>
          </w:p>
          <w:p w14:paraId="4ACC1AA9" w14:textId="77777777" w:rsidR="008E36C9" w:rsidRDefault="008E36C9" w:rsidP="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42770247"/>
              <w:placeholder>
                <w:docPart w:val="50E19699B429420F8F52D910FF8049B5"/>
              </w:placeholder>
              <w:showingPlcHdr/>
              <w:dropDownList>
                <w:listItem w:displayText="Yes" w:value="Yes"/>
                <w:listItem w:displayText="No" w:value="No"/>
                <w:listItem w:displayText="Unsure" w:value="Unsure"/>
              </w:dropDownList>
            </w:sdtPr>
            <w:sdtEndPr/>
            <w:sdtContent>
              <w:p w14:paraId="5128AB25" w14:textId="0E385F71" w:rsidR="008E36C9" w:rsidRDefault="008E36C9" w:rsidP="008E36C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483810" w14:paraId="48BDFB76"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741BBC96" w14:textId="77777777" w:rsidR="00483810" w:rsidRPr="00301BA2" w:rsidRDefault="00483810">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671EB6F5" w14:textId="77777777" w:rsidR="00483810" w:rsidRDefault="00483810" w:rsidP="00692C08">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205DC792" w14:textId="77777777" w:rsidR="00483810" w:rsidRDefault="00483810">
            <w:pPr>
              <w:cnfStyle w:val="000000000000" w:firstRow="0" w:lastRow="0" w:firstColumn="0" w:lastColumn="0" w:oddVBand="0" w:evenVBand="0" w:oddHBand="0" w:evenHBand="0" w:firstRowFirstColumn="0" w:firstRowLastColumn="0" w:lastRowFirstColumn="0" w:lastRowLastColumn="0"/>
            </w:pPr>
          </w:p>
        </w:tc>
      </w:tr>
      <w:tr w:rsidR="00AE23DC" w14:paraId="69C32F5C"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12369744" w14:textId="6FEAD74D" w:rsidR="00AE23DC" w:rsidRPr="00301BA2" w:rsidRDefault="00AE23DC">
            <w:pPr>
              <w:jc w:val="center"/>
              <w:rPr>
                <w:b w:val="0"/>
                <w:bCs w:val="0"/>
              </w:rPr>
            </w:pPr>
            <w:r>
              <w:rPr>
                <w:b w:val="0"/>
                <w:bCs w:val="0"/>
              </w:rPr>
              <w:t>2</w:t>
            </w:r>
          </w:p>
        </w:tc>
        <w:tc>
          <w:tcPr>
            <w:tcW w:w="7371" w:type="dxa"/>
            <w:tcBorders>
              <w:top w:val="single" w:sz="4" w:space="0" w:color="999999" w:themeColor="text1" w:themeTint="66"/>
              <w:bottom w:val="single" w:sz="4" w:space="0" w:color="999999" w:themeColor="text1" w:themeTint="66"/>
            </w:tcBorders>
          </w:tcPr>
          <w:p w14:paraId="5701149A" w14:textId="77777777" w:rsidR="00AE23DC" w:rsidRPr="00A178AC" w:rsidRDefault="00AE23DC" w:rsidP="00AE23DC">
            <w:pPr>
              <w:cnfStyle w:val="000000000000" w:firstRow="0" w:lastRow="0" w:firstColumn="0" w:lastColumn="0" w:oddVBand="0" w:evenVBand="0" w:oddHBand="0" w:evenHBand="0" w:firstRowFirstColumn="0" w:firstRowLastColumn="0" w:lastRowFirstColumn="0" w:lastRowLastColumn="0"/>
              <w:rPr>
                <w:b/>
                <w:bCs/>
              </w:rPr>
            </w:pPr>
            <w:r w:rsidRPr="00A178AC">
              <w:rPr>
                <w:b/>
                <w:bCs/>
              </w:rPr>
              <w:t>Food Preparation and Eating Spaces</w:t>
            </w:r>
          </w:p>
          <w:p w14:paraId="1659DB66" w14:textId="77777777" w:rsidR="00AE23DC" w:rsidRDefault="00AE23DC" w:rsidP="00692C08">
            <w:pPr>
              <w:cnfStyle w:val="000000000000" w:firstRow="0" w:lastRow="0" w:firstColumn="0" w:lastColumn="0" w:oddVBand="0" w:evenVBand="0" w:oddHBand="0" w:evenHBand="0" w:firstRowFirstColumn="0" w:firstRowLastColumn="0" w:lastRowFirstColumn="0" w:lastRowLastColumn="0"/>
              <w:rPr>
                <w:i/>
                <w:iCs/>
              </w:rPr>
            </w:pPr>
          </w:p>
          <w:p w14:paraId="019FA328" w14:textId="35944D28" w:rsidR="002F0F74" w:rsidRDefault="002F0F74" w:rsidP="00692C08">
            <w:pPr>
              <w:cnfStyle w:val="000000000000" w:firstRow="0" w:lastRow="0" w:firstColumn="0" w:lastColumn="0" w:oddVBand="0" w:evenVBand="0" w:oddHBand="0" w:evenHBand="0" w:firstRowFirstColumn="0" w:firstRowLastColumn="0" w:lastRowFirstColumn="0" w:lastRowLastColumn="0"/>
              <w:rPr>
                <w:i/>
                <w:iCs/>
              </w:rPr>
            </w:pPr>
            <w:r w:rsidRPr="002F0F74">
              <w:rPr>
                <w:i/>
                <w:iCs/>
              </w:rPr>
              <w:t>Criterion PF</w:t>
            </w:r>
            <w:r w:rsidR="00AD1939">
              <w:rPr>
                <w:i/>
                <w:iCs/>
              </w:rPr>
              <w:t>211</w:t>
            </w:r>
          </w:p>
          <w:p w14:paraId="62AAE0B1" w14:textId="17465E62" w:rsidR="00AE23DC" w:rsidRPr="002F0F74" w:rsidRDefault="002F0F74" w:rsidP="00692C08">
            <w:pPr>
              <w:cnfStyle w:val="000000000000" w:firstRow="0" w:lastRow="0" w:firstColumn="0" w:lastColumn="0" w:oddVBand="0" w:evenVBand="0" w:oddHBand="0" w:evenHBand="0" w:firstRowFirstColumn="0" w:firstRowLastColumn="0" w:lastRowFirstColumn="0" w:lastRowLastColumn="0"/>
            </w:pPr>
            <w:r w:rsidRPr="002F0F74">
              <w:t>Is there a safe and hygienic place for children attending to sit when eating?</w:t>
            </w:r>
          </w:p>
          <w:p w14:paraId="5355D847" w14:textId="77777777" w:rsidR="00AE23DC" w:rsidRDefault="00AE23DC" w:rsidP="00692C08">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26AF9733" w14:textId="77777777" w:rsidR="00C40200" w:rsidRDefault="00C40200">
            <w:pPr>
              <w:cnfStyle w:val="000000000000" w:firstRow="0" w:lastRow="0" w:firstColumn="0" w:lastColumn="0" w:oddVBand="0" w:evenVBand="0" w:oddHBand="0" w:evenHBand="0" w:firstRowFirstColumn="0" w:firstRowLastColumn="0" w:lastRowFirstColumn="0" w:lastRowLastColumn="0"/>
            </w:pPr>
          </w:p>
          <w:p w14:paraId="247740E7" w14:textId="77777777" w:rsidR="00B76641" w:rsidRDefault="00B76641">
            <w:pPr>
              <w:cnfStyle w:val="000000000000" w:firstRow="0" w:lastRow="0" w:firstColumn="0" w:lastColumn="0" w:oddVBand="0" w:evenVBand="0" w:oddHBand="0" w:evenHBand="0" w:firstRowFirstColumn="0" w:firstRowLastColumn="0" w:lastRowFirstColumn="0" w:lastRowLastColumn="0"/>
            </w:pPr>
          </w:p>
          <w:p w14:paraId="4CBD421C" w14:textId="77777777" w:rsidR="00B76641" w:rsidRDefault="00B7664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70017389"/>
              <w:placeholder>
                <w:docPart w:val="B4E9F24E26B34351A642936F8E36FE2E"/>
              </w:placeholder>
              <w:showingPlcHdr/>
              <w:dropDownList>
                <w:listItem w:displayText="Yes" w:value="Yes"/>
                <w:listItem w:displayText="No" w:value="No"/>
                <w:listItem w:displayText="Unsure" w:value="Unsure"/>
              </w:dropDownList>
            </w:sdtPr>
            <w:sdtEndPr/>
            <w:sdtContent>
              <w:p w14:paraId="71CF5E7D"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570E10" w14:textId="77777777" w:rsidR="00B76641" w:rsidRDefault="00B76641">
            <w:pPr>
              <w:cnfStyle w:val="000000000000" w:firstRow="0" w:lastRow="0" w:firstColumn="0" w:lastColumn="0" w:oddVBand="0" w:evenVBand="0" w:oddHBand="0" w:evenHBand="0" w:firstRowFirstColumn="0" w:firstRowLastColumn="0" w:lastRowFirstColumn="0" w:lastRowLastColumn="0"/>
            </w:pPr>
          </w:p>
        </w:tc>
      </w:tr>
      <w:tr w:rsidR="00AD7BA1" w14:paraId="5865C3B5"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2012F24" w14:textId="69A812EC" w:rsidR="00AD7BA1" w:rsidRPr="00301BA2" w:rsidRDefault="00AD7BA1">
            <w:pPr>
              <w:jc w:val="center"/>
              <w:rPr>
                <w:b w:val="0"/>
                <w:bCs w:val="0"/>
              </w:rPr>
            </w:pPr>
          </w:p>
        </w:tc>
        <w:tc>
          <w:tcPr>
            <w:tcW w:w="7371" w:type="dxa"/>
            <w:tcBorders>
              <w:bottom w:val="single" w:sz="4" w:space="0" w:color="999999" w:themeColor="text1" w:themeTint="66"/>
            </w:tcBorders>
          </w:tcPr>
          <w:p w14:paraId="60A93B55" w14:textId="26199EAE" w:rsidR="000F781A" w:rsidRDefault="000F781A" w:rsidP="000F781A">
            <w:pPr>
              <w:cnfStyle w:val="000000000000" w:firstRow="0" w:lastRow="0" w:firstColumn="0" w:lastColumn="0" w:oddVBand="0" w:evenVBand="0" w:oddHBand="0" w:evenHBand="0" w:firstRowFirstColumn="0" w:firstRowLastColumn="0" w:lastRowFirstColumn="0" w:lastRowLastColumn="0"/>
              <w:rPr>
                <w:i/>
                <w:iCs/>
              </w:rPr>
            </w:pPr>
            <w:r w:rsidRPr="00242C2D">
              <w:rPr>
                <w:i/>
                <w:iCs/>
              </w:rPr>
              <w:t>Criterion</w:t>
            </w:r>
            <w:r>
              <w:rPr>
                <w:i/>
                <w:iCs/>
              </w:rPr>
              <w:t xml:space="preserve"> PF</w:t>
            </w:r>
            <w:r w:rsidR="00AD1939">
              <w:rPr>
                <w:i/>
                <w:iCs/>
              </w:rPr>
              <w:t>212</w:t>
            </w:r>
          </w:p>
          <w:p w14:paraId="0B673C6D" w14:textId="27CA480D" w:rsidR="00F540BA" w:rsidRDefault="00CE0F79" w:rsidP="000F781A">
            <w:pPr>
              <w:cnfStyle w:val="000000000000" w:firstRow="0" w:lastRow="0" w:firstColumn="0" w:lastColumn="0" w:oddVBand="0" w:evenVBand="0" w:oddHBand="0" w:evenHBand="0" w:firstRowFirstColumn="0" w:firstRowLastColumn="0" w:lastRowFirstColumn="0" w:lastRowLastColumn="0"/>
            </w:pPr>
            <w:r>
              <w:t>Are food and drink</w:t>
            </w:r>
            <w:r w:rsidR="007866B7">
              <w:t xml:space="preserve"> hygienically prepared, served and stored?</w:t>
            </w:r>
            <w:r w:rsidR="00D07908" w:rsidRPr="00D07908">
              <w:t xml:space="preserve"> </w:t>
            </w:r>
          </w:p>
          <w:p w14:paraId="2C4110CA" w14:textId="77777777" w:rsidR="00C33AAD" w:rsidRDefault="00C33AAD" w:rsidP="000F781A">
            <w:pPr>
              <w:cnfStyle w:val="000000000000" w:firstRow="0" w:lastRow="0" w:firstColumn="0" w:lastColumn="0" w:oddVBand="0" w:evenVBand="0" w:oddHBand="0" w:evenHBand="0" w:firstRowFirstColumn="0" w:firstRowLastColumn="0" w:lastRowFirstColumn="0" w:lastRowLastColumn="0"/>
            </w:pPr>
          </w:p>
          <w:p w14:paraId="6B844C91" w14:textId="592E2DC5" w:rsidR="00D07908" w:rsidRPr="00D07908" w:rsidRDefault="00C843C9" w:rsidP="003447ED">
            <w:pPr>
              <w:cnfStyle w:val="000000000000" w:firstRow="0" w:lastRow="0" w:firstColumn="0" w:lastColumn="0" w:oddVBand="0" w:evenVBand="0" w:oddHBand="0" w:evenHBand="0" w:firstRowFirstColumn="0" w:firstRowLastColumn="0" w:lastRowFirstColumn="0" w:lastRowLastColumn="0"/>
            </w:pPr>
            <w:r>
              <w:t>A</w:t>
            </w:r>
            <w:r w:rsidR="003447ED">
              <w:t>re there</w:t>
            </w:r>
            <w:r w:rsidR="00D07908" w:rsidRPr="00D07908">
              <w:t xml:space="preserve"> facilities</w:t>
            </w:r>
            <w:r w:rsidR="003447ED">
              <w:t xml:space="preserve"> that</w:t>
            </w:r>
            <w:r w:rsidR="00D07908" w:rsidRPr="00D07908">
              <w:t xml:space="preserve"> include: </w:t>
            </w:r>
          </w:p>
          <w:p w14:paraId="691ECA96" w14:textId="529AE718" w:rsidR="00D07908" w:rsidRPr="00D07908" w:rsidRDefault="00D07908" w:rsidP="004036D3">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keeping perishable food at or below 5°C</w:t>
            </w:r>
            <w:r w:rsidR="00F136B1">
              <w:t>?</w:t>
            </w:r>
            <w:r w:rsidRPr="00D07908">
              <w:t xml:space="preserve"> </w:t>
            </w:r>
          </w:p>
          <w:p w14:paraId="34029B05" w14:textId="1BA05997" w:rsidR="00D07908" w:rsidRPr="00D07908" w:rsidRDefault="00D07908" w:rsidP="004036D3">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 xml:space="preserve">a means of keeping all foods protected from </w:t>
            </w:r>
            <w:proofErr w:type="gramStart"/>
            <w:r w:rsidRPr="00D07908">
              <w:t>pests</w:t>
            </w:r>
            <w:r w:rsidR="00F136B1">
              <w:t>?</w:t>
            </w:r>
            <w:proofErr w:type="gramEnd"/>
            <w:r w:rsidRPr="00D07908">
              <w:t xml:space="preserve"> </w:t>
            </w:r>
          </w:p>
          <w:p w14:paraId="5A6430EB" w14:textId="7199AF79" w:rsidR="00D07908" w:rsidRPr="00D07908" w:rsidRDefault="00D07908" w:rsidP="004036D3">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cooking and/or heating food to safe temperatures</w:t>
            </w:r>
            <w:r w:rsidR="00F136B1">
              <w:t>?</w:t>
            </w:r>
            <w:r w:rsidRPr="00D07908">
              <w:t xml:space="preserve"> </w:t>
            </w:r>
          </w:p>
          <w:p w14:paraId="60E546DC" w14:textId="2FEDA8F3" w:rsidR="00D07908" w:rsidRPr="00D07908" w:rsidRDefault="00D07908" w:rsidP="004036D3">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hygienically washing dishes</w:t>
            </w:r>
            <w:r w:rsidR="00F136B1">
              <w:t>?</w:t>
            </w:r>
            <w:r w:rsidRPr="00D07908">
              <w:t xml:space="preserve"> </w:t>
            </w:r>
          </w:p>
          <w:p w14:paraId="5F9D12ED" w14:textId="4B772CA5" w:rsidR="00D07908" w:rsidRPr="00D07908" w:rsidRDefault="00D07908" w:rsidP="004036D3">
            <w:pPr>
              <w:pStyle w:val="ListParagraph"/>
              <w:numPr>
                <w:ilvl w:val="0"/>
                <w:numId w:val="20"/>
              </w:numPr>
              <w:spacing w:line="259" w:lineRule="auto"/>
              <w:cnfStyle w:val="000000000000" w:firstRow="0" w:lastRow="0" w:firstColumn="0" w:lastColumn="0" w:oddVBand="0" w:evenVBand="0" w:oddHBand="0" w:evenHBand="0" w:firstRowFirstColumn="0" w:firstRowLastColumn="0" w:lastRowFirstColumn="0" w:lastRowLastColumn="0"/>
            </w:pPr>
            <w:r w:rsidRPr="00D07908">
              <w:t xml:space="preserve">a sink connected to a hot water </w:t>
            </w:r>
            <w:proofErr w:type="gramStart"/>
            <w:r w:rsidRPr="00D07908">
              <w:t>supply</w:t>
            </w:r>
            <w:r w:rsidR="00F136B1">
              <w:t>?</w:t>
            </w:r>
            <w:proofErr w:type="gramEnd"/>
            <w:r w:rsidRPr="00D07908">
              <w:t xml:space="preserve"> </w:t>
            </w:r>
          </w:p>
          <w:p w14:paraId="488EC84B" w14:textId="390D52E3" w:rsidR="00D07908" w:rsidRPr="00D07908" w:rsidRDefault="00D07908" w:rsidP="004036D3">
            <w:pPr>
              <w:pStyle w:val="ListParagraph"/>
              <w:numPr>
                <w:ilvl w:val="0"/>
                <w:numId w:val="20"/>
              </w:numPr>
              <w:spacing w:line="259" w:lineRule="auto"/>
              <w:cnfStyle w:val="000000000000" w:firstRow="0" w:lastRow="0" w:firstColumn="0" w:lastColumn="0" w:oddVBand="0" w:evenVBand="0" w:oddHBand="0" w:evenHBand="0" w:firstRowFirstColumn="0" w:firstRowLastColumn="0" w:lastRowFirstColumn="0" w:lastRowLastColumn="0"/>
            </w:pPr>
            <w:r w:rsidRPr="00D07908">
              <w:t>adequate and suitable storage for food, utensils, and equipment?</w:t>
            </w:r>
          </w:p>
          <w:p w14:paraId="627A68FE" w14:textId="6095CBCD" w:rsidR="00A178AC" w:rsidRPr="00AD7BA1" w:rsidRDefault="00D07908" w:rsidP="004036D3">
            <w:pPr>
              <w:pStyle w:val="ListParagraph"/>
              <w:numPr>
                <w:ilvl w:val="0"/>
                <w:numId w:val="20"/>
              </w:numPr>
              <w:spacing w:line="259" w:lineRule="auto"/>
              <w:cnfStyle w:val="000000000000" w:firstRow="0" w:lastRow="0" w:firstColumn="0" w:lastColumn="0" w:oddVBand="0" w:evenVBand="0" w:oddHBand="0" w:evenHBand="0" w:firstRowFirstColumn="0" w:firstRowLastColumn="0" w:lastRowFirstColumn="0" w:lastRowLastColumn="0"/>
            </w:pPr>
            <w:r w:rsidRPr="00D07908">
              <w:t>food preparation surfaces that are easily maintained in a hygienic condition</w:t>
            </w:r>
            <w:r w:rsidR="00F136B1">
              <w:t>?</w:t>
            </w:r>
          </w:p>
        </w:tc>
        <w:tc>
          <w:tcPr>
            <w:tcW w:w="1836" w:type="dxa"/>
            <w:tcBorders>
              <w:bottom w:val="single" w:sz="4" w:space="0" w:color="999999" w:themeColor="text1" w:themeTint="66"/>
            </w:tcBorders>
          </w:tcPr>
          <w:p w14:paraId="795D8F46" w14:textId="7A9A6508" w:rsidR="00C40200" w:rsidRDefault="00C40200" w:rsidP="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58561458"/>
              <w:placeholder>
                <w:docPart w:val="E02F8CB353BB4D68966BBB5686383144"/>
              </w:placeholder>
              <w:showingPlcHdr/>
              <w:dropDownList>
                <w:listItem w:displayText="Yes" w:value="Yes"/>
                <w:listItem w:displayText="No" w:value="No"/>
                <w:listItem w:displayText="Unsure" w:value="Unsure"/>
              </w:dropDownList>
            </w:sdtPr>
            <w:sdtEndPr/>
            <w:sdtContent>
              <w:p w14:paraId="21A3FC67"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2291F71" w14:textId="77777777" w:rsidR="00B76641" w:rsidRDefault="00B76641" w:rsidP="00C40200">
            <w:pPr>
              <w:cnfStyle w:val="000000000000" w:firstRow="0" w:lastRow="0" w:firstColumn="0" w:lastColumn="0" w:oddVBand="0" w:evenVBand="0" w:oddHBand="0" w:evenHBand="0" w:firstRowFirstColumn="0" w:firstRowLastColumn="0" w:lastRowFirstColumn="0" w:lastRowLastColumn="0"/>
            </w:pPr>
          </w:p>
          <w:p w14:paraId="007D937B" w14:textId="77777777" w:rsidR="00B76641" w:rsidRDefault="00B76641" w:rsidP="00C4020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74235717"/>
              <w:placeholder>
                <w:docPart w:val="E1A68290B2E7450B9E7DBDBF71F19944"/>
              </w:placeholder>
              <w:showingPlcHdr/>
              <w:dropDownList>
                <w:listItem w:displayText="Yes" w:value="Yes"/>
                <w:listItem w:displayText="No" w:value="No"/>
                <w:listItem w:displayText="Unsure" w:value="Unsure"/>
              </w:dropDownList>
            </w:sdtPr>
            <w:sdtEndPr/>
            <w:sdtContent>
              <w:p w14:paraId="1091F0BF"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1145A29" w14:textId="77777777" w:rsidR="004E2050" w:rsidRPr="004E2050" w:rsidRDefault="004E2050" w:rsidP="00B76641">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924382469"/>
              <w:placeholder>
                <w:docPart w:val="56A4B55B34B14CAEB4DEB66B63FC3186"/>
              </w:placeholder>
              <w:showingPlcHdr/>
              <w:dropDownList>
                <w:listItem w:displayText="Yes" w:value="Yes"/>
                <w:listItem w:displayText="No" w:value="No"/>
                <w:listItem w:displayText="Unsure" w:value="Unsure"/>
              </w:dropDownList>
            </w:sdtPr>
            <w:sdtEndPr/>
            <w:sdtContent>
              <w:p w14:paraId="20FF0872"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53300287"/>
              <w:placeholder>
                <w:docPart w:val="AC9E617BCAA54A59A6045501655B28F9"/>
              </w:placeholder>
              <w:showingPlcHdr/>
              <w:dropDownList>
                <w:listItem w:displayText="Yes" w:value="Yes"/>
                <w:listItem w:displayText="No" w:value="No"/>
                <w:listItem w:displayText="Unsure" w:value="Unsure"/>
              </w:dropDownList>
            </w:sdtPr>
            <w:sdtEndPr/>
            <w:sdtContent>
              <w:p w14:paraId="7EE2F747"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5564A4" w14:textId="77777777" w:rsidR="004E2050" w:rsidRPr="004E2050" w:rsidRDefault="004E2050" w:rsidP="00B76641">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1010100128"/>
              <w:placeholder>
                <w:docPart w:val="0C3760DEF33745A8AD641BDD55CA4928"/>
              </w:placeholder>
              <w:showingPlcHdr/>
              <w:dropDownList>
                <w:listItem w:displayText="Yes" w:value="Yes"/>
                <w:listItem w:displayText="No" w:value="No"/>
                <w:listItem w:displayText="Unsure" w:value="Unsure"/>
              </w:dropDownList>
            </w:sdtPr>
            <w:sdtEndPr/>
            <w:sdtContent>
              <w:p w14:paraId="30C25D17"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69919318"/>
              <w:placeholder>
                <w:docPart w:val="9BC33AAD799E47CDA99CD92CD35C1037"/>
              </w:placeholder>
              <w:showingPlcHdr/>
              <w:dropDownList>
                <w:listItem w:displayText="Yes" w:value="Yes"/>
                <w:listItem w:displayText="No" w:value="No"/>
                <w:listItem w:displayText="Unsure" w:value="Unsure"/>
              </w:dropDownList>
            </w:sdtPr>
            <w:sdtEndPr/>
            <w:sdtContent>
              <w:p w14:paraId="090374DB"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9879C85" w14:textId="77777777" w:rsidR="001811DF" w:rsidRPr="001811DF" w:rsidRDefault="001811DF" w:rsidP="00B76641">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174961059"/>
              <w:placeholder>
                <w:docPart w:val="7FA2AE84EAA84F8A9F78B6C15DF84611"/>
              </w:placeholder>
              <w:showingPlcHdr/>
              <w:dropDownList>
                <w:listItem w:displayText="Yes" w:value="Yes"/>
                <w:listItem w:displayText="No" w:value="No"/>
                <w:listItem w:displayText="Unsure" w:value="Unsure"/>
              </w:dropDownList>
            </w:sdtPr>
            <w:sdtEndPr/>
            <w:sdtContent>
              <w:p w14:paraId="45BF1DEF"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606187702"/>
              <w:placeholder>
                <w:docPart w:val="F3BCADCE17634A619BA8B6B05B6069D7"/>
              </w:placeholder>
              <w:showingPlcHdr/>
              <w:dropDownList>
                <w:listItem w:displayText="Yes" w:value="Yes"/>
                <w:listItem w:displayText="No" w:value="No"/>
                <w:listItem w:displayText="Unsure" w:value="Unsure"/>
              </w:dropDownList>
            </w:sdtPr>
            <w:sdtEndPr/>
            <w:sdtContent>
              <w:p w14:paraId="18B1D65A" w14:textId="77777777" w:rsidR="00B76641" w:rsidRDefault="00B76641" w:rsidP="00B766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7575CF" w14:textId="24D3ADE3" w:rsidR="00B76641" w:rsidRDefault="00B76641" w:rsidP="00B76641">
            <w:pPr>
              <w:cnfStyle w:val="000000000000" w:firstRow="0" w:lastRow="0" w:firstColumn="0" w:lastColumn="0" w:oddVBand="0" w:evenVBand="0" w:oddHBand="0" w:evenHBand="0" w:firstRowFirstColumn="0" w:firstRowLastColumn="0" w:lastRowFirstColumn="0" w:lastRowLastColumn="0"/>
            </w:pPr>
          </w:p>
          <w:p w14:paraId="0D1ACE37" w14:textId="77777777" w:rsidR="00C40200" w:rsidRDefault="00C40200">
            <w:pPr>
              <w:cnfStyle w:val="000000000000" w:firstRow="0" w:lastRow="0" w:firstColumn="0" w:lastColumn="0" w:oddVBand="0" w:evenVBand="0" w:oddHBand="0" w:evenHBand="0" w:firstRowFirstColumn="0" w:firstRowLastColumn="0" w:lastRowFirstColumn="0" w:lastRowLastColumn="0"/>
            </w:pPr>
          </w:p>
        </w:tc>
      </w:tr>
      <w:tr w:rsidR="00BE7B9B" w14:paraId="5C9D6DE1"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FE27A9E" w14:textId="77777777" w:rsidR="00BE7B9B" w:rsidRPr="00301BA2" w:rsidRDefault="00BE7B9B">
            <w:pPr>
              <w:jc w:val="center"/>
              <w:rPr>
                <w:b w:val="0"/>
                <w:bCs w:val="0"/>
              </w:rPr>
            </w:pPr>
          </w:p>
        </w:tc>
        <w:tc>
          <w:tcPr>
            <w:tcW w:w="7371" w:type="dxa"/>
            <w:shd w:val="clear" w:color="auto" w:fill="D9D9D9" w:themeFill="background1" w:themeFillShade="D9"/>
          </w:tcPr>
          <w:p w14:paraId="7E86C813" w14:textId="77777777" w:rsidR="00BE7B9B" w:rsidRPr="002D0A45" w:rsidRDefault="00BE7B9B">
            <w:pPr>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13B68873" w14:textId="77777777" w:rsidR="00BE7B9B" w:rsidRDefault="00BE7B9B">
            <w:pPr>
              <w:cnfStyle w:val="000000000000" w:firstRow="0" w:lastRow="0" w:firstColumn="0" w:lastColumn="0" w:oddVBand="0" w:evenVBand="0" w:oddHBand="0" w:evenHBand="0" w:firstRowFirstColumn="0" w:firstRowLastColumn="0" w:lastRowFirstColumn="0" w:lastRowLastColumn="0"/>
            </w:pPr>
          </w:p>
        </w:tc>
      </w:tr>
      <w:tr w:rsidR="005E5BE5" w14:paraId="5E01D5A6" w14:textId="77777777" w:rsidTr="00027BF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D219CF4" w14:textId="68FF380A" w:rsidR="005E5BE5" w:rsidRPr="00301BA2" w:rsidRDefault="005E5BE5" w:rsidP="00027BFB">
            <w:pPr>
              <w:jc w:val="center"/>
              <w:rPr>
                <w:b w:val="0"/>
                <w:bCs w:val="0"/>
              </w:rPr>
            </w:pPr>
            <w:r>
              <w:rPr>
                <w:b w:val="0"/>
                <w:bCs w:val="0"/>
              </w:rPr>
              <w:t>3</w:t>
            </w:r>
          </w:p>
        </w:tc>
        <w:tc>
          <w:tcPr>
            <w:tcW w:w="7371" w:type="dxa"/>
            <w:tcBorders>
              <w:bottom w:val="single" w:sz="4" w:space="0" w:color="999999" w:themeColor="text1" w:themeTint="66"/>
            </w:tcBorders>
          </w:tcPr>
          <w:p w14:paraId="24C82E56" w14:textId="77777777" w:rsidR="005E5BE5" w:rsidRPr="00F645C9" w:rsidRDefault="005E5BE5" w:rsidP="005E5BE5">
            <w:pPr>
              <w:cnfStyle w:val="000000000000" w:firstRow="0" w:lastRow="0" w:firstColumn="0" w:lastColumn="0" w:oddVBand="0" w:evenVBand="0" w:oddHBand="0" w:evenHBand="0" w:firstRowFirstColumn="0" w:firstRowLastColumn="0" w:lastRowFirstColumn="0" w:lastRowLastColumn="0"/>
              <w:rPr>
                <w:b/>
                <w:bCs/>
              </w:rPr>
            </w:pPr>
            <w:r>
              <w:rPr>
                <w:b/>
                <w:bCs/>
              </w:rPr>
              <w:t>Sanitary</w:t>
            </w:r>
            <w:r w:rsidRPr="00F645C9">
              <w:rPr>
                <w:b/>
                <w:bCs/>
              </w:rPr>
              <w:t xml:space="preserve"> Facilities</w:t>
            </w:r>
          </w:p>
          <w:p w14:paraId="549165E7"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rPr>
                <w:i/>
                <w:iCs/>
              </w:rPr>
            </w:pPr>
          </w:p>
          <w:p w14:paraId="4D8F0492" w14:textId="616516A7" w:rsidR="005E5BE5" w:rsidRDefault="005E5BE5" w:rsidP="00027BF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781F31">
              <w:rPr>
                <w:i/>
                <w:iCs/>
              </w:rPr>
              <w:t>213</w:t>
            </w:r>
            <w:r w:rsidRPr="002F689B">
              <w:rPr>
                <w:i/>
                <w:iCs/>
              </w:rPr>
              <w:t xml:space="preserve"> </w:t>
            </w:r>
          </w:p>
          <w:p w14:paraId="02AF3D45"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r w:rsidRPr="00195665">
              <w:t xml:space="preserve">Is there space (away from where food is stored, prepared, or eaten) where a sick child can: </w:t>
            </w:r>
          </w:p>
          <w:p w14:paraId="17CE2695" w14:textId="77777777" w:rsidR="005E5BE5" w:rsidRDefault="005E5BE5" w:rsidP="004036D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195665">
              <w:t>be temporarily kept at a safe distance from other children (to prevent cross-infection)</w:t>
            </w:r>
            <w:r>
              <w:t>?</w:t>
            </w:r>
          </w:p>
          <w:p w14:paraId="5AAAE38B" w14:textId="77777777" w:rsidR="005E5BE5" w:rsidRDefault="005E5BE5" w:rsidP="004036D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195665">
              <w:t>lie down comfortably</w:t>
            </w:r>
            <w:r>
              <w:t>?</w:t>
            </w:r>
          </w:p>
          <w:p w14:paraId="68E82BED" w14:textId="77777777" w:rsidR="005E5BE5" w:rsidRDefault="005E5BE5" w:rsidP="004036D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195665">
              <w:t>be supervised?</w:t>
            </w:r>
          </w:p>
          <w:p w14:paraId="2DEA1A89" w14:textId="77777777" w:rsidR="005E5BE5" w:rsidRPr="00195665" w:rsidRDefault="005E5BE5" w:rsidP="00027BFB">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53D61BF7"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p w14:paraId="702BCB46"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p w14:paraId="48ED8216"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p w14:paraId="6D0BF66C"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p w14:paraId="443E4FAF"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58787116"/>
              <w:placeholder>
                <w:docPart w:val="4E561214AC97458CACB6D7756A34A86E"/>
              </w:placeholder>
              <w:showingPlcHdr/>
              <w:dropDownList>
                <w:listItem w:displayText="Yes" w:value="Yes"/>
                <w:listItem w:displayText="No" w:value="No"/>
                <w:listItem w:displayText="Unsure" w:value="Unsure"/>
              </w:dropDownList>
            </w:sdtPr>
            <w:sdtEndPr/>
            <w:sdtContent>
              <w:p w14:paraId="5AA70337"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BB919E"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73775246"/>
              <w:placeholder>
                <w:docPart w:val="EB74074F003E4F4D8FC12153AD5AAABB"/>
              </w:placeholder>
              <w:showingPlcHdr/>
              <w:dropDownList>
                <w:listItem w:displayText="Yes" w:value="Yes"/>
                <w:listItem w:displayText="No" w:value="No"/>
                <w:listItem w:displayText="Unsure" w:value="Unsure"/>
              </w:dropDownList>
            </w:sdtPr>
            <w:sdtEndPr/>
            <w:sdtContent>
              <w:p w14:paraId="1D2A36F5"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476835563"/>
              <w:placeholder>
                <w:docPart w:val="250B2BE28FD048B4B2351B99C937BD6D"/>
              </w:placeholder>
              <w:showingPlcHdr/>
              <w:dropDownList>
                <w:listItem w:displayText="Yes" w:value="Yes"/>
                <w:listItem w:displayText="No" w:value="No"/>
                <w:listItem w:displayText="Unsure" w:value="Unsure"/>
              </w:dropDownList>
            </w:sdtPr>
            <w:sdtEndPr/>
            <w:sdtContent>
              <w:p w14:paraId="51F53508"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63E981"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tc>
      </w:tr>
      <w:tr w:rsidR="00781F31" w14:paraId="488FAAF8" w14:textId="77777777" w:rsidTr="00027BF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6754E8C7" w14:textId="77777777" w:rsidR="00781F31" w:rsidRPr="00301BA2" w:rsidRDefault="00781F31" w:rsidP="00027BFB">
            <w:pPr>
              <w:jc w:val="center"/>
              <w:rPr>
                <w:b w:val="0"/>
                <w:bCs w:val="0"/>
              </w:rPr>
            </w:pPr>
          </w:p>
        </w:tc>
        <w:tc>
          <w:tcPr>
            <w:tcW w:w="7371" w:type="dxa"/>
            <w:tcBorders>
              <w:bottom w:val="single" w:sz="4" w:space="0" w:color="999999" w:themeColor="text1" w:themeTint="66"/>
            </w:tcBorders>
          </w:tcPr>
          <w:p w14:paraId="3F72FE9F" w14:textId="679C7814" w:rsidR="00781F31" w:rsidRDefault="00781F31" w:rsidP="00027BF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Pr>
                <w:i/>
                <w:iCs/>
              </w:rPr>
              <w:t>214</w:t>
            </w:r>
          </w:p>
          <w:p w14:paraId="399EFBEB" w14:textId="289DFF2A" w:rsidR="00781F31" w:rsidRDefault="00781F31" w:rsidP="00027BFB">
            <w:pPr>
              <w:cnfStyle w:val="000000000000" w:firstRow="0" w:lastRow="0" w:firstColumn="0" w:lastColumn="0" w:oddVBand="0" w:evenVBand="0" w:oddHBand="0" w:evenHBand="0" w:firstRowFirstColumn="0" w:firstRowLastColumn="0" w:lastRowFirstColumn="0" w:lastRowLastColumn="0"/>
            </w:pPr>
            <w:r>
              <w:t>Is there</w:t>
            </w:r>
            <w:r w:rsidRPr="00C54245">
              <w:t xml:space="preserve"> a first aid kit that is: </w:t>
            </w:r>
          </w:p>
          <w:p w14:paraId="23333E44" w14:textId="77777777" w:rsidR="00781F31" w:rsidRDefault="00781F31" w:rsidP="004036D3">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sufficient for the number of children at the service</w:t>
            </w:r>
            <w:r>
              <w:t>?</w:t>
            </w:r>
            <w:r w:rsidRPr="00C54245">
              <w:t xml:space="preserve"> </w:t>
            </w:r>
          </w:p>
          <w:p w14:paraId="7FE86CA6" w14:textId="77777777" w:rsidR="00781F31" w:rsidRDefault="00781F31" w:rsidP="004036D3">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easily recognisable and readily accessible to adults</w:t>
            </w:r>
            <w:r>
              <w:t>?</w:t>
            </w:r>
            <w:r w:rsidRPr="00C54245">
              <w:t xml:space="preserve"> </w:t>
            </w:r>
          </w:p>
          <w:p w14:paraId="129D141E" w14:textId="77777777" w:rsidR="00781F31" w:rsidRDefault="00781F31" w:rsidP="004036D3">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inaccessible to children</w:t>
            </w:r>
            <w:r>
              <w:t>?</w:t>
            </w:r>
          </w:p>
          <w:p w14:paraId="2F198776" w14:textId="77777777" w:rsidR="00781F31" w:rsidRDefault="00781F31" w:rsidP="00027BFB">
            <w:pPr>
              <w:cnfStyle w:val="000000000000" w:firstRow="0" w:lastRow="0" w:firstColumn="0" w:lastColumn="0" w:oddVBand="0" w:evenVBand="0" w:oddHBand="0" w:evenHBand="0" w:firstRowFirstColumn="0" w:firstRowLastColumn="0" w:lastRowFirstColumn="0" w:lastRowLastColumn="0"/>
            </w:pPr>
          </w:p>
          <w:p w14:paraId="016E7511" w14:textId="77777777" w:rsidR="00781F31" w:rsidRPr="00C54245" w:rsidRDefault="00781F31" w:rsidP="00027BFB">
            <w:pPr>
              <w:cnfStyle w:val="000000000000" w:firstRow="0" w:lastRow="0" w:firstColumn="0" w:lastColumn="0" w:oddVBand="0" w:evenVBand="0" w:oddHBand="0" w:evenHBand="0" w:firstRowFirstColumn="0" w:firstRowLastColumn="0" w:lastRowFirstColumn="0" w:lastRowLastColumn="0"/>
            </w:pPr>
            <w:r>
              <w:t>Is t</w:t>
            </w:r>
            <w:r w:rsidRPr="00C54245">
              <w:t>here a system for reviewing the first aid kit so that it stays well-stocked, with any used or expired items promptly replenished or replaced</w:t>
            </w:r>
            <w:r>
              <w:t>?</w:t>
            </w:r>
          </w:p>
          <w:p w14:paraId="058DAD53" w14:textId="77777777" w:rsidR="00781F31" w:rsidRPr="002F689B" w:rsidRDefault="00781F31" w:rsidP="00027BFB">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73164E07"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p w14:paraId="22474D55" w14:textId="77777777" w:rsidR="00AB46B7" w:rsidRDefault="00AB46B7" w:rsidP="001811D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25445207"/>
              <w:placeholder>
                <w:docPart w:val="796DA10205284BA99334805B2A286413"/>
              </w:placeholder>
              <w:showingPlcHdr/>
              <w:dropDownList>
                <w:listItem w:displayText="Yes" w:value="Yes"/>
                <w:listItem w:displayText="No" w:value="No"/>
                <w:listItem w:displayText="Unsure" w:value="Unsure"/>
              </w:dropDownList>
            </w:sdtPr>
            <w:sdtEndPr/>
            <w:sdtContent>
              <w:p w14:paraId="72D8D2BA" w14:textId="70A26D48"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132820984"/>
              <w:placeholder>
                <w:docPart w:val="E24B7BB168A74D84B2B41636E7439FFD"/>
              </w:placeholder>
              <w:showingPlcHdr/>
              <w:dropDownList>
                <w:listItem w:displayText="Yes" w:value="Yes"/>
                <w:listItem w:displayText="No" w:value="No"/>
                <w:listItem w:displayText="Unsure" w:value="Unsure"/>
              </w:dropDownList>
            </w:sdtPr>
            <w:sdtEndPr/>
            <w:sdtContent>
              <w:p w14:paraId="65016F32"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85964934"/>
              <w:placeholder>
                <w:docPart w:val="334907EDA9864D3DA22E9269BB482E63"/>
              </w:placeholder>
              <w:showingPlcHdr/>
              <w:dropDownList>
                <w:listItem w:displayText="Yes" w:value="Yes"/>
                <w:listItem w:displayText="No" w:value="No"/>
                <w:listItem w:displayText="Unsure" w:value="Unsure"/>
              </w:dropDownList>
            </w:sdtPr>
            <w:sdtEndPr/>
            <w:sdtContent>
              <w:p w14:paraId="14AF505F"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F8B6816" w14:textId="77777777" w:rsidR="001811DF" w:rsidRPr="00AB46B7" w:rsidRDefault="001811DF" w:rsidP="00027BFB">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878078626"/>
              <w:placeholder>
                <w:docPart w:val="7C25A09A41D14F9B8EBC2BC660B526F8"/>
              </w:placeholder>
              <w:showingPlcHdr/>
              <w:dropDownList>
                <w:listItem w:displayText="Yes" w:value="Yes"/>
                <w:listItem w:displayText="No" w:value="No"/>
                <w:listItem w:displayText="Unsure" w:value="Unsure"/>
              </w:dropDownList>
            </w:sdtPr>
            <w:sdtEndPr/>
            <w:sdtContent>
              <w:p w14:paraId="19C1142B" w14:textId="77777777" w:rsidR="001811DF" w:rsidRDefault="001811DF" w:rsidP="00181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A2579B"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p w14:paraId="50899115" w14:textId="77777777" w:rsidR="001811DF" w:rsidRDefault="001811DF" w:rsidP="00027BFB">
            <w:pPr>
              <w:cnfStyle w:val="000000000000" w:firstRow="0" w:lastRow="0" w:firstColumn="0" w:lastColumn="0" w:oddVBand="0" w:evenVBand="0" w:oddHBand="0" w:evenHBand="0" w:firstRowFirstColumn="0" w:firstRowLastColumn="0" w:lastRowFirstColumn="0" w:lastRowLastColumn="0"/>
            </w:pPr>
          </w:p>
        </w:tc>
      </w:tr>
      <w:tr w:rsidR="005E5BE5" w14:paraId="5F4904ED"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0FE55A9C" w14:textId="60C4937F" w:rsidR="005E5BE5" w:rsidRPr="00301BA2" w:rsidRDefault="005E5BE5">
            <w:pPr>
              <w:jc w:val="center"/>
              <w:rPr>
                <w:b w:val="0"/>
                <w:bCs w:val="0"/>
              </w:rPr>
            </w:pPr>
          </w:p>
        </w:tc>
        <w:tc>
          <w:tcPr>
            <w:tcW w:w="7371" w:type="dxa"/>
            <w:tcBorders>
              <w:bottom w:val="single" w:sz="4" w:space="0" w:color="999999" w:themeColor="text1" w:themeTint="66"/>
            </w:tcBorders>
          </w:tcPr>
          <w:p w14:paraId="6783A762" w14:textId="608A80E1" w:rsidR="005E5BE5" w:rsidRDefault="005E5BE5">
            <w:pPr>
              <w:cnfStyle w:val="000000000000" w:firstRow="0" w:lastRow="0" w:firstColumn="0" w:lastColumn="0" w:oddVBand="0" w:evenVBand="0" w:oddHBand="0" w:evenHBand="0" w:firstRowFirstColumn="0" w:firstRowLastColumn="0" w:lastRowFirstColumn="0" w:lastRowLastColumn="0"/>
              <w:rPr>
                <w:i/>
                <w:iCs/>
              </w:rPr>
            </w:pPr>
            <w:r>
              <w:rPr>
                <w:i/>
                <w:iCs/>
              </w:rPr>
              <w:t>Criterion PF</w:t>
            </w:r>
            <w:r w:rsidR="00CD1038">
              <w:rPr>
                <w:i/>
                <w:iCs/>
              </w:rPr>
              <w:t>215</w:t>
            </w:r>
          </w:p>
          <w:p w14:paraId="48B2F17C" w14:textId="6C119F66" w:rsidR="00E062C3" w:rsidRDefault="00E062C3" w:rsidP="00E062C3">
            <w:pPr>
              <w:cnfStyle w:val="000000000000" w:firstRow="0" w:lastRow="0" w:firstColumn="0" w:lastColumn="0" w:oddVBand="0" w:evenVBand="0" w:oddHBand="0" w:evenHBand="0" w:firstRowFirstColumn="0" w:firstRowLastColumn="0" w:lastRowFirstColumn="0" w:lastRowLastColumn="0"/>
            </w:pPr>
            <w:proofErr w:type="gramStart"/>
            <w:r>
              <w:t>Is</w:t>
            </w:r>
            <w:proofErr w:type="gramEnd"/>
            <w:r>
              <w:t xml:space="preserve"> there a toilet and hygienic handwashing and drying facilities suitable for the </w:t>
            </w:r>
          </w:p>
          <w:p w14:paraId="2BF554DF" w14:textId="7B1D0A75" w:rsidR="00E062C3" w:rsidRPr="00E062C3" w:rsidRDefault="00E062C3" w:rsidP="00E062C3">
            <w:pPr>
              <w:cnfStyle w:val="000000000000" w:firstRow="0" w:lastRow="0" w:firstColumn="0" w:lastColumn="0" w:oddVBand="0" w:evenVBand="0" w:oddHBand="0" w:evenHBand="0" w:firstRowFirstColumn="0" w:firstRowLastColumn="0" w:lastRowFirstColumn="0" w:lastRowLastColumn="0"/>
            </w:pPr>
            <w:r>
              <w:t>use of the children attending?</w:t>
            </w:r>
          </w:p>
          <w:p w14:paraId="6CD1D26F" w14:textId="1FA79B64" w:rsidR="005E5BE5" w:rsidRPr="004B76F3" w:rsidRDefault="005E5BE5" w:rsidP="00CD1038">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3D05C020" w14:textId="77777777" w:rsidR="00670FE1" w:rsidRDefault="00670FE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95822165"/>
              <w:placeholder>
                <w:docPart w:val="BC317C9CAF0141B4A4F82F31069143BB"/>
              </w:placeholder>
              <w:showingPlcHdr/>
              <w:dropDownList>
                <w:listItem w:displayText="Yes" w:value="Yes"/>
                <w:listItem w:displayText="No" w:value="No"/>
                <w:listItem w:displayText="Unsure" w:value="Unsure"/>
              </w:dropDownList>
            </w:sdtPr>
            <w:sdtEndPr/>
            <w:sdtContent>
              <w:p w14:paraId="4C22820D" w14:textId="77777777" w:rsidR="00AB46B7" w:rsidRDefault="00AB46B7" w:rsidP="00AB46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82DC44" w14:textId="77777777" w:rsidR="00AB46B7" w:rsidRDefault="00AB46B7">
            <w:pPr>
              <w:cnfStyle w:val="000000000000" w:firstRow="0" w:lastRow="0" w:firstColumn="0" w:lastColumn="0" w:oddVBand="0" w:evenVBand="0" w:oddHBand="0" w:evenHBand="0" w:firstRowFirstColumn="0" w:firstRowLastColumn="0" w:lastRowFirstColumn="0" w:lastRowLastColumn="0"/>
            </w:pPr>
          </w:p>
        </w:tc>
      </w:tr>
      <w:tr w:rsidR="005E5BE5" w14:paraId="1E0CE4CA"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1EEA467" w14:textId="77777777" w:rsidR="005E5BE5" w:rsidRPr="00301BA2" w:rsidRDefault="005E5BE5">
            <w:pPr>
              <w:jc w:val="center"/>
              <w:rPr>
                <w:b w:val="0"/>
                <w:bCs w:val="0"/>
              </w:rPr>
            </w:pPr>
          </w:p>
        </w:tc>
        <w:tc>
          <w:tcPr>
            <w:tcW w:w="7371" w:type="dxa"/>
            <w:tcBorders>
              <w:bottom w:val="single" w:sz="4" w:space="0" w:color="999999" w:themeColor="text1" w:themeTint="66"/>
            </w:tcBorders>
          </w:tcPr>
          <w:p w14:paraId="60354F0D" w14:textId="7EC962C1" w:rsidR="005E5BE5" w:rsidRDefault="005E5BE5" w:rsidP="004B76F3">
            <w:pPr>
              <w:tabs>
                <w:tab w:val="left" w:pos="1309"/>
              </w:tabs>
              <w:cnfStyle w:val="000000000000" w:firstRow="0" w:lastRow="0" w:firstColumn="0" w:lastColumn="0" w:oddVBand="0" w:evenVBand="0" w:oddHBand="0" w:evenHBand="0" w:firstRowFirstColumn="0" w:firstRowLastColumn="0" w:lastRowFirstColumn="0" w:lastRowLastColumn="0"/>
              <w:rPr>
                <w:i/>
                <w:iCs/>
              </w:rPr>
            </w:pPr>
            <w:r>
              <w:rPr>
                <w:i/>
                <w:iCs/>
              </w:rPr>
              <w:t>Criterion PF</w:t>
            </w:r>
            <w:r w:rsidR="00E062C3">
              <w:rPr>
                <w:i/>
                <w:iCs/>
              </w:rPr>
              <w:t>216</w:t>
            </w:r>
          </w:p>
          <w:p w14:paraId="06D1D50A" w14:textId="34BBB9FD" w:rsidR="005459AD" w:rsidRDefault="005459AD" w:rsidP="005459AD">
            <w:pPr>
              <w:tabs>
                <w:tab w:val="left" w:pos="1309"/>
              </w:tabs>
              <w:cnfStyle w:val="000000000000" w:firstRow="0" w:lastRow="0" w:firstColumn="0" w:lastColumn="0" w:oddVBand="0" w:evenVBand="0" w:oddHBand="0" w:evenHBand="0" w:firstRowFirstColumn="0" w:firstRowLastColumn="0" w:lastRowFirstColumn="0" w:lastRowLastColumn="0"/>
            </w:pPr>
            <w:r>
              <w:t xml:space="preserve">Where children wearing nappies attend, are there safe and hygienic nappy </w:t>
            </w:r>
          </w:p>
          <w:p w14:paraId="3B25B6D2" w14:textId="78A795BA" w:rsidR="005E5BE5" w:rsidRPr="001E6CDB" w:rsidRDefault="005459AD" w:rsidP="005459AD">
            <w:pPr>
              <w:tabs>
                <w:tab w:val="left" w:pos="1309"/>
              </w:tabs>
              <w:cnfStyle w:val="000000000000" w:firstRow="0" w:lastRow="0" w:firstColumn="0" w:lastColumn="0" w:oddVBand="0" w:evenVBand="0" w:oddHBand="0" w:evenHBand="0" w:firstRowFirstColumn="0" w:firstRowLastColumn="0" w:lastRowFirstColumn="0" w:lastRowLastColumn="0"/>
            </w:pPr>
            <w:r>
              <w:t>changing facilities?</w:t>
            </w:r>
          </w:p>
        </w:tc>
        <w:tc>
          <w:tcPr>
            <w:tcW w:w="1836" w:type="dxa"/>
            <w:tcBorders>
              <w:bottom w:val="single" w:sz="4" w:space="0" w:color="999999" w:themeColor="text1" w:themeTint="66"/>
            </w:tcBorders>
          </w:tcPr>
          <w:p w14:paraId="3D182594" w14:textId="77777777" w:rsidR="00670FE1" w:rsidRDefault="00670FE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04578146"/>
              <w:placeholder>
                <w:docPart w:val="37CB889EF82F49D4894EE34DB4977763"/>
              </w:placeholder>
              <w:showingPlcHdr/>
              <w:dropDownList>
                <w:listItem w:displayText="Yes" w:value="Yes"/>
                <w:listItem w:displayText="No" w:value="No"/>
                <w:listItem w:displayText="Unsure" w:value="Unsure"/>
              </w:dropDownList>
            </w:sdtPr>
            <w:sdtEndPr/>
            <w:sdtContent>
              <w:p w14:paraId="3FD512BE" w14:textId="77777777" w:rsidR="00AB46B7" w:rsidRDefault="00AB46B7" w:rsidP="00AB46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E360FF" w14:textId="77777777" w:rsidR="00AB46B7" w:rsidRDefault="00AB46B7">
            <w:pPr>
              <w:cnfStyle w:val="000000000000" w:firstRow="0" w:lastRow="0" w:firstColumn="0" w:lastColumn="0" w:oddVBand="0" w:evenVBand="0" w:oddHBand="0" w:evenHBand="0" w:firstRowFirstColumn="0" w:firstRowLastColumn="0" w:lastRowFirstColumn="0" w:lastRowLastColumn="0"/>
            </w:pPr>
          </w:p>
        </w:tc>
      </w:tr>
      <w:tr w:rsidR="005E5BE5" w14:paraId="72DA6EEC"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4CF2B39D" w14:textId="77777777" w:rsidR="005E5BE5" w:rsidRPr="00301BA2" w:rsidRDefault="005E5BE5">
            <w:pPr>
              <w:jc w:val="center"/>
              <w:rPr>
                <w:b w:val="0"/>
                <w:bCs w:val="0"/>
              </w:rPr>
            </w:pPr>
          </w:p>
        </w:tc>
        <w:tc>
          <w:tcPr>
            <w:tcW w:w="7371" w:type="dxa"/>
            <w:tcBorders>
              <w:bottom w:val="single" w:sz="4" w:space="0" w:color="999999" w:themeColor="text1" w:themeTint="66"/>
            </w:tcBorders>
          </w:tcPr>
          <w:p w14:paraId="0D054C99" w14:textId="63486ADA" w:rsidR="005E5BE5" w:rsidRDefault="005E5BE5" w:rsidP="0062076D">
            <w:pPr>
              <w:tabs>
                <w:tab w:val="left" w:pos="1309"/>
              </w:tabs>
              <w:cnfStyle w:val="000000000000" w:firstRow="0" w:lastRow="0" w:firstColumn="0" w:lastColumn="0" w:oddVBand="0" w:evenVBand="0" w:oddHBand="0" w:evenHBand="0" w:firstRowFirstColumn="0" w:firstRowLastColumn="0" w:lastRowFirstColumn="0" w:lastRowLastColumn="0"/>
              <w:rPr>
                <w:i/>
                <w:iCs/>
              </w:rPr>
            </w:pPr>
            <w:r>
              <w:rPr>
                <w:i/>
                <w:iCs/>
              </w:rPr>
              <w:t>Criterion PF</w:t>
            </w:r>
            <w:r w:rsidR="005459AD">
              <w:rPr>
                <w:i/>
                <w:iCs/>
              </w:rPr>
              <w:t>217</w:t>
            </w:r>
          </w:p>
          <w:p w14:paraId="1706E5FB" w14:textId="32A95A0F" w:rsidR="001724C1" w:rsidRDefault="005E5BE5" w:rsidP="001724C1">
            <w:pPr>
              <w:tabs>
                <w:tab w:val="left" w:pos="753"/>
              </w:tabs>
              <w:cnfStyle w:val="000000000000" w:firstRow="0" w:lastRow="0" w:firstColumn="0" w:lastColumn="0" w:oddVBand="0" w:evenVBand="0" w:oddHBand="0" w:evenHBand="0" w:firstRowFirstColumn="0" w:firstRowLastColumn="0" w:lastRowFirstColumn="0" w:lastRowLastColumn="0"/>
            </w:pPr>
            <w:r>
              <w:t>Is t</w:t>
            </w:r>
            <w:r w:rsidRPr="001E6CDB">
              <w:t xml:space="preserve">here </w:t>
            </w:r>
            <w:r w:rsidR="001724C1">
              <w:t xml:space="preserve">a plumbing fixture (such as a shower, </w:t>
            </w:r>
            <w:proofErr w:type="spellStart"/>
            <w:r w:rsidR="001724C1">
              <w:t>shub</w:t>
            </w:r>
            <w:proofErr w:type="spellEnd"/>
            <w:r w:rsidR="001724C1">
              <w:t xml:space="preserve"> or bath) for washing sick or </w:t>
            </w:r>
          </w:p>
          <w:p w14:paraId="1F584CF2" w14:textId="6A29B716" w:rsidR="005E5BE5" w:rsidRDefault="001724C1" w:rsidP="001724C1">
            <w:pPr>
              <w:tabs>
                <w:tab w:val="left" w:pos="753"/>
              </w:tabs>
              <w:cnfStyle w:val="000000000000" w:firstRow="0" w:lastRow="0" w:firstColumn="0" w:lastColumn="0" w:oddVBand="0" w:evenVBand="0" w:oddHBand="0" w:evenHBand="0" w:firstRowFirstColumn="0" w:firstRowLastColumn="0" w:lastRowFirstColumn="0" w:lastRowLastColumn="0"/>
            </w:pPr>
            <w:r>
              <w:t>soiled children</w:t>
            </w:r>
            <w:r w:rsidR="005E5BE5">
              <w:t>?</w:t>
            </w:r>
          </w:p>
          <w:p w14:paraId="15E16F4C" w14:textId="77777777" w:rsidR="005E5BE5" w:rsidRDefault="005E5BE5" w:rsidP="0062076D">
            <w:pPr>
              <w:tabs>
                <w:tab w:val="left" w:pos="1309"/>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4A8E9BF2" w14:textId="77777777" w:rsidR="005E5BE5" w:rsidRDefault="005E5BE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54437333"/>
              <w:placeholder>
                <w:docPart w:val="7BDF930D08614182A2AC888D16D3AC91"/>
              </w:placeholder>
              <w:showingPlcHdr/>
              <w:dropDownList>
                <w:listItem w:displayText="Yes" w:value="Yes"/>
                <w:listItem w:displayText="No" w:value="No"/>
                <w:listItem w:displayText="Unsure" w:value="Unsure"/>
              </w:dropDownList>
            </w:sdtPr>
            <w:sdtEndPr/>
            <w:sdtContent>
              <w:p w14:paraId="702DA6F2" w14:textId="77777777" w:rsidR="00AB46B7" w:rsidRDefault="00AB46B7" w:rsidP="00AB46B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1080708" w14:textId="13BA245F" w:rsidR="00670FE1" w:rsidRDefault="00670FE1" w:rsidP="00670FE1">
            <w:pPr>
              <w:cnfStyle w:val="000000000000" w:firstRow="0" w:lastRow="0" w:firstColumn="0" w:lastColumn="0" w:oddVBand="0" w:evenVBand="0" w:oddHBand="0" w:evenHBand="0" w:firstRowFirstColumn="0" w:firstRowLastColumn="0" w:lastRowFirstColumn="0" w:lastRowLastColumn="0"/>
            </w:pPr>
          </w:p>
          <w:p w14:paraId="0477613F" w14:textId="77777777" w:rsidR="00670FE1" w:rsidRDefault="00670FE1">
            <w:pPr>
              <w:cnfStyle w:val="000000000000" w:firstRow="0" w:lastRow="0" w:firstColumn="0" w:lastColumn="0" w:oddVBand="0" w:evenVBand="0" w:oddHBand="0" w:evenHBand="0" w:firstRowFirstColumn="0" w:firstRowLastColumn="0" w:lastRowFirstColumn="0" w:lastRowLastColumn="0"/>
            </w:pPr>
          </w:p>
        </w:tc>
      </w:tr>
      <w:tr w:rsidR="005E5BE5" w14:paraId="1717A2D7" w14:textId="77777777" w:rsidTr="00894DD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214BD20" w14:textId="069930DC" w:rsidR="005E5BE5" w:rsidRPr="00301BA2" w:rsidRDefault="005E5BE5">
            <w:pPr>
              <w:jc w:val="center"/>
              <w:rPr>
                <w:b w:val="0"/>
                <w:bCs w:val="0"/>
              </w:rPr>
            </w:pPr>
          </w:p>
        </w:tc>
        <w:tc>
          <w:tcPr>
            <w:tcW w:w="7371" w:type="dxa"/>
            <w:tcBorders>
              <w:bottom w:val="single" w:sz="4" w:space="0" w:color="999999" w:themeColor="text1" w:themeTint="66"/>
            </w:tcBorders>
            <w:shd w:val="clear" w:color="auto" w:fill="D9D9D9" w:themeFill="background1" w:themeFillShade="D9"/>
          </w:tcPr>
          <w:p w14:paraId="40A82C86" w14:textId="1B931FA2" w:rsidR="005E5BE5" w:rsidRPr="00C471CD" w:rsidRDefault="005E5BE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shd w:val="clear" w:color="auto" w:fill="D9D9D9" w:themeFill="background1" w:themeFillShade="D9"/>
          </w:tcPr>
          <w:p w14:paraId="0EC0D77E" w14:textId="77777777" w:rsidR="005E5BE5" w:rsidRDefault="005E5BE5">
            <w:pPr>
              <w:cnfStyle w:val="000000000000" w:firstRow="0" w:lastRow="0" w:firstColumn="0" w:lastColumn="0" w:oddVBand="0" w:evenVBand="0" w:oddHBand="0" w:evenHBand="0" w:firstRowFirstColumn="0" w:firstRowLastColumn="0" w:lastRowFirstColumn="0" w:lastRowLastColumn="0"/>
            </w:pPr>
          </w:p>
        </w:tc>
      </w:tr>
      <w:tr w:rsidR="0086400A" w14:paraId="79AD42B8"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141EC1E5" w14:textId="7D75A97F" w:rsidR="0086400A" w:rsidRDefault="001E69EB">
            <w:pPr>
              <w:jc w:val="center"/>
              <w:rPr>
                <w:b w:val="0"/>
                <w:bCs w:val="0"/>
              </w:rPr>
            </w:pPr>
            <w:r>
              <w:rPr>
                <w:b w:val="0"/>
                <w:bCs w:val="0"/>
              </w:rPr>
              <w:lastRenderedPageBreak/>
              <w:t>4</w:t>
            </w:r>
          </w:p>
        </w:tc>
        <w:tc>
          <w:tcPr>
            <w:tcW w:w="7371" w:type="dxa"/>
            <w:tcBorders>
              <w:bottom w:val="single" w:sz="4" w:space="0" w:color="999999" w:themeColor="text1" w:themeTint="66"/>
            </w:tcBorders>
          </w:tcPr>
          <w:p w14:paraId="5B1AB2B1" w14:textId="77777777" w:rsidR="001E69EB" w:rsidRPr="00C471CD" w:rsidRDefault="001E69EB" w:rsidP="001E69EB">
            <w:pPr>
              <w:cnfStyle w:val="000000000000" w:firstRow="0" w:lastRow="0" w:firstColumn="0" w:lastColumn="0" w:oddVBand="0" w:evenVBand="0" w:oddHBand="0" w:evenHBand="0" w:firstRowFirstColumn="0" w:firstRowLastColumn="0" w:lastRowFirstColumn="0" w:lastRowLastColumn="0"/>
              <w:rPr>
                <w:b/>
                <w:bCs/>
              </w:rPr>
            </w:pPr>
            <w:r w:rsidRPr="00C471CD">
              <w:rPr>
                <w:b/>
                <w:bCs/>
              </w:rPr>
              <w:t>Sleep</w:t>
            </w:r>
          </w:p>
          <w:p w14:paraId="36277202" w14:textId="77777777" w:rsidR="0086400A" w:rsidRDefault="0086400A">
            <w:pPr>
              <w:cnfStyle w:val="000000000000" w:firstRow="0" w:lastRow="0" w:firstColumn="0" w:lastColumn="0" w:oddVBand="0" w:evenVBand="0" w:oddHBand="0" w:evenHBand="0" w:firstRowFirstColumn="0" w:firstRowLastColumn="0" w:lastRowFirstColumn="0" w:lastRowLastColumn="0"/>
              <w:rPr>
                <w:b/>
                <w:bCs/>
              </w:rPr>
            </w:pPr>
          </w:p>
          <w:p w14:paraId="096D5DC1" w14:textId="35F14271" w:rsidR="001E69EB" w:rsidRDefault="001E69EB" w:rsidP="001E69E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Pr>
                <w:i/>
                <w:iCs/>
              </w:rPr>
              <w:t>218</w:t>
            </w:r>
          </w:p>
          <w:p w14:paraId="4346AD26" w14:textId="1C358C96" w:rsidR="001E69EB" w:rsidRPr="00C000D6" w:rsidRDefault="00C000D6">
            <w:pPr>
              <w:cnfStyle w:val="000000000000" w:firstRow="0" w:lastRow="0" w:firstColumn="0" w:lastColumn="0" w:oddVBand="0" w:evenVBand="0" w:oddHBand="0" w:evenHBand="0" w:firstRowFirstColumn="0" w:firstRowLastColumn="0" w:lastRowFirstColumn="0" w:lastRowLastColumn="0"/>
            </w:pPr>
            <w:r w:rsidRPr="00C000D6">
              <w:t>Is there is space available for the restful sleep of children who need it at any time they are attending?</w:t>
            </w:r>
          </w:p>
          <w:p w14:paraId="7B011E25" w14:textId="77777777" w:rsidR="001E69EB" w:rsidRPr="00C471CD" w:rsidRDefault="001E69EB">
            <w:pPr>
              <w:cnfStyle w:val="000000000000" w:firstRow="0" w:lastRow="0" w:firstColumn="0" w:lastColumn="0" w:oddVBand="0" w:evenVBand="0" w:oddHBand="0" w:evenHBand="0" w:firstRowFirstColumn="0" w:firstRowLastColumn="0" w:lastRowFirstColumn="0" w:lastRowLastColumn="0"/>
              <w:rPr>
                <w:b/>
                <w:bCs/>
              </w:rPr>
            </w:pPr>
          </w:p>
        </w:tc>
        <w:tc>
          <w:tcPr>
            <w:tcW w:w="1836" w:type="dxa"/>
            <w:tcBorders>
              <w:bottom w:val="single" w:sz="4" w:space="0" w:color="999999" w:themeColor="text1" w:themeTint="66"/>
            </w:tcBorders>
          </w:tcPr>
          <w:p w14:paraId="77F2120E" w14:textId="77777777" w:rsidR="00670FE1" w:rsidRDefault="00670FE1" w:rsidP="00591F66">
            <w:pPr>
              <w:cnfStyle w:val="000000000000" w:firstRow="0" w:lastRow="0" w:firstColumn="0" w:lastColumn="0" w:oddVBand="0" w:evenVBand="0" w:oddHBand="0" w:evenHBand="0" w:firstRowFirstColumn="0" w:firstRowLastColumn="0" w:lastRowFirstColumn="0" w:lastRowLastColumn="0"/>
            </w:pPr>
          </w:p>
          <w:p w14:paraId="7C20682E" w14:textId="77777777" w:rsidR="003920DE" w:rsidRDefault="003920DE" w:rsidP="00591F66">
            <w:pPr>
              <w:cnfStyle w:val="000000000000" w:firstRow="0" w:lastRow="0" w:firstColumn="0" w:lastColumn="0" w:oddVBand="0" w:evenVBand="0" w:oddHBand="0" w:evenHBand="0" w:firstRowFirstColumn="0" w:firstRowLastColumn="0" w:lastRowFirstColumn="0" w:lastRowLastColumn="0"/>
            </w:pPr>
          </w:p>
          <w:p w14:paraId="5F560082" w14:textId="77777777" w:rsidR="003920DE" w:rsidRDefault="003920DE" w:rsidP="00591F66">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5891198"/>
              <w:placeholder>
                <w:docPart w:val="D51B6878801B41D598A9FDD3986BB47A"/>
              </w:placeholder>
              <w:showingPlcHdr/>
              <w:dropDownList>
                <w:listItem w:displayText="Yes" w:value="Yes"/>
                <w:listItem w:displayText="No" w:value="No"/>
                <w:listItem w:displayText="Unsure" w:value="Unsure"/>
              </w:dropDownList>
            </w:sdtPr>
            <w:sdtEndPr/>
            <w:sdtContent>
              <w:p w14:paraId="592CC8A4"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4EE6BDF" w14:textId="77777777" w:rsidR="003920DE" w:rsidRDefault="003920DE" w:rsidP="00591F66">
            <w:pPr>
              <w:cnfStyle w:val="000000000000" w:firstRow="0" w:lastRow="0" w:firstColumn="0" w:lastColumn="0" w:oddVBand="0" w:evenVBand="0" w:oddHBand="0" w:evenHBand="0" w:firstRowFirstColumn="0" w:firstRowLastColumn="0" w:lastRowFirstColumn="0" w:lastRowLastColumn="0"/>
            </w:pPr>
          </w:p>
        </w:tc>
      </w:tr>
      <w:tr w:rsidR="005E5BE5" w14:paraId="4A84E35D" w14:textId="77777777" w:rsidTr="00894DD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B10E834" w14:textId="5EDCD7C5" w:rsidR="005E5BE5" w:rsidRPr="00301BA2" w:rsidRDefault="005E5BE5">
            <w:pPr>
              <w:jc w:val="center"/>
              <w:rPr>
                <w:b w:val="0"/>
                <w:bCs w:val="0"/>
              </w:rPr>
            </w:pPr>
          </w:p>
        </w:tc>
        <w:tc>
          <w:tcPr>
            <w:tcW w:w="7371" w:type="dxa"/>
            <w:tcBorders>
              <w:bottom w:val="single" w:sz="4" w:space="0" w:color="999999" w:themeColor="text1" w:themeTint="66"/>
            </w:tcBorders>
          </w:tcPr>
          <w:p w14:paraId="52650744" w14:textId="7D84D612" w:rsidR="005E5BE5" w:rsidRDefault="005E5BE5" w:rsidP="00C96008">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8664C5">
              <w:rPr>
                <w:i/>
                <w:iCs/>
              </w:rPr>
              <w:t>219</w:t>
            </w:r>
          </w:p>
          <w:p w14:paraId="08D49313" w14:textId="77777777" w:rsidR="005E5BE5" w:rsidRDefault="005E5BE5" w:rsidP="00591F66">
            <w:pPr>
              <w:spacing w:line="22" w:lineRule="atLeast"/>
              <w:cnfStyle w:val="000000000000" w:firstRow="0" w:lastRow="0" w:firstColumn="0" w:lastColumn="0" w:oddVBand="0" w:evenVBand="0" w:oddHBand="0" w:evenHBand="0" w:firstRowFirstColumn="0" w:firstRowLastColumn="0" w:lastRowFirstColumn="0" w:lastRowLastColumn="0"/>
            </w:pPr>
            <w:r>
              <w:t>Do sleep furniture and items</w:t>
            </w:r>
            <w:r w:rsidRPr="00890DE0">
              <w:t xml:space="preserve"> (such as cots, beds, stretchers or mattresses)</w:t>
            </w:r>
            <w:r>
              <w:t xml:space="preserve"> allow children using them to lie flat?</w:t>
            </w:r>
          </w:p>
          <w:p w14:paraId="5E1AEB6F" w14:textId="77777777" w:rsidR="005E5BE5" w:rsidRDefault="005E5BE5" w:rsidP="00591F66">
            <w:pPr>
              <w:spacing w:line="22" w:lineRule="atLeast"/>
              <w:cnfStyle w:val="000000000000" w:firstRow="0" w:lastRow="0" w:firstColumn="0" w:lastColumn="0" w:oddVBand="0" w:evenVBand="0" w:oddHBand="0" w:evenHBand="0" w:firstRowFirstColumn="0" w:firstRowLastColumn="0" w:lastRowFirstColumn="0" w:lastRowLastColumn="0"/>
            </w:pPr>
          </w:p>
          <w:p w14:paraId="49C6EF9E" w14:textId="77777777" w:rsidR="005E5BE5" w:rsidRDefault="005E5BE5" w:rsidP="00591F66">
            <w:pPr>
              <w:spacing w:line="22" w:lineRule="atLeast"/>
              <w:cnfStyle w:val="000000000000" w:firstRow="0" w:lastRow="0" w:firstColumn="0" w:lastColumn="0" w:oddVBand="0" w:evenVBand="0" w:oddHBand="0" w:evenHBand="0" w:firstRowFirstColumn="0" w:firstRowLastColumn="0" w:lastRowFirstColumn="0" w:lastRowLastColumn="0"/>
            </w:pPr>
            <w:r>
              <w:t>Are sleep furniture and items</w:t>
            </w:r>
            <w:r w:rsidRPr="00890DE0">
              <w:t xml:space="preserve"> (such as cots, beds, stretchers or mattresses)</w:t>
            </w:r>
            <w:r>
              <w:t xml:space="preserve"> of a safe design and arranged so that:</w:t>
            </w:r>
            <w:r w:rsidRPr="00890DE0">
              <w:t xml:space="preserve"> </w:t>
            </w:r>
          </w:p>
          <w:p w14:paraId="6FE3689F" w14:textId="77777777" w:rsidR="005E5BE5" w:rsidRDefault="005E5BE5" w:rsidP="004036D3">
            <w:pPr>
              <w:pStyle w:val="ListParagraph"/>
              <w:numPr>
                <w:ilvl w:val="0"/>
                <w:numId w:val="23"/>
              </w:numPr>
              <w:spacing w:line="22" w:lineRule="atLeast"/>
              <w:cnfStyle w:val="000000000000" w:firstRow="0" w:lastRow="0" w:firstColumn="0" w:lastColumn="0" w:oddVBand="0" w:evenVBand="0" w:oddHBand="0" w:evenHBand="0" w:firstRowFirstColumn="0" w:firstRowLastColumn="0" w:lastRowFirstColumn="0" w:lastRowLastColumn="0"/>
            </w:pPr>
            <w:r w:rsidRPr="00890DE0">
              <w:t xml:space="preserve">adults have clear access to at least one side </w:t>
            </w:r>
            <w:proofErr w:type="gramStart"/>
            <w:r>
              <w:t>length-wise</w:t>
            </w:r>
            <w:proofErr w:type="gramEnd"/>
            <w:r>
              <w:t>?</w:t>
            </w:r>
            <w:r w:rsidRPr="00890DE0">
              <w:t xml:space="preserve"> </w:t>
            </w:r>
          </w:p>
          <w:p w14:paraId="02318F01" w14:textId="77777777" w:rsidR="005E5BE5" w:rsidRDefault="005E5BE5" w:rsidP="004036D3">
            <w:pPr>
              <w:pStyle w:val="ListParagraph"/>
              <w:numPr>
                <w:ilvl w:val="0"/>
                <w:numId w:val="23"/>
              </w:numPr>
              <w:spacing w:line="22" w:lineRule="atLeast"/>
              <w:cnfStyle w:val="000000000000" w:firstRow="0" w:lastRow="0" w:firstColumn="0" w:lastColumn="0" w:oddVBand="0" w:evenVBand="0" w:oddHBand="0" w:evenHBand="0" w:firstRowFirstColumn="0" w:firstRowLastColumn="0" w:lastRowFirstColumn="0" w:lastRowLastColumn="0"/>
            </w:pPr>
            <w:r>
              <w:t xml:space="preserve">there is </w:t>
            </w:r>
            <w:r w:rsidRPr="00890DE0">
              <w:t xml:space="preserve">sufficient air movement to minimise the risk of spreading illness in the area surrounding each </w:t>
            </w:r>
            <w:proofErr w:type="gramStart"/>
            <w:r w:rsidRPr="00890DE0">
              <w:t>child</w:t>
            </w:r>
            <w:r>
              <w:t>?</w:t>
            </w:r>
            <w:proofErr w:type="gramEnd"/>
            <w:r w:rsidRPr="00890DE0">
              <w:t xml:space="preserve"> </w:t>
            </w:r>
          </w:p>
          <w:p w14:paraId="4247DAED" w14:textId="77777777" w:rsidR="005E5BE5" w:rsidRDefault="005E5BE5" w:rsidP="004036D3">
            <w:pPr>
              <w:pStyle w:val="ListParagraph"/>
              <w:numPr>
                <w:ilvl w:val="0"/>
                <w:numId w:val="23"/>
              </w:numPr>
              <w:spacing w:line="22" w:lineRule="atLeast"/>
              <w:cnfStyle w:val="000000000000" w:firstRow="0" w:lastRow="0" w:firstColumn="0" w:lastColumn="0" w:oddVBand="0" w:evenVBand="0" w:oddHBand="0" w:evenHBand="0" w:firstRowFirstColumn="0" w:firstRowLastColumn="0" w:lastRowFirstColumn="0" w:lastRowLastColumn="0"/>
            </w:pPr>
            <w:r w:rsidRPr="00890DE0">
              <w:t xml:space="preserve">children </w:t>
            </w:r>
            <w:r>
              <w:t>can</w:t>
            </w:r>
            <w:r w:rsidRPr="00890DE0">
              <w:t xml:space="preserve"> sit or stand safely as they wake</w:t>
            </w:r>
            <w:r>
              <w:t>?</w:t>
            </w:r>
          </w:p>
          <w:p w14:paraId="32A8FF76" w14:textId="6FDA7398" w:rsidR="005E5BE5" w:rsidRPr="00A17CC6" w:rsidRDefault="005E5BE5" w:rsidP="00A17CC6">
            <w:pPr>
              <w:pStyle w:val="ListParagraph"/>
              <w:tabs>
                <w:tab w:val="left" w:pos="589"/>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7FA95432" w14:textId="77777777" w:rsidR="00670FE1" w:rsidRDefault="00670FE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08717865"/>
              <w:placeholder>
                <w:docPart w:val="9D81CE4B5D0C4F2AA2BDD770F910DCA2"/>
              </w:placeholder>
              <w:showingPlcHdr/>
              <w:dropDownList>
                <w:listItem w:displayText="Yes" w:value="Yes"/>
                <w:listItem w:displayText="No" w:value="No"/>
                <w:listItem w:displayText="Unsure" w:value="Unsure"/>
              </w:dropDownList>
            </w:sdtPr>
            <w:sdtEndPr/>
            <w:sdtContent>
              <w:p w14:paraId="0775A843"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E49BC2" w14:textId="77777777" w:rsidR="003920DE" w:rsidRDefault="003920DE">
            <w:pPr>
              <w:cnfStyle w:val="000000000000" w:firstRow="0" w:lastRow="0" w:firstColumn="0" w:lastColumn="0" w:oddVBand="0" w:evenVBand="0" w:oddHBand="0" w:evenHBand="0" w:firstRowFirstColumn="0" w:firstRowLastColumn="0" w:lastRowFirstColumn="0" w:lastRowLastColumn="0"/>
            </w:pPr>
          </w:p>
          <w:p w14:paraId="25551427" w14:textId="77777777" w:rsidR="003920DE" w:rsidRDefault="003920DE">
            <w:pPr>
              <w:cnfStyle w:val="000000000000" w:firstRow="0" w:lastRow="0" w:firstColumn="0" w:lastColumn="0" w:oddVBand="0" w:evenVBand="0" w:oddHBand="0" w:evenHBand="0" w:firstRowFirstColumn="0" w:firstRowLastColumn="0" w:lastRowFirstColumn="0" w:lastRowLastColumn="0"/>
            </w:pPr>
          </w:p>
          <w:p w14:paraId="3FDD9E8A" w14:textId="77777777" w:rsidR="003920DE" w:rsidRDefault="003920DE">
            <w:pPr>
              <w:cnfStyle w:val="000000000000" w:firstRow="0" w:lastRow="0" w:firstColumn="0" w:lastColumn="0" w:oddVBand="0" w:evenVBand="0" w:oddHBand="0" w:evenHBand="0" w:firstRowFirstColumn="0" w:firstRowLastColumn="0" w:lastRowFirstColumn="0" w:lastRowLastColumn="0"/>
            </w:pPr>
          </w:p>
          <w:p w14:paraId="1710E41D" w14:textId="77777777" w:rsidR="003920DE" w:rsidRDefault="003920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5646668"/>
              <w:placeholder>
                <w:docPart w:val="BEA64E04D601447CB5A5D4A6658B5CDB"/>
              </w:placeholder>
              <w:showingPlcHdr/>
              <w:dropDownList>
                <w:listItem w:displayText="Yes" w:value="Yes"/>
                <w:listItem w:displayText="No" w:value="No"/>
                <w:listItem w:displayText="Unsure" w:value="Unsure"/>
              </w:dropDownList>
            </w:sdtPr>
            <w:sdtEndPr/>
            <w:sdtContent>
              <w:p w14:paraId="781285D0"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48260356"/>
              <w:placeholder>
                <w:docPart w:val="FB13A087595D4098B83C9C9BAB889823"/>
              </w:placeholder>
              <w:showingPlcHdr/>
              <w:dropDownList>
                <w:listItem w:displayText="Yes" w:value="Yes"/>
                <w:listItem w:displayText="No" w:value="No"/>
                <w:listItem w:displayText="Unsure" w:value="Unsure"/>
              </w:dropDownList>
            </w:sdtPr>
            <w:sdtEndPr/>
            <w:sdtContent>
              <w:p w14:paraId="368BEB37"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E4AC31B"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72293874"/>
              <w:placeholder>
                <w:docPart w:val="C3DD2AD7C2144B7C8F48F1D6818632B9"/>
              </w:placeholder>
              <w:showingPlcHdr/>
              <w:dropDownList>
                <w:listItem w:displayText="Yes" w:value="Yes"/>
                <w:listItem w:displayText="No" w:value="No"/>
                <w:listItem w:displayText="Unsure" w:value="Unsure"/>
              </w:dropDownList>
            </w:sdtPr>
            <w:sdtEndPr/>
            <w:sdtContent>
              <w:p w14:paraId="755D66AA"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85D3347" w14:textId="77777777" w:rsidR="003920DE" w:rsidRDefault="003920DE">
            <w:pPr>
              <w:cnfStyle w:val="000000000000" w:firstRow="0" w:lastRow="0" w:firstColumn="0" w:lastColumn="0" w:oddVBand="0" w:evenVBand="0" w:oddHBand="0" w:evenHBand="0" w:firstRowFirstColumn="0" w:firstRowLastColumn="0" w:lastRowFirstColumn="0" w:lastRowLastColumn="0"/>
            </w:pPr>
          </w:p>
        </w:tc>
      </w:tr>
      <w:tr w:rsidR="005E5BE5" w14:paraId="168A842D"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F358526" w14:textId="77777777" w:rsidR="005E5BE5" w:rsidRPr="00301BA2" w:rsidRDefault="005E5BE5">
            <w:pPr>
              <w:jc w:val="center"/>
              <w:rPr>
                <w:b w:val="0"/>
                <w:bCs w:val="0"/>
              </w:rPr>
            </w:pPr>
          </w:p>
        </w:tc>
        <w:tc>
          <w:tcPr>
            <w:tcW w:w="7371" w:type="dxa"/>
            <w:tcBorders>
              <w:bottom w:val="single" w:sz="4" w:space="0" w:color="999999" w:themeColor="text1" w:themeTint="66"/>
            </w:tcBorders>
          </w:tcPr>
          <w:p w14:paraId="294F3857" w14:textId="35EE9D90" w:rsidR="005E5BE5" w:rsidRDefault="005E5BE5" w:rsidP="00AA320A">
            <w:pPr>
              <w:cnfStyle w:val="000000000000" w:firstRow="0" w:lastRow="0" w:firstColumn="0" w:lastColumn="0" w:oddVBand="0" w:evenVBand="0" w:oddHBand="0" w:evenHBand="0" w:firstRowFirstColumn="0" w:firstRowLastColumn="0" w:lastRowFirstColumn="0" w:lastRowLastColumn="0"/>
              <w:rPr>
                <w:i/>
                <w:iCs/>
              </w:rPr>
            </w:pPr>
            <w:r w:rsidRPr="002F689B">
              <w:rPr>
                <w:i/>
                <w:iCs/>
              </w:rPr>
              <w:t xml:space="preserve">Criterion </w:t>
            </w:r>
            <w:r>
              <w:rPr>
                <w:i/>
                <w:iCs/>
              </w:rPr>
              <w:t>PF</w:t>
            </w:r>
            <w:r w:rsidR="004D4728">
              <w:rPr>
                <w:i/>
                <w:iCs/>
              </w:rPr>
              <w:t>220</w:t>
            </w:r>
          </w:p>
          <w:p w14:paraId="5F311920" w14:textId="77777777" w:rsidR="005E5BE5" w:rsidRPr="00A17CC6" w:rsidRDefault="005E5BE5"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 xml:space="preserve">Is clean individual bedding (such as blankets, sheets, sleeping bags, and pillowcases) provided </w:t>
            </w:r>
            <w:r>
              <w:t xml:space="preserve">so that </w:t>
            </w:r>
            <w:r w:rsidRPr="00A17CC6">
              <w:t xml:space="preserve">children have adequate warmth while sleeping or resting? </w:t>
            </w:r>
          </w:p>
          <w:p w14:paraId="799DD150" w14:textId="77777777" w:rsidR="005E5BE5" w:rsidRPr="00A17CC6" w:rsidRDefault="005E5BE5" w:rsidP="00AA320A">
            <w:pPr>
              <w:tabs>
                <w:tab w:val="left" w:pos="589"/>
              </w:tabs>
              <w:cnfStyle w:val="000000000000" w:firstRow="0" w:lastRow="0" w:firstColumn="0" w:lastColumn="0" w:oddVBand="0" w:evenVBand="0" w:oddHBand="0" w:evenHBand="0" w:firstRowFirstColumn="0" w:firstRowLastColumn="0" w:lastRowFirstColumn="0" w:lastRowLastColumn="0"/>
            </w:pPr>
          </w:p>
          <w:p w14:paraId="3673F175" w14:textId="77777777" w:rsidR="005E5BE5" w:rsidRPr="00A17CC6" w:rsidRDefault="005E5BE5"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Are</w:t>
            </w:r>
            <w:r>
              <w:t xml:space="preserve"> sleep</w:t>
            </w:r>
            <w:r w:rsidRPr="00A17CC6">
              <w:t xml:space="preserve"> furniture and items (such as cots, beds, stretchers or mattresses) </w:t>
            </w:r>
            <w:r>
              <w:t>shared between children</w:t>
            </w:r>
            <w:r w:rsidRPr="00A17CC6">
              <w:t xml:space="preserve"> securely covered with or made of a non-porous material (that is, a material that does not allow liquid to pass through it)? </w:t>
            </w:r>
          </w:p>
          <w:p w14:paraId="1902F80A" w14:textId="77777777" w:rsidR="005E5BE5" w:rsidRPr="00A17CC6" w:rsidRDefault="005E5BE5"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 xml:space="preserve">Does this material: </w:t>
            </w:r>
          </w:p>
          <w:p w14:paraId="21F245A4" w14:textId="77777777" w:rsidR="005E5BE5" w:rsidRPr="00A17CC6" w:rsidRDefault="005E5BE5" w:rsidP="004036D3">
            <w:pPr>
              <w:pStyle w:val="ListParagraph"/>
              <w:numPr>
                <w:ilvl w:val="0"/>
                <w:numId w:val="24"/>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p</w:t>
            </w:r>
            <w:r w:rsidRPr="00A17CC6">
              <w:t>rotect the item from becoming soiled</w:t>
            </w:r>
            <w:r>
              <w:t>?</w:t>
            </w:r>
            <w:r w:rsidRPr="00A17CC6">
              <w:t xml:space="preserve"> </w:t>
            </w:r>
          </w:p>
          <w:p w14:paraId="66666C48" w14:textId="77777777" w:rsidR="005E5BE5" w:rsidRPr="00A17CC6" w:rsidRDefault="005E5BE5" w:rsidP="004036D3">
            <w:pPr>
              <w:pStyle w:val="ListParagraph"/>
              <w:numPr>
                <w:ilvl w:val="0"/>
                <w:numId w:val="24"/>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a</w:t>
            </w:r>
            <w:r w:rsidRPr="00A17CC6">
              <w:t>llow for easy cleaning (or is disposable)</w:t>
            </w:r>
            <w:r>
              <w:t>?</w:t>
            </w:r>
          </w:p>
          <w:p w14:paraId="0254FFD8" w14:textId="77777777" w:rsidR="005E5BE5" w:rsidRPr="00A17CC6" w:rsidRDefault="005E5BE5" w:rsidP="004036D3">
            <w:pPr>
              <w:pStyle w:val="ListParagraph"/>
              <w:numPr>
                <w:ilvl w:val="0"/>
                <w:numId w:val="24"/>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n</w:t>
            </w:r>
            <w:r w:rsidRPr="00A17CC6">
              <w:t xml:space="preserve">ot present a suffocation hazard to </w:t>
            </w:r>
            <w:proofErr w:type="gramStart"/>
            <w:r w:rsidRPr="00A17CC6">
              <w:t>children</w:t>
            </w:r>
            <w:r>
              <w:t>?</w:t>
            </w:r>
            <w:proofErr w:type="gramEnd"/>
            <w:r w:rsidRPr="00A17CC6">
              <w:tab/>
            </w:r>
          </w:p>
          <w:p w14:paraId="3341D6A7" w14:textId="2197AA27" w:rsidR="005E5BE5" w:rsidRPr="006F4C9E" w:rsidRDefault="005E5BE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79CB9FA8" w14:textId="77777777" w:rsidR="00670FE1" w:rsidRDefault="00670FE1" w:rsidP="003920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61744310"/>
              <w:placeholder>
                <w:docPart w:val="55ED7711408C4B11938980E921A2E347"/>
              </w:placeholder>
              <w:showingPlcHdr/>
              <w:dropDownList>
                <w:listItem w:displayText="Yes" w:value="Yes"/>
                <w:listItem w:displayText="No" w:value="No"/>
                <w:listItem w:displayText="Unsure" w:value="Unsure"/>
              </w:dropDownList>
            </w:sdtPr>
            <w:sdtEndPr/>
            <w:sdtContent>
              <w:p w14:paraId="13852C6D"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68A4FAC" w14:textId="77777777" w:rsidR="003920DE" w:rsidRDefault="003920DE" w:rsidP="003920DE">
            <w:pPr>
              <w:cnfStyle w:val="000000000000" w:firstRow="0" w:lastRow="0" w:firstColumn="0" w:lastColumn="0" w:oddVBand="0" w:evenVBand="0" w:oddHBand="0" w:evenHBand="0" w:firstRowFirstColumn="0" w:firstRowLastColumn="0" w:lastRowFirstColumn="0" w:lastRowLastColumn="0"/>
            </w:pPr>
          </w:p>
          <w:p w14:paraId="1196224E"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p w14:paraId="1694DC26"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11800286"/>
              <w:placeholder>
                <w:docPart w:val="2A11F37342E646C3B1CBAA14A793C287"/>
              </w:placeholder>
              <w:showingPlcHdr/>
              <w:dropDownList>
                <w:listItem w:displayText="Yes" w:value="Yes"/>
                <w:listItem w:displayText="No" w:value="No"/>
                <w:listItem w:displayText="Unsure" w:value="Unsure"/>
              </w:dropDownList>
            </w:sdtPr>
            <w:sdtEndPr/>
            <w:sdtContent>
              <w:p w14:paraId="1B5D944B" w14:textId="77777777" w:rsidR="001921DF" w:rsidRDefault="001921DF" w:rsidP="00192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ADD610"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p w14:paraId="661D7181"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p w14:paraId="779B7E83"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85024843"/>
              <w:placeholder>
                <w:docPart w:val="AA6DE4C7527941508857CF7ED3767104"/>
              </w:placeholder>
              <w:showingPlcHdr/>
              <w:dropDownList>
                <w:listItem w:displayText="Yes" w:value="Yes"/>
                <w:listItem w:displayText="No" w:value="No"/>
                <w:listItem w:displayText="Unsure" w:value="Unsure"/>
              </w:dropDownList>
            </w:sdtPr>
            <w:sdtEndPr/>
            <w:sdtContent>
              <w:p w14:paraId="42FB69FD" w14:textId="77777777" w:rsidR="001921DF" w:rsidRDefault="001921DF" w:rsidP="00192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322813306"/>
              <w:placeholder>
                <w:docPart w:val="B61C8368B53846D6A9C8A9881AACC99B"/>
              </w:placeholder>
              <w:showingPlcHdr/>
              <w:dropDownList>
                <w:listItem w:displayText="Yes" w:value="Yes"/>
                <w:listItem w:displayText="No" w:value="No"/>
                <w:listItem w:displayText="Unsure" w:value="Unsure"/>
              </w:dropDownList>
            </w:sdtPr>
            <w:sdtEndPr/>
            <w:sdtContent>
              <w:p w14:paraId="3550F85C" w14:textId="77777777" w:rsidR="001921DF" w:rsidRDefault="001921DF" w:rsidP="00192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467045872"/>
              <w:placeholder>
                <w:docPart w:val="420575A8A01840DEAC4F42BC652C2393"/>
              </w:placeholder>
              <w:showingPlcHdr/>
              <w:dropDownList>
                <w:listItem w:displayText="Yes" w:value="Yes"/>
                <w:listItem w:displayText="No" w:value="No"/>
                <w:listItem w:displayText="Unsure" w:value="Unsure"/>
              </w:dropDownList>
            </w:sdtPr>
            <w:sdtEndPr/>
            <w:sdtContent>
              <w:p w14:paraId="0DE1D09D" w14:textId="77777777" w:rsidR="001921DF" w:rsidRDefault="001921DF" w:rsidP="001921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D481F5" w14:textId="77777777" w:rsidR="001921DF" w:rsidRDefault="001921DF" w:rsidP="003920DE">
            <w:pPr>
              <w:cnfStyle w:val="000000000000" w:firstRow="0" w:lastRow="0" w:firstColumn="0" w:lastColumn="0" w:oddVBand="0" w:evenVBand="0" w:oddHBand="0" w:evenHBand="0" w:firstRowFirstColumn="0" w:firstRowLastColumn="0" w:lastRowFirstColumn="0" w:lastRowLastColumn="0"/>
            </w:pPr>
          </w:p>
        </w:tc>
      </w:tr>
      <w:tr w:rsidR="005E5BE5" w14:paraId="2BDCCA59" w14:textId="77777777" w:rsidTr="005E5BE5">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2A84AB0A" w14:textId="5D458A7C" w:rsidR="005E5BE5" w:rsidRPr="00301BA2" w:rsidRDefault="005E5BE5">
            <w:pPr>
              <w:jc w:val="center"/>
              <w:rPr>
                <w:b w:val="0"/>
                <w:bCs w:val="0"/>
              </w:rPr>
            </w:pPr>
          </w:p>
        </w:tc>
        <w:tc>
          <w:tcPr>
            <w:tcW w:w="7371" w:type="dxa"/>
            <w:shd w:val="clear" w:color="auto" w:fill="D9D9D9" w:themeFill="background1" w:themeFillShade="D9"/>
          </w:tcPr>
          <w:p w14:paraId="3EA274BA" w14:textId="5150F1FE" w:rsidR="005E5BE5" w:rsidRPr="00BA6890" w:rsidRDefault="005E5BE5">
            <w:pPr>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7964D218" w14:textId="77777777" w:rsidR="005E5BE5" w:rsidRDefault="005E5BE5">
            <w:pPr>
              <w:cnfStyle w:val="000000000000" w:firstRow="0" w:lastRow="0" w:firstColumn="0" w:lastColumn="0" w:oddVBand="0" w:evenVBand="0" w:oddHBand="0" w:evenHBand="0" w:firstRowFirstColumn="0" w:firstRowLastColumn="0" w:lastRowFirstColumn="0" w:lastRowLastColumn="0"/>
            </w:pPr>
          </w:p>
        </w:tc>
      </w:tr>
      <w:tr w:rsidR="005E5BE5" w14:paraId="0CC19F41" w14:textId="77777777" w:rsidTr="00F30C5A">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single" w:sz="4" w:space="0" w:color="999999" w:themeColor="text1" w:themeTint="66"/>
            </w:tcBorders>
            <w:shd w:val="clear" w:color="auto" w:fill="D9D9D9" w:themeFill="background1" w:themeFillShade="D9"/>
          </w:tcPr>
          <w:p w14:paraId="0A319F3B" w14:textId="029AA3B1" w:rsidR="005E5BE5" w:rsidRPr="00301BA2" w:rsidRDefault="005E5BE5">
            <w:pPr>
              <w:jc w:val="center"/>
              <w:rPr>
                <w:b w:val="0"/>
                <w:bCs w:val="0"/>
              </w:rPr>
            </w:pPr>
            <w:r>
              <w:rPr>
                <w:b w:val="0"/>
                <w:bCs w:val="0"/>
              </w:rPr>
              <w:t>7</w:t>
            </w:r>
          </w:p>
        </w:tc>
        <w:tc>
          <w:tcPr>
            <w:tcW w:w="7371" w:type="dxa"/>
            <w:tcBorders>
              <w:bottom w:val="single" w:sz="4" w:space="0" w:color="999999" w:themeColor="text1" w:themeTint="66"/>
            </w:tcBorders>
          </w:tcPr>
          <w:p w14:paraId="0186616C" w14:textId="77777777" w:rsidR="005E5BE5" w:rsidRDefault="005E5BE5">
            <w:pPr>
              <w:cnfStyle w:val="000000000000" w:firstRow="0" w:lastRow="0" w:firstColumn="0" w:lastColumn="0" w:oddVBand="0" w:evenVBand="0" w:oddHBand="0" w:evenHBand="0" w:firstRowFirstColumn="0" w:firstRowLastColumn="0" w:lastRowFirstColumn="0" w:lastRowLastColumn="0"/>
              <w:rPr>
                <w:b/>
                <w:bCs/>
              </w:rPr>
            </w:pPr>
            <w:r w:rsidRPr="009C7F22">
              <w:rPr>
                <w:b/>
                <w:bCs/>
              </w:rPr>
              <w:t xml:space="preserve">Swimming pools </w:t>
            </w:r>
          </w:p>
          <w:p w14:paraId="1B540E7B" w14:textId="77777777" w:rsidR="005E5BE5" w:rsidRDefault="005E5BE5">
            <w:pPr>
              <w:cnfStyle w:val="000000000000" w:firstRow="0" w:lastRow="0" w:firstColumn="0" w:lastColumn="0" w:oddVBand="0" w:evenVBand="0" w:oddHBand="0" w:evenHBand="0" w:firstRowFirstColumn="0" w:firstRowLastColumn="0" w:lastRowFirstColumn="0" w:lastRowLastColumn="0"/>
              <w:rPr>
                <w:b/>
                <w:bCs/>
              </w:rPr>
            </w:pPr>
          </w:p>
          <w:p w14:paraId="02BC4F89" w14:textId="77777777" w:rsidR="005E5BE5" w:rsidRDefault="005E5BE5">
            <w:pPr>
              <w:cnfStyle w:val="000000000000" w:firstRow="0" w:lastRow="0" w:firstColumn="0" w:lastColumn="0" w:oddVBand="0" w:evenVBand="0" w:oddHBand="0" w:evenHBand="0" w:firstRowFirstColumn="0" w:firstRowLastColumn="0" w:lastRowFirstColumn="0" w:lastRowLastColumn="0"/>
            </w:pPr>
            <w:r w:rsidRPr="009C7F22">
              <w:t>If any swimming pool structure exists, does it</w:t>
            </w:r>
            <w:r>
              <w:t>:</w:t>
            </w:r>
          </w:p>
          <w:p w14:paraId="0D43ECB6" w14:textId="77777777" w:rsidR="005E5BE5" w:rsidRDefault="005E5BE5" w:rsidP="004036D3">
            <w:pPr>
              <w:pStyle w:val="ListParagraph"/>
              <w:numPr>
                <w:ilvl w:val="0"/>
                <w:numId w:val="52"/>
              </w:numPr>
              <w:cnfStyle w:val="000000000000" w:firstRow="0" w:lastRow="0" w:firstColumn="0" w:lastColumn="0" w:oddVBand="0" w:evenVBand="0" w:oddHBand="0" w:evenHBand="0" w:firstRowFirstColumn="0" w:firstRowLastColumn="0" w:lastRowFirstColumn="0" w:lastRowLastColumn="0"/>
            </w:pPr>
            <w:r w:rsidRPr="009C7F22">
              <w:t xml:space="preserve">meet the </w:t>
            </w:r>
            <w:r>
              <w:t xml:space="preserve">pool water quality </w:t>
            </w:r>
            <w:r w:rsidRPr="009C7F22">
              <w:t xml:space="preserve">criteria listed in the NZS 5826:2010 </w:t>
            </w:r>
            <w:r>
              <w:t>standard?</w:t>
            </w:r>
          </w:p>
          <w:p w14:paraId="01DCCB37" w14:textId="77777777" w:rsidR="005E5BE5" w:rsidRDefault="005E5BE5" w:rsidP="004036D3">
            <w:pPr>
              <w:pStyle w:val="ListParagraph"/>
              <w:numPr>
                <w:ilvl w:val="0"/>
                <w:numId w:val="52"/>
              </w:numPr>
              <w:cnfStyle w:val="000000000000" w:firstRow="0" w:lastRow="0" w:firstColumn="0" w:lastColumn="0" w:oddVBand="0" w:evenVBand="0" w:oddHBand="0" w:evenHBand="0" w:firstRowFirstColumn="0" w:firstRowLastColumn="0" w:lastRowFirstColumn="0" w:lastRowLastColumn="0"/>
            </w:pPr>
            <w:r w:rsidRPr="009C7F22">
              <w:t xml:space="preserve">meet the </w:t>
            </w:r>
            <w:r>
              <w:t>s</w:t>
            </w:r>
            <w:r w:rsidRPr="009C7F22">
              <w:t>afety barriers and fences around swimming pools</w:t>
            </w:r>
            <w:r>
              <w:t xml:space="preserve"> </w:t>
            </w:r>
            <w:r w:rsidRPr="009C7F22">
              <w:t>criteria listed in the NZS 8500:2006</w:t>
            </w:r>
            <w:r>
              <w:t xml:space="preserve"> standard?</w:t>
            </w:r>
          </w:p>
          <w:p w14:paraId="0E6CBB94" w14:textId="77777777" w:rsidR="005E5BE5" w:rsidRDefault="005E5BE5" w:rsidP="00A21182">
            <w:pPr>
              <w:cnfStyle w:val="000000000000" w:firstRow="0" w:lastRow="0" w:firstColumn="0" w:lastColumn="0" w:oddVBand="0" w:evenVBand="0" w:oddHBand="0" w:evenHBand="0" w:firstRowFirstColumn="0" w:firstRowLastColumn="0" w:lastRowFirstColumn="0" w:lastRowLastColumn="0"/>
            </w:pPr>
            <w:r w:rsidRPr="00FF6BE7">
              <w:rPr>
                <w:b/>
                <w:bCs/>
              </w:rPr>
              <w:t>Note:</w:t>
            </w:r>
            <w:r>
              <w:t xml:space="preserve"> Refer to the Standards NZ website </w:t>
            </w:r>
            <w:hyperlink r:id="rId22" w:history="1">
              <w:r w:rsidRPr="00FF6BE7">
                <w:rPr>
                  <w:rStyle w:val="Hyperlink"/>
                </w:rPr>
                <w:t>http://www.standards.govt.nz</w:t>
              </w:r>
            </w:hyperlink>
          </w:p>
          <w:p w14:paraId="7C64CAFC" w14:textId="77777777" w:rsidR="005E5BE5" w:rsidRDefault="005E5BE5" w:rsidP="00A21182">
            <w:pPr>
              <w:cnfStyle w:val="000000000000" w:firstRow="0" w:lastRow="0" w:firstColumn="0" w:lastColumn="0" w:oddVBand="0" w:evenVBand="0" w:oddHBand="0" w:evenHBand="0" w:firstRowFirstColumn="0" w:firstRowLastColumn="0" w:lastRowFirstColumn="0" w:lastRowLastColumn="0"/>
            </w:pPr>
            <w:r>
              <w:t>Answer N/A to both questions if the service does not have a swimming pool.</w:t>
            </w:r>
          </w:p>
          <w:p w14:paraId="6F736C8B" w14:textId="77777777" w:rsidR="005E5BE5" w:rsidRDefault="005E5BE5">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767925CB" w14:textId="77777777" w:rsidR="005E5BE5" w:rsidRDefault="005E5BE5">
            <w:pPr>
              <w:cnfStyle w:val="000000000000" w:firstRow="0" w:lastRow="0" w:firstColumn="0" w:lastColumn="0" w:oddVBand="0" w:evenVBand="0" w:oddHBand="0" w:evenHBand="0" w:firstRowFirstColumn="0" w:firstRowLastColumn="0" w:lastRowFirstColumn="0" w:lastRowLastColumn="0"/>
            </w:pPr>
          </w:p>
          <w:p w14:paraId="7A70BD3B" w14:textId="77777777" w:rsidR="00670FE1" w:rsidRDefault="00670FE1">
            <w:pPr>
              <w:cnfStyle w:val="000000000000" w:firstRow="0" w:lastRow="0" w:firstColumn="0" w:lastColumn="0" w:oddVBand="0" w:evenVBand="0" w:oddHBand="0" w:evenHBand="0" w:firstRowFirstColumn="0" w:firstRowLastColumn="0" w:lastRowFirstColumn="0" w:lastRowLastColumn="0"/>
            </w:pPr>
          </w:p>
          <w:p w14:paraId="0FD26D23" w14:textId="77777777" w:rsidR="00670FE1" w:rsidRDefault="00670FE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761424157"/>
              <w:placeholder>
                <w:docPart w:val="77D1B652D981418DBD22D8C91ED58A97"/>
              </w:placeholder>
              <w:showingPlcHdr/>
              <w:dropDownList>
                <w:listItem w:displayText="Yes" w:value="Yes"/>
                <w:listItem w:displayText="No" w:value="No"/>
                <w:listItem w:displayText="Unsure" w:value="Unsure"/>
                <w:listItem w:displayText="Not Applicable" w:value="Not Applicable"/>
              </w:dropDownList>
            </w:sdtPr>
            <w:sdtEndPr/>
            <w:sdtContent>
              <w:p w14:paraId="6413D5F5" w14:textId="77777777" w:rsidR="00670FE1" w:rsidRDefault="00670FE1" w:rsidP="00670FE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021315B" w14:textId="77777777" w:rsidR="00670FE1" w:rsidRDefault="00670FE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25027650"/>
              <w:placeholder>
                <w:docPart w:val="562F06EF8FD34367B34C4F119F67A878"/>
              </w:placeholder>
              <w:showingPlcHdr/>
              <w:dropDownList>
                <w:listItem w:displayText="Yes" w:value="Yes"/>
                <w:listItem w:displayText="No" w:value="No"/>
                <w:listItem w:displayText="Unsure" w:value="Unsure"/>
                <w:listItem w:displayText="Not Applicable" w:value="Not Applicable"/>
              </w:dropDownList>
            </w:sdtPr>
            <w:sdtEndPr/>
            <w:sdtContent>
              <w:p w14:paraId="74010A6A" w14:textId="77777777" w:rsidR="00670FE1" w:rsidRDefault="00670FE1" w:rsidP="00670FE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92F0AE4" w14:textId="77777777" w:rsidR="00670FE1" w:rsidRDefault="00670FE1">
            <w:pPr>
              <w:cnfStyle w:val="000000000000" w:firstRow="0" w:lastRow="0" w:firstColumn="0" w:lastColumn="0" w:oddVBand="0" w:evenVBand="0" w:oddHBand="0" w:evenHBand="0" w:firstRowFirstColumn="0" w:firstRowLastColumn="0" w:lastRowFirstColumn="0" w:lastRowLastColumn="0"/>
            </w:pPr>
          </w:p>
        </w:tc>
      </w:tr>
      <w:tr w:rsidR="005E5BE5" w14:paraId="10309BC6" w14:textId="77777777" w:rsidTr="002276C3">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single" w:sz="4" w:space="0" w:color="999999" w:themeColor="text1" w:themeTint="66"/>
            </w:tcBorders>
            <w:shd w:val="clear" w:color="auto" w:fill="D9D9D9" w:themeFill="background1" w:themeFillShade="D9"/>
          </w:tcPr>
          <w:p w14:paraId="2433CDA1" w14:textId="33D4B839" w:rsidR="005E5BE5" w:rsidRDefault="005E5BE5" w:rsidP="00027BFB">
            <w:pPr>
              <w:jc w:val="center"/>
            </w:pPr>
            <w:r>
              <w:rPr>
                <w:b w:val="0"/>
                <w:bCs w:val="0"/>
              </w:rPr>
              <w:lastRenderedPageBreak/>
              <w:t>9</w:t>
            </w:r>
          </w:p>
        </w:tc>
        <w:tc>
          <w:tcPr>
            <w:tcW w:w="7371" w:type="dxa"/>
            <w:tcBorders>
              <w:bottom w:val="single" w:sz="4" w:space="0" w:color="999999" w:themeColor="text1" w:themeTint="66"/>
            </w:tcBorders>
          </w:tcPr>
          <w:p w14:paraId="02AC2C84" w14:textId="168841BC" w:rsidR="005E5BE5" w:rsidRDefault="000C3FF6" w:rsidP="00027BFB">
            <w:pPr>
              <w:cnfStyle w:val="000000000000" w:firstRow="0" w:lastRow="0" w:firstColumn="0" w:lastColumn="0" w:oddVBand="0" w:evenVBand="0" w:oddHBand="0" w:evenHBand="0" w:firstRowFirstColumn="0" w:firstRowLastColumn="0" w:lastRowFirstColumn="0" w:lastRowLastColumn="0"/>
              <w:rPr>
                <w:b/>
                <w:bCs/>
              </w:rPr>
            </w:pPr>
            <w:r>
              <w:rPr>
                <w:b/>
                <w:bCs/>
              </w:rPr>
              <w:t>Director of Regulation</w:t>
            </w:r>
            <w:r w:rsidR="005E5BE5" w:rsidRPr="00933DE7">
              <w:rPr>
                <w:b/>
                <w:bCs/>
              </w:rPr>
              <w:t xml:space="preserve"> request for health reports</w:t>
            </w:r>
          </w:p>
          <w:p w14:paraId="22347436" w14:textId="77777777" w:rsidR="005E5BE5" w:rsidRPr="00933DE7" w:rsidRDefault="005E5BE5" w:rsidP="00027BFB">
            <w:pPr>
              <w:cnfStyle w:val="000000000000" w:firstRow="0" w:lastRow="0" w:firstColumn="0" w:lastColumn="0" w:oddVBand="0" w:evenVBand="0" w:oddHBand="0" w:evenHBand="0" w:firstRowFirstColumn="0" w:firstRowLastColumn="0" w:lastRowFirstColumn="0" w:lastRowLastColumn="0"/>
              <w:rPr>
                <w:b/>
                <w:bCs/>
              </w:rPr>
            </w:pPr>
          </w:p>
          <w:p w14:paraId="515AEE32"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r>
              <w:t xml:space="preserve">Has the service provider been directed to </w:t>
            </w:r>
            <w:r w:rsidRPr="00F62B68">
              <w:t xml:space="preserve">obtain a report from the Director-General of Health </w:t>
            </w:r>
            <w:r>
              <w:t>(</w:t>
            </w:r>
            <w:r w:rsidRPr="00F62B68">
              <w:t>or a person nominated by the Director-General of Health</w:t>
            </w:r>
            <w:r>
              <w:t>) to determine whether the premises and facilities standard set out in regulation 45 has been or is likely to be complied with?</w:t>
            </w:r>
          </w:p>
          <w:p w14:paraId="2870D5F2"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p>
          <w:p w14:paraId="0BCC8055"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r>
              <w:t>If so, has a copy of the report been kept?</w:t>
            </w:r>
          </w:p>
          <w:p w14:paraId="3F63E112"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r w:rsidRPr="009108B2">
              <w:rPr>
                <w:b/>
                <w:bCs/>
              </w:rPr>
              <w:t>Note:</w:t>
            </w:r>
            <w:r>
              <w:t xml:space="preserve"> Answer N/A to both questions is a report has not been required.</w:t>
            </w:r>
          </w:p>
          <w:p w14:paraId="75BE3F1C"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p>
          <w:p w14:paraId="1E8811A1" w14:textId="1EBAAE16" w:rsidR="005E5BE5" w:rsidRDefault="005E5BE5" w:rsidP="00A840A4">
            <w:pPr>
              <w:cnfStyle w:val="000000000000" w:firstRow="0" w:lastRow="0" w:firstColumn="0" w:lastColumn="0" w:oddVBand="0" w:evenVBand="0" w:oddHBand="0" w:evenHBand="0" w:firstRowFirstColumn="0" w:firstRowLastColumn="0" w:lastRowFirstColumn="0" w:lastRowLastColumn="0"/>
              <w:rPr>
                <w:i/>
                <w:iCs/>
              </w:rPr>
            </w:pPr>
            <w:hyperlink r:id="rId23" w:history="1">
              <w:r w:rsidRPr="00A840A4">
                <w:rPr>
                  <w:rStyle w:val="Hyperlink"/>
                  <w:i/>
                  <w:iCs/>
                </w:rPr>
                <w:t xml:space="preserve">Education (Early Childhood Services) Regulations 2008: </w:t>
              </w:r>
              <w:r w:rsidR="00571B75">
                <w:rPr>
                  <w:rStyle w:val="Hyperlink"/>
                  <w:i/>
                  <w:iCs/>
                </w:rPr>
                <w:t xml:space="preserve">Regulation </w:t>
              </w:r>
              <w:r w:rsidRPr="00A840A4">
                <w:rPr>
                  <w:rStyle w:val="Hyperlink"/>
                  <w:i/>
                  <w:iCs/>
                </w:rPr>
                <w:t>55</w:t>
              </w:r>
            </w:hyperlink>
          </w:p>
          <w:p w14:paraId="72644E76" w14:textId="77777777" w:rsidR="005E5BE5" w:rsidRPr="00933DE7" w:rsidRDefault="005E5BE5" w:rsidP="00027BFB">
            <w:pPr>
              <w:cnfStyle w:val="000000000000" w:firstRow="0" w:lastRow="0" w:firstColumn="0" w:lastColumn="0" w:oddVBand="0" w:evenVBand="0" w:oddHBand="0" w:evenHBand="0" w:firstRowFirstColumn="0" w:firstRowLastColumn="0" w:lastRowFirstColumn="0" w:lastRowLastColumn="0"/>
              <w:rPr>
                <w:b/>
                <w:bCs/>
              </w:rPr>
            </w:pPr>
          </w:p>
        </w:tc>
        <w:tc>
          <w:tcPr>
            <w:tcW w:w="1836" w:type="dxa"/>
            <w:tcBorders>
              <w:bottom w:val="single" w:sz="4" w:space="0" w:color="999999" w:themeColor="text1" w:themeTint="66"/>
            </w:tcBorders>
          </w:tcPr>
          <w:p w14:paraId="3DE48924" w14:textId="77777777" w:rsidR="005E5BE5" w:rsidRDefault="005E5BE5" w:rsidP="00027BFB">
            <w:pPr>
              <w:cnfStyle w:val="000000000000" w:firstRow="0" w:lastRow="0" w:firstColumn="0" w:lastColumn="0" w:oddVBand="0" w:evenVBand="0" w:oddHBand="0" w:evenHBand="0" w:firstRowFirstColumn="0" w:firstRowLastColumn="0" w:lastRowFirstColumn="0" w:lastRowLastColumn="0"/>
            </w:pPr>
          </w:p>
          <w:p w14:paraId="2D402F90"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618273436"/>
              <w:placeholder>
                <w:docPart w:val="F320AB9603AD4983A8C7B5A23225032B"/>
              </w:placeholder>
              <w:showingPlcHdr/>
              <w:dropDownList>
                <w:listItem w:displayText="Yes" w:value="Yes"/>
                <w:listItem w:displayText="No" w:value="No"/>
                <w:listItem w:displayText="Unsure" w:value="Unsure"/>
                <w:listItem w:displayText="Not Applicable" w:value="Not Applicable"/>
              </w:dropDownList>
            </w:sdtPr>
            <w:sdtEndPr/>
            <w:sdtContent>
              <w:p w14:paraId="10341A47" w14:textId="77777777" w:rsidR="00670FE1" w:rsidRDefault="00670FE1" w:rsidP="00670FE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9EF6C1B"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p w14:paraId="5809D770"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p w14:paraId="29E9A436"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p w14:paraId="4E64DDED"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491071571"/>
              <w:placeholder>
                <w:docPart w:val="EB15BF1A0FFC438A80D4836118C819EA"/>
              </w:placeholder>
              <w:showingPlcHdr/>
              <w:dropDownList>
                <w:listItem w:displayText="Yes" w:value="Yes"/>
                <w:listItem w:displayText="No" w:value="No"/>
                <w:listItem w:displayText="Unsure" w:value="Unsure"/>
                <w:listItem w:displayText="Not Applicable" w:value="Not Applicable"/>
              </w:dropDownList>
            </w:sdtPr>
            <w:sdtEndPr/>
            <w:sdtContent>
              <w:p w14:paraId="26C8D203" w14:textId="77777777" w:rsidR="00670FE1" w:rsidRDefault="00670FE1" w:rsidP="00670FE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D22EED2" w14:textId="77777777" w:rsidR="00670FE1" w:rsidRDefault="00670FE1" w:rsidP="00027BFB">
            <w:pPr>
              <w:cnfStyle w:val="000000000000" w:firstRow="0" w:lastRow="0" w:firstColumn="0" w:lastColumn="0" w:oddVBand="0" w:evenVBand="0" w:oddHBand="0" w:evenHBand="0" w:firstRowFirstColumn="0" w:firstRowLastColumn="0" w:lastRowFirstColumn="0" w:lastRowLastColumn="0"/>
            </w:pPr>
          </w:p>
        </w:tc>
      </w:tr>
    </w:tbl>
    <w:p w14:paraId="03259894" w14:textId="77777777" w:rsidR="002A0756" w:rsidRDefault="002A0756" w:rsidP="003F5887"/>
    <w:p w14:paraId="20172924" w14:textId="77777777" w:rsidR="00150B3A" w:rsidRDefault="00150B3A">
      <w:pPr>
        <w:rPr>
          <w:rFonts w:ascii="Franklin Gothic Medium" w:hAnsi="Franklin Gothic Medium"/>
          <w:color w:val="5EC5BE"/>
          <w:sz w:val="28"/>
        </w:rPr>
      </w:pPr>
      <w:r>
        <w:br w:type="page"/>
      </w:r>
    </w:p>
    <w:p w14:paraId="3A110775" w14:textId="0D94CA07" w:rsidR="005A07BD" w:rsidRDefault="005A07BD" w:rsidP="005A07BD">
      <w:pPr>
        <w:pStyle w:val="Heading8"/>
      </w:pPr>
      <w:r>
        <w:lastRenderedPageBreak/>
        <w:t>Additional information for Checklist 3: Premises and Facilities</w:t>
      </w:r>
    </w:p>
    <w:p w14:paraId="3A57D5D1" w14:textId="77777777" w:rsidR="005A07BD" w:rsidRDefault="005A07BD" w:rsidP="005A07BD">
      <w:r>
        <w:t xml:space="preserve">Enter any additional information </w:t>
      </w:r>
      <w:proofErr w:type="gramStart"/>
      <w:r>
        <w:t>here, or</w:t>
      </w:r>
      <w:proofErr w:type="gramEnd"/>
      <w:r>
        <w:t xml:space="preserve"> note as ‘N/A’. If you’re attaching additional information with this form, make a note of it here.</w:t>
      </w:r>
    </w:p>
    <w:p w14:paraId="56B2833F" w14:textId="77777777" w:rsidR="005A07BD" w:rsidRDefault="005A07BD" w:rsidP="005A07BD"/>
    <w:sdt>
      <w:sdtPr>
        <w:id w:val="84119737"/>
        <w:placeholder>
          <w:docPart w:val="22311FFC8B544B9288AD6B55FDCEB7EB"/>
        </w:placeholder>
        <w:showingPlcHdr/>
      </w:sdtPr>
      <w:sdtEndPr/>
      <w:sdtContent>
        <w:p w14:paraId="1961FD4D"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5F3F3EA6"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5C534B6F" w14:textId="77777777" w:rsidR="005A07BD" w:rsidRDefault="005A07BD" w:rsidP="003F5887"/>
    <w:p w14:paraId="7BC5560E" w14:textId="5C8354E4" w:rsidR="00BE7B9B" w:rsidRDefault="00BE7B9B">
      <w:r>
        <w:br w:type="page"/>
      </w:r>
    </w:p>
    <w:p w14:paraId="0F3296E1" w14:textId="72F3025F" w:rsidR="00BE7B9B" w:rsidRDefault="00BE7B9B" w:rsidP="00BE7B9B">
      <w:pPr>
        <w:pStyle w:val="Heading3"/>
      </w:pPr>
      <w:bookmarkStart w:id="10" w:name="_Toc204703529"/>
      <w:bookmarkStart w:id="11" w:name="_Toc204703631"/>
      <w:r>
        <w:lastRenderedPageBreak/>
        <w:t>Self-Audit Checklist 4: Health and Safety</w:t>
      </w:r>
      <w:bookmarkEnd w:id="10"/>
      <w:bookmarkEnd w:id="11"/>
    </w:p>
    <w:p w14:paraId="22D2EC70" w14:textId="63F06969" w:rsidR="00BE7B9B" w:rsidRDefault="00BE7B9B" w:rsidP="00BE7B9B">
      <w:pPr>
        <w:spacing w:line="240" w:lineRule="auto"/>
      </w:pPr>
      <w:r>
        <w:t>Completing the checklist gives ERO assurance that the</w:t>
      </w:r>
      <w:r w:rsidRPr="000429C4">
        <w:t xml:space="preserve"> </w:t>
      </w:r>
      <w:r>
        <w:t>service provider</w:t>
      </w:r>
      <w:r w:rsidR="001418D2">
        <w:t xml:space="preserve"> has policies, procedures and practices required to</w:t>
      </w:r>
      <w:r>
        <w:t xml:space="preserve"> meets </w:t>
      </w:r>
      <w:r w:rsidRPr="000429C4">
        <w:t>regulatory requirements</w:t>
      </w:r>
      <w:r>
        <w:t xml:space="preserve"> and </w:t>
      </w:r>
      <w:r w:rsidR="000C2D8B">
        <w:t xml:space="preserve">the </w:t>
      </w:r>
      <w:r>
        <w:t xml:space="preserve">minimum standard in the provision of </w:t>
      </w:r>
      <w:r w:rsidR="000C2D8B">
        <w:t>health and safety</w:t>
      </w:r>
      <w:r>
        <w:t>. It also indicates</w:t>
      </w:r>
      <w:r w:rsidRPr="00A826D0">
        <w:t xml:space="preserve"> that the service provider has the required documentation to demonstrate compliance with the relevant </w:t>
      </w:r>
      <w:r>
        <w:t xml:space="preserve">licensing </w:t>
      </w:r>
      <w:r w:rsidRPr="00A826D0">
        <w:t xml:space="preserve">criteria </w:t>
      </w:r>
      <w:r>
        <w:t>and</w:t>
      </w:r>
      <w:r w:rsidRPr="00A826D0">
        <w:t xml:space="preserve"> other relevant legislative requirements</w:t>
      </w:r>
      <w:r>
        <w:t xml:space="preserve">. </w:t>
      </w:r>
    </w:p>
    <w:p w14:paraId="355C87C5" w14:textId="77777777" w:rsidR="00BE7B9B" w:rsidRDefault="00BE7B9B" w:rsidP="003F5887"/>
    <w:tbl>
      <w:tblPr>
        <w:tblStyle w:val="GridTable1Light"/>
        <w:tblW w:w="0" w:type="auto"/>
        <w:tblLook w:val="04A0" w:firstRow="1" w:lastRow="0" w:firstColumn="1" w:lastColumn="0" w:noHBand="0" w:noVBand="1"/>
      </w:tblPr>
      <w:tblGrid>
        <w:gridCol w:w="440"/>
        <w:gridCol w:w="7353"/>
        <w:gridCol w:w="1835"/>
      </w:tblGrid>
      <w:tr w:rsidR="00430D5D" w14:paraId="34B1202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2F0F4420" w14:textId="77777777" w:rsidR="00430D5D" w:rsidRPr="00301BA2" w:rsidRDefault="00430D5D">
            <w:pPr>
              <w:jc w:val="center"/>
              <w:rPr>
                <w:b w:val="0"/>
                <w:bCs w:val="0"/>
              </w:rPr>
            </w:pPr>
          </w:p>
        </w:tc>
        <w:tc>
          <w:tcPr>
            <w:tcW w:w="7371" w:type="dxa"/>
            <w:shd w:val="clear" w:color="auto" w:fill="D9D9D9" w:themeFill="background1" w:themeFillShade="D9"/>
          </w:tcPr>
          <w:p w14:paraId="019DE456"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77B54934" w14:textId="7D7A5339" w:rsidR="00370081" w:rsidRDefault="007124FF">
            <w:pPr>
              <w:cnfStyle w:val="100000000000" w:firstRow="1" w:lastRow="0" w:firstColumn="0" w:lastColumn="0" w:oddVBand="0" w:evenVBand="0" w:oddHBand="0" w:evenHBand="0" w:firstRowFirstColumn="0" w:firstRowLastColumn="0" w:lastRowFirstColumn="0" w:lastRowLastColumn="0"/>
            </w:pPr>
            <w:hyperlink r:id="rId24" w:history="1">
              <w:r w:rsidRPr="007124FF">
                <w:rPr>
                  <w:rStyle w:val="Hyperlink"/>
                  <w:b w:val="0"/>
                  <w:bCs w:val="0"/>
                </w:rPr>
                <w:t>New licensing criteria for home-based ECE services - Ministry of Education</w:t>
              </w:r>
            </w:hyperlink>
          </w:p>
        </w:tc>
        <w:tc>
          <w:tcPr>
            <w:tcW w:w="1836" w:type="dxa"/>
            <w:shd w:val="clear" w:color="auto" w:fill="D9D9D9" w:themeFill="background1" w:themeFillShade="D9"/>
          </w:tcPr>
          <w:p w14:paraId="00C637F8"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4F5DE41C"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6004D6CB" w14:textId="77777777" w:rsidR="00430D5D" w:rsidRDefault="00430D5D">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430D5D" w14:paraId="2B95E0DA"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0A2A91E5" w14:textId="77777777" w:rsidR="00430D5D" w:rsidRPr="00301BA2" w:rsidRDefault="00430D5D">
            <w:pPr>
              <w:rPr>
                <w:b w:val="0"/>
                <w:bCs w:val="0"/>
              </w:rPr>
            </w:pPr>
          </w:p>
          <w:p w14:paraId="1E2BB3FE" w14:textId="77777777" w:rsidR="00430D5D" w:rsidRPr="00301BA2" w:rsidRDefault="00430D5D">
            <w:pPr>
              <w:rPr>
                <w:b w:val="0"/>
                <w:bCs w:val="0"/>
              </w:rPr>
            </w:pPr>
          </w:p>
          <w:p w14:paraId="0DA4DACA" w14:textId="77777777" w:rsidR="00430D5D" w:rsidRPr="00301BA2" w:rsidRDefault="00430D5D">
            <w:pPr>
              <w:jc w:val="center"/>
              <w:rPr>
                <w:b w:val="0"/>
                <w:bCs w:val="0"/>
              </w:rPr>
            </w:pPr>
            <w:r w:rsidRPr="00301BA2">
              <w:rPr>
                <w:b w:val="0"/>
                <w:bCs w:val="0"/>
              </w:rPr>
              <w:t>1</w:t>
            </w:r>
          </w:p>
        </w:tc>
        <w:tc>
          <w:tcPr>
            <w:tcW w:w="7371" w:type="dxa"/>
            <w:tcBorders>
              <w:bottom w:val="single" w:sz="4" w:space="0" w:color="999999" w:themeColor="text1" w:themeTint="66"/>
            </w:tcBorders>
          </w:tcPr>
          <w:p w14:paraId="086A1DC0" w14:textId="530E8681" w:rsidR="00430D5D" w:rsidRPr="00BA3C9F" w:rsidRDefault="00B71FD0" w:rsidP="00DA1844">
            <w:pPr>
              <w:cnfStyle w:val="000000000000" w:firstRow="0" w:lastRow="0" w:firstColumn="0" w:lastColumn="0" w:oddVBand="0" w:evenVBand="0" w:oddHBand="0" w:evenHBand="0" w:firstRowFirstColumn="0" w:firstRowLastColumn="0" w:lastRowFirstColumn="0" w:lastRowLastColumn="0"/>
              <w:rPr>
                <w:b/>
                <w:bCs/>
              </w:rPr>
            </w:pPr>
            <w:r>
              <w:rPr>
                <w:b/>
                <w:bCs/>
              </w:rPr>
              <w:t>Hygiene</w:t>
            </w:r>
          </w:p>
          <w:p w14:paraId="6A040239" w14:textId="77777777" w:rsidR="00430D5D" w:rsidRDefault="00430D5D" w:rsidP="00DA1844">
            <w:pPr>
              <w:cnfStyle w:val="000000000000" w:firstRow="0" w:lastRow="0" w:firstColumn="0" w:lastColumn="0" w:oddVBand="0" w:evenVBand="0" w:oddHBand="0" w:evenHBand="0" w:firstRowFirstColumn="0" w:firstRowLastColumn="0" w:lastRowFirstColumn="0" w:lastRowLastColumn="0"/>
            </w:pPr>
          </w:p>
          <w:p w14:paraId="36D63CBE" w14:textId="39028F82" w:rsidR="00430D5D" w:rsidRPr="00F30495" w:rsidRDefault="00430D5D" w:rsidP="00DA1844">
            <w:pPr>
              <w:cnfStyle w:val="000000000000" w:firstRow="0" w:lastRow="0" w:firstColumn="0" w:lastColumn="0" w:oddVBand="0" w:evenVBand="0" w:oddHBand="0" w:evenHBand="0" w:firstRowFirstColumn="0" w:firstRowLastColumn="0" w:lastRowFirstColumn="0" w:lastRowLastColumn="0"/>
              <w:rPr>
                <w:i/>
                <w:iCs/>
              </w:rPr>
            </w:pPr>
            <w:r w:rsidRPr="00F30495">
              <w:rPr>
                <w:i/>
                <w:iCs/>
              </w:rPr>
              <w:t xml:space="preserve">Criterion </w:t>
            </w:r>
            <w:r w:rsidR="00F30495" w:rsidRPr="00F30495">
              <w:rPr>
                <w:i/>
                <w:iCs/>
              </w:rPr>
              <w:t>HS</w:t>
            </w:r>
            <w:r w:rsidR="00BD4C83">
              <w:rPr>
                <w:i/>
                <w:iCs/>
              </w:rPr>
              <w:t>2</w:t>
            </w:r>
            <w:r w:rsidR="00B94254">
              <w:rPr>
                <w:i/>
                <w:iCs/>
              </w:rPr>
              <w:t>01</w:t>
            </w:r>
          </w:p>
          <w:p w14:paraId="2C9B3CC1" w14:textId="77777777" w:rsidR="00430D5D" w:rsidRDefault="00DA1844" w:rsidP="00DA1844">
            <w:pPr>
              <w:pStyle w:val="ListParagraph"/>
              <w:ind w:left="0"/>
              <w:cnfStyle w:val="000000000000" w:firstRow="0" w:lastRow="0" w:firstColumn="0" w:lastColumn="0" w:oddVBand="0" w:evenVBand="0" w:oddHBand="0" w:evenHBand="0" w:firstRowFirstColumn="0" w:firstRowLastColumn="0" w:lastRowFirstColumn="0" w:lastRowLastColumn="0"/>
            </w:pPr>
            <w:r>
              <w:t>Are p</w:t>
            </w:r>
            <w:r w:rsidRPr="00DA1844">
              <w:t>remises, furniture, furnishings, fittings, equipment, materials, and sleeping items (such as mattresses, and bedding) kept safe, clean, well-maintained, and hygienically stored when not in use</w:t>
            </w:r>
            <w:r>
              <w:t>?</w:t>
            </w:r>
          </w:p>
          <w:p w14:paraId="28285FE9" w14:textId="0F908057" w:rsidR="00DA1844" w:rsidRDefault="00DA1844" w:rsidP="00DA1844">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0689CBE0" w14:textId="77777777" w:rsidR="00670FE1" w:rsidRDefault="00670FE1">
            <w:pPr>
              <w:cnfStyle w:val="000000000000" w:firstRow="0" w:lastRow="0" w:firstColumn="0" w:lastColumn="0" w:oddVBand="0" w:evenVBand="0" w:oddHBand="0" w:evenHBand="0" w:firstRowFirstColumn="0" w:firstRowLastColumn="0" w:lastRowFirstColumn="0" w:lastRowLastColumn="0"/>
            </w:pPr>
          </w:p>
          <w:p w14:paraId="2BB34D67" w14:textId="77777777" w:rsidR="007326E9" w:rsidRDefault="007326E9">
            <w:pPr>
              <w:cnfStyle w:val="000000000000" w:firstRow="0" w:lastRow="0" w:firstColumn="0" w:lastColumn="0" w:oddVBand="0" w:evenVBand="0" w:oddHBand="0" w:evenHBand="0" w:firstRowFirstColumn="0" w:firstRowLastColumn="0" w:lastRowFirstColumn="0" w:lastRowLastColumn="0"/>
            </w:pPr>
          </w:p>
          <w:p w14:paraId="47A048FF" w14:textId="77777777" w:rsidR="007326E9" w:rsidRDefault="007326E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00860778"/>
              <w:placeholder>
                <w:docPart w:val="F2C9DEACDE764866B4B895945C7A8003"/>
              </w:placeholder>
              <w:showingPlcHdr/>
              <w:dropDownList>
                <w:listItem w:displayText="Yes" w:value="Yes"/>
                <w:listItem w:displayText="No" w:value="No"/>
                <w:listItem w:displayText="Unsure" w:value="Unsure"/>
              </w:dropDownList>
            </w:sdtPr>
            <w:sdtEndPr/>
            <w:sdtContent>
              <w:p w14:paraId="018B1043" w14:textId="77777777"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F6B54A" w14:textId="77777777" w:rsidR="007326E9" w:rsidRDefault="007326E9">
            <w:pPr>
              <w:cnfStyle w:val="000000000000" w:firstRow="0" w:lastRow="0" w:firstColumn="0" w:lastColumn="0" w:oddVBand="0" w:evenVBand="0" w:oddHBand="0" w:evenHBand="0" w:firstRowFirstColumn="0" w:firstRowLastColumn="0" w:lastRowFirstColumn="0" w:lastRowLastColumn="0"/>
            </w:pPr>
          </w:p>
        </w:tc>
      </w:tr>
      <w:tr w:rsidR="00430D5D" w14:paraId="31B5409B" w14:textId="77777777" w:rsidTr="00A34FA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FDFE689" w14:textId="77777777" w:rsidR="00430D5D" w:rsidRPr="00301BA2" w:rsidRDefault="00430D5D">
            <w:pPr>
              <w:jc w:val="center"/>
              <w:rPr>
                <w:b w:val="0"/>
                <w:bCs w:val="0"/>
              </w:rPr>
            </w:pPr>
          </w:p>
        </w:tc>
        <w:tc>
          <w:tcPr>
            <w:tcW w:w="7371" w:type="dxa"/>
          </w:tcPr>
          <w:p w14:paraId="3B9BD95B" w14:textId="01C13919" w:rsidR="00430D5D" w:rsidRPr="00516E6C" w:rsidRDefault="00430D5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F30495">
              <w:rPr>
                <w:i/>
                <w:iCs/>
              </w:rPr>
              <w:t>HS</w:t>
            </w:r>
            <w:r w:rsidR="00555A88">
              <w:rPr>
                <w:i/>
                <w:iCs/>
              </w:rPr>
              <w:t>2</w:t>
            </w:r>
            <w:r w:rsidR="00BA6E42">
              <w:rPr>
                <w:i/>
                <w:iCs/>
              </w:rPr>
              <w:t>02</w:t>
            </w:r>
            <w:r w:rsidRPr="00516E6C">
              <w:rPr>
                <w:i/>
                <w:iCs/>
              </w:rPr>
              <w:t xml:space="preserve"> </w:t>
            </w:r>
          </w:p>
          <w:p w14:paraId="24DD00D5" w14:textId="27F46245" w:rsidR="00430D5D" w:rsidRDefault="00831FCB" w:rsidP="00DA1844">
            <w:pPr>
              <w:tabs>
                <w:tab w:val="left" w:pos="1116"/>
              </w:tabs>
              <w:cnfStyle w:val="000000000000" w:firstRow="0" w:lastRow="0" w:firstColumn="0" w:lastColumn="0" w:oddVBand="0" w:evenVBand="0" w:oddHBand="0" w:evenHBand="0" w:firstRowFirstColumn="0" w:firstRowLastColumn="0" w:lastRowFirstColumn="0" w:lastRowLastColumn="0"/>
            </w:pPr>
            <w:r>
              <w:t>Is l</w:t>
            </w:r>
            <w:r w:rsidRPr="00831FCB">
              <w:t>inen used by children or adults hygienically laundered off-site or on-site</w:t>
            </w:r>
            <w:r w:rsidR="00BC129F">
              <w:t>?</w:t>
            </w:r>
          </w:p>
        </w:tc>
        <w:tc>
          <w:tcPr>
            <w:tcW w:w="1836" w:type="dxa"/>
          </w:tcPr>
          <w:p w14:paraId="5350DA8D" w14:textId="77777777" w:rsidR="00670FE1" w:rsidRDefault="00670FE1" w:rsidP="00670FE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78358589"/>
              <w:placeholder>
                <w:docPart w:val="E82D2930A8C34C19844A05F58487189A"/>
              </w:placeholder>
              <w:showingPlcHdr/>
              <w:dropDownList>
                <w:listItem w:displayText="Yes" w:value="Yes"/>
                <w:listItem w:displayText="No" w:value="No"/>
                <w:listItem w:displayText="Unsure" w:value="Unsure"/>
              </w:dropDownList>
            </w:sdtPr>
            <w:sdtEndPr/>
            <w:sdtContent>
              <w:p w14:paraId="0A13B938" w14:textId="1EF6223A"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DA1844" w14:paraId="302E1E4A" w14:textId="77777777" w:rsidTr="00A34FA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7FD7DD8" w14:textId="77777777" w:rsidR="00DA1844" w:rsidRPr="00301BA2" w:rsidRDefault="00DA1844">
            <w:pPr>
              <w:jc w:val="center"/>
              <w:rPr>
                <w:b w:val="0"/>
                <w:bCs w:val="0"/>
              </w:rPr>
            </w:pPr>
          </w:p>
        </w:tc>
        <w:tc>
          <w:tcPr>
            <w:tcW w:w="7371" w:type="dxa"/>
          </w:tcPr>
          <w:p w14:paraId="791D91C4" w14:textId="78BA7143" w:rsidR="00524A26" w:rsidRPr="00516E6C" w:rsidRDefault="00524A26" w:rsidP="00524A26">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BA6E42">
              <w:rPr>
                <w:i/>
                <w:iCs/>
              </w:rPr>
              <w:t>HS</w:t>
            </w:r>
            <w:r w:rsidR="00F26CBE">
              <w:rPr>
                <w:i/>
                <w:iCs/>
              </w:rPr>
              <w:t>2</w:t>
            </w:r>
            <w:r w:rsidR="00BA6E42">
              <w:rPr>
                <w:i/>
                <w:iCs/>
              </w:rPr>
              <w:t>03</w:t>
            </w:r>
            <w:r w:rsidRPr="00516E6C">
              <w:rPr>
                <w:i/>
                <w:iCs/>
              </w:rPr>
              <w:t xml:space="preserve"> </w:t>
            </w:r>
          </w:p>
          <w:p w14:paraId="31F5D52E" w14:textId="6BF9C31F" w:rsidR="00DA1844" w:rsidRPr="001F14B1" w:rsidRDefault="001F14B1" w:rsidP="00F26CBE">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1F14B1">
              <w:t>Is there a procedure for the changing (and disposal, if appropriate) of nappies that is</w:t>
            </w:r>
            <w:r w:rsidR="00F26CBE">
              <w:t xml:space="preserve"> </w:t>
            </w:r>
            <w:r w:rsidRPr="001F14B1">
              <w:t>consistently implemented?</w:t>
            </w:r>
          </w:p>
          <w:p w14:paraId="391B34D4" w14:textId="77777777" w:rsidR="001F14B1" w:rsidRDefault="001F14B1" w:rsidP="001F14B1">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A8230D5" w14:textId="7DF9A9AB" w:rsidR="00742B3A" w:rsidRDefault="00742B3A" w:rsidP="001F14B1">
            <w:pPr>
              <w:tabs>
                <w:tab w:val="left" w:pos="1116"/>
              </w:tabs>
              <w:cnfStyle w:val="000000000000" w:firstRow="0" w:lastRow="0" w:firstColumn="0" w:lastColumn="0" w:oddVBand="0" w:evenVBand="0" w:oddHBand="0" w:evenHBand="0" w:firstRowFirstColumn="0" w:firstRowLastColumn="0" w:lastRowFirstColumn="0" w:lastRowLastColumn="0"/>
            </w:pPr>
            <w:r>
              <w:t>Does the documented proced</w:t>
            </w:r>
            <w:r w:rsidR="00014B72">
              <w:t>u</w:t>
            </w:r>
            <w:r>
              <w:t xml:space="preserve">re </w:t>
            </w:r>
            <w:r w:rsidR="00014B72">
              <w:t>aim to ensure:</w:t>
            </w:r>
          </w:p>
          <w:p w14:paraId="47CCE3BC" w14:textId="12E8E2C3" w:rsidR="00014B72" w:rsidRDefault="00014B72" w:rsidP="004036D3">
            <w:pPr>
              <w:pStyle w:val="ListParagraph"/>
              <w:numPr>
                <w:ilvl w:val="0"/>
                <w:numId w:val="26"/>
              </w:numPr>
              <w:tabs>
                <w:tab w:val="left" w:pos="1116"/>
              </w:tabs>
              <w:cnfStyle w:val="000000000000" w:firstRow="0" w:lastRow="0" w:firstColumn="0" w:lastColumn="0" w:oddVBand="0" w:evenVBand="0" w:oddHBand="0" w:evenHBand="0" w:firstRowFirstColumn="0" w:firstRowLastColumn="0" w:lastRowFirstColumn="0" w:lastRowLastColumn="0"/>
            </w:pPr>
            <w:r w:rsidRPr="00014B72">
              <w:t>safe and hygienic practices</w:t>
            </w:r>
            <w:r>
              <w:t>?</w:t>
            </w:r>
          </w:p>
          <w:p w14:paraId="3793B04F" w14:textId="77777777" w:rsidR="00014B72" w:rsidRDefault="00014B72" w:rsidP="004036D3">
            <w:pPr>
              <w:pStyle w:val="ListParagraph"/>
              <w:numPr>
                <w:ilvl w:val="0"/>
                <w:numId w:val="26"/>
              </w:numPr>
              <w:tabs>
                <w:tab w:val="left" w:pos="1116"/>
              </w:tabs>
              <w:cnfStyle w:val="000000000000" w:firstRow="0" w:lastRow="0" w:firstColumn="0" w:lastColumn="0" w:oddVBand="0" w:evenVBand="0" w:oddHBand="0" w:evenHBand="0" w:firstRowFirstColumn="0" w:firstRowLastColumn="0" w:lastRowFirstColumn="0" w:lastRowLastColumn="0"/>
            </w:pPr>
            <w:r w:rsidRPr="00014B72">
              <w:t xml:space="preserve">that children are treated with dignity and </w:t>
            </w:r>
            <w:proofErr w:type="gramStart"/>
            <w:r w:rsidRPr="00014B72">
              <w:t>respect</w:t>
            </w:r>
            <w:r>
              <w:t>?</w:t>
            </w:r>
            <w:proofErr w:type="gramEnd"/>
          </w:p>
          <w:p w14:paraId="72D17E17" w14:textId="186B1EF6" w:rsidR="005605D6" w:rsidRPr="00742B3A" w:rsidRDefault="005605D6" w:rsidP="005605D6">
            <w:pPr>
              <w:pStyle w:val="ListParagraph"/>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07A03E6B" w14:textId="77777777" w:rsidR="00AA1C52" w:rsidRDefault="00AA1C5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93460886"/>
              <w:placeholder>
                <w:docPart w:val="D6C62A7FCAB745AB83ACF822C3A4CE5F"/>
              </w:placeholder>
              <w:showingPlcHdr/>
              <w:dropDownList>
                <w:listItem w:displayText="Yes" w:value="Yes"/>
                <w:listItem w:displayText="No" w:value="No"/>
                <w:listItem w:displayText="Unsure" w:value="Unsure"/>
              </w:dropDownList>
            </w:sdtPr>
            <w:sdtEndPr/>
            <w:sdtContent>
              <w:p w14:paraId="45C83CB3" w14:textId="77777777"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F7FE10D" w14:textId="77777777" w:rsidR="007326E9" w:rsidRDefault="007326E9">
            <w:pPr>
              <w:cnfStyle w:val="000000000000" w:firstRow="0" w:lastRow="0" w:firstColumn="0" w:lastColumn="0" w:oddVBand="0" w:evenVBand="0" w:oddHBand="0" w:evenHBand="0" w:firstRowFirstColumn="0" w:firstRowLastColumn="0" w:lastRowFirstColumn="0" w:lastRowLastColumn="0"/>
            </w:pPr>
          </w:p>
          <w:p w14:paraId="5865A76B" w14:textId="77777777" w:rsidR="007326E9" w:rsidRDefault="007326E9">
            <w:pPr>
              <w:cnfStyle w:val="000000000000" w:firstRow="0" w:lastRow="0" w:firstColumn="0" w:lastColumn="0" w:oddVBand="0" w:evenVBand="0" w:oddHBand="0" w:evenHBand="0" w:firstRowFirstColumn="0" w:firstRowLastColumn="0" w:lastRowFirstColumn="0" w:lastRowLastColumn="0"/>
            </w:pPr>
          </w:p>
          <w:p w14:paraId="4DE2730B" w14:textId="77777777" w:rsidR="007326E9" w:rsidRDefault="007326E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3800504"/>
              <w:placeholder>
                <w:docPart w:val="439C64AD38D54DD9BD18E5B44F81D1D3"/>
              </w:placeholder>
              <w:showingPlcHdr/>
              <w:dropDownList>
                <w:listItem w:displayText="Yes" w:value="Yes"/>
                <w:listItem w:displayText="No" w:value="No"/>
                <w:listItem w:displayText="Unsure" w:value="Unsure"/>
              </w:dropDownList>
            </w:sdtPr>
            <w:sdtEndPr/>
            <w:sdtContent>
              <w:p w14:paraId="1721B928" w14:textId="77777777"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48071803"/>
              <w:placeholder>
                <w:docPart w:val="DEDCC394B3134880AEA771C2C3F19E51"/>
              </w:placeholder>
              <w:showingPlcHdr/>
              <w:dropDownList>
                <w:listItem w:displayText="Yes" w:value="Yes"/>
                <w:listItem w:displayText="No" w:value="No"/>
                <w:listItem w:displayText="Unsure" w:value="Unsure"/>
              </w:dropDownList>
            </w:sdtPr>
            <w:sdtEndPr/>
            <w:sdtContent>
              <w:p w14:paraId="53E2955C" w14:textId="77777777"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DF2227" w14:textId="77777777" w:rsidR="007326E9" w:rsidRDefault="007326E9">
            <w:pPr>
              <w:cnfStyle w:val="000000000000" w:firstRow="0" w:lastRow="0" w:firstColumn="0" w:lastColumn="0" w:oddVBand="0" w:evenVBand="0" w:oddHBand="0" w:evenHBand="0" w:firstRowFirstColumn="0" w:firstRowLastColumn="0" w:lastRowFirstColumn="0" w:lastRowLastColumn="0"/>
            </w:pPr>
          </w:p>
        </w:tc>
      </w:tr>
      <w:tr w:rsidR="005E7A4E" w14:paraId="6BA7067F" w14:textId="77777777" w:rsidTr="003362D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EEDA485" w14:textId="77777777" w:rsidR="005E7A4E" w:rsidRPr="00301BA2" w:rsidRDefault="005E7A4E">
            <w:pPr>
              <w:jc w:val="center"/>
              <w:rPr>
                <w:b w:val="0"/>
                <w:bCs w:val="0"/>
              </w:rPr>
            </w:pPr>
          </w:p>
        </w:tc>
        <w:tc>
          <w:tcPr>
            <w:tcW w:w="7371" w:type="dxa"/>
            <w:tcBorders>
              <w:bottom w:val="single" w:sz="4" w:space="0" w:color="999999" w:themeColor="text1" w:themeTint="66"/>
            </w:tcBorders>
            <w:shd w:val="clear" w:color="auto" w:fill="D9D9D9" w:themeFill="background1" w:themeFillShade="D9"/>
          </w:tcPr>
          <w:p w14:paraId="1DCD3B1D" w14:textId="77777777" w:rsidR="005E7A4E" w:rsidRPr="00516E6C" w:rsidRDefault="005E7A4E" w:rsidP="00524A26">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shd w:val="clear" w:color="auto" w:fill="D9D9D9" w:themeFill="background1" w:themeFillShade="D9"/>
          </w:tcPr>
          <w:p w14:paraId="6561953C"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65DDE56B" w14:textId="77777777" w:rsidTr="003362D4">
        <w:trPr>
          <w:cantSplit/>
          <w:trHeight w:val="1823"/>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53C804D6" w14:textId="1874E9D2" w:rsidR="00DA1844" w:rsidRPr="00301BA2" w:rsidRDefault="00F26CBE">
            <w:pPr>
              <w:jc w:val="center"/>
              <w:rPr>
                <w:b w:val="0"/>
                <w:bCs w:val="0"/>
              </w:rPr>
            </w:pPr>
            <w:r>
              <w:rPr>
                <w:b w:val="0"/>
                <w:bCs w:val="0"/>
              </w:rPr>
              <w:t>2</w:t>
            </w:r>
          </w:p>
        </w:tc>
        <w:tc>
          <w:tcPr>
            <w:tcW w:w="7371" w:type="dxa"/>
            <w:tcBorders>
              <w:top w:val="single" w:sz="4" w:space="0" w:color="999999" w:themeColor="text1" w:themeTint="66"/>
              <w:bottom w:val="single" w:sz="4" w:space="0" w:color="999999" w:themeColor="text1" w:themeTint="66"/>
            </w:tcBorders>
          </w:tcPr>
          <w:p w14:paraId="1F919D87" w14:textId="30550F7F" w:rsidR="00F26CBE" w:rsidRDefault="00F26CBE" w:rsidP="00A34FA3">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A34FA3">
              <w:rPr>
                <w:b/>
                <w:bCs/>
              </w:rPr>
              <w:t>Emergencies</w:t>
            </w:r>
          </w:p>
          <w:p w14:paraId="20877250" w14:textId="77777777" w:rsidR="00F26CBE" w:rsidRDefault="00F26CBE" w:rsidP="00A34FA3">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22A622F0" w14:textId="1379FBC2" w:rsidR="00A34FA3" w:rsidRPr="00516E6C" w:rsidRDefault="00A34FA3" w:rsidP="00A34FA3">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F30495">
              <w:rPr>
                <w:i/>
                <w:iCs/>
              </w:rPr>
              <w:t>HS</w:t>
            </w:r>
            <w:r w:rsidR="002D5EBE">
              <w:rPr>
                <w:i/>
                <w:iCs/>
              </w:rPr>
              <w:t>204</w:t>
            </w:r>
            <w:r w:rsidRPr="00516E6C">
              <w:rPr>
                <w:i/>
                <w:iCs/>
              </w:rPr>
              <w:t xml:space="preserve"> </w:t>
            </w:r>
          </w:p>
          <w:p w14:paraId="7C336416" w14:textId="77777777" w:rsidR="00A34FA3" w:rsidRDefault="00AC1040" w:rsidP="00652C7A">
            <w:pPr>
              <w:tabs>
                <w:tab w:val="left" w:pos="1116"/>
              </w:tabs>
              <w:cnfStyle w:val="000000000000" w:firstRow="0" w:lastRow="0" w:firstColumn="0" w:lastColumn="0" w:oddVBand="0" w:evenVBand="0" w:oddHBand="0" w:evenHBand="0" w:firstRowFirstColumn="0" w:firstRowLastColumn="0" w:lastRowFirstColumn="0" w:lastRowLastColumn="0"/>
            </w:pPr>
            <w:r w:rsidRPr="007E342A">
              <w:t>Is there a</w:t>
            </w:r>
            <w:r w:rsidR="00C1255D">
              <w:t>n</w:t>
            </w:r>
            <w:r w:rsidRPr="007E342A">
              <w:t xml:space="preserve"> emergency plan and supplies to ensure the care and safety of children and </w:t>
            </w:r>
            <w:r w:rsidR="00736108">
              <w:t>educator at the home and when away from home</w:t>
            </w:r>
            <w:r w:rsidRPr="007E342A">
              <w:t>?</w:t>
            </w:r>
          </w:p>
          <w:p w14:paraId="6BA0B97B" w14:textId="77777777" w:rsidR="00736108" w:rsidRDefault="00736108" w:rsidP="00652C7A">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E05FFB6" w14:textId="34C06C60" w:rsidR="00702BEA" w:rsidRPr="00702BEA" w:rsidRDefault="00702BEA" w:rsidP="00702BEA">
            <w:pPr>
              <w:tabs>
                <w:tab w:val="left" w:pos="1116"/>
              </w:tabs>
              <w:cnfStyle w:val="000000000000" w:firstRow="0" w:lastRow="0" w:firstColumn="0" w:lastColumn="0" w:oddVBand="0" w:evenVBand="0" w:oddHBand="0" w:evenHBand="0" w:firstRowFirstColumn="0" w:firstRowLastColumn="0" w:lastRowFirstColumn="0" w:lastRowLastColumn="0"/>
            </w:pPr>
            <w:r>
              <w:t>Does the written emergency plan must also include out-of-school care children if out-of-school care is being provided in the home?</w:t>
            </w:r>
          </w:p>
          <w:p w14:paraId="3B6E772F" w14:textId="4CA06CDC" w:rsidR="00736108" w:rsidRPr="00516E6C" w:rsidRDefault="00736108" w:rsidP="00652C7A">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E30CE7">
              <w:rPr>
                <w:b/>
                <w:bCs/>
              </w:rPr>
              <w:t>Note:</w:t>
            </w:r>
            <w:r>
              <w:t xml:space="preserve"> Answer N/A to th</w:t>
            </w:r>
            <w:r w:rsidR="00702BEA">
              <w:t>is</w:t>
            </w:r>
            <w:r>
              <w:t xml:space="preserve"> question only if the service does not offer out-of-school care</w:t>
            </w:r>
            <w:r w:rsidR="004542B6">
              <w:t>.</w:t>
            </w:r>
          </w:p>
        </w:tc>
        <w:tc>
          <w:tcPr>
            <w:tcW w:w="1836" w:type="dxa"/>
            <w:tcBorders>
              <w:top w:val="single" w:sz="4" w:space="0" w:color="999999" w:themeColor="text1" w:themeTint="66"/>
              <w:bottom w:val="single" w:sz="4" w:space="0" w:color="999999" w:themeColor="text1" w:themeTint="66"/>
            </w:tcBorders>
          </w:tcPr>
          <w:p w14:paraId="56627BA0" w14:textId="77777777" w:rsidR="00702BEA" w:rsidRDefault="00702BEA">
            <w:pPr>
              <w:cnfStyle w:val="000000000000" w:firstRow="0" w:lastRow="0" w:firstColumn="0" w:lastColumn="0" w:oddVBand="0" w:evenVBand="0" w:oddHBand="0" w:evenHBand="0" w:firstRowFirstColumn="0" w:firstRowLastColumn="0" w:lastRowFirstColumn="0" w:lastRowLastColumn="0"/>
            </w:pPr>
          </w:p>
          <w:p w14:paraId="3CCF465A" w14:textId="77777777" w:rsidR="00AA1C52" w:rsidRDefault="00AA1C52">
            <w:pPr>
              <w:cnfStyle w:val="000000000000" w:firstRow="0" w:lastRow="0" w:firstColumn="0" w:lastColumn="0" w:oddVBand="0" w:evenVBand="0" w:oddHBand="0" w:evenHBand="0" w:firstRowFirstColumn="0" w:firstRowLastColumn="0" w:lastRowFirstColumn="0" w:lastRowLastColumn="0"/>
            </w:pPr>
          </w:p>
          <w:p w14:paraId="58D4B09E" w14:textId="77777777" w:rsidR="00AA1C52" w:rsidRDefault="00AA1C5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68390072"/>
              <w:placeholder>
                <w:docPart w:val="81EAEE2E1A244F73826E8C89E654B664"/>
              </w:placeholder>
              <w:showingPlcHdr/>
              <w:dropDownList>
                <w:listItem w:displayText="Yes" w:value="Yes"/>
                <w:listItem w:displayText="No" w:value="No"/>
                <w:listItem w:displayText="Unsure" w:value="Unsure"/>
              </w:dropDownList>
            </w:sdtPr>
            <w:sdtEndPr/>
            <w:sdtContent>
              <w:p w14:paraId="1A5561BF" w14:textId="77777777" w:rsidR="007326E9" w:rsidRDefault="007326E9" w:rsidP="007326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411E22A" w14:textId="77777777" w:rsidR="00AA1C52" w:rsidRDefault="00AA1C52">
            <w:pPr>
              <w:cnfStyle w:val="000000000000" w:firstRow="0" w:lastRow="0" w:firstColumn="0" w:lastColumn="0" w:oddVBand="0" w:evenVBand="0" w:oddHBand="0" w:evenHBand="0" w:firstRowFirstColumn="0" w:firstRowLastColumn="0" w:lastRowFirstColumn="0" w:lastRowLastColumn="0"/>
            </w:pPr>
          </w:p>
          <w:p w14:paraId="1B1CE2A1" w14:textId="77777777" w:rsidR="00AA1C52" w:rsidRDefault="00AA1C5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086491845"/>
              <w:placeholder>
                <w:docPart w:val="21801CADE1CF40BDBC16881F8D2E1A05"/>
              </w:placeholder>
              <w:showingPlcHdr/>
              <w:dropDownList>
                <w:listItem w:displayText="Yes" w:value="Yes"/>
                <w:listItem w:displayText="No" w:value="No"/>
                <w:listItem w:displayText="Unsure" w:value="Unsure"/>
                <w:listItem w:displayText="Not Applicable" w:value="Not Applicable"/>
              </w:dropDownList>
            </w:sdtPr>
            <w:sdtEndPr/>
            <w:sdtContent>
              <w:p w14:paraId="0EC821AD" w14:textId="77777777" w:rsidR="00AA1C52" w:rsidRDefault="00AA1C52" w:rsidP="00AA1C5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7DF2011" w14:textId="77777777" w:rsidR="00AA1C52" w:rsidRDefault="00AA1C52">
            <w:pPr>
              <w:cnfStyle w:val="000000000000" w:firstRow="0" w:lastRow="0" w:firstColumn="0" w:lastColumn="0" w:oddVBand="0" w:evenVBand="0" w:oddHBand="0" w:evenHBand="0" w:firstRowFirstColumn="0" w:firstRowLastColumn="0" w:lastRowFirstColumn="0" w:lastRowLastColumn="0"/>
            </w:pPr>
          </w:p>
        </w:tc>
      </w:tr>
      <w:tr w:rsidR="000611C4" w14:paraId="05C209A2" w14:textId="77777777" w:rsidTr="003362D4">
        <w:trPr>
          <w:cantSplit/>
          <w:trHeight w:val="3960"/>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5973D6D4" w14:textId="77777777" w:rsidR="000611C4" w:rsidRPr="00301BA2" w:rsidRDefault="000611C4">
            <w:pPr>
              <w:jc w:val="center"/>
              <w:rPr>
                <w:b w:val="0"/>
                <w:bCs w:val="0"/>
              </w:rPr>
            </w:pPr>
          </w:p>
        </w:tc>
        <w:tc>
          <w:tcPr>
            <w:tcW w:w="7371" w:type="dxa"/>
            <w:tcBorders>
              <w:top w:val="single" w:sz="4" w:space="0" w:color="999999" w:themeColor="text1" w:themeTint="66"/>
            </w:tcBorders>
          </w:tcPr>
          <w:p w14:paraId="38396B4F" w14:textId="071A60A4" w:rsidR="00863A05" w:rsidRDefault="00863A05" w:rsidP="000611C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w:t>
            </w:r>
            <w:r w:rsidR="003362D4">
              <w:rPr>
                <w:i/>
                <w:iCs/>
              </w:rPr>
              <w:t>204</w:t>
            </w:r>
            <w:r>
              <w:rPr>
                <w:i/>
                <w:iCs/>
              </w:rPr>
              <w:t xml:space="preserve"> continued</w:t>
            </w:r>
          </w:p>
          <w:p w14:paraId="2F147A99" w14:textId="77777777" w:rsidR="00863A05" w:rsidRPr="00863A05" w:rsidRDefault="00863A05" w:rsidP="000611C4">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103C047" w14:textId="618EA414" w:rsidR="000611C4" w:rsidRPr="007E342A" w:rsidRDefault="000611C4" w:rsidP="000611C4">
            <w:pPr>
              <w:tabs>
                <w:tab w:val="left" w:pos="1116"/>
              </w:tabs>
              <w:cnfStyle w:val="000000000000" w:firstRow="0" w:lastRow="0" w:firstColumn="0" w:lastColumn="0" w:oddVBand="0" w:evenVBand="0" w:oddHBand="0" w:evenHBand="0" w:firstRowFirstColumn="0" w:firstRowLastColumn="0" w:lastRowFirstColumn="0" w:lastRowLastColumn="0"/>
            </w:pPr>
            <w:r w:rsidRPr="007E342A">
              <w:t xml:space="preserve">Does the written emergency plan (written or digital) include at least: </w:t>
            </w:r>
          </w:p>
          <w:p w14:paraId="47F42B33" w14:textId="0A933CDB" w:rsidR="000611C4" w:rsidRPr="007E342A" w:rsidRDefault="00482E23" w:rsidP="004036D3">
            <w:pPr>
              <w:pStyle w:val="ListParagraph"/>
              <w:numPr>
                <w:ilvl w:val="0"/>
                <w:numId w:val="2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evacuation procedures specific to the </w:t>
            </w:r>
            <w:r w:rsidR="003362D4">
              <w:t>home</w:t>
            </w:r>
            <w:r w:rsidRPr="007E342A">
              <w:t xml:space="preserve"> and relevant to its location</w:t>
            </w:r>
            <w:r w:rsidR="00E92630">
              <w:t xml:space="preserve">, which </w:t>
            </w:r>
            <w:r w:rsidR="003C4038">
              <w:t>apply in different emergency situations and</w:t>
            </w:r>
            <w:r w:rsidR="000A6EA3">
              <w:t>, if applicable,</w:t>
            </w:r>
            <w:r w:rsidR="003C4038">
              <w:t xml:space="preserve"> are consistent with the building’s fire evacuation scheme</w:t>
            </w:r>
            <w:r w:rsidR="000611C4" w:rsidRPr="007E342A">
              <w:t xml:space="preserve">? </w:t>
            </w:r>
          </w:p>
          <w:p w14:paraId="7D2A2CCC" w14:textId="3C37DEF9" w:rsidR="000611C4" w:rsidRPr="007E342A" w:rsidRDefault="000611C4" w:rsidP="004036D3">
            <w:pPr>
              <w:pStyle w:val="ListParagraph"/>
              <w:numPr>
                <w:ilvl w:val="0"/>
                <w:numId w:val="2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designated assembly areas outside the building that</w:t>
            </w:r>
            <w:r w:rsidR="009656E2">
              <w:t xml:space="preserve"> </w:t>
            </w:r>
            <w:r w:rsidRPr="007E342A">
              <w:t xml:space="preserve">keep children safe from further risk? </w:t>
            </w:r>
          </w:p>
          <w:p w14:paraId="5605962E" w14:textId="46F128FE" w:rsidR="000611C4" w:rsidRPr="007E342A" w:rsidRDefault="000611C4" w:rsidP="004036D3">
            <w:pPr>
              <w:pStyle w:val="ListParagraph"/>
              <w:numPr>
                <w:ilvl w:val="0"/>
                <w:numId w:val="2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a list of safety and emergency supplies and resources sufficient for the age and number of children and adults </w:t>
            </w:r>
            <w:r w:rsidR="00BC520A">
              <w:t>present in the home</w:t>
            </w:r>
            <w:r w:rsidRPr="007E342A">
              <w:t xml:space="preserve"> and details of how these will be maintained and accessed in an emergency? </w:t>
            </w:r>
          </w:p>
          <w:p w14:paraId="72D3C834" w14:textId="77777777" w:rsidR="000611C4" w:rsidRPr="007E342A" w:rsidRDefault="000611C4" w:rsidP="004036D3">
            <w:pPr>
              <w:pStyle w:val="ListParagraph"/>
              <w:numPr>
                <w:ilvl w:val="0"/>
                <w:numId w:val="2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a communication plan for families and support services? </w:t>
            </w:r>
          </w:p>
          <w:p w14:paraId="41B46874" w14:textId="58263407" w:rsidR="000611C4" w:rsidRPr="007E342A" w:rsidRDefault="000611C4" w:rsidP="004036D3">
            <w:pPr>
              <w:pStyle w:val="ListParagraph"/>
              <w:numPr>
                <w:ilvl w:val="0"/>
                <w:numId w:val="2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evidence of review</w:t>
            </w:r>
            <w:r w:rsidR="009E5C6C">
              <w:t xml:space="preserve">ing </w:t>
            </w:r>
            <w:r w:rsidRPr="007E342A">
              <w:t>the plan annual</w:t>
            </w:r>
            <w:r w:rsidR="009E5C6C">
              <w:t>ly</w:t>
            </w:r>
            <w:r w:rsidRPr="007E342A">
              <w:t xml:space="preserve"> and implementation of improved practices as </w:t>
            </w:r>
            <w:proofErr w:type="gramStart"/>
            <w:r w:rsidRPr="007E342A">
              <w:t>required?</w:t>
            </w:r>
            <w:proofErr w:type="gramEnd"/>
          </w:p>
          <w:p w14:paraId="4C055E81" w14:textId="77777777" w:rsidR="000611C4" w:rsidRPr="00516E6C" w:rsidRDefault="000611C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tcBorders>
          </w:tcPr>
          <w:p w14:paraId="282DA6E7" w14:textId="77777777" w:rsidR="000611C4" w:rsidRDefault="000611C4">
            <w:pPr>
              <w:cnfStyle w:val="000000000000" w:firstRow="0" w:lastRow="0" w:firstColumn="0" w:lastColumn="0" w:oddVBand="0" w:evenVBand="0" w:oddHBand="0" w:evenHBand="0" w:firstRowFirstColumn="0" w:firstRowLastColumn="0" w:lastRowFirstColumn="0" w:lastRowLastColumn="0"/>
            </w:pPr>
          </w:p>
          <w:p w14:paraId="6FB12365" w14:textId="77777777" w:rsidR="00AA1C52" w:rsidRDefault="00AA1C52" w:rsidP="00565228">
            <w:pPr>
              <w:cnfStyle w:val="000000000000" w:firstRow="0" w:lastRow="0" w:firstColumn="0" w:lastColumn="0" w:oddVBand="0" w:evenVBand="0" w:oddHBand="0" w:evenHBand="0" w:firstRowFirstColumn="0" w:firstRowLastColumn="0" w:lastRowFirstColumn="0" w:lastRowLastColumn="0"/>
            </w:pPr>
          </w:p>
          <w:p w14:paraId="343FDBE4"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66692785"/>
              <w:placeholder>
                <w:docPart w:val="2E51E5685BA94CDF8AF46DE5AB8CC2EE"/>
              </w:placeholder>
              <w:showingPlcHdr/>
              <w:dropDownList>
                <w:listItem w:displayText="Yes" w:value="Yes"/>
                <w:listItem w:displayText="No" w:value="No"/>
                <w:listItem w:displayText="Unsure" w:value="Unsure"/>
              </w:dropDownList>
            </w:sdtPr>
            <w:sdtEndPr/>
            <w:sdtContent>
              <w:p w14:paraId="61112F2A"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2B85452"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p>
          <w:p w14:paraId="514DF325" w14:textId="77777777" w:rsidR="00565228" w:rsidRPr="00565228" w:rsidRDefault="00565228" w:rsidP="0056522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827322269"/>
              <w:placeholder>
                <w:docPart w:val="15C1D4DEF537475384C86EE53BF3406A"/>
              </w:placeholder>
              <w:showingPlcHdr/>
              <w:dropDownList>
                <w:listItem w:displayText="Yes" w:value="Yes"/>
                <w:listItem w:displayText="No" w:value="No"/>
                <w:listItem w:displayText="Unsure" w:value="Unsure"/>
              </w:dropDownList>
            </w:sdtPr>
            <w:sdtEndPr/>
            <w:sdtContent>
              <w:p w14:paraId="0D56EB6A"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5419709" w14:textId="77777777" w:rsidR="00565228" w:rsidRPr="00E3268A" w:rsidRDefault="00565228" w:rsidP="0056522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331019380"/>
              <w:placeholder>
                <w:docPart w:val="64909355AE9748CE871C808F2512025F"/>
              </w:placeholder>
              <w:showingPlcHdr/>
              <w:dropDownList>
                <w:listItem w:displayText="Yes" w:value="Yes"/>
                <w:listItem w:displayText="No" w:value="No"/>
                <w:listItem w:displayText="Unsure" w:value="Unsure"/>
              </w:dropDownList>
            </w:sdtPr>
            <w:sdtEndPr/>
            <w:sdtContent>
              <w:p w14:paraId="6B28CBCE"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4BAFFA"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p>
          <w:p w14:paraId="282A85E8" w14:textId="77777777" w:rsidR="00565228" w:rsidRPr="00E3268A" w:rsidRDefault="00565228" w:rsidP="0056522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08553202"/>
              <w:placeholder>
                <w:docPart w:val="C3CFEC6B1BA449E29A1D8AB075306105"/>
              </w:placeholder>
              <w:showingPlcHdr/>
              <w:dropDownList>
                <w:listItem w:displayText="Yes" w:value="Yes"/>
                <w:listItem w:displayText="No" w:value="No"/>
                <w:listItem w:displayText="Unsure" w:value="Unsure"/>
              </w:dropDownList>
            </w:sdtPr>
            <w:sdtEndPr/>
            <w:sdtContent>
              <w:p w14:paraId="485A1569"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249344034"/>
              <w:placeholder>
                <w:docPart w:val="D1FC7051B3E347019479C42A435CDC38"/>
              </w:placeholder>
              <w:showingPlcHdr/>
              <w:dropDownList>
                <w:listItem w:displayText="Yes" w:value="Yes"/>
                <w:listItem w:displayText="No" w:value="No"/>
                <w:listItem w:displayText="Unsure" w:value="Unsure"/>
              </w:dropDownList>
            </w:sdtPr>
            <w:sdtEndPr/>
            <w:sdtContent>
              <w:p w14:paraId="7C8BB6D0"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DF9AA2"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p>
          <w:p w14:paraId="050757DA" w14:textId="77777777" w:rsidR="00565228" w:rsidRDefault="00565228" w:rsidP="00565228">
            <w:pPr>
              <w:cnfStyle w:val="000000000000" w:firstRow="0" w:lastRow="0" w:firstColumn="0" w:lastColumn="0" w:oddVBand="0" w:evenVBand="0" w:oddHBand="0" w:evenHBand="0" w:firstRowFirstColumn="0" w:firstRowLastColumn="0" w:lastRowFirstColumn="0" w:lastRowLastColumn="0"/>
            </w:pPr>
          </w:p>
        </w:tc>
      </w:tr>
      <w:tr w:rsidR="00DA1844" w14:paraId="262D2CFD" w14:textId="77777777" w:rsidTr="00982BA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5CB17AEE" w14:textId="77777777" w:rsidR="00DA1844" w:rsidRPr="00301BA2" w:rsidRDefault="00DA1844">
            <w:pPr>
              <w:jc w:val="center"/>
              <w:rPr>
                <w:b w:val="0"/>
                <w:bCs w:val="0"/>
              </w:rPr>
            </w:pPr>
          </w:p>
        </w:tc>
        <w:tc>
          <w:tcPr>
            <w:tcW w:w="7371" w:type="dxa"/>
          </w:tcPr>
          <w:p w14:paraId="09D651ED" w14:textId="4EAB8287" w:rsidR="00F66C61" w:rsidRPr="00516E6C" w:rsidRDefault="00F66C61" w:rsidP="00F66C61">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D245E8">
              <w:rPr>
                <w:i/>
                <w:iCs/>
              </w:rPr>
              <w:t>HS</w:t>
            </w:r>
            <w:r w:rsidR="00676695">
              <w:rPr>
                <w:i/>
                <w:iCs/>
              </w:rPr>
              <w:t>205</w:t>
            </w:r>
          </w:p>
          <w:p w14:paraId="7EDDF96F" w14:textId="04AE88B1" w:rsidR="00C17B9F"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 xml:space="preserve">Are </w:t>
            </w:r>
            <w:r w:rsidR="00676695">
              <w:t>educators</w:t>
            </w:r>
            <w:r w:rsidR="00F66C61" w:rsidRPr="00977E7C">
              <w:t xml:space="preserve"> familiar with relevant emergency drills</w:t>
            </w:r>
            <w:r w:rsidRPr="00977E7C">
              <w:t>?</w:t>
            </w:r>
          </w:p>
          <w:p w14:paraId="728A094C" w14:textId="77777777" w:rsidR="009A3542" w:rsidRPr="00977E7C" w:rsidRDefault="009A3542"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D5C5B12" w14:textId="77777777" w:rsidR="00C17B9F" w:rsidRP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Do they</w:t>
            </w:r>
            <w:r w:rsidR="00F66C61" w:rsidRPr="00977E7C">
              <w:t xml:space="preserve"> carry out each type of drill with children (as appropriate) on an, at least, 4-monthly basis</w:t>
            </w:r>
            <w:r w:rsidRPr="00977E7C">
              <w:t>?</w:t>
            </w:r>
          </w:p>
          <w:p w14:paraId="6CAF52C6" w14:textId="77777777" w:rsidR="00C17B9F" w:rsidRP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AD8F4B2" w14:textId="77777777" w:rsid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Is there a record</w:t>
            </w:r>
            <w:r w:rsidR="00F66C61" w:rsidRPr="00977E7C">
              <w:t xml:space="preserve"> (written or digital) of the emergency drills carried out</w:t>
            </w:r>
            <w:r w:rsidR="00977E7C" w:rsidRPr="00977E7C">
              <w:t>?</w:t>
            </w:r>
          </w:p>
          <w:p w14:paraId="41D83263" w14:textId="77777777" w:rsidR="000638FF" w:rsidRDefault="000638F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FAE57DE" w14:textId="42D35E5F" w:rsidR="009A3542" w:rsidRDefault="00CD5314" w:rsidP="00DA1844">
            <w:pPr>
              <w:tabs>
                <w:tab w:val="left" w:pos="1116"/>
              </w:tabs>
              <w:cnfStyle w:val="000000000000" w:firstRow="0" w:lastRow="0" w:firstColumn="0" w:lastColumn="0" w:oddVBand="0" w:evenVBand="0" w:oddHBand="0" w:evenHBand="0" w:firstRowFirstColumn="0" w:firstRowLastColumn="0" w:lastRowFirstColumn="0" w:lastRowLastColumn="0"/>
            </w:pPr>
            <w:r>
              <w:t>F</w:t>
            </w:r>
            <w:r w:rsidRPr="00CD5314">
              <w:t>or services providing out-of-school care</w:t>
            </w:r>
            <w:r>
              <w:t>, do</w:t>
            </w:r>
            <w:r w:rsidRPr="00CD5314">
              <w:t xml:space="preserve"> the record</w:t>
            </w:r>
            <w:r>
              <w:t>s</w:t>
            </w:r>
            <w:r w:rsidRPr="00CD5314">
              <w:t xml:space="preserve"> include evidence of drills performed with enrolled children and out-of-school care children at the same time</w:t>
            </w:r>
            <w:r>
              <w:t>?</w:t>
            </w:r>
          </w:p>
          <w:p w14:paraId="0821C20E" w14:textId="4FD50254" w:rsidR="00CD5314" w:rsidRDefault="00CD5314" w:rsidP="00DA1844">
            <w:pPr>
              <w:tabs>
                <w:tab w:val="left" w:pos="1116"/>
              </w:tabs>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to this question only if the service does not offer out-of-school care.</w:t>
            </w:r>
          </w:p>
          <w:p w14:paraId="2FC205C3" w14:textId="77777777" w:rsidR="00CD5314" w:rsidRPr="00977E7C" w:rsidRDefault="00CD5314"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5AEFFD45" w14:textId="77777777" w:rsidR="00F66C61" w:rsidRDefault="00977E7C"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Is there</w:t>
            </w:r>
            <w:r w:rsidR="00F66C61" w:rsidRPr="00977E7C">
              <w:t xml:space="preserve"> evidence</w:t>
            </w:r>
            <w:r w:rsidRPr="00977E7C">
              <w:t xml:space="preserve"> (written or digital)</w:t>
            </w:r>
            <w:r w:rsidR="00F66C61" w:rsidRPr="00977E7C">
              <w:t xml:space="preserve"> of how evaluation of the drills has informed the annual review of the service’s emergency plan</w:t>
            </w:r>
            <w:r w:rsidRPr="00977E7C">
              <w:t>?</w:t>
            </w:r>
          </w:p>
          <w:p w14:paraId="1FC5D5DA" w14:textId="6749214D" w:rsidR="00F53D19" w:rsidRPr="00516E6C" w:rsidRDefault="00F53D1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Pr>
          <w:p w14:paraId="21BF9D2F" w14:textId="77777777" w:rsidR="005E770C" w:rsidRDefault="005E770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10656427"/>
              <w:placeholder>
                <w:docPart w:val="C19B1EC4D24D43929CB0AC2E1A318086"/>
              </w:placeholder>
              <w:showingPlcHdr/>
              <w:dropDownList>
                <w:listItem w:displayText="Yes" w:value="Yes"/>
                <w:listItem w:displayText="No" w:value="No"/>
                <w:listItem w:displayText="Unsure" w:value="Unsure"/>
              </w:dropDownList>
            </w:sdtPr>
            <w:sdtEndPr/>
            <w:sdtContent>
              <w:p w14:paraId="23BF6555" w14:textId="77777777" w:rsidR="00FB21B9" w:rsidRDefault="00FB21B9" w:rsidP="00FB21B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8AA3D8" w14:textId="77777777" w:rsidR="000C3CA2" w:rsidRDefault="000C3C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30563949"/>
              <w:placeholder>
                <w:docPart w:val="B72B942D28154424A6A4D7BD631F1AB3"/>
              </w:placeholder>
              <w:showingPlcHdr/>
              <w:dropDownList>
                <w:listItem w:displayText="Yes" w:value="Yes"/>
                <w:listItem w:displayText="No" w:value="No"/>
                <w:listItem w:displayText="Unsure" w:value="Unsure"/>
              </w:dropDownList>
            </w:sdtPr>
            <w:sdtEndPr/>
            <w:sdtContent>
              <w:p w14:paraId="0F043A18"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6526EF"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5F5E9EEB" w14:textId="77777777" w:rsidR="000C3CA2" w:rsidRDefault="000C3C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44405331"/>
              <w:placeholder>
                <w:docPart w:val="BBEAB48B9CC641228F1DE4BBD7E6F6EB"/>
              </w:placeholder>
              <w:showingPlcHdr/>
              <w:dropDownList>
                <w:listItem w:displayText="Yes" w:value="Yes"/>
                <w:listItem w:displayText="No" w:value="No"/>
                <w:listItem w:displayText="Unsure" w:value="Unsure"/>
              </w:dropDownList>
            </w:sdtPr>
            <w:sdtEndPr/>
            <w:sdtContent>
              <w:p w14:paraId="2C100D88" w14:textId="77777777" w:rsidR="000C3CA2" w:rsidRDefault="000C3CA2" w:rsidP="000C3C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A2A27D3" w14:textId="77777777" w:rsidR="000C3CA2" w:rsidRDefault="000C3CA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48102855"/>
              <w:placeholder>
                <w:docPart w:val="CEFA543CE16249059619AC9AC7F46AF5"/>
              </w:placeholder>
              <w:showingPlcHdr/>
              <w:dropDownList>
                <w:listItem w:displayText="Yes" w:value="Yes"/>
                <w:listItem w:displayText="No" w:value="No"/>
                <w:listItem w:displayText="Unsure" w:value="Unsure"/>
                <w:listItem w:displayText="Not Applicable" w:value="Not Applicable"/>
              </w:dropDownList>
            </w:sdtPr>
            <w:sdtEndPr/>
            <w:sdtContent>
              <w:p w14:paraId="0706E8D5" w14:textId="77777777" w:rsidR="000638FF" w:rsidRDefault="000638FF" w:rsidP="000638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5967A7B"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7D2C03EA"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20ED7055"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71DE202A"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12C2C59F" w14:textId="77777777" w:rsidR="000C3CA2" w:rsidRDefault="000C3C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18458800"/>
              <w:placeholder>
                <w:docPart w:val="86E29218BACC44E295758D26131B0832"/>
              </w:placeholder>
              <w:showingPlcHdr/>
              <w:dropDownList>
                <w:listItem w:displayText="Yes" w:value="Yes"/>
                <w:listItem w:displayText="No" w:value="No"/>
                <w:listItem w:displayText="Unsure" w:value="Unsure"/>
              </w:dropDownList>
            </w:sdtPr>
            <w:sdtEndPr/>
            <w:sdtContent>
              <w:p w14:paraId="487E8A6A"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A9DA6D" w14:textId="77777777" w:rsidR="000C3CA2" w:rsidRDefault="000C3CA2">
            <w:pPr>
              <w:cnfStyle w:val="000000000000" w:firstRow="0" w:lastRow="0" w:firstColumn="0" w:lastColumn="0" w:oddVBand="0" w:evenVBand="0" w:oddHBand="0" w:evenHBand="0" w:firstRowFirstColumn="0" w:firstRowLastColumn="0" w:lastRowFirstColumn="0" w:lastRowLastColumn="0"/>
            </w:pPr>
          </w:p>
        </w:tc>
      </w:tr>
      <w:tr w:rsidR="005E7A4E" w14:paraId="7C238840"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60B165B0" w14:textId="77777777" w:rsidR="005E7A4E" w:rsidRPr="00301BA2" w:rsidRDefault="005E7A4E">
            <w:pPr>
              <w:jc w:val="center"/>
              <w:rPr>
                <w:b w:val="0"/>
                <w:bCs w:val="0"/>
              </w:rPr>
            </w:pPr>
          </w:p>
        </w:tc>
        <w:tc>
          <w:tcPr>
            <w:tcW w:w="7371" w:type="dxa"/>
            <w:shd w:val="clear" w:color="auto" w:fill="D9D9D9" w:themeFill="background1" w:themeFillShade="D9"/>
          </w:tcPr>
          <w:p w14:paraId="1096F9C4" w14:textId="77777777" w:rsidR="005E7A4E" w:rsidRPr="00516E6C" w:rsidRDefault="005E7A4E" w:rsidP="00F66C61">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0AF88C1A"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738B67A6" w14:textId="77777777" w:rsidTr="00887C2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525A68BA" w14:textId="0F99630E" w:rsidR="00DA1844" w:rsidRPr="00301BA2" w:rsidRDefault="00982BA7">
            <w:pPr>
              <w:jc w:val="center"/>
              <w:rPr>
                <w:b w:val="0"/>
                <w:bCs w:val="0"/>
              </w:rPr>
            </w:pPr>
            <w:r>
              <w:rPr>
                <w:b w:val="0"/>
                <w:bCs w:val="0"/>
              </w:rPr>
              <w:t>3</w:t>
            </w:r>
          </w:p>
        </w:tc>
        <w:tc>
          <w:tcPr>
            <w:tcW w:w="7371" w:type="dxa"/>
          </w:tcPr>
          <w:p w14:paraId="56FB1175" w14:textId="77777777" w:rsidR="00DA1844" w:rsidRPr="00307E43" w:rsidRDefault="00307E43"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307E43">
              <w:rPr>
                <w:b/>
                <w:bCs/>
              </w:rPr>
              <w:t>Sleep</w:t>
            </w:r>
          </w:p>
          <w:p w14:paraId="4EEC82AA" w14:textId="77777777" w:rsidR="00307E43" w:rsidRDefault="00307E43"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74B1DF60" w14:textId="26236ED2" w:rsidR="00F30495" w:rsidRDefault="00F30495"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w:t>
            </w:r>
            <w:r w:rsidR="00E76EB5">
              <w:rPr>
                <w:i/>
                <w:iCs/>
              </w:rPr>
              <w:t>206</w:t>
            </w:r>
          </w:p>
          <w:p w14:paraId="31B574A6" w14:textId="385F2F07" w:rsidR="0077028B" w:rsidRDefault="0077028B"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Is a procedure for monitoring children’s sleep implemented?</w:t>
            </w:r>
          </w:p>
          <w:p w14:paraId="30E169E5" w14:textId="77777777" w:rsidR="005E793B" w:rsidRPr="004D0817" w:rsidRDefault="005E793B"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57AC913" w14:textId="39CACF23" w:rsidR="004D0817" w:rsidRPr="004D0817" w:rsidRDefault="004D0817"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Does t</w:t>
            </w:r>
            <w:r w:rsidR="00616503" w:rsidRPr="004D0817">
              <w:t>he procedure includ</w:t>
            </w:r>
            <w:r w:rsidRPr="004D0817">
              <w:t>e</w:t>
            </w:r>
            <w:r w:rsidR="00616503" w:rsidRPr="004D0817">
              <w:t xml:space="preserve"> steps to ensure that children: </w:t>
            </w:r>
          </w:p>
          <w:p w14:paraId="38FFCBCA" w14:textId="68001BB3" w:rsidR="004D0817" w:rsidRPr="004D0817" w:rsidRDefault="00616503" w:rsidP="004036D3">
            <w:pPr>
              <w:pStyle w:val="ListParagraph"/>
              <w:numPr>
                <w:ilvl w:val="0"/>
                <w:numId w:val="28"/>
              </w:numPr>
              <w:tabs>
                <w:tab w:val="left" w:pos="1116"/>
              </w:tabs>
              <w:cnfStyle w:val="000000000000" w:firstRow="0" w:lastRow="0" w:firstColumn="0" w:lastColumn="0" w:oddVBand="0" w:evenVBand="0" w:oddHBand="0" w:evenHBand="0" w:firstRowFirstColumn="0" w:firstRowLastColumn="0" w:lastRowFirstColumn="0" w:lastRowLastColumn="0"/>
            </w:pPr>
            <w:r w:rsidRPr="004D0817">
              <w:t>do not have access to food or liquids while in bed</w:t>
            </w:r>
            <w:r w:rsidR="004D0817" w:rsidRPr="004D0817">
              <w:t>?</w:t>
            </w:r>
          </w:p>
          <w:p w14:paraId="17FFDDEF" w14:textId="197D1821" w:rsidR="00616503" w:rsidRPr="004D0817" w:rsidRDefault="00616503" w:rsidP="004036D3">
            <w:pPr>
              <w:pStyle w:val="ListParagraph"/>
              <w:numPr>
                <w:ilvl w:val="0"/>
                <w:numId w:val="28"/>
              </w:numPr>
              <w:tabs>
                <w:tab w:val="left" w:pos="1116"/>
              </w:tabs>
              <w:cnfStyle w:val="000000000000" w:firstRow="0" w:lastRow="0" w:firstColumn="0" w:lastColumn="0" w:oddVBand="0" w:evenVBand="0" w:oddHBand="0" w:evenHBand="0" w:firstRowFirstColumn="0" w:firstRowLastColumn="0" w:lastRowFirstColumn="0" w:lastRowLastColumn="0"/>
            </w:pPr>
            <w:r w:rsidRPr="004D0817">
              <w:t xml:space="preserve">are checked for warmth, breathing, and general well-being at least every </w:t>
            </w:r>
            <w:r w:rsidR="00E76EB5">
              <w:t>10-15</w:t>
            </w:r>
            <w:r w:rsidRPr="004D0817">
              <w:t xml:space="preserve"> minutes</w:t>
            </w:r>
            <w:r w:rsidR="00E76EB5">
              <w:t xml:space="preserve"> (dur</w:t>
            </w:r>
            <w:r w:rsidR="00E42C91">
              <w:t>ing day-time sleep)</w:t>
            </w:r>
            <w:r w:rsidRPr="004D0817">
              <w:t>, or more frequently according to individual needs</w:t>
            </w:r>
            <w:r w:rsidR="004D0817" w:rsidRPr="004D0817">
              <w:t>?</w:t>
            </w:r>
          </w:p>
          <w:p w14:paraId="4FF6594D" w14:textId="77777777" w:rsidR="00616503" w:rsidRPr="004D0817" w:rsidRDefault="00616503"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1707FE8" w14:textId="022FA616" w:rsidR="00307E43" w:rsidRPr="00E42C91" w:rsidRDefault="0077028B" w:rsidP="00716CAA">
            <w:pPr>
              <w:tabs>
                <w:tab w:val="left" w:pos="1116"/>
              </w:tabs>
              <w:cnfStyle w:val="000000000000" w:firstRow="0" w:lastRow="0" w:firstColumn="0" w:lastColumn="0" w:oddVBand="0" w:evenVBand="0" w:oddHBand="0" w:evenHBand="0" w:firstRowFirstColumn="0" w:firstRowLastColumn="0" w:lastRowFirstColumn="0" w:lastRowLastColumn="0"/>
            </w:pPr>
            <w:r w:rsidRPr="004D0817">
              <w:t xml:space="preserve">Is </w:t>
            </w:r>
            <w:r w:rsidR="00716CAA">
              <w:t>information communicated to parents about their child’s daily sleep patterns?</w:t>
            </w:r>
          </w:p>
        </w:tc>
        <w:tc>
          <w:tcPr>
            <w:tcW w:w="1836" w:type="dxa"/>
          </w:tcPr>
          <w:p w14:paraId="3DE70072" w14:textId="77777777" w:rsidR="000A646B" w:rsidRDefault="000A646B">
            <w:pPr>
              <w:cnfStyle w:val="000000000000" w:firstRow="0" w:lastRow="0" w:firstColumn="0" w:lastColumn="0" w:oddVBand="0" w:evenVBand="0" w:oddHBand="0" w:evenHBand="0" w:firstRowFirstColumn="0" w:firstRowLastColumn="0" w:lastRowFirstColumn="0" w:lastRowLastColumn="0"/>
            </w:pPr>
          </w:p>
          <w:p w14:paraId="0CA4271B" w14:textId="77777777" w:rsidR="00F53D19" w:rsidRDefault="00F53D19">
            <w:pPr>
              <w:cnfStyle w:val="000000000000" w:firstRow="0" w:lastRow="0" w:firstColumn="0" w:lastColumn="0" w:oddVBand="0" w:evenVBand="0" w:oddHBand="0" w:evenHBand="0" w:firstRowFirstColumn="0" w:firstRowLastColumn="0" w:lastRowFirstColumn="0" w:lastRowLastColumn="0"/>
            </w:pPr>
          </w:p>
          <w:p w14:paraId="22B649E2" w14:textId="77777777" w:rsidR="00F53D19" w:rsidRDefault="00F53D1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38200217"/>
              <w:placeholder>
                <w:docPart w:val="D355C9CF40934E67BE5C8D9A6FE5CD91"/>
              </w:placeholder>
              <w:showingPlcHdr/>
              <w:dropDownList>
                <w:listItem w:displayText="Yes" w:value="Yes"/>
                <w:listItem w:displayText="No" w:value="No"/>
                <w:listItem w:displayText="Unsure" w:value="Unsure"/>
              </w:dropDownList>
            </w:sdtPr>
            <w:sdtEndPr/>
            <w:sdtContent>
              <w:p w14:paraId="7A8DEF0E"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91CF69" w14:textId="77777777" w:rsidR="00F53D19" w:rsidRDefault="00F53D19">
            <w:pPr>
              <w:cnfStyle w:val="000000000000" w:firstRow="0" w:lastRow="0" w:firstColumn="0" w:lastColumn="0" w:oddVBand="0" w:evenVBand="0" w:oddHBand="0" w:evenHBand="0" w:firstRowFirstColumn="0" w:firstRowLastColumn="0" w:lastRowFirstColumn="0" w:lastRowLastColumn="0"/>
            </w:pPr>
          </w:p>
          <w:p w14:paraId="52239028" w14:textId="77777777" w:rsidR="00F53D19" w:rsidRDefault="00F53D1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24913686"/>
              <w:placeholder>
                <w:docPart w:val="1633E43B7F3048C38FA8F3E4F6F70B26"/>
              </w:placeholder>
              <w:showingPlcHdr/>
              <w:dropDownList>
                <w:listItem w:displayText="Yes" w:value="Yes"/>
                <w:listItem w:displayText="No" w:value="No"/>
                <w:listItem w:displayText="Unsure" w:value="Unsure"/>
              </w:dropDownList>
            </w:sdtPr>
            <w:sdtEndPr/>
            <w:sdtContent>
              <w:p w14:paraId="73F8C0B3"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726759802"/>
              <w:placeholder>
                <w:docPart w:val="94BAA7CF1BEC49E3BA9B7389BF90CEB5"/>
              </w:placeholder>
              <w:showingPlcHdr/>
              <w:dropDownList>
                <w:listItem w:displayText="Yes" w:value="Yes"/>
                <w:listItem w:displayText="No" w:value="No"/>
                <w:listItem w:displayText="Unsure" w:value="Unsure"/>
              </w:dropDownList>
            </w:sdtPr>
            <w:sdtEndPr/>
            <w:sdtContent>
              <w:p w14:paraId="5DA74144"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3C07093" w14:textId="77777777" w:rsidR="00F53D19" w:rsidRDefault="00F53D19">
            <w:pPr>
              <w:cnfStyle w:val="000000000000" w:firstRow="0" w:lastRow="0" w:firstColumn="0" w:lastColumn="0" w:oddVBand="0" w:evenVBand="0" w:oddHBand="0" w:evenHBand="0" w:firstRowFirstColumn="0" w:firstRowLastColumn="0" w:lastRowFirstColumn="0" w:lastRowLastColumn="0"/>
            </w:pPr>
          </w:p>
          <w:p w14:paraId="2D005A75" w14:textId="77777777" w:rsidR="00F53D19" w:rsidRDefault="00F53D19">
            <w:pPr>
              <w:cnfStyle w:val="000000000000" w:firstRow="0" w:lastRow="0" w:firstColumn="0" w:lastColumn="0" w:oddVBand="0" w:evenVBand="0" w:oddHBand="0" w:evenHBand="0" w:firstRowFirstColumn="0" w:firstRowLastColumn="0" w:lastRowFirstColumn="0" w:lastRowLastColumn="0"/>
            </w:pPr>
          </w:p>
          <w:p w14:paraId="3149551B" w14:textId="77777777" w:rsidR="00F53D19" w:rsidRDefault="00F53D1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95197068"/>
              <w:placeholder>
                <w:docPart w:val="B068EC9AD7E5492A9FAB29B48F1B89AC"/>
              </w:placeholder>
              <w:showingPlcHdr/>
              <w:dropDownList>
                <w:listItem w:displayText="Yes" w:value="Yes"/>
                <w:listItem w:displayText="No" w:value="No"/>
                <w:listItem w:displayText="Unsure" w:value="Unsure"/>
              </w:dropDownList>
            </w:sdtPr>
            <w:sdtEndPr/>
            <w:sdtContent>
              <w:p w14:paraId="4D43CE4E" w14:textId="77777777" w:rsidR="00F53D19" w:rsidRDefault="00F53D19" w:rsidP="00F53D1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E7ED68" w14:textId="77777777" w:rsidR="00F53D19" w:rsidRDefault="00F53D19">
            <w:pPr>
              <w:cnfStyle w:val="000000000000" w:firstRow="0" w:lastRow="0" w:firstColumn="0" w:lastColumn="0" w:oddVBand="0" w:evenVBand="0" w:oddHBand="0" w:evenHBand="0" w:firstRowFirstColumn="0" w:firstRowLastColumn="0" w:lastRowFirstColumn="0" w:lastRowLastColumn="0"/>
            </w:pPr>
          </w:p>
        </w:tc>
      </w:tr>
      <w:tr w:rsidR="00DA1844" w14:paraId="2CEC368B" w14:textId="77777777" w:rsidTr="00982BA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4C8359E" w14:textId="0A79D1E0" w:rsidR="00DA1844" w:rsidRPr="00301BA2" w:rsidRDefault="00982BA7">
            <w:pPr>
              <w:jc w:val="center"/>
              <w:rPr>
                <w:b w:val="0"/>
                <w:bCs w:val="0"/>
              </w:rPr>
            </w:pPr>
            <w:r>
              <w:rPr>
                <w:b w:val="0"/>
                <w:bCs w:val="0"/>
              </w:rPr>
              <w:lastRenderedPageBreak/>
              <w:t>4</w:t>
            </w:r>
          </w:p>
        </w:tc>
        <w:tc>
          <w:tcPr>
            <w:tcW w:w="7371" w:type="dxa"/>
          </w:tcPr>
          <w:p w14:paraId="5BE2ABC8" w14:textId="0B500A8B" w:rsidR="00DA1844" w:rsidRPr="00982BA7" w:rsidRDefault="00982BA7" w:rsidP="00982BA7">
            <w:pPr>
              <w:tabs>
                <w:tab w:val="left" w:pos="830"/>
              </w:tabs>
              <w:cnfStyle w:val="000000000000" w:firstRow="0" w:lastRow="0" w:firstColumn="0" w:lastColumn="0" w:oddVBand="0" w:evenVBand="0" w:oddHBand="0" w:evenHBand="0" w:firstRowFirstColumn="0" w:firstRowLastColumn="0" w:lastRowFirstColumn="0" w:lastRowLastColumn="0"/>
              <w:rPr>
                <w:b/>
                <w:bCs/>
              </w:rPr>
            </w:pPr>
            <w:r w:rsidRPr="00982BA7">
              <w:rPr>
                <w:b/>
                <w:bCs/>
              </w:rPr>
              <w:t xml:space="preserve">Hazards and </w:t>
            </w:r>
            <w:r w:rsidR="008017EA">
              <w:rPr>
                <w:b/>
                <w:bCs/>
              </w:rPr>
              <w:t>Excursions</w:t>
            </w:r>
          </w:p>
          <w:p w14:paraId="676D62AB" w14:textId="77777777" w:rsidR="00982BA7" w:rsidRDefault="00982BA7" w:rsidP="00982BA7">
            <w:pPr>
              <w:tabs>
                <w:tab w:val="left" w:pos="830"/>
              </w:tabs>
              <w:cnfStyle w:val="000000000000" w:firstRow="0" w:lastRow="0" w:firstColumn="0" w:lastColumn="0" w:oddVBand="0" w:evenVBand="0" w:oddHBand="0" w:evenHBand="0" w:firstRowFirstColumn="0" w:firstRowLastColumn="0" w:lastRowFirstColumn="0" w:lastRowLastColumn="0"/>
            </w:pPr>
          </w:p>
          <w:p w14:paraId="6AED2CC2" w14:textId="3D77A383" w:rsidR="00EA33D8" w:rsidRPr="00EA33D8" w:rsidRDefault="00EA33D8" w:rsidP="00982BA7">
            <w:pPr>
              <w:tabs>
                <w:tab w:val="left" w:pos="830"/>
              </w:tabs>
              <w:cnfStyle w:val="000000000000" w:firstRow="0" w:lastRow="0" w:firstColumn="0" w:lastColumn="0" w:oddVBand="0" w:evenVBand="0" w:oddHBand="0" w:evenHBand="0" w:firstRowFirstColumn="0" w:firstRowLastColumn="0" w:lastRowFirstColumn="0" w:lastRowLastColumn="0"/>
              <w:rPr>
                <w:i/>
                <w:iCs/>
              </w:rPr>
            </w:pPr>
            <w:r w:rsidRPr="00EA33D8">
              <w:rPr>
                <w:i/>
                <w:iCs/>
              </w:rPr>
              <w:t>Criterion HS</w:t>
            </w:r>
            <w:r w:rsidR="00A61363">
              <w:rPr>
                <w:i/>
                <w:iCs/>
              </w:rPr>
              <w:t>207</w:t>
            </w:r>
          </w:p>
          <w:p w14:paraId="3D3E5E7D" w14:textId="6B3008B4" w:rsidR="00B00929" w:rsidRDefault="00B00929"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 xml:space="preserve">Is a documented (written or digital) </w:t>
            </w:r>
            <w:r w:rsidR="00DD0273">
              <w:t>r</w:t>
            </w:r>
            <w:r w:rsidR="005C51B4" w:rsidRPr="005C51B4">
              <w:t xml:space="preserve">isk </w:t>
            </w:r>
            <w:r w:rsidR="00DD0273">
              <w:t>a</w:t>
            </w:r>
            <w:r w:rsidR="005C51B4" w:rsidRPr="005C51B4">
              <w:t xml:space="preserve">ssessment and </w:t>
            </w:r>
            <w:r w:rsidR="00DD0273">
              <w:t>m</w:t>
            </w:r>
            <w:r w:rsidR="005C51B4" w:rsidRPr="005C51B4">
              <w:t xml:space="preserve">anagement </w:t>
            </w:r>
            <w:proofErr w:type="gramStart"/>
            <w:r w:rsidR="00DD0273">
              <w:t>s</w:t>
            </w:r>
            <w:r w:rsidR="005C51B4" w:rsidRPr="005C51B4">
              <w:t>ystem  in</w:t>
            </w:r>
            <w:proofErr w:type="gramEnd"/>
            <w:r w:rsidR="005C51B4" w:rsidRPr="005C51B4">
              <w:t xml:space="preserve"> place</w:t>
            </w:r>
            <w:r w:rsidR="00EE4D32">
              <w:t xml:space="preserve"> that </w:t>
            </w:r>
            <w:r w:rsidR="00070247">
              <w:t>ensures</w:t>
            </w:r>
            <w:r w:rsidR="00EE4D32">
              <w:t>:</w:t>
            </w:r>
          </w:p>
          <w:p w14:paraId="34442CF2" w14:textId="7648B6E8" w:rsidR="00070247" w:rsidRDefault="00070247" w:rsidP="004036D3">
            <w:pPr>
              <w:pStyle w:val="ListParagraph"/>
              <w:numPr>
                <w:ilvl w:val="0"/>
                <w:numId w:val="29"/>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rsidRPr="005C51B4">
              <w:t xml:space="preserve">equipment, premises and facilities are checked </w:t>
            </w:r>
            <w:r w:rsidR="00EF3F6C">
              <w:t xml:space="preserve">every day </w:t>
            </w:r>
            <w:r w:rsidRPr="005C51B4">
              <w:t xml:space="preserve">for </w:t>
            </w:r>
            <w:proofErr w:type="gramStart"/>
            <w:r w:rsidRPr="005C51B4">
              <w:t>hazards</w:t>
            </w:r>
            <w:r>
              <w:t>?</w:t>
            </w:r>
            <w:proofErr w:type="gramEnd"/>
          </w:p>
          <w:p w14:paraId="6556675D" w14:textId="1A1155E2" w:rsidR="00EE4D32" w:rsidRDefault="00070247" w:rsidP="004036D3">
            <w:pPr>
              <w:pStyle w:val="ListParagraph"/>
              <w:numPr>
                <w:ilvl w:val="0"/>
                <w:numId w:val="29"/>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h</w:t>
            </w:r>
            <w:r w:rsidR="00EE4D32" w:rsidRPr="005C51B4">
              <w:t>azards are eliminated, isolated or minimised</w:t>
            </w:r>
            <w:r>
              <w:t>?</w:t>
            </w:r>
          </w:p>
          <w:p w14:paraId="18319451" w14:textId="492F4F8F" w:rsidR="00EE4D32" w:rsidRDefault="00060EF0" w:rsidP="004036D3">
            <w:pPr>
              <w:pStyle w:val="ListParagraph"/>
              <w:numPr>
                <w:ilvl w:val="0"/>
                <w:numId w:val="29"/>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injury</w:t>
            </w:r>
            <w:r w:rsidR="00EE4D32" w:rsidRPr="005C51B4">
              <w:t>/incident records are analysed to identify recurring and emerging hazards and appropriate action is taken</w:t>
            </w:r>
            <w:r w:rsidR="00070247">
              <w:t>?</w:t>
            </w:r>
          </w:p>
          <w:p w14:paraId="6ACBC3BF" w14:textId="77777777" w:rsidR="00B00929" w:rsidRDefault="00B00929"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p>
          <w:p w14:paraId="08F6AAEE" w14:textId="79A8E10E" w:rsidR="00844876" w:rsidRDefault="00844876"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Do the daily checks</w:t>
            </w:r>
            <w:r w:rsidR="0095187D">
              <w:t xml:space="preserve"> for hazards </w:t>
            </w:r>
            <w:r w:rsidR="00B277A7">
              <w:t>include at least</w:t>
            </w:r>
            <w:r w:rsidR="005C51B4" w:rsidRPr="005C51B4">
              <w:t xml:space="preserve">: </w:t>
            </w:r>
          </w:p>
          <w:p w14:paraId="245F3021" w14:textId="2B373571" w:rsidR="00844876"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cleaning agents, medicines, poisons and other hazardous materials</w:t>
            </w:r>
            <w:r w:rsidR="0095187D">
              <w:t>?</w:t>
            </w:r>
            <w:r w:rsidRPr="005C51B4">
              <w:t xml:space="preserve"> </w:t>
            </w:r>
          </w:p>
          <w:p w14:paraId="3745E478" w14:textId="19A37E9A" w:rsidR="00844876"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electrical sockets and appliances</w:t>
            </w:r>
            <w:r w:rsidR="0095187D">
              <w:t>?</w:t>
            </w:r>
            <w:r w:rsidRPr="005C51B4">
              <w:t xml:space="preserve"> </w:t>
            </w:r>
          </w:p>
          <w:p w14:paraId="2193767C" w14:textId="1EF31D17" w:rsidR="00844876"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 xml:space="preserve">hazards present in kitchen or laundry </w:t>
            </w:r>
            <w:proofErr w:type="gramStart"/>
            <w:r w:rsidRPr="005C51B4">
              <w:t>facilities</w:t>
            </w:r>
            <w:r w:rsidR="0095187D">
              <w:t>?</w:t>
            </w:r>
            <w:proofErr w:type="gramEnd"/>
            <w:r w:rsidRPr="005C51B4">
              <w:t xml:space="preserve"> </w:t>
            </w:r>
          </w:p>
          <w:p w14:paraId="61D6D489" w14:textId="42A1E9BD" w:rsidR="00844876"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vandalism, dangerous objects, and foreign materials</w:t>
            </w:r>
            <w:r w:rsidR="0095187D">
              <w:t>?</w:t>
            </w:r>
            <w:r w:rsidRPr="005C51B4">
              <w:t xml:space="preserve"> </w:t>
            </w:r>
          </w:p>
          <w:p w14:paraId="2827A2FC" w14:textId="483D5C1A" w:rsidR="008670CB"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the condition and placement of learning, play and other equipment</w:t>
            </w:r>
            <w:r w:rsidR="0095187D">
              <w:t>?</w:t>
            </w:r>
            <w:r w:rsidRPr="005C51B4">
              <w:t xml:space="preserve"> </w:t>
            </w:r>
          </w:p>
          <w:p w14:paraId="22495EE8" w14:textId="1486ADDE" w:rsidR="008670CB"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windows and other areas of glass</w:t>
            </w:r>
            <w:r w:rsidR="0095187D">
              <w:t>?</w:t>
            </w:r>
          </w:p>
          <w:p w14:paraId="27423916" w14:textId="6ED27170" w:rsidR="005E793B"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poisonous plants</w:t>
            </w:r>
            <w:r w:rsidR="005F39CA">
              <w:t>?</w:t>
            </w:r>
            <w:r w:rsidRPr="005C51B4">
              <w:t xml:space="preserve"> </w:t>
            </w:r>
          </w:p>
          <w:p w14:paraId="3F57EA0C" w14:textId="10EFCDD5" w:rsidR="008670CB"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bodies of water</w:t>
            </w:r>
            <w:r w:rsidR="0095187D">
              <w:t>?</w:t>
            </w:r>
          </w:p>
          <w:p w14:paraId="54DE47E9" w14:textId="7266F304" w:rsidR="008670CB" w:rsidRDefault="005C51B4" w:rsidP="004036D3">
            <w:pPr>
              <w:pStyle w:val="ListParagraph"/>
              <w:numPr>
                <w:ilvl w:val="0"/>
                <w:numId w:val="50"/>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heavy furniture, fixtures and equipment that could fall or topple and cause serious injury or damage</w:t>
            </w:r>
            <w:r w:rsidR="0095187D">
              <w:t>?</w:t>
            </w:r>
          </w:p>
          <w:p w14:paraId="2FBDBA01" w14:textId="78C424C8" w:rsidR="00982BA7" w:rsidRPr="00982BA7" w:rsidRDefault="00982BA7" w:rsidP="00982BA7">
            <w:pPr>
              <w:tabs>
                <w:tab w:val="left" w:pos="830"/>
              </w:tabs>
              <w:cnfStyle w:val="000000000000" w:firstRow="0" w:lastRow="0" w:firstColumn="0" w:lastColumn="0" w:oddVBand="0" w:evenVBand="0" w:oddHBand="0" w:evenHBand="0" w:firstRowFirstColumn="0" w:firstRowLastColumn="0" w:lastRowFirstColumn="0" w:lastRowLastColumn="0"/>
            </w:pPr>
          </w:p>
        </w:tc>
        <w:tc>
          <w:tcPr>
            <w:tcW w:w="1836" w:type="dxa"/>
          </w:tcPr>
          <w:p w14:paraId="0FBAE1AA" w14:textId="77777777" w:rsidR="000C3CA2" w:rsidRDefault="000C3CA2">
            <w:pPr>
              <w:cnfStyle w:val="000000000000" w:firstRow="0" w:lastRow="0" w:firstColumn="0" w:lastColumn="0" w:oddVBand="0" w:evenVBand="0" w:oddHBand="0" w:evenHBand="0" w:firstRowFirstColumn="0" w:firstRowLastColumn="0" w:lastRowFirstColumn="0" w:lastRowLastColumn="0"/>
            </w:pPr>
          </w:p>
          <w:p w14:paraId="0398DB3A" w14:textId="77777777" w:rsidR="000669B1" w:rsidRDefault="000669B1">
            <w:pPr>
              <w:cnfStyle w:val="000000000000" w:firstRow="0" w:lastRow="0" w:firstColumn="0" w:lastColumn="0" w:oddVBand="0" w:evenVBand="0" w:oddHBand="0" w:evenHBand="0" w:firstRowFirstColumn="0" w:firstRowLastColumn="0" w:lastRowFirstColumn="0" w:lastRowLastColumn="0"/>
            </w:pPr>
          </w:p>
          <w:p w14:paraId="2E97C8DF" w14:textId="77777777" w:rsidR="000669B1" w:rsidRDefault="000669B1">
            <w:pPr>
              <w:cnfStyle w:val="000000000000" w:firstRow="0" w:lastRow="0" w:firstColumn="0" w:lastColumn="0" w:oddVBand="0" w:evenVBand="0" w:oddHBand="0" w:evenHBand="0" w:firstRowFirstColumn="0" w:firstRowLastColumn="0" w:lastRowFirstColumn="0" w:lastRowLastColumn="0"/>
            </w:pPr>
          </w:p>
          <w:p w14:paraId="7A3F0B14" w14:textId="77777777" w:rsidR="000669B1" w:rsidRDefault="000669B1">
            <w:pPr>
              <w:cnfStyle w:val="000000000000" w:firstRow="0" w:lastRow="0" w:firstColumn="0" w:lastColumn="0" w:oddVBand="0" w:evenVBand="0" w:oddHBand="0" w:evenHBand="0" w:firstRowFirstColumn="0" w:firstRowLastColumn="0" w:lastRowFirstColumn="0" w:lastRowLastColumn="0"/>
            </w:pPr>
          </w:p>
          <w:p w14:paraId="0ADFF959" w14:textId="77777777" w:rsidR="007F310F" w:rsidRPr="007F310F" w:rsidRDefault="007F310F">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696925255"/>
              <w:placeholder>
                <w:docPart w:val="4615BE43181F4A69B02A67E644CA0A7A"/>
              </w:placeholder>
              <w:showingPlcHdr/>
              <w:dropDownList>
                <w:listItem w:displayText="Yes" w:value="Yes"/>
                <w:listItem w:displayText="No" w:value="No"/>
                <w:listItem w:displayText="Unsure" w:value="Unsure"/>
              </w:dropDownList>
            </w:sdtPr>
            <w:sdtEndPr/>
            <w:sdtContent>
              <w:p w14:paraId="4E16CC53" w14:textId="77777777" w:rsidR="007F310F" w:rsidRDefault="007F310F" w:rsidP="007F310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16045054"/>
              <w:placeholder>
                <w:docPart w:val="01F607663E1043038D73111044AF241E"/>
              </w:placeholder>
              <w:showingPlcHdr/>
              <w:dropDownList>
                <w:listItem w:displayText="Yes" w:value="Yes"/>
                <w:listItem w:displayText="No" w:value="No"/>
                <w:listItem w:displayText="Unsure" w:value="Unsure"/>
              </w:dropDownList>
            </w:sdtPr>
            <w:sdtEndPr/>
            <w:sdtContent>
              <w:p w14:paraId="1C776A7A" w14:textId="77777777" w:rsidR="007F310F" w:rsidRDefault="007F310F" w:rsidP="007F310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51553159"/>
              <w:placeholder>
                <w:docPart w:val="75F5214CFC074E9998FC1BEB9A9D5979"/>
              </w:placeholder>
              <w:showingPlcHdr/>
              <w:dropDownList>
                <w:listItem w:displayText="Yes" w:value="Yes"/>
                <w:listItem w:displayText="No" w:value="No"/>
                <w:listItem w:displayText="Unsure" w:value="Unsure"/>
              </w:dropDownList>
            </w:sdtPr>
            <w:sdtEndPr/>
            <w:sdtContent>
              <w:p w14:paraId="1AB5CD01" w14:textId="77777777" w:rsidR="007F310F" w:rsidRDefault="007F310F" w:rsidP="007F310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CA3EEB" w14:textId="4629649F" w:rsidR="007F310F" w:rsidRDefault="007F310F" w:rsidP="007F310F">
            <w:pPr>
              <w:cnfStyle w:val="000000000000" w:firstRow="0" w:lastRow="0" w:firstColumn="0" w:lastColumn="0" w:oddVBand="0" w:evenVBand="0" w:oddHBand="0" w:evenHBand="0" w:firstRowFirstColumn="0" w:firstRowLastColumn="0" w:lastRowFirstColumn="0" w:lastRowLastColumn="0"/>
            </w:pPr>
          </w:p>
          <w:p w14:paraId="6CF582DD" w14:textId="77777777" w:rsidR="007F310F" w:rsidRDefault="007F310F">
            <w:pPr>
              <w:cnfStyle w:val="000000000000" w:firstRow="0" w:lastRow="0" w:firstColumn="0" w:lastColumn="0" w:oddVBand="0" w:evenVBand="0" w:oddHBand="0" w:evenHBand="0" w:firstRowFirstColumn="0" w:firstRowLastColumn="0" w:lastRowFirstColumn="0" w:lastRowLastColumn="0"/>
            </w:pPr>
          </w:p>
          <w:p w14:paraId="4E22DBF3" w14:textId="77777777" w:rsidR="00546A94" w:rsidRDefault="00546A94" w:rsidP="007F310F">
            <w:pPr>
              <w:cnfStyle w:val="000000000000" w:firstRow="0" w:lastRow="0" w:firstColumn="0" w:lastColumn="0" w:oddVBand="0" w:evenVBand="0" w:oddHBand="0" w:evenHBand="0" w:firstRowFirstColumn="0" w:firstRowLastColumn="0" w:lastRowFirstColumn="0" w:lastRowLastColumn="0"/>
            </w:pPr>
          </w:p>
          <w:p w14:paraId="458F1DE8" w14:textId="77777777" w:rsidR="00546A94" w:rsidRDefault="00546A94" w:rsidP="007F310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46548651"/>
              <w:placeholder>
                <w:docPart w:val="01A14E3FAFD64F1FB608E631709AB48B"/>
              </w:placeholder>
              <w:showingPlcHdr/>
              <w:dropDownList>
                <w:listItem w:displayText="Yes" w:value="Yes"/>
                <w:listItem w:displayText="No" w:value="No"/>
                <w:listItem w:displayText="Unsure" w:value="Unsure"/>
              </w:dropDownList>
            </w:sdtPr>
            <w:sdtEndPr/>
            <w:sdtContent>
              <w:p w14:paraId="4488FF0D" w14:textId="2A5CCF72" w:rsidR="007F310F" w:rsidRDefault="007F310F" w:rsidP="007F310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31530444"/>
              <w:placeholder>
                <w:docPart w:val="83EB72B8B1F148FC853BBA1657E8D590"/>
              </w:placeholder>
              <w:showingPlcHdr/>
              <w:dropDownList>
                <w:listItem w:displayText="Yes" w:value="Yes"/>
                <w:listItem w:displayText="No" w:value="No"/>
                <w:listItem w:displayText="Unsure" w:value="Unsure"/>
              </w:dropDownList>
            </w:sdtPr>
            <w:sdtEndPr/>
            <w:sdtContent>
              <w:p w14:paraId="7B0AA83C" w14:textId="77777777" w:rsidR="007F310F" w:rsidRDefault="007F310F" w:rsidP="007F310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36363509"/>
              <w:placeholder>
                <w:docPart w:val="1BAA2E2F2ECD44DD81CAA3A69CE5ACAE"/>
              </w:placeholder>
              <w:showingPlcHdr/>
              <w:dropDownList>
                <w:listItem w:displayText="Yes" w:value="Yes"/>
                <w:listItem w:displayText="No" w:value="No"/>
                <w:listItem w:displayText="Unsure" w:value="Unsure"/>
              </w:dropDownList>
            </w:sdtPr>
            <w:sdtEndPr/>
            <w:sdtContent>
              <w:p w14:paraId="3C0C7E6E"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130002757"/>
              <w:placeholder>
                <w:docPart w:val="3C5485429B0B4F79A82AD2DE26ECA03E"/>
              </w:placeholder>
              <w:showingPlcHdr/>
              <w:dropDownList>
                <w:listItem w:displayText="Yes" w:value="Yes"/>
                <w:listItem w:displayText="No" w:value="No"/>
                <w:listItem w:displayText="Unsure" w:value="Unsure"/>
              </w:dropDownList>
            </w:sdtPr>
            <w:sdtEndPr/>
            <w:sdtContent>
              <w:p w14:paraId="5730A999"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35320425"/>
              <w:placeholder>
                <w:docPart w:val="D0C7CA0C4FF14803965B02638E3E444E"/>
              </w:placeholder>
              <w:showingPlcHdr/>
              <w:dropDownList>
                <w:listItem w:displayText="Yes" w:value="Yes"/>
                <w:listItem w:displayText="No" w:value="No"/>
                <w:listItem w:displayText="Unsure" w:value="Unsure"/>
              </w:dropDownList>
            </w:sdtPr>
            <w:sdtEndPr/>
            <w:sdtContent>
              <w:p w14:paraId="63BA3792"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93046539"/>
              <w:placeholder>
                <w:docPart w:val="23DEF4274FAC43A595D0B1BF7022AAB3"/>
              </w:placeholder>
              <w:showingPlcHdr/>
              <w:dropDownList>
                <w:listItem w:displayText="Yes" w:value="Yes"/>
                <w:listItem w:displayText="No" w:value="No"/>
                <w:listItem w:displayText="Unsure" w:value="Unsure"/>
              </w:dropDownList>
            </w:sdtPr>
            <w:sdtEndPr/>
            <w:sdtContent>
              <w:p w14:paraId="5AD0A704"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9A9D18B" w14:textId="77777777" w:rsidR="00CD0ECE" w:rsidRPr="00CD0ECE" w:rsidRDefault="00CD0ECE" w:rsidP="00546A94">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978459021"/>
              <w:placeholder>
                <w:docPart w:val="5BF73D70BD2C4A15A0A88DB5A3687C88"/>
              </w:placeholder>
              <w:showingPlcHdr/>
              <w:dropDownList>
                <w:listItem w:displayText="Yes" w:value="Yes"/>
                <w:listItem w:displayText="No" w:value="No"/>
                <w:listItem w:displayText="Unsure" w:value="Unsure"/>
              </w:dropDownList>
            </w:sdtPr>
            <w:sdtEndPr/>
            <w:sdtContent>
              <w:p w14:paraId="1465DBD7"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6F71090" w14:textId="77777777" w:rsidR="004949B7" w:rsidRPr="004949B7" w:rsidRDefault="004949B7" w:rsidP="00546A94">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68504556"/>
              <w:placeholder>
                <w:docPart w:val="C6A55D35E3914A2F9A125209FFC20099"/>
              </w:placeholder>
              <w:showingPlcHdr/>
              <w:dropDownList>
                <w:listItem w:displayText="Yes" w:value="Yes"/>
                <w:listItem w:displayText="No" w:value="No"/>
                <w:listItem w:displayText="Unsure" w:value="Unsure"/>
              </w:dropDownList>
            </w:sdtPr>
            <w:sdtEndPr/>
            <w:sdtContent>
              <w:p w14:paraId="5B8ED961"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81820465"/>
              <w:placeholder>
                <w:docPart w:val="60A0FECBFD4945C8B3666E0B06139782"/>
              </w:placeholder>
              <w:showingPlcHdr/>
              <w:dropDownList>
                <w:listItem w:displayText="Yes" w:value="Yes"/>
                <w:listItem w:displayText="No" w:value="No"/>
                <w:listItem w:displayText="Unsure" w:value="Unsure"/>
              </w:dropDownList>
            </w:sdtPr>
            <w:sdtEndPr/>
            <w:sdtContent>
              <w:p w14:paraId="2B6C7ABA" w14:textId="77777777" w:rsidR="00546A94" w:rsidRDefault="00546A94" w:rsidP="00546A9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522C0C" w14:textId="2B3F2AD1" w:rsidR="00546A94" w:rsidRDefault="00546A94" w:rsidP="00546A94">
            <w:pPr>
              <w:cnfStyle w:val="000000000000" w:firstRow="0" w:lastRow="0" w:firstColumn="0" w:lastColumn="0" w:oddVBand="0" w:evenVBand="0" w:oddHBand="0" w:evenHBand="0" w:firstRowFirstColumn="0" w:firstRowLastColumn="0" w:lastRowFirstColumn="0" w:lastRowLastColumn="0"/>
            </w:pPr>
          </w:p>
          <w:p w14:paraId="1C957668" w14:textId="77777777" w:rsidR="00546A94" w:rsidRDefault="00546A94">
            <w:pPr>
              <w:cnfStyle w:val="000000000000" w:firstRow="0" w:lastRow="0" w:firstColumn="0" w:lastColumn="0" w:oddVBand="0" w:evenVBand="0" w:oddHBand="0" w:evenHBand="0" w:firstRowFirstColumn="0" w:firstRowLastColumn="0" w:lastRowFirstColumn="0" w:lastRowLastColumn="0"/>
            </w:pPr>
          </w:p>
        </w:tc>
      </w:tr>
      <w:tr w:rsidR="00DA1844" w14:paraId="52E50CCA"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B80B357" w14:textId="77777777" w:rsidR="00DA1844" w:rsidRPr="00301BA2" w:rsidRDefault="00DA1844">
            <w:pPr>
              <w:jc w:val="center"/>
              <w:rPr>
                <w:b w:val="0"/>
                <w:bCs w:val="0"/>
              </w:rPr>
            </w:pPr>
          </w:p>
        </w:tc>
        <w:tc>
          <w:tcPr>
            <w:tcW w:w="7371" w:type="dxa"/>
          </w:tcPr>
          <w:p w14:paraId="2D0ECBF0" w14:textId="110B7C74" w:rsidR="00D31AFD" w:rsidRDefault="00D31AF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w:t>
            </w:r>
            <w:r w:rsidR="00C16527">
              <w:rPr>
                <w:i/>
                <w:iCs/>
              </w:rPr>
              <w:t>208</w:t>
            </w:r>
          </w:p>
          <w:p w14:paraId="5AF3B402" w14:textId="5599471F" w:rsidR="00DA1844" w:rsidRDefault="00D31AFD" w:rsidP="00DA1844">
            <w:pPr>
              <w:tabs>
                <w:tab w:val="left" w:pos="1116"/>
              </w:tabs>
              <w:cnfStyle w:val="000000000000" w:firstRow="0" w:lastRow="0" w:firstColumn="0" w:lastColumn="0" w:oddVBand="0" w:evenVBand="0" w:oddHBand="0" w:evenHBand="0" w:firstRowFirstColumn="0" w:firstRowLastColumn="0" w:lastRowFirstColumn="0" w:lastRowLastColumn="0"/>
            </w:pPr>
            <w:r w:rsidRPr="00D31AFD">
              <w:t>Are all practicable steps taken to ensure that noise levels do not unduly interfere with normal speech and/or communication or cause any child attending distress or harm?</w:t>
            </w:r>
          </w:p>
          <w:p w14:paraId="336CD17F" w14:textId="33B4758F" w:rsidR="005F6D74" w:rsidRPr="00D31AFD" w:rsidRDefault="005F6D74"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7065FBA6" w14:textId="77777777" w:rsidR="00A551FD" w:rsidRDefault="00A551F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52725286"/>
              <w:placeholder>
                <w:docPart w:val="D4A2C023C9D24459B92B9FBCF08F0336"/>
              </w:placeholder>
              <w:showingPlcHdr/>
              <w:dropDownList>
                <w:listItem w:displayText="Yes" w:value="Yes"/>
                <w:listItem w:displayText="No" w:value="No"/>
                <w:listItem w:displayText="Unsure" w:value="Unsure"/>
              </w:dropDownList>
            </w:sdtPr>
            <w:sdtEndPr/>
            <w:sdtContent>
              <w:p w14:paraId="1AAB9236" w14:textId="77777777" w:rsidR="00D37C04" w:rsidRDefault="00D37C04" w:rsidP="00D37C0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0ADB426" w14:textId="77777777" w:rsidR="00D37C04" w:rsidRDefault="00D37C04">
            <w:pPr>
              <w:cnfStyle w:val="000000000000" w:firstRow="0" w:lastRow="0" w:firstColumn="0" w:lastColumn="0" w:oddVBand="0" w:evenVBand="0" w:oddHBand="0" w:evenHBand="0" w:firstRowFirstColumn="0" w:firstRowLastColumn="0" w:lastRowFirstColumn="0" w:lastRowLastColumn="0"/>
            </w:pPr>
          </w:p>
        </w:tc>
      </w:tr>
      <w:tr w:rsidR="00DA1844" w14:paraId="390A1109"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259B0F7" w14:textId="77777777" w:rsidR="00DA1844" w:rsidRPr="00301BA2" w:rsidRDefault="00DA1844">
            <w:pPr>
              <w:jc w:val="center"/>
              <w:rPr>
                <w:b w:val="0"/>
                <w:bCs w:val="0"/>
              </w:rPr>
            </w:pPr>
          </w:p>
        </w:tc>
        <w:tc>
          <w:tcPr>
            <w:tcW w:w="7371" w:type="dxa"/>
          </w:tcPr>
          <w:p w14:paraId="6F7DEFDB" w14:textId="7B263CAB" w:rsidR="0014706C" w:rsidRDefault="0014706C" w:rsidP="0014706C">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w:t>
            </w:r>
            <w:r w:rsidR="00F639F7">
              <w:rPr>
                <w:i/>
                <w:iCs/>
              </w:rPr>
              <w:t>209</w:t>
            </w:r>
          </w:p>
          <w:p w14:paraId="37459464" w14:textId="77777777" w:rsidR="00900210" w:rsidRDefault="005F6D74"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00210">
              <w:t xml:space="preserve">Are safe and hygienic practices implemented </w:t>
            </w:r>
            <w:proofErr w:type="gramStart"/>
            <w:r w:rsidRPr="00900210">
              <w:t>with regard to</w:t>
            </w:r>
            <w:proofErr w:type="gramEnd"/>
            <w:r w:rsidRPr="00900210">
              <w:t xml:space="preserve"> any animals at the service (such as thorough handwashing after handling animals and ensuring animals can be kept separate from food preparation/eating spaces)</w:t>
            </w:r>
            <w:r w:rsidR="00900210" w:rsidRPr="00900210">
              <w:t>?</w:t>
            </w:r>
          </w:p>
          <w:p w14:paraId="3E074B7F" w14:textId="77777777" w:rsidR="00900210" w:rsidRPr="00900210" w:rsidRDefault="00900210"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5E6E89F" w14:textId="56CA3893" w:rsidR="00DA1844" w:rsidRPr="00516E6C" w:rsidRDefault="00AA78E2"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t>Can</w:t>
            </w:r>
            <w:r w:rsidR="005F6D74" w:rsidRPr="00900210">
              <w:t xml:space="preserve"> </w:t>
            </w:r>
            <w:r w:rsidR="00900210" w:rsidRPr="00900210">
              <w:t>a</w:t>
            </w:r>
            <w:r w:rsidR="005F6D74" w:rsidRPr="00900210">
              <w:t>ll animals be restrained if they pose a risk to children</w:t>
            </w:r>
            <w:r w:rsidR="00900210" w:rsidRPr="00900210">
              <w:t>?</w:t>
            </w:r>
          </w:p>
        </w:tc>
        <w:tc>
          <w:tcPr>
            <w:tcW w:w="1836" w:type="dxa"/>
          </w:tcPr>
          <w:p w14:paraId="61A3C91B" w14:textId="77777777" w:rsidR="00A551FD" w:rsidRDefault="00A551FD" w:rsidP="00A551F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59642017"/>
              <w:placeholder>
                <w:docPart w:val="EDB4DCDC53C74E79BB40F67E5367F5FE"/>
              </w:placeholder>
              <w:showingPlcHdr/>
              <w:dropDownList>
                <w:listItem w:displayText="Yes" w:value="Yes"/>
                <w:listItem w:displayText="No" w:value="No"/>
                <w:listItem w:displayText="Unsure" w:value="Unsure"/>
              </w:dropDownList>
            </w:sdtPr>
            <w:sdtEndPr/>
            <w:sdtContent>
              <w:p w14:paraId="59328352" w14:textId="77777777" w:rsidR="00D37C04" w:rsidRDefault="00D37C04" w:rsidP="00D37C0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EBAA161" w14:textId="77777777" w:rsidR="00D37C04" w:rsidRDefault="00D37C04" w:rsidP="00A551FD">
            <w:pPr>
              <w:cnfStyle w:val="000000000000" w:firstRow="0" w:lastRow="0" w:firstColumn="0" w:lastColumn="0" w:oddVBand="0" w:evenVBand="0" w:oddHBand="0" w:evenHBand="0" w:firstRowFirstColumn="0" w:firstRowLastColumn="0" w:lastRowFirstColumn="0" w:lastRowLastColumn="0"/>
            </w:pPr>
          </w:p>
          <w:p w14:paraId="4D147132" w14:textId="77777777" w:rsidR="00B03F3F" w:rsidRDefault="00B03F3F" w:rsidP="00A551FD">
            <w:pPr>
              <w:cnfStyle w:val="000000000000" w:firstRow="0" w:lastRow="0" w:firstColumn="0" w:lastColumn="0" w:oddVBand="0" w:evenVBand="0" w:oddHBand="0" w:evenHBand="0" w:firstRowFirstColumn="0" w:firstRowLastColumn="0" w:lastRowFirstColumn="0" w:lastRowLastColumn="0"/>
            </w:pPr>
          </w:p>
          <w:p w14:paraId="63259B95" w14:textId="77777777" w:rsidR="00B03F3F" w:rsidRDefault="00B03F3F" w:rsidP="00A551F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71891356"/>
              <w:placeholder>
                <w:docPart w:val="F19C520BC3074066AD25317FDB72195F"/>
              </w:placeholder>
              <w:showingPlcHdr/>
              <w:dropDownList>
                <w:listItem w:displayText="Yes" w:value="Yes"/>
                <w:listItem w:displayText="No" w:value="No"/>
                <w:listItem w:displayText="Unsure" w:value="Unsure"/>
              </w:dropDownList>
            </w:sdtPr>
            <w:sdtEndPr/>
            <w:sdtContent>
              <w:p w14:paraId="2676DD07" w14:textId="226C02FD" w:rsidR="00B03F3F" w:rsidRDefault="00B03F3F" w:rsidP="00B03F3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DA1844" w14:paraId="2BFFDC99" w14:textId="77777777" w:rsidTr="00F6683D">
        <w:trPr>
          <w:cantSplit/>
          <w:trHeight w:val="3524"/>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51160108"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17A7F286" w14:textId="0C88A4D9" w:rsidR="0014706C" w:rsidRDefault="0014706C" w:rsidP="0014706C">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w:t>
            </w:r>
            <w:r w:rsidR="00F639F7">
              <w:rPr>
                <w:i/>
                <w:iCs/>
              </w:rPr>
              <w:t>210</w:t>
            </w:r>
          </w:p>
          <w:p w14:paraId="35F139BE" w14:textId="43A357EE" w:rsidR="0014706C" w:rsidRPr="003454AB" w:rsidRDefault="0014706C" w:rsidP="00BF2A08">
            <w:pPr>
              <w:tabs>
                <w:tab w:val="left" w:pos="1116"/>
              </w:tabs>
              <w:cnfStyle w:val="000000000000" w:firstRow="0" w:lastRow="0" w:firstColumn="0" w:lastColumn="0" w:oddVBand="0" w:evenVBand="0" w:oddHBand="0" w:evenHBand="0" w:firstRowFirstColumn="0" w:firstRowLastColumn="0" w:lastRowFirstColumn="0" w:lastRowLastColumn="0"/>
            </w:pPr>
            <w:r w:rsidRPr="003454AB">
              <w:t>Whenever children leave the premises on an excursio</w:t>
            </w:r>
            <w:r w:rsidR="00AA4A2D" w:rsidRPr="003454AB">
              <w:t>n</w:t>
            </w:r>
            <w:r w:rsidRPr="003454AB">
              <w:t xml:space="preserve">: </w:t>
            </w:r>
          </w:p>
          <w:p w14:paraId="23416DEB" w14:textId="6CCCAC1B" w:rsidR="00AA4A2D" w:rsidRDefault="00BF2A08" w:rsidP="004036D3">
            <w:pPr>
              <w:pStyle w:val="ListParagraph"/>
              <w:numPr>
                <w:ilvl w:val="0"/>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i</w:t>
            </w:r>
            <w:r w:rsidR="00AA4A2D" w:rsidRPr="003454AB">
              <w:t xml:space="preserve">s </w:t>
            </w:r>
            <w:r w:rsidR="0014706C" w:rsidRPr="003454AB">
              <w:t xml:space="preserve">a risk assessment and management process </w:t>
            </w:r>
            <w:r w:rsidR="00AB1E92">
              <w:t>u</w:t>
            </w:r>
            <w:r w:rsidR="0014706C" w:rsidRPr="003454AB">
              <w:t xml:space="preserve">ndertaken, </w:t>
            </w:r>
          </w:p>
          <w:p w14:paraId="0BC27A7F" w14:textId="0BCA1085" w:rsidR="000832ED" w:rsidRPr="003454AB" w:rsidRDefault="00AF68BE" w:rsidP="004036D3">
            <w:pPr>
              <w:pStyle w:val="ListParagraph"/>
              <w:numPr>
                <w:ilvl w:val="0"/>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 xml:space="preserve">is </w:t>
            </w:r>
            <w:r w:rsidRPr="00AF68BE">
              <w:t>a supervision plan specific to the excursion developed and implemented</w:t>
            </w:r>
            <w:r>
              <w:t>?</w:t>
            </w:r>
          </w:p>
          <w:p w14:paraId="17EAA588" w14:textId="61E87649" w:rsidR="00031EBD" w:rsidRPr="003454AB" w:rsidRDefault="00AA4A2D" w:rsidP="004036D3">
            <w:pPr>
              <w:pStyle w:val="ListParagraph"/>
              <w:numPr>
                <w:ilvl w:val="0"/>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 xml:space="preserve">have </w:t>
            </w:r>
            <w:r w:rsidR="0014706C" w:rsidRPr="003454AB">
              <w:t xml:space="preserve">parents given prior written approval to their child’s participation, location and method of travel for: </w:t>
            </w:r>
          </w:p>
          <w:p w14:paraId="7CAD86FA" w14:textId="24F2DD3B" w:rsidR="00031EBD" w:rsidRPr="003454AB" w:rsidRDefault="0014706C" w:rsidP="004036D3">
            <w:pPr>
              <w:pStyle w:val="ListParagraph"/>
              <w:numPr>
                <w:ilvl w:val="1"/>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regular excursions at the time of enrolment</w:t>
            </w:r>
            <w:r w:rsidR="003454AB">
              <w:t>?</w:t>
            </w:r>
          </w:p>
          <w:p w14:paraId="750DDF5A" w14:textId="5B4B35CB" w:rsidR="00031EBD" w:rsidRPr="003454AB" w:rsidRDefault="0014706C" w:rsidP="004036D3">
            <w:pPr>
              <w:pStyle w:val="ListParagraph"/>
              <w:numPr>
                <w:ilvl w:val="1"/>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special excursions prior to the excursion taking place</w:t>
            </w:r>
            <w:r w:rsidR="003454AB">
              <w:t>?</w:t>
            </w:r>
          </w:p>
          <w:p w14:paraId="54327BBA" w14:textId="66781631" w:rsidR="00DA1844" w:rsidRPr="00C01CBA" w:rsidRDefault="00031EBD" w:rsidP="004036D3">
            <w:pPr>
              <w:pStyle w:val="ListParagraph"/>
              <w:numPr>
                <w:ilvl w:val="0"/>
                <w:numId w:val="3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are</w:t>
            </w:r>
            <w:r w:rsidR="0014706C" w:rsidRPr="003454AB">
              <w:t xml:space="preserve"> communication systems in place so that people know where the children are, and </w:t>
            </w:r>
            <w:r w:rsidR="003E08DF">
              <w:t>the educator</w:t>
            </w:r>
            <w:r w:rsidR="0014706C" w:rsidRPr="003454AB">
              <w:t xml:space="preserve"> can communicate with others as necessary</w:t>
            </w:r>
            <w:r w:rsidR="003454AB">
              <w:t>?</w:t>
            </w:r>
          </w:p>
        </w:tc>
        <w:tc>
          <w:tcPr>
            <w:tcW w:w="1836" w:type="dxa"/>
            <w:tcBorders>
              <w:bottom w:val="single" w:sz="4" w:space="0" w:color="999999" w:themeColor="text1" w:themeTint="66"/>
            </w:tcBorders>
          </w:tcPr>
          <w:p w14:paraId="45AC1941" w14:textId="77777777" w:rsidR="00A551FD" w:rsidRDefault="00A551FD">
            <w:pPr>
              <w:cnfStyle w:val="000000000000" w:firstRow="0" w:lastRow="0" w:firstColumn="0" w:lastColumn="0" w:oddVBand="0" w:evenVBand="0" w:oddHBand="0" w:evenHBand="0" w:firstRowFirstColumn="0" w:firstRowLastColumn="0" w:lastRowFirstColumn="0" w:lastRowLastColumn="0"/>
            </w:pPr>
          </w:p>
          <w:p w14:paraId="3418896C" w14:textId="77777777" w:rsidR="00B03F3F" w:rsidRDefault="00B03F3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88582187"/>
              <w:placeholder>
                <w:docPart w:val="3D8722A7A54041C598262A934B9F60EC"/>
              </w:placeholder>
              <w:showingPlcHdr/>
              <w:dropDownList>
                <w:listItem w:displayText="Yes" w:value="Yes"/>
                <w:listItem w:displayText="No" w:value="No"/>
                <w:listItem w:displayText="Unsure" w:value="Unsure"/>
              </w:dropDownList>
            </w:sdtPr>
            <w:sdtEndPr/>
            <w:sdtContent>
              <w:p w14:paraId="1D7E3258" w14:textId="77777777" w:rsidR="00B03F3F" w:rsidRDefault="00B03F3F" w:rsidP="00B03F3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381908992"/>
              <w:placeholder>
                <w:docPart w:val="88F3C03CC62A4122A9AC3389206A4C12"/>
              </w:placeholder>
              <w:showingPlcHdr/>
              <w:dropDownList>
                <w:listItem w:displayText="Yes" w:value="Yes"/>
                <w:listItem w:displayText="No" w:value="No"/>
                <w:listItem w:displayText="Unsure" w:value="Unsure"/>
              </w:dropDownList>
            </w:sdtPr>
            <w:sdtEndPr/>
            <w:sdtContent>
              <w:p w14:paraId="7ED1E5AB" w14:textId="77777777" w:rsidR="00B03F3F" w:rsidRDefault="00B03F3F" w:rsidP="00B03F3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3DA71D2" w14:textId="77777777" w:rsidR="00B03F3F" w:rsidRDefault="00B03F3F">
            <w:pPr>
              <w:cnfStyle w:val="000000000000" w:firstRow="0" w:lastRow="0" w:firstColumn="0" w:lastColumn="0" w:oddVBand="0" w:evenVBand="0" w:oddHBand="0" w:evenHBand="0" w:firstRowFirstColumn="0" w:firstRowLastColumn="0" w:lastRowFirstColumn="0" w:lastRowLastColumn="0"/>
              <w:rPr>
                <w:sz w:val="28"/>
                <w:szCs w:val="28"/>
              </w:rPr>
            </w:pPr>
          </w:p>
          <w:p w14:paraId="227983AD" w14:textId="77777777" w:rsidR="00B03F3F" w:rsidRDefault="00B03F3F">
            <w:pPr>
              <w:cnfStyle w:val="000000000000" w:firstRow="0" w:lastRow="0" w:firstColumn="0" w:lastColumn="0" w:oddVBand="0" w:evenVBand="0" w:oddHBand="0" w:evenHBand="0" w:firstRowFirstColumn="0" w:firstRowLastColumn="0" w:lastRowFirstColumn="0" w:lastRowLastColumn="0"/>
              <w:rPr>
                <w:sz w:val="28"/>
                <w:szCs w:val="28"/>
              </w:rPr>
            </w:pPr>
          </w:p>
          <w:p w14:paraId="7181DE2F" w14:textId="77777777" w:rsidR="000B658A" w:rsidRPr="000B658A" w:rsidRDefault="000B658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39043369"/>
              <w:placeholder>
                <w:docPart w:val="77A48A413BCB4D62BB30C641DA038931"/>
              </w:placeholder>
              <w:showingPlcHdr/>
              <w:dropDownList>
                <w:listItem w:displayText="Yes" w:value="Yes"/>
                <w:listItem w:displayText="No" w:value="No"/>
                <w:listItem w:displayText="Unsure" w:value="Unsure"/>
              </w:dropDownList>
            </w:sdtPr>
            <w:sdtEndPr/>
            <w:sdtContent>
              <w:p w14:paraId="126241E8" w14:textId="77777777" w:rsidR="00B03F3F" w:rsidRDefault="00B03F3F" w:rsidP="00B03F3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13650515"/>
              <w:placeholder>
                <w:docPart w:val="C98FD533DCE44909A942996FE66B3A5D"/>
              </w:placeholder>
              <w:showingPlcHdr/>
              <w:dropDownList>
                <w:listItem w:displayText="Yes" w:value="Yes"/>
                <w:listItem w:displayText="No" w:value="No"/>
                <w:listItem w:displayText="Unsure" w:value="Unsure"/>
              </w:dropDownList>
            </w:sdtPr>
            <w:sdtEndPr/>
            <w:sdtContent>
              <w:p w14:paraId="089338B7" w14:textId="77777777" w:rsidR="000B658A" w:rsidRDefault="000B658A" w:rsidP="000B65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66154205"/>
              <w:placeholder>
                <w:docPart w:val="F38225F8C9044FDB896E9EB893B00484"/>
              </w:placeholder>
              <w:showingPlcHdr/>
              <w:dropDownList>
                <w:listItem w:displayText="Yes" w:value="Yes"/>
                <w:listItem w:displayText="No" w:value="No"/>
                <w:listItem w:displayText="Unsure" w:value="Unsure"/>
              </w:dropDownList>
            </w:sdtPr>
            <w:sdtEndPr/>
            <w:sdtContent>
              <w:p w14:paraId="0E8C7FB4" w14:textId="77777777" w:rsidR="000B658A" w:rsidRDefault="000B658A" w:rsidP="000B65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1D0226" w14:textId="77777777" w:rsidR="00B03F3F" w:rsidRDefault="00B03F3F">
            <w:pPr>
              <w:cnfStyle w:val="000000000000" w:firstRow="0" w:lastRow="0" w:firstColumn="0" w:lastColumn="0" w:oddVBand="0" w:evenVBand="0" w:oddHBand="0" w:evenHBand="0" w:firstRowFirstColumn="0" w:firstRowLastColumn="0" w:lastRowFirstColumn="0" w:lastRowLastColumn="0"/>
            </w:pPr>
          </w:p>
          <w:p w14:paraId="2FC17706" w14:textId="4B78FA1B" w:rsidR="00B03F3F" w:rsidRDefault="00B03F3F">
            <w:pPr>
              <w:cnfStyle w:val="000000000000" w:firstRow="0" w:lastRow="0" w:firstColumn="0" w:lastColumn="0" w:oddVBand="0" w:evenVBand="0" w:oddHBand="0" w:evenHBand="0" w:firstRowFirstColumn="0" w:firstRowLastColumn="0" w:lastRowFirstColumn="0" w:lastRowLastColumn="0"/>
            </w:pPr>
          </w:p>
        </w:tc>
      </w:tr>
      <w:tr w:rsidR="00E22A4A" w14:paraId="7070679E" w14:textId="77777777" w:rsidTr="00F6683D">
        <w:trPr>
          <w:cantSplit/>
          <w:trHeight w:val="2823"/>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6BA73157" w14:textId="77777777" w:rsidR="00E22A4A" w:rsidRPr="00301BA2" w:rsidRDefault="00E22A4A">
            <w:pPr>
              <w:jc w:val="center"/>
              <w:rPr>
                <w:b w:val="0"/>
                <w:bCs w:val="0"/>
              </w:rPr>
            </w:pPr>
          </w:p>
        </w:tc>
        <w:tc>
          <w:tcPr>
            <w:tcW w:w="7371" w:type="dxa"/>
            <w:tcBorders>
              <w:top w:val="single" w:sz="4" w:space="0" w:color="999999" w:themeColor="text1" w:themeTint="66"/>
            </w:tcBorders>
          </w:tcPr>
          <w:p w14:paraId="5272F118" w14:textId="5C08BB25" w:rsidR="00F6683D" w:rsidRPr="00F6683D" w:rsidRDefault="00F6683D" w:rsidP="00F6683D">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w:t>
            </w:r>
            <w:r>
              <w:rPr>
                <w:i/>
                <w:iCs/>
              </w:rPr>
              <w:t>210 continued</w:t>
            </w:r>
          </w:p>
          <w:p w14:paraId="41A04B59" w14:textId="63947C57" w:rsidR="00E22A4A" w:rsidRPr="00864C15" w:rsidRDefault="00E22A4A" w:rsidP="00E22A4A">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 xml:space="preserve">Do the records of each excursion (written or digital) include: </w:t>
            </w:r>
          </w:p>
          <w:p w14:paraId="3D7772C5" w14:textId="77777777" w:rsidR="00E22A4A" w:rsidRPr="00864C15" w:rsidRDefault="00E22A4A"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 xml:space="preserve">the names of all adults and children </w:t>
            </w:r>
            <w:proofErr w:type="gramStart"/>
            <w:r w:rsidRPr="00864C15">
              <w:t>involved</w:t>
            </w:r>
            <w:r>
              <w:t>?</w:t>
            </w:r>
            <w:proofErr w:type="gramEnd"/>
            <w:r w:rsidRPr="00864C15">
              <w:t xml:space="preserve"> </w:t>
            </w:r>
          </w:p>
          <w:p w14:paraId="2A7AB673" w14:textId="77777777" w:rsidR="00E22A4A" w:rsidRPr="00864C15" w:rsidRDefault="00E22A4A"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the time and date of the excursion</w:t>
            </w:r>
            <w:r>
              <w:t>?</w:t>
            </w:r>
            <w:r w:rsidRPr="00864C15">
              <w:t xml:space="preserve"> </w:t>
            </w:r>
          </w:p>
          <w:p w14:paraId="40B62D2C" w14:textId="4637A494" w:rsidR="00E22A4A" w:rsidRPr="00864C15" w:rsidRDefault="00C01CBA"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The excursion supervision plan?</w:t>
            </w:r>
          </w:p>
          <w:p w14:paraId="27EFD132" w14:textId="77777777" w:rsidR="00E22A4A" w:rsidRPr="00864C15" w:rsidRDefault="00E22A4A"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the location and method of travel</w:t>
            </w:r>
            <w:r>
              <w:t>?</w:t>
            </w:r>
            <w:r w:rsidRPr="00864C15">
              <w:t xml:space="preserve"> </w:t>
            </w:r>
          </w:p>
          <w:p w14:paraId="36392755" w14:textId="16DE99A1" w:rsidR="00E22A4A" w:rsidRPr="00864C15" w:rsidRDefault="0083022E"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t</w:t>
            </w:r>
            <w:r w:rsidR="00673CC4">
              <w:t xml:space="preserve">he </w:t>
            </w:r>
            <w:r w:rsidR="00E22A4A" w:rsidRPr="00864C15">
              <w:t>completed risk assessment and management process</w:t>
            </w:r>
            <w:r w:rsidR="00E22A4A">
              <w:t>?</w:t>
            </w:r>
            <w:r w:rsidR="00E22A4A" w:rsidRPr="00864C15">
              <w:t xml:space="preserve"> </w:t>
            </w:r>
          </w:p>
          <w:p w14:paraId="081CC55A" w14:textId="1A83F38B" w:rsidR="00600A5F" w:rsidRPr="008A7CA4" w:rsidRDefault="00E22A4A" w:rsidP="004036D3">
            <w:pPr>
              <w:pStyle w:val="ListParagraph"/>
              <w:numPr>
                <w:ilvl w:val="0"/>
                <w:numId w:val="31"/>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 xml:space="preserve">evidence of parental permission and approval of location and method of travel for </w:t>
            </w:r>
            <w:r w:rsidR="00673CC4">
              <w:t>the type of</w:t>
            </w:r>
            <w:r w:rsidRPr="00864C15">
              <w:t xml:space="preserve"> excursion</w:t>
            </w:r>
            <w:r w:rsidR="00673CC4">
              <w:t xml:space="preserve"> (regular or special)</w:t>
            </w:r>
            <w:r>
              <w:t>?</w:t>
            </w:r>
          </w:p>
        </w:tc>
        <w:tc>
          <w:tcPr>
            <w:tcW w:w="1836" w:type="dxa"/>
            <w:tcBorders>
              <w:top w:val="single" w:sz="4" w:space="0" w:color="999999" w:themeColor="text1" w:themeTint="66"/>
            </w:tcBorders>
          </w:tcPr>
          <w:p w14:paraId="496C8103" w14:textId="77777777" w:rsidR="00E22A4A" w:rsidRDefault="00E22A4A">
            <w:pPr>
              <w:cnfStyle w:val="000000000000" w:firstRow="0" w:lastRow="0" w:firstColumn="0" w:lastColumn="0" w:oddVBand="0" w:evenVBand="0" w:oddHBand="0" w:evenHBand="0" w:firstRowFirstColumn="0" w:firstRowLastColumn="0" w:lastRowFirstColumn="0" w:lastRowLastColumn="0"/>
            </w:pPr>
          </w:p>
          <w:p w14:paraId="4AC2A14C" w14:textId="63B5EFE6" w:rsidR="000B658A" w:rsidRDefault="000B658A" w:rsidP="000B658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92345475"/>
              <w:placeholder>
                <w:docPart w:val="0ABC3228554B4609A067B5688BB42967"/>
              </w:placeholder>
              <w:showingPlcHdr/>
              <w:dropDownList>
                <w:listItem w:displayText="Yes" w:value="Yes"/>
                <w:listItem w:displayText="No" w:value="No"/>
                <w:listItem w:displayText="Unsure" w:value="Unsure"/>
              </w:dropDownList>
            </w:sdtPr>
            <w:sdtEndPr/>
            <w:sdtContent>
              <w:p w14:paraId="7D4F5B01"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D7EF0E" w14:textId="77777777" w:rsidR="00BF6729" w:rsidRPr="00BF6729" w:rsidRDefault="00BF6729" w:rsidP="00072CC0">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502016702"/>
              <w:placeholder>
                <w:docPart w:val="A793A50BCBC04BBCBCFCEC29A126EF66"/>
              </w:placeholder>
              <w:showingPlcHdr/>
              <w:dropDownList>
                <w:listItem w:displayText="Yes" w:value="Yes"/>
                <w:listItem w:displayText="No" w:value="No"/>
                <w:listItem w:displayText="Unsure" w:value="Unsure"/>
              </w:dropDownList>
            </w:sdtPr>
            <w:sdtEndPr/>
            <w:sdtContent>
              <w:p w14:paraId="7D41A14B"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302452095"/>
              <w:placeholder>
                <w:docPart w:val="3900CD0B986F4C92A131ABC5206F8F63"/>
              </w:placeholder>
              <w:showingPlcHdr/>
              <w:dropDownList>
                <w:listItem w:displayText="Yes" w:value="Yes"/>
                <w:listItem w:displayText="No" w:value="No"/>
                <w:listItem w:displayText="Unsure" w:value="Unsure"/>
              </w:dropDownList>
            </w:sdtPr>
            <w:sdtEndPr/>
            <w:sdtContent>
              <w:p w14:paraId="0F4F22CB"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71627133"/>
              <w:placeholder>
                <w:docPart w:val="FE8AF926CB4C496A951DD02C8414DE71"/>
              </w:placeholder>
              <w:showingPlcHdr/>
              <w:dropDownList>
                <w:listItem w:displayText="Yes" w:value="Yes"/>
                <w:listItem w:displayText="No" w:value="No"/>
                <w:listItem w:displayText="Unsure" w:value="Unsure"/>
              </w:dropDownList>
            </w:sdtPr>
            <w:sdtEndPr/>
            <w:sdtContent>
              <w:p w14:paraId="768645E6"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F1F3708" w14:textId="77777777" w:rsidR="00072CC0" w:rsidRPr="00BF6729" w:rsidRDefault="00072CC0" w:rsidP="000B658A">
            <w:pPr>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2128306571"/>
              <w:placeholder>
                <w:docPart w:val="90E1ECD6BAF74911B359AF7EDBE5DE87"/>
              </w:placeholder>
              <w:showingPlcHdr/>
              <w:dropDownList>
                <w:listItem w:displayText="Yes" w:value="Yes"/>
                <w:listItem w:displayText="No" w:value="No"/>
                <w:listItem w:displayText="Unsure" w:value="Unsure"/>
              </w:dropDownList>
            </w:sdtPr>
            <w:sdtEndPr/>
            <w:sdtContent>
              <w:p w14:paraId="2D43E2C4"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924065392"/>
              <w:placeholder>
                <w:docPart w:val="D1EDF96643FC43C8BF7B4168AE10025F"/>
              </w:placeholder>
              <w:showingPlcHdr/>
              <w:dropDownList>
                <w:listItem w:displayText="Yes" w:value="Yes"/>
                <w:listItem w:displayText="No" w:value="No"/>
                <w:listItem w:displayText="Unsure" w:value="Unsure"/>
              </w:dropDownList>
            </w:sdtPr>
            <w:sdtEndPr/>
            <w:sdtContent>
              <w:p w14:paraId="47401B48" w14:textId="77777777" w:rsidR="00072CC0" w:rsidRDefault="00072CC0" w:rsidP="00072C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6D69157" w14:textId="77777777" w:rsidR="00072CC0" w:rsidRDefault="00072CC0" w:rsidP="000B658A">
            <w:pPr>
              <w:cnfStyle w:val="000000000000" w:firstRow="0" w:lastRow="0" w:firstColumn="0" w:lastColumn="0" w:oddVBand="0" w:evenVBand="0" w:oddHBand="0" w:evenHBand="0" w:firstRowFirstColumn="0" w:firstRowLastColumn="0" w:lastRowFirstColumn="0" w:lastRowLastColumn="0"/>
            </w:pPr>
          </w:p>
          <w:p w14:paraId="52CBD327" w14:textId="77777777" w:rsidR="00D143DB" w:rsidRDefault="00D143DB">
            <w:pPr>
              <w:cnfStyle w:val="000000000000" w:firstRow="0" w:lastRow="0" w:firstColumn="0" w:lastColumn="0" w:oddVBand="0" w:evenVBand="0" w:oddHBand="0" w:evenHBand="0" w:firstRowFirstColumn="0" w:firstRowLastColumn="0" w:lastRowFirstColumn="0" w:lastRowLastColumn="0"/>
            </w:pPr>
          </w:p>
        </w:tc>
      </w:tr>
      <w:tr w:rsidR="00DA1844" w14:paraId="2BD6482A"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481358B"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1ECD9B9E" w14:textId="47FE3ED5" w:rsidR="00B71BEE" w:rsidRDefault="00B71BEE"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w:t>
            </w:r>
            <w:r w:rsidR="008A7CA4">
              <w:rPr>
                <w:i/>
                <w:iCs/>
              </w:rPr>
              <w:t>211</w:t>
            </w:r>
          </w:p>
          <w:p w14:paraId="48A35437" w14:textId="77777777" w:rsidR="00B71BEE" w:rsidRPr="00B757F3" w:rsidRDefault="00B71BEE"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f children travel in a motor vehicle while in the care of the service: </w:t>
            </w:r>
          </w:p>
          <w:p w14:paraId="61C833AA" w14:textId="77777777" w:rsidR="00B71BEE" w:rsidRPr="00B757F3" w:rsidRDefault="00B71BEE" w:rsidP="004036D3">
            <w:pPr>
              <w:pStyle w:val="ListParagraph"/>
              <w:numPr>
                <w:ilvl w:val="0"/>
                <w:numId w:val="32"/>
              </w:num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s each child restrained as required by Land Transport legislation? </w:t>
            </w:r>
          </w:p>
          <w:p w14:paraId="4303AAD9" w14:textId="650965DE" w:rsidR="00C7396F" w:rsidRPr="00B757F3" w:rsidRDefault="00B71BEE" w:rsidP="004036D3">
            <w:pPr>
              <w:pStyle w:val="ListParagraph"/>
              <w:numPr>
                <w:ilvl w:val="0"/>
                <w:numId w:val="32"/>
              </w:num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s the written permission of a parent of the child obtained before the travel begins? </w:t>
            </w:r>
          </w:p>
          <w:p w14:paraId="61429DC6" w14:textId="77777777" w:rsidR="00C7396F" w:rsidRPr="00B757F3" w:rsidRDefault="00C7396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7C9CC24" w14:textId="467E8240" w:rsidR="00A00E78" w:rsidRPr="00B757F3" w:rsidRDefault="00A00E78"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Does the service hold e</w:t>
            </w:r>
            <w:r w:rsidR="00B71BEE" w:rsidRPr="00B757F3">
              <w:t>vidence of parental permission for any travel by motor vehicle</w:t>
            </w:r>
            <w:r w:rsidRPr="00B757F3">
              <w:t>?</w:t>
            </w:r>
            <w:r w:rsidR="00B71BEE" w:rsidRPr="00B757F3">
              <w:t xml:space="preserve"> </w:t>
            </w:r>
          </w:p>
          <w:p w14:paraId="04E0DC4E" w14:textId="5E5E0EF7" w:rsidR="00DA1844" w:rsidRPr="00B757F3" w:rsidRDefault="00C7396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rPr>
                <w:b/>
                <w:bCs/>
              </w:rPr>
              <w:t>Note:</w:t>
            </w:r>
            <w:r w:rsidRPr="00B757F3">
              <w:t xml:space="preserve"> </w:t>
            </w:r>
            <w:r w:rsidR="00B71BEE" w:rsidRPr="00B757F3">
              <w:t>In most cases, this requirement will be met by the excursion records required for criterion HS</w:t>
            </w:r>
            <w:r w:rsidR="003F7854">
              <w:t>210</w:t>
            </w:r>
            <w:r w:rsidR="00B71BEE" w:rsidRPr="00B757F3">
              <w:t xml:space="preserve">. </w:t>
            </w:r>
          </w:p>
          <w:p w14:paraId="7312408B" w14:textId="77777777" w:rsidR="00A00E78" w:rsidRDefault="00B757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Answer N/A only if the service has never transported children by motor vehicle.</w:t>
            </w:r>
          </w:p>
          <w:p w14:paraId="6BEFD8EE" w14:textId="08C21D4C" w:rsidR="002245E0" w:rsidRPr="00516E6C" w:rsidRDefault="002245E0"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1FDDD809" w14:textId="77777777" w:rsidR="007B3C51" w:rsidRDefault="007B3C51">
            <w:pPr>
              <w:cnfStyle w:val="000000000000" w:firstRow="0" w:lastRow="0" w:firstColumn="0" w:lastColumn="0" w:oddVBand="0" w:evenVBand="0" w:oddHBand="0" w:evenHBand="0" w:firstRowFirstColumn="0" w:firstRowLastColumn="0" w:lastRowFirstColumn="0" w:lastRowLastColumn="0"/>
            </w:pPr>
          </w:p>
          <w:p w14:paraId="7A7EA762"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08472838"/>
              <w:placeholder>
                <w:docPart w:val="8B70E2DF043C449BA705A19635752A63"/>
              </w:placeholder>
              <w:showingPlcHdr/>
              <w:dropDownList>
                <w:listItem w:displayText="Yes" w:value="Yes"/>
                <w:listItem w:displayText="No" w:value="No"/>
                <w:listItem w:displayText="Unsure" w:value="Unsure"/>
                <w:listItem w:displayText="Not Applicable" w:value="Not Applicable"/>
              </w:dropDownList>
            </w:sdtPr>
            <w:sdtEndPr/>
            <w:sdtContent>
              <w:p w14:paraId="010242DD"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946660802"/>
              <w:placeholder>
                <w:docPart w:val="F384B343B6B9457EA67A3877CECFB79E"/>
              </w:placeholder>
              <w:showingPlcHdr/>
              <w:dropDownList>
                <w:listItem w:displayText="Yes" w:value="Yes"/>
                <w:listItem w:displayText="No" w:value="No"/>
                <w:listItem w:displayText="Unsure" w:value="Unsure"/>
                <w:listItem w:displayText="Not Applicable" w:value="Not Applicable"/>
              </w:dropDownList>
            </w:sdtPr>
            <w:sdtEndPr/>
            <w:sdtContent>
              <w:p w14:paraId="5AB217B6"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776962B"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60814C85"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228763734"/>
              <w:placeholder>
                <w:docPart w:val="14A96DC051A349E5B1D3BF95A785DF9A"/>
              </w:placeholder>
              <w:showingPlcHdr/>
              <w:dropDownList>
                <w:listItem w:displayText="Yes" w:value="Yes"/>
                <w:listItem w:displayText="No" w:value="No"/>
                <w:listItem w:displayText="Unsure" w:value="Unsure"/>
                <w:listItem w:displayText="Not Applicable" w:value="Not Applicable"/>
              </w:dropDownList>
            </w:sdtPr>
            <w:sdtEndPr/>
            <w:sdtContent>
              <w:p w14:paraId="0534D41D"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620E95" w14:textId="77777777" w:rsidR="00D143DB" w:rsidRDefault="00D143DB">
            <w:pPr>
              <w:cnfStyle w:val="000000000000" w:firstRow="0" w:lastRow="0" w:firstColumn="0" w:lastColumn="0" w:oddVBand="0" w:evenVBand="0" w:oddHBand="0" w:evenHBand="0" w:firstRowFirstColumn="0" w:firstRowLastColumn="0" w:lastRowFirstColumn="0" w:lastRowLastColumn="0"/>
            </w:pPr>
          </w:p>
        </w:tc>
      </w:tr>
      <w:tr w:rsidR="005E7A4E" w14:paraId="20394ED8"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181104EE" w14:textId="77777777" w:rsidR="005E7A4E" w:rsidRPr="00301BA2" w:rsidRDefault="005E7A4E">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5FF6CC17" w14:textId="77777777" w:rsidR="005E7A4E" w:rsidRDefault="005E7A4E"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1A007FF3"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1F02A962"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265A186" w14:textId="0E57ABC7" w:rsidR="00DA1844" w:rsidRPr="00301BA2" w:rsidRDefault="003F629B">
            <w:pPr>
              <w:jc w:val="center"/>
              <w:rPr>
                <w:b w:val="0"/>
                <w:bCs w:val="0"/>
              </w:rPr>
            </w:pPr>
            <w:r>
              <w:rPr>
                <w:b w:val="0"/>
                <w:bCs w:val="0"/>
              </w:rPr>
              <w:t>5</w:t>
            </w:r>
          </w:p>
        </w:tc>
        <w:tc>
          <w:tcPr>
            <w:tcW w:w="7371" w:type="dxa"/>
            <w:tcBorders>
              <w:top w:val="single" w:sz="4" w:space="0" w:color="999999" w:themeColor="text1" w:themeTint="66"/>
            </w:tcBorders>
          </w:tcPr>
          <w:p w14:paraId="1A5059D2" w14:textId="2B9BA728" w:rsidR="005E7A4E" w:rsidRPr="005E7A4E" w:rsidRDefault="005E7A4E" w:rsidP="008D514D">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5E7A4E">
              <w:rPr>
                <w:b/>
                <w:bCs/>
              </w:rPr>
              <w:t xml:space="preserve">Food and </w:t>
            </w:r>
            <w:r w:rsidR="003F7854">
              <w:rPr>
                <w:b/>
                <w:bCs/>
              </w:rPr>
              <w:t>Drink</w:t>
            </w:r>
          </w:p>
          <w:p w14:paraId="6C87B82C" w14:textId="77777777" w:rsidR="005E7A4E" w:rsidRDefault="005E7A4E" w:rsidP="008D514D">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A8D80A7" w14:textId="016D8143" w:rsidR="008D514D" w:rsidRPr="001327D3" w:rsidRDefault="008D514D" w:rsidP="008D514D">
            <w:pPr>
              <w:tabs>
                <w:tab w:val="left" w:pos="1116"/>
              </w:tabs>
              <w:cnfStyle w:val="000000000000" w:firstRow="0" w:lastRow="0" w:firstColumn="0" w:lastColumn="0" w:oddVBand="0" w:evenVBand="0" w:oddHBand="0" w:evenHBand="0" w:firstRowFirstColumn="0" w:firstRowLastColumn="0" w:lastRowFirstColumn="0" w:lastRowLastColumn="0"/>
            </w:pPr>
            <w:r>
              <w:rPr>
                <w:i/>
                <w:iCs/>
              </w:rPr>
              <w:t>Criterion HS</w:t>
            </w:r>
            <w:r w:rsidR="00BC4BAD">
              <w:rPr>
                <w:i/>
                <w:iCs/>
              </w:rPr>
              <w:t>212</w:t>
            </w:r>
          </w:p>
          <w:p w14:paraId="5D02D095" w14:textId="329D9748" w:rsidR="0028746D"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Is </w:t>
            </w:r>
            <w:r w:rsidR="00701FDF">
              <w:t>there sufficient</w:t>
            </w:r>
            <w:r w:rsidRPr="001327D3">
              <w:t xml:space="preserve"> water that is </w:t>
            </w:r>
            <w:r w:rsidR="00701FDF">
              <w:t>safe</w:t>
            </w:r>
            <w:r w:rsidRPr="001327D3">
              <w:t xml:space="preserve"> to </w:t>
            </w:r>
            <w:proofErr w:type="gramStart"/>
            <w:r w:rsidRPr="001327D3">
              <w:t>drink available to children at all times</w:t>
            </w:r>
            <w:proofErr w:type="gramEnd"/>
            <w:r w:rsidR="0028746D">
              <w:t>?</w:t>
            </w:r>
          </w:p>
          <w:p w14:paraId="02A8061B" w14:textId="7D42E8CA" w:rsidR="00937CF3" w:rsidRPr="001327D3" w:rsidRDefault="00471091" w:rsidP="004036D3">
            <w:pPr>
              <w:pStyle w:val="ListParagraph"/>
              <w:numPr>
                <w:ilvl w:val="0"/>
                <w:numId w:val="51"/>
              </w:numPr>
              <w:tabs>
                <w:tab w:val="left" w:pos="1116"/>
              </w:tabs>
              <w:cnfStyle w:val="000000000000" w:firstRow="0" w:lastRow="0" w:firstColumn="0" w:lastColumn="0" w:oddVBand="0" w:evenVBand="0" w:oddHBand="0" w:evenHBand="0" w:firstRowFirstColumn="0" w:firstRowLastColumn="0" w:lastRowFirstColumn="0" w:lastRowLastColumn="0"/>
            </w:pPr>
            <w:r>
              <w:t>Can</w:t>
            </w:r>
            <w:r w:rsidR="00937CF3" w:rsidRPr="001327D3">
              <w:t xml:space="preserve"> older children access this water independently? </w:t>
            </w:r>
          </w:p>
          <w:p w14:paraId="07358E78" w14:textId="77777777" w:rsidR="00937CF3" w:rsidRPr="001327D3"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5FAF4F7" w14:textId="05CF63C0" w:rsidR="00937CF3" w:rsidRPr="001327D3"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Is food </w:t>
            </w:r>
            <w:r w:rsidR="00895AA9">
              <w:t>available</w:t>
            </w:r>
            <w:r w:rsidRPr="001327D3">
              <w:t xml:space="preserve"> at appropriate times </w:t>
            </w:r>
            <w:r w:rsidR="00895AA9">
              <w:t xml:space="preserve">while children </w:t>
            </w:r>
            <w:r w:rsidRPr="001327D3">
              <w:t>are attending?</w:t>
            </w:r>
          </w:p>
          <w:p w14:paraId="52AA7699" w14:textId="6EB36903" w:rsidR="00937CF3" w:rsidRPr="001327D3" w:rsidRDefault="00937CF3" w:rsidP="004036D3">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pPr>
            <w:r w:rsidRPr="001327D3">
              <w:t>Where food is provided by the</w:t>
            </w:r>
            <w:r w:rsidR="00BC4BAD">
              <w:t xml:space="preserve"> educator</w:t>
            </w:r>
            <w:r w:rsidRPr="001327D3">
              <w:t xml:space="preserve">, </w:t>
            </w:r>
            <w:r w:rsidR="00EF7C7D">
              <w:t>is it</w:t>
            </w:r>
            <w:r w:rsidR="00DB45C8">
              <w:t xml:space="preserve"> safe,</w:t>
            </w:r>
            <w:r w:rsidRPr="001327D3">
              <w:t xml:space="preserve"> of sufficient variety, quantity and quality to meet the nutritional and developmental needs of each child</w:t>
            </w:r>
            <w:r w:rsidR="00EF02EB">
              <w:t>?</w:t>
            </w:r>
            <w:r w:rsidRPr="001327D3">
              <w:t xml:space="preserve"> </w:t>
            </w:r>
            <w:r w:rsidR="003C6167" w:rsidRPr="00EF02EB">
              <w:rPr>
                <w:b/>
                <w:bCs/>
              </w:rPr>
              <w:t>Note:</w:t>
            </w:r>
            <w:r w:rsidR="003C6167">
              <w:t xml:space="preserve"> Answer N/A if </w:t>
            </w:r>
            <w:r w:rsidR="00A34094">
              <w:t xml:space="preserve">educators </w:t>
            </w:r>
            <w:r w:rsidR="003C6167">
              <w:t>never provide food to children.</w:t>
            </w:r>
          </w:p>
          <w:p w14:paraId="1A067DE4" w14:textId="646C3B9C" w:rsidR="00D77341" w:rsidRPr="001327D3" w:rsidRDefault="00937CF3" w:rsidP="004036D3">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Where food is provided by parents, </w:t>
            </w:r>
            <w:r w:rsidR="00EF7C7D">
              <w:t xml:space="preserve">does </w:t>
            </w:r>
            <w:r w:rsidRPr="001327D3">
              <w:t>the service encourage and promote healthy eating guidelines</w:t>
            </w:r>
            <w:r w:rsidR="008C3A57">
              <w:t>?</w:t>
            </w:r>
            <w:r w:rsidRPr="001327D3">
              <w:t xml:space="preserve"> </w:t>
            </w:r>
            <w:r w:rsidR="003C6167" w:rsidRPr="008C3A57">
              <w:rPr>
                <w:b/>
                <w:bCs/>
              </w:rPr>
              <w:t>Note</w:t>
            </w:r>
            <w:r w:rsidR="003C6167">
              <w:t xml:space="preserve">: Answer N/A </w:t>
            </w:r>
            <w:r w:rsidR="00653591">
              <w:t>if parents never provide food for children.</w:t>
            </w:r>
          </w:p>
          <w:p w14:paraId="6C99AB53" w14:textId="77777777" w:rsidR="00D77341" w:rsidRPr="001327D3" w:rsidRDefault="00D7734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D545380" w14:textId="6C15C1F4" w:rsidR="00D77341" w:rsidRPr="001327D3" w:rsidRDefault="00D7734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Is a</w:t>
            </w:r>
            <w:r w:rsidR="00937CF3" w:rsidRPr="001327D3">
              <w:t xml:space="preserve"> </w:t>
            </w:r>
            <w:r w:rsidRPr="001327D3">
              <w:t xml:space="preserve">(written or digital) </w:t>
            </w:r>
            <w:r w:rsidR="00937CF3" w:rsidRPr="001327D3">
              <w:t xml:space="preserve">record of all food </w:t>
            </w:r>
            <w:r w:rsidR="006D256F">
              <w:t xml:space="preserve">provided by the </w:t>
            </w:r>
            <w:r w:rsidR="0001702C">
              <w:t>educator</w:t>
            </w:r>
            <w:r w:rsidRPr="001327D3">
              <w:t xml:space="preserve"> kept</w:t>
            </w:r>
            <w:r w:rsidR="00937CF3" w:rsidRPr="001327D3">
              <w:t xml:space="preserve"> (</w:t>
            </w:r>
            <w:r w:rsidR="00C950EF">
              <w:t>not in</w:t>
            </w:r>
            <w:r w:rsidR="00937CF3" w:rsidRPr="001327D3">
              <w:t>cluding food provided by parents for their own children)</w:t>
            </w:r>
            <w:r w:rsidRPr="001327D3">
              <w:t>?</w:t>
            </w:r>
          </w:p>
          <w:p w14:paraId="2984A40C" w14:textId="77777777" w:rsidR="0029381A" w:rsidRPr="001327D3" w:rsidRDefault="00D77341" w:rsidP="004036D3">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pPr>
            <w:r w:rsidRPr="001327D3">
              <w:t>Do these r</w:t>
            </w:r>
            <w:r w:rsidR="00937CF3" w:rsidRPr="001327D3">
              <w:t>ecords show the type of food provided</w:t>
            </w:r>
            <w:r w:rsidR="0029381A" w:rsidRPr="001327D3">
              <w:t>?</w:t>
            </w:r>
          </w:p>
          <w:p w14:paraId="781433EA" w14:textId="68D815F2" w:rsidR="00DA1844" w:rsidRPr="001327D3" w:rsidRDefault="0029381A" w:rsidP="004036D3">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pPr>
            <w:r w:rsidRPr="001327D3">
              <w:t>A</w:t>
            </w:r>
            <w:r w:rsidR="00937CF3" w:rsidRPr="001327D3">
              <w:t>re</w:t>
            </w:r>
            <w:r w:rsidRPr="001327D3">
              <w:t xml:space="preserve"> they</w:t>
            </w:r>
            <w:r w:rsidR="00937CF3" w:rsidRPr="001327D3">
              <w:t xml:space="preserve"> </w:t>
            </w:r>
            <w:r w:rsidR="00C950EF">
              <w:t xml:space="preserve">kept for at least </w:t>
            </w:r>
            <w:r w:rsidR="00937CF3" w:rsidRPr="001327D3">
              <w:t>3 months</w:t>
            </w:r>
            <w:r w:rsidR="001327D3" w:rsidRPr="001327D3">
              <w:t>?</w:t>
            </w:r>
          </w:p>
          <w:p w14:paraId="5B25C1E7" w14:textId="529DBDEE" w:rsidR="002D47EE" w:rsidRPr="001327D3" w:rsidRDefault="002D47EE" w:rsidP="002D47EE">
            <w:pPr>
              <w:tabs>
                <w:tab w:val="left" w:pos="1116"/>
              </w:tabs>
              <w:cnfStyle w:val="000000000000" w:firstRow="0" w:lastRow="0" w:firstColumn="0" w:lastColumn="0" w:oddVBand="0" w:evenVBand="0" w:oddHBand="0" w:evenHBand="0" w:firstRowFirstColumn="0" w:firstRowLastColumn="0" w:lastRowFirstColumn="0" w:lastRowLastColumn="0"/>
            </w:pPr>
            <w:r w:rsidRPr="002D47EE">
              <w:rPr>
                <w:b/>
                <w:bCs/>
              </w:rPr>
              <w:t>Note:</w:t>
            </w:r>
            <w:r>
              <w:t xml:space="preserve"> Answer N/A </w:t>
            </w:r>
            <w:r w:rsidR="00641EF8">
              <w:t xml:space="preserve">only </w:t>
            </w:r>
            <w:r>
              <w:t xml:space="preserve">if the service </w:t>
            </w:r>
            <w:r w:rsidR="002E48E8">
              <w:t>does not</w:t>
            </w:r>
            <w:r>
              <w:t xml:space="preserve"> </w:t>
            </w:r>
            <w:r w:rsidR="00471091">
              <w:t>serv</w:t>
            </w:r>
            <w:r w:rsidR="002E48E8">
              <w:t>e</w:t>
            </w:r>
            <w:r>
              <w:t xml:space="preserve"> food to children, including </w:t>
            </w:r>
            <w:r w:rsidR="002821E6">
              <w:t xml:space="preserve">never serving </w:t>
            </w:r>
            <w:r w:rsidR="00641EF8">
              <w:t>food provided by parents for a shared meal or celebration</w:t>
            </w:r>
            <w:r>
              <w:t>.</w:t>
            </w:r>
          </w:p>
          <w:p w14:paraId="2FF252CB" w14:textId="77777777" w:rsidR="008D514D" w:rsidRPr="00516E6C" w:rsidRDefault="008D514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tcBorders>
          </w:tcPr>
          <w:p w14:paraId="65B70C63" w14:textId="77777777" w:rsidR="00DE28A5" w:rsidRDefault="00DE28A5">
            <w:pPr>
              <w:cnfStyle w:val="000000000000" w:firstRow="0" w:lastRow="0" w:firstColumn="0" w:lastColumn="0" w:oddVBand="0" w:evenVBand="0" w:oddHBand="0" w:evenHBand="0" w:firstRowFirstColumn="0" w:firstRowLastColumn="0" w:lastRowFirstColumn="0" w:lastRowLastColumn="0"/>
            </w:pPr>
          </w:p>
          <w:p w14:paraId="09661A5C"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09A429F7"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71522343"/>
              <w:placeholder>
                <w:docPart w:val="A4B468B044CC4ED59ED0155037AAC335"/>
              </w:placeholder>
              <w:showingPlcHdr/>
              <w:dropDownList>
                <w:listItem w:displayText="Yes" w:value="Yes"/>
                <w:listItem w:displayText="No" w:value="No"/>
                <w:listItem w:displayText="Unsure" w:value="Unsure"/>
              </w:dropDownList>
            </w:sdtPr>
            <w:sdtEndPr/>
            <w:sdtContent>
              <w:p w14:paraId="2C3419A6" w14:textId="77777777" w:rsidR="00E00C81" w:rsidRDefault="00E00C81" w:rsidP="00E00C8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10750536"/>
              <w:placeholder>
                <w:docPart w:val="7D27B2AC3F9C477FAA507E2886346389"/>
              </w:placeholder>
              <w:showingPlcHdr/>
              <w:dropDownList>
                <w:listItem w:displayText="Yes" w:value="Yes"/>
                <w:listItem w:displayText="No" w:value="No"/>
                <w:listItem w:displayText="Unsure" w:value="Unsure"/>
              </w:dropDownList>
            </w:sdtPr>
            <w:sdtEndPr/>
            <w:sdtContent>
              <w:p w14:paraId="7CCEC14F" w14:textId="77777777" w:rsidR="00E00C81" w:rsidRDefault="00E00C81" w:rsidP="00E00C8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53059F9"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07747588"/>
              <w:placeholder>
                <w:docPart w:val="BBDE19468DDE40E18BEB17C99256D409"/>
              </w:placeholder>
              <w:showingPlcHdr/>
              <w:dropDownList>
                <w:listItem w:displayText="Yes" w:value="Yes"/>
                <w:listItem w:displayText="No" w:value="No"/>
                <w:listItem w:displayText="Unsure" w:value="Unsure"/>
              </w:dropDownList>
            </w:sdtPr>
            <w:sdtEndPr/>
            <w:sdtContent>
              <w:p w14:paraId="3F343D74"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757747938"/>
              <w:placeholder>
                <w:docPart w:val="0293B520207549998FEB9CFFE13905D4"/>
              </w:placeholder>
              <w:showingPlcHdr/>
              <w:dropDownList>
                <w:listItem w:displayText="Yes" w:value="Yes"/>
                <w:listItem w:displayText="No" w:value="No"/>
                <w:listItem w:displayText="Unsure" w:value="Unsure"/>
                <w:listItem w:displayText="Not Applicable" w:value="Not Applicable"/>
              </w:dropDownList>
            </w:sdtPr>
            <w:sdtEndPr/>
            <w:sdtContent>
              <w:p w14:paraId="15BBAC57"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150EAC"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60EA2228"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0FA72488"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54537717"/>
              <w:placeholder>
                <w:docPart w:val="A565EF26D3FB44629D2A60C695632519"/>
              </w:placeholder>
              <w:showingPlcHdr/>
              <w:dropDownList>
                <w:listItem w:displayText="Yes" w:value="Yes"/>
                <w:listItem w:displayText="No" w:value="No"/>
                <w:listItem w:displayText="Unsure" w:value="Unsure"/>
                <w:listItem w:displayText="Not Applicable" w:value="Not Applicable"/>
              </w:dropDownList>
            </w:sdtPr>
            <w:sdtEndPr/>
            <w:sdtContent>
              <w:p w14:paraId="05D73B01"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060E46"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1B90E9BB"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7C35334C"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96190160"/>
              <w:placeholder>
                <w:docPart w:val="74F385EF9D8044D0A55A10442BB64045"/>
              </w:placeholder>
              <w:showingPlcHdr/>
              <w:dropDownList>
                <w:listItem w:displayText="Yes" w:value="Yes"/>
                <w:listItem w:displayText="No" w:value="No"/>
                <w:listItem w:displayText="Unsure" w:value="Unsure"/>
                <w:listItem w:displayText="Not Applicable" w:value="Not Applicable"/>
              </w:dropDownList>
            </w:sdtPr>
            <w:sdtEndPr/>
            <w:sdtContent>
              <w:p w14:paraId="788C968E"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89C5C89" w14:textId="77777777" w:rsidR="00D143DB" w:rsidRDefault="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21916450"/>
              <w:placeholder>
                <w:docPart w:val="0EFBFB6435194F6AA5E9674C593EDF5C"/>
              </w:placeholder>
              <w:showingPlcHdr/>
              <w:dropDownList>
                <w:listItem w:displayText="Yes" w:value="Yes"/>
                <w:listItem w:displayText="No" w:value="No"/>
                <w:listItem w:displayText="Unsure" w:value="Unsure"/>
                <w:listItem w:displayText="Not Applicable" w:value="Not Applicable"/>
              </w:dropDownList>
            </w:sdtPr>
            <w:sdtEndPr/>
            <w:sdtContent>
              <w:p w14:paraId="020DF129"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868572266"/>
              <w:placeholder>
                <w:docPart w:val="F4FEA050AAB04305AEB38BEE1749E184"/>
              </w:placeholder>
              <w:showingPlcHdr/>
              <w:dropDownList>
                <w:listItem w:displayText="Yes" w:value="Yes"/>
                <w:listItem w:displayText="No" w:value="No"/>
                <w:listItem w:displayText="Unsure" w:value="Unsure"/>
                <w:listItem w:displayText="Not Applicable" w:value="Not Applicable"/>
              </w:dropDownList>
            </w:sdtPr>
            <w:sdtEndPr/>
            <w:sdtContent>
              <w:p w14:paraId="4D807771"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3ECEDBB" w14:textId="77777777" w:rsidR="00D143DB" w:rsidRDefault="00D143DB">
            <w:pPr>
              <w:cnfStyle w:val="000000000000" w:firstRow="0" w:lastRow="0" w:firstColumn="0" w:lastColumn="0" w:oddVBand="0" w:evenVBand="0" w:oddHBand="0" w:evenHBand="0" w:firstRowFirstColumn="0" w:firstRowLastColumn="0" w:lastRowFirstColumn="0" w:lastRowLastColumn="0"/>
            </w:pPr>
          </w:p>
          <w:p w14:paraId="7E5F09AA" w14:textId="1876B5D1" w:rsidR="00D143DB" w:rsidRDefault="00D143DB">
            <w:pPr>
              <w:cnfStyle w:val="000000000000" w:firstRow="0" w:lastRow="0" w:firstColumn="0" w:lastColumn="0" w:oddVBand="0" w:evenVBand="0" w:oddHBand="0" w:evenHBand="0" w:firstRowFirstColumn="0" w:firstRowLastColumn="0" w:lastRowFirstColumn="0" w:lastRowLastColumn="0"/>
            </w:pPr>
          </w:p>
        </w:tc>
      </w:tr>
      <w:tr w:rsidR="00DA1844" w14:paraId="1ED19F6F"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38FD5BC" w14:textId="77777777" w:rsidR="00DA1844" w:rsidRPr="00301BA2" w:rsidRDefault="00DA1844">
            <w:pPr>
              <w:jc w:val="center"/>
              <w:rPr>
                <w:b w:val="0"/>
                <w:bCs w:val="0"/>
              </w:rPr>
            </w:pPr>
          </w:p>
        </w:tc>
        <w:tc>
          <w:tcPr>
            <w:tcW w:w="7371" w:type="dxa"/>
          </w:tcPr>
          <w:p w14:paraId="0CBDAFB3" w14:textId="7DA17C0F" w:rsidR="00535019" w:rsidRPr="001327D3" w:rsidRDefault="00535019" w:rsidP="00535019">
            <w:pPr>
              <w:tabs>
                <w:tab w:val="left" w:pos="1116"/>
              </w:tabs>
              <w:cnfStyle w:val="000000000000" w:firstRow="0" w:lastRow="0" w:firstColumn="0" w:lastColumn="0" w:oddVBand="0" w:evenVBand="0" w:oddHBand="0" w:evenHBand="0" w:firstRowFirstColumn="0" w:firstRowLastColumn="0" w:lastRowFirstColumn="0" w:lastRowLastColumn="0"/>
            </w:pPr>
            <w:r>
              <w:rPr>
                <w:i/>
                <w:iCs/>
              </w:rPr>
              <w:t>Criterion HS</w:t>
            </w:r>
            <w:r w:rsidR="00464832">
              <w:rPr>
                <w:i/>
                <w:iCs/>
              </w:rPr>
              <w:t>213</w:t>
            </w:r>
          </w:p>
          <w:p w14:paraId="61C104B5" w14:textId="70558BE1" w:rsidR="00535019" w:rsidRDefault="00535019"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Are c</w:t>
            </w:r>
            <w:r w:rsidRPr="00535019">
              <w:t xml:space="preserve">hildren </w:t>
            </w:r>
            <w:r w:rsidR="00C4179B">
              <w:t xml:space="preserve">seated and </w:t>
            </w:r>
            <w:r w:rsidRPr="00535019">
              <w:t xml:space="preserve">supervised </w:t>
            </w:r>
            <w:r w:rsidR="00C4179B">
              <w:t>by an adult</w:t>
            </w:r>
            <w:r w:rsidRPr="00535019">
              <w:t xml:space="preserve"> while eating</w:t>
            </w:r>
            <w:r>
              <w:t>?</w:t>
            </w:r>
            <w:r w:rsidRPr="00535019">
              <w:t xml:space="preserve"> </w:t>
            </w:r>
          </w:p>
          <w:p w14:paraId="0D0909EA" w14:textId="77777777" w:rsidR="00BA60ED" w:rsidRDefault="00BA60ED"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p>
          <w:p w14:paraId="3411CBE8" w14:textId="5E3BC535" w:rsidR="00BA60ED" w:rsidRDefault="006C698F"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 xml:space="preserve">Does the </w:t>
            </w:r>
            <w:r w:rsidR="00464832">
              <w:t>educator</w:t>
            </w:r>
            <w:r>
              <w:t>:</w:t>
            </w:r>
          </w:p>
          <w:p w14:paraId="3DAE03AD" w14:textId="77777777" w:rsidR="00CF2CE6" w:rsidRDefault="00CF2CE6" w:rsidP="004036D3">
            <w:pPr>
              <w:pStyle w:val="ListParagraph"/>
              <w:numPr>
                <w:ilvl w:val="0"/>
                <w:numId w:val="34"/>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Have clear visibility of children eating?</w:t>
            </w:r>
          </w:p>
          <w:p w14:paraId="3F1A4F9C" w14:textId="77777777" w:rsidR="00CF2CE6" w:rsidRDefault="00CF2CE6" w:rsidP="004036D3">
            <w:pPr>
              <w:pStyle w:val="ListParagraph"/>
              <w:numPr>
                <w:ilvl w:val="0"/>
                <w:numId w:val="34"/>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Know how to respond if a child is choking or has an adverse reaction?</w:t>
            </w:r>
          </w:p>
          <w:p w14:paraId="4139A841" w14:textId="6B81EB9F" w:rsidR="00CF2CE6" w:rsidRDefault="00CF2CE6"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 xml:space="preserve">Is the </w:t>
            </w:r>
            <w:r w:rsidR="0076713E">
              <w:t>educator</w:t>
            </w:r>
            <w:r>
              <w:t>:</w:t>
            </w:r>
          </w:p>
          <w:p w14:paraId="61FFBE14" w14:textId="28DDDC38" w:rsidR="00582446" w:rsidRDefault="00CF5A55" w:rsidP="004036D3">
            <w:pPr>
              <w:pStyle w:val="ListParagraph"/>
              <w:numPr>
                <w:ilvl w:val="0"/>
                <w:numId w:val="34"/>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 xml:space="preserve">Not engaged in any other tasks that can take away their </w:t>
            </w:r>
            <w:proofErr w:type="gramStart"/>
            <w:r>
              <w:t>focus?</w:t>
            </w:r>
            <w:proofErr w:type="gramEnd"/>
          </w:p>
          <w:p w14:paraId="1A337193" w14:textId="01A8AEE2" w:rsidR="00CF5A55" w:rsidRDefault="00BC5815" w:rsidP="004036D3">
            <w:pPr>
              <w:pStyle w:val="ListParagraph"/>
              <w:numPr>
                <w:ilvl w:val="0"/>
                <w:numId w:val="34"/>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Close enough to the children to intervene, if necessary?</w:t>
            </w:r>
          </w:p>
          <w:p w14:paraId="5C72334B" w14:textId="77777777" w:rsidR="00582446" w:rsidRDefault="0058244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029E0A16" w14:textId="1A3771D2" w:rsidR="006E3A8A" w:rsidRPr="001327D3" w:rsidRDefault="00535019" w:rsidP="006E3A8A">
            <w:pPr>
              <w:tabs>
                <w:tab w:val="left" w:pos="1116"/>
              </w:tabs>
              <w:cnfStyle w:val="000000000000" w:firstRow="0" w:lastRow="0" w:firstColumn="0" w:lastColumn="0" w:oddVBand="0" w:evenVBand="0" w:oddHBand="0" w:evenHBand="0" w:firstRowFirstColumn="0" w:firstRowLastColumn="0" w:lastRowFirstColumn="0" w:lastRowLastColumn="0"/>
            </w:pPr>
            <w:r w:rsidRPr="00535019">
              <w:t xml:space="preserve">Where food is provided by the service, </w:t>
            </w:r>
            <w:r w:rsidR="00582446">
              <w:t xml:space="preserve">are </w:t>
            </w:r>
            <w:r w:rsidRPr="00535019">
              <w:t>foods that pose a high choking risk not served unless prepared in accordance with best practice as set out in</w:t>
            </w:r>
            <w:r w:rsidR="00053F06">
              <w:t xml:space="preserve"> the</w:t>
            </w:r>
            <w:r w:rsidRPr="00535019">
              <w:t xml:space="preserve"> </w:t>
            </w:r>
            <w:r w:rsidRPr="006A714E">
              <w:t>Ministry of Health’s guide:</w:t>
            </w:r>
            <w:r w:rsidRPr="006E3A8A">
              <w:rPr>
                <w:i/>
                <w:iCs/>
              </w:rPr>
              <w:t xml:space="preserve"> Reducing food-related choking for babies and young children at early learning services</w:t>
            </w:r>
            <w:r w:rsidR="006E3A8A" w:rsidRPr="006E3A8A">
              <w:t>?</w:t>
            </w:r>
            <w:r w:rsidR="006E3A8A" w:rsidRPr="006E3A8A">
              <w:rPr>
                <w:b/>
                <w:bCs/>
              </w:rPr>
              <w:t xml:space="preserve"> Note:</w:t>
            </w:r>
            <w:r w:rsidR="006E3A8A">
              <w:t xml:space="preserve"> Answer N/A if the service never provides food to children.</w:t>
            </w:r>
          </w:p>
          <w:p w14:paraId="09B812E7" w14:textId="77777777" w:rsidR="00582446" w:rsidRDefault="0058244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6E70ED0B" w14:textId="67D47723" w:rsidR="00535019" w:rsidRDefault="0053501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535019">
              <w:t xml:space="preserve">Where food is provided by parents, </w:t>
            </w:r>
            <w:r w:rsidR="006E3A8A">
              <w:t xml:space="preserve">does </w:t>
            </w:r>
            <w:r w:rsidRPr="00535019">
              <w:t>the service promote best practices as set out in the Ministry of Health’s guide and</w:t>
            </w:r>
            <w:r w:rsidR="00811D0F">
              <w:t xml:space="preserve"> </w:t>
            </w:r>
            <w:r w:rsidRPr="00535019">
              <w:t xml:space="preserve">inform all parents at the time of enrolment how to access a copy of the guide: </w:t>
            </w:r>
            <w:r w:rsidRPr="006E3A8A">
              <w:rPr>
                <w:i/>
                <w:iCs/>
              </w:rPr>
              <w:t xml:space="preserve">Reducing food-related choking for babies and young children at early learning services. </w:t>
            </w:r>
            <w:r w:rsidR="006E3A8A" w:rsidRPr="008C3A57">
              <w:rPr>
                <w:b/>
                <w:bCs/>
              </w:rPr>
              <w:t>Note</w:t>
            </w:r>
            <w:r w:rsidR="006E3A8A">
              <w:t>: Answer N/A if parents never provide food for children</w:t>
            </w:r>
            <w:r w:rsidR="004542B6">
              <w:t>.</w:t>
            </w:r>
          </w:p>
          <w:p w14:paraId="500781CF" w14:textId="428A34B3" w:rsidR="00811D0F" w:rsidRPr="00535019" w:rsidRDefault="00811D0F"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23BF85E9" w14:textId="77777777" w:rsidR="00811D0F" w:rsidRDefault="00811D0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68965480"/>
              <w:placeholder>
                <w:docPart w:val="3A3AEB8BCECC46EEA86869C7C950ACD7"/>
              </w:placeholder>
              <w:showingPlcHdr/>
              <w:dropDownList>
                <w:listItem w:displayText="Yes" w:value="Yes"/>
                <w:listItem w:displayText="No" w:value="No"/>
                <w:listItem w:displayText="Unsure" w:value="Unsure"/>
              </w:dropDownList>
            </w:sdtPr>
            <w:sdtEndPr/>
            <w:sdtContent>
              <w:p w14:paraId="7E66AFE0" w14:textId="77777777" w:rsidR="00052E11" w:rsidRDefault="00052E11" w:rsidP="00052E1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A32A88" w14:textId="744FCEAB" w:rsidR="00D143DB" w:rsidRDefault="00D143DB" w:rsidP="00D143DB">
            <w:pPr>
              <w:cnfStyle w:val="000000000000" w:firstRow="0" w:lastRow="0" w:firstColumn="0" w:lastColumn="0" w:oddVBand="0" w:evenVBand="0" w:oddHBand="0" w:evenHBand="0" w:firstRowFirstColumn="0" w:firstRowLastColumn="0" w:lastRowFirstColumn="0" w:lastRowLastColumn="0"/>
            </w:pPr>
          </w:p>
          <w:p w14:paraId="20893738" w14:textId="77777777" w:rsidR="00D143DB" w:rsidRPr="0051676F" w:rsidRDefault="00D143DB" w:rsidP="00D143DB">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17680223"/>
              <w:placeholder>
                <w:docPart w:val="E4450864595041DA934D732A6E44BBCB"/>
              </w:placeholder>
              <w:showingPlcHdr/>
              <w:dropDownList>
                <w:listItem w:displayText="Yes" w:value="Yes"/>
                <w:listItem w:displayText="No" w:value="No"/>
                <w:listItem w:displayText="Unsure" w:value="Unsure"/>
              </w:dropDownList>
            </w:sdtPr>
            <w:sdtEndPr/>
            <w:sdtContent>
              <w:p w14:paraId="0F324098" w14:textId="77777777" w:rsidR="00052E11" w:rsidRDefault="00052E11" w:rsidP="00052E1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04311679"/>
              <w:placeholder>
                <w:docPart w:val="59996EB9EB28480D800D919D0DCB10DF"/>
              </w:placeholder>
              <w:showingPlcHdr/>
              <w:dropDownList>
                <w:listItem w:displayText="Yes" w:value="Yes"/>
                <w:listItem w:displayText="No" w:value="No"/>
                <w:listItem w:displayText="Unsure" w:value="Unsure"/>
              </w:dropDownList>
            </w:sdtPr>
            <w:sdtEndPr/>
            <w:sdtContent>
              <w:p w14:paraId="79CE0EDB" w14:textId="77777777" w:rsidR="00052E11" w:rsidRDefault="00052E11" w:rsidP="00052E1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CBCE59" w14:textId="77777777" w:rsidR="00D143DB" w:rsidRPr="009F111A" w:rsidRDefault="00D143DB" w:rsidP="00D143DB">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787727523"/>
              <w:placeholder>
                <w:docPart w:val="F350E83DE172460B90FDFDEFB77ED703"/>
              </w:placeholder>
              <w:showingPlcHdr/>
              <w:dropDownList>
                <w:listItem w:displayText="Yes" w:value="Yes"/>
                <w:listItem w:displayText="No" w:value="No"/>
                <w:listItem w:displayText="Unsure" w:value="Unsure"/>
              </w:dropDownList>
            </w:sdtPr>
            <w:sdtEndPr/>
            <w:sdtContent>
              <w:p w14:paraId="2901EEBD" w14:textId="77777777" w:rsidR="009F111A" w:rsidRDefault="009F111A" w:rsidP="009F111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33042501"/>
              <w:placeholder>
                <w:docPart w:val="57FDAA50DDC44D3CA956EFEC30E9FCD7"/>
              </w:placeholder>
              <w:showingPlcHdr/>
              <w:dropDownList>
                <w:listItem w:displayText="Yes" w:value="Yes"/>
                <w:listItem w:displayText="No" w:value="No"/>
                <w:listItem w:displayText="Unsure" w:value="Unsure"/>
              </w:dropDownList>
            </w:sdtPr>
            <w:sdtEndPr/>
            <w:sdtContent>
              <w:p w14:paraId="6C0B68D0" w14:textId="77777777" w:rsidR="009F111A" w:rsidRDefault="009F111A" w:rsidP="009F111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3F7CEF4" w14:textId="77777777" w:rsidR="009F111A" w:rsidRDefault="009F111A" w:rsidP="00D143DB">
            <w:pPr>
              <w:cnfStyle w:val="000000000000" w:firstRow="0" w:lastRow="0" w:firstColumn="0" w:lastColumn="0" w:oddVBand="0" w:evenVBand="0" w:oddHBand="0" w:evenHBand="0" w:firstRowFirstColumn="0" w:firstRowLastColumn="0" w:lastRowFirstColumn="0" w:lastRowLastColumn="0"/>
            </w:pPr>
          </w:p>
          <w:p w14:paraId="1CE27DA2" w14:textId="77777777" w:rsidR="00EE09A6" w:rsidRPr="00EE09A6" w:rsidRDefault="00EE09A6" w:rsidP="00D143DB">
            <w:pPr>
              <w:cnfStyle w:val="000000000000" w:firstRow="0" w:lastRow="0" w:firstColumn="0" w:lastColumn="0" w:oddVBand="0" w:evenVBand="0" w:oddHBand="0" w:evenHBand="0" w:firstRowFirstColumn="0" w:firstRowLastColumn="0" w:lastRowFirstColumn="0" w:lastRowLastColumn="0"/>
              <w:rPr>
                <w:sz w:val="6"/>
                <w:szCs w:val="6"/>
              </w:rPr>
            </w:pPr>
          </w:p>
          <w:sdt>
            <w:sdtPr>
              <w:alias w:val="4 options"/>
              <w:tag w:val="4 options"/>
              <w:id w:val="1788468108"/>
              <w:placeholder>
                <w:docPart w:val="589AD6D6F111423EA03D5623127688A3"/>
              </w:placeholder>
              <w:showingPlcHdr/>
              <w:dropDownList>
                <w:listItem w:displayText="Yes" w:value="Yes"/>
                <w:listItem w:displayText="No" w:value="No"/>
                <w:listItem w:displayText="Unsure" w:value="Unsure"/>
                <w:listItem w:displayText="Not Applicable" w:value="Not Applicable"/>
              </w:dropDownList>
            </w:sdtPr>
            <w:sdtEndPr/>
            <w:sdtContent>
              <w:p w14:paraId="01477D76" w14:textId="77777777" w:rsidR="00D47761" w:rsidRDefault="00D47761" w:rsidP="00D4776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95A0F9"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p w14:paraId="39CD2C21"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p w14:paraId="445601D1"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p w14:paraId="6E687289"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p w14:paraId="49006183"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125542270"/>
              <w:placeholder>
                <w:docPart w:val="6FEBCA4DE1E94A9FAB1FCF589E293C18"/>
              </w:placeholder>
              <w:showingPlcHdr/>
              <w:dropDownList>
                <w:listItem w:displayText="Yes" w:value="Yes"/>
                <w:listItem w:displayText="No" w:value="No"/>
                <w:listItem w:displayText="Unsure" w:value="Unsure"/>
                <w:listItem w:displayText="Not Applicable" w:value="Not Applicable"/>
              </w:dropDownList>
            </w:sdtPr>
            <w:sdtEndPr/>
            <w:sdtContent>
              <w:p w14:paraId="310EA999" w14:textId="77777777" w:rsidR="00D47761" w:rsidRDefault="00D47761" w:rsidP="00D4776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2F224A8" w14:textId="77777777" w:rsidR="00D47761" w:rsidRDefault="00D47761" w:rsidP="00D143DB">
            <w:pPr>
              <w:cnfStyle w:val="000000000000" w:firstRow="0" w:lastRow="0" w:firstColumn="0" w:lastColumn="0" w:oddVBand="0" w:evenVBand="0" w:oddHBand="0" w:evenHBand="0" w:firstRowFirstColumn="0" w:firstRowLastColumn="0" w:lastRowFirstColumn="0" w:lastRowLastColumn="0"/>
            </w:pPr>
          </w:p>
          <w:p w14:paraId="6EE7634C" w14:textId="77777777" w:rsidR="00D143DB" w:rsidRDefault="00D143DB" w:rsidP="00D143DB">
            <w:pPr>
              <w:cnfStyle w:val="000000000000" w:firstRow="0" w:lastRow="0" w:firstColumn="0" w:lastColumn="0" w:oddVBand="0" w:evenVBand="0" w:oddHBand="0" w:evenHBand="0" w:firstRowFirstColumn="0" w:firstRowLastColumn="0" w:lastRowFirstColumn="0" w:lastRowLastColumn="0"/>
            </w:pPr>
          </w:p>
          <w:p w14:paraId="4B0BCD59" w14:textId="77777777" w:rsidR="00D143DB" w:rsidRDefault="00D143DB">
            <w:pPr>
              <w:cnfStyle w:val="000000000000" w:firstRow="0" w:lastRow="0" w:firstColumn="0" w:lastColumn="0" w:oddVBand="0" w:evenVBand="0" w:oddHBand="0" w:evenHBand="0" w:firstRowFirstColumn="0" w:firstRowLastColumn="0" w:lastRowFirstColumn="0" w:lastRowLastColumn="0"/>
            </w:pPr>
          </w:p>
        </w:tc>
      </w:tr>
      <w:tr w:rsidR="00DA1844" w14:paraId="0DCBB304"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239F45A5" w14:textId="77777777" w:rsidR="00DA1844" w:rsidRPr="00301BA2" w:rsidRDefault="00DA1844">
            <w:pPr>
              <w:jc w:val="center"/>
              <w:rPr>
                <w:b w:val="0"/>
                <w:bCs w:val="0"/>
              </w:rPr>
            </w:pPr>
          </w:p>
        </w:tc>
        <w:tc>
          <w:tcPr>
            <w:tcW w:w="7371" w:type="dxa"/>
          </w:tcPr>
          <w:p w14:paraId="6921B07C" w14:textId="280FBA80" w:rsidR="00C367A6"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rPr>
                <w:i/>
                <w:iCs/>
              </w:rPr>
            </w:pPr>
            <w:r>
              <w:rPr>
                <w:i/>
                <w:iCs/>
              </w:rPr>
              <w:t>C</w:t>
            </w:r>
            <w:r w:rsidRPr="00C367A6">
              <w:rPr>
                <w:i/>
                <w:iCs/>
              </w:rPr>
              <w:t>riterion HS</w:t>
            </w:r>
            <w:r w:rsidR="00555845">
              <w:rPr>
                <w:i/>
                <w:iCs/>
              </w:rPr>
              <w:t>214</w:t>
            </w:r>
            <w:r w:rsidRPr="00C367A6">
              <w:rPr>
                <w:i/>
                <w:iCs/>
              </w:rPr>
              <w:t xml:space="preserve"> </w:t>
            </w:r>
          </w:p>
          <w:p w14:paraId="5CFD1D5B" w14:textId="5CECD040" w:rsidR="00C367A6"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377FC">
              <w:rPr>
                <w:b/>
                <w:bCs/>
              </w:rPr>
              <w:t>Note:</w:t>
            </w:r>
            <w:r>
              <w:t xml:space="preserve"> Answer N/A </w:t>
            </w:r>
            <w:r w:rsidR="009377FC">
              <w:t xml:space="preserve">if the service only </w:t>
            </w:r>
            <w:r w:rsidR="0051671D">
              <w:t>if the service has no children enrolled that meet this criterion.</w:t>
            </w:r>
          </w:p>
          <w:p w14:paraId="5565B8BA" w14:textId="77777777" w:rsidR="009377FC" w:rsidRPr="00C367A6" w:rsidRDefault="009377FC" w:rsidP="00C367A6">
            <w:pPr>
              <w:tabs>
                <w:tab w:val="left" w:pos="1860"/>
              </w:tabs>
              <w:cnfStyle w:val="000000000000" w:firstRow="0" w:lastRow="0" w:firstColumn="0" w:lastColumn="0" w:oddVBand="0" w:evenVBand="0" w:oddHBand="0" w:evenHBand="0" w:firstRowFirstColumn="0" w:firstRowLastColumn="0" w:lastRowFirstColumn="0" w:lastRowLastColumn="0"/>
            </w:pPr>
          </w:p>
          <w:p w14:paraId="26CF0F5E" w14:textId="77777777" w:rsidR="00392D1B"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54668">
              <w:t xml:space="preserve">Are infants under the age of 6 months and other children unable to drink independently held semi-upright when being fed? </w:t>
            </w:r>
          </w:p>
          <w:p w14:paraId="7A29E071" w14:textId="77777777" w:rsidR="00392D1B" w:rsidRDefault="00392D1B" w:rsidP="00C367A6">
            <w:pPr>
              <w:tabs>
                <w:tab w:val="left" w:pos="1860"/>
              </w:tabs>
              <w:cnfStyle w:val="000000000000" w:firstRow="0" w:lastRow="0" w:firstColumn="0" w:lastColumn="0" w:oddVBand="0" w:evenVBand="0" w:oddHBand="0" w:evenHBand="0" w:firstRowFirstColumn="0" w:firstRowLastColumn="0" w:lastRowFirstColumn="0" w:lastRowLastColumn="0"/>
            </w:pPr>
          </w:p>
          <w:p w14:paraId="3B86C884" w14:textId="2FDBE1D0" w:rsidR="00DA1844"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54668">
              <w:t xml:space="preserve">Is any infant </w:t>
            </w:r>
            <w:r w:rsidR="001009F6">
              <w:t xml:space="preserve">milk </w:t>
            </w:r>
            <w:r w:rsidRPr="00954668">
              <w:t>food given to a child under the age of 12 months of a type approved by the child’s parent?</w:t>
            </w:r>
          </w:p>
          <w:p w14:paraId="303F9FE9" w14:textId="4C7C70B8" w:rsidR="00954668" w:rsidRPr="00954668" w:rsidRDefault="00954668" w:rsidP="00C367A6">
            <w:pPr>
              <w:tabs>
                <w:tab w:val="left" w:pos="1860"/>
              </w:tabs>
              <w:cnfStyle w:val="000000000000" w:firstRow="0" w:lastRow="0" w:firstColumn="0" w:lastColumn="0" w:oddVBand="0" w:evenVBand="0" w:oddHBand="0" w:evenHBand="0" w:firstRowFirstColumn="0" w:firstRowLastColumn="0" w:lastRowFirstColumn="0" w:lastRowLastColumn="0"/>
            </w:pPr>
          </w:p>
        </w:tc>
        <w:tc>
          <w:tcPr>
            <w:tcW w:w="1836" w:type="dxa"/>
          </w:tcPr>
          <w:p w14:paraId="1A69E4A2" w14:textId="77777777" w:rsidR="00392D1B" w:rsidRDefault="00392D1B">
            <w:pPr>
              <w:cnfStyle w:val="000000000000" w:firstRow="0" w:lastRow="0" w:firstColumn="0" w:lastColumn="0" w:oddVBand="0" w:evenVBand="0" w:oddHBand="0" w:evenHBand="0" w:firstRowFirstColumn="0" w:firstRowLastColumn="0" w:lastRowFirstColumn="0" w:lastRowLastColumn="0"/>
            </w:pPr>
          </w:p>
          <w:p w14:paraId="7D836282"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42023487" w14:textId="77777777" w:rsidR="00291C09" w:rsidRDefault="00291C09">
            <w:pPr>
              <w:cnfStyle w:val="000000000000" w:firstRow="0" w:lastRow="0" w:firstColumn="0" w:lastColumn="0" w:oddVBand="0" w:evenVBand="0" w:oddHBand="0" w:evenHBand="0" w:firstRowFirstColumn="0" w:firstRowLastColumn="0" w:lastRowFirstColumn="0" w:lastRowLastColumn="0"/>
            </w:pPr>
          </w:p>
          <w:p w14:paraId="1D331FD5" w14:textId="77777777" w:rsidR="00291C09" w:rsidRDefault="00291C09">
            <w:pPr>
              <w:cnfStyle w:val="000000000000" w:firstRow="0" w:lastRow="0" w:firstColumn="0" w:lastColumn="0" w:oddVBand="0" w:evenVBand="0" w:oddHBand="0" w:evenHBand="0" w:firstRowFirstColumn="0" w:firstRowLastColumn="0" w:lastRowFirstColumn="0" w:lastRowLastColumn="0"/>
            </w:pPr>
          </w:p>
          <w:sdt>
            <w:sdtPr>
              <w:alias w:val="4 options"/>
              <w:tag w:val="4 options"/>
              <w:id w:val="682950705"/>
              <w:placeholder>
                <w:docPart w:val="46D73637C8CA47689C03D0AC39328811"/>
              </w:placeholder>
              <w:showingPlcHdr/>
              <w:dropDownList>
                <w:listItem w:displayText="Yes" w:value="Yes"/>
                <w:listItem w:displayText="No" w:value="No"/>
                <w:listItem w:displayText="Unsure" w:value="Unsure"/>
                <w:listItem w:displayText="Not Applicable" w:value="Not Applicable"/>
              </w:dropDownList>
            </w:sdtPr>
            <w:sdtEndPr/>
            <w:sdtContent>
              <w:p w14:paraId="4F965996" w14:textId="77777777" w:rsidR="00291C09" w:rsidRDefault="00291C09" w:rsidP="00291C0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5AF624C" w14:textId="77777777" w:rsidR="00291C09" w:rsidRDefault="00291C09">
            <w:pPr>
              <w:cnfStyle w:val="000000000000" w:firstRow="0" w:lastRow="0" w:firstColumn="0" w:lastColumn="0" w:oddVBand="0" w:evenVBand="0" w:oddHBand="0" w:evenHBand="0" w:firstRowFirstColumn="0" w:firstRowLastColumn="0" w:lastRowFirstColumn="0" w:lastRowLastColumn="0"/>
            </w:pPr>
          </w:p>
          <w:p w14:paraId="7D0DEEC1" w14:textId="77777777" w:rsidR="00291C09" w:rsidRDefault="00291C09">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20813040"/>
              <w:placeholder>
                <w:docPart w:val="629C64ACB8A74275B427629B5C537895"/>
              </w:placeholder>
              <w:showingPlcHdr/>
              <w:dropDownList>
                <w:listItem w:displayText="Yes" w:value="Yes"/>
                <w:listItem w:displayText="No" w:value="No"/>
                <w:listItem w:displayText="Unsure" w:value="Unsure"/>
                <w:listItem w:displayText="Not Applicable" w:value="Not Applicable"/>
              </w:dropDownList>
            </w:sdtPr>
            <w:sdtEndPr/>
            <w:sdtContent>
              <w:p w14:paraId="11E69A70" w14:textId="77777777" w:rsidR="00291C09" w:rsidRDefault="00291C09" w:rsidP="00291C0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CB6D289" w14:textId="77777777" w:rsidR="00291C09" w:rsidRDefault="00291C09">
            <w:pPr>
              <w:cnfStyle w:val="000000000000" w:firstRow="0" w:lastRow="0" w:firstColumn="0" w:lastColumn="0" w:oddVBand="0" w:evenVBand="0" w:oddHBand="0" w:evenHBand="0" w:firstRowFirstColumn="0" w:firstRowLastColumn="0" w:lastRowFirstColumn="0" w:lastRowLastColumn="0"/>
            </w:pPr>
          </w:p>
          <w:p w14:paraId="13E686BD" w14:textId="77777777" w:rsidR="00D47761" w:rsidRDefault="00D47761" w:rsidP="001E2C7D">
            <w:pPr>
              <w:cnfStyle w:val="000000000000" w:firstRow="0" w:lastRow="0" w:firstColumn="0" w:lastColumn="0" w:oddVBand="0" w:evenVBand="0" w:oddHBand="0" w:evenHBand="0" w:firstRowFirstColumn="0" w:firstRowLastColumn="0" w:lastRowFirstColumn="0" w:lastRowLastColumn="0"/>
            </w:pPr>
          </w:p>
        </w:tc>
      </w:tr>
      <w:tr w:rsidR="00702F82" w14:paraId="7A53F00C" w14:textId="77777777" w:rsidTr="00702F8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BDC7248" w14:textId="77777777" w:rsidR="00702F82" w:rsidRDefault="00702F82">
            <w:pPr>
              <w:jc w:val="center"/>
              <w:rPr>
                <w:b w:val="0"/>
                <w:bCs w:val="0"/>
              </w:rPr>
            </w:pPr>
          </w:p>
        </w:tc>
        <w:tc>
          <w:tcPr>
            <w:tcW w:w="7371" w:type="dxa"/>
            <w:shd w:val="clear" w:color="auto" w:fill="D9D9D9" w:themeFill="background1" w:themeFillShade="D9"/>
          </w:tcPr>
          <w:p w14:paraId="4318FE43" w14:textId="77777777" w:rsidR="00702F82" w:rsidRDefault="00702F82"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30DF1C78" w14:textId="77777777" w:rsidR="00702F82" w:rsidRDefault="00702F82">
            <w:pPr>
              <w:cnfStyle w:val="000000000000" w:firstRow="0" w:lastRow="0" w:firstColumn="0" w:lastColumn="0" w:oddVBand="0" w:evenVBand="0" w:oddHBand="0" w:evenHBand="0" w:firstRowFirstColumn="0" w:firstRowLastColumn="0" w:lastRowFirstColumn="0" w:lastRowLastColumn="0"/>
            </w:pPr>
          </w:p>
        </w:tc>
      </w:tr>
      <w:tr w:rsidR="00DA1844" w14:paraId="5DD9618A"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8787BDD" w14:textId="16930CED" w:rsidR="00DA1844" w:rsidRPr="00301BA2" w:rsidRDefault="0061319F">
            <w:pPr>
              <w:jc w:val="center"/>
              <w:rPr>
                <w:b w:val="0"/>
                <w:bCs w:val="0"/>
              </w:rPr>
            </w:pPr>
            <w:r>
              <w:rPr>
                <w:b w:val="0"/>
                <w:bCs w:val="0"/>
              </w:rPr>
              <w:t>6</w:t>
            </w:r>
          </w:p>
        </w:tc>
        <w:tc>
          <w:tcPr>
            <w:tcW w:w="7371" w:type="dxa"/>
          </w:tcPr>
          <w:p w14:paraId="3309DC2F" w14:textId="77777777" w:rsidR="00DA1844"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r>
              <w:rPr>
                <w:b/>
                <w:bCs/>
              </w:rPr>
              <w:t>Child Health and Wellbeing</w:t>
            </w:r>
          </w:p>
          <w:p w14:paraId="6223C16C" w14:textId="77777777" w:rsidR="0061319F"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p w14:paraId="14D209CB" w14:textId="1D8E053C" w:rsidR="00321D0A" w:rsidRDefault="00321D0A"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r>
              <w:rPr>
                <w:i/>
                <w:iCs/>
              </w:rPr>
              <w:t>C</w:t>
            </w:r>
            <w:r w:rsidRPr="00C367A6">
              <w:rPr>
                <w:i/>
                <w:iCs/>
              </w:rPr>
              <w:t>riterion HS</w:t>
            </w:r>
            <w:r w:rsidR="00236938">
              <w:rPr>
                <w:i/>
                <w:iCs/>
              </w:rPr>
              <w:t>215</w:t>
            </w:r>
          </w:p>
          <w:p w14:paraId="33D9A98B" w14:textId="60013744" w:rsidR="00702F82" w:rsidRDefault="00321D0A" w:rsidP="0061319F">
            <w:pPr>
              <w:tabs>
                <w:tab w:val="left" w:pos="720"/>
              </w:tabs>
              <w:cnfStyle w:val="000000000000" w:firstRow="0" w:lastRow="0" w:firstColumn="0" w:lastColumn="0" w:oddVBand="0" w:evenVBand="0" w:oddHBand="0" w:evenHBand="0" w:firstRowFirstColumn="0" w:firstRowLastColumn="0" w:lastRowFirstColumn="0" w:lastRowLastColumn="0"/>
            </w:pPr>
            <w:r w:rsidRPr="00442039">
              <w:t>Is a comfortable temperature maintained in rooms used by children (no lower than 18°C at 500mm above the floor), allowing for fluctuating temperatures for brief periods?</w:t>
            </w:r>
          </w:p>
          <w:p w14:paraId="66405238" w14:textId="77777777" w:rsidR="00741165" w:rsidRDefault="00741165" w:rsidP="0061319F">
            <w:pPr>
              <w:tabs>
                <w:tab w:val="left" w:pos="720"/>
              </w:tabs>
              <w:cnfStyle w:val="000000000000" w:firstRow="0" w:lastRow="0" w:firstColumn="0" w:lastColumn="0" w:oddVBand="0" w:evenVBand="0" w:oddHBand="0" w:evenHBand="0" w:firstRowFirstColumn="0" w:firstRowLastColumn="0" w:lastRowFirstColumn="0" w:lastRowLastColumn="0"/>
            </w:pPr>
          </w:p>
          <w:p w14:paraId="0C883F0F" w14:textId="49040E82" w:rsidR="00741165" w:rsidRDefault="00EE35B2" w:rsidP="0061319F">
            <w:pPr>
              <w:tabs>
                <w:tab w:val="left" w:pos="720"/>
              </w:tabs>
              <w:cnfStyle w:val="000000000000" w:firstRow="0" w:lastRow="0" w:firstColumn="0" w:lastColumn="0" w:oddVBand="0" w:evenVBand="0" w:oddHBand="0" w:evenHBand="0" w:firstRowFirstColumn="0" w:firstRowLastColumn="0" w:lastRowFirstColumn="0" w:lastRowLastColumn="0"/>
            </w:pPr>
            <w:r>
              <w:t>If applicable, are thermometers fixed to the wall out of children’s reach and no higher than 1500mm above the floor?</w:t>
            </w:r>
          </w:p>
          <w:p w14:paraId="503BD173" w14:textId="6655B7A2" w:rsidR="00EE35B2" w:rsidRDefault="00EE35B2" w:rsidP="00EE35B2">
            <w:pPr>
              <w:tabs>
                <w:tab w:val="left" w:pos="1860"/>
              </w:tabs>
              <w:cnfStyle w:val="000000000000" w:firstRow="0" w:lastRow="0" w:firstColumn="0" w:lastColumn="0" w:oddVBand="0" w:evenVBand="0" w:oddHBand="0" w:evenHBand="0" w:firstRowFirstColumn="0" w:firstRowLastColumn="0" w:lastRowFirstColumn="0" w:lastRowLastColumn="0"/>
            </w:pPr>
            <w:r w:rsidRPr="009377FC">
              <w:rPr>
                <w:b/>
                <w:bCs/>
              </w:rPr>
              <w:t>Note:</w:t>
            </w:r>
            <w:r>
              <w:t xml:space="preserve"> Answer N/A only if </w:t>
            </w:r>
            <w:r w:rsidR="00122555">
              <w:t xml:space="preserve">the service does not have thermometers on the wall. </w:t>
            </w:r>
          </w:p>
          <w:p w14:paraId="1BF63AD5" w14:textId="77777777" w:rsidR="00EE35B2" w:rsidRPr="00442039" w:rsidRDefault="00EE35B2" w:rsidP="0061319F">
            <w:pPr>
              <w:tabs>
                <w:tab w:val="left" w:pos="720"/>
              </w:tabs>
              <w:cnfStyle w:val="000000000000" w:firstRow="0" w:lastRow="0" w:firstColumn="0" w:lastColumn="0" w:oddVBand="0" w:evenVBand="0" w:oddHBand="0" w:evenHBand="0" w:firstRowFirstColumn="0" w:firstRowLastColumn="0" w:lastRowFirstColumn="0" w:lastRowLastColumn="0"/>
            </w:pPr>
          </w:p>
          <w:p w14:paraId="31349D29" w14:textId="1246F847" w:rsidR="0061319F" w:rsidRPr="0061319F"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tc>
        <w:tc>
          <w:tcPr>
            <w:tcW w:w="1836" w:type="dxa"/>
          </w:tcPr>
          <w:p w14:paraId="0E498E47" w14:textId="77777777" w:rsidR="00EE35B2" w:rsidRDefault="00EE35B2">
            <w:pPr>
              <w:cnfStyle w:val="000000000000" w:firstRow="0" w:lastRow="0" w:firstColumn="0" w:lastColumn="0" w:oddVBand="0" w:evenVBand="0" w:oddHBand="0" w:evenHBand="0" w:firstRowFirstColumn="0" w:firstRowLastColumn="0" w:lastRowFirstColumn="0" w:lastRowLastColumn="0"/>
            </w:pPr>
          </w:p>
          <w:p w14:paraId="629C1005"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09B4B1BB"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78835092"/>
              <w:placeholder>
                <w:docPart w:val="B8DB0BFD9B7E48F294BC2F032741968E"/>
              </w:placeholder>
              <w:showingPlcHdr/>
              <w:dropDownList>
                <w:listItem w:displayText="Yes" w:value="Yes"/>
                <w:listItem w:displayText="No" w:value="No"/>
                <w:listItem w:displayText="Unsure" w:value="Unsure"/>
              </w:dropDownList>
            </w:sdtPr>
            <w:sdtEndPr/>
            <w:sdtContent>
              <w:p w14:paraId="6341CBD7" w14:textId="77777777" w:rsidR="00291C09" w:rsidRDefault="00291C09" w:rsidP="00291C0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284D153"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1025EDE6"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7EB6FD07"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51928525"/>
              <w:placeholder>
                <w:docPart w:val="A2ADCD79539049A39F69C2E6D743BE34"/>
              </w:placeholder>
              <w:showingPlcHdr/>
              <w:dropDownList>
                <w:listItem w:displayText="Yes" w:value="Yes"/>
                <w:listItem w:displayText="No" w:value="No"/>
                <w:listItem w:displayText="Unsure" w:value="Unsure"/>
                <w:listItem w:displayText="Not Applicable" w:value="Not Applicable"/>
              </w:dropDownList>
            </w:sdtPr>
            <w:sdtEndPr/>
            <w:sdtContent>
              <w:p w14:paraId="340D2344" w14:textId="77777777" w:rsidR="00291C09" w:rsidRDefault="00291C09" w:rsidP="00291C0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280291" w14:textId="1B4153BE" w:rsidR="00D47761" w:rsidRDefault="00D47761" w:rsidP="00D47761">
            <w:pPr>
              <w:cnfStyle w:val="000000000000" w:firstRow="0" w:lastRow="0" w:firstColumn="0" w:lastColumn="0" w:oddVBand="0" w:evenVBand="0" w:oddHBand="0" w:evenHBand="0" w:firstRowFirstColumn="0" w:firstRowLastColumn="0" w:lastRowFirstColumn="0" w:lastRowLastColumn="0"/>
            </w:pPr>
          </w:p>
          <w:p w14:paraId="4A7DF97F" w14:textId="77777777" w:rsidR="00D47761" w:rsidRDefault="00D47761">
            <w:pPr>
              <w:cnfStyle w:val="000000000000" w:firstRow="0" w:lastRow="0" w:firstColumn="0" w:lastColumn="0" w:oddVBand="0" w:evenVBand="0" w:oddHBand="0" w:evenHBand="0" w:firstRowFirstColumn="0" w:firstRowLastColumn="0" w:lastRowFirstColumn="0" w:lastRowLastColumn="0"/>
            </w:pPr>
          </w:p>
        </w:tc>
      </w:tr>
      <w:tr w:rsidR="00DA1844" w14:paraId="40F30384"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A0DF3D7" w14:textId="77777777" w:rsidR="00DA1844" w:rsidRPr="00301BA2" w:rsidRDefault="00DA1844">
            <w:pPr>
              <w:jc w:val="center"/>
              <w:rPr>
                <w:b w:val="0"/>
                <w:bCs w:val="0"/>
              </w:rPr>
            </w:pPr>
          </w:p>
        </w:tc>
        <w:tc>
          <w:tcPr>
            <w:tcW w:w="7371" w:type="dxa"/>
          </w:tcPr>
          <w:p w14:paraId="395B790E" w14:textId="580AC099" w:rsidR="00442039" w:rsidRDefault="00442039" w:rsidP="00442039">
            <w:pPr>
              <w:tabs>
                <w:tab w:val="left" w:pos="720"/>
              </w:tabs>
              <w:cnfStyle w:val="000000000000" w:firstRow="0" w:lastRow="0" w:firstColumn="0" w:lastColumn="0" w:oddVBand="0" w:evenVBand="0" w:oddHBand="0" w:evenHBand="0" w:firstRowFirstColumn="0" w:firstRowLastColumn="0" w:lastRowFirstColumn="0" w:lastRowLastColumn="0"/>
              <w:rPr>
                <w:b/>
                <w:bCs/>
              </w:rPr>
            </w:pPr>
            <w:r>
              <w:rPr>
                <w:i/>
                <w:iCs/>
              </w:rPr>
              <w:t>C</w:t>
            </w:r>
            <w:r w:rsidRPr="00C367A6">
              <w:rPr>
                <w:i/>
                <w:iCs/>
              </w:rPr>
              <w:t>riterion HS</w:t>
            </w:r>
            <w:r w:rsidR="00594F76">
              <w:rPr>
                <w:i/>
                <w:iCs/>
              </w:rPr>
              <w:t>216</w:t>
            </w:r>
          </w:p>
          <w:p w14:paraId="3A113320" w14:textId="2536B8D0" w:rsidR="00E22B99" w:rsidRPr="00BD3FF1" w:rsidRDefault="00E22B99" w:rsidP="00DA1844">
            <w:pPr>
              <w:tabs>
                <w:tab w:val="left" w:pos="1116"/>
              </w:tabs>
              <w:cnfStyle w:val="000000000000" w:firstRow="0" w:lastRow="0" w:firstColumn="0" w:lastColumn="0" w:oddVBand="0" w:evenVBand="0" w:oddHBand="0" w:evenHBand="0" w:firstRowFirstColumn="0" w:firstRowLastColumn="0" w:lastRowFirstColumn="0" w:lastRowLastColumn="0"/>
            </w:pPr>
            <w:proofErr w:type="gramStart"/>
            <w:r w:rsidRPr="00BD3FF1">
              <w:t xml:space="preserve">Is there an </w:t>
            </w:r>
            <w:r w:rsidR="00594F76">
              <w:t>educator</w:t>
            </w:r>
            <w:r w:rsidRPr="00BD3FF1">
              <w:t xml:space="preserve"> present at all times</w:t>
            </w:r>
            <w:proofErr w:type="gramEnd"/>
            <w:r w:rsidRPr="00BD3FF1">
              <w:t xml:space="preserve"> </w:t>
            </w:r>
            <w:r w:rsidR="0021729F">
              <w:t>while</w:t>
            </w:r>
            <w:r w:rsidRPr="00BD3FF1">
              <w:t xml:space="preserve"> children</w:t>
            </w:r>
            <w:r w:rsidR="0021729F">
              <w:t xml:space="preserve"> are</w:t>
            </w:r>
            <w:r w:rsidRPr="00BD3FF1">
              <w:t xml:space="preserve"> attending</w:t>
            </w:r>
            <w:r w:rsidR="0021729F">
              <w:t xml:space="preserve"> who</w:t>
            </w:r>
            <w:r w:rsidRPr="00BD3FF1">
              <w:t xml:space="preserve">: </w:t>
            </w:r>
          </w:p>
          <w:p w14:paraId="66084495" w14:textId="0DAE534E" w:rsidR="00E22B99" w:rsidRPr="00BD3FF1" w:rsidRDefault="00E22B99" w:rsidP="004036D3">
            <w:pPr>
              <w:pStyle w:val="ListParagraph"/>
              <w:numPr>
                <w:ilvl w:val="0"/>
                <w:numId w:val="35"/>
              </w:num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holds a current first aid qualification gained from a New Zealand Qualification Authority accredited first aid training provider; or </w:t>
            </w:r>
          </w:p>
          <w:p w14:paraId="248EFF4A" w14:textId="71F6C72D" w:rsidR="00E22B99" w:rsidRPr="00BD3FF1" w:rsidRDefault="00E22B99" w:rsidP="004036D3">
            <w:pPr>
              <w:pStyle w:val="ListParagraph"/>
              <w:numPr>
                <w:ilvl w:val="0"/>
                <w:numId w:val="35"/>
              </w:num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is a registered medical practitioner, nurse or midwife with a current practising certificate; or </w:t>
            </w:r>
          </w:p>
          <w:p w14:paraId="07041D65" w14:textId="6FB78DF7" w:rsidR="00E22B99" w:rsidRPr="00BD3FF1" w:rsidRDefault="00E22B99" w:rsidP="004036D3">
            <w:pPr>
              <w:pStyle w:val="ListParagraph"/>
              <w:numPr>
                <w:ilvl w:val="0"/>
                <w:numId w:val="35"/>
              </w:numPr>
              <w:tabs>
                <w:tab w:val="left" w:pos="1116"/>
              </w:tabs>
              <w:cnfStyle w:val="000000000000" w:firstRow="0" w:lastRow="0" w:firstColumn="0" w:lastColumn="0" w:oddVBand="0" w:evenVBand="0" w:oddHBand="0" w:evenHBand="0" w:firstRowFirstColumn="0" w:firstRowLastColumn="0" w:lastRowFirstColumn="0" w:lastRowLastColumn="0"/>
            </w:pPr>
            <w:r w:rsidRPr="00BD3FF1">
              <w:t>is a qualified ambulance officer or paramedic</w:t>
            </w:r>
            <w:r w:rsidR="001B4004">
              <w:t>?</w:t>
            </w:r>
            <w:r w:rsidRPr="00BD3FF1">
              <w:t xml:space="preserve"> </w:t>
            </w:r>
          </w:p>
          <w:p w14:paraId="7085FAA6" w14:textId="77777777" w:rsidR="00B0164F" w:rsidRPr="00BD3FF1" w:rsidRDefault="00B0164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69A2B76" w14:textId="3A347DC9" w:rsidR="00BD3FF1" w:rsidRPr="00BD3FF1" w:rsidRDefault="00E22B9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If a child is injured, </w:t>
            </w:r>
            <w:r w:rsidR="00BD3FF1" w:rsidRPr="00BD3FF1">
              <w:t xml:space="preserve">is </w:t>
            </w:r>
            <w:r w:rsidRPr="00BD3FF1">
              <w:t>any required first aid administered or supervised by an adult meeting these requirements</w:t>
            </w:r>
            <w:r w:rsidR="00BD3FF1" w:rsidRPr="00BD3FF1">
              <w:t>?</w:t>
            </w:r>
            <w:r w:rsidRPr="00BD3FF1">
              <w:t xml:space="preserve"> </w:t>
            </w:r>
          </w:p>
          <w:p w14:paraId="559E60E1" w14:textId="77777777" w:rsidR="00BD3FF1" w:rsidRPr="00BD3FF1" w:rsidRDefault="00BD3FF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35E7E22B" w14:textId="77777777" w:rsidR="00BD3FF1" w:rsidRP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BD3FF1">
              <w:t>Does the service hold</w:t>
            </w:r>
            <w:r w:rsidR="00E22B99" w:rsidRPr="00BD3FF1">
              <w:t xml:space="preserve"> </w:t>
            </w:r>
            <w:r w:rsidRPr="00BD3FF1">
              <w:t>c</w:t>
            </w:r>
            <w:r w:rsidR="00E22B99" w:rsidRPr="00BD3FF1">
              <w:t>opies of current first aid (or medical practising) certificates for adults counting towards this requirement</w:t>
            </w:r>
            <w:r w:rsidRPr="00BD3FF1">
              <w:t>?</w:t>
            </w:r>
            <w:r w:rsidRPr="00BD3FF1">
              <w:rPr>
                <w:b/>
                <w:bCs/>
              </w:rPr>
              <w:t xml:space="preserve"> </w:t>
            </w:r>
          </w:p>
          <w:p w14:paraId="7102137A" w14:textId="77777777" w:rsidR="00BD3FF1" w:rsidRP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rPr>
                <w:b/>
                <w:bCs/>
              </w:rPr>
            </w:pPr>
          </w:p>
          <w:p w14:paraId="49490DE1" w14:textId="6480FFEA" w:rsid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pPr>
            <w:r w:rsidRPr="00BD3FF1">
              <w:rPr>
                <w:b/>
                <w:bCs/>
              </w:rPr>
              <w:t xml:space="preserve">Note: </w:t>
            </w:r>
            <w:r w:rsidR="004B0FDF" w:rsidRPr="004B0FDF">
              <w:t>If access to first aid training is limited due to circumstances beyond the service provider’s control, the service provider must ensure that educators have knowledge of first aid and gain a first aid qualification within 4 months of starting work at the service</w:t>
            </w:r>
            <w:r w:rsidR="004B0FDF">
              <w:t>.</w:t>
            </w:r>
            <w:r w:rsidR="005235CE">
              <w:t xml:space="preserve"> Answer N/A to the following question </w:t>
            </w:r>
            <w:r w:rsidR="00FB1FCE">
              <w:t>if all educators have been trained in first aid</w:t>
            </w:r>
            <w:r w:rsidR="00954DC9">
              <w:t>, and maintained the qualification, during their engagement in the service.</w:t>
            </w:r>
          </w:p>
          <w:p w14:paraId="4DD50D6C" w14:textId="77777777" w:rsidR="004B0FDF" w:rsidRDefault="004B0FDF" w:rsidP="00BD3FF1">
            <w:pPr>
              <w:tabs>
                <w:tab w:val="left" w:pos="1116"/>
              </w:tabs>
              <w:cnfStyle w:val="000000000000" w:firstRow="0" w:lastRow="0" w:firstColumn="0" w:lastColumn="0" w:oddVBand="0" w:evenVBand="0" w:oddHBand="0" w:evenHBand="0" w:firstRowFirstColumn="0" w:firstRowLastColumn="0" w:lastRowFirstColumn="0" w:lastRowLastColumn="0"/>
            </w:pPr>
          </w:p>
          <w:p w14:paraId="5EB53A5B" w14:textId="1822F55A" w:rsidR="004B0FDF" w:rsidRPr="00BD3FF1" w:rsidRDefault="005235CE" w:rsidP="00BD3FF1">
            <w:pPr>
              <w:tabs>
                <w:tab w:val="left" w:pos="1116"/>
              </w:tabs>
              <w:cnfStyle w:val="000000000000" w:firstRow="0" w:lastRow="0" w:firstColumn="0" w:lastColumn="0" w:oddVBand="0" w:evenVBand="0" w:oddHBand="0" w:evenHBand="0" w:firstRowFirstColumn="0" w:firstRowLastColumn="0" w:lastRowFirstColumn="0" w:lastRowLastColumn="0"/>
            </w:pPr>
            <w:r>
              <w:t>W</w:t>
            </w:r>
            <w:r w:rsidRPr="005235CE">
              <w:t xml:space="preserve">here access to first aid training for an educator is limited, </w:t>
            </w:r>
            <w:r>
              <w:t xml:space="preserve">is there </w:t>
            </w:r>
            <w:r w:rsidRPr="005235CE">
              <w:t>a record of the actions taken by the service provider to ensure the educator has knowledge of first aid and achieves a first aid qualification within 4 months of starting work at the service</w:t>
            </w:r>
            <w:r>
              <w:t>?</w:t>
            </w:r>
          </w:p>
          <w:p w14:paraId="34506A54" w14:textId="12A64BEE" w:rsidR="00DA1844" w:rsidRPr="00516E6C" w:rsidRDefault="00DA184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Pr>
          <w:p w14:paraId="5B2C2EF8"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87238956"/>
              <w:placeholder>
                <w:docPart w:val="3E82A0940CB243618BA381678CC53396"/>
              </w:placeholder>
              <w:showingPlcHdr/>
              <w:dropDownList>
                <w:listItem w:displayText="Yes" w:value="Yes"/>
                <w:listItem w:displayText="No" w:value="No"/>
                <w:listItem w:displayText="Unsure" w:value="Unsure"/>
              </w:dropDownList>
            </w:sdtPr>
            <w:sdtEndPr/>
            <w:sdtContent>
              <w:p w14:paraId="3CB25461" w14:textId="77777777" w:rsidR="00ED4C6C" w:rsidRDefault="00ED4C6C" w:rsidP="00ED4C6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4A2DAA6"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731613B6" w14:textId="77777777" w:rsidR="0094224B" w:rsidRDefault="0094224B">
            <w:pPr>
              <w:cnfStyle w:val="000000000000" w:firstRow="0" w:lastRow="0" w:firstColumn="0" w:lastColumn="0" w:oddVBand="0" w:evenVBand="0" w:oddHBand="0" w:evenHBand="0" w:firstRowFirstColumn="0" w:firstRowLastColumn="0" w:lastRowFirstColumn="0" w:lastRowLastColumn="0"/>
            </w:pPr>
          </w:p>
          <w:p w14:paraId="10DC40AA" w14:textId="77777777" w:rsidR="0094224B" w:rsidRDefault="0094224B">
            <w:pPr>
              <w:cnfStyle w:val="000000000000" w:firstRow="0" w:lastRow="0" w:firstColumn="0" w:lastColumn="0" w:oddVBand="0" w:evenVBand="0" w:oddHBand="0" w:evenHBand="0" w:firstRowFirstColumn="0" w:firstRowLastColumn="0" w:lastRowFirstColumn="0" w:lastRowLastColumn="0"/>
            </w:pPr>
          </w:p>
          <w:p w14:paraId="48693550" w14:textId="77777777" w:rsidR="0094224B" w:rsidRDefault="0094224B">
            <w:pPr>
              <w:cnfStyle w:val="000000000000" w:firstRow="0" w:lastRow="0" w:firstColumn="0" w:lastColumn="0" w:oddVBand="0" w:evenVBand="0" w:oddHBand="0" w:evenHBand="0" w:firstRowFirstColumn="0" w:firstRowLastColumn="0" w:lastRowFirstColumn="0" w:lastRowLastColumn="0"/>
            </w:pPr>
          </w:p>
          <w:p w14:paraId="33A3B6E0" w14:textId="77777777" w:rsidR="0094224B" w:rsidRDefault="0094224B">
            <w:pPr>
              <w:cnfStyle w:val="000000000000" w:firstRow="0" w:lastRow="0" w:firstColumn="0" w:lastColumn="0" w:oddVBand="0" w:evenVBand="0" w:oddHBand="0" w:evenHBand="0" w:firstRowFirstColumn="0" w:firstRowLastColumn="0" w:lastRowFirstColumn="0" w:lastRowLastColumn="0"/>
            </w:pPr>
          </w:p>
          <w:p w14:paraId="12D867DA" w14:textId="77777777" w:rsidR="0094224B" w:rsidRDefault="0094224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26168760"/>
              <w:placeholder>
                <w:docPart w:val="12D92B876F144B61B9425E72B316D09F"/>
              </w:placeholder>
              <w:showingPlcHdr/>
              <w:dropDownList>
                <w:listItem w:displayText="Yes" w:value="Yes"/>
                <w:listItem w:displayText="No" w:value="No"/>
                <w:listItem w:displayText="Unsure" w:value="Unsure"/>
              </w:dropDownList>
            </w:sdtPr>
            <w:sdtEndPr/>
            <w:sdtContent>
              <w:p w14:paraId="63ECEF1B" w14:textId="77777777" w:rsidR="00ED4C6C" w:rsidRDefault="00ED4C6C" w:rsidP="00ED4C6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E08019"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0C7A3C59" w14:textId="77777777" w:rsidR="00ED4C6C" w:rsidRDefault="00ED4C6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63526725"/>
              <w:placeholder>
                <w:docPart w:val="B7E6DF201198444C9ECA7FE1F5B78E63"/>
              </w:placeholder>
              <w:showingPlcHdr/>
              <w:dropDownList>
                <w:listItem w:displayText="Yes" w:value="Yes"/>
                <w:listItem w:displayText="No" w:value="No"/>
                <w:listItem w:displayText="Unsure" w:value="Unsure"/>
              </w:dropDownList>
            </w:sdtPr>
            <w:sdtEndPr/>
            <w:sdtContent>
              <w:p w14:paraId="408EC43B" w14:textId="77777777" w:rsidR="00ED4C6C" w:rsidRDefault="00ED4C6C" w:rsidP="00ED4C6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6755EF"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2A700C29"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3D90BE66"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13CC687B" w14:textId="77777777" w:rsidR="00ED4C6C" w:rsidRDefault="00ED4C6C">
            <w:pPr>
              <w:cnfStyle w:val="000000000000" w:firstRow="0" w:lastRow="0" w:firstColumn="0" w:lastColumn="0" w:oddVBand="0" w:evenVBand="0" w:oddHBand="0" w:evenHBand="0" w:firstRowFirstColumn="0" w:firstRowLastColumn="0" w:lastRowFirstColumn="0" w:lastRowLastColumn="0"/>
            </w:pPr>
          </w:p>
          <w:p w14:paraId="6F0C30A4"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0797302B"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2D684917"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75DAAAAC"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04D8DC09"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24682153"/>
              <w:placeholder>
                <w:docPart w:val="4B1842C291184BEFAC5496C8481D40D9"/>
              </w:placeholder>
              <w:showingPlcHdr/>
              <w:dropDownList>
                <w:listItem w:displayText="Yes" w:value="Yes"/>
                <w:listItem w:displayText="No" w:value="No"/>
                <w:listItem w:displayText="Unsure" w:value="Unsure"/>
                <w:listItem w:displayText="Not Applicable" w:value="Not Applicable"/>
              </w:dropDownList>
            </w:sdtPr>
            <w:sdtEndPr/>
            <w:sdtContent>
              <w:p w14:paraId="1B32FE64" w14:textId="77777777" w:rsidR="00D47761" w:rsidRDefault="00D47761" w:rsidP="00D4776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0B13517"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0C0BEF96" w14:textId="77777777" w:rsidR="00D47761" w:rsidRDefault="00D47761">
            <w:pPr>
              <w:cnfStyle w:val="000000000000" w:firstRow="0" w:lastRow="0" w:firstColumn="0" w:lastColumn="0" w:oddVBand="0" w:evenVBand="0" w:oddHBand="0" w:evenHBand="0" w:firstRowFirstColumn="0" w:firstRowLastColumn="0" w:lastRowFirstColumn="0" w:lastRowLastColumn="0"/>
            </w:pPr>
          </w:p>
        </w:tc>
      </w:tr>
      <w:tr w:rsidR="00DA1844" w14:paraId="51873033"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3E36A8D" w14:textId="77777777" w:rsidR="00DA1844" w:rsidRPr="00301BA2" w:rsidRDefault="00DA1844">
            <w:pPr>
              <w:jc w:val="center"/>
              <w:rPr>
                <w:b w:val="0"/>
                <w:bCs w:val="0"/>
              </w:rPr>
            </w:pPr>
          </w:p>
        </w:tc>
        <w:tc>
          <w:tcPr>
            <w:tcW w:w="7371" w:type="dxa"/>
          </w:tcPr>
          <w:p w14:paraId="45EF2F42" w14:textId="69306D4A" w:rsidR="00673E0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954DC9">
              <w:rPr>
                <w:i/>
                <w:iCs/>
              </w:rPr>
              <w:t>217</w:t>
            </w:r>
            <w:r w:rsidRPr="00673E01">
              <w:rPr>
                <w:i/>
                <w:iCs/>
              </w:rPr>
              <w:t xml:space="preserve"> </w:t>
            </w:r>
          </w:p>
          <w:p w14:paraId="63E45D9C" w14:textId="77777777" w:rsidR="00673E0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Are all practicable steps taken to ensure that children do not </w:t>
            </w:r>
            <w:proofErr w:type="gramStart"/>
            <w:r w:rsidRPr="00673E01">
              <w:t>come into contact with</w:t>
            </w:r>
            <w:proofErr w:type="gramEnd"/>
            <w:r w:rsidRPr="00673E01">
              <w:t xml:space="preserve"> any person (adult or child) on the premises who is suffering from a disease or condition likely to have a detrimental effect on them? </w:t>
            </w:r>
          </w:p>
          <w:p w14:paraId="01629276" w14:textId="77777777" w:rsidR="00CC2111" w:rsidRDefault="00CC211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41A43E8" w14:textId="77777777" w:rsidR="00CC211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Specifically: </w:t>
            </w:r>
          </w:p>
          <w:p w14:paraId="328B21A5" w14:textId="63E2A869" w:rsidR="00DA1844" w:rsidRDefault="00673E01" w:rsidP="004036D3">
            <w:pPr>
              <w:pStyle w:val="ListParagraph"/>
              <w:numPr>
                <w:ilvl w:val="0"/>
                <w:numId w:val="36"/>
              </w:num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Are children who become unwell while attending the service </w:t>
            </w:r>
            <w:r w:rsidR="00095D45">
              <w:t xml:space="preserve">ore receiving out-of-school care </w:t>
            </w:r>
            <w:r w:rsidRPr="00673E01">
              <w:t xml:space="preserve">kept at a safe distance from other children (to minimise the spread of infection) and returned to the care of a parent or other person authorised to collect the child without delay? </w:t>
            </w:r>
          </w:p>
          <w:p w14:paraId="71BB475E" w14:textId="77777777" w:rsidR="004542B6" w:rsidRDefault="004542B6" w:rsidP="004542B6">
            <w:pPr>
              <w:tabs>
                <w:tab w:val="left" w:pos="1116"/>
              </w:tabs>
              <w:cnfStyle w:val="000000000000" w:firstRow="0" w:lastRow="0" w:firstColumn="0" w:lastColumn="0" w:oddVBand="0" w:evenVBand="0" w:oddHBand="0" w:evenHBand="0" w:firstRowFirstColumn="0" w:firstRowLastColumn="0" w:lastRowFirstColumn="0" w:lastRowLastColumn="0"/>
            </w:pPr>
          </w:p>
          <w:p w14:paraId="230126DD" w14:textId="60678943" w:rsidR="004542B6" w:rsidRDefault="004542B6" w:rsidP="004542B6">
            <w:pPr>
              <w:tabs>
                <w:tab w:val="left" w:pos="1116"/>
              </w:tabs>
              <w:cnfStyle w:val="000000000000" w:firstRow="0" w:lastRow="0" w:firstColumn="0" w:lastColumn="0" w:oddVBand="0" w:evenVBand="0" w:oddHBand="0" w:evenHBand="0" w:firstRowFirstColumn="0" w:firstRowLastColumn="0" w:lastRowFirstColumn="0" w:lastRowLastColumn="0"/>
            </w:pPr>
            <w:r>
              <w:t>Is out-of-school care refused for children who are absent from school due to illness?</w:t>
            </w:r>
          </w:p>
          <w:p w14:paraId="446351FE" w14:textId="77777777" w:rsidR="00CC2111" w:rsidRDefault="004542B6" w:rsidP="00DA1844">
            <w:pPr>
              <w:tabs>
                <w:tab w:val="left" w:pos="1116"/>
              </w:tabs>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to this question only if the service does not offer out-of-school care</w:t>
            </w:r>
            <w:r w:rsidR="006A413C">
              <w:t>.</w:t>
            </w:r>
          </w:p>
          <w:p w14:paraId="367B77BE" w14:textId="5B140F6B" w:rsidR="006A413C" w:rsidRPr="00673E01" w:rsidRDefault="006A413C"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70C96B4F"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90538374"/>
              <w:placeholder>
                <w:docPart w:val="3D0A04DD21E84685AD3FEA391EFA5C83"/>
              </w:placeholder>
              <w:showingPlcHdr/>
              <w:dropDownList>
                <w:listItem w:displayText="Yes" w:value="Yes"/>
                <w:listItem w:displayText="No" w:value="No"/>
                <w:listItem w:displayText="Unsure" w:value="Unsure"/>
              </w:dropDownList>
            </w:sdtPr>
            <w:sdtEndPr/>
            <w:sdtContent>
              <w:p w14:paraId="00394CC6" w14:textId="77777777" w:rsidR="00C716DE" w:rsidRDefault="00C716DE" w:rsidP="00C716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64AE53" w14:textId="77777777" w:rsidR="00C716DE" w:rsidRDefault="00C716DE">
            <w:pPr>
              <w:cnfStyle w:val="000000000000" w:firstRow="0" w:lastRow="0" w:firstColumn="0" w:lastColumn="0" w:oddVBand="0" w:evenVBand="0" w:oddHBand="0" w:evenHBand="0" w:firstRowFirstColumn="0" w:firstRowLastColumn="0" w:lastRowFirstColumn="0" w:lastRowLastColumn="0"/>
            </w:pPr>
          </w:p>
          <w:p w14:paraId="34363E5B" w14:textId="77777777" w:rsidR="00C716DE" w:rsidRDefault="00C716DE">
            <w:pPr>
              <w:cnfStyle w:val="000000000000" w:firstRow="0" w:lastRow="0" w:firstColumn="0" w:lastColumn="0" w:oddVBand="0" w:evenVBand="0" w:oddHBand="0" w:evenHBand="0" w:firstRowFirstColumn="0" w:firstRowLastColumn="0" w:lastRowFirstColumn="0" w:lastRowLastColumn="0"/>
            </w:pPr>
          </w:p>
          <w:p w14:paraId="2B6867B3" w14:textId="77777777" w:rsidR="00C716DE" w:rsidRDefault="00C716DE">
            <w:pPr>
              <w:cnfStyle w:val="000000000000" w:firstRow="0" w:lastRow="0" w:firstColumn="0" w:lastColumn="0" w:oddVBand="0" w:evenVBand="0" w:oddHBand="0" w:evenHBand="0" w:firstRowFirstColumn="0" w:firstRowLastColumn="0" w:lastRowFirstColumn="0" w:lastRowLastColumn="0"/>
            </w:pPr>
          </w:p>
          <w:p w14:paraId="5A01A0E9" w14:textId="77777777" w:rsidR="00C716DE" w:rsidRDefault="00C716D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32667745"/>
              <w:placeholder>
                <w:docPart w:val="E29450A167D84D36A1E1C7491CDDF1F2"/>
              </w:placeholder>
              <w:showingPlcHdr/>
              <w:dropDownList>
                <w:listItem w:displayText="Yes" w:value="Yes"/>
                <w:listItem w:displayText="No" w:value="No"/>
                <w:listItem w:displayText="Unsure" w:value="Unsure"/>
              </w:dropDownList>
            </w:sdtPr>
            <w:sdtEndPr/>
            <w:sdtContent>
              <w:p w14:paraId="2002843D" w14:textId="77777777" w:rsidR="00C716DE" w:rsidRDefault="00C716DE" w:rsidP="00C716D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F4D851" w14:textId="77777777" w:rsidR="00C716DE" w:rsidRDefault="00C716DE">
            <w:pPr>
              <w:cnfStyle w:val="000000000000" w:firstRow="0" w:lastRow="0" w:firstColumn="0" w:lastColumn="0" w:oddVBand="0" w:evenVBand="0" w:oddHBand="0" w:evenHBand="0" w:firstRowFirstColumn="0" w:firstRowLastColumn="0" w:lastRowFirstColumn="0" w:lastRowLastColumn="0"/>
            </w:pPr>
          </w:p>
          <w:p w14:paraId="37C74B91"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78B860B2" w14:textId="77777777" w:rsidR="00D47761" w:rsidRDefault="00D47761">
            <w:pPr>
              <w:cnfStyle w:val="000000000000" w:firstRow="0" w:lastRow="0" w:firstColumn="0" w:lastColumn="0" w:oddVBand="0" w:evenVBand="0" w:oddHBand="0" w:evenHBand="0" w:firstRowFirstColumn="0" w:firstRowLastColumn="0" w:lastRowFirstColumn="0" w:lastRowLastColumn="0"/>
            </w:pPr>
          </w:p>
          <w:p w14:paraId="61A68AB5"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06557768"/>
              <w:placeholder>
                <w:docPart w:val="E9291443027343819395719FFF65FE92"/>
              </w:placeholder>
              <w:showingPlcHdr/>
              <w:dropDownList>
                <w:listItem w:displayText="Yes" w:value="Yes"/>
                <w:listItem w:displayText="No" w:value="No"/>
                <w:listItem w:displayText="Unsure" w:value="Unsure"/>
                <w:listItem w:displayText="Not Applicable" w:value="Not Applicable"/>
              </w:dropDownList>
            </w:sdtPr>
            <w:sdtEndPr/>
            <w:sdtContent>
              <w:p w14:paraId="2B64C8C6" w14:textId="77777777" w:rsidR="00D47761" w:rsidRDefault="00D47761" w:rsidP="00D4776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AD89AB" w14:textId="77777777" w:rsidR="00D47761" w:rsidRDefault="00D47761">
            <w:pPr>
              <w:cnfStyle w:val="000000000000" w:firstRow="0" w:lastRow="0" w:firstColumn="0" w:lastColumn="0" w:oddVBand="0" w:evenVBand="0" w:oddHBand="0" w:evenHBand="0" w:firstRowFirstColumn="0" w:firstRowLastColumn="0" w:lastRowFirstColumn="0" w:lastRowLastColumn="0"/>
            </w:pPr>
          </w:p>
        </w:tc>
      </w:tr>
      <w:tr w:rsidR="00DA1844" w14:paraId="04FC0BCF" w14:textId="77777777" w:rsidTr="00AF5200">
        <w:trPr>
          <w:cantSplit/>
          <w:trHeight w:val="1212"/>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387395E"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12EB08DC" w14:textId="4F475E81" w:rsidR="00CC211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6A413C">
              <w:rPr>
                <w:i/>
                <w:iCs/>
              </w:rPr>
              <w:t>218</w:t>
            </w:r>
          </w:p>
          <w:p w14:paraId="532D6EE5" w14:textId="77777777" w:rsidR="00DA1844"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C2111">
              <w:t>Are all practicable steps taken to get immediate medical assistance for a child who is seriously injured or becomes seriously ill, and to notify a parent of what has happened?</w:t>
            </w:r>
          </w:p>
          <w:p w14:paraId="75B0758E" w14:textId="45C45606" w:rsidR="002847C1" w:rsidRPr="00CC2111" w:rsidRDefault="002847C1"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57CE4F5A" w14:textId="77777777" w:rsidR="0062454D" w:rsidRDefault="0062454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01753713"/>
              <w:placeholder>
                <w:docPart w:val="E8706A1685D7499594974F5094B4D38B"/>
              </w:placeholder>
              <w:showingPlcHdr/>
              <w:dropDownList>
                <w:listItem w:displayText="Yes" w:value="Yes"/>
                <w:listItem w:displayText="No" w:value="No"/>
                <w:listItem w:displayText="Unsure" w:value="Unsure"/>
              </w:dropDownList>
            </w:sdtPr>
            <w:sdtEndPr/>
            <w:sdtContent>
              <w:p w14:paraId="43D4C473" w14:textId="77777777" w:rsidR="00D72CC4" w:rsidRDefault="00D72CC4" w:rsidP="00D72CC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FCC2261" w14:textId="0915C91D" w:rsidR="00D47761" w:rsidRDefault="00D47761" w:rsidP="00D47761">
            <w:pPr>
              <w:cnfStyle w:val="000000000000" w:firstRow="0" w:lastRow="0" w:firstColumn="0" w:lastColumn="0" w:oddVBand="0" w:evenVBand="0" w:oddHBand="0" w:evenHBand="0" w:firstRowFirstColumn="0" w:firstRowLastColumn="0" w:lastRowFirstColumn="0" w:lastRowLastColumn="0"/>
            </w:pPr>
          </w:p>
          <w:p w14:paraId="0D9AC173" w14:textId="77777777" w:rsidR="00D47761" w:rsidRDefault="00D47761">
            <w:pPr>
              <w:cnfStyle w:val="000000000000" w:firstRow="0" w:lastRow="0" w:firstColumn="0" w:lastColumn="0" w:oddVBand="0" w:evenVBand="0" w:oddHBand="0" w:evenHBand="0" w:firstRowFirstColumn="0" w:firstRowLastColumn="0" w:lastRowFirstColumn="0" w:lastRowLastColumn="0"/>
            </w:pPr>
          </w:p>
        </w:tc>
      </w:tr>
      <w:tr w:rsidR="00E73E6E" w14:paraId="4E030398" w14:textId="77777777" w:rsidTr="00AF5200">
        <w:trPr>
          <w:cantSplit/>
          <w:trHeight w:val="2712"/>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0B3FAE24" w14:textId="77777777" w:rsidR="00E73E6E" w:rsidRPr="00301BA2" w:rsidRDefault="00E73E6E">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B22ACA2" w14:textId="67DCDD90" w:rsidR="00AF5200" w:rsidRPr="00AF5200" w:rsidRDefault="00AF5200" w:rsidP="00E73E6E">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Pr>
                <w:i/>
                <w:iCs/>
              </w:rPr>
              <w:t>218 continued</w:t>
            </w:r>
          </w:p>
          <w:p w14:paraId="546D417F" w14:textId="4B4FB013" w:rsidR="00E73E6E" w:rsidRDefault="00E73E6E" w:rsidP="00E73E6E">
            <w:pPr>
              <w:tabs>
                <w:tab w:val="left" w:pos="1116"/>
              </w:tabs>
              <w:cnfStyle w:val="000000000000" w:firstRow="0" w:lastRow="0" w:firstColumn="0" w:lastColumn="0" w:oddVBand="0" w:evenVBand="0" w:oddHBand="0" w:evenHBand="0" w:firstRowFirstColumn="0" w:firstRowLastColumn="0" w:lastRowFirstColumn="0" w:lastRowLastColumn="0"/>
            </w:pPr>
            <w:r>
              <w:t>Does the service have a</w:t>
            </w:r>
            <w:r w:rsidRPr="002847C1">
              <w:t xml:space="preserve"> record of </w:t>
            </w:r>
            <w:r w:rsidR="00337B80">
              <w:t>all</w:t>
            </w:r>
            <w:r w:rsidRPr="002847C1">
              <w:t xml:space="preserve"> injuries, illnesses and incidents that occur at the service</w:t>
            </w:r>
            <w:r>
              <w:t>?</w:t>
            </w:r>
          </w:p>
          <w:p w14:paraId="2FCC07F1" w14:textId="77777777" w:rsidR="00CA48C8" w:rsidRDefault="00CA48C8" w:rsidP="00E73E6E">
            <w:pPr>
              <w:tabs>
                <w:tab w:val="left" w:pos="1116"/>
              </w:tabs>
              <w:cnfStyle w:val="000000000000" w:firstRow="0" w:lastRow="0" w:firstColumn="0" w:lastColumn="0" w:oddVBand="0" w:evenVBand="0" w:oddHBand="0" w:evenHBand="0" w:firstRowFirstColumn="0" w:firstRowLastColumn="0" w:lastRowFirstColumn="0" w:lastRowLastColumn="0"/>
            </w:pPr>
          </w:p>
          <w:p w14:paraId="7E76954D" w14:textId="77777777" w:rsidR="00E73E6E" w:rsidRDefault="00E73E6E" w:rsidP="00E73E6E">
            <w:pPr>
              <w:tabs>
                <w:tab w:val="left" w:pos="1116"/>
              </w:tabs>
              <w:cnfStyle w:val="000000000000" w:firstRow="0" w:lastRow="0" w:firstColumn="0" w:lastColumn="0" w:oddVBand="0" w:evenVBand="0" w:oddHBand="0" w:evenHBand="0" w:firstRowFirstColumn="0" w:firstRowLastColumn="0" w:lastRowFirstColumn="0" w:lastRowLastColumn="0"/>
            </w:pPr>
            <w:r>
              <w:t>Do these r</w:t>
            </w:r>
            <w:r w:rsidRPr="002847C1">
              <w:t xml:space="preserve">ecords include: </w:t>
            </w:r>
          </w:p>
          <w:p w14:paraId="264AA7F4" w14:textId="3CAAB22D" w:rsidR="00E73E6E" w:rsidRDefault="00E73E6E" w:rsidP="004036D3">
            <w:pPr>
              <w:pStyle w:val="ListParagraph"/>
              <w:numPr>
                <w:ilvl w:val="0"/>
                <w:numId w:val="3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 xml:space="preserve">the child’s </w:t>
            </w:r>
            <w:proofErr w:type="gramStart"/>
            <w:r w:rsidRPr="002847C1">
              <w:t>name</w:t>
            </w:r>
            <w:r w:rsidR="005C69EB">
              <w:t>?</w:t>
            </w:r>
            <w:proofErr w:type="gramEnd"/>
          </w:p>
          <w:p w14:paraId="191A1495" w14:textId="7CC99796" w:rsidR="00E73E6E" w:rsidRDefault="00E73E6E" w:rsidP="004036D3">
            <w:pPr>
              <w:pStyle w:val="ListParagraph"/>
              <w:numPr>
                <w:ilvl w:val="0"/>
                <w:numId w:val="3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the date, time, and description of the injury, illness or incident</w:t>
            </w:r>
            <w:r w:rsidR="005C69EB">
              <w:t>?</w:t>
            </w:r>
          </w:p>
          <w:p w14:paraId="189462E9" w14:textId="5CC95E9C" w:rsidR="00E73E6E" w:rsidRDefault="00E73E6E" w:rsidP="004036D3">
            <w:pPr>
              <w:pStyle w:val="ListParagraph"/>
              <w:numPr>
                <w:ilvl w:val="0"/>
                <w:numId w:val="3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actions taken and by whom</w:t>
            </w:r>
            <w:r w:rsidR="005C69EB">
              <w:t>?</w:t>
            </w:r>
          </w:p>
          <w:p w14:paraId="34BF659A" w14:textId="4FCB13FD" w:rsidR="00A72457" w:rsidRDefault="00E73E6E" w:rsidP="004036D3">
            <w:pPr>
              <w:pStyle w:val="ListParagraph"/>
              <w:numPr>
                <w:ilvl w:val="0"/>
                <w:numId w:val="3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 xml:space="preserve">evidence that parents have been </w:t>
            </w:r>
            <w:proofErr w:type="gramStart"/>
            <w:r w:rsidRPr="002847C1">
              <w:t>informed</w:t>
            </w:r>
            <w:r w:rsidR="005C69EB">
              <w:t>?</w:t>
            </w:r>
            <w:proofErr w:type="gramEnd"/>
          </w:p>
          <w:p w14:paraId="192D1830" w14:textId="77777777" w:rsidR="00335823" w:rsidRDefault="00335823" w:rsidP="00335823">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p w14:paraId="7205A514" w14:textId="77777777" w:rsidR="00D81E34" w:rsidRDefault="00D81E34" w:rsidP="00D81E34">
            <w:pPr>
              <w:tabs>
                <w:tab w:val="left" w:pos="1116"/>
              </w:tabs>
              <w:cnfStyle w:val="000000000000" w:firstRow="0" w:lastRow="0" w:firstColumn="0" w:lastColumn="0" w:oddVBand="0" w:evenVBand="0" w:oddHBand="0" w:evenHBand="0" w:firstRowFirstColumn="0" w:firstRowLastColumn="0" w:lastRowFirstColumn="0" w:lastRowLastColumn="0"/>
            </w:pPr>
            <w:r>
              <w:t>Does the service have a documented</w:t>
            </w:r>
            <w:r w:rsidRPr="002847C1">
              <w:t xml:space="preserve"> procedure outlining the service’s response to injury, illness, and incident</w:t>
            </w:r>
            <w:r>
              <w:t>?</w:t>
            </w:r>
          </w:p>
          <w:p w14:paraId="5D9AE095" w14:textId="77777777" w:rsidR="00D81E34" w:rsidRPr="00335823" w:rsidRDefault="00D81E34" w:rsidP="004036D3">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rPr>
                <w:i/>
                <w:iCs/>
              </w:rPr>
            </w:pPr>
            <w:r>
              <w:t>Does the procedure</w:t>
            </w:r>
            <w:r w:rsidRPr="002847C1">
              <w:t xml:space="preserve"> includ</w:t>
            </w:r>
            <w:r>
              <w:t>e</w:t>
            </w:r>
            <w:r w:rsidRPr="002847C1">
              <w:t xml:space="preserve"> the review and implementation of practices as required</w:t>
            </w:r>
            <w:r>
              <w:t>?</w:t>
            </w:r>
          </w:p>
          <w:p w14:paraId="2508457D" w14:textId="6221C582" w:rsidR="00D81E34" w:rsidRPr="00432FF8" w:rsidRDefault="00D81E34" w:rsidP="00335823">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3A428D57" w14:textId="77777777" w:rsidR="00D47761" w:rsidRDefault="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56525864"/>
              <w:placeholder>
                <w:docPart w:val="8748EAF65D634DC48175A1245038CEB4"/>
              </w:placeholder>
              <w:showingPlcHdr/>
              <w:dropDownList>
                <w:listItem w:displayText="Yes" w:value="Yes"/>
                <w:listItem w:displayText="No" w:value="No"/>
                <w:listItem w:displayText="Unsure" w:value="Unsure"/>
              </w:dropDownList>
            </w:sdtPr>
            <w:sdtEndPr/>
            <w:sdtContent>
              <w:p w14:paraId="45B8A7D0"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1FD052" w14:textId="77777777" w:rsidR="007D0DC8" w:rsidRDefault="007D0DC8">
            <w:pPr>
              <w:cnfStyle w:val="000000000000" w:firstRow="0" w:lastRow="0" w:firstColumn="0" w:lastColumn="0" w:oddVBand="0" w:evenVBand="0" w:oddHBand="0" w:evenHBand="0" w:firstRowFirstColumn="0" w:firstRowLastColumn="0" w:lastRowFirstColumn="0" w:lastRowLastColumn="0"/>
            </w:pPr>
          </w:p>
          <w:p w14:paraId="79D758A4" w14:textId="77777777" w:rsidR="007D0DC8" w:rsidRDefault="007D0DC8">
            <w:pPr>
              <w:cnfStyle w:val="000000000000" w:firstRow="0" w:lastRow="0" w:firstColumn="0" w:lastColumn="0" w:oddVBand="0" w:evenVBand="0" w:oddHBand="0" w:evenHBand="0" w:firstRowFirstColumn="0" w:firstRowLastColumn="0" w:lastRowFirstColumn="0" w:lastRowLastColumn="0"/>
            </w:pPr>
          </w:p>
          <w:p w14:paraId="5A41E2E2" w14:textId="77777777" w:rsidR="007D0DC8" w:rsidRPr="005371E7" w:rsidRDefault="007D0DC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498616409"/>
              <w:placeholder>
                <w:docPart w:val="EF21B99617184757AD4A746B233BBD51"/>
              </w:placeholder>
              <w:showingPlcHdr/>
              <w:dropDownList>
                <w:listItem w:displayText="Yes" w:value="Yes"/>
                <w:listItem w:displayText="No" w:value="No"/>
                <w:listItem w:displayText="Unsure" w:value="Unsure"/>
              </w:dropDownList>
            </w:sdtPr>
            <w:sdtEndPr/>
            <w:sdtContent>
              <w:p w14:paraId="1F176D35"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89027245"/>
              <w:placeholder>
                <w:docPart w:val="2BAC9D32B6674E7FA2D2E02C20C49F3B"/>
              </w:placeholder>
              <w:showingPlcHdr/>
              <w:dropDownList>
                <w:listItem w:displayText="Yes" w:value="Yes"/>
                <w:listItem w:displayText="No" w:value="No"/>
                <w:listItem w:displayText="Unsure" w:value="Unsure"/>
              </w:dropDownList>
            </w:sdtPr>
            <w:sdtEndPr/>
            <w:sdtContent>
              <w:p w14:paraId="663AA057"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7346760"/>
              <w:placeholder>
                <w:docPart w:val="A9E52D4CF4F14AE78155C5F7A24D704A"/>
              </w:placeholder>
              <w:showingPlcHdr/>
              <w:dropDownList>
                <w:listItem w:displayText="Yes" w:value="Yes"/>
                <w:listItem w:displayText="No" w:value="No"/>
                <w:listItem w:displayText="Unsure" w:value="Unsure"/>
              </w:dropDownList>
            </w:sdtPr>
            <w:sdtEndPr/>
            <w:sdtContent>
              <w:p w14:paraId="2E9DD5DA"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36019453"/>
              <w:placeholder>
                <w:docPart w:val="90E1DB1BF8F74C37976DA3B73412CC41"/>
              </w:placeholder>
              <w:showingPlcHdr/>
              <w:dropDownList>
                <w:listItem w:displayText="Yes" w:value="Yes"/>
                <w:listItem w:displayText="No" w:value="No"/>
                <w:listItem w:displayText="Unsure" w:value="Unsure"/>
              </w:dropDownList>
            </w:sdtPr>
            <w:sdtEndPr/>
            <w:sdtContent>
              <w:p w14:paraId="30757FFE"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ED81BD5" w14:textId="77777777" w:rsidR="007D0DC8" w:rsidRPr="005371E7" w:rsidRDefault="007D0DC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906113698"/>
              <w:placeholder>
                <w:docPart w:val="C42BAE4BB9994FDB8762A7462D77C45D"/>
              </w:placeholder>
              <w:showingPlcHdr/>
              <w:dropDownList>
                <w:listItem w:displayText="Yes" w:value="Yes"/>
                <w:listItem w:displayText="No" w:value="No"/>
                <w:listItem w:displayText="Unsure" w:value="Unsure"/>
              </w:dropDownList>
            </w:sdtPr>
            <w:sdtEndPr/>
            <w:sdtContent>
              <w:p w14:paraId="661C1B33" w14:textId="77777777" w:rsidR="007D0DC8" w:rsidRDefault="007D0DC8" w:rsidP="007D0D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D463F8F" w14:textId="77777777" w:rsidR="007D0DC8" w:rsidRDefault="007D0DC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54706430"/>
              <w:placeholder>
                <w:docPart w:val="258666810FC14413BEC25D945F1815AD"/>
              </w:placeholder>
              <w:showingPlcHdr/>
              <w:dropDownList>
                <w:listItem w:displayText="Yes" w:value="Yes"/>
                <w:listItem w:displayText="No" w:value="No"/>
                <w:listItem w:displayText="Unsure" w:value="Unsure"/>
              </w:dropDownList>
            </w:sdtPr>
            <w:sdtEndPr/>
            <w:sdtContent>
              <w:p w14:paraId="349D0575"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1AE988" w14:textId="77777777" w:rsidR="005371E7" w:rsidRDefault="005371E7">
            <w:pPr>
              <w:cnfStyle w:val="000000000000" w:firstRow="0" w:lastRow="0" w:firstColumn="0" w:lastColumn="0" w:oddVBand="0" w:evenVBand="0" w:oddHBand="0" w:evenHBand="0" w:firstRowFirstColumn="0" w:firstRowLastColumn="0" w:lastRowFirstColumn="0" w:lastRowLastColumn="0"/>
            </w:pPr>
          </w:p>
          <w:p w14:paraId="495E9EE8" w14:textId="77777777" w:rsidR="007D0DC8" w:rsidRDefault="007D0DC8">
            <w:pPr>
              <w:cnfStyle w:val="000000000000" w:firstRow="0" w:lastRow="0" w:firstColumn="0" w:lastColumn="0" w:oddVBand="0" w:evenVBand="0" w:oddHBand="0" w:evenHBand="0" w:firstRowFirstColumn="0" w:firstRowLastColumn="0" w:lastRowFirstColumn="0" w:lastRowLastColumn="0"/>
            </w:pPr>
          </w:p>
        </w:tc>
      </w:tr>
      <w:tr w:rsidR="00DA1844" w14:paraId="7FF32DC0"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2ACE8A3" w14:textId="77777777" w:rsidR="00DA1844" w:rsidRPr="00301BA2" w:rsidRDefault="00DA1844">
            <w:pPr>
              <w:jc w:val="center"/>
              <w:rPr>
                <w:b w:val="0"/>
                <w:bCs w:val="0"/>
              </w:rPr>
            </w:pPr>
          </w:p>
        </w:tc>
        <w:tc>
          <w:tcPr>
            <w:tcW w:w="7371" w:type="dxa"/>
          </w:tcPr>
          <w:p w14:paraId="49638FD6" w14:textId="2FCC37C4" w:rsidR="00DA1844"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BC2722">
              <w:rPr>
                <w:i/>
                <w:iCs/>
              </w:rPr>
              <w:t>219</w:t>
            </w:r>
          </w:p>
          <w:p w14:paraId="329A2F64" w14:textId="77777777" w:rsidR="0018278D"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pPr>
            <w:r>
              <w:t>Is m</w:t>
            </w:r>
            <w:r w:rsidRPr="00335823">
              <w:t xml:space="preserve">edicine (prescription and non-prescription) not given to a child unless it is given: </w:t>
            </w:r>
          </w:p>
          <w:p w14:paraId="6D5D3426" w14:textId="47305DA4" w:rsidR="0018278D" w:rsidRDefault="00335823" w:rsidP="004036D3">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pPr>
            <w:r w:rsidRPr="00335823">
              <w:t>by a doctor or ambulance personnel in an emergency</w:t>
            </w:r>
            <w:r w:rsidR="008117E1">
              <w:t>;</w:t>
            </w:r>
            <w:r w:rsidRPr="00335823">
              <w:t xml:space="preserve"> or </w:t>
            </w:r>
          </w:p>
          <w:p w14:paraId="2DED1DE5" w14:textId="25853F5F" w:rsidR="0018278D" w:rsidRDefault="00335823" w:rsidP="004036D3">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pPr>
            <w:r w:rsidRPr="00335823">
              <w:t>by the parent of the child</w:t>
            </w:r>
            <w:r w:rsidR="008117E1">
              <w:t>;</w:t>
            </w:r>
            <w:r w:rsidRPr="00335823">
              <w:t xml:space="preserve"> or </w:t>
            </w:r>
          </w:p>
          <w:p w14:paraId="3B109520" w14:textId="3B8D9ED7" w:rsidR="0018278D" w:rsidRDefault="00335823" w:rsidP="004036D3">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pPr>
            <w:r w:rsidRPr="00335823">
              <w:t>with the written authority (appropriate to the category of medicine) of a parent</w:t>
            </w:r>
            <w:r w:rsidR="00381290">
              <w:t>?</w:t>
            </w:r>
          </w:p>
          <w:p w14:paraId="54A77BF5" w14:textId="77777777" w:rsidR="0018278D" w:rsidRDefault="0018278D"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E6BDA7B" w14:textId="1B63B066" w:rsidR="00381290"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335823">
              <w:t>Before an adult at the service administers medic</w:t>
            </w:r>
            <w:r w:rsidR="009379D4">
              <w:t>ine</w:t>
            </w:r>
            <w:r w:rsidRPr="00335823">
              <w:t xml:space="preserve">, </w:t>
            </w:r>
            <w:r w:rsidR="000E7FE7">
              <w:t xml:space="preserve">does </w:t>
            </w:r>
            <w:r w:rsidRPr="00335823">
              <w:t>the person</w:t>
            </w:r>
            <w:r w:rsidR="00381290">
              <w:t xml:space="preserve"> </w:t>
            </w:r>
            <w:r w:rsidRPr="00335823">
              <w:t>check</w:t>
            </w:r>
            <w:r w:rsidR="000372E7">
              <w:t xml:space="preserve"> that</w:t>
            </w:r>
            <w:r w:rsidRPr="00335823">
              <w:t xml:space="preserve"> the medic</w:t>
            </w:r>
            <w:r w:rsidR="009379D4">
              <w:t>ine</w:t>
            </w:r>
            <w:r w:rsidRPr="00335823">
              <w:t>, dosage and time reflect the parent’s authorisation</w:t>
            </w:r>
            <w:r w:rsidR="000372E7">
              <w:t>?</w:t>
            </w:r>
            <w:r w:rsidRPr="00335823">
              <w:t xml:space="preserve"> </w:t>
            </w:r>
          </w:p>
          <w:p w14:paraId="51024D0B" w14:textId="77777777" w:rsidR="00381290" w:rsidRDefault="00381290"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55ECD5E" w14:textId="77777777" w:rsidR="000E7FE7" w:rsidRDefault="00381290" w:rsidP="00DA1844">
            <w:pPr>
              <w:tabs>
                <w:tab w:val="left" w:pos="1116"/>
              </w:tabs>
              <w:cnfStyle w:val="000000000000" w:firstRow="0" w:lastRow="0" w:firstColumn="0" w:lastColumn="0" w:oddVBand="0" w:evenVBand="0" w:oddHBand="0" w:evenHBand="0" w:firstRowFirstColumn="0" w:firstRowLastColumn="0" w:lastRowFirstColumn="0" w:lastRowLastColumn="0"/>
            </w:pPr>
            <w:r>
              <w:t>Are m</w:t>
            </w:r>
            <w:r w:rsidR="00335823" w:rsidRPr="00335823">
              <w:t>edicines stored safely and appropriately</w:t>
            </w:r>
            <w:r w:rsidR="000E7FE7">
              <w:t>?</w:t>
            </w:r>
            <w:r w:rsidR="00335823" w:rsidRPr="00335823">
              <w:t xml:space="preserve"> </w:t>
            </w:r>
          </w:p>
          <w:p w14:paraId="600790E5" w14:textId="77777777" w:rsidR="001C16FC" w:rsidRDefault="001C16FC"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0E5D5AB" w14:textId="0FD3D531" w:rsidR="000E7FE7" w:rsidRDefault="000E7FE7"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Are medicines </w:t>
            </w:r>
            <w:r w:rsidR="00335823" w:rsidRPr="00335823">
              <w:t>disposed of, or sent home with a parent (if supplied in relation to a specific child) after the specified time</w:t>
            </w:r>
            <w:r>
              <w:t>?</w:t>
            </w:r>
            <w:r w:rsidR="00335823" w:rsidRPr="00335823">
              <w:t xml:space="preserve"> </w:t>
            </w:r>
          </w:p>
          <w:p w14:paraId="1955DDE2" w14:textId="77777777" w:rsidR="000E7FE7" w:rsidRDefault="000E7FE7"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6DF652AC" w14:textId="580E962A" w:rsidR="000372E7"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Does the service hold a </w:t>
            </w:r>
            <w:r w:rsidR="00335823" w:rsidRPr="00335823">
              <w:t xml:space="preserve">record of </w:t>
            </w:r>
            <w:r w:rsidR="00B73EB4">
              <w:t>authorisation</w:t>
            </w:r>
            <w:r>
              <w:t xml:space="preserve"> (written or digital)</w:t>
            </w:r>
            <w:r w:rsidR="00335823" w:rsidRPr="00335823">
              <w:t xml:space="preserve"> from parents for the administration of medicine </w:t>
            </w:r>
            <w:r w:rsidR="005E6776">
              <w:t>based on the</w:t>
            </w:r>
            <w:r w:rsidR="00335823" w:rsidRPr="00335823">
              <w:t xml:space="preserve"> category of medicine outlined in</w:t>
            </w:r>
            <w:r w:rsidR="00960DE6">
              <w:t xml:space="preserve"> the</w:t>
            </w:r>
            <w:r w:rsidR="00335823" w:rsidRPr="00335823">
              <w:t xml:space="preserve"> </w:t>
            </w:r>
            <w:r w:rsidR="005E6776">
              <w:t>Schedule</w:t>
            </w:r>
            <w:r w:rsidR="00960DE6">
              <w:t>?</w:t>
            </w:r>
            <w:r w:rsidR="00335823" w:rsidRPr="00335823">
              <w:t xml:space="preserve"> </w:t>
            </w:r>
          </w:p>
          <w:p w14:paraId="5CEB2A56" w14:textId="77777777" w:rsidR="005E6776" w:rsidRDefault="005E677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07414B62" w14:textId="0DE5C635" w:rsidR="005E6776" w:rsidRDefault="005E6776" w:rsidP="005E6776">
            <w:pPr>
              <w:tabs>
                <w:tab w:val="left" w:pos="1116"/>
              </w:tabs>
              <w:cnfStyle w:val="000000000000" w:firstRow="0" w:lastRow="0" w:firstColumn="0" w:lastColumn="0" w:oddVBand="0" w:evenVBand="0" w:oddHBand="0" w:evenHBand="0" w:firstRowFirstColumn="0" w:firstRowLastColumn="0" w:lastRowFirstColumn="0" w:lastRowLastColumn="0"/>
            </w:pPr>
            <w:r>
              <w:t xml:space="preserve">Does the service hold a </w:t>
            </w:r>
            <w:r w:rsidRPr="00335823">
              <w:t xml:space="preserve">record of </w:t>
            </w:r>
            <w:r w:rsidR="0092676A">
              <w:t>acknowledgement</w:t>
            </w:r>
            <w:r>
              <w:t xml:space="preserve"> (written or digital)</w:t>
            </w:r>
            <w:r w:rsidRPr="00335823">
              <w:t xml:space="preserve"> from parents </w:t>
            </w:r>
            <w:r w:rsidR="0092676A">
              <w:t xml:space="preserve">that </w:t>
            </w:r>
            <w:r w:rsidRPr="00335823">
              <w:t>medicine</w:t>
            </w:r>
            <w:r w:rsidR="0092676A">
              <w:t xml:space="preserve"> has been administered</w:t>
            </w:r>
            <w:r w:rsidRPr="00335823">
              <w:t xml:space="preserve"> </w:t>
            </w:r>
            <w:r>
              <w:t>based on the</w:t>
            </w:r>
            <w:r w:rsidRPr="00335823">
              <w:t xml:space="preserve"> category of medicine outlined in </w:t>
            </w:r>
            <w:r>
              <w:t>Schedule?</w:t>
            </w:r>
            <w:r w:rsidRPr="00335823">
              <w:t xml:space="preserve"> </w:t>
            </w:r>
          </w:p>
          <w:p w14:paraId="1E3D48BE" w14:textId="77777777" w:rsidR="000372E7"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32381BF1" w14:textId="77777777" w:rsidR="00FE2F20"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r>
              <w:t>Does the service hold</w:t>
            </w:r>
            <w:r w:rsidR="00FE2F20">
              <w:t xml:space="preserve"> a</w:t>
            </w:r>
            <w:r w:rsidR="00335823" w:rsidRPr="00335823">
              <w:t xml:space="preserve"> </w:t>
            </w:r>
            <w:r w:rsidR="00FE2F20">
              <w:t xml:space="preserve">written or digital </w:t>
            </w:r>
            <w:r w:rsidR="00335823" w:rsidRPr="00335823">
              <w:t>record of all medicine (prescription and non-prescription) given to children attending the service</w:t>
            </w:r>
            <w:r w:rsidR="00FE2F20">
              <w:t>?</w:t>
            </w:r>
            <w:r w:rsidR="00335823" w:rsidRPr="00335823">
              <w:t xml:space="preserve"> </w:t>
            </w:r>
          </w:p>
          <w:p w14:paraId="1A8AAFEF" w14:textId="77777777" w:rsidR="00FE2F20" w:rsidRDefault="00FE2F20" w:rsidP="00DA1844">
            <w:pPr>
              <w:tabs>
                <w:tab w:val="left" w:pos="1116"/>
              </w:tabs>
              <w:cnfStyle w:val="000000000000" w:firstRow="0" w:lastRow="0" w:firstColumn="0" w:lastColumn="0" w:oddVBand="0" w:evenVBand="0" w:oddHBand="0" w:evenHBand="0" w:firstRowFirstColumn="0" w:firstRowLastColumn="0" w:lastRowFirstColumn="0" w:lastRowLastColumn="0"/>
            </w:pPr>
            <w:r>
              <w:t>Do these r</w:t>
            </w:r>
            <w:r w:rsidR="00335823" w:rsidRPr="00335823">
              <w:t xml:space="preserve">ecords include: </w:t>
            </w:r>
          </w:p>
          <w:p w14:paraId="7E88870D" w14:textId="4CE70503" w:rsidR="00FE2F20" w:rsidRDefault="0009638D" w:rsidP="004036D3">
            <w:pPr>
              <w:pStyle w:val="ListParagraph"/>
              <w:numPr>
                <w:ilvl w:val="0"/>
                <w:numId w:val="39"/>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child’s full name</w:t>
            </w:r>
            <w:r w:rsidR="00817302">
              <w:t>?</w:t>
            </w:r>
            <w:r w:rsidR="00335823" w:rsidRPr="00335823">
              <w:t xml:space="preserve"> </w:t>
            </w:r>
          </w:p>
          <w:p w14:paraId="024822CD" w14:textId="2776B235" w:rsidR="00FE2F20" w:rsidRDefault="0009638D" w:rsidP="004036D3">
            <w:pPr>
              <w:pStyle w:val="ListParagraph"/>
              <w:numPr>
                <w:ilvl w:val="0"/>
                <w:numId w:val="39"/>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 xml:space="preserve">name and amount of medicine </w:t>
            </w:r>
            <w:proofErr w:type="gramStart"/>
            <w:r w:rsidR="00335823" w:rsidRPr="00335823">
              <w:t>given</w:t>
            </w:r>
            <w:r w:rsidR="00817302">
              <w:t>?</w:t>
            </w:r>
            <w:proofErr w:type="gramEnd"/>
            <w:r w:rsidR="00335823" w:rsidRPr="00335823">
              <w:t xml:space="preserve"> </w:t>
            </w:r>
          </w:p>
          <w:p w14:paraId="3E6564A5" w14:textId="5306DA9A" w:rsidR="006233BE" w:rsidRPr="00335823" w:rsidRDefault="0009638D" w:rsidP="004036D3">
            <w:pPr>
              <w:pStyle w:val="ListParagraph"/>
              <w:numPr>
                <w:ilvl w:val="0"/>
                <w:numId w:val="39"/>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date and time medicine was administered and by whom</w:t>
            </w:r>
            <w:r w:rsidR="00817302">
              <w:t>?</w:t>
            </w:r>
          </w:p>
        </w:tc>
        <w:tc>
          <w:tcPr>
            <w:tcW w:w="1836" w:type="dxa"/>
          </w:tcPr>
          <w:p w14:paraId="2990ECB4" w14:textId="77777777" w:rsidR="00D47761" w:rsidRDefault="00D47761"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33676606"/>
              <w:placeholder>
                <w:docPart w:val="878E2A0655B942849E8198E290384FB0"/>
              </w:placeholder>
              <w:showingPlcHdr/>
              <w:dropDownList>
                <w:listItem w:displayText="Yes" w:value="Yes"/>
                <w:listItem w:displayText="No" w:value="No"/>
                <w:listItem w:displayText="Unsure" w:value="Unsure"/>
              </w:dropDownList>
            </w:sdtPr>
            <w:sdtEndPr/>
            <w:sdtContent>
              <w:p w14:paraId="0B7F84FA"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B3FD54" w14:textId="49660795" w:rsidR="005371E7" w:rsidRDefault="005371E7" w:rsidP="005371E7">
            <w:pPr>
              <w:cnfStyle w:val="000000000000" w:firstRow="0" w:lastRow="0" w:firstColumn="0" w:lastColumn="0" w:oddVBand="0" w:evenVBand="0" w:oddHBand="0" w:evenHBand="0" w:firstRowFirstColumn="0" w:firstRowLastColumn="0" w:lastRowFirstColumn="0" w:lastRowLastColumn="0"/>
            </w:pPr>
          </w:p>
          <w:p w14:paraId="5FF5F0D9" w14:textId="77777777" w:rsidR="008834EB" w:rsidRDefault="008834EB" w:rsidP="005371E7">
            <w:pPr>
              <w:cnfStyle w:val="000000000000" w:firstRow="0" w:lastRow="0" w:firstColumn="0" w:lastColumn="0" w:oddVBand="0" w:evenVBand="0" w:oddHBand="0" w:evenHBand="0" w:firstRowFirstColumn="0" w:firstRowLastColumn="0" w:lastRowFirstColumn="0" w:lastRowLastColumn="0"/>
            </w:pPr>
          </w:p>
          <w:p w14:paraId="445DCE3A"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15E814BE" w14:textId="77777777" w:rsidR="003B4355" w:rsidRDefault="003B4355" w:rsidP="00D47761">
            <w:pPr>
              <w:cnfStyle w:val="000000000000" w:firstRow="0" w:lastRow="0" w:firstColumn="0" w:lastColumn="0" w:oddVBand="0" w:evenVBand="0" w:oddHBand="0" w:evenHBand="0" w:firstRowFirstColumn="0" w:firstRowLastColumn="0" w:lastRowFirstColumn="0" w:lastRowLastColumn="0"/>
            </w:pPr>
          </w:p>
          <w:p w14:paraId="0CD20214" w14:textId="77777777" w:rsidR="003B4355" w:rsidRDefault="003B4355" w:rsidP="00D47761">
            <w:pPr>
              <w:cnfStyle w:val="000000000000" w:firstRow="0" w:lastRow="0" w:firstColumn="0" w:lastColumn="0" w:oddVBand="0" w:evenVBand="0" w:oddHBand="0" w:evenHBand="0" w:firstRowFirstColumn="0" w:firstRowLastColumn="0" w:lastRowFirstColumn="0" w:lastRowLastColumn="0"/>
            </w:pPr>
          </w:p>
          <w:p w14:paraId="45DF74F2"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61857853"/>
              <w:placeholder>
                <w:docPart w:val="1AB763A051D94D98A23A5C34FA941BC0"/>
              </w:placeholder>
              <w:showingPlcHdr/>
              <w:dropDownList>
                <w:listItem w:displayText="Yes" w:value="Yes"/>
                <w:listItem w:displayText="No" w:value="No"/>
                <w:listItem w:displayText="Unsure" w:value="Unsure"/>
              </w:dropDownList>
            </w:sdtPr>
            <w:sdtEndPr/>
            <w:sdtContent>
              <w:p w14:paraId="3D5E1FF4"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A79AA9A"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4E93E202"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83214292"/>
              <w:placeholder>
                <w:docPart w:val="D640C1D077A943AA80B5A2165B904569"/>
              </w:placeholder>
              <w:showingPlcHdr/>
              <w:dropDownList>
                <w:listItem w:displayText="Yes" w:value="Yes"/>
                <w:listItem w:displayText="No" w:value="No"/>
                <w:listItem w:displayText="Unsure" w:value="Unsure"/>
              </w:dropDownList>
            </w:sdtPr>
            <w:sdtEndPr/>
            <w:sdtContent>
              <w:p w14:paraId="409AA098"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E19DF13"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70235268"/>
              <w:placeholder>
                <w:docPart w:val="E6419C691B4B4AF5A299B8BD7D6C348C"/>
              </w:placeholder>
              <w:showingPlcHdr/>
              <w:dropDownList>
                <w:listItem w:displayText="Yes" w:value="Yes"/>
                <w:listItem w:displayText="No" w:value="No"/>
                <w:listItem w:displayText="Unsure" w:value="Unsure"/>
              </w:dropDownList>
            </w:sdtPr>
            <w:sdtEndPr/>
            <w:sdtContent>
              <w:p w14:paraId="74793B41"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7F2DC8"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15AA17EE" w14:textId="77777777" w:rsidR="005371E7" w:rsidRPr="0067495C" w:rsidRDefault="005371E7" w:rsidP="00D47761">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57388261"/>
              <w:placeholder>
                <w:docPart w:val="675D40C0D9F84E56AE8210BD4FE8822C"/>
              </w:placeholder>
              <w:showingPlcHdr/>
              <w:dropDownList>
                <w:listItem w:displayText="Yes" w:value="Yes"/>
                <w:listItem w:displayText="No" w:value="No"/>
                <w:listItem w:displayText="Unsure" w:value="Unsure"/>
              </w:dropDownList>
            </w:sdtPr>
            <w:sdtEndPr/>
            <w:sdtContent>
              <w:p w14:paraId="62F11FAE"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800A1E4"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0B40B87C"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7E46F853"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26329601"/>
              <w:placeholder>
                <w:docPart w:val="D0F11DD6DD24498D8B172FF5B546E641"/>
              </w:placeholder>
              <w:showingPlcHdr/>
              <w:dropDownList>
                <w:listItem w:displayText="Yes" w:value="Yes"/>
                <w:listItem w:displayText="No" w:value="No"/>
                <w:listItem w:displayText="Unsure" w:value="Unsure"/>
              </w:dropDownList>
            </w:sdtPr>
            <w:sdtEndPr/>
            <w:sdtContent>
              <w:p w14:paraId="49D76044"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53022F"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11E1F159"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7AE56260"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16973383"/>
              <w:placeholder>
                <w:docPart w:val="9214D94846F442A5A67631932A8F180C"/>
              </w:placeholder>
              <w:showingPlcHdr/>
              <w:dropDownList>
                <w:listItem w:displayText="Yes" w:value="Yes"/>
                <w:listItem w:displayText="No" w:value="No"/>
                <w:listItem w:displayText="Unsure" w:value="Unsure"/>
              </w:dropDownList>
            </w:sdtPr>
            <w:sdtEndPr/>
            <w:sdtContent>
              <w:p w14:paraId="77660849"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03B2A3"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p w14:paraId="72B3AC3A" w14:textId="77777777" w:rsidR="005371E7" w:rsidRDefault="005371E7" w:rsidP="00D4776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18615831"/>
              <w:placeholder>
                <w:docPart w:val="946946B6C2A2470B9350878CC551AD08"/>
              </w:placeholder>
              <w:showingPlcHdr/>
              <w:dropDownList>
                <w:listItem w:displayText="Yes" w:value="Yes"/>
                <w:listItem w:displayText="No" w:value="No"/>
                <w:listItem w:displayText="Unsure" w:value="Unsure"/>
              </w:dropDownList>
            </w:sdtPr>
            <w:sdtEndPr/>
            <w:sdtContent>
              <w:p w14:paraId="62A3EEA0"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393731163"/>
              <w:placeholder>
                <w:docPart w:val="64CEA6EF633F42DFB3105828477FEB63"/>
              </w:placeholder>
              <w:showingPlcHdr/>
              <w:dropDownList>
                <w:listItem w:displayText="Yes" w:value="Yes"/>
                <w:listItem w:displayText="No" w:value="No"/>
                <w:listItem w:displayText="Unsure" w:value="Unsure"/>
              </w:dropDownList>
            </w:sdtPr>
            <w:sdtEndPr/>
            <w:sdtContent>
              <w:p w14:paraId="3248F01E" w14:textId="77777777" w:rsidR="005371E7" w:rsidRDefault="005371E7" w:rsidP="005371E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46808923"/>
              <w:placeholder>
                <w:docPart w:val="9DBE6FAE3913458D91D4C7B118082F7C"/>
              </w:placeholder>
              <w:showingPlcHdr/>
              <w:dropDownList>
                <w:listItem w:displayText="Yes" w:value="Yes"/>
                <w:listItem w:displayText="No" w:value="No"/>
                <w:listItem w:displayText="Unsure" w:value="Unsure"/>
              </w:dropDownList>
            </w:sdtPr>
            <w:sdtEndPr/>
            <w:sdtContent>
              <w:p w14:paraId="2F365741" w14:textId="19FBAC80" w:rsidR="005371E7" w:rsidRDefault="005371E7" w:rsidP="00D4776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D2E6F5" w14:textId="402E9741" w:rsidR="005371E7" w:rsidRDefault="005371E7" w:rsidP="00D47761">
            <w:pPr>
              <w:cnfStyle w:val="000000000000" w:firstRow="0" w:lastRow="0" w:firstColumn="0" w:lastColumn="0" w:oddVBand="0" w:evenVBand="0" w:oddHBand="0" w:evenHBand="0" w:firstRowFirstColumn="0" w:firstRowLastColumn="0" w:lastRowFirstColumn="0" w:lastRowLastColumn="0"/>
            </w:pPr>
          </w:p>
        </w:tc>
      </w:tr>
      <w:tr w:rsidR="00DA1844" w14:paraId="05D5E190"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7EC84DA"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5661F8C8" w14:textId="2C34DED0" w:rsidR="00CA0B69" w:rsidRDefault="00CA0B69" w:rsidP="00CA0B69">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E2060E">
              <w:rPr>
                <w:i/>
                <w:iCs/>
              </w:rPr>
              <w:t>220</w:t>
            </w:r>
          </w:p>
          <w:p w14:paraId="03C7EEF6" w14:textId="1C5731EA" w:rsidR="00CA0B69" w:rsidRPr="002D6655" w:rsidRDefault="00CA0B6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D6655">
              <w:t xml:space="preserve">Are </w:t>
            </w:r>
            <w:r w:rsidR="003B28E4">
              <w:t>educators</w:t>
            </w:r>
            <w:r w:rsidRPr="002D6655">
              <w:t xml:space="preserve"> responsible for administering medicine to children (other than their own) provided with the necessary information, training, or instruction to do so safely and effectively?</w:t>
            </w:r>
          </w:p>
          <w:p w14:paraId="601404F0" w14:textId="77777777" w:rsidR="00DA1844" w:rsidRPr="002D6655" w:rsidRDefault="002D6655"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D6655">
              <w:rPr>
                <w:b/>
                <w:bCs/>
              </w:rPr>
              <w:t>Note:</w:t>
            </w:r>
            <w:r w:rsidRPr="002D6655">
              <w:t xml:space="preserve"> </w:t>
            </w:r>
            <w:r w:rsidR="00CA0B69" w:rsidRPr="002D6655">
              <w:t xml:space="preserve"> This may be from the child’s parent or whānau, or a health professional, as appropriate.</w:t>
            </w:r>
          </w:p>
          <w:p w14:paraId="37B168DA" w14:textId="5F48E571" w:rsidR="002D6655" w:rsidRPr="00516E6C" w:rsidRDefault="002D6655"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450A5783" w14:textId="77777777" w:rsidR="002D6655" w:rsidRDefault="002D665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01725148"/>
              <w:placeholder>
                <w:docPart w:val="D496B087A6984CF198BB68B210626067"/>
              </w:placeholder>
              <w:showingPlcHdr/>
              <w:dropDownList>
                <w:listItem w:displayText="Yes" w:value="Yes"/>
                <w:listItem w:displayText="No" w:value="No"/>
                <w:listItem w:displayText="Unsure" w:value="Unsure"/>
              </w:dropDownList>
            </w:sdtPr>
            <w:sdtEndPr/>
            <w:sdtContent>
              <w:p w14:paraId="614FC915"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738226" w14:textId="1F1FECC7" w:rsidR="00D47761" w:rsidRDefault="00D47761" w:rsidP="00D47761">
            <w:pPr>
              <w:cnfStyle w:val="000000000000" w:firstRow="0" w:lastRow="0" w:firstColumn="0" w:lastColumn="0" w:oddVBand="0" w:evenVBand="0" w:oddHBand="0" w:evenHBand="0" w:firstRowFirstColumn="0" w:firstRowLastColumn="0" w:lastRowFirstColumn="0" w:lastRowLastColumn="0"/>
            </w:pPr>
          </w:p>
          <w:p w14:paraId="2C103BE1" w14:textId="77777777" w:rsidR="00D47761" w:rsidRDefault="00D47761">
            <w:pPr>
              <w:cnfStyle w:val="000000000000" w:firstRow="0" w:lastRow="0" w:firstColumn="0" w:lastColumn="0" w:oddVBand="0" w:evenVBand="0" w:oddHBand="0" w:evenHBand="0" w:firstRowFirstColumn="0" w:firstRowLastColumn="0" w:lastRowFirstColumn="0" w:lastRowLastColumn="0"/>
            </w:pPr>
          </w:p>
        </w:tc>
      </w:tr>
      <w:tr w:rsidR="007204E6" w14:paraId="37B2EAA9"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8B9A66E" w14:textId="77777777" w:rsidR="007204E6" w:rsidRPr="00301BA2" w:rsidRDefault="007204E6">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6D97EB4" w14:textId="3B0C3CBD" w:rsidR="002949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2949E6">
              <w:rPr>
                <w:i/>
                <w:iCs/>
              </w:rPr>
              <w:t>riterion HS</w:t>
            </w:r>
            <w:r w:rsidR="00E2060E">
              <w:rPr>
                <w:i/>
                <w:iCs/>
              </w:rPr>
              <w:t>221</w:t>
            </w:r>
            <w:r w:rsidRPr="002949E6">
              <w:rPr>
                <w:i/>
                <w:iCs/>
              </w:rPr>
              <w:t xml:space="preserve"> </w:t>
            </w:r>
          </w:p>
          <w:p w14:paraId="1CF00D41" w14:textId="77777777" w:rsidR="007204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949E6">
              <w:t>Are children washed when they are soiled or pose a health risk to themselves or others?</w:t>
            </w:r>
          </w:p>
          <w:p w14:paraId="55328514" w14:textId="797634EE" w:rsidR="002949E6" w:rsidRPr="002949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top w:val="single" w:sz="4" w:space="0" w:color="999999" w:themeColor="text1" w:themeTint="66"/>
              <w:bottom w:val="single" w:sz="4" w:space="0" w:color="999999" w:themeColor="text1" w:themeTint="66"/>
            </w:tcBorders>
          </w:tcPr>
          <w:p w14:paraId="31B5793D" w14:textId="77777777" w:rsidR="002949E6" w:rsidRDefault="002949E6">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70455655"/>
              <w:placeholder>
                <w:docPart w:val="4C12C00A0BA540A08BAAF0252863BFAC"/>
              </w:placeholder>
              <w:showingPlcHdr/>
              <w:dropDownList>
                <w:listItem w:displayText="Yes" w:value="Yes"/>
                <w:listItem w:displayText="No" w:value="No"/>
                <w:listItem w:displayText="Unsure" w:value="Unsure"/>
              </w:dropDownList>
            </w:sdtPr>
            <w:sdtEndPr/>
            <w:sdtContent>
              <w:p w14:paraId="5A0FD7AA"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1A28426" w14:textId="427C82D9" w:rsidR="00E13199" w:rsidRDefault="00E13199" w:rsidP="00E13199">
            <w:pPr>
              <w:cnfStyle w:val="000000000000" w:firstRow="0" w:lastRow="0" w:firstColumn="0" w:lastColumn="0" w:oddVBand="0" w:evenVBand="0" w:oddHBand="0" w:evenHBand="0" w:firstRowFirstColumn="0" w:firstRowLastColumn="0" w:lastRowFirstColumn="0" w:lastRowLastColumn="0"/>
            </w:pPr>
          </w:p>
          <w:p w14:paraId="0E28362C" w14:textId="77777777" w:rsidR="00E13199" w:rsidRDefault="00E13199">
            <w:pPr>
              <w:cnfStyle w:val="000000000000" w:firstRow="0" w:lastRow="0" w:firstColumn="0" w:lastColumn="0" w:oddVBand="0" w:evenVBand="0" w:oddHBand="0" w:evenHBand="0" w:firstRowFirstColumn="0" w:firstRowLastColumn="0" w:lastRowFirstColumn="0" w:lastRowLastColumn="0"/>
            </w:pPr>
          </w:p>
        </w:tc>
      </w:tr>
      <w:tr w:rsidR="00DA1844" w14:paraId="432A010C"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6BCAAAA7" w14:textId="77777777" w:rsidR="00DA1844" w:rsidRPr="00301BA2" w:rsidRDefault="00DA1844">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5901BF21" w14:textId="77777777" w:rsidR="00DA1844" w:rsidRPr="00516E6C" w:rsidRDefault="00DA184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330E3592" w14:textId="77777777" w:rsidR="00DA1844" w:rsidRDefault="00DA1844">
            <w:pPr>
              <w:cnfStyle w:val="000000000000" w:firstRow="0" w:lastRow="0" w:firstColumn="0" w:lastColumn="0" w:oddVBand="0" w:evenVBand="0" w:oddHBand="0" w:evenHBand="0" w:firstRowFirstColumn="0" w:firstRowLastColumn="0" w:lastRowFirstColumn="0" w:lastRowLastColumn="0"/>
            </w:pPr>
          </w:p>
        </w:tc>
      </w:tr>
      <w:tr w:rsidR="002D6655" w14:paraId="61B7B052" w14:textId="77777777" w:rsidTr="002D665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614416C3" w14:textId="7BBA6A2E" w:rsidR="002D6655" w:rsidRPr="00301BA2" w:rsidRDefault="00A77FCA">
            <w:pPr>
              <w:jc w:val="center"/>
              <w:rPr>
                <w:b w:val="0"/>
                <w:bCs w:val="0"/>
              </w:rPr>
            </w:pPr>
            <w:r>
              <w:rPr>
                <w:b w:val="0"/>
                <w:bCs w:val="0"/>
              </w:rPr>
              <w:t>7</w:t>
            </w:r>
          </w:p>
        </w:tc>
        <w:tc>
          <w:tcPr>
            <w:tcW w:w="7371" w:type="dxa"/>
            <w:tcBorders>
              <w:top w:val="single" w:sz="4" w:space="0" w:color="999999" w:themeColor="text1" w:themeTint="66"/>
              <w:bottom w:val="nil"/>
            </w:tcBorders>
          </w:tcPr>
          <w:p w14:paraId="3079F2B6" w14:textId="77777777" w:rsidR="002D6655" w:rsidRDefault="003022D9"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r>
              <w:rPr>
                <w:b/>
                <w:bCs/>
              </w:rPr>
              <w:t>Child Protection</w:t>
            </w:r>
          </w:p>
          <w:p w14:paraId="10C824B3" w14:textId="77777777" w:rsidR="003022D9" w:rsidRDefault="003022D9"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p>
          <w:p w14:paraId="69FEBEEB" w14:textId="17EAB1AE" w:rsidR="007B4C4A" w:rsidRPr="007B4C4A" w:rsidRDefault="007B4C4A"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7B4C4A">
              <w:rPr>
                <w:i/>
                <w:iCs/>
              </w:rPr>
              <w:t>Criterion HS</w:t>
            </w:r>
            <w:r w:rsidR="00E2060E">
              <w:rPr>
                <w:i/>
                <w:iCs/>
              </w:rPr>
              <w:t>222</w:t>
            </w:r>
          </w:p>
          <w:p w14:paraId="7EC293FA" w14:textId="78057F66" w:rsidR="000515C9" w:rsidRDefault="000515C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Does the service have a</w:t>
            </w:r>
            <w:r w:rsidR="003022D9" w:rsidRPr="004B69BE">
              <w:t xml:space="preserve"> written </w:t>
            </w:r>
            <w:r w:rsidR="0037795F">
              <w:t xml:space="preserve">(or digital) </w:t>
            </w:r>
            <w:r w:rsidR="003022D9" w:rsidRPr="004B69BE">
              <w:t>child protection policy and procedure</w:t>
            </w:r>
            <w:r w:rsidRPr="004B69BE">
              <w:t xml:space="preserve"> that meets the requirements of the Children’s Act 2014?</w:t>
            </w:r>
          </w:p>
          <w:p w14:paraId="1B04AAC0" w14:textId="77777777" w:rsidR="002D39B4" w:rsidRPr="004B69BE" w:rsidRDefault="002D39B4"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D928063" w14:textId="77777777" w:rsidR="00B272C9" w:rsidRPr="004B69BE" w:rsidRDefault="000515C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Are the policy and procedure</w:t>
            </w:r>
            <w:r w:rsidR="00B272C9" w:rsidRPr="004B69BE">
              <w:t xml:space="preserve"> </w:t>
            </w:r>
            <w:r w:rsidR="003022D9" w:rsidRPr="004B69BE">
              <w:t>implemented</w:t>
            </w:r>
            <w:r w:rsidR="00B272C9" w:rsidRPr="004B69BE">
              <w:t>?</w:t>
            </w:r>
            <w:r w:rsidR="003022D9" w:rsidRPr="004B69BE">
              <w:t xml:space="preserve"> </w:t>
            </w:r>
          </w:p>
          <w:p w14:paraId="24191CB6" w14:textId="77777777" w:rsidR="00B272C9" w:rsidRPr="004B69BE" w:rsidRDefault="00B272C9"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47BC466" w14:textId="03AE0EE2" w:rsidR="001D43BF" w:rsidRPr="004B69BE" w:rsidRDefault="001D43B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Does the written child protection policy contain: </w:t>
            </w:r>
          </w:p>
          <w:p w14:paraId="3A6FEB45" w14:textId="2E8518A2" w:rsidR="001D43BF" w:rsidRPr="004B69BE" w:rsidRDefault="001D43BF" w:rsidP="004036D3">
            <w:pPr>
              <w:pStyle w:val="ListParagraph"/>
              <w:numPr>
                <w:ilvl w:val="0"/>
                <w:numId w:val="40"/>
              </w:numPr>
              <w:tabs>
                <w:tab w:val="left" w:pos="1116"/>
              </w:tabs>
              <w:cnfStyle w:val="000000000000" w:firstRow="0" w:lastRow="0" w:firstColumn="0" w:lastColumn="0" w:oddVBand="0" w:evenVBand="0" w:oddHBand="0" w:evenHBand="0" w:firstRowFirstColumn="0" w:firstRowLastColumn="0" w:lastRowFirstColumn="0" w:lastRowLastColumn="0"/>
            </w:pPr>
            <w:r w:rsidRPr="004B69BE">
              <w:t>provisions for the service’s identification and reporting of child abuse and neglect</w:t>
            </w:r>
            <w:r w:rsidR="004B69BE">
              <w:t>?</w:t>
            </w:r>
            <w:r w:rsidRPr="004B69BE">
              <w:t xml:space="preserve"> </w:t>
            </w:r>
          </w:p>
          <w:p w14:paraId="4E99D590" w14:textId="430ED6F8" w:rsidR="001D43BF" w:rsidRPr="004B69BE" w:rsidRDefault="001D43BF" w:rsidP="004036D3">
            <w:pPr>
              <w:pStyle w:val="ListParagraph"/>
              <w:numPr>
                <w:ilvl w:val="0"/>
                <w:numId w:val="40"/>
              </w:num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information about the practices the service employs to keep children safe from abuse and </w:t>
            </w:r>
            <w:proofErr w:type="gramStart"/>
            <w:r w:rsidRPr="004B69BE">
              <w:t>neglect</w:t>
            </w:r>
            <w:r w:rsidR="004B69BE">
              <w:t>?</w:t>
            </w:r>
            <w:proofErr w:type="gramEnd"/>
          </w:p>
          <w:p w14:paraId="566809C9" w14:textId="2B32D95D" w:rsidR="001D43BF" w:rsidRPr="004B69BE" w:rsidRDefault="001D43BF" w:rsidP="004036D3">
            <w:pPr>
              <w:pStyle w:val="ListParagraph"/>
              <w:numPr>
                <w:ilvl w:val="0"/>
                <w:numId w:val="40"/>
              </w:num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information about how the service will respond to suspected child abuse and </w:t>
            </w:r>
            <w:proofErr w:type="gramStart"/>
            <w:r w:rsidRPr="004B69BE">
              <w:t>neglect</w:t>
            </w:r>
            <w:r w:rsidR="004B69BE">
              <w:t>?</w:t>
            </w:r>
            <w:proofErr w:type="gramEnd"/>
          </w:p>
          <w:p w14:paraId="47F77112" w14:textId="77777777" w:rsidR="001D43BF" w:rsidRPr="004B69BE" w:rsidRDefault="001D43B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ED88922" w14:textId="62C17D1B" w:rsidR="0068518C" w:rsidRPr="004B69BE" w:rsidRDefault="0068518C"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Does the </w:t>
            </w:r>
            <w:r w:rsidR="002D39B4">
              <w:t xml:space="preserve">written </w:t>
            </w:r>
            <w:r w:rsidRPr="004B69BE">
              <w:t>procedure set out how the service will identify and respond to suspected child abuse and/or neglect?</w:t>
            </w:r>
          </w:p>
          <w:p w14:paraId="763277CC" w14:textId="77777777" w:rsidR="008A01CC" w:rsidRPr="004B69BE" w:rsidRDefault="008A01CC"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BB407E0" w14:textId="3F5AA5A4" w:rsidR="009C1AC2" w:rsidRDefault="006639A5"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Is there evidence that </w:t>
            </w:r>
            <w:r w:rsidR="008E4D81" w:rsidRPr="004B69BE">
              <w:t>t</w:t>
            </w:r>
            <w:r w:rsidR="003022D9" w:rsidRPr="004B69BE">
              <w:t>he policy and procedure</w:t>
            </w:r>
            <w:r w:rsidR="008E4D81" w:rsidRPr="004B69BE">
              <w:t xml:space="preserve"> </w:t>
            </w:r>
            <w:proofErr w:type="gramStart"/>
            <w:r>
              <w:t>has</w:t>
            </w:r>
            <w:proofErr w:type="gramEnd"/>
            <w:r>
              <w:t xml:space="preserve"> been </w:t>
            </w:r>
            <w:r w:rsidR="003022D9" w:rsidRPr="004B69BE">
              <w:t>reviewed every 3 years</w:t>
            </w:r>
            <w:r w:rsidR="009C1AC2">
              <w:t>?</w:t>
            </w:r>
          </w:p>
          <w:p w14:paraId="70419A32" w14:textId="77777777" w:rsidR="009C1AC2" w:rsidRDefault="009C1AC2"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AB5455E" w14:textId="101A08BD" w:rsidR="00144843" w:rsidRPr="004B69BE" w:rsidRDefault="009C1AC2" w:rsidP="006639A5">
            <w:pPr>
              <w:tabs>
                <w:tab w:val="left" w:pos="1116"/>
              </w:tabs>
              <w:cnfStyle w:val="000000000000" w:firstRow="0" w:lastRow="0" w:firstColumn="0" w:lastColumn="0" w:oddVBand="0" w:evenVBand="0" w:oddHBand="0" w:evenHBand="0" w:firstRowFirstColumn="0" w:firstRowLastColumn="0" w:lastRowFirstColumn="0" w:lastRowLastColumn="0"/>
            </w:pPr>
            <w:r>
              <w:t xml:space="preserve">As part of the review, </w:t>
            </w:r>
            <w:r w:rsidR="00144843" w:rsidRPr="004B69BE">
              <w:t>has</w:t>
            </w:r>
            <w:r w:rsidR="000515C9" w:rsidRPr="004B69BE">
              <w:t xml:space="preserve"> </w:t>
            </w:r>
            <w:r w:rsidR="006639A5">
              <w:t xml:space="preserve">the service </w:t>
            </w:r>
            <w:r w:rsidR="000515C9" w:rsidRPr="004B69BE">
              <w:t>evaluate</w:t>
            </w:r>
            <w:r w:rsidR="00144843" w:rsidRPr="004B69BE">
              <w:t>d</w:t>
            </w:r>
            <w:r w:rsidR="000515C9" w:rsidRPr="004B69BE">
              <w:t xml:space="preserve"> how well the policy and procedure works using at least one example of either: </w:t>
            </w:r>
          </w:p>
          <w:p w14:paraId="36A88244" w14:textId="77777777" w:rsidR="004B69BE" w:rsidRPr="004B69BE" w:rsidRDefault="000515C9" w:rsidP="004036D3">
            <w:pPr>
              <w:pStyle w:val="ListParagraph"/>
              <w:numPr>
                <w:ilvl w:val="1"/>
                <w:numId w:val="41"/>
              </w:num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how well the policy and procedure </w:t>
            </w:r>
            <w:proofErr w:type="gramStart"/>
            <w:r w:rsidRPr="004B69BE">
              <w:t>has</w:t>
            </w:r>
            <w:proofErr w:type="gramEnd"/>
            <w:r w:rsidRPr="004B69BE">
              <w:t xml:space="preserve"> supported the service to respond, or </w:t>
            </w:r>
          </w:p>
          <w:p w14:paraId="6AF46965" w14:textId="77777777" w:rsidR="003022D9" w:rsidRPr="003325DA" w:rsidRDefault="000515C9" w:rsidP="004036D3">
            <w:pPr>
              <w:pStyle w:val="ListParagraph"/>
              <w:numPr>
                <w:ilvl w:val="1"/>
                <w:numId w:val="41"/>
              </w:numPr>
              <w:tabs>
                <w:tab w:val="left" w:pos="1116"/>
              </w:tabs>
              <w:cnfStyle w:val="000000000000" w:firstRow="0" w:lastRow="0" w:firstColumn="0" w:lastColumn="0" w:oddVBand="0" w:evenVBand="0" w:oddHBand="0" w:evenHBand="0" w:firstRowFirstColumn="0" w:firstRowLastColumn="0" w:lastRowFirstColumn="0" w:lastRowLastColumn="0"/>
              <w:rPr>
                <w:b/>
                <w:bCs/>
                <w:i/>
                <w:iCs/>
              </w:rPr>
            </w:pPr>
            <w:r w:rsidRPr="004B69BE">
              <w:t>how well the policy and procedure would support the service to respond using a hypothetical scenario</w:t>
            </w:r>
            <w:r w:rsidR="004B69BE" w:rsidRPr="004B69BE">
              <w:t>?</w:t>
            </w:r>
          </w:p>
          <w:p w14:paraId="0C2A33C0" w14:textId="790E75ED" w:rsidR="003325DA" w:rsidRPr="0068518C" w:rsidRDefault="003325DA" w:rsidP="003325DA">
            <w:pPr>
              <w:pStyle w:val="ListParagraph"/>
              <w:tabs>
                <w:tab w:val="left" w:pos="1116"/>
              </w:tabs>
              <w:ind w:left="1440"/>
              <w:cnfStyle w:val="000000000000" w:firstRow="0" w:lastRow="0" w:firstColumn="0" w:lastColumn="0" w:oddVBand="0" w:evenVBand="0" w:oddHBand="0" w:evenHBand="0" w:firstRowFirstColumn="0" w:firstRowLastColumn="0" w:lastRowFirstColumn="0" w:lastRowLastColumn="0"/>
              <w:rPr>
                <w:b/>
                <w:bCs/>
                <w:i/>
                <w:iCs/>
              </w:rPr>
            </w:pPr>
          </w:p>
        </w:tc>
        <w:tc>
          <w:tcPr>
            <w:tcW w:w="1836" w:type="dxa"/>
            <w:tcBorders>
              <w:top w:val="single" w:sz="4" w:space="0" w:color="999999" w:themeColor="text1" w:themeTint="66"/>
              <w:bottom w:val="nil"/>
            </w:tcBorders>
          </w:tcPr>
          <w:p w14:paraId="6F4B3334" w14:textId="77777777" w:rsidR="00827A38" w:rsidRDefault="00827A38">
            <w:pPr>
              <w:cnfStyle w:val="000000000000" w:firstRow="0" w:lastRow="0" w:firstColumn="0" w:lastColumn="0" w:oddVBand="0" w:evenVBand="0" w:oddHBand="0" w:evenHBand="0" w:firstRowFirstColumn="0" w:firstRowLastColumn="0" w:lastRowFirstColumn="0" w:lastRowLastColumn="0"/>
            </w:pPr>
          </w:p>
          <w:p w14:paraId="5F8AFA05" w14:textId="77777777" w:rsidR="00E13199" w:rsidRDefault="00E13199" w:rsidP="00FF2031">
            <w:pPr>
              <w:cnfStyle w:val="000000000000" w:firstRow="0" w:lastRow="0" w:firstColumn="0" w:lastColumn="0" w:oddVBand="0" w:evenVBand="0" w:oddHBand="0" w:evenHBand="0" w:firstRowFirstColumn="0" w:firstRowLastColumn="0" w:lastRowFirstColumn="0" w:lastRowLastColumn="0"/>
            </w:pPr>
          </w:p>
          <w:p w14:paraId="1909B75E"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34739005"/>
              <w:placeholder>
                <w:docPart w:val="589652E164F6475E9F6C4B596CBB853E"/>
              </w:placeholder>
              <w:showingPlcHdr/>
              <w:dropDownList>
                <w:listItem w:displayText="Yes" w:value="Yes"/>
                <w:listItem w:displayText="No" w:value="No"/>
                <w:listItem w:displayText="Unsure" w:value="Unsure"/>
              </w:dropDownList>
            </w:sdtPr>
            <w:sdtEndPr/>
            <w:sdtContent>
              <w:p w14:paraId="1A926DD4"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C3B95B"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5355F154"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77540009"/>
              <w:placeholder>
                <w:docPart w:val="246D7A3338B24CEC8AD1E0186BD03179"/>
              </w:placeholder>
              <w:showingPlcHdr/>
              <w:dropDownList>
                <w:listItem w:displayText="Yes" w:value="Yes"/>
                <w:listItem w:displayText="No" w:value="No"/>
                <w:listItem w:displayText="Unsure" w:value="Unsure"/>
              </w:dropDownList>
            </w:sdtPr>
            <w:sdtEndPr/>
            <w:sdtContent>
              <w:p w14:paraId="10E29DD8"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4721078"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7ED427E5"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77877064"/>
              <w:placeholder>
                <w:docPart w:val="A2AC60A1B0BC4235947F6B7332F6EF19"/>
              </w:placeholder>
              <w:showingPlcHdr/>
              <w:dropDownList>
                <w:listItem w:displayText="Yes" w:value="Yes"/>
                <w:listItem w:displayText="No" w:value="No"/>
                <w:listItem w:displayText="Unsure" w:value="Unsure"/>
              </w:dropDownList>
            </w:sdtPr>
            <w:sdtEndPr/>
            <w:sdtContent>
              <w:p w14:paraId="1E7C1116"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00E87BB"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26206029"/>
              <w:placeholder>
                <w:docPart w:val="8CB985C9C7014658B68411C773D47989"/>
              </w:placeholder>
              <w:showingPlcHdr/>
              <w:dropDownList>
                <w:listItem w:displayText="Yes" w:value="Yes"/>
                <w:listItem w:displayText="No" w:value="No"/>
                <w:listItem w:displayText="Unsure" w:value="Unsure"/>
              </w:dropDownList>
            </w:sdtPr>
            <w:sdtEndPr/>
            <w:sdtContent>
              <w:p w14:paraId="18514828"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509163"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13302595"/>
              <w:placeholder>
                <w:docPart w:val="C4245E4B044B4164842BEE5D0ADC6A4E"/>
              </w:placeholder>
              <w:showingPlcHdr/>
              <w:dropDownList>
                <w:listItem w:displayText="Yes" w:value="Yes"/>
                <w:listItem w:displayText="No" w:value="No"/>
                <w:listItem w:displayText="Unsure" w:value="Unsure"/>
              </w:dropDownList>
            </w:sdtPr>
            <w:sdtEndPr/>
            <w:sdtContent>
              <w:p w14:paraId="0BB6BD1F"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54CEAB"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21AD156C"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2060379"/>
              <w:placeholder>
                <w:docPart w:val="7F759673FA66464AA8344FBDC617A7F8"/>
              </w:placeholder>
              <w:showingPlcHdr/>
              <w:dropDownList>
                <w:listItem w:displayText="Yes" w:value="Yes"/>
                <w:listItem w:displayText="No" w:value="No"/>
                <w:listItem w:displayText="Unsure" w:value="Unsure"/>
              </w:dropDownList>
            </w:sdtPr>
            <w:sdtEndPr/>
            <w:sdtContent>
              <w:p w14:paraId="731CCED6"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F351354"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462C956C"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59772575"/>
              <w:placeholder>
                <w:docPart w:val="75992858F1B344F7B16187480BB10EDE"/>
              </w:placeholder>
              <w:showingPlcHdr/>
              <w:dropDownList>
                <w:listItem w:displayText="Yes" w:value="Yes"/>
                <w:listItem w:displayText="No" w:value="No"/>
                <w:listItem w:displayText="Unsure" w:value="Unsure"/>
              </w:dropDownList>
            </w:sdtPr>
            <w:sdtEndPr/>
            <w:sdtContent>
              <w:p w14:paraId="519F38C1"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4BDCC7"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01E03286"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212C483B"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p w14:paraId="1D313ADE"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806371"/>
              <w:placeholder>
                <w:docPart w:val="BFCB81F57E554FB6946B7D017EA69F00"/>
              </w:placeholder>
              <w:showingPlcHdr/>
              <w:dropDownList>
                <w:listItem w:displayText="Yes" w:value="Yes"/>
                <w:listItem w:displayText="No" w:value="No"/>
                <w:listItem w:displayText="Unsure" w:value="Unsure"/>
              </w:dropDownList>
            </w:sdtPr>
            <w:sdtEndPr/>
            <w:sdtContent>
              <w:p w14:paraId="6F67C9E7"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0DE3AA3"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84706571"/>
              <w:placeholder>
                <w:docPart w:val="ADA33C82A4774514AC3ECB4CA0052D87"/>
              </w:placeholder>
              <w:showingPlcHdr/>
              <w:dropDownList>
                <w:listItem w:displayText="Yes" w:value="Yes"/>
                <w:listItem w:displayText="No" w:value="No"/>
                <w:listItem w:displayText="Unsure" w:value="Unsure"/>
              </w:dropDownList>
            </w:sdtPr>
            <w:sdtEndPr/>
            <w:sdtContent>
              <w:p w14:paraId="5B9F1390"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A0FF85C" w14:textId="77777777" w:rsidR="00FF2031" w:rsidRDefault="00FF2031" w:rsidP="00FF2031">
            <w:pPr>
              <w:cnfStyle w:val="000000000000" w:firstRow="0" w:lastRow="0" w:firstColumn="0" w:lastColumn="0" w:oddVBand="0" w:evenVBand="0" w:oddHBand="0" w:evenHBand="0" w:firstRowFirstColumn="0" w:firstRowLastColumn="0" w:lastRowFirstColumn="0" w:lastRowLastColumn="0"/>
            </w:pPr>
          </w:p>
        </w:tc>
      </w:tr>
      <w:tr w:rsidR="00DA1844" w14:paraId="24D76CA8" w14:textId="77777777" w:rsidTr="00BA5DA9">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9C7100F" w14:textId="77777777" w:rsidR="00DA1844" w:rsidRPr="00301BA2" w:rsidRDefault="00DA1844">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3B87AFC6" w14:textId="10DE375D" w:rsid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sidR="0038762D">
              <w:rPr>
                <w:i/>
                <w:iCs/>
              </w:rPr>
              <w:t>223</w:t>
            </w:r>
          </w:p>
          <w:p w14:paraId="6FD79CF5" w14:textId="64FC5CC3" w:rsidR="00DA1844" w:rsidRP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70B79">
              <w:t xml:space="preserve">Are all practicable steps taken to protect children from exposure to inappropriate material (for example, of an explicitly sexual or violent nature)? </w:t>
            </w:r>
          </w:p>
          <w:p w14:paraId="04BFD702" w14:textId="695D4E09" w:rsidR="00C70B79" w:rsidRPr="00516E6C"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6785BBF7" w14:textId="77777777" w:rsidR="00E13199" w:rsidRDefault="00E13199" w:rsidP="00FF203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54819851"/>
              <w:placeholder>
                <w:docPart w:val="1856114A6EFE4B38B7AE11F539841CAC"/>
              </w:placeholder>
              <w:showingPlcHdr/>
              <w:dropDownList>
                <w:listItem w:displayText="Yes" w:value="Yes"/>
                <w:listItem w:displayText="No" w:value="No"/>
                <w:listItem w:displayText="Unsure" w:value="Unsure"/>
              </w:dropDownList>
            </w:sdtPr>
            <w:sdtEndPr/>
            <w:sdtContent>
              <w:p w14:paraId="6BC654CE" w14:textId="77777777" w:rsidR="00A80D35" w:rsidRDefault="00A80D35" w:rsidP="00A80D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EA82D1C" w14:textId="44D8E125" w:rsidR="00A80D35" w:rsidRDefault="00A80D35" w:rsidP="00FF2031">
            <w:pPr>
              <w:cnfStyle w:val="000000000000" w:firstRow="0" w:lastRow="0" w:firstColumn="0" w:lastColumn="0" w:oddVBand="0" w:evenVBand="0" w:oddHBand="0" w:evenHBand="0" w:firstRowFirstColumn="0" w:firstRowLastColumn="0" w:lastRowFirstColumn="0" w:lastRowLastColumn="0"/>
            </w:pPr>
          </w:p>
        </w:tc>
      </w:tr>
      <w:tr w:rsidR="002D6655" w14:paraId="3D0C6D32" w14:textId="77777777" w:rsidTr="00BA5DA9">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AE8033A" w14:textId="77777777" w:rsidR="002D6655" w:rsidRPr="00301BA2" w:rsidRDefault="002D6655">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14A4F71" w14:textId="6F97ABAC" w:rsid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sidR="00B6135C">
              <w:rPr>
                <w:i/>
                <w:iCs/>
              </w:rPr>
              <w:t>224</w:t>
            </w:r>
          </w:p>
          <w:p w14:paraId="3CD57BD5" w14:textId="1024582C" w:rsidR="002D6655" w:rsidRP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70B79">
              <w:t xml:space="preserve">Has the service provider ensured that </w:t>
            </w:r>
            <w:r w:rsidR="00B6135C">
              <w:t>coordinators and educators do not</w:t>
            </w:r>
            <w:r w:rsidRPr="00C70B79">
              <w:t xml:space="preserve"> use, or </w:t>
            </w:r>
            <w:r w:rsidR="00E918E6">
              <w:t>are</w:t>
            </w:r>
            <w:r w:rsidRPr="00C70B79">
              <w:t xml:space="preserve"> under the influence of, alcohol or any other substance that has a detrimental effect on their functioning or behaviour </w:t>
            </w:r>
            <w:r w:rsidR="002451FE">
              <w:t>while responsible for children attending the service</w:t>
            </w:r>
            <w:r w:rsidRPr="00C70B79">
              <w:t>?</w:t>
            </w:r>
          </w:p>
          <w:p w14:paraId="71D0AEB8" w14:textId="5F6F061C" w:rsidR="00C70B79" w:rsidRPr="00516E6C"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59C2CBDA" w14:textId="77777777" w:rsidR="00E13199" w:rsidRDefault="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09850266"/>
              <w:placeholder>
                <w:docPart w:val="86C2A49CE1F24F15A5ABFC347B4CD2B1"/>
              </w:placeholder>
              <w:showingPlcHdr/>
              <w:dropDownList>
                <w:listItem w:displayText="Yes" w:value="Yes"/>
                <w:listItem w:displayText="No" w:value="No"/>
                <w:listItem w:displayText="Unsure" w:value="Unsure"/>
              </w:dropDownList>
            </w:sdtPr>
            <w:sdtEndPr/>
            <w:sdtContent>
              <w:p w14:paraId="553B37AD" w14:textId="77777777" w:rsidR="00A80D35" w:rsidRDefault="00A80D35" w:rsidP="00A80D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CBC333" w14:textId="77777777" w:rsidR="00A80D35" w:rsidRDefault="00A80D35">
            <w:pPr>
              <w:cnfStyle w:val="000000000000" w:firstRow="0" w:lastRow="0" w:firstColumn="0" w:lastColumn="0" w:oddVBand="0" w:evenVBand="0" w:oddHBand="0" w:evenHBand="0" w:firstRowFirstColumn="0" w:firstRowLastColumn="0" w:lastRowFirstColumn="0" w:lastRowLastColumn="0"/>
            </w:pPr>
          </w:p>
        </w:tc>
      </w:tr>
      <w:tr w:rsidR="003F0B2E" w14:paraId="06F80D4F"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86C83A4" w14:textId="77777777" w:rsidR="003F0B2E" w:rsidRPr="00301BA2" w:rsidRDefault="003F0B2E">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C917E6D" w14:textId="74843B3F" w:rsidR="003F0B2E" w:rsidRDefault="003F0B2E" w:rsidP="003F0B2E">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Pr>
                <w:i/>
                <w:iCs/>
              </w:rPr>
              <w:t>22</w:t>
            </w:r>
            <w:r w:rsidR="00ED3CB9">
              <w:rPr>
                <w:i/>
                <w:iCs/>
              </w:rPr>
              <w:t>5</w:t>
            </w:r>
          </w:p>
          <w:p w14:paraId="5263724B" w14:textId="1397C2B3" w:rsidR="00913557" w:rsidRDefault="00913557" w:rsidP="00913557">
            <w:pPr>
              <w:tabs>
                <w:tab w:val="left" w:pos="1116"/>
              </w:tabs>
              <w:cnfStyle w:val="000000000000" w:firstRow="0" w:lastRow="0" w:firstColumn="0" w:lastColumn="0" w:oddVBand="0" w:evenVBand="0" w:oddHBand="0" w:evenHBand="0" w:firstRowFirstColumn="0" w:firstRowLastColumn="0" w:lastRowFirstColumn="0" w:lastRowLastColumn="0"/>
            </w:pPr>
            <w:r>
              <w:t xml:space="preserve">Are all practicable steps are taken to ensure that children do not come into </w:t>
            </w:r>
          </w:p>
          <w:p w14:paraId="4C24832F" w14:textId="77777777" w:rsidR="00913557" w:rsidRDefault="00913557" w:rsidP="00913557">
            <w:pPr>
              <w:tabs>
                <w:tab w:val="left" w:pos="1116"/>
              </w:tabs>
              <w:cnfStyle w:val="000000000000" w:firstRow="0" w:lastRow="0" w:firstColumn="0" w:lastColumn="0" w:oddVBand="0" w:evenVBand="0" w:oddHBand="0" w:evenHBand="0" w:firstRowFirstColumn="0" w:firstRowLastColumn="0" w:lastRowFirstColumn="0" w:lastRowLastColumn="0"/>
            </w:pPr>
            <w:r>
              <w:t xml:space="preserve">contact with any person on the premises who is under the influence of alcohol </w:t>
            </w:r>
          </w:p>
          <w:p w14:paraId="2FC9770B" w14:textId="77777777" w:rsidR="00913557" w:rsidRDefault="00913557" w:rsidP="00913557">
            <w:pPr>
              <w:tabs>
                <w:tab w:val="left" w:pos="1116"/>
              </w:tabs>
              <w:cnfStyle w:val="000000000000" w:firstRow="0" w:lastRow="0" w:firstColumn="0" w:lastColumn="0" w:oddVBand="0" w:evenVBand="0" w:oddHBand="0" w:evenHBand="0" w:firstRowFirstColumn="0" w:firstRowLastColumn="0" w:lastRowFirstColumn="0" w:lastRowLastColumn="0"/>
            </w:pPr>
            <w:r>
              <w:t xml:space="preserve">or any other substance that has a detrimental effect on their functioning or </w:t>
            </w:r>
          </w:p>
          <w:p w14:paraId="11746B31" w14:textId="77777777" w:rsidR="003F0B2E" w:rsidRDefault="00913557" w:rsidP="00913557">
            <w:pPr>
              <w:tabs>
                <w:tab w:val="left" w:pos="1116"/>
              </w:tabs>
              <w:cnfStyle w:val="000000000000" w:firstRow="0" w:lastRow="0" w:firstColumn="0" w:lastColumn="0" w:oddVBand="0" w:evenVBand="0" w:oddHBand="0" w:evenHBand="0" w:firstRowFirstColumn="0" w:firstRowLastColumn="0" w:lastRowFirstColumn="0" w:lastRowLastColumn="0"/>
            </w:pPr>
            <w:r>
              <w:t>behaviour?</w:t>
            </w:r>
          </w:p>
          <w:p w14:paraId="1602E28D" w14:textId="1FB85052" w:rsidR="00BC2722" w:rsidRPr="00C70B79" w:rsidRDefault="00BC2722" w:rsidP="00913557">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780CF63B" w14:textId="77777777" w:rsidR="00E13199" w:rsidRDefault="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18321793"/>
              <w:placeholder>
                <w:docPart w:val="61F0B45287B44481809E556D8E29C707"/>
              </w:placeholder>
              <w:showingPlcHdr/>
              <w:dropDownList>
                <w:listItem w:displayText="Yes" w:value="Yes"/>
                <w:listItem w:displayText="No" w:value="No"/>
                <w:listItem w:displayText="Unsure" w:value="Unsure"/>
              </w:dropDownList>
            </w:sdtPr>
            <w:sdtEndPr/>
            <w:sdtContent>
              <w:p w14:paraId="11E67353" w14:textId="77777777" w:rsidR="00A80D35" w:rsidRDefault="00A80D35" w:rsidP="00A80D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7BA0901" w14:textId="77777777" w:rsidR="00A80D35" w:rsidRDefault="00A80D35">
            <w:pPr>
              <w:cnfStyle w:val="000000000000" w:firstRow="0" w:lastRow="0" w:firstColumn="0" w:lastColumn="0" w:oddVBand="0" w:evenVBand="0" w:oddHBand="0" w:evenHBand="0" w:firstRowFirstColumn="0" w:firstRowLastColumn="0" w:lastRowFirstColumn="0" w:lastRowLastColumn="0"/>
            </w:pPr>
          </w:p>
        </w:tc>
      </w:tr>
      <w:tr w:rsidR="00BA5DA9" w14:paraId="312894A8"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5D62302B" w14:textId="77777777" w:rsidR="00BA5DA9" w:rsidRPr="00301BA2" w:rsidRDefault="00BA5DA9">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306CC529" w14:textId="0060029B" w:rsidR="00F9770E" w:rsidRDefault="00F9770E" w:rsidP="00F9770E">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Pr>
                <w:i/>
                <w:iCs/>
              </w:rPr>
              <w:t>22</w:t>
            </w:r>
            <w:r w:rsidR="00ED3CB9">
              <w:rPr>
                <w:i/>
                <w:iCs/>
              </w:rPr>
              <w:t>6</w:t>
            </w:r>
          </w:p>
          <w:p w14:paraId="66B63F7B" w14:textId="77777777" w:rsidR="00BA5DA9" w:rsidRDefault="00F9770E"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70B79">
              <w:t>Has the service provider ensured that</w:t>
            </w:r>
            <w:r w:rsidRPr="00F9770E">
              <w:t xml:space="preserve"> no person on the premises smokes or vapes in any area which is available for use by children or for food preparation while children are attending the service?</w:t>
            </w:r>
          </w:p>
          <w:p w14:paraId="1ADECA73" w14:textId="038BC299" w:rsidR="00BC2722" w:rsidRPr="00C70B79" w:rsidRDefault="00BC2722"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5423BA89" w14:textId="77777777" w:rsidR="00E13199" w:rsidRDefault="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0878187"/>
              <w:placeholder>
                <w:docPart w:val="DA5A20166FF0454388B176626B415C8D"/>
              </w:placeholder>
              <w:showingPlcHdr/>
              <w:dropDownList>
                <w:listItem w:displayText="Yes" w:value="Yes"/>
                <w:listItem w:displayText="No" w:value="No"/>
                <w:listItem w:displayText="Unsure" w:value="Unsure"/>
              </w:dropDownList>
            </w:sdtPr>
            <w:sdtEndPr/>
            <w:sdtContent>
              <w:p w14:paraId="12D9438B" w14:textId="77777777" w:rsidR="00A80D35" w:rsidRDefault="00A80D35" w:rsidP="00A80D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00955AC" w14:textId="77777777" w:rsidR="00A80D35" w:rsidRDefault="00A80D35">
            <w:pPr>
              <w:cnfStyle w:val="000000000000" w:firstRow="0" w:lastRow="0" w:firstColumn="0" w:lastColumn="0" w:oddVBand="0" w:evenVBand="0" w:oddHBand="0" w:evenHBand="0" w:firstRowFirstColumn="0" w:firstRowLastColumn="0" w:lastRowFirstColumn="0" w:lastRowLastColumn="0"/>
            </w:pPr>
          </w:p>
        </w:tc>
      </w:tr>
      <w:tr w:rsidR="00A30523" w14:paraId="1E5B9822"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5DD15186" w14:textId="0FA51509" w:rsidR="00A30523" w:rsidRPr="00407C6A" w:rsidRDefault="00A30523" w:rsidP="00A30523">
            <w:pPr>
              <w:jc w:val="center"/>
              <w:rPr>
                <w:b w:val="0"/>
                <w:bCs w:val="0"/>
              </w:rPr>
            </w:pPr>
            <w:r w:rsidRPr="00407C6A">
              <w:rPr>
                <w:b w:val="0"/>
                <w:bCs w:val="0"/>
              </w:rPr>
              <w:t>8</w:t>
            </w:r>
          </w:p>
        </w:tc>
        <w:tc>
          <w:tcPr>
            <w:tcW w:w="7371" w:type="dxa"/>
            <w:tcBorders>
              <w:top w:val="single" w:sz="4" w:space="0" w:color="999999" w:themeColor="text1" w:themeTint="66"/>
              <w:bottom w:val="nil"/>
            </w:tcBorders>
          </w:tcPr>
          <w:p w14:paraId="7A6BBCEC" w14:textId="3C61C68C" w:rsidR="00A30523" w:rsidRDefault="002C04A6" w:rsidP="00A30523">
            <w:pPr>
              <w:cnfStyle w:val="000000000000" w:firstRow="0" w:lastRow="0" w:firstColumn="0" w:lastColumn="0" w:oddVBand="0" w:evenVBand="0" w:oddHBand="0" w:evenHBand="0" w:firstRowFirstColumn="0" w:firstRowLastColumn="0" w:lastRowFirstColumn="0" w:lastRowLastColumn="0"/>
              <w:rPr>
                <w:b/>
                <w:bCs/>
              </w:rPr>
            </w:pPr>
            <w:r>
              <w:rPr>
                <w:b/>
                <w:bCs/>
              </w:rPr>
              <w:t>Notification</w:t>
            </w:r>
          </w:p>
          <w:p w14:paraId="123BAC7D"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rPr>
                <w:b/>
                <w:bCs/>
              </w:rPr>
            </w:pPr>
          </w:p>
          <w:p w14:paraId="1654E98A" w14:textId="02E7B1BE" w:rsidR="00A30523" w:rsidRPr="00BA25FE" w:rsidRDefault="00A30523" w:rsidP="00A30523">
            <w:pPr>
              <w:cnfStyle w:val="000000000000" w:firstRow="0" w:lastRow="0" w:firstColumn="0" w:lastColumn="0" w:oddVBand="0" w:evenVBand="0" w:oddHBand="0" w:evenHBand="0" w:firstRowFirstColumn="0" w:firstRowLastColumn="0" w:lastRowFirstColumn="0" w:lastRowLastColumn="0"/>
              <w:rPr>
                <w:i/>
                <w:iCs/>
              </w:rPr>
            </w:pPr>
            <w:r w:rsidRPr="00BA25FE">
              <w:rPr>
                <w:i/>
                <w:iCs/>
              </w:rPr>
              <w:t xml:space="preserve">Criterion </w:t>
            </w:r>
            <w:r>
              <w:rPr>
                <w:i/>
                <w:iCs/>
              </w:rPr>
              <w:t>HS</w:t>
            </w:r>
            <w:r w:rsidR="00ED3CB9">
              <w:rPr>
                <w:i/>
                <w:iCs/>
              </w:rPr>
              <w:t>227</w:t>
            </w:r>
          </w:p>
          <w:p w14:paraId="52901A77" w14:textId="3918A109" w:rsidR="00A30523" w:rsidRDefault="006848A3" w:rsidP="00A30523">
            <w:pPr>
              <w:cnfStyle w:val="000000000000" w:firstRow="0" w:lastRow="0" w:firstColumn="0" w:lastColumn="0" w:oddVBand="0" w:evenVBand="0" w:oddHBand="0" w:evenHBand="0" w:firstRowFirstColumn="0" w:firstRowLastColumn="0" w:lastRowFirstColumn="0" w:lastRowLastColumn="0"/>
            </w:pPr>
            <w:r>
              <w:t>Has t</w:t>
            </w:r>
            <w:r w:rsidRPr="003D4FB5">
              <w:t xml:space="preserve">he Ministry of Education been notified at the same time as any specified agencies </w:t>
            </w:r>
            <w:r>
              <w:t>w</w:t>
            </w:r>
            <w:r w:rsidR="00A30523" w:rsidRPr="003D4FB5">
              <w:t>hen there has been a serious injury, illness, or incident involving a child while at the service</w:t>
            </w:r>
            <w:r w:rsidR="00A30523">
              <w:t>?</w:t>
            </w:r>
          </w:p>
          <w:p w14:paraId="7D541E12" w14:textId="5467315A" w:rsidR="00A30523" w:rsidRDefault="00A30523" w:rsidP="00337C41">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 xml:space="preserve">a </w:t>
            </w:r>
            <w:r w:rsidRPr="00254962">
              <w:t xml:space="preserve">specified agency is defined </w:t>
            </w:r>
            <w:r w:rsidR="00337C41">
              <w:t>as any government agency or statutory body that an early childhood education and care service is required under legislation to notify. Th</w:t>
            </w:r>
            <w:r w:rsidR="00642681">
              <w:t>ese</w:t>
            </w:r>
            <w:r w:rsidRPr="00254962">
              <w:t xml:space="preserve"> include</w:t>
            </w:r>
            <w:r>
              <w:t xml:space="preserve"> but </w:t>
            </w:r>
            <w:r w:rsidR="00642681">
              <w:t xml:space="preserve">are </w:t>
            </w:r>
            <w:r>
              <w:t>not</w:t>
            </w:r>
            <w:r w:rsidR="00642681">
              <w:t xml:space="preserve"> </w:t>
            </w:r>
            <w:r>
              <w:t>limited to,</w:t>
            </w:r>
            <w:r w:rsidRPr="00254962">
              <w:t xml:space="preserve"> the NZ Police; Ministry of Health; </w:t>
            </w:r>
            <w:proofErr w:type="spellStart"/>
            <w:r w:rsidRPr="00254962">
              <w:t>Oranga</w:t>
            </w:r>
            <w:proofErr w:type="spellEnd"/>
            <w:r w:rsidRPr="00254962">
              <w:t xml:space="preserve"> Tamariki; </w:t>
            </w:r>
            <w:proofErr w:type="spellStart"/>
            <w:r w:rsidRPr="00254962">
              <w:t>Worksafe</w:t>
            </w:r>
            <w:proofErr w:type="spellEnd"/>
            <w:r w:rsidRPr="00254962">
              <w:t xml:space="preserve"> NZ, and the Teaching Counci</w:t>
            </w:r>
            <w:r>
              <w:t>l of Aotearoa New Zealand.</w:t>
            </w:r>
          </w:p>
          <w:p w14:paraId="1F12866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t>Please choose N/A if no notifiable incidents have occurred.</w:t>
            </w:r>
          </w:p>
          <w:p w14:paraId="42315DB1" w14:textId="0C9CE78D" w:rsidR="00A30523" w:rsidRPr="00A77FCA" w:rsidRDefault="00A30523" w:rsidP="00A30523">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nil"/>
            </w:tcBorders>
          </w:tcPr>
          <w:p w14:paraId="4A6CF914"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7602813E" w14:textId="77777777" w:rsidR="00E13199" w:rsidRDefault="00E13199" w:rsidP="00A30523">
            <w:pPr>
              <w:cnfStyle w:val="000000000000" w:firstRow="0" w:lastRow="0" w:firstColumn="0" w:lastColumn="0" w:oddVBand="0" w:evenVBand="0" w:oddHBand="0" w:evenHBand="0" w:firstRowFirstColumn="0" w:firstRowLastColumn="0" w:lastRowFirstColumn="0" w:lastRowLastColumn="0"/>
            </w:pPr>
          </w:p>
          <w:p w14:paraId="008906DF" w14:textId="77777777" w:rsidR="00E13199" w:rsidRDefault="00E13199"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202898250"/>
              <w:placeholder>
                <w:docPart w:val="5FC7362B6B7349EFAE8B930445ED3A95"/>
              </w:placeholder>
              <w:showingPlcHdr/>
              <w:dropDownList>
                <w:listItem w:displayText="Yes" w:value="Yes"/>
                <w:listItem w:displayText="No" w:value="No"/>
                <w:listItem w:displayText="Unsure" w:value="Unsure"/>
                <w:listItem w:displayText="Not Applicable" w:value="Not Applicable"/>
              </w:dropDownList>
            </w:sdtPr>
            <w:sdtEndPr/>
            <w:sdtContent>
              <w:p w14:paraId="0C9A1A92"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E42B3C" w14:textId="77777777" w:rsidR="00E13199" w:rsidRDefault="00E13199" w:rsidP="00A30523">
            <w:pPr>
              <w:cnfStyle w:val="000000000000" w:firstRow="0" w:lastRow="0" w:firstColumn="0" w:lastColumn="0" w:oddVBand="0" w:evenVBand="0" w:oddHBand="0" w:evenHBand="0" w:firstRowFirstColumn="0" w:firstRowLastColumn="0" w:lastRowFirstColumn="0" w:lastRowLastColumn="0"/>
            </w:pPr>
          </w:p>
        </w:tc>
      </w:tr>
      <w:tr w:rsidR="00A30523" w14:paraId="4E3C7880" w14:textId="77777777" w:rsidTr="00D707A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9A5A591" w14:textId="77777777" w:rsidR="00A30523" w:rsidRDefault="00A30523" w:rsidP="00A30523">
            <w:pPr>
              <w:jc w:val="center"/>
            </w:pPr>
          </w:p>
        </w:tc>
        <w:tc>
          <w:tcPr>
            <w:tcW w:w="7371" w:type="dxa"/>
            <w:tcBorders>
              <w:top w:val="nil"/>
              <w:bottom w:val="nil"/>
            </w:tcBorders>
          </w:tcPr>
          <w:p w14:paraId="00E7B64C" w14:textId="4DC25F2C" w:rsidR="00A30523" w:rsidRDefault="006848A3" w:rsidP="00A30523">
            <w:pPr>
              <w:cnfStyle w:val="000000000000" w:firstRow="0" w:lastRow="0" w:firstColumn="0" w:lastColumn="0" w:oddVBand="0" w:evenVBand="0" w:oddHBand="0" w:evenHBand="0" w:firstRowFirstColumn="0" w:firstRowLastColumn="0" w:lastRowFirstColumn="0" w:lastRowLastColumn="0"/>
            </w:pPr>
            <w:r>
              <w:t>Has t</w:t>
            </w:r>
            <w:r w:rsidRPr="00A27109">
              <w:t>he Ministry</w:t>
            </w:r>
            <w:r>
              <w:t xml:space="preserve"> of Education</w:t>
            </w:r>
            <w:r w:rsidRPr="00A27109">
              <w:t xml:space="preserve"> also be</w:t>
            </w:r>
            <w:r>
              <w:t>en</w:t>
            </w:r>
            <w:r w:rsidRPr="00A27109">
              <w:t xml:space="preserve"> notified as soon as possible</w:t>
            </w:r>
            <w:r>
              <w:t xml:space="preserve"> w</w:t>
            </w:r>
            <w:r w:rsidR="00A30523">
              <w:t>hen</w:t>
            </w:r>
            <w:r w:rsidR="00A30523" w:rsidRPr="00A27109">
              <w:t xml:space="preserve"> the service’s child protection policy requires a notification to any agency (such as </w:t>
            </w:r>
            <w:proofErr w:type="spellStart"/>
            <w:r w:rsidR="00A30523" w:rsidRPr="00A27109">
              <w:t>Oranga</w:t>
            </w:r>
            <w:proofErr w:type="spellEnd"/>
            <w:r w:rsidR="00A30523" w:rsidRPr="00A27109">
              <w:t xml:space="preserve"> Tamariki or </w:t>
            </w:r>
            <w:r w:rsidR="006A6F18">
              <w:t xml:space="preserve">NZ </w:t>
            </w:r>
            <w:r w:rsidR="00A30523" w:rsidRPr="00A27109">
              <w:t>Police) relating to a child while attending the service</w:t>
            </w:r>
            <w:r w:rsidR="00A30523">
              <w:t>?</w:t>
            </w:r>
          </w:p>
          <w:p w14:paraId="54493562"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Please choose N/A if no child protection notifications have been required.</w:t>
            </w:r>
          </w:p>
          <w:p w14:paraId="32CD6D8A" w14:textId="77777777" w:rsidR="00A30523" w:rsidRPr="001B6880" w:rsidRDefault="00A30523" w:rsidP="00A30523">
            <w:pPr>
              <w:cnfStyle w:val="000000000000" w:firstRow="0" w:lastRow="0" w:firstColumn="0" w:lastColumn="0" w:oddVBand="0" w:evenVBand="0" w:oddHBand="0" w:evenHBand="0" w:firstRowFirstColumn="0" w:firstRowLastColumn="0" w:lastRowFirstColumn="0" w:lastRowLastColumn="0"/>
              <w:rPr>
                <w:b/>
                <w:bCs/>
              </w:rPr>
            </w:pPr>
          </w:p>
        </w:tc>
        <w:tc>
          <w:tcPr>
            <w:tcW w:w="1836" w:type="dxa"/>
            <w:tcBorders>
              <w:top w:val="nil"/>
              <w:bottom w:val="nil"/>
            </w:tcBorders>
          </w:tcPr>
          <w:sdt>
            <w:sdtPr>
              <w:alias w:val="4 options"/>
              <w:tag w:val="4 options"/>
              <w:id w:val="361476982"/>
              <w:placeholder>
                <w:docPart w:val="F4BC717EE649466DAF9FE32E2E74A290"/>
              </w:placeholder>
              <w:showingPlcHdr/>
              <w:dropDownList>
                <w:listItem w:displayText="Yes" w:value="Yes"/>
                <w:listItem w:displayText="No" w:value="No"/>
                <w:listItem w:displayText="Unsure" w:value="Unsure"/>
                <w:listItem w:displayText="Not Applicable" w:value="Not Applicable"/>
              </w:dropDownList>
            </w:sdtPr>
            <w:sdtEndPr/>
            <w:sdtContent>
              <w:p w14:paraId="0EAE351D"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791DE27" w14:textId="00BDC1EF"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52042C2C"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0DF0140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tc>
      </w:tr>
      <w:tr w:rsidR="00A30523" w14:paraId="33D8A6BF" w14:textId="77777777" w:rsidTr="00D707A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245FFF59" w14:textId="77777777" w:rsidR="00A30523" w:rsidRDefault="00A30523" w:rsidP="00A30523">
            <w:pPr>
              <w:jc w:val="center"/>
            </w:pPr>
          </w:p>
        </w:tc>
        <w:tc>
          <w:tcPr>
            <w:tcW w:w="7371" w:type="dxa"/>
            <w:tcBorders>
              <w:top w:val="nil"/>
              <w:bottom w:val="single" w:sz="4" w:space="0" w:color="999999" w:themeColor="text1" w:themeTint="66"/>
            </w:tcBorders>
          </w:tcPr>
          <w:p w14:paraId="1981B0E6"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t xml:space="preserve">Has the </w:t>
            </w:r>
            <w:r w:rsidRPr="00D72539">
              <w:t xml:space="preserve">Ministry of Education </w:t>
            </w:r>
            <w:r>
              <w:t>been</w:t>
            </w:r>
            <w:r w:rsidRPr="00D72539">
              <w:t xml:space="preserve"> notified as soon as possible of the following incidents: </w:t>
            </w:r>
          </w:p>
          <w:p w14:paraId="1F6C3449"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A child leav</w:t>
            </w:r>
            <w:r>
              <w:t>ing</w:t>
            </w:r>
            <w:r w:rsidRPr="00D72539">
              <w:t xml:space="preserve"> the premises without the knowledge of an adult, regardless of the duration</w:t>
            </w:r>
            <w:r>
              <w:t>?</w:t>
            </w:r>
          </w:p>
          <w:p w14:paraId="151E8800"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locked inside the premises after operating hours</w:t>
            </w:r>
            <w:r>
              <w:t>?</w:t>
            </w:r>
            <w:r w:rsidRPr="00D72539">
              <w:t xml:space="preserve"> </w:t>
            </w:r>
          </w:p>
          <w:p w14:paraId="4F54134F"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taken from the service by someone not authorised in writing to do </w:t>
            </w:r>
            <w:proofErr w:type="gramStart"/>
            <w:r w:rsidRPr="00D72539">
              <w:t>so</w:t>
            </w:r>
            <w:r>
              <w:t>?</w:t>
            </w:r>
            <w:proofErr w:type="gramEnd"/>
            <w:r w:rsidRPr="00D72539">
              <w:t xml:space="preserve"> </w:t>
            </w:r>
          </w:p>
          <w:p w14:paraId="67759716" w14:textId="77777777" w:rsidR="00A30523" w:rsidRPr="003D4FB5"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left behind or go</w:t>
            </w:r>
            <w:r>
              <w:t>ing</w:t>
            </w:r>
            <w:r w:rsidRPr="00D72539">
              <w:t xml:space="preserve"> missing during an excursion</w:t>
            </w:r>
            <w:r>
              <w:t>?</w:t>
            </w:r>
          </w:p>
          <w:p w14:paraId="25321B95" w14:textId="799DDC1D"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 xml:space="preserve">Please choose N/A if the listed incidents </w:t>
            </w:r>
            <w:proofErr w:type="gramStart"/>
            <w:r>
              <w:t>ha</w:t>
            </w:r>
            <w:r w:rsidR="00980A2F">
              <w:t>s</w:t>
            </w:r>
            <w:proofErr w:type="gramEnd"/>
            <w:r w:rsidR="00980A2F">
              <w:t xml:space="preserve"> not</w:t>
            </w:r>
            <w:r>
              <w:t xml:space="preserve"> occurred.</w:t>
            </w:r>
          </w:p>
          <w:p w14:paraId="11D3C95C"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tc>
        <w:tc>
          <w:tcPr>
            <w:tcW w:w="1836" w:type="dxa"/>
            <w:tcBorders>
              <w:top w:val="nil"/>
              <w:bottom w:val="single" w:sz="4" w:space="0" w:color="999999" w:themeColor="text1" w:themeTint="66"/>
            </w:tcBorders>
          </w:tcPr>
          <w:p w14:paraId="0E58EEE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1F725A67" w14:textId="77777777" w:rsidR="00A30523" w:rsidRDefault="00A30523" w:rsidP="00A30523">
            <w:pPr>
              <w:spacing w:line="259" w:lineRule="auto"/>
              <w:cnfStyle w:val="000000000000" w:firstRow="0" w:lastRow="0" w:firstColumn="0" w:lastColumn="0" w:oddVBand="0" w:evenVBand="0" w:oddHBand="0" w:evenHBand="0" w:firstRowFirstColumn="0" w:firstRowLastColumn="0" w:lastRowFirstColumn="0" w:lastRowLastColumn="0"/>
            </w:pPr>
          </w:p>
          <w:sdt>
            <w:sdtPr>
              <w:alias w:val="4 options"/>
              <w:tag w:val="4 options"/>
              <w:id w:val="1574003966"/>
              <w:placeholder>
                <w:docPart w:val="2BEA2D7DFEA545E284BB070101D50C35"/>
              </w:placeholder>
              <w:showingPlcHdr/>
              <w:dropDownList>
                <w:listItem w:displayText="Yes" w:value="Yes"/>
                <w:listItem w:displayText="No" w:value="No"/>
                <w:listItem w:displayText="Unsure" w:value="Unsure"/>
                <w:listItem w:displayText="Not Applicable" w:value="Not Applicable"/>
              </w:dropDownList>
            </w:sdtPr>
            <w:sdtEndPr/>
            <w:sdtContent>
              <w:p w14:paraId="619E09A8"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799AC44"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972622894"/>
              <w:placeholder>
                <w:docPart w:val="FB70908D0AC94513ABFC3D5BFF67C319"/>
              </w:placeholder>
              <w:showingPlcHdr/>
              <w:dropDownList>
                <w:listItem w:displayText="Yes" w:value="Yes"/>
                <w:listItem w:displayText="No" w:value="No"/>
                <w:listItem w:displayText="Unsure" w:value="Unsure"/>
                <w:listItem w:displayText="Not Applicable" w:value="Not Applicable"/>
              </w:dropDownList>
            </w:sdtPr>
            <w:sdtEndPr/>
            <w:sdtContent>
              <w:p w14:paraId="7DD8F30C"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2048984933"/>
              <w:placeholder>
                <w:docPart w:val="023672039898483E858BD3E7BEAE2DFE"/>
              </w:placeholder>
              <w:showingPlcHdr/>
              <w:dropDownList>
                <w:listItem w:displayText="Yes" w:value="Yes"/>
                <w:listItem w:displayText="No" w:value="No"/>
                <w:listItem w:displayText="Unsure" w:value="Unsure"/>
                <w:listItem w:displayText="Not Applicable" w:value="Not Applicable"/>
              </w:dropDownList>
            </w:sdtPr>
            <w:sdtEndPr/>
            <w:sdtContent>
              <w:p w14:paraId="65287406"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A0542A" w14:textId="77777777" w:rsidR="00E13199" w:rsidRPr="00DD4E7D" w:rsidRDefault="00E13199" w:rsidP="00E13199">
            <w:pPr>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283049994"/>
              <w:placeholder>
                <w:docPart w:val="CF3F26F48ABB4AFFA8F6F8A6CFEEBD7F"/>
              </w:placeholder>
              <w:showingPlcHdr/>
              <w:dropDownList>
                <w:listItem w:displayText="Yes" w:value="Yes"/>
                <w:listItem w:displayText="No" w:value="No"/>
                <w:listItem w:displayText="Unsure" w:value="Unsure"/>
                <w:listItem w:displayText="Not Applicable" w:value="Not Applicable"/>
              </w:dropDownList>
            </w:sdtPr>
            <w:sdtEndPr/>
            <w:sdtContent>
              <w:p w14:paraId="00678867"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928F4F"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p>
          <w:p w14:paraId="04E0819A"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tc>
      </w:tr>
      <w:tr w:rsidR="00A30523" w14:paraId="26A8C3F1" w14:textId="77777777" w:rsidTr="00D707A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56C4F1A0" w14:textId="77777777" w:rsidR="00A30523" w:rsidRDefault="00A30523" w:rsidP="00A30523">
            <w:pPr>
              <w:jc w:val="center"/>
            </w:pPr>
          </w:p>
        </w:tc>
        <w:tc>
          <w:tcPr>
            <w:tcW w:w="7371" w:type="dxa"/>
            <w:tcBorders>
              <w:top w:val="single" w:sz="4" w:space="0" w:color="999999" w:themeColor="text1" w:themeTint="66"/>
              <w:bottom w:val="nil"/>
            </w:tcBorders>
          </w:tcPr>
          <w:p w14:paraId="054DA279" w14:textId="52E71DED" w:rsidR="00D707A4" w:rsidRPr="00D707A4" w:rsidRDefault="00D707A4" w:rsidP="00A30523">
            <w:pPr>
              <w:cnfStyle w:val="000000000000" w:firstRow="0" w:lastRow="0" w:firstColumn="0" w:lastColumn="0" w:oddVBand="0" w:evenVBand="0" w:oddHBand="0" w:evenHBand="0" w:firstRowFirstColumn="0" w:firstRowLastColumn="0" w:lastRowFirstColumn="0" w:lastRowLastColumn="0"/>
              <w:rPr>
                <w:i/>
                <w:iCs/>
              </w:rPr>
            </w:pPr>
            <w:r w:rsidRPr="00BA25FE">
              <w:rPr>
                <w:i/>
                <w:iCs/>
              </w:rPr>
              <w:t xml:space="preserve">Criterion </w:t>
            </w:r>
            <w:r>
              <w:rPr>
                <w:i/>
                <w:iCs/>
              </w:rPr>
              <w:t>HS227 continued</w:t>
            </w:r>
          </w:p>
          <w:p w14:paraId="3371C0FB" w14:textId="36B2D2CC" w:rsidR="00A30523" w:rsidRDefault="00A30523" w:rsidP="00A30523">
            <w:pPr>
              <w:cnfStyle w:val="000000000000" w:firstRow="0" w:lastRow="0" w:firstColumn="0" w:lastColumn="0" w:oddVBand="0" w:evenVBand="0" w:oddHBand="0" w:evenHBand="0" w:firstRowFirstColumn="0" w:firstRowLastColumn="0" w:lastRowFirstColumn="0" w:lastRowLastColumn="0"/>
            </w:pPr>
            <w:r>
              <w:t>For all notified injuries, illnesses or incidents (as described above) does the service hold in written or digital form:</w:t>
            </w:r>
          </w:p>
          <w:p w14:paraId="2E051B27" w14:textId="77777777" w:rsidR="00A30523" w:rsidRDefault="00A30523" w:rsidP="00A30523">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a </w:t>
            </w:r>
            <w:r w:rsidRPr="00246717">
              <w:t xml:space="preserve">copy of the notification sent to any specified agency and summary of any notification or report of concern sent to </w:t>
            </w:r>
            <w:proofErr w:type="spellStart"/>
            <w:r w:rsidRPr="00246717">
              <w:t>Oranga</w:t>
            </w:r>
            <w:proofErr w:type="spellEnd"/>
            <w:r w:rsidRPr="00246717">
              <w:t xml:space="preserve"> Tamariki or NZ Police</w:t>
            </w:r>
            <w:r>
              <w:t>?</w:t>
            </w:r>
          </w:p>
          <w:p w14:paraId="14EF62F7" w14:textId="77777777" w:rsidR="00A30523" w:rsidRDefault="00A30523" w:rsidP="00A30523">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where applicable, </w:t>
            </w:r>
            <w:r w:rsidRPr="0049461E">
              <w:t>a copy of the service’s investigation into the incident, including recorded outcomes and any supporting documentation</w:t>
            </w:r>
            <w:r>
              <w:t>?</w:t>
            </w:r>
          </w:p>
          <w:p w14:paraId="5C766FF3" w14:textId="3EB44F42"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Please choose N/A if the answer to all the questions for this criterion has been N/A.</w:t>
            </w:r>
          </w:p>
        </w:tc>
        <w:tc>
          <w:tcPr>
            <w:tcW w:w="1836" w:type="dxa"/>
            <w:tcBorders>
              <w:top w:val="single" w:sz="4" w:space="0" w:color="999999" w:themeColor="text1" w:themeTint="66"/>
              <w:bottom w:val="nil"/>
            </w:tcBorders>
          </w:tcPr>
          <w:p w14:paraId="2651734A"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1DC0AF55"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2A70BAAA" w14:textId="77777777" w:rsidR="00A30523" w:rsidRDefault="00A30523" w:rsidP="00E13199">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090078337"/>
              <w:placeholder>
                <w:docPart w:val="450BAC46E2C443A89A0951BA3CD9E476"/>
              </w:placeholder>
              <w:showingPlcHdr/>
              <w:dropDownList>
                <w:listItem w:displayText="Yes" w:value="Yes"/>
                <w:listItem w:displayText="No" w:value="No"/>
                <w:listItem w:displayText="Unsure" w:value="Unsure"/>
                <w:listItem w:displayText="Not Applicable" w:value="Not Applicable"/>
              </w:dropDownList>
            </w:sdtPr>
            <w:sdtEndPr/>
            <w:sdtContent>
              <w:p w14:paraId="2C1230F3"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93C3EA"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p>
          <w:p w14:paraId="4D2C7DE8"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110619809"/>
              <w:placeholder>
                <w:docPart w:val="0582DD0C20104E37A86C10C95CE2A902"/>
              </w:placeholder>
              <w:showingPlcHdr/>
              <w:dropDownList>
                <w:listItem w:displayText="Yes" w:value="Yes"/>
                <w:listItem w:displayText="No" w:value="No"/>
                <w:listItem w:displayText="Unsure" w:value="Unsure"/>
                <w:listItem w:displayText="Not Applicable" w:value="Not Applicable"/>
              </w:dropDownList>
            </w:sdtPr>
            <w:sdtEndPr/>
            <w:sdtContent>
              <w:p w14:paraId="797C5E7A"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B19B89" w14:textId="77777777" w:rsidR="00E13199" w:rsidRDefault="00E13199" w:rsidP="00E13199">
            <w:pPr>
              <w:cnfStyle w:val="000000000000" w:firstRow="0" w:lastRow="0" w:firstColumn="0" w:lastColumn="0" w:oddVBand="0" w:evenVBand="0" w:oddHBand="0" w:evenHBand="0" w:firstRowFirstColumn="0" w:firstRowLastColumn="0" w:lastRowFirstColumn="0" w:lastRowLastColumn="0"/>
            </w:pPr>
          </w:p>
        </w:tc>
      </w:tr>
      <w:tr w:rsidR="00150B3A" w14:paraId="71DC1785"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1B8E35B7" w14:textId="77777777" w:rsidR="00150B3A" w:rsidRDefault="00150B3A" w:rsidP="00027BFB">
            <w:pPr>
              <w:jc w:val="center"/>
              <w:rPr>
                <w:b w:val="0"/>
                <w:bCs w:val="0"/>
              </w:rPr>
            </w:pPr>
          </w:p>
        </w:tc>
        <w:tc>
          <w:tcPr>
            <w:tcW w:w="7371" w:type="dxa"/>
            <w:shd w:val="clear" w:color="auto" w:fill="D9D9D9" w:themeFill="background1" w:themeFillShade="D9"/>
          </w:tcPr>
          <w:p w14:paraId="39AF684D" w14:textId="77777777" w:rsidR="00150B3A" w:rsidRPr="00933DE7" w:rsidRDefault="00150B3A" w:rsidP="00027BFB">
            <w:pPr>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19411C01"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p>
        </w:tc>
      </w:tr>
      <w:tr w:rsidR="00BD7EB0" w14:paraId="4C2344BB"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3BAFE853" w14:textId="0A54E713" w:rsidR="00BD7EB0" w:rsidRPr="00407C6A" w:rsidRDefault="00BD7EB0" w:rsidP="00027BFB">
            <w:pPr>
              <w:jc w:val="center"/>
              <w:rPr>
                <w:b w:val="0"/>
                <w:bCs w:val="0"/>
              </w:rPr>
            </w:pPr>
            <w:r w:rsidRPr="00407C6A">
              <w:rPr>
                <w:b w:val="0"/>
                <w:bCs w:val="0"/>
              </w:rPr>
              <w:t>9</w:t>
            </w:r>
          </w:p>
        </w:tc>
        <w:tc>
          <w:tcPr>
            <w:tcW w:w="7371" w:type="dxa"/>
          </w:tcPr>
          <w:p w14:paraId="05732098" w14:textId="77777777" w:rsidR="00BD7EB0" w:rsidRDefault="00407C6A" w:rsidP="00027BFB">
            <w:pPr>
              <w:cnfStyle w:val="000000000000" w:firstRow="0" w:lastRow="0" w:firstColumn="0" w:lastColumn="0" w:oddVBand="0" w:evenVBand="0" w:oddHBand="0" w:evenHBand="0" w:firstRowFirstColumn="0" w:firstRowLastColumn="0" w:lastRowFirstColumn="0" w:lastRowLastColumn="0"/>
              <w:rPr>
                <w:b/>
                <w:bCs/>
              </w:rPr>
            </w:pPr>
            <w:r>
              <w:rPr>
                <w:b/>
                <w:bCs/>
              </w:rPr>
              <w:t>Supervision</w:t>
            </w:r>
          </w:p>
          <w:p w14:paraId="60CEF479" w14:textId="77777777" w:rsidR="00407C6A" w:rsidRDefault="00407C6A" w:rsidP="00027BFB">
            <w:pPr>
              <w:cnfStyle w:val="000000000000" w:firstRow="0" w:lastRow="0" w:firstColumn="0" w:lastColumn="0" w:oddVBand="0" w:evenVBand="0" w:oddHBand="0" w:evenHBand="0" w:firstRowFirstColumn="0" w:firstRowLastColumn="0" w:lastRowFirstColumn="0" w:lastRowLastColumn="0"/>
              <w:rPr>
                <w:b/>
                <w:bCs/>
              </w:rPr>
            </w:pPr>
          </w:p>
          <w:p w14:paraId="294194A3" w14:textId="35939272" w:rsidR="00407C6A" w:rsidRDefault="00407C6A" w:rsidP="00407C6A">
            <w:pPr>
              <w:cnfStyle w:val="000000000000" w:firstRow="0" w:lastRow="0" w:firstColumn="0" w:lastColumn="0" w:oddVBand="0" w:evenVBand="0" w:oddHBand="0" w:evenHBand="0" w:firstRowFirstColumn="0" w:firstRowLastColumn="0" w:lastRowFirstColumn="0" w:lastRowLastColumn="0"/>
            </w:pPr>
            <w:r>
              <w:t xml:space="preserve">Does every educator ensure that they actively </w:t>
            </w:r>
            <w:proofErr w:type="gramStart"/>
            <w:r>
              <w:t>supervise children at all times</w:t>
            </w:r>
            <w:proofErr w:type="gramEnd"/>
            <w:r>
              <w:t xml:space="preserve"> </w:t>
            </w:r>
          </w:p>
          <w:p w14:paraId="51566151" w14:textId="77777777" w:rsidR="00407C6A" w:rsidRDefault="00407C6A" w:rsidP="00407C6A">
            <w:pPr>
              <w:cnfStyle w:val="000000000000" w:firstRow="0" w:lastRow="0" w:firstColumn="0" w:lastColumn="0" w:oddVBand="0" w:evenVBand="0" w:oddHBand="0" w:evenHBand="0" w:firstRowFirstColumn="0" w:firstRowLastColumn="0" w:lastRowFirstColumn="0" w:lastRowLastColumn="0"/>
            </w:pPr>
            <w:r>
              <w:t xml:space="preserve">when children </w:t>
            </w:r>
            <w:proofErr w:type="gramStart"/>
            <w:r>
              <w:t>are in attendance at</w:t>
            </w:r>
            <w:proofErr w:type="gramEnd"/>
            <w:r>
              <w:t xml:space="preserve"> the service? </w:t>
            </w:r>
          </w:p>
          <w:p w14:paraId="752E01C7" w14:textId="28D30EE2" w:rsidR="00407C6A" w:rsidRDefault="004904EF" w:rsidP="00DE09ED">
            <w:pPr>
              <w:cnfStyle w:val="000000000000" w:firstRow="0" w:lastRow="0" w:firstColumn="0" w:lastColumn="0" w:oddVBand="0" w:evenVBand="0" w:oddHBand="0" w:evenHBand="0" w:firstRowFirstColumn="0" w:firstRowLastColumn="0" w:lastRowFirstColumn="0" w:lastRowLastColumn="0"/>
            </w:pPr>
            <w:r>
              <w:t>Is this i</w:t>
            </w:r>
            <w:r w:rsidR="00407C6A">
              <w:t xml:space="preserve">mplemented in accordance with the </w:t>
            </w:r>
            <w:r w:rsidR="00DE09ED">
              <w:t>written supervision plan that ensures the health, safety and wellbeing of children enrolled in the service</w:t>
            </w:r>
            <w:r w:rsidR="009E5966">
              <w:t>?</w:t>
            </w:r>
          </w:p>
          <w:p w14:paraId="39CCFA54" w14:textId="77777777" w:rsidR="009E5966" w:rsidRDefault="009E5966" w:rsidP="00DE09ED">
            <w:pPr>
              <w:cnfStyle w:val="000000000000" w:firstRow="0" w:lastRow="0" w:firstColumn="0" w:lastColumn="0" w:oddVBand="0" w:evenVBand="0" w:oddHBand="0" w:evenHBand="0" w:firstRowFirstColumn="0" w:firstRowLastColumn="0" w:lastRowFirstColumn="0" w:lastRowLastColumn="0"/>
            </w:pPr>
          </w:p>
          <w:p w14:paraId="434CA1AA" w14:textId="77777777" w:rsidR="00FC544B" w:rsidRDefault="00FC544B" w:rsidP="00DE09ED">
            <w:pPr>
              <w:cnfStyle w:val="000000000000" w:firstRow="0" w:lastRow="0" w:firstColumn="0" w:lastColumn="0" w:oddVBand="0" w:evenVBand="0" w:oddHBand="0" w:evenHBand="0" w:firstRowFirstColumn="0" w:firstRowLastColumn="0" w:lastRowFirstColumn="0" w:lastRowLastColumn="0"/>
            </w:pPr>
            <w:r>
              <w:t>Is the supervision p</w:t>
            </w:r>
            <w:r w:rsidRPr="00FC544B">
              <w:t>lan specific to the premises and the number, age, abilities and enrolled hours of the children attending</w:t>
            </w:r>
            <w:r>
              <w:t>?</w:t>
            </w:r>
          </w:p>
          <w:p w14:paraId="76A2ACEB" w14:textId="1ACC11F7" w:rsidR="009E5966" w:rsidRDefault="00FC544B" w:rsidP="00DE09ED">
            <w:pPr>
              <w:cnfStyle w:val="000000000000" w:firstRow="0" w:lastRow="0" w:firstColumn="0" w:lastColumn="0" w:oddVBand="0" w:evenVBand="0" w:oddHBand="0" w:evenHBand="0" w:firstRowFirstColumn="0" w:firstRowLastColumn="0" w:lastRowFirstColumn="0" w:lastRowLastColumn="0"/>
            </w:pPr>
            <w:r>
              <w:t>Does the supervision plan</w:t>
            </w:r>
            <w:r w:rsidRPr="00FC544B">
              <w:t xml:space="preserve"> show how the educator will actively supervise children attending the service</w:t>
            </w:r>
            <w:r>
              <w:t>?</w:t>
            </w:r>
          </w:p>
          <w:p w14:paraId="1F750000" w14:textId="77777777" w:rsidR="00492A70" w:rsidRDefault="00492A70" w:rsidP="00DE09ED">
            <w:pPr>
              <w:cnfStyle w:val="000000000000" w:firstRow="0" w:lastRow="0" w:firstColumn="0" w:lastColumn="0" w:oddVBand="0" w:evenVBand="0" w:oddHBand="0" w:evenHBand="0" w:firstRowFirstColumn="0" w:firstRowLastColumn="0" w:lastRowFirstColumn="0" w:lastRowLastColumn="0"/>
            </w:pPr>
          </w:p>
          <w:p w14:paraId="6A2A4771" w14:textId="0C3F1F8C" w:rsidR="00492A70" w:rsidRDefault="00492A70" w:rsidP="00DE09ED">
            <w:pPr>
              <w:cnfStyle w:val="000000000000" w:firstRow="0" w:lastRow="0" w:firstColumn="0" w:lastColumn="0" w:oddVBand="0" w:evenVBand="0" w:oddHBand="0" w:evenHBand="0" w:firstRowFirstColumn="0" w:firstRowLastColumn="0" w:lastRowFirstColumn="0" w:lastRowLastColumn="0"/>
            </w:pPr>
            <w:r>
              <w:t xml:space="preserve">Does the </w:t>
            </w:r>
            <w:r w:rsidR="00D35DEA">
              <w:t>supervision</w:t>
            </w:r>
            <w:r>
              <w:t xml:space="preserve"> plan include at least:</w:t>
            </w:r>
          </w:p>
          <w:p w14:paraId="5CF0F08D" w14:textId="77777777" w:rsidR="00AD4740" w:rsidRDefault="00364351" w:rsidP="004036D3">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rsidRPr="00364351">
              <w:t xml:space="preserve">How the premises will be arranged, across all indoor and outdoor spaces likely to be used at any time while children are attending the home, to enhance supervision of children. </w:t>
            </w:r>
          </w:p>
          <w:p w14:paraId="0138B724" w14:textId="77777777" w:rsidR="00AD4740" w:rsidRDefault="00364351" w:rsidP="004036D3">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rsidRPr="00364351">
              <w:t xml:space="preserve">How children will be supervised while they are: </w:t>
            </w:r>
          </w:p>
          <w:p w14:paraId="5B92FA4D" w14:textId="77777777" w:rsidR="00AD4740" w:rsidRDefault="00364351" w:rsidP="004036D3">
            <w:pPr>
              <w:pStyle w:val="ListParagraph"/>
              <w:numPr>
                <w:ilvl w:val="1"/>
                <w:numId w:val="58"/>
              </w:numPr>
              <w:cnfStyle w:val="000000000000" w:firstRow="0" w:lastRow="0" w:firstColumn="0" w:lastColumn="0" w:oddVBand="0" w:evenVBand="0" w:oddHBand="0" w:evenHBand="0" w:firstRowFirstColumn="0" w:firstRowLastColumn="0" w:lastRowFirstColumn="0" w:lastRowLastColumn="0"/>
            </w:pPr>
            <w:r w:rsidRPr="00364351">
              <w:t xml:space="preserve">involved in activities or routines (such as sleeping, eating and toileting) in separate parts of the </w:t>
            </w:r>
            <w:proofErr w:type="gramStart"/>
            <w:r w:rsidRPr="00364351">
              <w:t>home;</w:t>
            </w:r>
            <w:proofErr w:type="gramEnd"/>
            <w:r w:rsidRPr="00364351">
              <w:t xml:space="preserve"> </w:t>
            </w:r>
          </w:p>
          <w:p w14:paraId="03DFB9A4" w14:textId="77777777" w:rsidR="00AD4740" w:rsidRDefault="00364351" w:rsidP="004036D3">
            <w:pPr>
              <w:pStyle w:val="ListParagraph"/>
              <w:numPr>
                <w:ilvl w:val="1"/>
                <w:numId w:val="58"/>
              </w:numPr>
              <w:cnfStyle w:val="000000000000" w:firstRow="0" w:lastRow="0" w:firstColumn="0" w:lastColumn="0" w:oddVBand="0" w:evenVBand="0" w:oddHBand="0" w:evenHBand="0" w:firstRowFirstColumn="0" w:firstRowLastColumn="0" w:lastRowFirstColumn="0" w:lastRowLastColumn="0"/>
            </w:pPr>
            <w:r w:rsidRPr="00364351">
              <w:t xml:space="preserve">using play equipment and resources, both indoors and </w:t>
            </w:r>
            <w:proofErr w:type="gramStart"/>
            <w:r w:rsidRPr="00364351">
              <w:t>outdoors;</w:t>
            </w:r>
            <w:proofErr w:type="gramEnd"/>
            <w:r w:rsidRPr="00364351">
              <w:t xml:space="preserve"> </w:t>
            </w:r>
          </w:p>
          <w:p w14:paraId="3334C4EB" w14:textId="7F780E5E" w:rsidR="00AD4740" w:rsidRDefault="00364351" w:rsidP="004036D3">
            <w:pPr>
              <w:pStyle w:val="ListParagraph"/>
              <w:numPr>
                <w:ilvl w:val="1"/>
                <w:numId w:val="58"/>
              </w:numPr>
              <w:cnfStyle w:val="000000000000" w:firstRow="0" w:lastRow="0" w:firstColumn="0" w:lastColumn="0" w:oddVBand="0" w:evenVBand="0" w:oddHBand="0" w:evenHBand="0" w:firstRowFirstColumn="0" w:firstRowLastColumn="0" w:lastRowFirstColumn="0" w:lastRowLastColumn="0"/>
            </w:pPr>
            <w:r w:rsidRPr="00364351">
              <w:t xml:space="preserve">interacting with other people in the home, including </w:t>
            </w:r>
            <w:proofErr w:type="gramStart"/>
            <w:r w:rsidRPr="00364351">
              <w:t>visitors;</w:t>
            </w:r>
            <w:proofErr w:type="gramEnd"/>
            <w:r w:rsidRPr="00364351">
              <w:t xml:space="preserve"> </w:t>
            </w:r>
          </w:p>
          <w:p w14:paraId="4022AD83" w14:textId="1F21574B" w:rsidR="00492A70" w:rsidRDefault="00364351" w:rsidP="004036D3">
            <w:pPr>
              <w:pStyle w:val="ListParagraph"/>
              <w:numPr>
                <w:ilvl w:val="1"/>
                <w:numId w:val="58"/>
              </w:numPr>
              <w:cnfStyle w:val="000000000000" w:firstRow="0" w:lastRow="0" w:firstColumn="0" w:lastColumn="0" w:oddVBand="0" w:evenVBand="0" w:oddHBand="0" w:evenHBand="0" w:firstRowFirstColumn="0" w:firstRowLastColumn="0" w:lastRowFirstColumn="0" w:lastRowLastColumn="0"/>
            </w:pPr>
            <w:r w:rsidRPr="00364351">
              <w:t>using technology or while they are in the presence of technology while it is being used by others in the home</w:t>
            </w:r>
            <w:r w:rsidR="00D35DEA">
              <w:t>.</w:t>
            </w:r>
          </w:p>
          <w:p w14:paraId="66709A9B" w14:textId="4A9DCF89" w:rsidR="004904EF" w:rsidRPr="00407C6A" w:rsidRDefault="004904EF" w:rsidP="004904EF">
            <w:pPr>
              <w:cnfStyle w:val="000000000000" w:firstRow="0" w:lastRow="0" w:firstColumn="0" w:lastColumn="0" w:oddVBand="0" w:evenVBand="0" w:oddHBand="0" w:evenHBand="0" w:firstRowFirstColumn="0" w:firstRowLastColumn="0" w:lastRowFirstColumn="0" w:lastRowLastColumn="0"/>
            </w:pPr>
          </w:p>
        </w:tc>
        <w:tc>
          <w:tcPr>
            <w:tcW w:w="1836" w:type="dxa"/>
          </w:tcPr>
          <w:p w14:paraId="04893DB8" w14:textId="77777777" w:rsidR="00D3681C" w:rsidRDefault="00D3681C" w:rsidP="00E13199">
            <w:pPr>
              <w:cnfStyle w:val="000000000000" w:firstRow="0" w:lastRow="0" w:firstColumn="0" w:lastColumn="0" w:oddVBand="0" w:evenVBand="0" w:oddHBand="0" w:evenHBand="0" w:firstRowFirstColumn="0" w:firstRowLastColumn="0" w:lastRowFirstColumn="0" w:lastRowLastColumn="0"/>
            </w:pPr>
          </w:p>
          <w:p w14:paraId="59301FB7"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90563229"/>
              <w:placeholder>
                <w:docPart w:val="235A68678D11486F988FA5C04C205629"/>
              </w:placeholder>
              <w:showingPlcHdr/>
              <w:dropDownList>
                <w:listItem w:displayText="Yes" w:value="Yes"/>
                <w:listItem w:displayText="No" w:value="No"/>
                <w:listItem w:displayText="Unsure" w:value="Unsure"/>
              </w:dropDownList>
            </w:sdtPr>
            <w:sdtEndPr/>
            <w:sdtContent>
              <w:p w14:paraId="6CA815F3"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5D24730"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43957494"/>
              <w:placeholder>
                <w:docPart w:val="34946DF59C5747E29777A4F64788C2F1"/>
              </w:placeholder>
              <w:showingPlcHdr/>
              <w:dropDownList>
                <w:listItem w:displayText="Yes" w:value="Yes"/>
                <w:listItem w:displayText="No" w:value="No"/>
                <w:listItem w:displayText="Unsure" w:value="Unsure"/>
              </w:dropDownList>
            </w:sdtPr>
            <w:sdtEndPr/>
            <w:sdtContent>
              <w:p w14:paraId="2BD746F7"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5C79CD1"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p w14:paraId="36F2CF8E"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41799827"/>
              <w:placeholder>
                <w:docPart w:val="C968FA0B2E174D3DBE100996F7CADDBD"/>
              </w:placeholder>
              <w:showingPlcHdr/>
              <w:dropDownList>
                <w:listItem w:displayText="Yes" w:value="Yes"/>
                <w:listItem w:displayText="No" w:value="No"/>
                <w:listItem w:displayText="Unsure" w:value="Unsure"/>
              </w:dropDownList>
            </w:sdtPr>
            <w:sdtEndPr/>
            <w:sdtContent>
              <w:p w14:paraId="53738F86"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806254"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04403068"/>
              <w:placeholder>
                <w:docPart w:val="69893F14D3F9498FBBCCB7C26271611D"/>
              </w:placeholder>
              <w:showingPlcHdr/>
              <w:dropDownList>
                <w:listItem w:displayText="Yes" w:value="Yes"/>
                <w:listItem w:displayText="No" w:value="No"/>
                <w:listItem w:displayText="Unsure" w:value="Unsure"/>
              </w:dropDownList>
            </w:sdtPr>
            <w:sdtEndPr/>
            <w:sdtContent>
              <w:p w14:paraId="16D8C1C5"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5A81AA9"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p w14:paraId="0B428850"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p w14:paraId="0DCC760E"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3487791"/>
              <w:placeholder>
                <w:docPart w:val="FD4AE55E61334059BB6ABF1C74A58EE1"/>
              </w:placeholder>
              <w:showingPlcHdr/>
              <w:dropDownList>
                <w:listItem w:displayText="Yes" w:value="Yes"/>
                <w:listItem w:displayText="No" w:value="No"/>
                <w:listItem w:displayText="Unsure" w:value="Unsure"/>
              </w:dropDownList>
            </w:sdtPr>
            <w:sdtEndPr/>
            <w:sdtContent>
              <w:p w14:paraId="6F3770BE"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0862F6"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p w14:paraId="114AF6F7" w14:textId="77777777" w:rsidR="00D26871" w:rsidRDefault="00D26871" w:rsidP="00E13199">
            <w:pPr>
              <w:cnfStyle w:val="000000000000" w:firstRow="0" w:lastRow="0" w:firstColumn="0" w:lastColumn="0" w:oddVBand="0" w:evenVBand="0" w:oddHBand="0" w:evenHBand="0" w:firstRowFirstColumn="0" w:firstRowLastColumn="0" w:lastRowFirstColumn="0" w:lastRowLastColumn="0"/>
            </w:pPr>
          </w:p>
          <w:p w14:paraId="07DED6BA"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64951451"/>
              <w:placeholder>
                <w:docPart w:val="8E27A414441A4110BCCDD556D07647CF"/>
              </w:placeholder>
              <w:showingPlcHdr/>
              <w:dropDownList>
                <w:listItem w:displayText="Yes" w:value="Yes"/>
                <w:listItem w:displayText="No" w:value="No"/>
                <w:listItem w:displayText="Unsure" w:value="Unsure"/>
              </w:dropDownList>
            </w:sdtPr>
            <w:sdtEndPr/>
            <w:sdtContent>
              <w:p w14:paraId="11FF8B46" w14:textId="77777777" w:rsidR="004B6DEF" w:rsidRDefault="004B6DEF" w:rsidP="004B6DE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9C7160" w14:textId="77777777" w:rsidR="004B6DEF" w:rsidRDefault="004B6DEF"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1041212"/>
              <w:placeholder>
                <w:docPart w:val="7E0B5217842E44249AEA28D042AF0267"/>
              </w:placeholder>
              <w:showingPlcHdr/>
              <w:dropDownList>
                <w:listItem w:displayText="Yes" w:value="Yes"/>
                <w:listItem w:displayText="No" w:value="No"/>
                <w:listItem w:displayText="Unsure" w:value="Unsure"/>
              </w:dropDownList>
            </w:sdtPr>
            <w:sdtEndPr/>
            <w:sdtContent>
              <w:p w14:paraId="5F777397" w14:textId="77777777" w:rsidR="00D26871" w:rsidRDefault="00D26871" w:rsidP="00D2687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1F9B26" w14:textId="77777777" w:rsidR="00D26871" w:rsidRDefault="00D26871" w:rsidP="00E131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51615616"/>
              <w:placeholder>
                <w:docPart w:val="72ADC39FB7644A09BF065C55BEFC0AAD"/>
              </w:placeholder>
              <w:showingPlcHdr/>
              <w:dropDownList>
                <w:listItem w:displayText="Yes" w:value="Yes"/>
                <w:listItem w:displayText="No" w:value="No"/>
                <w:listItem w:displayText="Unsure" w:value="Unsure"/>
              </w:dropDownList>
            </w:sdtPr>
            <w:sdtEndPr/>
            <w:sdtContent>
              <w:p w14:paraId="3E7090D3" w14:textId="77777777" w:rsidR="00D26871" w:rsidRDefault="00D26871" w:rsidP="00D2687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45281825"/>
              <w:placeholder>
                <w:docPart w:val="A47293DA0D4C49728D5277DD3F99AF64"/>
              </w:placeholder>
              <w:showingPlcHdr/>
              <w:dropDownList>
                <w:listItem w:displayText="Yes" w:value="Yes"/>
                <w:listItem w:displayText="No" w:value="No"/>
                <w:listItem w:displayText="Unsure" w:value="Unsure"/>
              </w:dropDownList>
            </w:sdtPr>
            <w:sdtEndPr/>
            <w:sdtContent>
              <w:p w14:paraId="558EF423" w14:textId="77777777" w:rsidR="00D26871" w:rsidRDefault="00D26871" w:rsidP="00D2687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8E82014" w14:textId="77777777" w:rsidR="00D26871" w:rsidRDefault="00D26871" w:rsidP="00E13199">
            <w:pPr>
              <w:cnfStyle w:val="000000000000" w:firstRow="0" w:lastRow="0" w:firstColumn="0" w:lastColumn="0" w:oddVBand="0" w:evenVBand="0" w:oddHBand="0" w:evenHBand="0" w:firstRowFirstColumn="0" w:firstRowLastColumn="0" w:lastRowFirstColumn="0" w:lastRowLastColumn="0"/>
            </w:pPr>
          </w:p>
        </w:tc>
      </w:tr>
      <w:tr w:rsidR="00BD7EB0" w14:paraId="6F7280AB" w14:textId="77777777" w:rsidTr="00027BFB">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655017CF" w14:textId="77777777" w:rsidR="00BD7EB0" w:rsidRPr="00407C6A" w:rsidRDefault="00BD7EB0" w:rsidP="00027BFB">
            <w:pPr>
              <w:jc w:val="center"/>
              <w:rPr>
                <w:b w:val="0"/>
                <w:bCs w:val="0"/>
              </w:rPr>
            </w:pPr>
          </w:p>
        </w:tc>
        <w:tc>
          <w:tcPr>
            <w:tcW w:w="7371" w:type="dxa"/>
            <w:shd w:val="clear" w:color="auto" w:fill="D9D9D9" w:themeFill="background1" w:themeFillShade="D9"/>
          </w:tcPr>
          <w:p w14:paraId="4CAE4A86" w14:textId="77777777" w:rsidR="00BD7EB0" w:rsidRPr="00933DE7" w:rsidRDefault="00BD7EB0" w:rsidP="00027BFB">
            <w:pPr>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556DC6DA" w14:textId="77777777" w:rsidR="00BD7EB0" w:rsidRDefault="00BD7EB0" w:rsidP="00027BFB">
            <w:pPr>
              <w:cnfStyle w:val="000000000000" w:firstRow="0" w:lastRow="0" w:firstColumn="0" w:lastColumn="0" w:oddVBand="0" w:evenVBand="0" w:oddHBand="0" w:evenHBand="0" w:firstRowFirstColumn="0" w:firstRowLastColumn="0" w:lastRowFirstColumn="0" w:lastRowLastColumn="0"/>
            </w:pPr>
          </w:p>
        </w:tc>
      </w:tr>
      <w:tr w:rsidR="00150B3A" w14:paraId="18D90319"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5719B59E" w14:textId="60146ADF" w:rsidR="00150B3A" w:rsidRPr="00407C6A" w:rsidRDefault="00BD7EB0" w:rsidP="00027BFB">
            <w:pPr>
              <w:jc w:val="center"/>
              <w:rPr>
                <w:b w:val="0"/>
                <w:bCs w:val="0"/>
              </w:rPr>
            </w:pPr>
            <w:r w:rsidRPr="00407C6A">
              <w:rPr>
                <w:b w:val="0"/>
                <w:bCs w:val="0"/>
              </w:rPr>
              <w:t>10</w:t>
            </w:r>
          </w:p>
        </w:tc>
        <w:tc>
          <w:tcPr>
            <w:tcW w:w="7371" w:type="dxa"/>
          </w:tcPr>
          <w:p w14:paraId="10595188" w14:textId="2B5ABE24" w:rsidR="00150B3A" w:rsidRDefault="00AF6091" w:rsidP="00027BFB">
            <w:pPr>
              <w:cnfStyle w:val="000000000000" w:firstRow="0" w:lastRow="0" w:firstColumn="0" w:lastColumn="0" w:oddVBand="0" w:evenVBand="0" w:oddHBand="0" w:evenHBand="0" w:firstRowFirstColumn="0" w:firstRowLastColumn="0" w:lastRowFirstColumn="0" w:lastRowLastColumn="0"/>
              <w:rPr>
                <w:b/>
                <w:bCs/>
              </w:rPr>
            </w:pPr>
            <w:r>
              <w:rPr>
                <w:b/>
                <w:bCs/>
              </w:rPr>
              <w:t>Director of Regulation</w:t>
            </w:r>
            <w:r w:rsidR="00150B3A" w:rsidRPr="00933DE7">
              <w:rPr>
                <w:b/>
                <w:bCs/>
              </w:rPr>
              <w:t xml:space="preserve"> request for health reports</w:t>
            </w:r>
          </w:p>
          <w:p w14:paraId="4D998DCC" w14:textId="77777777" w:rsidR="00150B3A" w:rsidRPr="00933DE7" w:rsidRDefault="00150B3A" w:rsidP="00027BFB">
            <w:pPr>
              <w:cnfStyle w:val="000000000000" w:firstRow="0" w:lastRow="0" w:firstColumn="0" w:lastColumn="0" w:oddVBand="0" w:evenVBand="0" w:oddHBand="0" w:evenHBand="0" w:firstRowFirstColumn="0" w:firstRowLastColumn="0" w:lastRowFirstColumn="0" w:lastRowLastColumn="0"/>
              <w:rPr>
                <w:b/>
                <w:bCs/>
              </w:rPr>
            </w:pPr>
          </w:p>
          <w:p w14:paraId="16E19837" w14:textId="0D90B748" w:rsidR="00150B3A" w:rsidRDefault="00150B3A" w:rsidP="00027BFB">
            <w:pPr>
              <w:cnfStyle w:val="000000000000" w:firstRow="0" w:lastRow="0" w:firstColumn="0" w:lastColumn="0" w:oddVBand="0" w:evenVBand="0" w:oddHBand="0" w:evenHBand="0" w:firstRowFirstColumn="0" w:firstRowLastColumn="0" w:lastRowFirstColumn="0" w:lastRowLastColumn="0"/>
            </w:pPr>
            <w:r>
              <w:t xml:space="preserve">Has the service provider been directed to </w:t>
            </w:r>
            <w:r w:rsidRPr="00F62B68">
              <w:t xml:space="preserve">obtain a report from the Director-General of Health </w:t>
            </w:r>
            <w:r>
              <w:t>(</w:t>
            </w:r>
            <w:r w:rsidRPr="00F62B68">
              <w:t>or a person nominated by the Director-General of Health</w:t>
            </w:r>
            <w:r>
              <w:t xml:space="preserve">) to determine whether the </w:t>
            </w:r>
            <w:r w:rsidR="00FD1C5C">
              <w:t>health and safety</w:t>
            </w:r>
            <w:r>
              <w:t xml:space="preserve"> standard set out in regulation 4</w:t>
            </w:r>
            <w:r w:rsidR="00FD1C5C">
              <w:t>6</w:t>
            </w:r>
            <w:r>
              <w:t xml:space="preserve"> has been or is likely to be complied with?</w:t>
            </w:r>
          </w:p>
          <w:p w14:paraId="679925EF"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p>
          <w:p w14:paraId="79512540"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r>
              <w:t>If so, has a copy of the report been kept?</w:t>
            </w:r>
          </w:p>
          <w:p w14:paraId="390F09E0"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r w:rsidRPr="009108B2">
              <w:rPr>
                <w:b/>
                <w:bCs/>
              </w:rPr>
              <w:t>Note:</w:t>
            </w:r>
            <w:r>
              <w:t xml:space="preserve"> Answer N/A to both questions is a report has not been required.</w:t>
            </w:r>
          </w:p>
          <w:p w14:paraId="7DAB6F9D"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rPr>
                <w:i/>
                <w:iCs/>
              </w:rPr>
            </w:pPr>
            <w:hyperlink r:id="rId25" w:history="1">
              <w:r w:rsidRPr="00A840A4">
                <w:rPr>
                  <w:rStyle w:val="Hyperlink"/>
                  <w:i/>
                  <w:iCs/>
                </w:rPr>
                <w:t>Education (Early Childhood Services) Regulations 2008: 55</w:t>
              </w:r>
            </w:hyperlink>
          </w:p>
          <w:p w14:paraId="34E5CD80" w14:textId="77777777" w:rsidR="00150B3A" w:rsidRPr="00A71AF9" w:rsidRDefault="00150B3A" w:rsidP="00027BFB">
            <w:pPr>
              <w:cnfStyle w:val="000000000000" w:firstRow="0" w:lastRow="0" w:firstColumn="0" w:lastColumn="0" w:oddVBand="0" w:evenVBand="0" w:oddHBand="0" w:evenHBand="0" w:firstRowFirstColumn="0" w:firstRowLastColumn="0" w:lastRowFirstColumn="0" w:lastRowLastColumn="0"/>
            </w:pPr>
          </w:p>
        </w:tc>
        <w:tc>
          <w:tcPr>
            <w:tcW w:w="1836" w:type="dxa"/>
          </w:tcPr>
          <w:p w14:paraId="6F097DE4"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p>
          <w:p w14:paraId="62742B8B" w14:textId="53D9784F" w:rsidR="00C21401" w:rsidRDefault="00C21401" w:rsidP="00C2140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119718484"/>
              <w:placeholder>
                <w:docPart w:val="E99D335B17EB40B08E786BEA40655E32"/>
              </w:placeholder>
              <w:showingPlcHdr/>
              <w:dropDownList>
                <w:listItem w:displayText="Yes" w:value="Yes"/>
                <w:listItem w:displayText="No" w:value="No"/>
                <w:listItem w:displayText="Unsure" w:value="Unsure"/>
                <w:listItem w:displayText="Not Applicable" w:value="Not Applicable"/>
              </w:dropDownList>
            </w:sdtPr>
            <w:sdtEndPr/>
            <w:sdtContent>
              <w:p w14:paraId="19388EF2" w14:textId="77777777" w:rsidR="00D3681C" w:rsidRDefault="00D3681C" w:rsidP="00D3681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3FDDCB" w14:textId="77777777" w:rsidR="00D3681C" w:rsidRDefault="00D3681C" w:rsidP="00C21401">
            <w:pPr>
              <w:cnfStyle w:val="000000000000" w:firstRow="0" w:lastRow="0" w:firstColumn="0" w:lastColumn="0" w:oddVBand="0" w:evenVBand="0" w:oddHBand="0" w:evenHBand="0" w:firstRowFirstColumn="0" w:firstRowLastColumn="0" w:lastRowFirstColumn="0" w:lastRowLastColumn="0"/>
            </w:pPr>
          </w:p>
          <w:p w14:paraId="11949D8F" w14:textId="77777777" w:rsidR="00D3681C" w:rsidRDefault="00D3681C" w:rsidP="00C21401">
            <w:pPr>
              <w:cnfStyle w:val="000000000000" w:firstRow="0" w:lastRow="0" w:firstColumn="0" w:lastColumn="0" w:oddVBand="0" w:evenVBand="0" w:oddHBand="0" w:evenHBand="0" w:firstRowFirstColumn="0" w:firstRowLastColumn="0" w:lastRowFirstColumn="0" w:lastRowLastColumn="0"/>
            </w:pPr>
          </w:p>
          <w:p w14:paraId="2E9FD92E" w14:textId="77777777" w:rsidR="00D3681C" w:rsidRDefault="00D3681C" w:rsidP="00C21401">
            <w:pPr>
              <w:cnfStyle w:val="000000000000" w:firstRow="0" w:lastRow="0" w:firstColumn="0" w:lastColumn="0" w:oddVBand="0" w:evenVBand="0" w:oddHBand="0" w:evenHBand="0" w:firstRowFirstColumn="0" w:firstRowLastColumn="0" w:lastRowFirstColumn="0" w:lastRowLastColumn="0"/>
            </w:pPr>
          </w:p>
          <w:p w14:paraId="60A0AEC9" w14:textId="77777777" w:rsidR="00D3681C" w:rsidRDefault="00D3681C" w:rsidP="00C2140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85333338"/>
              <w:placeholder>
                <w:docPart w:val="291615308F4A43EDB652BAF80270F1C7"/>
              </w:placeholder>
              <w:showingPlcHdr/>
              <w:dropDownList>
                <w:listItem w:displayText="Yes" w:value="Yes"/>
                <w:listItem w:displayText="No" w:value="No"/>
                <w:listItem w:displayText="Unsure" w:value="Unsure"/>
                <w:listItem w:displayText="Not Applicable" w:value="Not Applicable"/>
              </w:dropDownList>
            </w:sdtPr>
            <w:sdtEndPr/>
            <w:sdtContent>
              <w:p w14:paraId="2A2D7561" w14:textId="77777777" w:rsidR="00D3681C" w:rsidRDefault="00D3681C" w:rsidP="00D3681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88226D" w14:textId="77777777" w:rsidR="00D3681C" w:rsidRDefault="00D3681C" w:rsidP="00C21401">
            <w:pPr>
              <w:cnfStyle w:val="000000000000" w:firstRow="0" w:lastRow="0" w:firstColumn="0" w:lastColumn="0" w:oddVBand="0" w:evenVBand="0" w:oddHBand="0" w:evenHBand="0" w:firstRowFirstColumn="0" w:firstRowLastColumn="0" w:lastRowFirstColumn="0" w:lastRowLastColumn="0"/>
            </w:pPr>
          </w:p>
          <w:p w14:paraId="01DCA66C"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p>
          <w:p w14:paraId="74F5E82D" w14:textId="77777777" w:rsidR="00150B3A" w:rsidRDefault="00150B3A" w:rsidP="00027BFB">
            <w:pPr>
              <w:cnfStyle w:val="000000000000" w:firstRow="0" w:lastRow="0" w:firstColumn="0" w:lastColumn="0" w:oddVBand="0" w:evenVBand="0" w:oddHBand="0" w:evenHBand="0" w:firstRowFirstColumn="0" w:firstRowLastColumn="0" w:lastRowFirstColumn="0" w:lastRowLastColumn="0"/>
            </w:pPr>
          </w:p>
        </w:tc>
      </w:tr>
    </w:tbl>
    <w:p w14:paraId="21AF5F1E" w14:textId="3D480FC6" w:rsidR="005A07BD" w:rsidRDefault="00B3382C" w:rsidP="006D3682">
      <w:pPr>
        <w:pStyle w:val="Heading8"/>
      </w:pPr>
      <w:r>
        <w:br w:type="page"/>
      </w:r>
      <w:r w:rsidR="005A07BD">
        <w:lastRenderedPageBreak/>
        <w:t>Additional information for Checklist 4: Health and Safety</w:t>
      </w:r>
    </w:p>
    <w:p w14:paraId="5FE0B692" w14:textId="77777777" w:rsidR="005A07BD" w:rsidRDefault="005A07BD" w:rsidP="005A07BD">
      <w:r>
        <w:t xml:space="preserve">Enter any additional information </w:t>
      </w:r>
      <w:proofErr w:type="gramStart"/>
      <w:r>
        <w:t>here, or</w:t>
      </w:r>
      <w:proofErr w:type="gramEnd"/>
      <w:r>
        <w:t xml:space="preserve"> note as ‘N/A’. If you’re attaching additional information with this form, make a note of it here.</w:t>
      </w:r>
    </w:p>
    <w:p w14:paraId="4AC8F37A" w14:textId="77777777" w:rsidR="005A07BD" w:rsidRDefault="005A07BD" w:rsidP="005A07BD"/>
    <w:sdt>
      <w:sdtPr>
        <w:id w:val="1205685550"/>
        <w:placeholder>
          <w:docPart w:val="50641219290641539E8EA00BFCEC5221"/>
        </w:placeholder>
        <w:showingPlcHdr/>
      </w:sdtPr>
      <w:sdtEndPr/>
      <w:sdtContent>
        <w:p w14:paraId="1A317381"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7628C9B7"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2B937899" w14:textId="77777777" w:rsidR="00B3382C" w:rsidRDefault="00B3382C">
      <w:pPr>
        <w:rPr>
          <w:rFonts w:asciiTheme="majorHAnsi" w:eastAsia="Yu Gothic Light" w:hAnsiTheme="majorHAnsi" w:cstheme="majorHAnsi"/>
          <w:noProof/>
          <w:color w:val="FFFFFF" w:themeColor="background1" w:themeTint="E6"/>
          <w:sz w:val="36"/>
          <w:szCs w:val="36"/>
        </w:rPr>
      </w:pPr>
      <w:bookmarkStart w:id="12" w:name="_Toc204703530"/>
      <w:bookmarkStart w:id="13" w:name="_Toc204703632"/>
      <w:r>
        <w:br w:type="page"/>
      </w:r>
    </w:p>
    <w:p w14:paraId="33C77036" w14:textId="15384A9F" w:rsidR="00406810" w:rsidRDefault="00406810" w:rsidP="00406810">
      <w:pPr>
        <w:pStyle w:val="Heading3"/>
      </w:pPr>
      <w:r>
        <w:lastRenderedPageBreak/>
        <w:t xml:space="preserve">Self-Audit Checklist </w:t>
      </w:r>
      <w:r w:rsidR="00733FEE">
        <w:t>5</w:t>
      </w:r>
      <w:r>
        <w:t xml:space="preserve">: </w:t>
      </w:r>
      <w:r w:rsidR="00733FEE">
        <w:t>Governance, Management and Administration</w:t>
      </w:r>
      <w:bookmarkEnd w:id="12"/>
      <w:bookmarkEnd w:id="13"/>
    </w:p>
    <w:p w14:paraId="05288609" w14:textId="61B2D886" w:rsidR="00406810" w:rsidRDefault="00406810" w:rsidP="00406810">
      <w:pPr>
        <w:spacing w:line="240" w:lineRule="auto"/>
      </w:pPr>
      <w:r>
        <w:t>Completing the checklist gives ERO assurance that the</w:t>
      </w:r>
      <w:r w:rsidRPr="000429C4">
        <w:t xml:space="preserve"> </w:t>
      </w:r>
      <w:r>
        <w:t xml:space="preserve">service provider has policies, procedures and practices required to meet </w:t>
      </w:r>
      <w:r w:rsidRPr="000429C4">
        <w:t>regulatory requirements</w:t>
      </w:r>
      <w:r>
        <w:t xml:space="preserve"> and the minimum standard </w:t>
      </w:r>
      <w:r w:rsidR="002F6E67">
        <w:t>required for governance, management and administration</w:t>
      </w:r>
      <w:r>
        <w:t>. It also indicates</w:t>
      </w:r>
      <w:r w:rsidRPr="00A826D0">
        <w:t xml:space="preserve"> that the service provider has the required documentation to demonstrate compliance with the relevant </w:t>
      </w:r>
      <w:r>
        <w:t xml:space="preserve">licensing </w:t>
      </w:r>
      <w:r w:rsidRPr="00A826D0">
        <w:t xml:space="preserve">criteria </w:t>
      </w:r>
      <w:r>
        <w:t>and</w:t>
      </w:r>
      <w:r w:rsidRPr="00A826D0">
        <w:t xml:space="preserve"> other relevant legislative requirements</w:t>
      </w:r>
      <w:r>
        <w:t xml:space="preserve">. </w:t>
      </w:r>
    </w:p>
    <w:p w14:paraId="7EAAC681" w14:textId="77777777" w:rsidR="00406810" w:rsidRDefault="00406810" w:rsidP="00406810"/>
    <w:tbl>
      <w:tblPr>
        <w:tblStyle w:val="GridTable1Light"/>
        <w:tblW w:w="0" w:type="auto"/>
        <w:tblLook w:val="04A0" w:firstRow="1" w:lastRow="0" w:firstColumn="1" w:lastColumn="0" w:noHBand="0" w:noVBand="1"/>
      </w:tblPr>
      <w:tblGrid>
        <w:gridCol w:w="440"/>
        <w:gridCol w:w="7354"/>
        <w:gridCol w:w="1834"/>
      </w:tblGrid>
      <w:tr w:rsidR="00406810" w14:paraId="011C74B9" w14:textId="77777777" w:rsidTr="008863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788E4EC0" w14:textId="77777777" w:rsidR="00406810" w:rsidRPr="00301BA2" w:rsidRDefault="00406810">
            <w:pPr>
              <w:jc w:val="center"/>
              <w:rPr>
                <w:b w:val="0"/>
                <w:bCs w:val="0"/>
              </w:rPr>
            </w:pPr>
          </w:p>
        </w:tc>
        <w:tc>
          <w:tcPr>
            <w:tcW w:w="7354" w:type="dxa"/>
            <w:tcBorders>
              <w:bottom w:val="single" w:sz="4" w:space="0" w:color="999999" w:themeColor="text1" w:themeTint="66"/>
            </w:tcBorders>
            <w:shd w:val="clear" w:color="auto" w:fill="D9D9D9" w:themeFill="background1" w:themeFillShade="D9"/>
          </w:tcPr>
          <w:p w14:paraId="6D12144B"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067020C0" w14:textId="04BA3349" w:rsidR="00446280" w:rsidRDefault="00446280">
            <w:pPr>
              <w:cnfStyle w:val="100000000000" w:firstRow="1" w:lastRow="0" w:firstColumn="0" w:lastColumn="0" w:oddVBand="0" w:evenVBand="0" w:oddHBand="0" w:evenHBand="0" w:firstRowFirstColumn="0" w:firstRowLastColumn="0" w:lastRowFirstColumn="0" w:lastRowLastColumn="0"/>
            </w:pPr>
            <w:hyperlink r:id="rId26" w:history="1">
              <w:r w:rsidRPr="00446280">
                <w:rPr>
                  <w:rStyle w:val="Hyperlink"/>
                  <w:b w:val="0"/>
                  <w:bCs w:val="0"/>
                </w:rPr>
                <w:t>New licensing criteria for home-based ECE services - Ministry of Education</w:t>
              </w:r>
            </w:hyperlink>
          </w:p>
        </w:tc>
        <w:tc>
          <w:tcPr>
            <w:tcW w:w="1834" w:type="dxa"/>
            <w:tcBorders>
              <w:bottom w:val="single" w:sz="4" w:space="0" w:color="999999" w:themeColor="text1" w:themeTint="66"/>
            </w:tcBorders>
            <w:shd w:val="clear" w:color="auto" w:fill="D9D9D9" w:themeFill="background1" w:themeFillShade="D9"/>
          </w:tcPr>
          <w:p w14:paraId="16A5291D"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5926FC53"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47AADE3C" w14:textId="77777777" w:rsidR="00406810" w:rsidRDefault="00406810">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673315" w14:paraId="320599B8"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29D8A37E" w14:textId="14D07691" w:rsidR="00673315" w:rsidRPr="00301BA2" w:rsidRDefault="00367677">
            <w:pPr>
              <w:rPr>
                <w:b w:val="0"/>
                <w:bCs w:val="0"/>
              </w:rPr>
            </w:pPr>
            <w:r>
              <w:rPr>
                <w:b w:val="0"/>
                <w:bCs w:val="0"/>
              </w:rPr>
              <w:t>1</w:t>
            </w:r>
          </w:p>
        </w:tc>
        <w:tc>
          <w:tcPr>
            <w:tcW w:w="7354" w:type="dxa"/>
            <w:tcBorders>
              <w:top w:val="single" w:sz="4" w:space="0" w:color="999999" w:themeColor="text1" w:themeTint="66"/>
              <w:bottom w:val="single" w:sz="4" w:space="0" w:color="999999" w:themeColor="text1" w:themeTint="66"/>
            </w:tcBorders>
          </w:tcPr>
          <w:p w14:paraId="7704D41D" w14:textId="1C989B7C" w:rsidR="00673315" w:rsidRPr="00CC622D" w:rsidRDefault="00CC622D">
            <w:pPr>
              <w:cnfStyle w:val="000000000000" w:firstRow="0" w:lastRow="0" w:firstColumn="0" w:lastColumn="0" w:oddVBand="0" w:evenVBand="0" w:oddHBand="0" w:evenHBand="0" w:firstRowFirstColumn="0" w:firstRowLastColumn="0" w:lastRowFirstColumn="0" w:lastRowLastColumn="0"/>
            </w:pPr>
            <w:r>
              <w:rPr>
                <w:b/>
                <w:bCs/>
              </w:rPr>
              <w:t xml:space="preserve">Note:  </w:t>
            </w:r>
            <w:r>
              <w:t xml:space="preserve">Further GMA criteria related to parent involvement are contained within </w:t>
            </w:r>
            <w:r w:rsidR="00E50EAB">
              <w:t xml:space="preserve">the </w:t>
            </w:r>
            <w:hyperlink w:anchor="_Self-Audit_Checklist_1:" w:history="1">
              <w:r w:rsidR="00E50EAB" w:rsidRPr="00167E21">
                <w:rPr>
                  <w:rStyle w:val="Hyperlink"/>
                  <w:b/>
                  <w:bCs/>
                </w:rPr>
                <w:t xml:space="preserve">Working </w:t>
              </w:r>
              <w:proofErr w:type="gramStart"/>
              <w:r w:rsidR="00E50EAB" w:rsidRPr="00167E21">
                <w:rPr>
                  <w:rStyle w:val="Hyperlink"/>
                  <w:b/>
                  <w:bCs/>
                </w:rPr>
                <w:t>With</w:t>
              </w:r>
              <w:proofErr w:type="gramEnd"/>
              <w:r w:rsidR="00E50EAB" w:rsidRPr="00167E21">
                <w:rPr>
                  <w:rStyle w:val="Hyperlink"/>
                  <w:b/>
                  <w:bCs/>
                </w:rPr>
                <w:t xml:space="preserve"> Others</w:t>
              </w:r>
            </w:hyperlink>
            <w:r w:rsidR="00E50EAB">
              <w:t xml:space="preserve"> </w:t>
            </w:r>
            <w:r>
              <w:t>self-audit checklist.</w:t>
            </w:r>
          </w:p>
        </w:tc>
        <w:tc>
          <w:tcPr>
            <w:tcW w:w="1834" w:type="dxa"/>
            <w:tcBorders>
              <w:top w:val="single" w:sz="4" w:space="0" w:color="999999" w:themeColor="text1" w:themeTint="66"/>
              <w:bottom w:val="single" w:sz="4" w:space="0" w:color="999999" w:themeColor="text1" w:themeTint="66"/>
            </w:tcBorders>
          </w:tcPr>
          <w:p w14:paraId="0F4A5759"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652AE4C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8280492" w14:textId="77777777" w:rsidR="00673315" w:rsidRPr="00301BA2" w:rsidRDefault="00673315">
            <w:pPr>
              <w:rPr>
                <w:b w:val="0"/>
                <w:bCs w:val="0"/>
              </w:rPr>
            </w:pPr>
          </w:p>
        </w:tc>
        <w:tc>
          <w:tcPr>
            <w:tcW w:w="7354" w:type="dxa"/>
            <w:tcBorders>
              <w:bottom w:val="single" w:sz="4" w:space="0" w:color="999999" w:themeColor="text1" w:themeTint="66"/>
            </w:tcBorders>
            <w:shd w:val="clear" w:color="auto" w:fill="D9D9D9" w:themeFill="background1" w:themeFillShade="D9"/>
          </w:tcPr>
          <w:p w14:paraId="22442A9C"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shd w:val="clear" w:color="auto" w:fill="D9D9D9" w:themeFill="background1" w:themeFillShade="D9"/>
          </w:tcPr>
          <w:p w14:paraId="2C2366C9"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01B04C6D"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3A687646" w14:textId="3AFB51D9" w:rsidR="00673315" w:rsidRPr="00301BA2" w:rsidRDefault="00923599">
            <w:pPr>
              <w:rPr>
                <w:b w:val="0"/>
                <w:bCs w:val="0"/>
              </w:rPr>
            </w:pPr>
            <w:r>
              <w:rPr>
                <w:b w:val="0"/>
                <w:bCs w:val="0"/>
              </w:rPr>
              <w:t>2</w:t>
            </w:r>
          </w:p>
        </w:tc>
        <w:tc>
          <w:tcPr>
            <w:tcW w:w="7354" w:type="dxa"/>
            <w:tcBorders>
              <w:bottom w:val="single" w:sz="4" w:space="0" w:color="999999" w:themeColor="text1" w:themeTint="66"/>
            </w:tcBorders>
          </w:tcPr>
          <w:p w14:paraId="346CA076" w14:textId="77777777" w:rsidR="00673315" w:rsidRDefault="00373FA6">
            <w:pPr>
              <w:cnfStyle w:val="000000000000" w:firstRow="0" w:lastRow="0" w:firstColumn="0" w:lastColumn="0" w:oddVBand="0" w:evenVBand="0" w:oddHBand="0" w:evenHBand="0" w:firstRowFirstColumn="0" w:firstRowLastColumn="0" w:lastRowFirstColumn="0" w:lastRowLastColumn="0"/>
              <w:rPr>
                <w:b/>
                <w:bCs/>
              </w:rPr>
            </w:pPr>
            <w:r>
              <w:rPr>
                <w:b/>
                <w:bCs/>
              </w:rPr>
              <w:t>Professional Practices</w:t>
            </w:r>
          </w:p>
          <w:p w14:paraId="36A872A5" w14:textId="77777777" w:rsidR="00373FA6" w:rsidRDefault="00373FA6">
            <w:pPr>
              <w:cnfStyle w:val="000000000000" w:firstRow="0" w:lastRow="0" w:firstColumn="0" w:lastColumn="0" w:oddVBand="0" w:evenVBand="0" w:oddHBand="0" w:evenHBand="0" w:firstRowFirstColumn="0" w:firstRowLastColumn="0" w:lastRowFirstColumn="0" w:lastRowLastColumn="0"/>
              <w:rPr>
                <w:b/>
                <w:bCs/>
              </w:rPr>
            </w:pPr>
          </w:p>
          <w:p w14:paraId="0199A9A2" w14:textId="20025701" w:rsidR="00373FA6" w:rsidRDefault="00373FA6">
            <w:pPr>
              <w:cnfStyle w:val="000000000000" w:firstRow="0" w:lastRow="0" w:firstColumn="0" w:lastColumn="0" w:oddVBand="0" w:evenVBand="0" w:oddHBand="0" w:evenHBand="0" w:firstRowFirstColumn="0" w:firstRowLastColumn="0" w:lastRowFirstColumn="0" w:lastRowLastColumn="0"/>
              <w:rPr>
                <w:i/>
                <w:iCs/>
              </w:rPr>
            </w:pPr>
            <w:r>
              <w:rPr>
                <w:i/>
                <w:iCs/>
              </w:rPr>
              <w:t>Criterion GMA</w:t>
            </w:r>
            <w:r w:rsidR="00367677">
              <w:rPr>
                <w:i/>
                <w:iCs/>
              </w:rPr>
              <w:t>203</w:t>
            </w:r>
          </w:p>
          <w:p w14:paraId="6CA2DB02" w14:textId="65DCAC88" w:rsidR="000F01CF" w:rsidRDefault="0062291D">
            <w:pPr>
              <w:cnfStyle w:val="000000000000" w:firstRow="0" w:lastRow="0" w:firstColumn="0" w:lastColumn="0" w:oddVBand="0" w:evenVBand="0" w:oddHBand="0" w:evenHBand="0" w:firstRowFirstColumn="0" w:firstRowLastColumn="0" w:lastRowFirstColumn="0" w:lastRowLastColumn="0"/>
            </w:pPr>
            <w:r>
              <w:t>Is there</w:t>
            </w:r>
            <w:r w:rsidR="00373FA6" w:rsidRPr="00146C3F">
              <w:t xml:space="preserve"> an ongoing review process that supports the service to maintain and implement operational policies and practices</w:t>
            </w:r>
            <w:r w:rsidR="000F01CF" w:rsidRPr="00146C3F">
              <w:t>?</w:t>
            </w:r>
          </w:p>
          <w:p w14:paraId="4285EC34" w14:textId="77777777" w:rsidR="0078794D" w:rsidRDefault="0078794D">
            <w:pPr>
              <w:cnfStyle w:val="000000000000" w:firstRow="0" w:lastRow="0" w:firstColumn="0" w:lastColumn="0" w:oddVBand="0" w:evenVBand="0" w:oddHBand="0" w:evenHBand="0" w:firstRowFirstColumn="0" w:firstRowLastColumn="0" w:lastRowFirstColumn="0" w:lastRowLastColumn="0"/>
            </w:pPr>
          </w:p>
          <w:p w14:paraId="307116F6" w14:textId="48B9D164" w:rsidR="0078794D" w:rsidRPr="00146C3F" w:rsidRDefault="0078794D">
            <w:pPr>
              <w:cnfStyle w:val="000000000000" w:firstRow="0" w:lastRow="0" w:firstColumn="0" w:lastColumn="0" w:oddVBand="0" w:evenVBand="0" w:oddHBand="0" w:evenHBand="0" w:firstRowFirstColumn="0" w:firstRowLastColumn="0" w:lastRowFirstColumn="0" w:lastRowLastColumn="0"/>
            </w:pPr>
            <w:r>
              <w:t>Does this process support imp</w:t>
            </w:r>
            <w:r w:rsidR="00C72976">
              <w:t>rovements where changes are needed?</w:t>
            </w:r>
          </w:p>
          <w:p w14:paraId="502E4102" w14:textId="77777777" w:rsidR="000F01CF" w:rsidRPr="00146C3F" w:rsidRDefault="000F01CF">
            <w:pPr>
              <w:cnfStyle w:val="000000000000" w:firstRow="0" w:lastRow="0" w:firstColumn="0" w:lastColumn="0" w:oddVBand="0" w:evenVBand="0" w:oddHBand="0" w:evenHBand="0" w:firstRowFirstColumn="0" w:firstRowLastColumn="0" w:lastRowFirstColumn="0" w:lastRowLastColumn="0"/>
            </w:pPr>
          </w:p>
          <w:p w14:paraId="28494B31" w14:textId="77777777" w:rsidR="00C72976" w:rsidRDefault="000F01CF" w:rsidP="00C72976">
            <w:pPr>
              <w:cnfStyle w:val="000000000000" w:firstRow="0" w:lastRow="0" w:firstColumn="0" w:lastColumn="0" w:oddVBand="0" w:evenVBand="0" w:oddHBand="0" w:evenHBand="0" w:firstRowFirstColumn="0" w:firstRowLastColumn="0" w:lastRowFirstColumn="0" w:lastRowLastColumn="0"/>
            </w:pPr>
            <w:r w:rsidRPr="00146C3F">
              <w:t xml:space="preserve">Is </w:t>
            </w:r>
            <w:r w:rsidR="00C72976">
              <w:t xml:space="preserve">this process </w:t>
            </w:r>
            <w:r w:rsidRPr="00146C3F">
              <w:t>documented (written or digital)</w:t>
            </w:r>
            <w:r w:rsidR="00C72976">
              <w:t>?</w:t>
            </w:r>
            <w:r w:rsidR="00373FA6" w:rsidRPr="00146C3F">
              <w:t xml:space="preserve"> </w:t>
            </w:r>
          </w:p>
          <w:p w14:paraId="75FA5DFB" w14:textId="25B0C8AE" w:rsidR="003A3690" w:rsidRDefault="003A3690" w:rsidP="00E73942">
            <w:pPr>
              <w:cnfStyle w:val="000000000000" w:firstRow="0" w:lastRow="0" w:firstColumn="0" w:lastColumn="0" w:oddVBand="0" w:evenVBand="0" w:oddHBand="0" w:evenHBand="0" w:firstRowFirstColumn="0" w:firstRowLastColumn="0" w:lastRowFirstColumn="0" w:lastRowLastColumn="0"/>
            </w:pPr>
            <w:r>
              <w:t>Is the process consistent with criterion GMA</w:t>
            </w:r>
            <w:r w:rsidR="0062291D">
              <w:t>202</w:t>
            </w:r>
            <w:r>
              <w:t xml:space="preserve"> (</w:t>
            </w:r>
            <w:r w:rsidR="00E73942">
              <w:t>that parents and whānau of children attending the service and adults providing education and care have been provided with opportunities to contribute)?</w:t>
            </w:r>
          </w:p>
          <w:p w14:paraId="22BAA01E" w14:textId="77777777" w:rsidR="00C72976" w:rsidRDefault="00C72976" w:rsidP="00C72976">
            <w:pPr>
              <w:cnfStyle w:val="000000000000" w:firstRow="0" w:lastRow="0" w:firstColumn="0" w:lastColumn="0" w:oddVBand="0" w:evenVBand="0" w:oddHBand="0" w:evenHBand="0" w:firstRowFirstColumn="0" w:firstRowLastColumn="0" w:lastRowFirstColumn="0" w:lastRowLastColumn="0"/>
            </w:pPr>
          </w:p>
          <w:p w14:paraId="52363FBC" w14:textId="5CCB15D5" w:rsidR="00373FA6" w:rsidRPr="004975AB" w:rsidRDefault="004975AB" w:rsidP="004975AB">
            <w:pPr>
              <w:cnfStyle w:val="000000000000" w:firstRow="0" w:lastRow="0" w:firstColumn="0" w:lastColumn="0" w:oddVBand="0" w:evenVBand="0" w:oddHBand="0" w:evenHBand="0" w:firstRowFirstColumn="0" w:firstRowLastColumn="0" w:lastRowFirstColumn="0" w:lastRowLastColumn="0"/>
              <w:rPr>
                <w:i/>
                <w:iCs/>
              </w:rPr>
            </w:pPr>
            <w:r>
              <w:t xml:space="preserve">Are </w:t>
            </w:r>
            <w:r w:rsidR="00373FA6" w:rsidRPr="00146C3F">
              <w:t xml:space="preserve">outcomes from </w:t>
            </w:r>
            <w:r>
              <w:t xml:space="preserve">the </w:t>
            </w:r>
            <w:r w:rsidR="00373FA6" w:rsidRPr="00146C3F">
              <w:t>review process</w:t>
            </w:r>
            <w:r>
              <w:t xml:space="preserve"> </w:t>
            </w:r>
            <w:r w:rsidR="003E1AD4">
              <w:t>documented</w:t>
            </w:r>
            <w:r w:rsidR="00C27820" w:rsidRPr="00146C3F">
              <w:t>?</w:t>
            </w:r>
          </w:p>
          <w:p w14:paraId="548E2D7A" w14:textId="7C6C0351" w:rsidR="00146C3F" w:rsidRPr="00C27820" w:rsidRDefault="00146C3F" w:rsidP="00146C3F">
            <w:pPr>
              <w:pStyle w:val="ListParagraph"/>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tcPr>
          <w:p w14:paraId="18433CCF" w14:textId="77777777" w:rsidR="00D3681C" w:rsidRDefault="00D3681C" w:rsidP="00D3681C">
            <w:pPr>
              <w:cnfStyle w:val="000000000000" w:firstRow="0" w:lastRow="0" w:firstColumn="0" w:lastColumn="0" w:oddVBand="0" w:evenVBand="0" w:oddHBand="0" w:evenHBand="0" w:firstRowFirstColumn="0" w:firstRowLastColumn="0" w:lastRowFirstColumn="0" w:lastRowLastColumn="0"/>
            </w:pPr>
          </w:p>
          <w:p w14:paraId="1868BEE4"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p w14:paraId="34EEC3F6"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16774207"/>
              <w:placeholder>
                <w:docPart w:val="F2D162EA7C374660B66F3ABFE16ADBCB"/>
              </w:placeholder>
              <w:showingPlcHdr/>
              <w:dropDownList>
                <w:listItem w:displayText="Yes" w:value="Yes"/>
                <w:listItem w:displayText="No" w:value="No"/>
                <w:listItem w:displayText="Unsure" w:value="Unsure"/>
              </w:dropDownList>
            </w:sdtPr>
            <w:sdtEndPr/>
            <w:sdtContent>
              <w:p w14:paraId="1B6EA82E"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8915C0D"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p w14:paraId="49C4CF76"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18120628"/>
              <w:placeholder>
                <w:docPart w:val="274B66FB17DF4A3A96A4A1C2B427D679"/>
              </w:placeholder>
              <w:showingPlcHdr/>
              <w:dropDownList>
                <w:listItem w:displayText="Yes" w:value="Yes"/>
                <w:listItem w:displayText="No" w:value="No"/>
                <w:listItem w:displayText="Unsure" w:value="Unsure"/>
              </w:dropDownList>
            </w:sdtPr>
            <w:sdtEndPr/>
            <w:sdtContent>
              <w:p w14:paraId="6C0769CA"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65EAE1F"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35753608"/>
              <w:placeholder>
                <w:docPart w:val="5663CCCCC73144078B112739BFED87CB"/>
              </w:placeholder>
              <w:showingPlcHdr/>
              <w:dropDownList>
                <w:listItem w:displayText="Yes" w:value="Yes"/>
                <w:listItem w:displayText="No" w:value="No"/>
                <w:listItem w:displayText="Unsure" w:value="Unsure"/>
              </w:dropDownList>
            </w:sdtPr>
            <w:sdtEndPr/>
            <w:sdtContent>
              <w:p w14:paraId="1060E708"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09313455"/>
              <w:placeholder>
                <w:docPart w:val="AC764D19CF95484788D284B2B6A81F2B"/>
              </w:placeholder>
              <w:showingPlcHdr/>
              <w:dropDownList>
                <w:listItem w:displayText="Yes" w:value="Yes"/>
                <w:listItem w:displayText="No" w:value="No"/>
                <w:listItem w:displayText="Unsure" w:value="Unsure"/>
              </w:dropDownList>
            </w:sdtPr>
            <w:sdtEndPr/>
            <w:sdtContent>
              <w:p w14:paraId="7665F406"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4E10E4"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p w14:paraId="19A0DE5A" w14:textId="77777777" w:rsidR="00112417" w:rsidRPr="00112417" w:rsidRDefault="00112417" w:rsidP="00D3681C">
            <w:pPr>
              <w:cnfStyle w:val="000000000000" w:firstRow="0" w:lastRow="0" w:firstColumn="0" w:lastColumn="0" w:oddVBand="0" w:evenVBand="0" w:oddHBand="0" w:evenHBand="0" w:firstRowFirstColumn="0" w:firstRowLastColumn="0" w:lastRowFirstColumn="0" w:lastRowLastColumn="0"/>
              <w:rPr>
                <w:sz w:val="32"/>
                <w:szCs w:val="32"/>
              </w:rPr>
            </w:pPr>
          </w:p>
          <w:sdt>
            <w:sdtPr>
              <w:alias w:val="3 options"/>
              <w:tag w:val="3 options"/>
              <w:id w:val="-1761757664"/>
              <w:placeholder>
                <w:docPart w:val="8C0584A9192A45888647FD9B99B11E3B"/>
              </w:placeholder>
              <w:showingPlcHdr/>
              <w:dropDownList>
                <w:listItem w:displayText="Yes" w:value="Yes"/>
                <w:listItem w:displayText="No" w:value="No"/>
                <w:listItem w:displayText="Unsure" w:value="Unsure"/>
              </w:dropDownList>
            </w:sdtPr>
            <w:sdtEndPr/>
            <w:sdtContent>
              <w:p w14:paraId="2A75C1BB"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737730"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tc>
      </w:tr>
      <w:tr w:rsidR="00886320" w14:paraId="2961A18B"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65187BDD" w14:textId="77777777" w:rsidR="00886320" w:rsidRDefault="00886320"/>
        </w:tc>
        <w:tc>
          <w:tcPr>
            <w:tcW w:w="7354" w:type="dxa"/>
            <w:tcBorders>
              <w:bottom w:val="single" w:sz="4" w:space="0" w:color="999999" w:themeColor="text1" w:themeTint="66"/>
            </w:tcBorders>
          </w:tcPr>
          <w:p w14:paraId="1AE4336D" w14:textId="4744C4CE" w:rsidR="00886320" w:rsidRDefault="00886320" w:rsidP="00886320">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 xml:space="preserve">Criterion </w:t>
            </w:r>
            <w:r w:rsidR="00743474">
              <w:rPr>
                <w:i/>
                <w:iCs/>
              </w:rPr>
              <w:t>GMA</w:t>
            </w:r>
            <w:r w:rsidR="00290A6C">
              <w:rPr>
                <w:i/>
                <w:iCs/>
              </w:rPr>
              <w:t>204</w:t>
            </w:r>
          </w:p>
          <w:p w14:paraId="3A3DE675" w14:textId="20765590" w:rsidR="005D0A87" w:rsidRDefault="005D0A87">
            <w:pPr>
              <w:cnfStyle w:val="000000000000" w:firstRow="0" w:lastRow="0" w:firstColumn="0" w:lastColumn="0" w:oddVBand="0" w:evenVBand="0" w:oddHBand="0" w:evenHBand="0" w:firstRowFirstColumn="0" w:firstRowLastColumn="0" w:lastRowFirstColumn="0" w:lastRowLastColumn="0"/>
            </w:pPr>
            <w:r>
              <w:t>Are s</w:t>
            </w:r>
            <w:r w:rsidR="00886320" w:rsidRPr="005D0A87">
              <w:t>uitable human resource management processes implemented</w:t>
            </w:r>
            <w:r w:rsidR="00615D8E">
              <w:t xml:space="preserve"> for educators and staff</w:t>
            </w:r>
            <w:r>
              <w:t>?</w:t>
            </w:r>
          </w:p>
          <w:p w14:paraId="7BD87703" w14:textId="77777777" w:rsidR="005D0A87" w:rsidRDefault="005D0A87">
            <w:pPr>
              <w:cnfStyle w:val="000000000000" w:firstRow="0" w:lastRow="0" w:firstColumn="0" w:lastColumn="0" w:oddVBand="0" w:evenVBand="0" w:oddHBand="0" w:evenHBand="0" w:firstRowFirstColumn="0" w:firstRowLastColumn="0" w:lastRowFirstColumn="0" w:lastRowLastColumn="0"/>
            </w:pPr>
          </w:p>
          <w:p w14:paraId="47282042" w14:textId="77777777" w:rsidR="005D0A87" w:rsidRDefault="005D0A87">
            <w:pPr>
              <w:cnfStyle w:val="000000000000" w:firstRow="0" w:lastRow="0" w:firstColumn="0" w:lastColumn="0" w:oddVBand="0" w:evenVBand="0" w:oddHBand="0" w:evenHBand="0" w:firstRowFirstColumn="0" w:firstRowLastColumn="0" w:lastRowFirstColumn="0" w:lastRowLastColumn="0"/>
            </w:pPr>
            <w:r>
              <w:t>Do these p</w:t>
            </w:r>
            <w:r w:rsidR="00886320" w:rsidRPr="005D0A87">
              <w:t xml:space="preserve">rocesses include: </w:t>
            </w:r>
          </w:p>
          <w:p w14:paraId="565BCFF7" w14:textId="0BB26890" w:rsidR="005D0A87" w:rsidRDefault="00886320" w:rsidP="004036D3">
            <w:pPr>
              <w:pStyle w:val="ListParagraph"/>
              <w:numPr>
                <w:ilvl w:val="0"/>
                <w:numId w:val="56"/>
              </w:numPr>
              <w:cnfStyle w:val="000000000000" w:firstRow="0" w:lastRow="0" w:firstColumn="0" w:lastColumn="0" w:oddVBand="0" w:evenVBand="0" w:oddHBand="0" w:evenHBand="0" w:firstRowFirstColumn="0" w:firstRowLastColumn="0" w:lastRowFirstColumn="0" w:lastRowLastColumn="0"/>
            </w:pPr>
            <w:r w:rsidRPr="005D0A87">
              <w:t>induction procedures into the service</w:t>
            </w:r>
            <w:r w:rsidR="005D0A87">
              <w:t>?</w:t>
            </w:r>
          </w:p>
          <w:p w14:paraId="57060983" w14:textId="6A51C05E" w:rsidR="005D0A87" w:rsidRDefault="00886320" w:rsidP="004036D3">
            <w:pPr>
              <w:pStyle w:val="ListParagraph"/>
              <w:numPr>
                <w:ilvl w:val="0"/>
                <w:numId w:val="56"/>
              </w:numPr>
              <w:cnfStyle w:val="000000000000" w:firstRow="0" w:lastRow="0" w:firstColumn="0" w:lastColumn="0" w:oddVBand="0" w:evenVBand="0" w:oddHBand="0" w:evenHBand="0" w:firstRowFirstColumn="0" w:firstRowLastColumn="0" w:lastRowFirstColumn="0" w:lastRowLastColumn="0"/>
            </w:pPr>
            <w:r w:rsidRPr="005D0A87">
              <w:t>provision for professional development</w:t>
            </w:r>
            <w:r w:rsidR="005D0A87">
              <w:t>?</w:t>
            </w:r>
            <w:r w:rsidRPr="005D0A87">
              <w:t xml:space="preserve"> </w:t>
            </w:r>
          </w:p>
          <w:p w14:paraId="0DB11E8B" w14:textId="0E0C9AEF" w:rsidR="005D0A87" w:rsidRDefault="00886320" w:rsidP="004036D3">
            <w:pPr>
              <w:pStyle w:val="ListParagraph"/>
              <w:numPr>
                <w:ilvl w:val="0"/>
                <w:numId w:val="56"/>
              </w:numPr>
              <w:cnfStyle w:val="000000000000" w:firstRow="0" w:lastRow="0" w:firstColumn="0" w:lastColumn="0" w:oddVBand="0" w:evenVBand="0" w:oddHBand="0" w:evenHBand="0" w:firstRowFirstColumn="0" w:firstRowLastColumn="0" w:lastRowFirstColumn="0" w:lastRowLastColumn="0"/>
            </w:pPr>
            <w:r w:rsidRPr="005D0A87">
              <w:t>a definition of serious misconduct</w:t>
            </w:r>
            <w:r w:rsidR="005D0A87">
              <w:t>?</w:t>
            </w:r>
          </w:p>
          <w:p w14:paraId="7754CA7D" w14:textId="57024B39" w:rsidR="00886320" w:rsidRPr="005D0A87" w:rsidRDefault="00886320" w:rsidP="004036D3">
            <w:pPr>
              <w:pStyle w:val="ListParagraph"/>
              <w:numPr>
                <w:ilvl w:val="0"/>
                <w:numId w:val="56"/>
              </w:numPr>
              <w:cnfStyle w:val="000000000000" w:firstRow="0" w:lastRow="0" w:firstColumn="0" w:lastColumn="0" w:oddVBand="0" w:evenVBand="0" w:oddHBand="0" w:evenHBand="0" w:firstRowFirstColumn="0" w:firstRowLastColumn="0" w:lastRowFirstColumn="0" w:lastRowLastColumn="0"/>
              <w:rPr>
                <w:b/>
                <w:bCs/>
              </w:rPr>
            </w:pPr>
            <w:r w:rsidRPr="005D0A87">
              <w:t>discipline/dismissal procedures</w:t>
            </w:r>
            <w:r w:rsidR="005D0A87" w:rsidRPr="005D0A87">
              <w:t>?</w:t>
            </w:r>
          </w:p>
        </w:tc>
        <w:tc>
          <w:tcPr>
            <w:tcW w:w="1834" w:type="dxa"/>
            <w:tcBorders>
              <w:bottom w:val="single" w:sz="4" w:space="0" w:color="999999" w:themeColor="text1" w:themeTint="66"/>
            </w:tcBorders>
          </w:tcPr>
          <w:p w14:paraId="68D74A4C" w14:textId="77777777" w:rsidR="00D3681C" w:rsidRDefault="00D3681C" w:rsidP="00D3681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84771669"/>
              <w:placeholder>
                <w:docPart w:val="F3000BCC350844C79171ACF53FF0E344"/>
              </w:placeholder>
              <w:showingPlcHdr/>
              <w:dropDownList>
                <w:listItem w:displayText="Yes" w:value="Yes"/>
                <w:listItem w:displayText="No" w:value="No"/>
                <w:listItem w:displayText="Unsure" w:value="Unsure"/>
              </w:dropDownList>
            </w:sdtPr>
            <w:sdtEndPr/>
            <w:sdtContent>
              <w:p w14:paraId="350969C2"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7491B25"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p w14:paraId="5297FA23"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p w14:paraId="34AB49EE" w14:textId="77777777" w:rsidR="00112417" w:rsidRDefault="00112417" w:rsidP="00D3681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17668278"/>
              <w:placeholder>
                <w:docPart w:val="AC8C6C9120DD468EB123B2DCC09BB07A"/>
              </w:placeholder>
              <w:showingPlcHdr/>
              <w:dropDownList>
                <w:listItem w:displayText="Yes" w:value="Yes"/>
                <w:listItem w:displayText="No" w:value="No"/>
                <w:listItem w:displayText="Unsure" w:value="Unsure"/>
              </w:dropDownList>
            </w:sdtPr>
            <w:sdtEndPr/>
            <w:sdtContent>
              <w:p w14:paraId="2136AA13"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362363643"/>
              <w:placeholder>
                <w:docPart w:val="05D451DBC4584C6398CC808A09CE9EC4"/>
              </w:placeholder>
              <w:showingPlcHdr/>
              <w:dropDownList>
                <w:listItem w:displayText="Yes" w:value="Yes"/>
                <w:listItem w:displayText="No" w:value="No"/>
                <w:listItem w:displayText="Unsure" w:value="Unsure"/>
              </w:dropDownList>
            </w:sdtPr>
            <w:sdtEndPr/>
            <w:sdtContent>
              <w:p w14:paraId="57183F05"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56037115"/>
              <w:placeholder>
                <w:docPart w:val="27E7CBCD943245E7AEF7D608FC6C1A0E"/>
              </w:placeholder>
              <w:showingPlcHdr/>
              <w:dropDownList>
                <w:listItem w:displayText="Yes" w:value="Yes"/>
                <w:listItem w:displayText="No" w:value="No"/>
                <w:listItem w:displayText="Unsure" w:value="Unsure"/>
              </w:dropDownList>
            </w:sdtPr>
            <w:sdtEndPr/>
            <w:sdtContent>
              <w:p w14:paraId="72C29B27"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68566461"/>
              <w:placeholder>
                <w:docPart w:val="71509FF5EE694C86BC17473518C4D07A"/>
              </w:placeholder>
              <w:showingPlcHdr/>
              <w:dropDownList>
                <w:listItem w:displayText="Yes" w:value="Yes"/>
                <w:listItem w:displayText="No" w:value="No"/>
                <w:listItem w:displayText="Unsure" w:value="Unsure"/>
              </w:dropDownList>
            </w:sdtPr>
            <w:sdtEndPr/>
            <w:sdtContent>
              <w:p w14:paraId="1E085DB6" w14:textId="77777777" w:rsidR="00112417" w:rsidRDefault="00112417" w:rsidP="001124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AE90B42" w14:textId="6A64F28B" w:rsidR="00112417" w:rsidRDefault="00112417" w:rsidP="00D3681C">
            <w:pPr>
              <w:cnfStyle w:val="000000000000" w:firstRow="0" w:lastRow="0" w:firstColumn="0" w:lastColumn="0" w:oddVBand="0" w:evenVBand="0" w:oddHBand="0" w:evenHBand="0" w:firstRowFirstColumn="0" w:firstRowLastColumn="0" w:lastRowFirstColumn="0" w:lastRowLastColumn="0"/>
            </w:pPr>
          </w:p>
        </w:tc>
      </w:tr>
      <w:tr w:rsidR="00673315" w14:paraId="3CC31C7B"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CCD1020" w14:textId="77777777" w:rsidR="00673315" w:rsidRPr="00301BA2" w:rsidRDefault="00673315">
            <w:pPr>
              <w:rPr>
                <w:b w:val="0"/>
                <w:bCs w:val="0"/>
              </w:rPr>
            </w:pPr>
          </w:p>
        </w:tc>
        <w:tc>
          <w:tcPr>
            <w:tcW w:w="7354" w:type="dxa"/>
            <w:tcBorders>
              <w:bottom w:val="single" w:sz="4" w:space="0" w:color="999999" w:themeColor="text1" w:themeTint="66"/>
            </w:tcBorders>
          </w:tcPr>
          <w:p w14:paraId="654B2797" w14:textId="06898B68" w:rsidR="00A161CC" w:rsidRPr="008B5058" w:rsidRDefault="00A161CC" w:rsidP="00A161CC">
            <w:pPr>
              <w:cnfStyle w:val="000000000000" w:firstRow="0" w:lastRow="0" w:firstColumn="0" w:lastColumn="0" w:oddVBand="0" w:evenVBand="0" w:oddHBand="0" w:evenHBand="0" w:firstRowFirstColumn="0" w:firstRowLastColumn="0" w:lastRowFirstColumn="0" w:lastRowLastColumn="0"/>
              <w:rPr>
                <w:i/>
                <w:iCs/>
              </w:rPr>
            </w:pPr>
            <w:r w:rsidRPr="008B5058">
              <w:rPr>
                <w:i/>
                <w:iCs/>
              </w:rPr>
              <w:t>Criterion</w:t>
            </w:r>
            <w:r w:rsidR="00545462" w:rsidRPr="008B5058">
              <w:rPr>
                <w:i/>
                <w:iCs/>
              </w:rPr>
              <w:t xml:space="preserve"> GMA</w:t>
            </w:r>
            <w:r w:rsidR="00615D8E">
              <w:rPr>
                <w:i/>
                <w:iCs/>
              </w:rPr>
              <w:t>205</w:t>
            </w:r>
          </w:p>
          <w:p w14:paraId="68AAC2B1" w14:textId="77777777" w:rsidR="00DA4F7B" w:rsidRDefault="00DA4F7B" w:rsidP="00DA4F7B">
            <w:pPr>
              <w:cnfStyle w:val="000000000000" w:firstRow="0" w:lastRow="0" w:firstColumn="0" w:lastColumn="0" w:oddVBand="0" w:evenVBand="0" w:oddHBand="0" w:evenHBand="0" w:firstRowFirstColumn="0" w:firstRowLastColumn="0" w:lastRowFirstColumn="0" w:lastRowLastColumn="0"/>
            </w:pPr>
            <w:r>
              <w:t>Does the service have a</w:t>
            </w:r>
            <w:r w:rsidRPr="00EE685A">
              <w:t xml:space="preserve"> written procedure for safety checking all children’s workers before employment or engagement of the worker commences</w:t>
            </w:r>
            <w:r>
              <w:t>,</w:t>
            </w:r>
            <w:r w:rsidRPr="00EE685A">
              <w:t xml:space="preserve"> that meets the safety checking requirements of the Children's Act 2014</w:t>
            </w:r>
            <w:r>
              <w:t>?</w:t>
            </w:r>
          </w:p>
          <w:p w14:paraId="634EC671" w14:textId="77777777" w:rsidR="00521050" w:rsidRDefault="00521050" w:rsidP="00521050">
            <w:pPr>
              <w:cnfStyle w:val="000000000000" w:firstRow="0" w:lastRow="0" w:firstColumn="0" w:lastColumn="0" w:oddVBand="0" w:evenVBand="0" w:oddHBand="0" w:evenHBand="0" w:firstRowFirstColumn="0" w:firstRowLastColumn="0" w:lastRowFirstColumn="0" w:lastRowLastColumn="0"/>
            </w:pPr>
            <w:r w:rsidRPr="007816AE">
              <w:rPr>
                <w:b/>
                <w:bCs/>
              </w:rPr>
              <w:t>Note:</w:t>
            </w:r>
            <w:r>
              <w:t xml:space="preserve"> The section below (Children’s Act 2014 – Safety Checking of the Workforce) outlines the specific components of a safety check.</w:t>
            </w:r>
          </w:p>
          <w:p w14:paraId="3850D365" w14:textId="77777777" w:rsidR="00DA4F7B" w:rsidRPr="00EE685A" w:rsidRDefault="00DA4F7B" w:rsidP="00DA4F7B">
            <w:pPr>
              <w:cnfStyle w:val="000000000000" w:firstRow="0" w:lastRow="0" w:firstColumn="0" w:lastColumn="0" w:oddVBand="0" w:evenVBand="0" w:oddHBand="0" w:evenHBand="0" w:firstRowFirstColumn="0" w:firstRowLastColumn="0" w:lastRowFirstColumn="0" w:lastRowLastColumn="0"/>
            </w:pPr>
          </w:p>
          <w:p w14:paraId="0DF3D968" w14:textId="06CF75B8" w:rsidR="005C4616" w:rsidRDefault="00EE685A" w:rsidP="00EE685A">
            <w:pPr>
              <w:cnfStyle w:val="000000000000" w:firstRow="0" w:lastRow="0" w:firstColumn="0" w:lastColumn="0" w:oddVBand="0" w:evenVBand="0" w:oddHBand="0" w:evenHBand="0" w:firstRowFirstColumn="0" w:firstRowLastColumn="0" w:lastRowFirstColumn="0" w:lastRowLastColumn="0"/>
            </w:pPr>
            <w:r w:rsidRPr="002511FD">
              <w:t>Has a</w:t>
            </w:r>
            <w:r w:rsidRPr="00EE685A">
              <w:t xml:space="preserve"> safety check</w:t>
            </w:r>
            <w:r w:rsidR="005C4616">
              <w:t>,</w:t>
            </w:r>
            <w:r w:rsidRPr="00EE685A">
              <w:t xml:space="preserve"> </w:t>
            </w:r>
            <w:r w:rsidR="005C4616" w:rsidRPr="00EE685A">
              <w:t xml:space="preserve">as required by </w:t>
            </w:r>
            <w:r w:rsidR="005C4616">
              <w:t xml:space="preserve">the Children’s Act 2014, </w:t>
            </w:r>
            <w:r w:rsidR="002511FD" w:rsidRPr="002511FD">
              <w:t>been</w:t>
            </w:r>
            <w:r w:rsidRPr="00EE685A">
              <w:t xml:space="preserve"> complete</w:t>
            </w:r>
            <w:r w:rsidR="002511FD" w:rsidRPr="002511FD">
              <w:t>d b</w:t>
            </w:r>
            <w:r w:rsidRPr="00EE685A">
              <w:t xml:space="preserve">efore </w:t>
            </w:r>
            <w:r w:rsidR="005F25B1">
              <w:t>a</w:t>
            </w:r>
            <w:r w:rsidRPr="00EE685A">
              <w:t xml:space="preserve"> person is employed or engaged as a children's worker, as defined </w:t>
            </w:r>
            <w:proofErr w:type="gramStart"/>
            <w:r w:rsidRPr="00EE685A">
              <w:t xml:space="preserve">in </w:t>
            </w:r>
            <w:r w:rsidR="005C4616">
              <w:t xml:space="preserve"> that</w:t>
            </w:r>
            <w:proofErr w:type="gramEnd"/>
            <w:r w:rsidR="005C4616">
              <w:t xml:space="preserve"> Act?</w:t>
            </w:r>
          </w:p>
          <w:p w14:paraId="35273BA2" w14:textId="4C4E088C" w:rsidR="00EE685A" w:rsidRPr="00EE685A" w:rsidRDefault="00EE685A" w:rsidP="00EE685A">
            <w:pPr>
              <w:cnfStyle w:val="000000000000" w:firstRow="0" w:lastRow="0" w:firstColumn="0" w:lastColumn="0" w:oddVBand="0" w:evenVBand="0" w:oddHBand="0" w:evenHBand="0" w:firstRowFirstColumn="0" w:firstRowLastColumn="0" w:lastRowFirstColumn="0" w:lastRowLastColumn="0"/>
            </w:pPr>
          </w:p>
          <w:p w14:paraId="16630C5A" w14:textId="560A96A8" w:rsidR="009C2B80" w:rsidRPr="00EE685A" w:rsidRDefault="009C2B80" w:rsidP="009C2B80">
            <w:pPr>
              <w:cnfStyle w:val="000000000000" w:firstRow="0" w:lastRow="0" w:firstColumn="0" w:lastColumn="0" w:oddVBand="0" w:evenVBand="0" w:oddHBand="0" w:evenHBand="0" w:firstRowFirstColumn="0" w:firstRowLastColumn="0" w:lastRowFirstColumn="0" w:lastRowLastColumn="0"/>
            </w:pPr>
            <w:r>
              <w:t>Does the service have a</w:t>
            </w:r>
            <w:r w:rsidRPr="00EE685A">
              <w:t xml:space="preserve"> record of all safety checks and the results</w:t>
            </w:r>
            <w:r>
              <w:t>?</w:t>
            </w:r>
          </w:p>
          <w:p w14:paraId="43107FAD" w14:textId="42D9915A" w:rsidR="001C2CF8" w:rsidRDefault="00DA6C80" w:rsidP="004036D3">
            <w:pPr>
              <w:pStyle w:val="ListParagraph"/>
              <w:numPr>
                <w:ilvl w:val="0"/>
                <w:numId w:val="4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BA4B7F">
              <w:t>s a</w:t>
            </w:r>
            <w:r w:rsidR="00EE685A" w:rsidRPr="00EE685A">
              <w:t xml:space="preserve"> detailed record of each component of the safety check kept</w:t>
            </w:r>
            <w:r w:rsidR="001C2CF8">
              <w:t>?</w:t>
            </w:r>
          </w:p>
          <w:p w14:paraId="5280C476" w14:textId="259BEFDF" w:rsidR="002252B5" w:rsidRDefault="00DA6C80" w:rsidP="004036D3">
            <w:pPr>
              <w:pStyle w:val="ListParagraph"/>
              <w:numPr>
                <w:ilvl w:val="0"/>
                <w:numId w:val="4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432387">
              <w:t>s</w:t>
            </w:r>
            <w:r w:rsidR="00EE685A" w:rsidRPr="00EE685A">
              <w:t xml:space="preserve"> the date on which each step was taken recorded</w:t>
            </w:r>
            <w:r w:rsidR="009F023C">
              <w:t>, including the risk assessment</w:t>
            </w:r>
            <w:r w:rsidR="002252B5">
              <w:t>?</w:t>
            </w:r>
            <w:r w:rsidR="00EE685A" w:rsidRPr="00EE685A">
              <w:t xml:space="preserve"> </w:t>
            </w:r>
          </w:p>
          <w:p w14:paraId="3D278FFE" w14:textId="4BBD3401" w:rsidR="00EE685A" w:rsidRPr="00EE685A" w:rsidRDefault="00DA6C80" w:rsidP="004036D3">
            <w:pPr>
              <w:pStyle w:val="ListParagraph"/>
              <w:numPr>
                <w:ilvl w:val="0"/>
                <w:numId w:val="4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2252B5">
              <w:t>s</w:t>
            </w:r>
            <w:r w:rsidR="00EE685A" w:rsidRPr="00EE685A">
              <w:t xml:space="preserve"> the risk assessment completed after all relevant information is obtained</w:t>
            </w:r>
            <w:r w:rsidR="009F023C">
              <w:t>?</w:t>
            </w:r>
          </w:p>
          <w:p w14:paraId="31CBCA75" w14:textId="4F665492" w:rsidR="00EE685A" w:rsidRDefault="00DA6C80" w:rsidP="004036D3">
            <w:pPr>
              <w:pStyle w:val="ListParagraph"/>
              <w:numPr>
                <w:ilvl w:val="0"/>
                <w:numId w:val="4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A</w:t>
            </w:r>
            <w:r w:rsidR="00076628">
              <w:t>re t</w:t>
            </w:r>
            <w:r w:rsidR="00EE685A" w:rsidRPr="00EE685A">
              <w:t>hese records</w:t>
            </w:r>
            <w:r w:rsidR="00076628">
              <w:t xml:space="preserve"> </w:t>
            </w:r>
            <w:r w:rsidR="00EE685A" w:rsidRPr="00EE685A">
              <w:t xml:space="preserve">kept by, or available to, the service provider </w:t>
            </w:r>
            <w:proofErr w:type="gramStart"/>
            <w:r w:rsidR="00EE685A" w:rsidRPr="00EE685A">
              <w:t>as long as</w:t>
            </w:r>
            <w:proofErr w:type="gramEnd"/>
            <w:r w:rsidR="00EE685A" w:rsidRPr="00EE685A">
              <w:t xml:space="preserve"> the person is employed or engaged</w:t>
            </w:r>
            <w:r w:rsidR="00076628">
              <w:t>?</w:t>
            </w:r>
          </w:p>
          <w:p w14:paraId="6F3305C5" w14:textId="77777777" w:rsidR="00076628" w:rsidRPr="00EE685A" w:rsidRDefault="00076628" w:rsidP="00EE685A">
            <w:pPr>
              <w:cnfStyle w:val="000000000000" w:firstRow="0" w:lastRow="0" w:firstColumn="0" w:lastColumn="0" w:oddVBand="0" w:evenVBand="0" w:oddHBand="0" w:evenHBand="0" w:firstRowFirstColumn="0" w:firstRowLastColumn="0" w:lastRowFirstColumn="0" w:lastRowLastColumn="0"/>
            </w:pPr>
          </w:p>
          <w:p w14:paraId="59836A62" w14:textId="47C2FCDC" w:rsidR="009E68A9" w:rsidRDefault="00076628" w:rsidP="00EE685A">
            <w:pPr>
              <w:cnfStyle w:val="000000000000" w:firstRow="0" w:lastRow="0" w:firstColumn="0" w:lastColumn="0" w:oddVBand="0" w:evenVBand="0" w:oddHBand="0" w:evenHBand="0" w:firstRowFirstColumn="0" w:firstRowLastColumn="0" w:lastRowFirstColumn="0" w:lastRowLastColumn="0"/>
            </w:pPr>
            <w:r>
              <w:t>Is e</w:t>
            </w:r>
            <w:r w:rsidR="00EE685A" w:rsidRPr="00EE685A">
              <w:t xml:space="preserve">very </w:t>
            </w:r>
            <w:proofErr w:type="gramStart"/>
            <w:r w:rsidR="00EE685A" w:rsidRPr="00EE685A">
              <w:t>children’s</w:t>
            </w:r>
            <w:proofErr w:type="gramEnd"/>
            <w:r w:rsidR="00EE685A" w:rsidRPr="00EE685A">
              <w:t xml:space="preserve"> worker safety checked every 3 years</w:t>
            </w:r>
            <w:r w:rsidR="000C5E17">
              <w:t>?</w:t>
            </w:r>
          </w:p>
          <w:p w14:paraId="6EF8B34E" w14:textId="77777777" w:rsidR="009E68A9" w:rsidRDefault="009E68A9" w:rsidP="00EE685A">
            <w:pPr>
              <w:cnfStyle w:val="000000000000" w:firstRow="0" w:lastRow="0" w:firstColumn="0" w:lastColumn="0" w:oddVBand="0" w:evenVBand="0" w:oddHBand="0" w:evenHBand="0" w:firstRowFirstColumn="0" w:firstRowLastColumn="0" w:lastRowFirstColumn="0" w:lastRowLastColumn="0"/>
            </w:pPr>
          </w:p>
          <w:p w14:paraId="7222B368" w14:textId="7E2B121B" w:rsidR="00EE685A" w:rsidRDefault="009E68A9" w:rsidP="00EE685A">
            <w:pPr>
              <w:cnfStyle w:val="000000000000" w:firstRow="0" w:lastRow="0" w:firstColumn="0" w:lastColumn="0" w:oddVBand="0" w:evenVBand="0" w:oddHBand="0" w:evenHBand="0" w:firstRowFirstColumn="0" w:firstRowLastColumn="0" w:lastRowFirstColumn="0" w:lastRowLastColumn="0"/>
            </w:pPr>
            <w:r>
              <w:t>Are s</w:t>
            </w:r>
            <w:r w:rsidR="00EE685A" w:rsidRPr="00EE685A">
              <w:t>afety checks carried out by the employer or another person or organisation acting on their behalf</w:t>
            </w:r>
            <w:r>
              <w:t>?</w:t>
            </w:r>
          </w:p>
          <w:p w14:paraId="56DDE260" w14:textId="77777777" w:rsidR="00FC1BE4" w:rsidRDefault="00FC1BE4" w:rsidP="00655C0C">
            <w:pPr>
              <w:cnfStyle w:val="000000000000" w:firstRow="0" w:lastRow="0" w:firstColumn="0" w:lastColumn="0" w:oddVBand="0" w:evenVBand="0" w:oddHBand="0" w:evenHBand="0" w:firstRowFirstColumn="0" w:firstRowLastColumn="0" w:lastRowFirstColumn="0" w:lastRowLastColumn="0"/>
              <w:rPr>
                <w:b/>
                <w:bCs/>
                <w:i/>
                <w:iCs/>
              </w:rPr>
            </w:pPr>
          </w:p>
          <w:p w14:paraId="51F07816" w14:textId="0E1A718F" w:rsidR="00FC1BE4" w:rsidRPr="00FC1BE4" w:rsidRDefault="00FC1BE4" w:rsidP="00655C0C">
            <w:pPr>
              <w:cnfStyle w:val="000000000000" w:firstRow="0" w:lastRow="0" w:firstColumn="0" w:lastColumn="0" w:oddVBand="0" w:evenVBand="0" w:oddHBand="0" w:evenHBand="0" w:firstRowFirstColumn="0" w:firstRowLastColumn="0" w:lastRowFirstColumn="0" w:lastRowLastColumn="0"/>
            </w:pPr>
            <w:r>
              <w:rPr>
                <w:b/>
                <w:bCs/>
              </w:rPr>
              <w:t>Note:</w:t>
            </w:r>
            <w:r>
              <w:t xml:space="preserve"> Further guidance and information can be found on the Ministry of Education’s website: </w:t>
            </w:r>
            <w:hyperlink r:id="rId27" w:history="1">
              <w:r w:rsidR="00075D95">
                <w:rPr>
                  <w:rStyle w:val="Hyperlink"/>
                </w:rPr>
                <w:t>Safety checking for child protection in early learning</w:t>
              </w:r>
            </w:hyperlink>
          </w:p>
        </w:tc>
        <w:tc>
          <w:tcPr>
            <w:tcW w:w="1834" w:type="dxa"/>
            <w:tcBorders>
              <w:bottom w:val="single" w:sz="4" w:space="0" w:color="999999" w:themeColor="text1" w:themeTint="66"/>
            </w:tcBorders>
          </w:tcPr>
          <w:p w14:paraId="1AC56F0A" w14:textId="77777777" w:rsidR="00267AE9" w:rsidRDefault="00267AE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82944293"/>
              <w:placeholder>
                <w:docPart w:val="D835E6870909491C9C0D636A34C0B953"/>
              </w:placeholder>
              <w:showingPlcHdr/>
              <w:dropDownList>
                <w:listItem w:displayText="Yes" w:value="Yes"/>
                <w:listItem w:displayText="No" w:value="No"/>
                <w:listItem w:displayText="Unsure" w:value="Unsure"/>
              </w:dropDownList>
            </w:sdtPr>
            <w:sdtEndPr/>
            <w:sdtContent>
              <w:p w14:paraId="3BD6BA56" w14:textId="77777777" w:rsidR="00FE108A" w:rsidRDefault="00FE108A" w:rsidP="00FE10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BE9D7F9"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5F733062"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597451C5"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4F737B2D"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42E3869C" w14:textId="77777777" w:rsidR="00FE108A" w:rsidRDefault="00FE108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32993061"/>
              <w:placeholder>
                <w:docPart w:val="6C9290791F3345EF9F873F0F5DDDE7A0"/>
              </w:placeholder>
              <w:showingPlcHdr/>
              <w:dropDownList>
                <w:listItem w:displayText="Yes" w:value="Yes"/>
                <w:listItem w:displayText="No" w:value="No"/>
                <w:listItem w:displayText="Unsure" w:value="Unsure"/>
              </w:dropDownList>
            </w:sdtPr>
            <w:sdtEndPr/>
            <w:sdtContent>
              <w:p w14:paraId="323C884A" w14:textId="77777777" w:rsidR="00FE108A" w:rsidRDefault="00FE108A" w:rsidP="00FE10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8FC7982"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19E2E38B" w14:textId="77777777" w:rsidR="00FE108A" w:rsidRDefault="00FE108A">
            <w:pPr>
              <w:cnfStyle w:val="000000000000" w:firstRow="0" w:lastRow="0" w:firstColumn="0" w:lastColumn="0" w:oddVBand="0" w:evenVBand="0" w:oddHBand="0" w:evenHBand="0" w:firstRowFirstColumn="0" w:firstRowLastColumn="0" w:lastRowFirstColumn="0" w:lastRowLastColumn="0"/>
            </w:pPr>
          </w:p>
          <w:p w14:paraId="25D43DB6" w14:textId="77777777" w:rsidR="00FE108A" w:rsidRDefault="00FE108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95751436"/>
              <w:placeholder>
                <w:docPart w:val="643E593818DC42E1BAF25A7E555E0CD7"/>
              </w:placeholder>
              <w:showingPlcHdr/>
              <w:dropDownList>
                <w:listItem w:displayText="Yes" w:value="Yes"/>
                <w:listItem w:displayText="No" w:value="No"/>
                <w:listItem w:displayText="Unsure" w:value="Unsure"/>
              </w:dropDownList>
            </w:sdtPr>
            <w:sdtEndPr/>
            <w:sdtContent>
              <w:p w14:paraId="249078A5" w14:textId="77777777" w:rsidR="00FE108A" w:rsidRDefault="00FE108A" w:rsidP="00FE10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66884602"/>
              <w:placeholder>
                <w:docPart w:val="CE8A5EAC46D44A87BFCDCA6A1F0717A5"/>
              </w:placeholder>
              <w:showingPlcHdr/>
              <w:dropDownList>
                <w:listItem w:displayText="Yes" w:value="Yes"/>
                <w:listItem w:displayText="No" w:value="No"/>
                <w:listItem w:displayText="Unsure" w:value="Unsure"/>
              </w:dropDownList>
            </w:sdtPr>
            <w:sdtEndPr/>
            <w:sdtContent>
              <w:p w14:paraId="38080031" w14:textId="77777777" w:rsidR="00FE108A" w:rsidRDefault="00FE108A" w:rsidP="00FE108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140023602"/>
              <w:placeholder>
                <w:docPart w:val="9809056536404AFB8CBF9F34AEFF5A80"/>
              </w:placeholder>
              <w:showingPlcHdr/>
              <w:dropDownList>
                <w:listItem w:displayText="Yes" w:value="Yes"/>
                <w:listItem w:displayText="No" w:value="No"/>
                <w:listItem w:displayText="Unsure" w:value="Unsure"/>
              </w:dropDownList>
            </w:sdtPr>
            <w:sdtEndPr/>
            <w:sdtContent>
              <w:p w14:paraId="1DF8DDF3" w14:textId="77777777" w:rsidR="00EB7723" w:rsidRDefault="00EB7723" w:rsidP="00EB7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1D96D6" w14:textId="77777777" w:rsidR="00FE108A" w:rsidRPr="00EB7723" w:rsidRDefault="00FE108A">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252497504"/>
              <w:placeholder>
                <w:docPart w:val="03BBFD05D841499990642EC9A8F27E56"/>
              </w:placeholder>
              <w:showingPlcHdr/>
              <w:dropDownList>
                <w:listItem w:displayText="Yes" w:value="Yes"/>
                <w:listItem w:displayText="No" w:value="No"/>
                <w:listItem w:displayText="Unsure" w:value="Unsure"/>
              </w:dropDownList>
            </w:sdtPr>
            <w:sdtEndPr/>
            <w:sdtContent>
              <w:p w14:paraId="6151B3B8" w14:textId="77777777" w:rsidR="00EB7723" w:rsidRDefault="00EB7723" w:rsidP="00EB7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A180F8" w14:textId="77777777" w:rsidR="00FE108A" w:rsidRPr="00EB7723" w:rsidRDefault="00FE108A">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464422639"/>
              <w:placeholder>
                <w:docPart w:val="99D5ABCAFB494736A1B6A6259A143E74"/>
              </w:placeholder>
              <w:showingPlcHdr/>
              <w:dropDownList>
                <w:listItem w:displayText="Yes" w:value="Yes"/>
                <w:listItem w:displayText="No" w:value="No"/>
                <w:listItem w:displayText="Unsure" w:value="Unsure"/>
              </w:dropDownList>
            </w:sdtPr>
            <w:sdtEndPr/>
            <w:sdtContent>
              <w:p w14:paraId="3E0DA4A4" w14:textId="77777777" w:rsidR="00EB7723" w:rsidRDefault="00EB7723" w:rsidP="00EB7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0220662" w14:textId="77777777" w:rsidR="00EB7723" w:rsidRDefault="00EB7723">
            <w:pPr>
              <w:cnfStyle w:val="000000000000" w:firstRow="0" w:lastRow="0" w:firstColumn="0" w:lastColumn="0" w:oddVBand="0" w:evenVBand="0" w:oddHBand="0" w:evenHBand="0" w:firstRowFirstColumn="0" w:firstRowLastColumn="0" w:lastRowFirstColumn="0" w:lastRowLastColumn="0"/>
            </w:pPr>
          </w:p>
          <w:p w14:paraId="757BF057" w14:textId="77777777" w:rsidR="00EB7723" w:rsidRPr="00EB7723" w:rsidRDefault="00EB7723">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447999978"/>
              <w:placeholder>
                <w:docPart w:val="9815BBB4AECC4800AC4F68AA2BB829B2"/>
              </w:placeholder>
              <w:showingPlcHdr/>
              <w:dropDownList>
                <w:listItem w:displayText="Yes" w:value="Yes"/>
                <w:listItem w:displayText="No" w:value="No"/>
                <w:listItem w:displayText="Unsure" w:value="Unsure"/>
              </w:dropDownList>
            </w:sdtPr>
            <w:sdtEndPr/>
            <w:sdtContent>
              <w:p w14:paraId="2DF5CDC2" w14:textId="77777777" w:rsidR="00EB7723" w:rsidRDefault="00EB7723" w:rsidP="00EB7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3FEE55" w14:textId="77777777" w:rsidR="00EB7723" w:rsidRPr="00EB7723" w:rsidRDefault="00EB7723">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085797515"/>
              <w:placeholder>
                <w:docPart w:val="7370EA440CA84C92AEB6CEA6E6DE5EFC"/>
              </w:placeholder>
              <w:showingPlcHdr/>
              <w:dropDownList>
                <w:listItem w:displayText="Yes" w:value="Yes"/>
                <w:listItem w:displayText="No" w:value="No"/>
                <w:listItem w:displayText="Unsure" w:value="Unsure"/>
              </w:dropDownList>
            </w:sdtPr>
            <w:sdtEndPr/>
            <w:sdtContent>
              <w:p w14:paraId="6C333BFB" w14:textId="77777777" w:rsidR="00EB7723" w:rsidRDefault="00EB7723" w:rsidP="00EB7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7D48B9" w14:textId="77777777" w:rsidR="00EB7723" w:rsidRDefault="00EB7723">
            <w:pPr>
              <w:cnfStyle w:val="000000000000" w:firstRow="0" w:lastRow="0" w:firstColumn="0" w:lastColumn="0" w:oddVBand="0" w:evenVBand="0" w:oddHBand="0" w:evenHBand="0" w:firstRowFirstColumn="0" w:firstRowLastColumn="0" w:lastRowFirstColumn="0" w:lastRowLastColumn="0"/>
            </w:pPr>
          </w:p>
          <w:p w14:paraId="4DC005D7" w14:textId="77777777" w:rsidR="00EB7723" w:rsidRDefault="00EB7723">
            <w:pPr>
              <w:cnfStyle w:val="000000000000" w:firstRow="0" w:lastRow="0" w:firstColumn="0" w:lastColumn="0" w:oddVBand="0" w:evenVBand="0" w:oddHBand="0" w:evenHBand="0" w:firstRowFirstColumn="0" w:firstRowLastColumn="0" w:lastRowFirstColumn="0" w:lastRowLastColumn="0"/>
            </w:pPr>
          </w:p>
          <w:p w14:paraId="113BC361" w14:textId="77777777" w:rsidR="00FE108A" w:rsidRDefault="00FE108A">
            <w:pPr>
              <w:cnfStyle w:val="000000000000" w:firstRow="0" w:lastRow="0" w:firstColumn="0" w:lastColumn="0" w:oddVBand="0" w:evenVBand="0" w:oddHBand="0" w:evenHBand="0" w:firstRowFirstColumn="0" w:firstRowLastColumn="0" w:lastRowFirstColumn="0" w:lastRowLastColumn="0"/>
            </w:pPr>
          </w:p>
        </w:tc>
      </w:tr>
      <w:tr w:rsidR="007A73BF" w14:paraId="77B5DF49" w14:textId="77777777" w:rsidTr="00521050">
        <w:trPr>
          <w:cantSplit/>
          <w:trHeight w:val="5484"/>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3AC14F7B" w14:textId="6B74E61F" w:rsidR="007A73BF" w:rsidRPr="00301BA2" w:rsidRDefault="000F61C4">
            <w:pPr>
              <w:rPr>
                <w:b w:val="0"/>
                <w:bCs w:val="0"/>
              </w:rPr>
            </w:pPr>
            <w:r>
              <w:rPr>
                <w:b w:val="0"/>
                <w:bCs w:val="0"/>
              </w:rPr>
              <w:t>3</w:t>
            </w:r>
          </w:p>
        </w:tc>
        <w:tc>
          <w:tcPr>
            <w:tcW w:w="7354" w:type="dxa"/>
            <w:tcBorders>
              <w:bottom w:val="single" w:sz="4" w:space="0" w:color="999999" w:themeColor="text1" w:themeTint="66"/>
            </w:tcBorders>
          </w:tcPr>
          <w:p w14:paraId="62B46DFB" w14:textId="77777777" w:rsidR="007A73BF" w:rsidRPr="00EB27C6" w:rsidRDefault="00D15192" w:rsidP="00A161CC">
            <w:pPr>
              <w:cnfStyle w:val="000000000000" w:firstRow="0" w:lastRow="0" w:firstColumn="0" w:lastColumn="0" w:oddVBand="0" w:evenVBand="0" w:oddHBand="0" w:evenHBand="0" w:firstRowFirstColumn="0" w:firstRowLastColumn="0" w:lastRowFirstColumn="0" w:lastRowLastColumn="0"/>
              <w:rPr>
                <w:i/>
                <w:iCs/>
              </w:rPr>
            </w:pPr>
            <w:r w:rsidRPr="00EB27C6">
              <w:rPr>
                <w:i/>
                <w:iCs/>
              </w:rPr>
              <w:t>Children’s Act 2014 – Safety Checking of the Workforce</w:t>
            </w:r>
          </w:p>
          <w:p w14:paraId="049F2048" w14:textId="77777777" w:rsidR="00D15192" w:rsidRDefault="00D15192" w:rsidP="00A161CC">
            <w:pPr>
              <w:cnfStyle w:val="000000000000" w:firstRow="0" w:lastRow="0" w:firstColumn="0" w:lastColumn="0" w:oddVBand="0" w:evenVBand="0" w:oddHBand="0" w:evenHBand="0" w:firstRowFirstColumn="0" w:firstRowLastColumn="0" w:lastRowFirstColumn="0" w:lastRowLastColumn="0"/>
            </w:pPr>
          </w:p>
          <w:p w14:paraId="79CC83D8" w14:textId="4A1A9687" w:rsidR="00A61656" w:rsidRDefault="00AC3A57" w:rsidP="00A161CC">
            <w:pPr>
              <w:cnfStyle w:val="000000000000" w:firstRow="0" w:lastRow="0" w:firstColumn="0" w:lastColumn="0" w:oddVBand="0" w:evenVBand="0" w:oddHBand="0" w:evenHBand="0" w:firstRowFirstColumn="0" w:firstRowLastColumn="0" w:lastRowFirstColumn="0" w:lastRowLastColumn="0"/>
            </w:pPr>
            <w:r w:rsidRPr="00AC3A57">
              <w:t xml:space="preserve">For persons that the service provider proposes to employ or engage as a paid children’s worker, </w:t>
            </w:r>
            <w:r w:rsidR="00540295">
              <w:t>have the</w:t>
            </w:r>
            <w:r w:rsidRPr="00AC3A57">
              <w:t xml:space="preserve"> following checks been undertaken: </w:t>
            </w:r>
          </w:p>
          <w:p w14:paraId="0E5901D8" w14:textId="63377A43" w:rsidR="00A61656" w:rsidRPr="007203C6" w:rsidRDefault="00AC3A57" w:rsidP="004036D3">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r w:rsidRPr="007203C6">
              <w:t xml:space="preserve">Identity Confirmation, by: </w:t>
            </w:r>
          </w:p>
          <w:p w14:paraId="3B833A75" w14:textId="02D7F616" w:rsidR="00A61656" w:rsidRPr="007203C6" w:rsidRDefault="00AC3A57" w:rsidP="004036D3">
            <w:pPr>
              <w:pStyle w:val="ListParagraph"/>
              <w:numPr>
                <w:ilvl w:val="1"/>
                <w:numId w:val="48"/>
              </w:numPr>
              <w:ind w:left="1161" w:hanging="425"/>
              <w:cnfStyle w:val="000000000000" w:firstRow="0" w:lastRow="0" w:firstColumn="0" w:lastColumn="0" w:oddVBand="0" w:evenVBand="0" w:oddHBand="0" w:evenHBand="0" w:firstRowFirstColumn="0" w:firstRowLastColumn="0" w:lastRowFirstColumn="0" w:lastRowLastColumn="0"/>
            </w:pPr>
            <w:r w:rsidRPr="007203C6">
              <w:t xml:space="preserve">using an electronic identity credential to check that the identity is not claimed by someone else; or </w:t>
            </w:r>
          </w:p>
          <w:p w14:paraId="5AAF5873" w14:textId="1C490CA7" w:rsidR="00A61656" w:rsidRPr="007203C6" w:rsidRDefault="00AC3A57" w:rsidP="004036D3">
            <w:pPr>
              <w:pStyle w:val="ListParagraph"/>
              <w:numPr>
                <w:ilvl w:val="1"/>
                <w:numId w:val="48"/>
              </w:numPr>
              <w:ind w:left="1161" w:hanging="425"/>
              <w:cnfStyle w:val="000000000000" w:firstRow="0" w:lastRow="0" w:firstColumn="0" w:lastColumn="0" w:oddVBand="0" w:evenVBand="0" w:oddHBand="0" w:evenHBand="0" w:firstRowFirstColumn="0" w:firstRowLastColumn="0" w:lastRowFirstColumn="0" w:lastRowLastColumn="0"/>
            </w:pPr>
            <w:r w:rsidRPr="007203C6">
              <w:t xml:space="preserve">checking </w:t>
            </w:r>
            <w:proofErr w:type="spellStart"/>
            <w:proofErr w:type="gramStart"/>
            <w:r w:rsidRPr="007203C6">
              <w:t>a</w:t>
            </w:r>
            <w:proofErr w:type="spellEnd"/>
            <w:proofErr w:type="gramEnd"/>
            <w:r w:rsidRPr="007203C6">
              <w:t xml:space="preserve"> original primary identity document (</w:t>
            </w:r>
            <w:proofErr w:type="spellStart"/>
            <w:r w:rsidRPr="007203C6">
              <w:t>eg</w:t>
            </w:r>
            <w:proofErr w:type="spellEnd"/>
            <w:r w:rsidRPr="007203C6">
              <w:t xml:space="preserve"> NZ passport); and a secondary identity document (</w:t>
            </w:r>
            <w:proofErr w:type="spellStart"/>
            <w:r w:rsidRPr="007203C6">
              <w:t>eg</w:t>
            </w:r>
            <w:proofErr w:type="spellEnd"/>
            <w:r w:rsidRPr="007203C6">
              <w:t xml:space="preserve"> NZ driver licence)</w:t>
            </w:r>
          </w:p>
          <w:p w14:paraId="26938B46" w14:textId="0B813379" w:rsidR="00983852" w:rsidRPr="007203C6" w:rsidRDefault="00AC3A57" w:rsidP="00FC624D">
            <w:pPr>
              <w:ind w:left="1020"/>
              <w:cnfStyle w:val="000000000000" w:firstRow="0" w:lastRow="0" w:firstColumn="0" w:lastColumn="0" w:oddVBand="0" w:evenVBand="0" w:oddHBand="0" w:evenHBand="0" w:firstRowFirstColumn="0" w:firstRowLastColumn="0" w:lastRowFirstColumn="0" w:lastRowLastColumn="0"/>
            </w:pPr>
            <w:r w:rsidRPr="007203C6">
              <w:rPr>
                <w:b/>
                <w:bCs/>
              </w:rPr>
              <w:t xml:space="preserve">Note: </w:t>
            </w:r>
            <w:r w:rsidRPr="007203C6">
              <w:t xml:space="preserve">if there are no photos of the person in the documents in (b), the service provider must require an identity referee to authenticate/verify identity of the staff. If the person’s name is different on a document in (b) the </w:t>
            </w:r>
            <w:r w:rsidR="00785ACC" w:rsidRPr="007203C6">
              <w:t>service provider</w:t>
            </w:r>
            <w:r w:rsidRPr="007203C6">
              <w:t xml:space="preserve"> must require a supporting name change document from the person]</w:t>
            </w:r>
          </w:p>
          <w:p w14:paraId="20A93BB5" w14:textId="77777777" w:rsidR="00BC3BA7" w:rsidRPr="007203C6" w:rsidRDefault="00BC3BA7" w:rsidP="00A161CC">
            <w:pPr>
              <w:cnfStyle w:val="000000000000" w:firstRow="0" w:lastRow="0" w:firstColumn="0" w:lastColumn="0" w:oddVBand="0" w:evenVBand="0" w:oddHBand="0" w:evenHBand="0" w:firstRowFirstColumn="0" w:firstRowLastColumn="0" w:lastRowFirstColumn="0" w:lastRowLastColumn="0"/>
            </w:pPr>
          </w:p>
          <w:p w14:paraId="1135A04B" w14:textId="2A45FFCB" w:rsidR="00F20E52" w:rsidRPr="007203C6" w:rsidRDefault="00AC3A57" w:rsidP="004036D3">
            <w:pPr>
              <w:pStyle w:val="ListParagraph"/>
              <w:numPr>
                <w:ilvl w:val="1"/>
                <w:numId w:val="48"/>
              </w:numPr>
              <w:ind w:left="1162" w:hanging="425"/>
              <w:cnfStyle w:val="000000000000" w:firstRow="0" w:lastRow="0" w:firstColumn="0" w:lastColumn="0" w:oddVBand="0" w:evenVBand="0" w:oddHBand="0" w:evenHBand="0" w:firstRowFirstColumn="0" w:firstRowLastColumn="0" w:lastRowFirstColumn="0" w:lastRowLastColumn="0"/>
            </w:pPr>
            <w:r w:rsidRPr="007203C6">
              <w:t xml:space="preserve">searching the service provider’s personnel records to check whether the identity is being used or has been used by any person currently or previously employed/engaged by the service provider after having sighted the documents in </w:t>
            </w:r>
            <w:r w:rsidR="00540295">
              <w:t>1</w:t>
            </w:r>
            <w:r w:rsidRPr="007203C6">
              <w:t xml:space="preserve">(a) or </w:t>
            </w:r>
            <w:r w:rsidR="00540295">
              <w:t>1</w:t>
            </w:r>
            <w:r w:rsidRPr="007203C6">
              <w:t xml:space="preserve">(b) including the matters under ‘Note’ above. </w:t>
            </w:r>
          </w:p>
          <w:p w14:paraId="2512E858" w14:textId="4CAC5EA5" w:rsidR="00785ACC" w:rsidRPr="00D15192" w:rsidRDefault="00785ACC" w:rsidP="00521050">
            <w:pPr>
              <w:pStyle w:val="ListParagraph"/>
              <w:cnfStyle w:val="000000000000" w:firstRow="0" w:lastRow="0" w:firstColumn="0" w:lastColumn="0" w:oddVBand="0" w:evenVBand="0" w:oddHBand="0" w:evenHBand="0" w:firstRowFirstColumn="0" w:firstRowLastColumn="0" w:lastRowFirstColumn="0" w:lastRowLastColumn="0"/>
            </w:pPr>
          </w:p>
        </w:tc>
        <w:tc>
          <w:tcPr>
            <w:tcW w:w="1834" w:type="dxa"/>
            <w:tcBorders>
              <w:bottom w:val="single" w:sz="4" w:space="0" w:color="999999" w:themeColor="text1" w:themeTint="66"/>
            </w:tcBorders>
          </w:tcPr>
          <w:p w14:paraId="3094705D" w14:textId="77777777" w:rsidR="005D0467" w:rsidRDefault="005D0467">
            <w:pPr>
              <w:cnfStyle w:val="000000000000" w:firstRow="0" w:lastRow="0" w:firstColumn="0" w:lastColumn="0" w:oddVBand="0" w:evenVBand="0" w:oddHBand="0" w:evenHBand="0" w:firstRowFirstColumn="0" w:firstRowLastColumn="0" w:lastRowFirstColumn="0" w:lastRowLastColumn="0"/>
            </w:pPr>
          </w:p>
          <w:p w14:paraId="387EC5F8"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16E30BEE"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31BAD103" w14:textId="77777777" w:rsidR="00CE2908" w:rsidRDefault="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13623102"/>
              <w:placeholder>
                <w:docPart w:val="055EB3ED1D114CE4AFB9AA0F90606A26"/>
              </w:placeholder>
              <w:showingPlcHdr/>
              <w:dropDownList>
                <w:listItem w:displayText="Yes" w:value="Yes"/>
                <w:listItem w:displayText="No" w:value="No"/>
                <w:listItem w:displayText="Unsure" w:value="Unsure"/>
              </w:dropDownList>
            </w:sdtPr>
            <w:sdtEndPr/>
            <w:sdtContent>
              <w:p w14:paraId="337AF68A"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6841EC" w14:textId="77777777" w:rsidR="00267AE9" w:rsidRDefault="00267AE9" w:rsidP="007902AC">
            <w:pPr>
              <w:cnfStyle w:val="000000000000" w:firstRow="0" w:lastRow="0" w:firstColumn="0" w:lastColumn="0" w:oddVBand="0" w:evenVBand="0" w:oddHBand="0" w:evenHBand="0" w:firstRowFirstColumn="0" w:firstRowLastColumn="0" w:lastRowFirstColumn="0" w:lastRowLastColumn="0"/>
            </w:pPr>
          </w:p>
        </w:tc>
      </w:tr>
      <w:tr w:rsidR="00521050" w14:paraId="705F6BE0" w14:textId="77777777" w:rsidTr="00886320">
        <w:trPr>
          <w:cantSplit/>
          <w:trHeight w:val="6070"/>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79751AFE" w14:textId="77777777" w:rsidR="00521050" w:rsidRDefault="00521050" w:rsidP="00521050"/>
        </w:tc>
        <w:tc>
          <w:tcPr>
            <w:tcW w:w="7354" w:type="dxa"/>
            <w:tcBorders>
              <w:bottom w:val="single" w:sz="4" w:space="0" w:color="999999" w:themeColor="text1" w:themeTint="66"/>
            </w:tcBorders>
          </w:tcPr>
          <w:p w14:paraId="08DFBA49" w14:textId="448C7488" w:rsidR="00521050" w:rsidRPr="00EB27C6" w:rsidRDefault="00521050" w:rsidP="00521050">
            <w:pPr>
              <w:cnfStyle w:val="000000000000" w:firstRow="0" w:lastRow="0" w:firstColumn="0" w:lastColumn="0" w:oddVBand="0" w:evenVBand="0" w:oddHBand="0" w:evenHBand="0" w:firstRowFirstColumn="0" w:firstRowLastColumn="0" w:lastRowFirstColumn="0" w:lastRowLastColumn="0"/>
              <w:rPr>
                <w:i/>
                <w:iCs/>
              </w:rPr>
            </w:pPr>
            <w:r w:rsidRPr="00EB27C6">
              <w:rPr>
                <w:i/>
                <w:iCs/>
              </w:rPr>
              <w:t>Children’s Act 2014 – Safety Checking of the Workforce</w:t>
            </w:r>
            <w:r>
              <w:rPr>
                <w:i/>
                <w:iCs/>
              </w:rPr>
              <w:t xml:space="preserve"> continued</w:t>
            </w:r>
          </w:p>
          <w:p w14:paraId="376EF113" w14:textId="77777777" w:rsidR="00521050" w:rsidRDefault="00521050" w:rsidP="00521050">
            <w:pPr>
              <w:cnfStyle w:val="000000000000" w:firstRow="0" w:lastRow="0" w:firstColumn="0" w:lastColumn="0" w:oddVBand="0" w:evenVBand="0" w:oddHBand="0" w:evenHBand="0" w:firstRowFirstColumn="0" w:firstRowLastColumn="0" w:lastRowFirstColumn="0" w:lastRowLastColumn="0"/>
            </w:pPr>
          </w:p>
          <w:p w14:paraId="631FEE1C" w14:textId="4DFE7F85" w:rsidR="00521050" w:rsidRDefault="00521050" w:rsidP="004036D3">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r>
              <w:t xml:space="preserve">Criminal convictions, by </w:t>
            </w:r>
            <w:r w:rsidRPr="00AC3A57">
              <w:t>obtaining and considering information from NZ Police vet [</w:t>
            </w:r>
            <w:r>
              <w:t>unless the</w:t>
            </w:r>
            <w:r w:rsidRPr="00AC3A57">
              <w:t xml:space="preserve"> person is a registered teacher] </w:t>
            </w:r>
          </w:p>
          <w:p w14:paraId="5AFE9DCF" w14:textId="77777777" w:rsidR="00521050" w:rsidRDefault="00521050" w:rsidP="00521050">
            <w:pPr>
              <w:pStyle w:val="ListParagraph"/>
              <w:cnfStyle w:val="000000000000" w:firstRow="0" w:lastRow="0" w:firstColumn="0" w:lastColumn="0" w:oddVBand="0" w:evenVBand="0" w:oddHBand="0" w:evenHBand="0" w:firstRowFirstColumn="0" w:firstRowLastColumn="0" w:lastRowFirstColumn="0" w:lastRowLastColumn="0"/>
            </w:pPr>
          </w:p>
          <w:p w14:paraId="74F8EEC7" w14:textId="77777777" w:rsidR="00521050" w:rsidRDefault="00521050" w:rsidP="004036D3">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r>
              <w:t>Considering other information by:</w:t>
            </w:r>
          </w:p>
          <w:p w14:paraId="0CED4DAB" w14:textId="5E73E0A8" w:rsidR="00521050" w:rsidRDefault="00521050" w:rsidP="004036D3">
            <w:pPr>
              <w:pStyle w:val="ListParagraph"/>
              <w:numPr>
                <w:ilvl w:val="0"/>
                <w:numId w:val="46"/>
              </w:numPr>
              <w:ind w:left="1161" w:hanging="425"/>
              <w:cnfStyle w:val="000000000000" w:firstRow="0" w:lastRow="0" w:firstColumn="0" w:lastColumn="0" w:oddVBand="0" w:evenVBand="0" w:oddHBand="0" w:evenHBand="0" w:firstRowFirstColumn="0" w:firstRowLastColumn="0" w:lastRowFirstColumn="0" w:lastRowLastColumn="0"/>
            </w:pPr>
            <w:r w:rsidRPr="00AC3A57">
              <w:t xml:space="preserve">obtaining and considering a chronological summary of work history for </w:t>
            </w:r>
            <w:r w:rsidR="00F229CC">
              <w:t xml:space="preserve">the </w:t>
            </w:r>
            <w:r w:rsidRPr="00AC3A57">
              <w:t xml:space="preserve">preceding five years from the person </w:t>
            </w:r>
          </w:p>
          <w:p w14:paraId="06C958E4" w14:textId="77777777" w:rsidR="00521050" w:rsidRDefault="00521050" w:rsidP="004036D3">
            <w:pPr>
              <w:pStyle w:val="ListParagraph"/>
              <w:numPr>
                <w:ilvl w:val="0"/>
                <w:numId w:val="46"/>
              </w:numPr>
              <w:ind w:left="1161" w:hanging="425"/>
              <w:cnfStyle w:val="000000000000" w:firstRow="0" w:lastRow="0" w:firstColumn="0" w:lastColumn="0" w:oddVBand="0" w:evenVBand="0" w:oddHBand="0" w:evenHBand="0" w:firstRowFirstColumn="0" w:firstRowLastColumn="0" w:lastRowFirstColumn="0" w:lastRowLastColumn="0"/>
            </w:pPr>
            <w:r>
              <w:t>determining if the</w:t>
            </w:r>
            <w:r w:rsidRPr="00AC3A57">
              <w:t xml:space="preserve"> person is registered with the Teaching Council</w:t>
            </w:r>
            <w:r>
              <w:t xml:space="preserve"> and confirming</w:t>
            </w:r>
            <w:r w:rsidRPr="00AC3A57">
              <w:t xml:space="preserve"> this with the Teaching </w:t>
            </w:r>
            <w:proofErr w:type="gramStart"/>
            <w:r w:rsidRPr="00AC3A57">
              <w:t>Council;</w:t>
            </w:r>
            <w:proofErr w:type="gramEnd"/>
            <w:r w:rsidRPr="00AC3A57">
              <w:t xml:space="preserve"> </w:t>
            </w:r>
          </w:p>
          <w:p w14:paraId="7563C60B" w14:textId="77777777" w:rsidR="00521050" w:rsidRDefault="00521050" w:rsidP="004036D3">
            <w:pPr>
              <w:pStyle w:val="ListParagraph"/>
              <w:numPr>
                <w:ilvl w:val="0"/>
                <w:numId w:val="46"/>
              </w:numPr>
              <w:ind w:left="1161" w:hanging="425"/>
              <w:cnfStyle w:val="000000000000" w:firstRow="0" w:lastRow="0" w:firstColumn="0" w:lastColumn="0" w:oddVBand="0" w:evenVBand="0" w:oddHBand="0" w:evenHBand="0" w:firstRowFirstColumn="0" w:firstRowLastColumn="0" w:lastRowFirstColumn="0" w:lastRowLastColumn="0"/>
            </w:pPr>
            <w:r w:rsidRPr="00AC3A57">
              <w:t xml:space="preserve">obtaining and considering information from at least one referee (not related to the person or part of the extended family) </w:t>
            </w:r>
          </w:p>
          <w:p w14:paraId="0FB17C13" w14:textId="77777777" w:rsidR="00521050" w:rsidRDefault="00521050" w:rsidP="004036D3">
            <w:pPr>
              <w:pStyle w:val="ListParagraph"/>
              <w:numPr>
                <w:ilvl w:val="0"/>
                <w:numId w:val="46"/>
              </w:numPr>
              <w:ind w:left="1161" w:hanging="425"/>
              <w:cnfStyle w:val="000000000000" w:firstRow="0" w:lastRow="0" w:firstColumn="0" w:lastColumn="0" w:oddVBand="0" w:evenVBand="0" w:oddHBand="0" w:evenHBand="0" w:firstRowFirstColumn="0" w:firstRowLastColumn="0" w:lastRowFirstColumn="0" w:lastRowLastColumn="0"/>
            </w:pPr>
            <w:r>
              <w:t xml:space="preserve">gathering </w:t>
            </w:r>
            <w:r w:rsidRPr="00AC3A57">
              <w:t xml:space="preserve">any other information the </w:t>
            </w:r>
            <w:r>
              <w:t>service provider</w:t>
            </w:r>
            <w:r w:rsidRPr="00AC3A57">
              <w:t xml:space="preserve"> considers relevant for risk </w:t>
            </w:r>
            <w:proofErr w:type="gramStart"/>
            <w:r w:rsidRPr="00AC3A57">
              <w:t>assessment;</w:t>
            </w:r>
            <w:proofErr w:type="gramEnd"/>
            <w:r w:rsidRPr="00AC3A57">
              <w:t xml:space="preserve"> </w:t>
            </w:r>
          </w:p>
          <w:p w14:paraId="26F1A3EB" w14:textId="77777777" w:rsidR="00521050" w:rsidRDefault="00521050" w:rsidP="004036D3">
            <w:pPr>
              <w:pStyle w:val="ListParagraph"/>
              <w:numPr>
                <w:ilvl w:val="0"/>
                <w:numId w:val="46"/>
              </w:numPr>
              <w:ind w:left="1161" w:hanging="425"/>
              <w:cnfStyle w:val="000000000000" w:firstRow="0" w:lastRow="0" w:firstColumn="0" w:lastColumn="0" w:oddVBand="0" w:evenVBand="0" w:oddHBand="0" w:evenHBand="0" w:firstRowFirstColumn="0" w:firstRowLastColumn="0" w:lastRowFirstColumn="0" w:lastRowLastColumn="0"/>
            </w:pPr>
            <w:r w:rsidRPr="00AC3A57">
              <w:t>interview</w:t>
            </w:r>
            <w:r>
              <w:t>ing</w:t>
            </w:r>
            <w:r w:rsidRPr="00AC3A57">
              <w:t xml:space="preserve"> the person, in person or by telephone or other communication </w:t>
            </w:r>
            <w:proofErr w:type="gramStart"/>
            <w:r w:rsidRPr="00AC3A57">
              <w:t>technology;</w:t>
            </w:r>
            <w:proofErr w:type="gramEnd"/>
            <w:r w:rsidRPr="00AC3A57">
              <w:t xml:space="preserve"> </w:t>
            </w:r>
          </w:p>
          <w:p w14:paraId="1F2A3EFF" w14:textId="77777777" w:rsidR="00521050" w:rsidRDefault="00521050" w:rsidP="00521050">
            <w:pPr>
              <w:ind w:left="736"/>
              <w:cnfStyle w:val="000000000000" w:firstRow="0" w:lastRow="0" w:firstColumn="0" w:lastColumn="0" w:oddVBand="0" w:evenVBand="0" w:oddHBand="0" w:evenHBand="0" w:firstRowFirstColumn="0" w:firstRowLastColumn="0" w:lastRowFirstColumn="0" w:lastRowLastColumn="0"/>
            </w:pPr>
            <w:r w:rsidRPr="00FC624D">
              <w:rPr>
                <w:b/>
                <w:bCs/>
              </w:rPr>
              <w:t>Note:</w:t>
            </w:r>
            <w:r w:rsidRPr="00AC3A57">
              <w:t xml:space="preserve"> the requirements in </w:t>
            </w:r>
            <w:r>
              <w:t>3</w:t>
            </w:r>
            <w:r w:rsidRPr="00AC3A57">
              <w:t>(</w:t>
            </w:r>
            <w:r>
              <w:t>a</w:t>
            </w:r>
            <w:r w:rsidRPr="00AC3A57">
              <w:t>), (</w:t>
            </w:r>
            <w:r>
              <w:t>c</w:t>
            </w:r>
            <w:r w:rsidRPr="00AC3A57">
              <w:t>), (</w:t>
            </w:r>
            <w:r>
              <w:t>d</w:t>
            </w:r>
            <w:r w:rsidRPr="00AC3A57">
              <w:t>) and (</w:t>
            </w:r>
            <w:r>
              <w:t>e</w:t>
            </w:r>
            <w:r w:rsidRPr="00AC3A57">
              <w:t xml:space="preserve">) do not apply if the person is currently employed or engaged by the </w:t>
            </w:r>
            <w:r>
              <w:t>service provider</w:t>
            </w:r>
            <w:r w:rsidRPr="00AC3A57">
              <w:t xml:space="preserve"> in another role</w:t>
            </w:r>
            <w:r>
              <w:t>.</w:t>
            </w:r>
          </w:p>
          <w:p w14:paraId="32BF8132" w14:textId="77777777" w:rsidR="00521050" w:rsidRPr="00B652C5" w:rsidRDefault="00521050" w:rsidP="00521050">
            <w:pPr>
              <w:ind w:left="736"/>
              <w:cnfStyle w:val="000000000000" w:firstRow="0" w:lastRow="0" w:firstColumn="0" w:lastColumn="0" w:oddVBand="0" w:evenVBand="0" w:oddHBand="0" w:evenHBand="0" w:firstRowFirstColumn="0" w:firstRowLastColumn="0" w:lastRowFirstColumn="0" w:lastRowLastColumn="0"/>
            </w:pPr>
          </w:p>
          <w:p w14:paraId="1C9982EE" w14:textId="77777777" w:rsidR="00521050" w:rsidRPr="00EB27C6" w:rsidRDefault="00521050" w:rsidP="004036D3">
            <w:pPr>
              <w:pStyle w:val="ListParagraph"/>
              <w:numPr>
                <w:ilvl w:val="0"/>
                <w:numId w:val="47"/>
              </w:numPr>
              <w:cnfStyle w:val="000000000000" w:firstRow="0" w:lastRow="0" w:firstColumn="0" w:lastColumn="0" w:oddVBand="0" w:evenVBand="0" w:oddHBand="0" w:evenHBand="0" w:firstRowFirstColumn="0" w:firstRowLastColumn="0" w:lastRowFirstColumn="0" w:lastRowLastColumn="0"/>
              <w:rPr>
                <w:i/>
                <w:iCs/>
              </w:rPr>
            </w:pPr>
            <w:r w:rsidRPr="00B652C5">
              <w:t>Risk</w:t>
            </w:r>
            <w:r>
              <w:t xml:space="preserve"> assessment, by </w:t>
            </w:r>
            <w:r w:rsidRPr="00912208">
              <w:t xml:space="preserve">evaluation of all the information above to assess the risk the potential children’s worker would pose to the safety of children if employed or engaged, </w:t>
            </w:r>
            <w:proofErr w:type="gramStart"/>
            <w:r w:rsidRPr="00912208">
              <w:t>taking into account</w:t>
            </w:r>
            <w:proofErr w:type="gramEnd"/>
            <w:r w:rsidRPr="00912208">
              <w:t xml:space="preserve"> whether the role is a core children’s worker or non-core children’s worker</w:t>
            </w:r>
            <w:r>
              <w:t>.</w:t>
            </w:r>
          </w:p>
        </w:tc>
        <w:tc>
          <w:tcPr>
            <w:tcW w:w="1834" w:type="dxa"/>
            <w:tcBorders>
              <w:bottom w:val="single" w:sz="4" w:space="0" w:color="999999" w:themeColor="text1" w:themeTint="66"/>
            </w:tcBorders>
          </w:tcPr>
          <w:p w14:paraId="48C4616C" w14:textId="77777777" w:rsidR="00267AE9" w:rsidRDefault="00267AE9" w:rsidP="00CE2908">
            <w:pPr>
              <w:cnfStyle w:val="000000000000" w:firstRow="0" w:lastRow="0" w:firstColumn="0" w:lastColumn="0" w:oddVBand="0" w:evenVBand="0" w:oddHBand="0" w:evenHBand="0" w:firstRowFirstColumn="0" w:firstRowLastColumn="0" w:lastRowFirstColumn="0" w:lastRowLastColumn="0"/>
            </w:pPr>
          </w:p>
          <w:p w14:paraId="3FDC02CB"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22509674"/>
              <w:placeholder>
                <w:docPart w:val="3DEA1D57893944B4B15BDFF125BCBF2A"/>
              </w:placeholder>
              <w:showingPlcHdr/>
              <w:dropDownList>
                <w:listItem w:displayText="Yes" w:value="Yes"/>
                <w:listItem w:displayText="No" w:value="No"/>
                <w:listItem w:displayText="Unsure" w:value="Unsure"/>
              </w:dropDownList>
            </w:sdtPr>
            <w:sdtEndPr/>
            <w:sdtContent>
              <w:p w14:paraId="5CF6B322"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33D12D"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1964B597"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0DC34565"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81390352"/>
              <w:placeholder>
                <w:docPart w:val="18A06C3426AB4CA7AD534FEC7702BDEC"/>
              </w:placeholder>
              <w:showingPlcHdr/>
              <w:dropDownList>
                <w:listItem w:displayText="Yes" w:value="Yes"/>
                <w:listItem w:displayText="No" w:value="No"/>
                <w:listItem w:displayText="Unsure" w:value="Unsure"/>
              </w:dropDownList>
            </w:sdtPr>
            <w:sdtEndPr/>
            <w:sdtContent>
              <w:p w14:paraId="1A342E63"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3403BBB"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86164382"/>
              <w:placeholder>
                <w:docPart w:val="36194DF473D2473E8788D04F8A590285"/>
              </w:placeholder>
              <w:showingPlcHdr/>
              <w:dropDownList>
                <w:listItem w:displayText="Yes" w:value="Yes"/>
                <w:listItem w:displayText="No" w:value="No"/>
                <w:listItem w:displayText="Unsure" w:value="Unsure"/>
              </w:dropDownList>
            </w:sdtPr>
            <w:sdtEndPr/>
            <w:sdtContent>
              <w:p w14:paraId="620373B7"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8B8C46A"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22244872"/>
              <w:placeholder>
                <w:docPart w:val="7F94606D28BD4AB1918F6B89B7487522"/>
              </w:placeholder>
              <w:showingPlcHdr/>
              <w:dropDownList>
                <w:listItem w:displayText="Yes" w:value="Yes"/>
                <w:listItem w:displayText="No" w:value="No"/>
                <w:listItem w:displayText="Unsure" w:value="Unsure"/>
              </w:dropDownList>
            </w:sdtPr>
            <w:sdtEndPr/>
            <w:sdtContent>
              <w:p w14:paraId="00600708"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3486CC"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01289137"/>
              <w:placeholder>
                <w:docPart w:val="689E2752C4954B418825539D89EB9A26"/>
              </w:placeholder>
              <w:showingPlcHdr/>
              <w:dropDownList>
                <w:listItem w:displayText="Yes" w:value="Yes"/>
                <w:listItem w:displayText="No" w:value="No"/>
                <w:listItem w:displayText="Unsure" w:value="Unsure"/>
              </w:dropDownList>
            </w:sdtPr>
            <w:sdtEndPr/>
            <w:sdtContent>
              <w:p w14:paraId="0F4FE770"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A080C0A"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9068778"/>
              <w:placeholder>
                <w:docPart w:val="5791B661F1F340D5B978FEC532606C75"/>
              </w:placeholder>
              <w:showingPlcHdr/>
              <w:dropDownList>
                <w:listItem w:displayText="Yes" w:value="Yes"/>
                <w:listItem w:displayText="No" w:value="No"/>
                <w:listItem w:displayText="Unsure" w:value="Unsure"/>
              </w:dropDownList>
            </w:sdtPr>
            <w:sdtEndPr/>
            <w:sdtContent>
              <w:p w14:paraId="4F2064CC"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A37E82D"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499F94C5"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4F8E8E6B"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640D05C6"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p w14:paraId="30B484B0"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16155485"/>
              <w:placeholder>
                <w:docPart w:val="39C722E19232477B946DA8447F2AB0F1"/>
              </w:placeholder>
              <w:showingPlcHdr/>
              <w:dropDownList>
                <w:listItem w:displayText="Yes" w:value="Yes"/>
                <w:listItem w:displayText="No" w:value="No"/>
                <w:listItem w:displayText="Unsure" w:value="Unsure"/>
              </w:dropDownList>
            </w:sdtPr>
            <w:sdtEndPr/>
            <w:sdtContent>
              <w:p w14:paraId="632317C2"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40934A" w14:textId="77777777" w:rsidR="00CE2908" w:rsidRDefault="00CE2908" w:rsidP="00CE2908">
            <w:pPr>
              <w:cnfStyle w:val="000000000000" w:firstRow="0" w:lastRow="0" w:firstColumn="0" w:lastColumn="0" w:oddVBand="0" w:evenVBand="0" w:oddHBand="0" w:evenHBand="0" w:firstRowFirstColumn="0" w:firstRowLastColumn="0" w:lastRowFirstColumn="0" w:lastRowLastColumn="0"/>
            </w:pPr>
          </w:p>
        </w:tc>
      </w:tr>
      <w:tr w:rsidR="007A73BF" w14:paraId="3ED07886" w14:textId="77777777" w:rsidTr="00452919">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461186D" w14:textId="77777777" w:rsidR="007A73BF" w:rsidRPr="00301BA2" w:rsidRDefault="007A73BF">
            <w:pPr>
              <w:rPr>
                <w:b w:val="0"/>
                <w:bCs w:val="0"/>
              </w:rPr>
            </w:pPr>
          </w:p>
        </w:tc>
        <w:tc>
          <w:tcPr>
            <w:tcW w:w="7354" w:type="dxa"/>
            <w:tcBorders>
              <w:bottom w:val="single" w:sz="4" w:space="0" w:color="999999" w:themeColor="text1" w:themeTint="66"/>
            </w:tcBorders>
          </w:tcPr>
          <w:p w14:paraId="6C49B73B" w14:textId="2EC8A4FA" w:rsidR="007829F2" w:rsidRPr="008B18E1" w:rsidRDefault="002143C0" w:rsidP="00A161CC">
            <w:pPr>
              <w:cnfStyle w:val="000000000000" w:firstRow="0" w:lastRow="0" w:firstColumn="0" w:lastColumn="0" w:oddVBand="0" w:evenVBand="0" w:oddHBand="0" w:evenHBand="0" w:firstRowFirstColumn="0" w:firstRowLastColumn="0" w:lastRowFirstColumn="0" w:lastRowLastColumn="0"/>
            </w:pPr>
            <w:r w:rsidRPr="008B18E1">
              <w:t>Note</w:t>
            </w:r>
            <w:r w:rsidR="007829F2" w:rsidRPr="008B18E1">
              <w:t>s</w:t>
            </w:r>
            <w:r w:rsidR="008B18E1" w:rsidRPr="008B18E1">
              <w:t xml:space="preserve"> on safety checking</w:t>
            </w:r>
            <w:r w:rsidRPr="008B18E1">
              <w:t xml:space="preserve">: </w:t>
            </w:r>
          </w:p>
          <w:p w14:paraId="7D0F85A2" w14:textId="4F562D3C" w:rsidR="00A3145A" w:rsidRDefault="000A3A46"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pPr>
            <w:r w:rsidRPr="000A3A46">
              <w:t xml:space="preserve">A children's worker is defined by the Children's Act </w:t>
            </w:r>
            <w:r w:rsidR="007203C6">
              <w:t xml:space="preserve">2014 </w:t>
            </w:r>
            <w:r w:rsidRPr="000A3A46">
              <w:t>as a person who</w:t>
            </w:r>
            <w:r>
              <w:t>se</w:t>
            </w:r>
            <w:r w:rsidRPr="000A3A46">
              <w:t xml:space="preserve"> work may or does involve regular contact with children without a parent or guardian of the </w:t>
            </w:r>
            <w:r w:rsidR="00A3145A">
              <w:t>child present</w:t>
            </w:r>
            <w:r w:rsidR="00632403">
              <w:t>.</w:t>
            </w:r>
          </w:p>
          <w:p w14:paraId="1B60012E" w14:textId="7E1FFD4F" w:rsidR="004035CD" w:rsidRPr="008B18E1" w:rsidRDefault="004020F5"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pPr>
            <w:r>
              <w:t>T</w:t>
            </w:r>
            <w:r w:rsidR="002143C0" w:rsidRPr="008B18E1">
              <w:t xml:space="preserve">he purpose of paragraph </w:t>
            </w:r>
            <w:r w:rsidR="004035CD" w:rsidRPr="008B18E1">
              <w:t>1</w:t>
            </w:r>
            <w:r w:rsidR="002143C0" w:rsidRPr="008B18E1">
              <w:t>(c) is to establish that the proposed worker is the sole claimant of the identity.</w:t>
            </w:r>
          </w:p>
          <w:p w14:paraId="64D073F3" w14:textId="3347FEB3" w:rsidR="003E191F" w:rsidRPr="008B18E1" w:rsidRDefault="002143C0"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For details the service provider should refer to the relevant provisions of the Children’s Act 2014, and regulations 5 – 8 of the Children’s (Requirements for Safety Checks of Children’s Workers) Regulations 2015 – www.legislation.govt.nz. </w:t>
            </w:r>
          </w:p>
          <w:p w14:paraId="34AA9492" w14:textId="5BBE290E" w:rsidR="004035CD" w:rsidRPr="008B18E1" w:rsidRDefault="002143C0"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For more information visit: </w:t>
            </w:r>
            <w:hyperlink r:id="rId28" w:history="1">
              <w:r w:rsidR="00632403" w:rsidRPr="00632403">
                <w:rPr>
                  <w:rStyle w:val="Hyperlink"/>
                </w:rPr>
                <w:t>http://www.childrensactionplan.govt.nz</w:t>
              </w:r>
            </w:hyperlink>
            <w:r w:rsidR="00632403">
              <w:t xml:space="preserve"> </w:t>
            </w:r>
            <w:r w:rsidRPr="008B18E1">
              <w:t>and Children’s worker safety checking under the Children’s Act 2014</w:t>
            </w:r>
            <w:r w:rsidR="00632403">
              <w:t>.</w:t>
            </w:r>
            <w:r w:rsidRPr="008B18E1">
              <w:t xml:space="preserve"> </w:t>
            </w:r>
          </w:p>
          <w:p w14:paraId="6BB31FCC" w14:textId="77777777" w:rsidR="004035CD" w:rsidRPr="008B18E1" w:rsidRDefault="002143C0"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Seek independent advice if you are uncertain. </w:t>
            </w:r>
          </w:p>
          <w:p w14:paraId="3BF2D681" w14:textId="1EC32567" w:rsidR="007A73BF" w:rsidRPr="007829F2" w:rsidRDefault="002143C0" w:rsidP="004036D3">
            <w:pPr>
              <w:pStyle w:val="ListParagraph"/>
              <w:numPr>
                <w:ilvl w:val="0"/>
                <w:numId w:val="49"/>
              </w:numPr>
              <w:ind w:left="453" w:hanging="284"/>
              <w:cnfStyle w:val="000000000000" w:firstRow="0" w:lastRow="0" w:firstColumn="0" w:lastColumn="0" w:oddVBand="0" w:evenVBand="0" w:oddHBand="0" w:evenHBand="0" w:firstRowFirstColumn="0" w:firstRowLastColumn="0" w:lastRowFirstColumn="0" w:lastRowLastColumn="0"/>
              <w:rPr>
                <w:i/>
                <w:iCs/>
              </w:rPr>
            </w:pPr>
            <w:r w:rsidRPr="008B18E1">
              <w:t>Keep accurate records about each aspect of the safety checking process</w:t>
            </w:r>
            <w:r w:rsidR="008B18E1" w:rsidRPr="008B18E1">
              <w:t>.</w:t>
            </w:r>
          </w:p>
        </w:tc>
        <w:tc>
          <w:tcPr>
            <w:tcW w:w="1834" w:type="dxa"/>
            <w:tcBorders>
              <w:bottom w:val="single" w:sz="4" w:space="0" w:color="999999" w:themeColor="text1" w:themeTint="66"/>
            </w:tcBorders>
            <w:shd w:val="clear" w:color="auto" w:fill="D9D9D9" w:themeFill="background1" w:themeFillShade="D9"/>
          </w:tcPr>
          <w:p w14:paraId="6E1BE296" w14:textId="77777777" w:rsidR="007A73BF" w:rsidRDefault="007A73BF">
            <w:pPr>
              <w:cnfStyle w:val="000000000000" w:firstRow="0" w:lastRow="0" w:firstColumn="0" w:lastColumn="0" w:oddVBand="0" w:evenVBand="0" w:oddHBand="0" w:evenHBand="0" w:firstRowFirstColumn="0" w:firstRowLastColumn="0" w:lastRowFirstColumn="0" w:lastRowLastColumn="0"/>
            </w:pPr>
          </w:p>
        </w:tc>
      </w:tr>
      <w:tr w:rsidR="00903CA8" w14:paraId="1A1C0680" w14:textId="77777777" w:rsidTr="007350C9">
        <w:trPr>
          <w:trHeight w:val="1965"/>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35F8C1BE" w14:textId="55FDE994" w:rsidR="00903CA8" w:rsidRPr="00301BA2" w:rsidRDefault="000F61C4">
            <w:pPr>
              <w:rPr>
                <w:b w:val="0"/>
                <w:bCs w:val="0"/>
              </w:rPr>
            </w:pPr>
            <w:r>
              <w:rPr>
                <w:b w:val="0"/>
                <w:bCs w:val="0"/>
              </w:rPr>
              <w:t>4</w:t>
            </w:r>
          </w:p>
        </w:tc>
        <w:tc>
          <w:tcPr>
            <w:tcW w:w="7354" w:type="dxa"/>
            <w:tcBorders>
              <w:bottom w:val="single" w:sz="4" w:space="0" w:color="999999" w:themeColor="text1" w:themeTint="66"/>
            </w:tcBorders>
          </w:tcPr>
          <w:p w14:paraId="232D70D7" w14:textId="77777777" w:rsidR="00903CA8" w:rsidRDefault="00903CA8">
            <w:pPr>
              <w:cnfStyle w:val="000000000000" w:firstRow="0" w:lastRow="0" w:firstColumn="0" w:lastColumn="0" w:oddVBand="0" w:evenVBand="0" w:oddHBand="0" w:evenHBand="0" w:firstRowFirstColumn="0" w:firstRowLastColumn="0" w:lastRowFirstColumn="0" w:lastRowLastColumn="0"/>
              <w:rPr>
                <w:b/>
                <w:bCs/>
              </w:rPr>
            </w:pPr>
            <w:r w:rsidRPr="003A3BBE">
              <w:rPr>
                <w:b/>
                <w:bCs/>
              </w:rPr>
              <w:t>Police Vetting</w:t>
            </w:r>
          </w:p>
          <w:p w14:paraId="214EA147" w14:textId="77777777" w:rsidR="00903CA8" w:rsidRDefault="00903CA8">
            <w:pPr>
              <w:cnfStyle w:val="000000000000" w:firstRow="0" w:lastRow="0" w:firstColumn="0" w:lastColumn="0" w:oddVBand="0" w:evenVBand="0" w:oddHBand="0" w:evenHBand="0" w:firstRowFirstColumn="0" w:firstRowLastColumn="0" w:lastRowFirstColumn="0" w:lastRowLastColumn="0"/>
              <w:rPr>
                <w:b/>
                <w:bCs/>
              </w:rPr>
            </w:pPr>
          </w:p>
          <w:p w14:paraId="482BE1F2" w14:textId="79D5E094" w:rsidR="00D50A73" w:rsidRPr="0090276D" w:rsidRDefault="00D50A73" w:rsidP="00D50A73">
            <w:pPr>
              <w:cnfStyle w:val="000000000000" w:firstRow="0" w:lastRow="0" w:firstColumn="0" w:lastColumn="0" w:oddVBand="0" w:evenVBand="0" w:oddHBand="0" w:evenHBand="0" w:firstRowFirstColumn="0" w:firstRowLastColumn="0" w:lastRowFirstColumn="0" w:lastRowLastColumn="0"/>
            </w:pPr>
            <w:r w:rsidRPr="0090276D">
              <w:t>Has the service provider obtained a Police vet for every adult</w:t>
            </w:r>
            <w:r w:rsidR="006006E4" w:rsidRPr="0090276D">
              <w:t xml:space="preserve"> aged 17 years or older</w:t>
            </w:r>
            <w:r w:rsidRPr="0090276D">
              <w:t>:</w:t>
            </w:r>
          </w:p>
          <w:p w14:paraId="15D895E2" w14:textId="1C01AC22" w:rsidR="00D50A73" w:rsidRPr="0090276D" w:rsidRDefault="00D50A73" w:rsidP="0090276D">
            <w:pPr>
              <w:ind w:left="297" w:hanging="297"/>
              <w:cnfStyle w:val="000000000000" w:firstRow="0" w:lastRow="0" w:firstColumn="0" w:lastColumn="0" w:oddVBand="0" w:evenVBand="0" w:oddHBand="0" w:evenHBand="0" w:firstRowFirstColumn="0" w:firstRowLastColumn="0" w:lastRowFirstColumn="0" w:lastRowLastColumn="0"/>
            </w:pPr>
            <w:r w:rsidRPr="0090276D">
              <w:t>(a) who lives in a home that is to be used as a licensed home-based education and care service, before the home is used as a licensed home-based education and care service; and</w:t>
            </w:r>
          </w:p>
          <w:p w14:paraId="1BAD546F" w14:textId="68D714A1" w:rsidR="00D50A73" w:rsidRPr="0090276D" w:rsidRDefault="00D50A73" w:rsidP="0090276D">
            <w:pPr>
              <w:ind w:left="297" w:hanging="297"/>
              <w:cnfStyle w:val="000000000000" w:firstRow="0" w:lastRow="0" w:firstColumn="0" w:lastColumn="0" w:oddVBand="0" w:evenVBand="0" w:oddHBand="0" w:evenHBand="0" w:firstRowFirstColumn="0" w:firstRowLastColumn="0" w:lastRowFirstColumn="0" w:lastRowLastColumn="0"/>
            </w:pPr>
            <w:r w:rsidRPr="0090276D">
              <w:t xml:space="preserve">(b) in the case of a home that is being </w:t>
            </w:r>
            <w:r w:rsidR="0090276D" w:rsidRPr="0090276D">
              <w:t xml:space="preserve">currently </w:t>
            </w:r>
            <w:r w:rsidRPr="0090276D">
              <w:t>used as a licensed home</w:t>
            </w:r>
            <w:r w:rsidR="006006E4" w:rsidRPr="0090276D">
              <w:t>-</w:t>
            </w:r>
            <w:r w:rsidRPr="0090276D">
              <w:t>based education and care service, before the adult begins to live in the home; and</w:t>
            </w:r>
          </w:p>
          <w:p w14:paraId="2E3BB742" w14:textId="298FF404" w:rsidR="00D50A73" w:rsidRPr="0090276D" w:rsidRDefault="00D50A73" w:rsidP="0090276D">
            <w:pPr>
              <w:ind w:left="297" w:hanging="297"/>
              <w:cnfStyle w:val="000000000000" w:firstRow="0" w:lastRow="0" w:firstColumn="0" w:lastColumn="0" w:oddVBand="0" w:evenVBand="0" w:oddHBand="0" w:evenHBand="0" w:firstRowFirstColumn="0" w:firstRowLastColumn="0" w:lastRowFirstColumn="0" w:lastRowLastColumn="0"/>
            </w:pPr>
            <w:r w:rsidRPr="0090276D">
              <w:t>(c) where at least one child to whom the service is being provided does not live in the home</w:t>
            </w:r>
            <w:r w:rsidR="00D21D53" w:rsidRPr="0090276D">
              <w:t>.</w:t>
            </w:r>
          </w:p>
          <w:p w14:paraId="0362D0E1" w14:textId="5FA077F7" w:rsidR="0030074A" w:rsidRPr="0069667A" w:rsidRDefault="0030074A" w:rsidP="0030074A">
            <w:pPr>
              <w:cnfStyle w:val="000000000000" w:firstRow="0" w:lastRow="0" w:firstColumn="0" w:lastColumn="0" w:oddVBand="0" w:evenVBand="0" w:oddHBand="0" w:evenHBand="0" w:firstRowFirstColumn="0" w:firstRowLastColumn="0" w:lastRowFirstColumn="0" w:lastRowLastColumn="0"/>
            </w:pPr>
            <w:r w:rsidRPr="0069667A">
              <w:lastRenderedPageBreak/>
              <w:t xml:space="preserve">Has the service provider obtained a Police vet every three years of </w:t>
            </w:r>
          </w:p>
          <w:p w14:paraId="00F3EE68" w14:textId="77777777" w:rsidR="0030074A" w:rsidRPr="0069667A" w:rsidRDefault="0030074A" w:rsidP="0030074A">
            <w:pPr>
              <w:cnfStyle w:val="000000000000" w:firstRow="0" w:lastRow="0" w:firstColumn="0" w:lastColumn="0" w:oddVBand="0" w:evenVBand="0" w:oddHBand="0" w:evenHBand="0" w:firstRowFirstColumn="0" w:firstRowLastColumn="0" w:lastRowFirstColumn="0" w:lastRowLastColumn="0"/>
            </w:pPr>
            <w:r w:rsidRPr="0069667A">
              <w:t xml:space="preserve">every person noted above on whom a Police vet has already been </w:t>
            </w:r>
          </w:p>
          <w:p w14:paraId="43F22329" w14:textId="43E3F56F" w:rsidR="00D50A73" w:rsidRPr="0069667A" w:rsidRDefault="0030074A" w:rsidP="0030074A">
            <w:pPr>
              <w:cnfStyle w:val="000000000000" w:firstRow="0" w:lastRow="0" w:firstColumn="0" w:lastColumn="0" w:oddVBand="0" w:evenVBand="0" w:oddHBand="0" w:evenHBand="0" w:firstRowFirstColumn="0" w:firstRowLastColumn="0" w:lastRowFirstColumn="0" w:lastRowLastColumn="0"/>
            </w:pPr>
            <w:r w:rsidRPr="0069667A">
              <w:t xml:space="preserve">obtained, </w:t>
            </w:r>
            <w:r w:rsidR="00B73AC0" w:rsidRPr="0069667A">
              <w:t>and who still lives in the home?</w:t>
            </w:r>
          </w:p>
          <w:p w14:paraId="25E04F7D" w14:textId="77777777" w:rsidR="00B73AC0" w:rsidRPr="0069667A" w:rsidRDefault="00B73AC0" w:rsidP="0030074A">
            <w:pPr>
              <w:cnfStyle w:val="000000000000" w:firstRow="0" w:lastRow="0" w:firstColumn="0" w:lastColumn="0" w:oddVBand="0" w:evenVBand="0" w:oddHBand="0" w:evenHBand="0" w:firstRowFirstColumn="0" w:firstRowLastColumn="0" w:lastRowFirstColumn="0" w:lastRowLastColumn="0"/>
            </w:pPr>
          </w:p>
          <w:p w14:paraId="3B3BC0F9" w14:textId="7F47EB6F" w:rsidR="00D50A73" w:rsidRPr="0069667A" w:rsidRDefault="00D50A73" w:rsidP="00D50A73">
            <w:pPr>
              <w:cnfStyle w:val="000000000000" w:firstRow="0" w:lastRow="0" w:firstColumn="0" w:lastColumn="0" w:oddVBand="0" w:evenVBand="0" w:oddHBand="0" w:evenHBand="0" w:firstRowFirstColumn="0" w:firstRowLastColumn="0" w:lastRowFirstColumn="0" w:lastRowLastColumn="0"/>
            </w:pPr>
            <w:r w:rsidRPr="0069667A">
              <w:rPr>
                <w:b/>
                <w:bCs/>
              </w:rPr>
              <w:t>Note</w:t>
            </w:r>
            <w:r w:rsidRPr="0069667A">
              <w:t xml:space="preserve">: </w:t>
            </w:r>
            <w:proofErr w:type="gramStart"/>
            <w:r w:rsidR="0069667A" w:rsidRPr="0069667A">
              <w:t>a</w:t>
            </w:r>
            <w:proofErr w:type="gramEnd"/>
            <w:r w:rsidRPr="0069667A">
              <w:t xml:space="preserve"> Police vet must be obtained even if the person is unlikely to </w:t>
            </w:r>
          </w:p>
          <w:p w14:paraId="7E66EB91" w14:textId="77777777" w:rsidR="00D50A73" w:rsidRPr="0069667A" w:rsidRDefault="00D50A73" w:rsidP="00D50A73">
            <w:pPr>
              <w:cnfStyle w:val="000000000000" w:firstRow="0" w:lastRow="0" w:firstColumn="0" w:lastColumn="0" w:oddVBand="0" w:evenVBand="0" w:oddHBand="0" w:evenHBand="0" w:firstRowFirstColumn="0" w:firstRowLastColumn="0" w:lastRowFirstColumn="0" w:lastRowLastColumn="0"/>
            </w:pPr>
            <w:r w:rsidRPr="0069667A">
              <w:t xml:space="preserve">be present when the licensed education and care service is being </w:t>
            </w:r>
          </w:p>
          <w:p w14:paraId="515C40A3" w14:textId="4E268797" w:rsidR="00903CA8" w:rsidRPr="00C93BA0" w:rsidRDefault="00D50A73" w:rsidP="00D50A73">
            <w:pPr>
              <w:cnfStyle w:val="000000000000" w:firstRow="0" w:lastRow="0" w:firstColumn="0" w:lastColumn="0" w:oddVBand="0" w:evenVBand="0" w:oddHBand="0" w:evenHBand="0" w:firstRowFirstColumn="0" w:firstRowLastColumn="0" w:lastRowFirstColumn="0" w:lastRowLastColumn="0"/>
              <w:rPr>
                <w:i/>
                <w:iCs/>
              </w:rPr>
            </w:pPr>
            <w:r w:rsidRPr="0069667A">
              <w:t>provided</w:t>
            </w:r>
            <w:r w:rsidR="007350C9">
              <w:t>.</w:t>
            </w:r>
          </w:p>
        </w:tc>
        <w:tc>
          <w:tcPr>
            <w:tcW w:w="1834" w:type="dxa"/>
            <w:tcBorders>
              <w:bottom w:val="single" w:sz="4" w:space="0" w:color="999999" w:themeColor="text1" w:themeTint="66"/>
            </w:tcBorders>
          </w:tcPr>
          <w:p w14:paraId="315EF58F" w14:textId="77777777" w:rsidR="00903CA8" w:rsidRDefault="00903CA8">
            <w:pPr>
              <w:cnfStyle w:val="000000000000" w:firstRow="0" w:lastRow="0" w:firstColumn="0" w:lastColumn="0" w:oddVBand="0" w:evenVBand="0" w:oddHBand="0" w:evenHBand="0" w:firstRowFirstColumn="0" w:firstRowLastColumn="0" w:lastRowFirstColumn="0" w:lastRowLastColumn="0"/>
            </w:pPr>
          </w:p>
          <w:p w14:paraId="549F3F4C" w14:textId="77777777" w:rsidR="00267AE9" w:rsidRDefault="00267AE9" w:rsidP="004558A2">
            <w:pPr>
              <w:cnfStyle w:val="000000000000" w:firstRow="0" w:lastRow="0" w:firstColumn="0" w:lastColumn="0" w:oddVBand="0" w:evenVBand="0" w:oddHBand="0" w:evenHBand="0" w:firstRowFirstColumn="0" w:firstRowLastColumn="0" w:lastRowFirstColumn="0" w:lastRowLastColumn="0"/>
            </w:pPr>
          </w:p>
          <w:p w14:paraId="12AA893E"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p w14:paraId="7B4A2E5C"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09329013"/>
              <w:placeholder>
                <w:docPart w:val="7A658A5E5521449DB68303EF42F8A7EE"/>
              </w:placeholder>
              <w:showingPlcHdr/>
              <w:dropDownList>
                <w:listItem w:displayText="Yes" w:value="Yes"/>
                <w:listItem w:displayText="No" w:value="No"/>
                <w:listItem w:displayText="Unsure" w:value="Unsure"/>
              </w:dropDownList>
            </w:sdtPr>
            <w:sdtEndPr/>
            <w:sdtContent>
              <w:p w14:paraId="55555D55"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E1FACBA"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p w14:paraId="32C47D0C"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45202861"/>
              <w:placeholder>
                <w:docPart w:val="FA55E3B85D0847D596B99D13A0B29298"/>
              </w:placeholder>
              <w:showingPlcHdr/>
              <w:dropDownList>
                <w:listItem w:displayText="Yes" w:value="Yes"/>
                <w:listItem w:displayText="No" w:value="No"/>
                <w:listItem w:displayText="Unsure" w:value="Unsure"/>
              </w:dropDownList>
            </w:sdtPr>
            <w:sdtEndPr/>
            <w:sdtContent>
              <w:p w14:paraId="1C6F918C"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9F2715B"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81375631"/>
              <w:placeholder>
                <w:docPart w:val="B85F21D8D222431FA63B57BDF1EC99BD"/>
              </w:placeholder>
              <w:showingPlcHdr/>
              <w:dropDownList>
                <w:listItem w:displayText="Yes" w:value="Yes"/>
                <w:listItem w:displayText="No" w:value="No"/>
                <w:listItem w:displayText="Unsure" w:value="Unsure"/>
              </w:dropDownList>
            </w:sdtPr>
            <w:sdtEndPr/>
            <w:sdtContent>
              <w:p w14:paraId="4FDAB315"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304082"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98865907"/>
              <w:placeholder>
                <w:docPart w:val="3D5DCFAA59C84556B78DCBE9CE57AFC9"/>
              </w:placeholder>
              <w:showingPlcHdr/>
              <w:dropDownList>
                <w:listItem w:displayText="Yes" w:value="Yes"/>
                <w:listItem w:displayText="No" w:value="No"/>
                <w:listItem w:displayText="Unsure" w:value="Unsure"/>
              </w:dropDownList>
            </w:sdtPr>
            <w:sdtEndPr/>
            <w:sdtContent>
              <w:p w14:paraId="0A20A4A8"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9479496" w14:textId="77777777" w:rsidR="004558A2" w:rsidRDefault="004558A2" w:rsidP="004558A2">
            <w:pPr>
              <w:cnfStyle w:val="000000000000" w:firstRow="0" w:lastRow="0" w:firstColumn="0" w:lastColumn="0" w:oddVBand="0" w:evenVBand="0" w:oddHBand="0" w:evenHBand="0" w:firstRowFirstColumn="0" w:firstRowLastColumn="0" w:lastRowFirstColumn="0" w:lastRowLastColumn="0"/>
            </w:pPr>
          </w:p>
        </w:tc>
      </w:tr>
      <w:tr w:rsidR="00903CA8" w14:paraId="3106C962" w14:textId="77777777" w:rsidTr="008A0328">
        <w:trPr>
          <w:trHeight w:val="1176"/>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32E92879" w14:textId="77777777" w:rsidR="00903CA8" w:rsidRPr="00301BA2" w:rsidRDefault="00903CA8">
            <w:pPr>
              <w:rPr>
                <w:b w:val="0"/>
                <w:bCs w:val="0"/>
              </w:rPr>
            </w:pPr>
          </w:p>
        </w:tc>
        <w:tc>
          <w:tcPr>
            <w:tcW w:w="7354" w:type="dxa"/>
            <w:tcBorders>
              <w:bottom w:val="single" w:sz="4" w:space="0" w:color="999999" w:themeColor="text1" w:themeTint="66"/>
            </w:tcBorders>
          </w:tcPr>
          <w:p w14:paraId="35C268E6" w14:textId="30948E19" w:rsidR="00903CA8" w:rsidRPr="00B0711C" w:rsidRDefault="00EA2146">
            <w:pPr>
              <w:cnfStyle w:val="000000000000" w:firstRow="0" w:lastRow="0" w:firstColumn="0" w:lastColumn="0" w:oddVBand="0" w:evenVBand="0" w:oddHBand="0" w:evenHBand="0" w:firstRowFirstColumn="0" w:firstRowLastColumn="0" w:lastRowFirstColumn="0" w:lastRowLastColumn="0"/>
              <w:rPr>
                <w:i/>
                <w:iCs/>
              </w:rPr>
            </w:pPr>
            <w:r>
              <w:rPr>
                <w:i/>
                <w:iCs/>
              </w:rPr>
              <w:t xml:space="preserve">Police Vetting </w:t>
            </w:r>
            <w:r w:rsidR="00903CA8" w:rsidRPr="00B0711C">
              <w:rPr>
                <w:i/>
                <w:iCs/>
              </w:rPr>
              <w:t xml:space="preserve">References: </w:t>
            </w:r>
          </w:p>
          <w:p w14:paraId="7E3F0935" w14:textId="77777777" w:rsidR="00903CA8" w:rsidRDefault="00903CA8">
            <w:pPr>
              <w:cnfStyle w:val="000000000000" w:firstRow="0" w:lastRow="0" w:firstColumn="0" w:lastColumn="0" w:oddVBand="0" w:evenVBand="0" w:oddHBand="0" w:evenHBand="0" w:firstRowFirstColumn="0" w:firstRowLastColumn="0" w:lastRowFirstColumn="0" w:lastRowLastColumn="0"/>
            </w:pPr>
            <w:hyperlink r:id="rId29" w:history="1">
              <w:r>
                <w:t>Section</w:t>
              </w:r>
              <w:r w:rsidRPr="00CE37A4">
                <w:rPr>
                  <w:rStyle w:val="Hyperlink"/>
                </w:rPr>
                <w:t xml:space="preserve"> 25 E</w:t>
              </w:r>
              <w:r>
                <w:rPr>
                  <w:rStyle w:val="Hyperlink"/>
                </w:rPr>
                <w:t xml:space="preserve">ducation and </w:t>
              </w:r>
              <w:r w:rsidRPr="00CE37A4">
                <w:rPr>
                  <w:rStyle w:val="Hyperlink"/>
                </w:rPr>
                <w:t>T</w:t>
              </w:r>
              <w:r>
                <w:rPr>
                  <w:rStyle w:val="Hyperlink"/>
                </w:rPr>
                <w:t>raining</w:t>
              </w:r>
              <w:r w:rsidRPr="00CE37A4">
                <w:rPr>
                  <w:rStyle w:val="Hyperlink"/>
                </w:rPr>
                <w:t xml:space="preserve"> Act 2020</w:t>
              </w:r>
            </w:hyperlink>
            <w:r w:rsidRPr="00971D4B">
              <w:t xml:space="preserve">, </w:t>
            </w:r>
          </w:p>
          <w:p w14:paraId="5351254C" w14:textId="287795C3" w:rsidR="00903CA8" w:rsidRDefault="00903CA8">
            <w:pPr>
              <w:cnfStyle w:val="000000000000" w:firstRow="0" w:lastRow="0" w:firstColumn="0" w:lastColumn="0" w:oddVBand="0" w:evenVBand="0" w:oddHBand="0" w:evenHBand="0" w:firstRowFirstColumn="0" w:firstRowLastColumn="0" w:lastRowFirstColumn="0" w:lastRowLastColumn="0"/>
            </w:pPr>
            <w:r w:rsidRPr="00971D4B">
              <w:t xml:space="preserve">Clauses </w:t>
            </w:r>
            <w:r w:rsidR="004702B1">
              <w:t>5, 6, 7</w:t>
            </w:r>
            <w:r w:rsidRPr="00971D4B">
              <w:t xml:space="preserve"> and 8 </w:t>
            </w:r>
            <w:hyperlink r:id="rId30" w:history="1">
              <w:r w:rsidRPr="008C6EF7">
                <w:rPr>
                  <w:rStyle w:val="Hyperlink"/>
                </w:rPr>
                <w:t>Schedule 4 Education and Training Act 2020</w:t>
              </w:r>
            </w:hyperlink>
            <w:r w:rsidRPr="00971D4B">
              <w:t xml:space="preserve">. </w:t>
            </w:r>
          </w:p>
          <w:p w14:paraId="6B10B5F0" w14:textId="77777777" w:rsidR="00903CA8" w:rsidRPr="00DA53FF" w:rsidRDefault="00903CA8">
            <w:pPr>
              <w:cnfStyle w:val="000000000000" w:firstRow="0" w:lastRow="0" w:firstColumn="0" w:lastColumn="0" w:oddVBand="0" w:evenVBand="0" w:oddHBand="0" w:evenHBand="0" w:firstRowFirstColumn="0" w:firstRowLastColumn="0" w:lastRowFirstColumn="0" w:lastRowLastColumn="0"/>
              <w:rPr>
                <w:i/>
                <w:iCs/>
              </w:rPr>
            </w:pPr>
            <w:r>
              <w:t xml:space="preserve">Ministry of Education: </w:t>
            </w:r>
            <w:r w:rsidRPr="00971D4B">
              <w:t xml:space="preserve"> </w:t>
            </w:r>
            <w:hyperlink r:id="rId31" w:history="1">
              <w:r w:rsidRPr="00B0711C">
                <w:rPr>
                  <w:rStyle w:val="Hyperlink"/>
                </w:rPr>
                <w:t>Police vetting for early learning services</w:t>
              </w:r>
            </w:hyperlink>
          </w:p>
        </w:tc>
        <w:tc>
          <w:tcPr>
            <w:tcW w:w="1834" w:type="dxa"/>
            <w:tcBorders>
              <w:bottom w:val="single" w:sz="4" w:space="0" w:color="999999" w:themeColor="text1" w:themeTint="66"/>
            </w:tcBorders>
            <w:shd w:val="clear" w:color="auto" w:fill="D9D9D9" w:themeFill="background1" w:themeFillShade="D9"/>
          </w:tcPr>
          <w:p w14:paraId="7B20B683" w14:textId="77777777" w:rsidR="00903CA8" w:rsidRDefault="00903CA8">
            <w:pPr>
              <w:cnfStyle w:val="000000000000" w:firstRow="0" w:lastRow="0" w:firstColumn="0" w:lastColumn="0" w:oddVBand="0" w:evenVBand="0" w:oddHBand="0" w:evenHBand="0" w:firstRowFirstColumn="0" w:firstRowLastColumn="0" w:lastRowFirstColumn="0" w:lastRowLastColumn="0"/>
            </w:pPr>
          </w:p>
        </w:tc>
      </w:tr>
      <w:tr w:rsidR="00FF0C00" w14:paraId="283F57D6" w14:textId="77777777" w:rsidTr="00116022">
        <w:trPr>
          <w:cantSplit/>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155445B2" w14:textId="10E1962A" w:rsidR="00FF0C00" w:rsidRPr="00301BA2" w:rsidRDefault="0020484E">
            <w:pPr>
              <w:rPr>
                <w:b w:val="0"/>
                <w:bCs w:val="0"/>
              </w:rPr>
            </w:pPr>
            <w:r>
              <w:rPr>
                <w:b w:val="0"/>
                <w:bCs w:val="0"/>
              </w:rPr>
              <w:t>5</w:t>
            </w:r>
          </w:p>
        </w:tc>
        <w:tc>
          <w:tcPr>
            <w:tcW w:w="7354" w:type="dxa"/>
            <w:tcBorders>
              <w:bottom w:val="single" w:sz="4" w:space="0" w:color="999999" w:themeColor="text1" w:themeTint="66"/>
            </w:tcBorders>
          </w:tcPr>
          <w:p w14:paraId="7DC74CE8" w14:textId="77777777" w:rsidR="00FF6757" w:rsidRPr="002678B7" w:rsidRDefault="00FF6757">
            <w:pPr>
              <w:cnfStyle w:val="000000000000" w:firstRow="0" w:lastRow="0" w:firstColumn="0" w:lastColumn="0" w:oddVBand="0" w:evenVBand="0" w:oddHBand="0" w:evenHBand="0" w:firstRowFirstColumn="0" w:firstRowLastColumn="0" w:lastRowFirstColumn="0" w:lastRowLastColumn="0"/>
              <w:rPr>
                <w:b/>
                <w:bCs/>
              </w:rPr>
            </w:pPr>
            <w:r w:rsidRPr="002678B7">
              <w:rPr>
                <w:b/>
                <w:bCs/>
              </w:rPr>
              <w:t xml:space="preserve">Fit and Proper Persons </w:t>
            </w:r>
          </w:p>
          <w:p w14:paraId="707B38AF" w14:textId="4391605C" w:rsidR="00814991" w:rsidRDefault="00FF6757">
            <w:pPr>
              <w:cnfStyle w:val="000000000000" w:firstRow="0" w:lastRow="0" w:firstColumn="0" w:lastColumn="0" w:oddVBand="0" w:evenVBand="0" w:oddHBand="0" w:evenHBand="0" w:firstRowFirstColumn="0" w:firstRowLastColumn="0" w:lastRowFirstColumn="0" w:lastRowLastColumn="0"/>
            </w:pPr>
            <w:r w:rsidRPr="00FF6757">
              <w:t xml:space="preserve">Has the </w:t>
            </w:r>
            <w:r w:rsidR="000A7F4E">
              <w:t xml:space="preserve">licensed </w:t>
            </w:r>
            <w:r w:rsidRPr="00FF6757">
              <w:t xml:space="preserve">service </w:t>
            </w:r>
            <w:r w:rsidR="000A7F4E">
              <w:t>provider/</w:t>
            </w:r>
            <w:r w:rsidRPr="00FF6757">
              <w:t xml:space="preserve">management advised the </w:t>
            </w:r>
            <w:r w:rsidR="00AF6091">
              <w:t>Director of Regulation</w:t>
            </w:r>
            <w:r w:rsidRPr="00FF6757">
              <w:t xml:space="preserve"> of any change of </w:t>
            </w:r>
            <w:r w:rsidR="00B701E5">
              <w:t>their</w:t>
            </w:r>
            <w:r w:rsidRPr="00FF6757">
              <w:t xml:space="preserve"> circumstances of the kind referred to in the statutory declaration made under </w:t>
            </w:r>
            <w:hyperlink r:id="rId32" w:history="1">
              <w:r w:rsidRPr="006B6F44">
                <w:rPr>
                  <w:rStyle w:val="Hyperlink"/>
                </w:rPr>
                <w:t>Regulation 7</w:t>
              </w:r>
              <w:r w:rsidR="003B0BFB" w:rsidRPr="006B6F44">
                <w:rPr>
                  <w:rStyle w:val="Hyperlink"/>
                </w:rPr>
                <w:t xml:space="preserve"> of the Education (Early Childhood Services) Regulations 2008</w:t>
              </w:r>
            </w:hyperlink>
            <w:r w:rsidRPr="00FF6757">
              <w:t xml:space="preserve">? </w:t>
            </w:r>
          </w:p>
          <w:p w14:paraId="59BE2AA5" w14:textId="77777777" w:rsidR="00814991" w:rsidRDefault="00814991">
            <w:pPr>
              <w:cnfStyle w:val="000000000000" w:firstRow="0" w:lastRow="0" w:firstColumn="0" w:lastColumn="0" w:oddVBand="0" w:evenVBand="0" w:oddHBand="0" w:evenHBand="0" w:firstRowFirstColumn="0" w:firstRowLastColumn="0" w:lastRowFirstColumn="0" w:lastRowLastColumn="0"/>
            </w:pPr>
          </w:p>
          <w:p w14:paraId="7A737D11" w14:textId="77777777" w:rsidR="00853CEA" w:rsidRDefault="00FF6757">
            <w:pPr>
              <w:cnfStyle w:val="000000000000" w:firstRow="0" w:lastRow="0" w:firstColumn="0" w:lastColumn="0" w:oddVBand="0" w:evenVBand="0" w:oddHBand="0" w:evenHBand="0" w:firstRowFirstColumn="0" w:firstRowLastColumn="0" w:lastRowFirstColumn="0" w:lastRowLastColumn="0"/>
            </w:pPr>
            <w:r w:rsidRPr="00814991">
              <w:rPr>
                <w:b/>
                <w:bCs/>
              </w:rPr>
              <w:t>Note:</w:t>
            </w:r>
            <w:r w:rsidRPr="00FF6757">
              <w:t xml:space="preserve"> </w:t>
            </w:r>
            <w:r w:rsidR="00814991">
              <w:t>Answer</w:t>
            </w:r>
            <w:r w:rsidRPr="00FF6757">
              <w:t xml:space="preserve"> N/A if </w:t>
            </w:r>
            <w:r w:rsidR="00853CEA">
              <w:t>there have been no change of circumstance requiring a statutory declaration</w:t>
            </w:r>
            <w:r w:rsidRPr="00FF6757">
              <w:t xml:space="preserve">. </w:t>
            </w:r>
          </w:p>
          <w:p w14:paraId="4D68C017" w14:textId="2ACE3BD9" w:rsidR="00565C1F" w:rsidRDefault="00565C1F">
            <w:pPr>
              <w:cnfStyle w:val="000000000000" w:firstRow="0" w:lastRow="0" w:firstColumn="0" w:lastColumn="0" w:oddVBand="0" w:evenVBand="0" w:oddHBand="0" w:evenHBand="0" w:firstRowFirstColumn="0" w:firstRowLastColumn="0" w:lastRowFirstColumn="0" w:lastRowLastColumn="0"/>
            </w:pPr>
            <w:r>
              <w:t xml:space="preserve">Also refer to </w:t>
            </w:r>
            <w:hyperlink r:id="rId33" w:history="1">
              <w:r w:rsidR="002678B7">
                <w:rPr>
                  <w:rStyle w:val="Hyperlink"/>
                </w:rPr>
                <w:t>Education (Early Childhood Services) Regulations 2008: 35 Continuing duty to advise of change of circumstances</w:t>
              </w:r>
            </w:hyperlink>
          </w:p>
          <w:p w14:paraId="5D02806C" w14:textId="3B91F9F3" w:rsidR="00FF0C00" w:rsidRPr="00FF6757" w:rsidRDefault="00FF0C00">
            <w:pPr>
              <w:cnfStyle w:val="000000000000" w:firstRow="0" w:lastRow="0" w:firstColumn="0" w:lastColumn="0" w:oddVBand="0" w:evenVBand="0" w:oddHBand="0" w:evenHBand="0" w:firstRowFirstColumn="0" w:firstRowLastColumn="0" w:lastRowFirstColumn="0" w:lastRowLastColumn="0"/>
            </w:pPr>
          </w:p>
        </w:tc>
        <w:tc>
          <w:tcPr>
            <w:tcW w:w="1834" w:type="dxa"/>
            <w:tcBorders>
              <w:bottom w:val="single" w:sz="4" w:space="0" w:color="999999" w:themeColor="text1" w:themeTint="66"/>
            </w:tcBorders>
          </w:tcPr>
          <w:p w14:paraId="34845D30" w14:textId="77777777" w:rsidR="002678B7" w:rsidRDefault="002678B7">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43986964"/>
              <w:placeholder>
                <w:docPart w:val="DF441E62AB7044C59C7D6451AEA955BD"/>
              </w:placeholder>
              <w:showingPlcHdr/>
              <w:dropDownList>
                <w:listItem w:displayText="Yes" w:value="Yes"/>
                <w:listItem w:displayText="No" w:value="No"/>
                <w:listItem w:displayText="Unsure" w:value="Unsure"/>
                <w:listItem w:displayText="Not Applicable" w:value="Not Applicable"/>
              </w:dropDownList>
            </w:sdtPr>
            <w:sdtEndPr/>
            <w:sdtContent>
              <w:p w14:paraId="5239A979" w14:textId="77777777" w:rsidR="00267AE9" w:rsidRDefault="00267AE9" w:rsidP="00267A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05A95E" w14:textId="77777777" w:rsidR="00267AE9" w:rsidRDefault="00267AE9">
            <w:pPr>
              <w:cnfStyle w:val="000000000000" w:firstRow="0" w:lastRow="0" w:firstColumn="0" w:lastColumn="0" w:oddVBand="0" w:evenVBand="0" w:oddHBand="0" w:evenHBand="0" w:firstRowFirstColumn="0" w:firstRowLastColumn="0" w:lastRowFirstColumn="0" w:lastRowLastColumn="0"/>
            </w:pPr>
          </w:p>
        </w:tc>
      </w:tr>
      <w:tr w:rsidR="00E97A1C" w14:paraId="59605BC8" w14:textId="77777777" w:rsidTr="00116022">
        <w:trPr>
          <w:cantSplit/>
          <w:trHeight w:val="4415"/>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nil"/>
            </w:tcBorders>
            <w:shd w:val="clear" w:color="auto" w:fill="D9D9D9" w:themeFill="background1" w:themeFillShade="D9"/>
          </w:tcPr>
          <w:p w14:paraId="15E4D17C" w14:textId="77D9DE66" w:rsidR="00E97A1C" w:rsidRPr="00301BA2" w:rsidRDefault="0020484E">
            <w:pPr>
              <w:rPr>
                <w:b w:val="0"/>
                <w:bCs w:val="0"/>
              </w:rPr>
            </w:pPr>
            <w:r>
              <w:rPr>
                <w:b w:val="0"/>
                <w:bCs w:val="0"/>
              </w:rPr>
              <w:t>6</w:t>
            </w:r>
          </w:p>
        </w:tc>
        <w:tc>
          <w:tcPr>
            <w:tcW w:w="7354" w:type="dxa"/>
            <w:tcBorders>
              <w:bottom w:val="nil"/>
            </w:tcBorders>
          </w:tcPr>
          <w:p w14:paraId="227C4B53" w14:textId="373525C4" w:rsidR="00E97A1C" w:rsidRPr="00BA57E6" w:rsidRDefault="00E97A1C">
            <w:pPr>
              <w:cnfStyle w:val="000000000000" w:firstRow="0" w:lastRow="0" w:firstColumn="0" w:lastColumn="0" w:oddVBand="0" w:evenVBand="0" w:oddHBand="0" w:evenHBand="0" w:firstRowFirstColumn="0" w:firstRowLastColumn="0" w:lastRowFirstColumn="0" w:lastRowLastColumn="0"/>
              <w:rPr>
                <w:b/>
                <w:bCs/>
              </w:rPr>
            </w:pPr>
            <w:r w:rsidRPr="00BA57E6">
              <w:rPr>
                <w:b/>
                <w:bCs/>
              </w:rPr>
              <w:t>Reporting to the Teac</w:t>
            </w:r>
            <w:r w:rsidR="00832184" w:rsidRPr="00BA57E6">
              <w:rPr>
                <w:b/>
                <w:bCs/>
              </w:rPr>
              <w:t>hing Council</w:t>
            </w:r>
          </w:p>
          <w:p w14:paraId="56BE003F" w14:textId="09627511" w:rsidR="000A4BA9" w:rsidRPr="000A4BA9" w:rsidRDefault="00612925" w:rsidP="000A4BA9">
            <w:pPr>
              <w:cnfStyle w:val="000000000000" w:firstRow="0" w:lastRow="0" w:firstColumn="0" w:lastColumn="0" w:oddVBand="0" w:evenVBand="0" w:oddHBand="0" w:evenHBand="0" w:firstRowFirstColumn="0" w:firstRowLastColumn="0" w:lastRowFirstColumn="0" w:lastRowLastColumn="0"/>
            </w:pPr>
            <w:r w:rsidRPr="000A4BA9">
              <w:t xml:space="preserve">In the following situations, has the </w:t>
            </w:r>
            <w:r w:rsidR="0004196A">
              <w:t xml:space="preserve">licensed </w:t>
            </w:r>
            <w:r w:rsidRPr="000A4BA9">
              <w:t>service provider, as the employer</w:t>
            </w:r>
            <w:r w:rsidR="0004196A">
              <w:t xml:space="preserve"> of any registered teaching staff</w:t>
            </w:r>
            <w:r w:rsidRPr="000A4BA9">
              <w:t>, reported to the Teaching Council in compliance with the mandatory requirements under the Education and Training Act 2020:</w:t>
            </w:r>
          </w:p>
          <w:p w14:paraId="02C536AF" w14:textId="77777777" w:rsidR="0073427E" w:rsidRDefault="0073427E" w:rsidP="0073427E">
            <w:pPr>
              <w:cnfStyle w:val="000000000000" w:firstRow="0" w:lastRow="0" w:firstColumn="0" w:lastColumn="0" w:oddVBand="0" w:evenVBand="0" w:oddHBand="0" w:evenHBand="0" w:firstRowFirstColumn="0" w:firstRowLastColumn="0" w:lastRowFirstColumn="0" w:lastRowLastColumn="0"/>
            </w:pPr>
            <w:r w:rsidRPr="007A24BE">
              <w:rPr>
                <w:b/>
                <w:bCs/>
              </w:rPr>
              <w:t>Note:</w:t>
            </w:r>
            <w:r>
              <w:t xml:space="preserve"> Answer N/A if no report has been required under each circumstance.</w:t>
            </w:r>
          </w:p>
          <w:p w14:paraId="3445BD7C" w14:textId="77777777" w:rsidR="0073427E" w:rsidRPr="000A4BA9" w:rsidRDefault="0073427E" w:rsidP="0073427E">
            <w:pPr>
              <w:cnfStyle w:val="000000000000" w:firstRow="0" w:lastRow="0" w:firstColumn="0" w:lastColumn="0" w:oddVBand="0" w:evenVBand="0" w:oddHBand="0" w:evenHBand="0" w:firstRowFirstColumn="0" w:firstRowLastColumn="0" w:lastRowFirstColumn="0" w:lastRowLastColumn="0"/>
            </w:pPr>
          </w:p>
          <w:p w14:paraId="1F8121A3" w14:textId="3DD22B29" w:rsidR="00D62FC1" w:rsidRPr="000A4BA9" w:rsidRDefault="00D62FC1" w:rsidP="000A4BA9">
            <w:pPr>
              <w:cnfStyle w:val="000000000000" w:firstRow="0" w:lastRow="0" w:firstColumn="0" w:lastColumn="0" w:oddVBand="0" w:evenVBand="0" w:oddHBand="0" w:evenHBand="0" w:firstRowFirstColumn="0" w:firstRowLastColumn="0" w:lastRowFirstColumn="0" w:lastRowLastColumn="0"/>
            </w:pPr>
            <w:proofErr w:type="spellStart"/>
            <w:r w:rsidRPr="000A4BA9">
              <w:t>i</w:t>
            </w:r>
            <w:proofErr w:type="spellEnd"/>
            <w:r w:rsidRPr="000A4BA9">
              <w:t>. When a teacher has been dismissed for any reason (</w:t>
            </w:r>
            <w:hyperlink r:id="rId34" w:history="1">
              <w:r w:rsidRPr="00DF1CC9">
                <w:rPr>
                  <w:rStyle w:val="Hyperlink"/>
                </w:rPr>
                <w:t>section 489</w:t>
              </w:r>
            </w:hyperlink>
            <w:r w:rsidRPr="000A4BA9">
              <w:t>)?</w:t>
            </w:r>
          </w:p>
          <w:p w14:paraId="3DEDB611" w14:textId="77777777" w:rsidR="00D62FC1" w:rsidRPr="000A4BA9" w:rsidRDefault="00D62FC1">
            <w:pPr>
              <w:cnfStyle w:val="000000000000" w:firstRow="0" w:lastRow="0" w:firstColumn="0" w:lastColumn="0" w:oddVBand="0" w:evenVBand="0" w:oddHBand="0" w:evenHBand="0" w:firstRowFirstColumn="0" w:firstRowLastColumn="0" w:lastRowFirstColumn="0" w:lastRowLastColumn="0"/>
            </w:pPr>
          </w:p>
          <w:p w14:paraId="48CF62F3" w14:textId="4048FABB" w:rsidR="00545F94" w:rsidRPr="000A4BA9" w:rsidRDefault="00D62FC1">
            <w:pPr>
              <w:cnfStyle w:val="000000000000" w:firstRow="0" w:lastRow="0" w:firstColumn="0" w:lastColumn="0" w:oddVBand="0" w:evenVBand="0" w:oddHBand="0" w:evenHBand="0" w:firstRowFirstColumn="0" w:firstRowLastColumn="0" w:lastRowFirstColumn="0" w:lastRowLastColumn="0"/>
            </w:pPr>
            <w:r w:rsidRPr="000A4BA9">
              <w:t>ii. If, within 12 months before a teacher’s resignation or expiry of the teacher’s fixed-term contract, the employer has advised the teacher that it was dissatisfied with, or intended to investigate, any aspect of the conduct of the teacher or the teacher’s competence (</w:t>
            </w:r>
            <w:hyperlink r:id="rId35" w:history="1">
              <w:r w:rsidRPr="00DF1CC9">
                <w:rPr>
                  <w:rStyle w:val="Hyperlink"/>
                </w:rPr>
                <w:t>section 489</w:t>
              </w:r>
            </w:hyperlink>
            <w:r w:rsidRPr="000A4BA9">
              <w:t xml:space="preserve">)? </w:t>
            </w:r>
          </w:p>
          <w:p w14:paraId="31AA0626" w14:textId="77777777" w:rsidR="00545F94" w:rsidRPr="000A4BA9" w:rsidRDefault="00545F94">
            <w:pPr>
              <w:cnfStyle w:val="000000000000" w:firstRow="0" w:lastRow="0" w:firstColumn="0" w:lastColumn="0" w:oddVBand="0" w:evenVBand="0" w:oddHBand="0" w:evenHBand="0" w:firstRowFirstColumn="0" w:firstRowLastColumn="0" w:lastRowFirstColumn="0" w:lastRowLastColumn="0"/>
            </w:pPr>
          </w:p>
          <w:p w14:paraId="22758F0E" w14:textId="7F418CD4" w:rsidR="00545F94" w:rsidRPr="000A4BA9" w:rsidRDefault="00D62FC1">
            <w:pPr>
              <w:cnfStyle w:val="000000000000" w:firstRow="0" w:lastRow="0" w:firstColumn="0" w:lastColumn="0" w:oddVBand="0" w:evenVBand="0" w:oddHBand="0" w:evenHBand="0" w:firstRowFirstColumn="0" w:firstRowLastColumn="0" w:lastRowFirstColumn="0" w:lastRowLastColumn="0"/>
            </w:pPr>
            <w:r w:rsidRPr="000A4BA9">
              <w:t>iii. If, within 12 months after a teacher has left, the employer has received a complaint about the teacher’s conduct or competence while he/she was an employee (</w:t>
            </w:r>
            <w:hyperlink r:id="rId36" w:history="1">
              <w:r w:rsidRPr="00153639">
                <w:rPr>
                  <w:rStyle w:val="Hyperlink"/>
                </w:rPr>
                <w:t>section 490</w:t>
              </w:r>
            </w:hyperlink>
            <w:r w:rsidRPr="000A4BA9">
              <w:t xml:space="preserve">)? </w:t>
            </w:r>
          </w:p>
          <w:p w14:paraId="0645499B" w14:textId="0E17B962" w:rsidR="00E97A1C" w:rsidRPr="00E97A1C" w:rsidRDefault="00E97A1C" w:rsidP="0073427E">
            <w:pPr>
              <w:cnfStyle w:val="000000000000" w:firstRow="0" w:lastRow="0" w:firstColumn="0" w:lastColumn="0" w:oddVBand="0" w:evenVBand="0" w:oddHBand="0" w:evenHBand="0" w:firstRowFirstColumn="0" w:firstRowLastColumn="0" w:lastRowFirstColumn="0" w:lastRowLastColumn="0"/>
              <w:rPr>
                <w:b/>
                <w:bCs/>
                <w:i/>
                <w:iCs/>
              </w:rPr>
            </w:pPr>
          </w:p>
        </w:tc>
        <w:tc>
          <w:tcPr>
            <w:tcW w:w="1834" w:type="dxa"/>
            <w:tcBorders>
              <w:bottom w:val="nil"/>
            </w:tcBorders>
          </w:tcPr>
          <w:p w14:paraId="6B7230E7"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0263210E"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5197787E"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183FF0B5"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334ADD30"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58DAFA80" w14:textId="77777777" w:rsidR="005D18B4" w:rsidRDefault="005D18B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46842343"/>
              <w:placeholder>
                <w:docPart w:val="D725AB24BC3D4954A550E41E4626CC00"/>
              </w:placeholder>
              <w:showingPlcHdr/>
              <w:dropDownList>
                <w:listItem w:displayText="Yes" w:value="Yes"/>
                <w:listItem w:displayText="No" w:value="No"/>
                <w:listItem w:displayText="Unsure" w:value="Unsure"/>
                <w:listItem w:displayText="Not Applicable" w:value="Not Applicable"/>
              </w:dropDownList>
            </w:sdtPr>
            <w:sdtEndPr/>
            <w:sdtContent>
              <w:p w14:paraId="782EF2B5" w14:textId="77777777" w:rsidR="005D18B4" w:rsidRDefault="005D18B4" w:rsidP="005D18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55C2554" w14:textId="77777777" w:rsidR="005D18B4" w:rsidRDefault="005D18B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5632632"/>
              <w:placeholder>
                <w:docPart w:val="F5066091E4534F3EB25F8B8EE482A90D"/>
              </w:placeholder>
              <w:showingPlcHdr/>
              <w:dropDownList>
                <w:listItem w:displayText="Yes" w:value="Yes"/>
                <w:listItem w:displayText="No" w:value="No"/>
                <w:listItem w:displayText="Unsure" w:value="Unsure"/>
                <w:listItem w:displayText="Not Applicable" w:value="Not Applicable"/>
              </w:dropDownList>
            </w:sdtPr>
            <w:sdtEndPr/>
            <w:sdtContent>
              <w:p w14:paraId="5822735B" w14:textId="77777777" w:rsidR="005D18B4" w:rsidRDefault="005D18B4" w:rsidP="005D18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1B78C0"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5D1703C5"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178F66AD"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2E335BE4" w14:textId="77777777" w:rsidR="005D18B4" w:rsidRDefault="005D18B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12333883"/>
              <w:placeholder>
                <w:docPart w:val="F91F59B9B1DB4B25BD02F6D6E4F64710"/>
              </w:placeholder>
              <w:showingPlcHdr/>
              <w:dropDownList>
                <w:listItem w:displayText="Yes" w:value="Yes"/>
                <w:listItem w:displayText="No" w:value="No"/>
                <w:listItem w:displayText="Unsure" w:value="Unsure"/>
                <w:listItem w:displayText="Not Applicable" w:value="Not Applicable"/>
              </w:dropDownList>
            </w:sdtPr>
            <w:sdtEndPr/>
            <w:sdtContent>
              <w:p w14:paraId="382A90F2" w14:textId="77777777" w:rsidR="005D18B4" w:rsidRDefault="005D18B4" w:rsidP="005D18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598248" w14:textId="77777777" w:rsidR="005D18B4" w:rsidRDefault="005D18B4">
            <w:pPr>
              <w:cnfStyle w:val="000000000000" w:firstRow="0" w:lastRow="0" w:firstColumn="0" w:lastColumn="0" w:oddVBand="0" w:evenVBand="0" w:oddHBand="0" w:evenHBand="0" w:firstRowFirstColumn="0" w:firstRowLastColumn="0" w:lastRowFirstColumn="0" w:lastRowLastColumn="0"/>
            </w:pPr>
          </w:p>
          <w:p w14:paraId="2B2584B2" w14:textId="77777777" w:rsidR="005D18B4" w:rsidRDefault="005D18B4">
            <w:pPr>
              <w:cnfStyle w:val="000000000000" w:firstRow="0" w:lastRow="0" w:firstColumn="0" w:lastColumn="0" w:oddVBand="0" w:evenVBand="0" w:oddHBand="0" w:evenHBand="0" w:firstRowFirstColumn="0" w:firstRowLastColumn="0" w:lastRowFirstColumn="0" w:lastRowLastColumn="0"/>
            </w:pPr>
          </w:p>
        </w:tc>
      </w:tr>
      <w:tr w:rsidR="00FA6623" w14:paraId="2526ACDD" w14:textId="77777777" w:rsidTr="00116022">
        <w:trPr>
          <w:cantSplit/>
          <w:trHeight w:val="2035"/>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7B176C2B" w14:textId="77777777" w:rsidR="00FA6623" w:rsidRDefault="00FA6623" w:rsidP="00FA6623"/>
        </w:tc>
        <w:tc>
          <w:tcPr>
            <w:tcW w:w="7354" w:type="dxa"/>
            <w:tcBorders>
              <w:top w:val="nil"/>
              <w:bottom w:val="single" w:sz="4" w:space="0" w:color="999999" w:themeColor="text1" w:themeTint="66"/>
            </w:tcBorders>
          </w:tcPr>
          <w:p w14:paraId="721F0230" w14:textId="37AC47A0" w:rsidR="00FA6623" w:rsidRPr="000A4BA9" w:rsidRDefault="00FA6623" w:rsidP="00FA6623">
            <w:pPr>
              <w:cnfStyle w:val="000000000000" w:firstRow="0" w:lastRow="0" w:firstColumn="0" w:lastColumn="0" w:oddVBand="0" w:evenVBand="0" w:oddHBand="0" w:evenHBand="0" w:firstRowFirstColumn="0" w:firstRowLastColumn="0" w:lastRowFirstColumn="0" w:lastRowLastColumn="0"/>
            </w:pPr>
            <w:r w:rsidRPr="000A4BA9">
              <w:t>iv. If the employer has reason to believe that a teacher has engaged in serious misconduct (</w:t>
            </w:r>
            <w:hyperlink r:id="rId37" w:history="1">
              <w:r w:rsidRPr="00153639">
                <w:rPr>
                  <w:rStyle w:val="Hyperlink"/>
                </w:rPr>
                <w:t>section 491</w:t>
              </w:r>
            </w:hyperlink>
            <w:r w:rsidRPr="000A4BA9">
              <w:t xml:space="preserve">)? </w:t>
            </w:r>
          </w:p>
          <w:p w14:paraId="2AA3CD98" w14:textId="77777777" w:rsidR="00FA6623" w:rsidRPr="000A4BA9" w:rsidRDefault="00FA6623" w:rsidP="00FA6623">
            <w:pPr>
              <w:cnfStyle w:val="000000000000" w:firstRow="0" w:lastRow="0" w:firstColumn="0" w:lastColumn="0" w:oddVBand="0" w:evenVBand="0" w:oddHBand="0" w:evenHBand="0" w:firstRowFirstColumn="0" w:firstRowLastColumn="0" w:lastRowFirstColumn="0" w:lastRowLastColumn="0"/>
            </w:pPr>
          </w:p>
          <w:p w14:paraId="69131842" w14:textId="77777777" w:rsidR="00FA6623" w:rsidRDefault="00FA6623" w:rsidP="00FA6623">
            <w:pPr>
              <w:cnfStyle w:val="000000000000" w:firstRow="0" w:lastRow="0" w:firstColumn="0" w:lastColumn="0" w:oddVBand="0" w:evenVBand="0" w:oddHBand="0" w:evenHBand="0" w:firstRowFirstColumn="0" w:firstRowLastColumn="0" w:lastRowFirstColumn="0" w:lastRowLastColumn="0"/>
            </w:pPr>
            <w:r w:rsidRPr="000A4BA9">
              <w:t>v. If the employer is satisfied that, despite undertaking competency procedures with a teacher, the teacher has not reached the required level of competence (</w:t>
            </w:r>
            <w:hyperlink r:id="rId38" w:history="1">
              <w:r w:rsidRPr="00FD203E">
                <w:rPr>
                  <w:rStyle w:val="Hyperlink"/>
                </w:rPr>
                <w:t>section 492</w:t>
              </w:r>
            </w:hyperlink>
            <w:r w:rsidRPr="000A4BA9">
              <w:t>)?</w:t>
            </w:r>
          </w:p>
          <w:p w14:paraId="4C9D9A6B" w14:textId="77777777" w:rsidR="00FA6623" w:rsidRPr="00BA57E6" w:rsidRDefault="00FA6623" w:rsidP="0073427E">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top w:val="nil"/>
              <w:bottom w:val="single" w:sz="4" w:space="0" w:color="999999" w:themeColor="text1" w:themeTint="66"/>
            </w:tcBorders>
          </w:tcPr>
          <w:sdt>
            <w:sdtPr>
              <w:alias w:val="4 options"/>
              <w:tag w:val="4 options"/>
              <w:id w:val="-2035880015"/>
              <w:placeholder>
                <w:docPart w:val="453EF9546B584C34A192E47DAE0853FF"/>
              </w:placeholder>
              <w:showingPlcHdr/>
              <w:dropDownList>
                <w:listItem w:displayText="Yes" w:value="Yes"/>
                <w:listItem w:displayText="No" w:value="No"/>
                <w:listItem w:displayText="Unsure" w:value="Unsure"/>
                <w:listItem w:displayText="Not Applicable" w:value="Not Applicable"/>
              </w:dropDownList>
            </w:sdtPr>
            <w:sdtEndPr/>
            <w:sdtContent>
              <w:p w14:paraId="5D71C1F3" w14:textId="77777777" w:rsidR="005D18B4" w:rsidRDefault="005D18B4" w:rsidP="005D18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7C11A90" w14:textId="77777777" w:rsidR="00267AE9" w:rsidRDefault="00267AE9" w:rsidP="00FA6623">
            <w:pPr>
              <w:cnfStyle w:val="000000000000" w:firstRow="0" w:lastRow="0" w:firstColumn="0" w:lastColumn="0" w:oddVBand="0" w:evenVBand="0" w:oddHBand="0" w:evenHBand="0" w:firstRowFirstColumn="0" w:firstRowLastColumn="0" w:lastRowFirstColumn="0" w:lastRowLastColumn="0"/>
            </w:pPr>
          </w:p>
          <w:p w14:paraId="4E8477AD" w14:textId="77777777" w:rsidR="005D18B4" w:rsidRDefault="005D18B4" w:rsidP="00FA66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80486522"/>
              <w:placeholder>
                <w:docPart w:val="D2141ED676034EBCB4BC487C324B6BAE"/>
              </w:placeholder>
              <w:showingPlcHdr/>
              <w:dropDownList>
                <w:listItem w:displayText="Yes" w:value="Yes"/>
                <w:listItem w:displayText="No" w:value="No"/>
                <w:listItem w:displayText="Unsure" w:value="Unsure"/>
                <w:listItem w:displayText="Not Applicable" w:value="Not Applicable"/>
              </w:dropDownList>
            </w:sdtPr>
            <w:sdtEndPr/>
            <w:sdtContent>
              <w:p w14:paraId="75C4FB0D" w14:textId="77777777" w:rsidR="005D18B4" w:rsidRDefault="005D18B4" w:rsidP="005D18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539CAD2" w14:textId="77777777" w:rsidR="005D18B4" w:rsidRDefault="005D18B4" w:rsidP="00FA6623">
            <w:pPr>
              <w:cnfStyle w:val="000000000000" w:firstRow="0" w:lastRow="0" w:firstColumn="0" w:lastColumn="0" w:oddVBand="0" w:evenVBand="0" w:oddHBand="0" w:evenHBand="0" w:firstRowFirstColumn="0" w:firstRowLastColumn="0" w:lastRowFirstColumn="0" w:lastRowLastColumn="0"/>
            </w:pPr>
          </w:p>
        </w:tc>
      </w:tr>
      <w:tr w:rsidR="00673315" w14:paraId="0806EFC1"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170190F" w14:textId="77777777" w:rsidR="00673315" w:rsidRPr="00301BA2" w:rsidRDefault="00673315">
            <w:pPr>
              <w:rPr>
                <w:b w:val="0"/>
                <w:bCs w:val="0"/>
              </w:rPr>
            </w:pPr>
          </w:p>
        </w:tc>
        <w:tc>
          <w:tcPr>
            <w:tcW w:w="7354" w:type="dxa"/>
            <w:tcBorders>
              <w:bottom w:val="single" w:sz="4" w:space="0" w:color="999999" w:themeColor="text1" w:themeTint="66"/>
            </w:tcBorders>
            <w:shd w:val="clear" w:color="auto" w:fill="D9D9D9" w:themeFill="background1" w:themeFillShade="D9"/>
          </w:tcPr>
          <w:p w14:paraId="647E200D"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shd w:val="clear" w:color="auto" w:fill="D9D9D9" w:themeFill="background1" w:themeFillShade="D9"/>
          </w:tcPr>
          <w:p w14:paraId="55A07720"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1DEA4F51"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7A5B9344" w14:textId="3BEF0B4F" w:rsidR="00673315" w:rsidRPr="00301BA2" w:rsidRDefault="0020484E">
            <w:pPr>
              <w:rPr>
                <w:b w:val="0"/>
                <w:bCs w:val="0"/>
              </w:rPr>
            </w:pPr>
            <w:r>
              <w:rPr>
                <w:b w:val="0"/>
                <w:bCs w:val="0"/>
              </w:rPr>
              <w:lastRenderedPageBreak/>
              <w:t>7</w:t>
            </w:r>
          </w:p>
        </w:tc>
        <w:tc>
          <w:tcPr>
            <w:tcW w:w="7354" w:type="dxa"/>
            <w:tcBorders>
              <w:bottom w:val="single" w:sz="4" w:space="0" w:color="999999" w:themeColor="text1" w:themeTint="66"/>
            </w:tcBorders>
          </w:tcPr>
          <w:p w14:paraId="662079C1" w14:textId="77777777" w:rsidR="00673315" w:rsidRDefault="008B5058">
            <w:pPr>
              <w:cnfStyle w:val="000000000000" w:firstRow="0" w:lastRow="0" w:firstColumn="0" w:lastColumn="0" w:oddVBand="0" w:evenVBand="0" w:oddHBand="0" w:evenHBand="0" w:firstRowFirstColumn="0" w:firstRowLastColumn="0" w:lastRowFirstColumn="0" w:lastRowLastColumn="0"/>
              <w:rPr>
                <w:b/>
                <w:bCs/>
              </w:rPr>
            </w:pPr>
            <w:r>
              <w:rPr>
                <w:b/>
                <w:bCs/>
              </w:rPr>
              <w:t>Planning and Documentation</w:t>
            </w:r>
          </w:p>
          <w:p w14:paraId="218619BB" w14:textId="77777777" w:rsidR="008B5058" w:rsidRDefault="008B5058">
            <w:pPr>
              <w:cnfStyle w:val="000000000000" w:firstRow="0" w:lastRow="0" w:firstColumn="0" w:lastColumn="0" w:oddVBand="0" w:evenVBand="0" w:oddHBand="0" w:evenHBand="0" w:firstRowFirstColumn="0" w:firstRowLastColumn="0" w:lastRowFirstColumn="0" w:lastRowLastColumn="0"/>
              <w:rPr>
                <w:b/>
                <w:bCs/>
              </w:rPr>
            </w:pPr>
          </w:p>
          <w:p w14:paraId="409BB149" w14:textId="6777FE92" w:rsidR="00C93BA0" w:rsidRPr="00C93BA0" w:rsidRDefault="00C93BA0">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CE6853">
              <w:rPr>
                <w:i/>
                <w:iCs/>
              </w:rPr>
              <w:t>206</w:t>
            </w:r>
            <w:r w:rsidRPr="00C93BA0">
              <w:rPr>
                <w:i/>
                <w:iCs/>
              </w:rPr>
              <w:t xml:space="preserve"> </w:t>
            </w:r>
          </w:p>
          <w:p w14:paraId="2B53D831" w14:textId="12F4D7EF" w:rsidR="00E5131F" w:rsidRDefault="00E5131F" w:rsidP="00E5131F">
            <w:pPr>
              <w:cnfStyle w:val="000000000000" w:firstRow="0" w:lastRow="0" w:firstColumn="0" w:lastColumn="0" w:oddVBand="0" w:evenVBand="0" w:oddHBand="0" w:evenHBand="0" w:firstRowFirstColumn="0" w:firstRowLastColumn="0" w:lastRowFirstColumn="0" w:lastRowLastColumn="0"/>
            </w:pPr>
            <w:r w:rsidRPr="00C93BA0">
              <w:rPr>
                <w:b/>
                <w:bCs/>
              </w:rPr>
              <w:t>Note:</w:t>
            </w:r>
            <w:r w:rsidR="0097173F" w:rsidRPr="0097173F">
              <w:t xml:space="preserve"> this criterion only applies in respect of the assessment of probationary applications where the applicant does not hold a current licence and applications to amend a licence where the different legal entity does not hold a current licence</w:t>
            </w:r>
            <w:r w:rsidR="008841F8">
              <w:t>. Answer N/A i</w:t>
            </w:r>
            <w:r w:rsidR="00924CBE">
              <w:t>f</w:t>
            </w:r>
            <w:r w:rsidR="008841F8">
              <w:t xml:space="preserve"> this does not apply</w:t>
            </w:r>
            <w:r w:rsidR="00924CBE">
              <w:t xml:space="preserve"> to your service</w:t>
            </w:r>
            <w:r w:rsidR="008841F8">
              <w:t>.</w:t>
            </w:r>
          </w:p>
          <w:p w14:paraId="55FC439C" w14:textId="77777777" w:rsidR="00E5131F" w:rsidRPr="00C93BA0" w:rsidRDefault="00E5131F" w:rsidP="00E5131F">
            <w:pPr>
              <w:cnfStyle w:val="000000000000" w:firstRow="0" w:lastRow="0" w:firstColumn="0" w:lastColumn="0" w:oddVBand="0" w:evenVBand="0" w:oddHBand="0" w:evenHBand="0" w:firstRowFirstColumn="0" w:firstRowLastColumn="0" w:lastRowFirstColumn="0" w:lastRowLastColumn="0"/>
            </w:pPr>
          </w:p>
          <w:p w14:paraId="1DBBE19E" w14:textId="77777777" w:rsidR="008B5058" w:rsidRDefault="00C93BA0">
            <w:pPr>
              <w:cnfStyle w:val="000000000000" w:firstRow="0" w:lastRow="0" w:firstColumn="0" w:lastColumn="0" w:oddVBand="0" w:evenVBand="0" w:oddHBand="0" w:evenHBand="0" w:firstRowFirstColumn="0" w:firstRowLastColumn="0" w:lastRowFirstColumn="0" w:lastRowLastColumn="0"/>
            </w:pPr>
            <w:r w:rsidRPr="00C93BA0">
              <w:t>Is there an annual plan to guide the service’s operation?</w:t>
            </w:r>
          </w:p>
          <w:p w14:paraId="2755CE19" w14:textId="77777777" w:rsidR="005F60F3" w:rsidRDefault="005F60F3">
            <w:pPr>
              <w:cnfStyle w:val="000000000000" w:firstRow="0" w:lastRow="0" w:firstColumn="0" w:lastColumn="0" w:oddVBand="0" w:evenVBand="0" w:oddHBand="0" w:evenHBand="0" w:firstRowFirstColumn="0" w:firstRowLastColumn="0" w:lastRowFirstColumn="0" w:lastRowLastColumn="0"/>
            </w:pPr>
          </w:p>
          <w:p w14:paraId="6F380E04" w14:textId="00D80463" w:rsidR="00E5131F" w:rsidRDefault="005F60F3">
            <w:pPr>
              <w:cnfStyle w:val="000000000000" w:firstRow="0" w:lastRow="0" w:firstColumn="0" w:lastColumn="0" w:oddVBand="0" w:evenVBand="0" w:oddHBand="0" w:evenHBand="0" w:firstRowFirstColumn="0" w:firstRowLastColumn="0" w:lastRowFirstColumn="0" w:lastRowLastColumn="0"/>
              <w:rPr>
                <w:b/>
                <w:bCs/>
              </w:rPr>
            </w:pPr>
            <w:r>
              <w:t xml:space="preserve">Does the </w:t>
            </w:r>
            <w:r w:rsidRPr="005F60F3">
              <w:t>annual plan identify ‘who’, ‘what’, and ‘when’ in relation to key tasks the service intends to undertake each year</w:t>
            </w:r>
            <w:r>
              <w:t>?</w:t>
            </w:r>
          </w:p>
          <w:p w14:paraId="262D92BD" w14:textId="2FED0740" w:rsidR="00E5131F" w:rsidRDefault="00E5131F">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tcPr>
          <w:p w14:paraId="5015E703" w14:textId="77777777" w:rsidR="005F60F3" w:rsidRDefault="005F60F3">
            <w:pPr>
              <w:cnfStyle w:val="000000000000" w:firstRow="0" w:lastRow="0" w:firstColumn="0" w:lastColumn="0" w:oddVBand="0" w:evenVBand="0" w:oddHBand="0" w:evenHBand="0" w:firstRowFirstColumn="0" w:firstRowLastColumn="0" w:lastRowFirstColumn="0" w:lastRowLastColumn="0"/>
            </w:pPr>
          </w:p>
          <w:p w14:paraId="4E8331B3"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6E0B6BC3"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66897E7C"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284BFE98"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7BF55738"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7D114A3A"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60E44E4E" w14:textId="77777777" w:rsidR="00267AE9" w:rsidRDefault="00267AE9" w:rsidP="00135DB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64736053"/>
              <w:placeholder>
                <w:docPart w:val="5B0C3A52305A4981AAF4775D3670D2AA"/>
              </w:placeholder>
              <w:showingPlcHdr/>
              <w:dropDownList>
                <w:listItem w:displayText="Yes" w:value="Yes"/>
                <w:listItem w:displayText="No" w:value="No"/>
                <w:listItem w:displayText="Unsure" w:value="Unsure"/>
                <w:listItem w:displayText="Not Applicable" w:value="Not Applicable"/>
              </w:dropDownList>
            </w:sdtPr>
            <w:sdtEndPr/>
            <w:sdtContent>
              <w:p w14:paraId="76D3E256"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40823EF"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20074779"/>
              <w:placeholder>
                <w:docPart w:val="83509F65DA8C405B8060AD6951C551EC"/>
              </w:placeholder>
              <w:showingPlcHdr/>
              <w:dropDownList>
                <w:listItem w:displayText="Yes" w:value="Yes"/>
                <w:listItem w:displayText="No" w:value="No"/>
                <w:listItem w:displayText="Unsure" w:value="Unsure"/>
                <w:listItem w:displayText="Not Applicable" w:value="Not Applicable"/>
              </w:dropDownList>
            </w:sdtPr>
            <w:sdtEndPr/>
            <w:sdtContent>
              <w:p w14:paraId="3714DDEB"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D631A07"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tc>
      </w:tr>
      <w:tr w:rsidR="00673315" w14:paraId="6ACC229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nil"/>
            </w:tcBorders>
            <w:shd w:val="clear" w:color="auto" w:fill="D9D9D9" w:themeFill="background1" w:themeFillShade="D9"/>
          </w:tcPr>
          <w:p w14:paraId="53637DC7" w14:textId="77777777" w:rsidR="00673315" w:rsidRPr="00301BA2" w:rsidRDefault="00673315">
            <w:pPr>
              <w:rPr>
                <w:b w:val="0"/>
                <w:bCs w:val="0"/>
              </w:rPr>
            </w:pPr>
          </w:p>
        </w:tc>
        <w:tc>
          <w:tcPr>
            <w:tcW w:w="7354" w:type="dxa"/>
            <w:tcBorders>
              <w:bottom w:val="single" w:sz="4" w:space="0" w:color="999999" w:themeColor="text1" w:themeTint="66"/>
            </w:tcBorders>
          </w:tcPr>
          <w:p w14:paraId="24C8DA8A" w14:textId="05EE617A" w:rsidR="00485927" w:rsidRPr="00C93BA0" w:rsidRDefault="00485927" w:rsidP="00485927">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CE6853">
              <w:rPr>
                <w:i/>
                <w:iCs/>
              </w:rPr>
              <w:t>207</w:t>
            </w:r>
          </w:p>
          <w:p w14:paraId="4874A13F" w14:textId="36D671EE" w:rsidR="00485927" w:rsidRDefault="00485927" w:rsidP="00485927">
            <w:pPr>
              <w:cnfStyle w:val="000000000000" w:firstRow="0" w:lastRow="0" w:firstColumn="0" w:lastColumn="0" w:oddVBand="0" w:evenVBand="0" w:oddHBand="0" w:evenHBand="0" w:firstRowFirstColumn="0" w:firstRowLastColumn="0" w:lastRowFirstColumn="0" w:lastRowLastColumn="0"/>
            </w:pPr>
            <w:r w:rsidRPr="00C93BA0">
              <w:rPr>
                <w:b/>
                <w:bCs/>
              </w:rPr>
              <w:t>Note:</w:t>
            </w:r>
            <w:r w:rsidRPr="0097173F">
              <w:t xml:space="preserve"> this criterion only applies in respect of </w:t>
            </w:r>
            <w:r w:rsidR="000C3FF6">
              <w:t>the</w:t>
            </w:r>
            <w:r w:rsidRPr="0097173F">
              <w:t xml:space="preserve"> assessment of probationary applications where the applicant does not hold a current licence and applications to amend a licence where the different legal entity does not hold a current licence</w:t>
            </w:r>
            <w:r>
              <w:t>. Answer N/A i</w:t>
            </w:r>
            <w:r w:rsidR="00924CBE">
              <w:t>f</w:t>
            </w:r>
            <w:r>
              <w:t xml:space="preserve"> this does not apply</w:t>
            </w:r>
            <w:r w:rsidR="00924CBE">
              <w:t xml:space="preserve"> to your service</w:t>
            </w:r>
            <w:r>
              <w:t>.</w:t>
            </w:r>
          </w:p>
          <w:p w14:paraId="7BEFB035" w14:textId="77777777" w:rsidR="00485927" w:rsidRDefault="00485927" w:rsidP="00485927">
            <w:pPr>
              <w:cnfStyle w:val="000000000000" w:firstRow="0" w:lastRow="0" w:firstColumn="0" w:lastColumn="0" w:oddVBand="0" w:evenVBand="0" w:oddHBand="0" w:evenHBand="0" w:firstRowFirstColumn="0" w:firstRowLastColumn="0" w:lastRowFirstColumn="0" w:lastRowLastColumn="0"/>
            </w:pPr>
          </w:p>
          <w:p w14:paraId="36057E78" w14:textId="09032934" w:rsidR="00485927" w:rsidRDefault="00485927" w:rsidP="00485927">
            <w:pPr>
              <w:cnfStyle w:val="000000000000" w:firstRow="0" w:lastRow="0" w:firstColumn="0" w:lastColumn="0" w:oddVBand="0" w:evenVBand="0" w:oddHBand="0" w:evenHBand="0" w:firstRowFirstColumn="0" w:firstRowLastColumn="0" w:lastRowFirstColumn="0" w:lastRowLastColumn="0"/>
            </w:pPr>
            <w:r>
              <w:t>Is there a</w:t>
            </w:r>
            <w:r w:rsidRPr="00485927">
              <w:t xml:space="preserve">n annual budget </w:t>
            </w:r>
            <w:r>
              <w:t xml:space="preserve">that </w:t>
            </w:r>
            <w:r w:rsidRPr="00485927">
              <w:t>guides financial expenditure</w:t>
            </w:r>
            <w:r>
              <w:t>?</w:t>
            </w:r>
          </w:p>
          <w:p w14:paraId="14566934" w14:textId="50AF1531" w:rsidR="00476817" w:rsidRDefault="00476817" w:rsidP="004036D3">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t>Does the</w:t>
            </w:r>
            <w:r w:rsidR="00485927" w:rsidRPr="00485927">
              <w:t xml:space="preserve"> annual budget set out the service’s estimated revenue and expenses for the year</w:t>
            </w:r>
            <w:r>
              <w:t>?</w:t>
            </w:r>
            <w:r w:rsidR="00485927" w:rsidRPr="00485927">
              <w:t xml:space="preserve"> </w:t>
            </w:r>
          </w:p>
          <w:p w14:paraId="69AEAB17" w14:textId="77777777" w:rsidR="00476817" w:rsidRDefault="00476817" w:rsidP="00485927">
            <w:pPr>
              <w:cnfStyle w:val="000000000000" w:firstRow="0" w:lastRow="0" w:firstColumn="0" w:lastColumn="0" w:oddVBand="0" w:evenVBand="0" w:oddHBand="0" w:evenHBand="0" w:firstRowFirstColumn="0" w:firstRowLastColumn="0" w:lastRowFirstColumn="0" w:lastRowLastColumn="0"/>
            </w:pPr>
          </w:p>
          <w:p w14:paraId="4CB1A8CB" w14:textId="5A8A84EB" w:rsidR="00476817" w:rsidRDefault="00476817" w:rsidP="00485927">
            <w:pPr>
              <w:cnfStyle w:val="000000000000" w:firstRow="0" w:lastRow="0" w:firstColumn="0" w:lastColumn="0" w:oddVBand="0" w:evenVBand="0" w:oddHBand="0" w:evenHBand="0" w:firstRowFirstColumn="0" w:firstRowLastColumn="0" w:lastRowFirstColumn="0" w:lastRowLastColumn="0"/>
            </w:pPr>
            <w:r>
              <w:t>Does the</w:t>
            </w:r>
            <w:r w:rsidR="00485927" w:rsidRPr="00485927">
              <w:t xml:space="preserve"> budget include at least: </w:t>
            </w:r>
          </w:p>
          <w:p w14:paraId="41A9A90F" w14:textId="08FC8517" w:rsidR="00476817" w:rsidRDefault="00485927" w:rsidP="004036D3">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5927">
              <w:t>staffing costs, including leave entitlements</w:t>
            </w:r>
            <w:r w:rsidR="00670455">
              <w:t>?</w:t>
            </w:r>
            <w:r w:rsidRPr="00485927">
              <w:t xml:space="preserve"> </w:t>
            </w:r>
          </w:p>
          <w:p w14:paraId="6C99142B" w14:textId="583BCB8B" w:rsidR="00476817" w:rsidRDefault="00485927" w:rsidP="004036D3">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5927">
              <w:t>professional development costs</w:t>
            </w:r>
            <w:r w:rsidR="00670455">
              <w:t>?</w:t>
            </w:r>
            <w:r w:rsidRPr="00485927">
              <w:t xml:space="preserve"> </w:t>
            </w:r>
          </w:p>
          <w:p w14:paraId="1C4656AC" w14:textId="6394A2F0" w:rsidR="00476817" w:rsidRDefault="00485927" w:rsidP="004036D3">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5927">
              <w:t>equipment and material costs for the ongoing purchase of new equipment and consumable materials</w:t>
            </w:r>
            <w:r w:rsidR="00670455">
              <w:t>?</w:t>
            </w:r>
          </w:p>
          <w:p w14:paraId="1E3FDE41" w14:textId="45EEAFAF" w:rsidR="00485927" w:rsidRDefault="00485927" w:rsidP="004036D3">
            <w:pPr>
              <w:pStyle w:val="ListParagraph"/>
              <w:numPr>
                <w:ilvl w:val="0"/>
                <w:numId w:val="44"/>
              </w:numPr>
              <w:cnfStyle w:val="000000000000" w:firstRow="0" w:lastRow="0" w:firstColumn="0" w:lastColumn="0" w:oddVBand="0" w:evenVBand="0" w:oddHBand="0" w:evenHBand="0" w:firstRowFirstColumn="0" w:firstRowLastColumn="0" w:lastRowFirstColumn="0" w:lastRowLastColumn="0"/>
            </w:pPr>
            <w:r w:rsidRPr="00485927">
              <w:t>provision for operational costs and maintenance as appropriate</w:t>
            </w:r>
            <w:r w:rsidR="00670455">
              <w:t>?</w:t>
            </w:r>
          </w:p>
          <w:p w14:paraId="2ADD2851"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tcPr>
          <w:p w14:paraId="268B6FFC" w14:textId="77777777" w:rsidR="00670455" w:rsidRDefault="00670455">
            <w:pPr>
              <w:cnfStyle w:val="000000000000" w:firstRow="0" w:lastRow="0" w:firstColumn="0" w:lastColumn="0" w:oddVBand="0" w:evenVBand="0" w:oddHBand="0" w:evenHBand="0" w:firstRowFirstColumn="0" w:firstRowLastColumn="0" w:lastRowFirstColumn="0" w:lastRowLastColumn="0"/>
            </w:pPr>
          </w:p>
          <w:p w14:paraId="02AA7521"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473FD74E"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1443164A"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55127E2E"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7053F65A" w14:textId="77777777" w:rsidR="00267AE9" w:rsidRDefault="00267AE9" w:rsidP="00135DB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069798336"/>
              <w:placeholder>
                <w:docPart w:val="D1E833C09BD74A2CAA93419E9FF71D85"/>
              </w:placeholder>
              <w:showingPlcHdr/>
              <w:dropDownList>
                <w:listItem w:displayText="Yes" w:value="Yes"/>
                <w:listItem w:displayText="No" w:value="No"/>
                <w:listItem w:displayText="Unsure" w:value="Unsure"/>
                <w:listItem w:displayText="Not Applicable" w:value="Not Applicable"/>
              </w:dropDownList>
            </w:sdtPr>
            <w:sdtEndPr/>
            <w:sdtContent>
              <w:p w14:paraId="6BF4AE60"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752964162"/>
              <w:placeholder>
                <w:docPart w:val="E16B0A8439C54AAB928BEA678902A47D"/>
              </w:placeholder>
              <w:showingPlcHdr/>
              <w:dropDownList>
                <w:listItem w:displayText="Yes" w:value="Yes"/>
                <w:listItem w:displayText="No" w:value="No"/>
                <w:listItem w:displayText="Unsure" w:value="Unsure"/>
                <w:listItem w:displayText="Not Applicable" w:value="Not Applicable"/>
              </w:dropDownList>
            </w:sdtPr>
            <w:sdtEndPr/>
            <w:sdtContent>
              <w:p w14:paraId="35F9E16A" w14:textId="77777777" w:rsidR="007E0AEB" w:rsidRDefault="007E0AEB" w:rsidP="007E0AE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8C6CE5"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p w14:paraId="323F4A38"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p w14:paraId="7CFEF4FC"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48637347"/>
              <w:placeholder>
                <w:docPart w:val="DB5FA3E308B74F6A891140BDD3BD8C69"/>
              </w:placeholder>
              <w:showingPlcHdr/>
              <w:dropDownList>
                <w:listItem w:displayText="Yes" w:value="Yes"/>
                <w:listItem w:displayText="No" w:value="No"/>
                <w:listItem w:displayText="Unsure" w:value="Unsure"/>
                <w:listItem w:displayText="Not Applicable" w:value="Not Applicable"/>
              </w:dropDownList>
            </w:sdtPr>
            <w:sdtEndPr/>
            <w:sdtContent>
              <w:p w14:paraId="5907B64E"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96628196"/>
              <w:placeholder>
                <w:docPart w:val="11B0680E2EBF4673B9BC3D80F00E0260"/>
              </w:placeholder>
              <w:showingPlcHdr/>
              <w:dropDownList>
                <w:listItem w:displayText="Yes" w:value="Yes"/>
                <w:listItem w:displayText="No" w:value="No"/>
                <w:listItem w:displayText="Unsure" w:value="Unsure"/>
                <w:listItem w:displayText="Not Applicable" w:value="Not Applicable"/>
              </w:dropDownList>
            </w:sdtPr>
            <w:sdtEndPr/>
            <w:sdtContent>
              <w:p w14:paraId="75008A16"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933473583"/>
              <w:placeholder>
                <w:docPart w:val="9AD118A489FC44F193654AB18E3E9983"/>
              </w:placeholder>
              <w:showingPlcHdr/>
              <w:dropDownList>
                <w:listItem w:displayText="Yes" w:value="Yes"/>
                <w:listItem w:displayText="No" w:value="No"/>
                <w:listItem w:displayText="Unsure" w:value="Unsure"/>
                <w:listItem w:displayText="Not Applicable" w:value="Not Applicable"/>
              </w:dropDownList>
            </w:sdtPr>
            <w:sdtEndPr/>
            <w:sdtContent>
              <w:p w14:paraId="26B0E455"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07A5B3"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039150702"/>
              <w:placeholder>
                <w:docPart w:val="FEACB7B873C24130BF824B756610DE13"/>
              </w:placeholder>
              <w:showingPlcHdr/>
              <w:dropDownList>
                <w:listItem w:displayText="Yes" w:value="Yes"/>
                <w:listItem w:displayText="No" w:value="No"/>
                <w:listItem w:displayText="Unsure" w:value="Unsure"/>
                <w:listItem w:displayText="Not Applicable" w:value="Not Applicable"/>
              </w:dropDownList>
            </w:sdtPr>
            <w:sdtEndPr/>
            <w:sdtContent>
              <w:p w14:paraId="099011EE"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21578BA"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p w14:paraId="016069EC" w14:textId="77777777" w:rsidR="00135DB0" w:rsidRDefault="00135DB0" w:rsidP="00135DB0">
            <w:pPr>
              <w:cnfStyle w:val="000000000000" w:firstRow="0" w:lastRow="0" w:firstColumn="0" w:lastColumn="0" w:oddVBand="0" w:evenVBand="0" w:oddHBand="0" w:evenHBand="0" w:firstRowFirstColumn="0" w:firstRowLastColumn="0" w:lastRowFirstColumn="0" w:lastRowLastColumn="0"/>
            </w:pPr>
          </w:p>
        </w:tc>
      </w:tr>
      <w:tr w:rsidR="00673315" w14:paraId="1E68B243"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nil"/>
            </w:tcBorders>
            <w:shd w:val="clear" w:color="auto" w:fill="D9D9D9" w:themeFill="background1" w:themeFillShade="D9"/>
          </w:tcPr>
          <w:p w14:paraId="506729A8" w14:textId="77777777" w:rsidR="00673315" w:rsidRPr="00301BA2" w:rsidRDefault="00673315">
            <w:pPr>
              <w:rPr>
                <w:b w:val="0"/>
                <w:bCs w:val="0"/>
              </w:rPr>
            </w:pPr>
          </w:p>
        </w:tc>
        <w:tc>
          <w:tcPr>
            <w:tcW w:w="7354" w:type="dxa"/>
          </w:tcPr>
          <w:p w14:paraId="18A9DDE8" w14:textId="67D254E3" w:rsidR="009745E1" w:rsidRPr="00C93BA0" w:rsidRDefault="009745E1" w:rsidP="009745E1">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DB6AC6">
              <w:rPr>
                <w:i/>
                <w:iCs/>
              </w:rPr>
              <w:t>208</w:t>
            </w:r>
          </w:p>
          <w:p w14:paraId="064679E2" w14:textId="77777777" w:rsidR="009A099E" w:rsidRDefault="009A099E">
            <w:pPr>
              <w:cnfStyle w:val="000000000000" w:firstRow="0" w:lastRow="0" w:firstColumn="0" w:lastColumn="0" w:oddVBand="0" w:evenVBand="0" w:oddHBand="0" w:evenHBand="0" w:firstRowFirstColumn="0" w:firstRowLastColumn="0" w:lastRowFirstColumn="0" w:lastRowLastColumn="0"/>
            </w:pPr>
            <w:r>
              <w:t>Are e</w:t>
            </w:r>
            <w:r w:rsidRPr="009A099E">
              <w:t>nrolment and attendance records maintained for each child attending</w:t>
            </w:r>
            <w:r>
              <w:t>?</w:t>
            </w:r>
          </w:p>
          <w:p w14:paraId="73CB1A65" w14:textId="77777777" w:rsidR="00A17699" w:rsidRDefault="00A17699">
            <w:pPr>
              <w:cnfStyle w:val="000000000000" w:firstRow="0" w:lastRow="0" w:firstColumn="0" w:lastColumn="0" w:oddVBand="0" w:evenVBand="0" w:oddHBand="0" w:evenHBand="0" w:firstRowFirstColumn="0" w:firstRowLastColumn="0" w:lastRowFirstColumn="0" w:lastRowLastColumn="0"/>
            </w:pPr>
          </w:p>
          <w:p w14:paraId="264D78E7" w14:textId="77777777" w:rsidR="00A17699" w:rsidRDefault="009A099E">
            <w:pPr>
              <w:cnfStyle w:val="000000000000" w:firstRow="0" w:lastRow="0" w:firstColumn="0" w:lastColumn="0" w:oddVBand="0" w:evenVBand="0" w:oddHBand="0" w:evenHBand="0" w:firstRowFirstColumn="0" w:firstRowLastColumn="0" w:lastRowFirstColumn="0" w:lastRowLastColumn="0"/>
            </w:pPr>
            <w:r>
              <w:t>Are these r</w:t>
            </w:r>
            <w:r w:rsidRPr="009A099E">
              <w:t>ecords are kept for at least 7 years</w:t>
            </w:r>
            <w:r>
              <w:t>?</w:t>
            </w:r>
          </w:p>
          <w:p w14:paraId="60E9ABDF" w14:textId="77777777" w:rsidR="00A17699" w:rsidRDefault="00A17699">
            <w:pPr>
              <w:cnfStyle w:val="000000000000" w:firstRow="0" w:lastRow="0" w:firstColumn="0" w:lastColumn="0" w:oddVBand="0" w:evenVBand="0" w:oddHBand="0" w:evenHBand="0" w:firstRowFirstColumn="0" w:firstRowLastColumn="0" w:lastRowFirstColumn="0" w:lastRowLastColumn="0"/>
            </w:pPr>
          </w:p>
          <w:p w14:paraId="20B5EA4D" w14:textId="77E4A55B" w:rsidR="009745E1" w:rsidRPr="009745E1" w:rsidRDefault="00A17699">
            <w:pPr>
              <w:cnfStyle w:val="000000000000" w:firstRow="0" w:lastRow="0" w:firstColumn="0" w:lastColumn="0" w:oddVBand="0" w:evenVBand="0" w:oddHBand="0" w:evenHBand="0" w:firstRowFirstColumn="0" w:firstRowLastColumn="0" w:lastRowFirstColumn="0" w:lastRowLastColumn="0"/>
            </w:pPr>
            <w:r>
              <w:t>Do these r</w:t>
            </w:r>
            <w:r w:rsidR="009A099E" w:rsidRPr="009A099E">
              <w:t>ecords meet all the requirements of the ECE Funding Handbook</w:t>
            </w:r>
            <w:r>
              <w:t>?</w:t>
            </w:r>
            <w:r w:rsidR="009A099E" w:rsidRPr="009A099E">
              <w:t xml:space="preserve"> </w:t>
            </w:r>
          </w:p>
        </w:tc>
        <w:tc>
          <w:tcPr>
            <w:tcW w:w="1834" w:type="dxa"/>
          </w:tcPr>
          <w:p w14:paraId="58787E5B" w14:textId="77777777" w:rsidR="00A17699" w:rsidRDefault="00A1769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26735835"/>
              <w:placeholder>
                <w:docPart w:val="DC9C7B0A8AB4420799778041FFC4FE12"/>
              </w:placeholder>
              <w:showingPlcHdr/>
              <w:dropDownList>
                <w:listItem w:displayText="Yes" w:value="Yes"/>
                <w:listItem w:displayText="No" w:value="No"/>
                <w:listItem w:displayText="Unsure" w:value="Unsure"/>
              </w:dropDownList>
            </w:sdtPr>
            <w:sdtEndPr/>
            <w:sdtContent>
              <w:p w14:paraId="026E3097" w14:textId="77777777" w:rsidR="00267AE9" w:rsidRDefault="00267AE9" w:rsidP="00267A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65E15A" w14:textId="77777777" w:rsidR="00267AE9" w:rsidRDefault="00267AE9" w:rsidP="00267AE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62030115"/>
              <w:placeholder>
                <w:docPart w:val="CEFC6B7AD0624EC48478DFF37C61FDA4"/>
              </w:placeholder>
              <w:showingPlcHdr/>
              <w:dropDownList>
                <w:listItem w:displayText="Yes" w:value="Yes"/>
                <w:listItem w:displayText="No" w:value="No"/>
                <w:listItem w:displayText="Unsure" w:value="Unsure"/>
              </w:dropDownList>
            </w:sdtPr>
            <w:sdtEndPr/>
            <w:sdtContent>
              <w:p w14:paraId="009D53BC" w14:textId="77777777" w:rsidR="002D3BC8" w:rsidRDefault="002D3BC8" w:rsidP="002D3B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5A61FF4" w14:textId="77777777" w:rsidR="002D3BC8" w:rsidRDefault="002D3BC8" w:rsidP="00267AE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72339008"/>
              <w:placeholder>
                <w:docPart w:val="8DB3DA2D0A6A4CA7911681B0DA81F77D"/>
              </w:placeholder>
              <w:showingPlcHdr/>
              <w:dropDownList>
                <w:listItem w:displayText="Yes" w:value="Yes"/>
                <w:listItem w:displayText="No" w:value="No"/>
                <w:listItem w:displayText="Unsure" w:value="Unsure"/>
              </w:dropDownList>
            </w:sdtPr>
            <w:sdtEndPr/>
            <w:sdtContent>
              <w:p w14:paraId="6C17E5B6" w14:textId="77777777" w:rsidR="002D3BC8" w:rsidRDefault="002D3BC8" w:rsidP="002D3B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EA3E65" w14:textId="16EDD865" w:rsidR="002D3BC8" w:rsidRDefault="002D3BC8" w:rsidP="00267AE9">
            <w:pPr>
              <w:cnfStyle w:val="000000000000" w:firstRow="0" w:lastRow="0" w:firstColumn="0" w:lastColumn="0" w:oddVBand="0" w:evenVBand="0" w:oddHBand="0" w:evenHBand="0" w:firstRowFirstColumn="0" w:firstRowLastColumn="0" w:lastRowFirstColumn="0" w:lastRowLastColumn="0"/>
            </w:pPr>
          </w:p>
        </w:tc>
      </w:tr>
      <w:tr w:rsidR="00A17699" w14:paraId="40B484D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58C35A10" w14:textId="77777777" w:rsidR="00A17699" w:rsidRPr="00301BA2" w:rsidRDefault="00A17699">
            <w:pPr>
              <w:rPr>
                <w:b w:val="0"/>
                <w:bCs w:val="0"/>
              </w:rPr>
            </w:pPr>
          </w:p>
        </w:tc>
        <w:tc>
          <w:tcPr>
            <w:tcW w:w="7354" w:type="dxa"/>
            <w:tcBorders>
              <w:bottom w:val="single" w:sz="4" w:space="0" w:color="999999" w:themeColor="text1" w:themeTint="66"/>
            </w:tcBorders>
          </w:tcPr>
          <w:p w14:paraId="2EE350A7" w14:textId="789A5E9A" w:rsidR="004320DE" w:rsidRDefault="004320DE" w:rsidP="009745E1">
            <w:pPr>
              <w:cnfStyle w:val="000000000000" w:firstRow="0" w:lastRow="0" w:firstColumn="0" w:lastColumn="0" w:oddVBand="0" w:evenVBand="0" w:oddHBand="0" w:evenHBand="0" w:firstRowFirstColumn="0" w:firstRowLastColumn="0" w:lastRowFirstColumn="0" w:lastRowLastColumn="0"/>
              <w:rPr>
                <w:i/>
                <w:iCs/>
              </w:rPr>
            </w:pPr>
            <w:r w:rsidRPr="004320DE">
              <w:rPr>
                <w:i/>
                <w:iCs/>
              </w:rPr>
              <w:t>Criterion GMA</w:t>
            </w:r>
            <w:r w:rsidR="00E84808">
              <w:rPr>
                <w:i/>
                <w:iCs/>
              </w:rPr>
              <w:t>209</w:t>
            </w:r>
            <w:r w:rsidRPr="004320DE">
              <w:rPr>
                <w:i/>
                <w:iCs/>
              </w:rPr>
              <w:t xml:space="preserve"> </w:t>
            </w:r>
          </w:p>
          <w:p w14:paraId="1EECA2BE" w14:textId="77777777" w:rsidR="00A17699" w:rsidRDefault="004320DE" w:rsidP="009745E1">
            <w:pPr>
              <w:cnfStyle w:val="000000000000" w:firstRow="0" w:lastRow="0" w:firstColumn="0" w:lastColumn="0" w:oddVBand="0" w:evenVBand="0" w:oddHBand="0" w:evenHBand="0" w:firstRowFirstColumn="0" w:firstRowLastColumn="0" w:lastRowFirstColumn="0" w:lastRowLastColumn="0"/>
            </w:pPr>
            <w:r w:rsidRPr="009F72AB">
              <w:t xml:space="preserve">Is required documentation made available as appropriate to parents and government officials having right of entry to the service under </w:t>
            </w:r>
            <w:hyperlink r:id="rId39" w:history="1">
              <w:r w:rsidRPr="002423E5">
                <w:rPr>
                  <w:rStyle w:val="Hyperlink"/>
                </w:rPr>
                <w:t>section 626 of the Education and Training Act 2020</w:t>
              </w:r>
            </w:hyperlink>
            <w:r w:rsidRPr="009F72AB">
              <w:t>?</w:t>
            </w:r>
          </w:p>
          <w:p w14:paraId="5962FD6A" w14:textId="3BAE0933" w:rsidR="000D34F2" w:rsidRPr="009F72AB" w:rsidRDefault="000D34F2" w:rsidP="009745E1">
            <w:pPr>
              <w:cnfStyle w:val="000000000000" w:firstRow="0" w:lastRow="0" w:firstColumn="0" w:lastColumn="0" w:oddVBand="0" w:evenVBand="0" w:oddHBand="0" w:evenHBand="0" w:firstRowFirstColumn="0" w:firstRowLastColumn="0" w:lastRowFirstColumn="0" w:lastRowLastColumn="0"/>
            </w:pPr>
          </w:p>
        </w:tc>
        <w:tc>
          <w:tcPr>
            <w:tcW w:w="1834" w:type="dxa"/>
            <w:tcBorders>
              <w:bottom w:val="single" w:sz="4" w:space="0" w:color="999999" w:themeColor="text1" w:themeTint="66"/>
            </w:tcBorders>
          </w:tcPr>
          <w:p w14:paraId="24DAE43F" w14:textId="77777777" w:rsidR="009F72AB" w:rsidRDefault="009F72A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00740592"/>
              <w:placeholder>
                <w:docPart w:val="DB8AA36EEDB34B8BA976ADE005708EAE"/>
              </w:placeholder>
              <w:showingPlcHdr/>
              <w:dropDownList>
                <w:listItem w:displayText="Yes" w:value="Yes"/>
                <w:listItem w:displayText="No" w:value="No"/>
                <w:listItem w:displayText="Unsure" w:value="Unsure"/>
              </w:dropDownList>
            </w:sdtPr>
            <w:sdtEndPr/>
            <w:sdtContent>
              <w:p w14:paraId="3980D9C6" w14:textId="77777777" w:rsidR="002D3BC8" w:rsidRDefault="002D3BC8" w:rsidP="002D3B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C03C96F" w14:textId="4F5CB59B" w:rsidR="00267AE9" w:rsidRDefault="00267AE9" w:rsidP="00267AE9">
            <w:pPr>
              <w:cnfStyle w:val="000000000000" w:firstRow="0" w:lastRow="0" w:firstColumn="0" w:lastColumn="0" w:oddVBand="0" w:evenVBand="0" w:oddHBand="0" w:evenHBand="0" w:firstRowFirstColumn="0" w:firstRowLastColumn="0" w:lastRowFirstColumn="0" w:lastRowLastColumn="0"/>
            </w:pPr>
          </w:p>
          <w:p w14:paraId="45A0B109" w14:textId="77777777" w:rsidR="00267AE9" w:rsidRDefault="00267AE9">
            <w:pPr>
              <w:cnfStyle w:val="000000000000" w:firstRow="0" w:lastRow="0" w:firstColumn="0" w:lastColumn="0" w:oddVBand="0" w:evenVBand="0" w:oddHBand="0" w:evenHBand="0" w:firstRowFirstColumn="0" w:firstRowLastColumn="0" w:lastRowFirstColumn="0" w:lastRowLastColumn="0"/>
            </w:pPr>
          </w:p>
        </w:tc>
      </w:tr>
      <w:tr w:rsidR="00A17699" w14:paraId="629DD108"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5F7A843F" w14:textId="77777777" w:rsidR="00A17699" w:rsidRPr="00301BA2" w:rsidRDefault="00A17699">
            <w:pPr>
              <w:rPr>
                <w:b w:val="0"/>
                <w:bCs w:val="0"/>
              </w:rPr>
            </w:pPr>
          </w:p>
        </w:tc>
        <w:tc>
          <w:tcPr>
            <w:tcW w:w="7354" w:type="dxa"/>
            <w:tcBorders>
              <w:bottom w:val="single" w:sz="4" w:space="0" w:color="999999" w:themeColor="text1" w:themeTint="66"/>
            </w:tcBorders>
            <w:shd w:val="clear" w:color="auto" w:fill="D9D9D9" w:themeFill="background1" w:themeFillShade="D9"/>
          </w:tcPr>
          <w:p w14:paraId="7A303BF3" w14:textId="77777777" w:rsidR="00A17699" w:rsidRPr="00C93BA0" w:rsidRDefault="00A17699" w:rsidP="009745E1">
            <w:pPr>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shd w:val="clear" w:color="auto" w:fill="D9D9D9" w:themeFill="background1" w:themeFillShade="D9"/>
          </w:tcPr>
          <w:p w14:paraId="2778DC07" w14:textId="77777777" w:rsidR="00A17699" w:rsidRDefault="00A17699">
            <w:pPr>
              <w:cnfStyle w:val="000000000000" w:firstRow="0" w:lastRow="0" w:firstColumn="0" w:lastColumn="0" w:oddVBand="0" w:evenVBand="0" w:oddHBand="0" w:evenHBand="0" w:firstRowFirstColumn="0" w:firstRowLastColumn="0" w:lastRowFirstColumn="0" w:lastRowLastColumn="0"/>
            </w:pPr>
          </w:p>
        </w:tc>
      </w:tr>
      <w:tr w:rsidR="00A17699" w14:paraId="14404857"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5EA0395C" w14:textId="5DDF7D98" w:rsidR="00A17699" w:rsidRPr="00301BA2" w:rsidRDefault="0020484E">
            <w:pPr>
              <w:rPr>
                <w:b w:val="0"/>
                <w:bCs w:val="0"/>
              </w:rPr>
            </w:pPr>
            <w:r>
              <w:rPr>
                <w:b w:val="0"/>
                <w:bCs w:val="0"/>
              </w:rPr>
              <w:lastRenderedPageBreak/>
              <w:t>8</w:t>
            </w:r>
          </w:p>
        </w:tc>
        <w:tc>
          <w:tcPr>
            <w:tcW w:w="7354" w:type="dxa"/>
            <w:tcBorders>
              <w:bottom w:val="single" w:sz="4" w:space="0" w:color="999999" w:themeColor="text1" w:themeTint="66"/>
            </w:tcBorders>
          </w:tcPr>
          <w:p w14:paraId="55CE0579" w14:textId="77777777" w:rsidR="009C66FA" w:rsidRDefault="009C66FA" w:rsidP="009C66FA">
            <w:pPr>
              <w:cnfStyle w:val="000000000000" w:firstRow="0" w:lastRow="0" w:firstColumn="0" w:lastColumn="0" w:oddVBand="0" w:evenVBand="0" w:oddHBand="0" w:evenHBand="0" w:firstRowFirstColumn="0" w:firstRowLastColumn="0" w:lastRowFirstColumn="0" w:lastRowLastColumn="0"/>
              <w:rPr>
                <w:b/>
                <w:bCs/>
              </w:rPr>
            </w:pPr>
            <w:r>
              <w:rPr>
                <w:b/>
                <w:bCs/>
              </w:rPr>
              <w:t>Policies and Implementation</w:t>
            </w:r>
          </w:p>
          <w:p w14:paraId="00106EFF" w14:textId="77777777" w:rsidR="00C7504C" w:rsidRDefault="00C7504C" w:rsidP="009C66FA">
            <w:pPr>
              <w:cnfStyle w:val="000000000000" w:firstRow="0" w:lastRow="0" w:firstColumn="0" w:lastColumn="0" w:oddVBand="0" w:evenVBand="0" w:oddHBand="0" w:evenHBand="0" w:firstRowFirstColumn="0" w:firstRowLastColumn="0" w:lastRowFirstColumn="0" w:lastRowLastColumn="0"/>
              <w:rPr>
                <w:b/>
                <w:bCs/>
              </w:rPr>
            </w:pPr>
          </w:p>
          <w:p w14:paraId="3270BD72" w14:textId="77777777" w:rsidR="00757E17" w:rsidRPr="00870506" w:rsidRDefault="00757E17" w:rsidP="009745E1">
            <w:pPr>
              <w:cnfStyle w:val="000000000000" w:firstRow="0" w:lastRow="0" w:firstColumn="0" w:lastColumn="0" w:oddVBand="0" w:evenVBand="0" w:oddHBand="0" w:evenHBand="0" w:firstRowFirstColumn="0" w:firstRowLastColumn="0" w:lastRowFirstColumn="0" w:lastRowLastColumn="0"/>
              <w:rPr>
                <w:i/>
                <w:iCs/>
              </w:rPr>
            </w:pPr>
            <w:r w:rsidRPr="00870506">
              <w:rPr>
                <w:i/>
                <w:iCs/>
              </w:rPr>
              <w:t xml:space="preserve">Privacy Act 2020 </w:t>
            </w:r>
          </w:p>
          <w:p w14:paraId="76FC2860" w14:textId="1308EF2C" w:rsidR="00757E17" w:rsidRDefault="00757E17" w:rsidP="009745E1">
            <w:pPr>
              <w:cnfStyle w:val="000000000000" w:firstRow="0" w:lastRow="0" w:firstColumn="0" w:lastColumn="0" w:oddVBand="0" w:evenVBand="0" w:oddHBand="0" w:evenHBand="0" w:firstRowFirstColumn="0" w:firstRowLastColumn="0" w:lastRowFirstColumn="0" w:lastRowLastColumn="0"/>
            </w:pPr>
            <w:r w:rsidRPr="00757E17">
              <w:t xml:space="preserve">Are there policies and procedures in place to ensure the requirements of the </w:t>
            </w:r>
            <w:hyperlink r:id="rId40" w:history="1">
              <w:r w:rsidRPr="003238FC">
                <w:rPr>
                  <w:rStyle w:val="Hyperlink"/>
                </w:rPr>
                <w:t>Privacy Act 2020</w:t>
              </w:r>
            </w:hyperlink>
            <w:r w:rsidRPr="00757E17">
              <w:t xml:space="preserve"> are met in relation to information about children and the parents/caregivers of those children who attend the service</w:t>
            </w:r>
            <w:r>
              <w:t>?</w:t>
            </w:r>
            <w:r w:rsidRPr="00757E17">
              <w:t xml:space="preserve"> </w:t>
            </w:r>
          </w:p>
          <w:p w14:paraId="716C191E" w14:textId="77777777" w:rsidR="00757E17" w:rsidRDefault="00757E17" w:rsidP="009745E1">
            <w:pPr>
              <w:cnfStyle w:val="000000000000" w:firstRow="0" w:lastRow="0" w:firstColumn="0" w:lastColumn="0" w:oddVBand="0" w:evenVBand="0" w:oddHBand="0" w:evenHBand="0" w:firstRowFirstColumn="0" w:firstRowLastColumn="0" w:lastRowFirstColumn="0" w:lastRowLastColumn="0"/>
            </w:pPr>
          </w:p>
          <w:p w14:paraId="43C556FD" w14:textId="42A5E5C2" w:rsidR="00A17699" w:rsidRPr="00757E17" w:rsidRDefault="00757E17" w:rsidP="009745E1">
            <w:pPr>
              <w:cnfStyle w:val="000000000000" w:firstRow="0" w:lastRow="0" w:firstColumn="0" w:lastColumn="0" w:oddVBand="0" w:evenVBand="0" w:oddHBand="0" w:evenHBand="0" w:firstRowFirstColumn="0" w:firstRowLastColumn="0" w:lastRowFirstColumn="0" w:lastRowLastColumn="0"/>
            </w:pPr>
            <w:r w:rsidRPr="00757E17">
              <w:t>Are these policies/procedures regularly reviewed and implemented appropriately?</w:t>
            </w:r>
          </w:p>
        </w:tc>
        <w:tc>
          <w:tcPr>
            <w:tcW w:w="1834" w:type="dxa"/>
            <w:tcBorders>
              <w:bottom w:val="single" w:sz="4" w:space="0" w:color="999999" w:themeColor="text1" w:themeTint="66"/>
            </w:tcBorders>
          </w:tcPr>
          <w:p w14:paraId="78407887" w14:textId="77777777" w:rsidR="007475CD" w:rsidRDefault="007475CD">
            <w:pPr>
              <w:cnfStyle w:val="000000000000" w:firstRow="0" w:lastRow="0" w:firstColumn="0" w:lastColumn="0" w:oddVBand="0" w:evenVBand="0" w:oddHBand="0" w:evenHBand="0" w:firstRowFirstColumn="0" w:firstRowLastColumn="0" w:lastRowFirstColumn="0" w:lastRowLastColumn="0"/>
            </w:pPr>
          </w:p>
          <w:p w14:paraId="6E5D9E03"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5764B4A3" w14:textId="77777777" w:rsidR="00267AE9" w:rsidRDefault="00267AE9" w:rsidP="00EA176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96298563"/>
              <w:placeholder>
                <w:docPart w:val="97E2E3D9D8184F78844B2191B8B4A310"/>
              </w:placeholder>
              <w:showingPlcHdr/>
              <w:dropDownList>
                <w:listItem w:displayText="Yes" w:value="Yes"/>
                <w:listItem w:displayText="No" w:value="No"/>
                <w:listItem w:displayText="Unsure" w:value="Unsure"/>
              </w:dropDownList>
            </w:sdtPr>
            <w:sdtEndPr/>
            <w:sdtContent>
              <w:p w14:paraId="420D8B97"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DFD87D"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p>
          <w:p w14:paraId="6C0DDD94"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p>
          <w:p w14:paraId="249086FB"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55960386"/>
              <w:placeholder>
                <w:docPart w:val="E5DE9CE2C40843279E9DA482F7BF18DE"/>
              </w:placeholder>
              <w:showingPlcHdr/>
              <w:dropDownList>
                <w:listItem w:displayText="Yes" w:value="Yes"/>
                <w:listItem w:displayText="No" w:value="No"/>
                <w:listItem w:displayText="Unsure" w:value="Unsure"/>
              </w:dropDownList>
            </w:sdtPr>
            <w:sdtEndPr/>
            <w:sdtContent>
              <w:p w14:paraId="2F174932"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4A6F637"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p>
        </w:tc>
      </w:tr>
      <w:tr w:rsidR="00B43090" w14:paraId="518B6E5F" w14:textId="77777777" w:rsidTr="00116BF4">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51F6BE51" w14:textId="77777777" w:rsidR="00B43090" w:rsidRPr="00301BA2" w:rsidRDefault="00B43090">
            <w:pPr>
              <w:rPr>
                <w:b w:val="0"/>
                <w:bCs w:val="0"/>
              </w:rPr>
            </w:pPr>
          </w:p>
        </w:tc>
        <w:tc>
          <w:tcPr>
            <w:tcW w:w="7354" w:type="dxa"/>
            <w:tcBorders>
              <w:bottom w:val="single" w:sz="4" w:space="0" w:color="999999" w:themeColor="text1" w:themeTint="66"/>
            </w:tcBorders>
            <w:shd w:val="clear" w:color="auto" w:fill="D9D9D9" w:themeFill="background1" w:themeFillShade="D9"/>
          </w:tcPr>
          <w:p w14:paraId="01EFFE66" w14:textId="77777777" w:rsidR="00B43090" w:rsidRPr="00870506" w:rsidRDefault="00B43090" w:rsidP="009745E1">
            <w:pPr>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shd w:val="clear" w:color="auto" w:fill="D9D9D9" w:themeFill="background1" w:themeFillShade="D9"/>
          </w:tcPr>
          <w:p w14:paraId="6EFF41C7" w14:textId="77777777" w:rsidR="00B43090" w:rsidRDefault="00B43090">
            <w:pPr>
              <w:cnfStyle w:val="000000000000" w:firstRow="0" w:lastRow="0" w:firstColumn="0" w:lastColumn="0" w:oddVBand="0" w:evenVBand="0" w:oddHBand="0" w:evenHBand="0" w:firstRowFirstColumn="0" w:firstRowLastColumn="0" w:lastRowFirstColumn="0" w:lastRowLastColumn="0"/>
            </w:pPr>
          </w:p>
        </w:tc>
      </w:tr>
      <w:tr w:rsidR="00B43090" w14:paraId="64992028" w14:textId="77777777" w:rsidTr="00116BF4">
        <w:trPr>
          <w:cantSplit/>
          <w:trHeight w:val="5130"/>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nil"/>
            </w:tcBorders>
            <w:shd w:val="clear" w:color="auto" w:fill="D9D9D9" w:themeFill="background1" w:themeFillShade="D9"/>
          </w:tcPr>
          <w:p w14:paraId="78D00E09" w14:textId="39CADA8D" w:rsidR="00B43090" w:rsidRPr="00301BA2" w:rsidRDefault="0020484E">
            <w:pPr>
              <w:rPr>
                <w:b w:val="0"/>
                <w:bCs w:val="0"/>
              </w:rPr>
            </w:pPr>
            <w:r>
              <w:rPr>
                <w:b w:val="0"/>
                <w:bCs w:val="0"/>
              </w:rPr>
              <w:t>9</w:t>
            </w:r>
          </w:p>
        </w:tc>
        <w:tc>
          <w:tcPr>
            <w:tcW w:w="7354" w:type="dxa"/>
            <w:tcBorders>
              <w:bottom w:val="nil"/>
            </w:tcBorders>
          </w:tcPr>
          <w:p w14:paraId="23884D49" w14:textId="77777777" w:rsidR="00B43090" w:rsidRPr="003042AD" w:rsidRDefault="005E2EA3" w:rsidP="009745E1">
            <w:pPr>
              <w:cnfStyle w:val="000000000000" w:firstRow="0" w:lastRow="0" w:firstColumn="0" w:lastColumn="0" w:oddVBand="0" w:evenVBand="0" w:oddHBand="0" w:evenHBand="0" w:firstRowFirstColumn="0" w:firstRowLastColumn="0" w:lastRowFirstColumn="0" w:lastRowLastColumn="0"/>
              <w:rPr>
                <w:b/>
                <w:bCs/>
              </w:rPr>
            </w:pPr>
            <w:r w:rsidRPr="003042AD">
              <w:rPr>
                <w:b/>
                <w:bCs/>
              </w:rPr>
              <w:t>Reclassification</w:t>
            </w:r>
            <w:r w:rsidR="00FF5A04" w:rsidRPr="003042AD">
              <w:rPr>
                <w:b/>
                <w:bCs/>
              </w:rPr>
              <w:t xml:space="preserve"> of the licence</w:t>
            </w:r>
          </w:p>
          <w:p w14:paraId="70376487" w14:textId="77777777" w:rsidR="00FF5A04" w:rsidRDefault="00FF5A04" w:rsidP="009745E1">
            <w:pPr>
              <w:cnfStyle w:val="000000000000" w:firstRow="0" w:lastRow="0" w:firstColumn="0" w:lastColumn="0" w:oddVBand="0" w:evenVBand="0" w:oddHBand="0" w:evenHBand="0" w:firstRowFirstColumn="0" w:firstRowLastColumn="0" w:lastRowFirstColumn="0" w:lastRowLastColumn="0"/>
            </w:pPr>
          </w:p>
          <w:p w14:paraId="2A0C3923" w14:textId="5D475237" w:rsidR="00FF5A04" w:rsidRDefault="00455E2E" w:rsidP="009745E1">
            <w:pPr>
              <w:cnfStyle w:val="000000000000" w:firstRow="0" w:lastRow="0" w:firstColumn="0" w:lastColumn="0" w:oddVBand="0" w:evenVBand="0" w:oddHBand="0" w:evenHBand="0" w:firstRowFirstColumn="0" w:firstRowLastColumn="0" w:lastRowFirstColumn="0" w:lastRowLastColumn="0"/>
            </w:pPr>
            <w:r>
              <w:t>Since ERO’s last visit h</w:t>
            </w:r>
            <w:r w:rsidR="00FF5A04">
              <w:t>as the service provider received written notice</w:t>
            </w:r>
            <w:r w:rsidR="00775FF2">
              <w:t xml:space="preserve"> from the </w:t>
            </w:r>
            <w:r w:rsidR="000C3FF6">
              <w:t>Director of Regulation</w:t>
            </w:r>
            <w:r w:rsidR="00775FF2">
              <w:t xml:space="preserve"> that the </w:t>
            </w:r>
            <w:r w:rsidR="00FE5529">
              <w:t>service licence has been reclassified as a provisional licence</w:t>
            </w:r>
            <w:r w:rsidR="003042AD">
              <w:t xml:space="preserve"> because</w:t>
            </w:r>
            <w:r w:rsidR="00C459D1">
              <w:t xml:space="preserve"> they are satisfied that</w:t>
            </w:r>
            <w:r w:rsidR="003042AD">
              <w:t>:</w:t>
            </w:r>
          </w:p>
          <w:p w14:paraId="5AA53937" w14:textId="52C62C5A" w:rsidR="003042AD" w:rsidRDefault="00C459D1"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the service does not comply with the </w:t>
            </w:r>
            <w:r w:rsidR="007A3AFA" w:rsidRPr="007A3AFA">
              <w:t>Education (Early Childhood Services) Regul</w:t>
            </w:r>
            <w:r w:rsidR="007A3AFA">
              <w:t>ations 2008</w:t>
            </w:r>
            <w:r w:rsidR="00C53801">
              <w:t>?</w:t>
            </w:r>
            <w:r w:rsidR="00170BD1">
              <w:t xml:space="preserve"> or</w:t>
            </w:r>
          </w:p>
          <w:p w14:paraId="50054CC2" w14:textId="0D5B207C" w:rsidR="00170BD1" w:rsidRDefault="00170BD1"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the service does not comply with conditions </w:t>
            </w:r>
            <w:r w:rsidR="00312580">
              <w:t>subject to which its licence was issued</w:t>
            </w:r>
            <w:r w:rsidR="00C53801">
              <w:t>?</w:t>
            </w:r>
            <w:r w:rsidR="00312580">
              <w:t xml:space="preserve"> or</w:t>
            </w:r>
          </w:p>
          <w:p w14:paraId="72DDCCB3" w14:textId="256D0B1A" w:rsidR="00312580" w:rsidRDefault="00312580"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 xml:space="preserve">a complaint </w:t>
            </w:r>
            <w:r w:rsidRPr="00312580">
              <w:t xml:space="preserve">has been lodged against the service provider alleging non-compliance with these regulations, and the </w:t>
            </w:r>
            <w:r w:rsidR="000C3FF6">
              <w:t>Director of Regulation</w:t>
            </w:r>
            <w:r w:rsidRPr="00312580">
              <w:t xml:space="preserve"> considers that the complaint warrants investigation</w:t>
            </w:r>
            <w:r w:rsidR="00C53801">
              <w:t>?</w:t>
            </w:r>
            <w:r w:rsidRPr="00312580">
              <w:t xml:space="preserve"> or</w:t>
            </w:r>
          </w:p>
          <w:p w14:paraId="69F61CD9" w14:textId="01F6AE38" w:rsidR="00312580" w:rsidRDefault="004812EE"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12EE">
              <w:t xml:space="preserve">an incident involving a child has occurred at the early childhood service for which the licence was issued, and the </w:t>
            </w:r>
            <w:r w:rsidR="000C3FF6">
              <w:t>Director of Regulation</w:t>
            </w:r>
            <w:r w:rsidRPr="004812EE">
              <w:t xml:space="preserve"> considers that the incident warrants investigation</w:t>
            </w:r>
            <w:r w:rsidR="00C53801">
              <w:t>?</w:t>
            </w:r>
            <w:r w:rsidRPr="004812EE">
              <w:t xml:space="preserve"> or</w:t>
            </w:r>
          </w:p>
          <w:p w14:paraId="771236C3" w14:textId="53184674" w:rsidR="00C161E8" w:rsidRDefault="004812EE"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12EE">
              <w:t xml:space="preserve">the service provider for a licensed early childhood service has not complied with a written direction from the </w:t>
            </w:r>
            <w:r w:rsidR="000C3FF6">
              <w:t>Director of Regulation</w:t>
            </w:r>
            <w:r w:rsidRPr="004812EE">
              <w:t xml:space="preserve"> under these regulations (other than a written direction issued under </w:t>
            </w:r>
            <w:bookmarkStart w:id="14" w:name="LMS528223"/>
            <w:r w:rsidRPr="004812EE">
              <w:fldChar w:fldCharType="begin"/>
            </w:r>
            <w:r w:rsidRPr="004812EE">
              <w:instrText>HYPERLINK "https://legislation.govt.nz/regulation/public/2008/0204/latest/link.aspx?search=sw_096be8ed81eea3a0_15_25_se&amp;p=1&amp;id=LMS528223" \l "LMS528223"</w:instrText>
            </w:r>
            <w:r w:rsidRPr="004812EE">
              <w:fldChar w:fldCharType="separate"/>
            </w:r>
            <w:r w:rsidRPr="004812EE">
              <w:rPr>
                <w:rStyle w:val="Hyperlink"/>
              </w:rPr>
              <w:t>regulation 54A</w:t>
            </w:r>
            <w:r w:rsidRPr="004812EE">
              <w:fldChar w:fldCharType="end"/>
            </w:r>
            <w:bookmarkEnd w:id="14"/>
            <w:r w:rsidRPr="004812EE">
              <w:t>) within a reasonable time</w:t>
            </w:r>
            <w:r w:rsidR="00C53801">
              <w:t>?</w:t>
            </w:r>
            <w:r w:rsidRPr="004812EE">
              <w:t xml:space="preserve"> </w:t>
            </w:r>
          </w:p>
          <w:p w14:paraId="08C44236" w14:textId="77777777" w:rsidR="004120C8" w:rsidRDefault="004120C8" w:rsidP="004120C8">
            <w:pPr>
              <w:pStyle w:val="ListParagraph"/>
              <w:cnfStyle w:val="000000000000" w:firstRow="0" w:lastRow="0" w:firstColumn="0" w:lastColumn="0" w:oddVBand="0" w:evenVBand="0" w:oddHBand="0" w:evenHBand="0" w:firstRowFirstColumn="0" w:firstRowLastColumn="0" w:lastRowFirstColumn="0" w:lastRowLastColumn="0"/>
            </w:pPr>
          </w:p>
          <w:p w14:paraId="60B7776A" w14:textId="3D5FFC32" w:rsidR="004120C8" w:rsidRPr="005E2EA3" w:rsidRDefault="004120C8" w:rsidP="004120C8">
            <w:pPr>
              <w:cnfStyle w:val="000000000000" w:firstRow="0" w:lastRow="0" w:firstColumn="0" w:lastColumn="0" w:oddVBand="0" w:evenVBand="0" w:oddHBand="0" w:evenHBand="0" w:firstRowFirstColumn="0" w:firstRowLastColumn="0" w:lastRowFirstColumn="0" w:lastRowLastColumn="0"/>
            </w:pPr>
            <w:r w:rsidRPr="004120C8">
              <w:rPr>
                <w:b/>
                <w:bCs/>
              </w:rPr>
              <w:t>Note:</w:t>
            </w:r>
            <w:r>
              <w:t xml:space="preserve"> Answer N/A if you have received no written notice for the purpose outlined in each bullet.</w:t>
            </w:r>
          </w:p>
        </w:tc>
        <w:tc>
          <w:tcPr>
            <w:tcW w:w="1834" w:type="dxa"/>
            <w:tcBorders>
              <w:bottom w:val="nil"/>
            </w:tcBorders>
          </w:tcPr>
          <w:p w14:paraId="514B2DC2" w14:textId="77777777" w:rsidR="00783211" w:rsidRDefault="00783211">
            <w:pPr>
              <w:cnfStyle w:val="000000000000" w:firstRow="0" w:lastRow="0" w:firstColumn="0" w:lastColumn="0" w:oddVBand="0" w:evenVBand="0" w:oddHBand="0" w:evenHBand="0" w:firstRowFirstColumn="0" w:firstRowLastColumn="0" w:lastRowFirstColumn="0" w:lastRowLastColumn="0"/>
            </w:pPr>
          </w:p>
          <w:p w14:paraId="1A3BFEDC"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4D3A4917" w14:textId="77777777" w:rsidR="00267AE9" w:rsidRDefault="00267AE9">
            <w:pPr>
              <w:cnfStyle w:val="000000000000" w:firstRow="0" w:lastRow="0" w:firstColumn="0" w:lastColumn="0" w:oddVBand="0" w:evenVBand="0" w:oddHBand="0" w:evenHBand="0" w:firstRowFirstColumn="0" w:firstRowLastColumn="0" w:lastRowFirstColumn="0" w:lastRowLastColumn="0"/>
            </w:pPr>
          </w:p>
          <w:p w14:paraId="39B18CA0" w14:textId="77777777" w:rsidR="009F67BB" w:rsidRDefault="009F67BB" w:rsidP="00EA176F">
            <w:pPr>
              <w:cnfStyle w:val="000000000000" w:firstRow="0" w:lastRow="0" w:firstColumn="0" w:lastColumn="0" w:oddVBand="0" w:evenVBand="0" w:oddHBand="0" w:evenHBand="0" w:firstRowFirstColumn="0" w:firstRowLastColumn="0" w:lastRowFirstColumn="0" w:lastRowLastColumn="0"/>
            </w:pPr>
          </w:p>
          <w:p w14:paraId="448D5E0E" w14:textId="77777777" w:rsidR="00EA176F" w:rsidRDefault="00EA176F" w:rsidP="00EA176F">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4789519"/>
              <w:placeholder>
                <w:docPart w:val="77039E46B2F642D38821FC5F80CE1D9F"/>
              </w:placeholder>
              <w:showingPlcHdr/>
              <w:dropDownList>
                <w:listItem w:displayText="Yes" w:value="Yes"/>
                <w:listItem w:displayText="No" w:value="No"/>
                <w:listItem w:displayText="Unsure" w:value="Unsure"/>
                <w:listItem w:displayText="Not Applicable" w:value="Not Applicable"/>
              </w:dropDownList>
            </w:sdtPr>
            <w:sdtEndPr/>
            <w:sdtContent>
              <w:p w14:paraId="58FAFDC5" w14:textId="77777777" w:rsidR="00EA176F" w:rsidRDefault="00EA176F" w:rsidP="00B222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20CBD17"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534926996"/>
              <w:placeholder>
                <w:docPart w:val="AA8D27058A554E99BBB0751D3D23B704"/>
              </w:placeholder>
              <w:showingPlcHdr/>
              <w:dropDownList>
                <w:listItem w:displayText="Yes" w:value="Yes"/>
                <w:listItem w:displayText="No" w:value="No"/>
                <w:listItem w:displayText="Unsure" w:value="Unsure"/>
                <w:listItem w:displayText="Not Applicable" w:value="Not Applicable"/>
              </w:dropDownList>
            </w:sdtPr>
            <w:sdtEndPr/>
            <w:sdtContent>
              <w:p w14:paraId="10AEBA01"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AAF5141"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79770877"/>
              <w:placeholder>
                <w:docPart w:val="5A6DEB5F74D646DA9559315A71D6136A"/>
              </w:placeholder>
              <w:showingPlcHdr/>
              <w:dropDownList>
                <w:listItem w:displayText="Yes" w:value="Yes"/>
                <w:listItem w:displayText="No" w:value="No"/>
                <w:listItem w:displayText="Unsure" w:value="Unsure"/>
                <w:listItem w:displayText="Not Applicable" w:value="Not Applicable"/>
              </w:dropDownList>
            </w:sdtPr>
            <w:sdtEndPr/>
            <w:sdtContent>
              <w:p w14:paraId="7AAC8281"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B2187D"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p w14:paraId="0B2642D5"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13698504"/>
              <w:placeholder>
                <w:docPart w:val="E5DB0DF407FC417C9217EE71DBBD46EE"/>
              </w:placeholder>
              <w:showingPlcHdr/>
              <w:dropDownList>
                <w:listItem w:displayText="Yes" w:value="Yes"/>
                <w:listItem w:displayText="No" w:value="No"/>
                <w:listItem w:displayText="Unsure" w:value="Unsure"/>
                <w:listItem w:displayText="Not Applicable" w:value="Not Applicable"/>
              </w:dropDownList>
            </w:sdtPr>
            <w:sdtEndPr/>
            <w:sdtContent>
              <w:p w14:paraId="20443C5E"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B384250"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p w14:paraId="454FC896"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100840926"/>
              <w:placeholder>
                <w:docPart w:val="4EE63898242F40DD8371A1340C140EE5"/>
              </w:placeholder>
              <w:showingPlcHdr/>
              <w:dropDownList>
                <w:listItem w:displayText="Yes" w:value="Yes"/>
                <w:listItem w:displayText="No" w:value="No"/>
                <w:listItem w:displayText="Unsure" w:value="Unsure"/>
                <w:listItem w:displayText="Not Applicable" w:value="Not Applicable"/>
              </w:dropDownList>
            </w:sdtPr>
            <w:sdtEndPr/>
            <w:sdtContent>
              <w:p w14:paraId="60D51C50" w14:textId="77777777" w:rsidR="00B2229C" w:rsidRDefault="00B2229C" w:rsidP="00B222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96CF8FE" w14:textId="005C8C23" w:rsidR="00B2229C" w:rsidRDefault="00B2229C" w:rsidP="00B2229C">
            <w:pPr>
              <w:cnfStyle w:val="000000000000" w:firstRow="0" w:lastRow="0" w:firstColumn="0" w:lastColumn="0" w:oddVBand="0" w:evenVBand="0" w:oddHBand="0" w:evenHBand="0" w:firstRowFirstColumn="0" w:firstRowLastColumn="0" w:lastRowFirstColumn="0" w:lastRowLastColumn="0"/>
            </w:pPr>
          </w:p>
        </w:tc>
      </w:tr>
      <w:tr w:rsidR="004120C8" w14:paraId="39FD6FB7" w14:textId="77777777" w:rsidTr="00116BF4">
        <w:trPr>
          <w:cantSplit/>
          <w:trHeight w:val="1923"/>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3B82C5F7" w14:textId="77777777" w:rsidR="004120C8" w:rsidRDefault="004120C8" w:rsidP="004120C8"/>
        </w:tc>
        <w:tc>
          <w:tcPr>
            <w:tcW w:w="7354" w:type="dxa"/>
            <w:tcBorders>
              <w:top w:val="nil"/>
              <w:bottom w:val="single" w:sz="4" w:space="0" w:color="999999" w:themeColor="text1" w:themeTint="66"/>
            </w:tcBorders>
          </w:tcPr>
          <w:p w14:paraId="3AF3A8FA" w14:textId="77777777" w:rsidR="004120C8" w:rsidRDefault="004120C8" w:rsidP="004120C8">
            <w:pPr>
              <w:cnfStyle w:val="000000000000" w:firstRow="0" w:lastRow="0" w:firstColumn="0" w:lastColumn="0" w:oddVBand="0" w:evenVBand="0" w:oddHBand="0" w:evenHBand="0" w:firstRowFirstColumn="0" w:firstRowLastColumn="0" w:lastRowFirstColumn="0" w:lastRowLastColumn="0"/>
            </w:pPr>
          </w:p>
          <w:p w14:paraId="04788D52" w14:textId="1A8F3C43" w:rsidR="004120C8" w:rsidRDefault="004120C8" w:rsidP="004120C8">
            <w:pPr>
              <w:cnfStyle w:val="000000000000" w:firstRow="0" w:lastRow="0" w:firstColumn="0" w:lastColumn="0" w:oddVBand="0" w:evenVBand="0" w:oddHBand="0" w:evenHBand="0" w:firstRowFirstColumn="0" w:firstRowLastColumn="0" w:lastRowFirstColumn="0" w:lastRowLastColumn="0"/>
            </w:pPr>
            <w:r>
              <w:t xml:space="preserve">Since ERO’s last visit has the service provider received written notice from the </w:t>
            </w:r>
            <w:r w:rsidR="000C3FF6">
              <w:t>Director of Regulation</w:t>
            </w:r>
            <w:r>
              <w:t xml:space="preserve"> that the service licence has been reclassified as a provisional licence because they are satisfied that:</w:t>
            </w:r>
          </w:p>
          <w:p w14:paraId="681344B1" w14:textId="34833774" w:rsidR="004120C8" w:rsidRDefault="004120C8" w:rsidP="004036D3">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C53801">
              <w:t xml:space="preserve">the service provider for a licensed early childhood service has not complied with a written direction from the </w:t>
            </w:r>
            <w:r w:rsidR="000C3FF6">
              <w:t>Director of Regulation</w:t>
            </w:r>
            <w:r w:rsidRPr="00C53801">
              <w:t xml:space="preserve"> under </w:t>
            </w:r>
            <w:hyperlink r:id="rId41" w:anchor="LMS528223" w:history="1">
              <w:r w:rsidRPr="00C53801">
                <w:rPr>
                  <w:rStyle w:val="Hyperlink"/>
                </w:rPr>
                <w:t>regulation 54A</w:t>
              </w:r>
            </w:hyperlink>
            <w:r w:rsidRPr="00C53801">
              <w:t> within the time specified in that direction</w:t>
            </w:r>
            <w:r>
              <w:t>?</w:t>
            </w:r>
          </w:p>
          <w:p w14:paraId="463F1C4F" w14:textId="77777777" w:rsidR="004120C8" w:rsidRDefault="004120C8" w:rsidP="004120C8">
            <w:pPr>
              <w:cnfStyle w:val="000000000000" w:firstRow="0" w:lastRow="0" w:firstColumn="0" w:lastColumn="0" w:oddVBand="0" w:evenVBand="0" w:oddHBand="0" w:evenHBand="0" w:firstRowFirstColumn="0" w:firstRowLastColumn="0" w:lastRowFirstColumn="0" w:lastRowLastColumn="0"/>
            </w:pPr>
          </w:p>
          <w:p w14:paraId="7E2DCCA6" w14:textId="5C8239B0" w:rsidR="004120C8" w:rsidRDefault="004120C8" w:rsidP="004120C8">
            <w:pPr>
              <w:cnfStyle w:val="000000000000" w:firstRow="0" w:lastRow="0" w:firstColumn="0" w:lastColumn="0" w:oddVBand="0" w:evenVBand="0" w:oddHBand="0" w:evenHBand="0" w:firstRowFirstColumn="0" w:firstRowLastColumn="0" w:lastRowFirstColumn="0" w:lastRowLastColumn="0"/>
            </w:pPr>
            <w:r w:rsidRPr="004120C8">
              <w:rPr>
                <w:b/>
                <w:bCs/>
              </w:rPr>
              <w:t>Note:</w:t>
            </w:r>
            <w:r>
              <w:t xml:space="preserve"> Answer N/A if you have received no written notice for the purpose outlined in this bullet.</w:t>
            </w:r>
          </w:p>
          <w:p w14:paraId="22F15B3D" w14:textId="5915B338" w:rsidR="004120C8" w:rsidRPr="003042AD" w:rsidRDefault="004120C8" w:rsidP="004120C8">
            <w:pPr>
              <w:cnfStyle w:val="000000000000" w:firstRow="0" w:lastRow="0" w:firstColumn="0" w:lastColumn="0" w:oddVBand="0" w:evenVBand="0" w:oddHBand="0" w:evenHBand="0" w:firstRowFirstColumn="0" w:firstRowLastColumn="0" w:lastRowFirstColumn="0" w:lastRowLastColumn="0"/>
              <w:rPr>
                <w:b/>
                <w:bCs/>
              </w:rPr>
            </w:pPr>
            <w:hyperlink r:id="rId42" w:history="1">
              <w:r>
                <w:rPr>
                  <w:rStyle w:val="Hyperlink"/>
                </w:rPr>
                <w:t xml:space="preserve">Education (Early Childhood Services) Regulations </w:t>
              </w:r>
              <w:proofErr w:type="gramStart"/>
              <w:r>
                <w:rPr>
                  <w:rStyle w:val="Hyperlink"/>
                </w:rPr>
                <w:t>2008:</w:t>
              </w:r>
              <w:r w:rsidR="006B7B86">
                <w:rPr>
                  <w:rStyle w:val="Hyperlink"/>
                </w:rPr>
                <w:t>Regu</w:t>
              </w:r>
              <w:r w:rsidR="00A04CFC">
                <w:rPr>
                  <w:rStyle w:val="Hyperlink"/>
                </w:rPr>
                <w:t>lation</w:t>
              </w:r>
              <w:proofErr w:type="gramEnd"/>
              <w:r>
                <w:rPr>
                  <w:rStyle w:val="Hyperlink"/>
                </w:rPr>
                <w:t xml:space="preserve"> 15</w:t>
              </w:r>
            </w:hyperlink>
          </w:p>
        </w:tc>
        <w:tc>
          <w:tcPr>
            <w:tcW w:w="1834" w:type="dxa"/>
            <w:tcBorders>
              <w:top w:val="nil"/>
              <w:bottom w:val="single" w:sz="4" w:space="0" w:color="999999" w:themeColor="text1" w:themeTint="66"/>
            </w:tcBorders>
          </w:tcPr>
          <w:p w14:paraId="6DF163EA" w14:textId="77777777" w:rsidR="004120C8" w:rsidRDefault="004120C8" w:rsidP="004120C8">
            <w:pPr>
              <w:cnfStyle w:val="000000000000" w:firstRow="0" w:lastRow="0" w:firstColumn="0" w:lastColumn="0" w:oddVBand="0" w:evenVBand="0" w:oddHBand="0" w:evenHBand="0" w:firstRowFirstColumn="0" w:firstRowLastColumn="0" w:lastRowFirstColumn="0" w:lastRowLastColumn="0"/>
            </w:pPr>
          </w:p>
          <w:p w14:paraId="37E73022" w14:textId="77777777" w:rsidR="0045309F" w:rsidRDefault="0045309F" w:rsidP="004120C8">
            <w:pPr>
              <w:cnfStyle w:val="000000000000" w:firstRow="0" w:lastRow="0" w:firstColumn="0" w:lastColumn="0" w:oddVBand="0" w:evenVBand="0" w:oddHBand="0" w:evenHBand="0" w:firstRowFirstColumn="0" w:firstRowLastColumn="0" w:lastRowFirstColumn="0" w:lastRowLastColumn="0"/>
            </w:pPr>
          </w:p>
          <w:p w14:paraId="7DF28C6C" w14:textId="77777777" w:rsidR="0045309F" w:rsidRDefault="0045309F" w:rsidP="004120C8">
            <w:pPr>
              <w:cnfStyle w:val="000000000000" w:firstRow="0" w:lastRow="0" w:firstColumn="0" w:lastColumn="0" w:oddVBand="0" w:evenVBand="0" w:oddHBand="0" w:evenHBand="0" w:firstRowFirstColumn="0" w:firstRowLastColumn="0" w:lastRowFirstColumn="0" w:lastRowLastColumn="0"/>
            </w:pPr>
          </w:p>
          <w:p w14:paraId="34830228" w14:textId="77777777" w:rsidR="0045309F" w:rsidRDefault="0045309F" w:rsidP="004120C8">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523279866"/>
              <w:placeholder>
                <w:docPart w:val="5599D477F50F4A6AA41A101ACB637335"/>
              </w:placeholder>
              <w:showingPlcHdr/>
              <w:dropDownList>
                <w:listItem w:displayText="Yes" w:value="Yes"/>
                <w:listItem w:displayText="No" w:value="No"/>
                <w:listItem w:displayText="Unsure" w:value="Unsure"/>
                <w:listItem w:displayText="Not Applicable" w:value="Not Applicable"/>
              </w:dropDownList>
            </w:sdtPr>
            <w:sdtEndPr/>
            <w:sdtContent>
              <w:p w14:paraId="1D4EAE39" w14:textId="77777777" w:rsidR="0045309F" w:rsidRDefault="0045309F" w:rsidP="004530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6098B9" w14:textId="20F68C01" w:rsidR="00974ADD" w:rsidRDefault="00974ADD" w:rsidP="00974ADD">
            <w:pPr>
              <w:cnfStyle w:val="000000000000" w:firstRow="0" w:lastRow="0" w:firstColumn="0" w:lastColumn="0" w:oddVBand="0" w:evenVBand="0" w:oddHBand="0" w:evenHBand="0" w:firstRowFirstColumn="0" w:firstRowLastColumn="0" w:lastRowFirstColumn="0" w:lastRowLastColumn="0"/>
            </w:pPr>
          </w:p>
          <w:p w14:paraId="5F4FDB23" w14:textId="41E9BB58" w:rsidR="009F67BB" w:rsidRDefault="009F67BB" w:rsidP="009F67BB">
            <w:pPr>
              <w:cnfStyle w:val="000000000000" w:firstRow="0" w:lastRow="0" w:firstColumn="0" w:lastColumn="0" w:oddVBand="0" w:evenVBand="0" w:oddHBand="0" w:evenHBand="0" w:firstRowFirstColumn="0" w:firstRowLastColumn="0" w:lastRowFirstColumn="0" w:lastRowLastColumn="0"/>
            </w:pPr>
          </w:p>
          <w:p w14:paraId="20460A14" w14:textId="77777777" w:rsidR="009F67BB" w:rsidRDefault="009F67BB" w:rsidP="004120C8">
            <w:pPr>
              <w:cnfStyle w:val="000000000000" w:firstRow="0" w:lastRow="0" w:firstColumn="0" w:lastColumn="0" w:oddVBand="0" w:evenVBand="0" w:oddHBand="0" w:evenHBand="0" w:firstRowFirstColumn="0" w:firstRowLastColumn="0" w:lastRowFirstColumn="0" w:lastRowLastColumn="0"/>
            </w:pPr>
          </w:p>
        </w:tc>
      </w:tr>
    </w:tbl>
    <w:p w14:paraId="675AAE28" w14:textId="77777777" w:rsidR="00406810" w:rsidRDefault="00406810" w:rsidP="003F5887"/>
    <w:p w14:paraId="67432F52" w14:textId="77777777" w:rsidR="005E17F6" w:rsidRDefault="005E17F6">
      <w:pPr>
        <w:rPr>
          <w:rFonts w:ascii="Franklin Gothic Medium" w:hAnsi="Franklin Gothic Medium"/>
          <w:color w:val="5EC5BE"/>
          <w:sz w:val="28"/>
        </w:rPr>
      </w:pPr>
      <w:r>
        <w:br w:type="page"/>
      </w:r>
    </w:p>
    <w:p w14:paraId="1067ABAA" w14:textId="45BC6388" w:rsidR="005A07BD" w:rsidRDefault="005A07BD" w:rsidP="005A07BD">
      <w:pPr>
        <w:pStyle w:val="Heading8"/>
      </w:pPr>
      <w:r>
        <w:lastRenderedPageBreak/>
        <w:t>Additional information for Checklist 5: Governance, Management and Administration</w:t>
      </w:r>
    </w:p>
    <w:p w14:paraId="743151ED" w14:textId="77777777" w:rsidR="005A07BD" w:rsidRDefault="005A07BD" w:rsidP="005A07BD">
      <w:r>
        <w:t xml:space="preserve">Enter any additional information </w:t>
      </w:r>
      <w:proofErr w:type="gramStart"/>
      <w:r>
        <w:t>here, or</w:t>
      </w:r>
      <w:proofErr w:type="gramEnd"/>
      <w:r>
        <w:t xml:space="preserve"> note as ‘N/A’. If you’re attaching additional information with this form, make a note of it here.</w:t>
      </w:r>
    </w:p>
    <w:p w14:paraId="2320E1A4" w14:textId="77777777" w:rsidR="005A07BD" w:rsidRDefault="005A07BD" w:rsidP="005A07BD"/>
    <w:sdt>
      <w:sdtPr>
        <w:id w:val="831256967"/>
        <w:placeholder>
          <w:docPart w:val="DE55E52D3019409283675569619A574C"/>
        </w:placeholder>
        <w:showingPlcHdr/>
      </w:sdtPr>
      <w:sdtEndPr/>
      <w:sdtContent>
        <w:p w14:paraId="3F7D23D3"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3ED427ED"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2495842A" w14:textId="77777777" w:rsidR="00A06560" w:rsidRDefault="00A06560" w:rsidP="003F5887">
      <w:pPr>
        <w:sectPr w:rsidR="00A06560" w:rsidSect="00CC0ECF">
          <w:headerReference w:type="default" r:id="rId43"/>
          <w:footerReference w:type="default" r:id="rId44"/>
          <w:footerReference w:type="first" r:id="rId45"/>
          <w:pgSz w:w="11906" w:h="16838" w:code="9"/>
          <w:pgMar w:top="1418" w:right="1134" w:bottom="1276" w:left="1134" w:header="397" w:footer="510" w:gutter="0"/>
          <w:pgNumType w:start="2"/>
          <w:cols w:space="708"/>
          <w:docGrid w:linePitch="360"/>
        </w:sectPr>
      </w:pPr>
    </w:p>
    <w:p w14:paraId="0C786AA9" w14:textId="58BB5673" w:rsidR="005A07BD" w:rsidRDefault="008F7E52" w:rsidP="0071503B">
      <w:pPr>
        <w:pStyle w:val="Heading1"/>
      </w:pPr>
      <w:bookmarkStart w:id="15" w:name="_Toc204703531"/>
      <w:r w:rsidRPr="008F7E52">
        <w:lastRenderedPageBreak/>
        <w:t>Home-based Education and Care</w:t>
      </w:r>
      <w:r w:rsidR="00847C07">
        <w:t xml:space="preserve"> </w:t>
      </w:r>
      <w:r w:rsidR="00C039B4">
        <w:t>Assurance Statement</w:t>
      </w:r>
      <w:bookmarkEnd w:id="15"/>
    </w:p>
    <w:p w14:paraId="25927FB8" w14:textId="77777777" w:rsidR="00C039B4" w:rsidRDefault="00C039B4" w:rsidP="003F5887"/>
    <w:p w14:paraId="5EFDBCE5" w14:textId="46884AA2" w:rsidR="00C039B4" w:rsidRDefault="00C039B4" w:rsidP="003F5887">
      <w:r>
        <w:t>To:</w:t>
      </w:r>
      <w:r>
        <w:tab/>
      </w:r>
      <w:r w:rsidR="00402DBF">
        <w:tab/>
      </w:r>
      <w:r>
        <w:t>The Chief Review Officer</w:t>
      </w:r>
    </w:p>
    <w:p w14:paraId="24895DC3" w14:textId="75A3FFB1" w:rsidR="00C039B4" w:rsidRPr="00E813E8" w:rsidRDefault="00C039B4" w:rsidP="003F5887">
      <w:pPr>
        <w:rPr>
          <w:b/>
          <w:bCs/>
        </w:rPr>
      </w:pPr>
      <w:r>
        <w:tab/>
      </w:r>
      <w:r w:rsidR="00402DBF">
        <w:tab/>
      </w:r>
      <w:r w:rsidRPr="00E813E8">
        <w:rPr>
          <w:b/>
          <w:bCs/>
        </w:rPr>
        <w:t>Educati</w:t>
      </w:r>
      <w:r w:rsidR="00402DBF" w:rsidRPr="00E813E8">
        <w:rPr>
          <w:b/>
          <w:bCs/>
        </w:rPr>
        <w:t>o</w:t>
      </w:r>
      <w:r w:rsidRPr="00E813E8">
        <w:rPr>
          <w:b/>
          <w:bCs/>
        </w:rPr>
        <w:t>n Review Office (ERO)</w:t>
      </w:r>
    </w:p>
    <w:p w14:paraId="49AF9A80" w14:textId="77777777" w:rsidR="00C039B4" w:rsidRDefault="00C039B4" w:rsidP="003F5887"/>
    <w:p w14:paraId="1CA9CB57" w14:textId="6C08E9BF" w:rsidR="00C039B4" w:rsidRDefault="00C039B4" w:rsidP="003F5887">
      <w:r>
        <w:t>From</w:t>
      </w:r>
      <w:r w:rsidR="00402DBF">
        <w:t xml:space="preserve">: </w:t>
      </w:r>
      <w:r w:rsidR="00402DBF">
        <w:tab/>
        <w:t>The Service Provider/</w:t>
      </w:r>
      <w:r w:rsidR="00D341AE">
        <w:t>Contact Person</w:t>
      </w:r>
    </w:p>
    <w:p w14:paraId="653382C6" w14:textId="7A2ECB0F" w:rsidR="00D341AE" w:rsidRDefault="0033677D" w:rsidP="003F5887">
      <w:pPr>
        <w:rPr>
          <w:b/>
          <w:bCs/>
        </w:rPr>
      </w:pPr>
      <w:r>
        <w:rPr>
          <w:b/>
          <w:bCs/>
        </w:rPr>
        <w:tab/>
      </w:r>
      <w:r>
        <w:rPr>
          <w:b/>
          <w:bCs/>
        </w:rPr>
        <w:tab/>
      </w:r>
      <w:sdt>
        <w:sdtPr>
          <w:rPr>
            <w:b/>
            <w:bCs/>
          </w:rPr>
          <w:alias w:val="Enter your service name"/>
          <w:tag w:val="Enter your service name"/>
          <w:id w:val="-1974045126"/>
          <w:lock w:val="sdtLocked"/>
          <w:placeholder>
            <w:docPart w:val="BD105635EC0745EFBAE21ABD0047432D"/>
          </w:placeholder>
        </w:sdtPr>
        <w:sdtEndPr/>
        <w:sdtContent>
          <w:r w:rsidRPr="00E813E8">
            <w:rPr>
              <w:color w:val="B2B2B2"/>
            </w:rPr>
            <w:t>Click or tap here to enter</w:t>
          </w:r>
          <w:r w:rsidR="00E813E8" w:rsidRPr="00E813E8">
            <w:rPr>
              <w:color w:val="B2B2B2"/>
            </w:rPr>
            <w:t xml:space="preserve"> the service name</w:t>
          </w:r>
        </w:sdtContent>
      </w:sdt>
      <w:r w:rsidR="00E813E8">
        <w:rPr>
          <w:b/>
          <w:bCs/>
        </w:rPr>
        <w:t xml:space="preserve"> (the service)</w:t>
      </w:r>
    </w:p>
    <w:p w14:paraId="1FF8831C" w14:textId="77777777" w:rsidR="005D3005" w:rsidRDefault="005D3005" w:rsidP="003F5887">
      <w:pPr>
        <w:rPr>
          <w:b/>
          <w:bCs/>
        </w:rPr>
      </w:pPr>
    </w:p>
    <w:p w14:paraId="0450B207" w14:textId="77777777" w:rsidR="005D3005" w:rsidRDefault="005D3005" w:rsidP="00C72DE2">
      <w:pPr>
        <w:pStyle w:val="Heading8"/>
      </w:pPr>
      <w:r w:rsidRPr="005D3005">
        <w:t xml:space="preserve">Compliance Certification </w:t>
      </w:r>
    </w:p>
    <w:p w14:paraId="443925AA" w14:textId="16551F26" w:rsidR="005D3005" w:rsidRDefault="005D3005" w:rsidP="003F5887">
      <w:r w:rsidRPr="005D3005">
        <w:t>Has the licensed service provider taken all reasonable steps to meet its legal requirements</w:t>
      </w:r>
      <w:r w:rsidR="004E5CC8">
        <w:t>,</w:t>
      </w:r>
      <w:r w:rsidRPr="005D3005">
        <w:t xml:space="preserve"> including those detailed in Ministry of Education </w:t>
      </w:r>
      <w:r w:rsidR="004E5CC8">
        <w:t>c</w:t>
      </w:r>
      <w:r w:rsidRPr="005D3005">
        <w:t>irculars and other documents</w:t>
      </w:r>
      <w:r w:rsidR="004E5CC8">
        <w:t>,</w:t>
      </w:r>
      <w:r w:rsidRPr="005D3005">
        <w:t xml:space="preserve"> related to:</w:t>
      </w:r>
    </w:p>
    <w:p w14:paraId="18F168A6" w14:textId="77777777" w:rsidR="00932469" w:rsidRDefault="00932469" w:rsidP="003F5887"/>
    <w:tbl>
      <w:tblPr>
        <w:tblStyle w:val="ERO1"/>
        <w:tblW w:w="0" w:type="auto"/>
        <w:tblLook w:val="04A0" w:firstRow="1" w:lastRow="0" w:firstColumn="1" w:lastColumn="0" w:noHBand="0" w:noVBand="1"/>
      </w:tblPr>
      <w:tblGrid>
        <w:gridCol w:w="562"/>
        <w:gridCol w:w="3969"/>
        <w:gridCol w:w="2127"/>
      </w:tblGrid>
      <w:tr w:rsidR="00932469" w14:paraId="77E4E2F3" w14:textId="77777777" w:rsidTr="00C72DE2">
        <w:trPr>
          <w:cnfStyle w:val="100000000000" w:firstRow="1" w:lastRow="0" w:firstColumn="0" w:lastColumn="0" w:oddVBand="0" w:evenVBand="0" w:oddHBand="0" w:evenHBand="0" w:firstRowFirstColumn="0" w:firstRowLastColumn="0" w:lastRowFirstColumn="0" w:lastRowLastColumn="0"/>
        </w:trPr>
        <w:tc>
          <w:tcPr>
            <w:tcW w:w="562" w:type="dxa"/>
          </w:tcPr>
          <w:p w14:paraId="46949DA4" w14:textId="77777777" w:rsidR="00932469" w:rsidRDefault="00932469" w:rsidP="003F5887">
            <w:pPr>
              <w:spacing w:before="72" w:after="72"/>
            </w:pPr>
          </w:p>
        </w:tc>
        <w:tc>
          <w:tcPr>
            <w:tcW w:w="3969" w:type="dxa"/>
          </w:tcPr>
          <w:p w14:paraId="4E707DE9" w14:textId="03FCD12A" w:rsidR="00932469" w:rsidRDefault="00B5257A" w:rsidP="003F5887">
            <w:pPr>
              <w:spacing w:before="72" w:after="72"/>
            </w:pPr>
            <w:r>
              <w:t>Compliance area</w:t>
            </w:r>
          </w:p>
        </w:tc>
        <w:tc>
          <w:tcPr>
            <w:tcW w:w="2127" w:type="dxa"/>
          </w:tcPr>
          <w:p w14:paraId="4C9B2B9C" w14:textId="7C110D6F" w:rsidR="00932469" w:rsidRDefault="00B5257A" w:rsidP="00B5257A">
            <w:pPr>
              <w:spacing w:before="72" w:after="72"/>
              <w:jc w:val="center"/>
            </w:pPr>
            <w:r>
              <w:t>Yes/No/Unsure</w:t>
            </w:r>
          </w:p>
        </w:tc>
      </w:tr>
      <w:tr w:rsidR="00932469" w14:paraId="12B79825" w14:textId="77777777" w:rsidTr="00C72DE2">
        <w:tc>
          <w:tcPr>
            <w:tcW w:w="562" w:type="dxa"/>
          </w:tcPr>
          <w:p w14:paraId="22E377F8" w14:textId="75054E39" w:rsidR="00932469" w:rsidRDefault="00B5257A" w:rsidP="003F5887">
            <w:pPr>
              <w:spacing w:before="144" w:after="144"/>
            </w:pPr>
            <w:r>
              <w:t>1</w:t>
            </w:r>
          </w:p>
        </w:tc>
        <w:tc>
          <w:tcPr>
            <w:tcW w:w="3969" w:type="dxa"/>
          </w:tcPr>
          <w:p w14:paraId="0B7E29F5" w14:textId="6D1D1DA7" w:rsidR="00932469" w:rsidRDefault="00067A87" w:rsidP="003F5887">
            <w:pPr>
              <w:spacing w:before="144" w:after="144"/>
            </w:pPr>
            <w:r>
              <w:t>Curriculum standard</w:t>
            </w:r>
          </w:p>
        </w:tc>
        <w:tc>
          <w:tcPr>
            <w:tcW w:w="2127" w:type="dxa"/>
          </w:tcPr>
          <w:sdt>
            <w:sdtPr>
              <w:alias w:val="3 option"/>
              <w:tag w:val="3 option"/>
              <w:id w:val="1284464024"/>
              <w:placeholder>
                <w:docPart w:val="C1A67DBEBAA8499B858A0687372D9135"/>
              </w:placeholder>
              <w:showingPlcHdr/>
              <w:dropDownList>
                <w:listItem w:displayText="Yes" w:value="Yes"/>
                <w:listItem w:displayText="No" w:value="No"/>
                <w:listItem w:displayText="Unsure" w:value="Unsure"/>
              </w:dropDownList>
            </w:sdtPr>
            <w:sdtEndPr/>
            <w:sdtContent>
              <w:p w14:paraId="021C4CB6" w14:textId="3AE8C08B" w:rsidR="00932469" w:rsidRDefault="00B5257A" w:rsidP="003F5887">
                <w:pPr>
                  <w:spacing w:before="144" w:after="144"/>
                </w:pPr>
                <w:r w:rsidRPr="004C5B03">
                  <w:rPr>
                    <w:color w:val="047F88" w:themeColor="accent1" w:themeTint="E6"/>
                  </w:rPr>
                  <w:t>Select an option.</w:t>
                </w:r>
              </w:p>
            </w:sdtContent>
          </w:sdt>
        </w:tc>
      </w:tr>
      <w:tr w:rsidR="00932469" w14:paraId="24332EC6" w14:textId="77777777" w:rsidTr="00C72DE2">
        <w:tc>
          <w:tcPr>
            <w:tcW w:w="562" w:type="dxa"/>
          </w:tcPr>
          <w:p w14:paraId="2854757F" w14:textId="6796D777" w:rsidR="00932469" w:rsidRDefault="00B5257A" w:rsidP="003F5887">
            <w:pPr>
              <w:spacing w:before="144" w:after="144"/>
            </w:pPr>
            <w:r>
              <w:t>2</w:t>
            </w:r>
          </w:p>
        </w:tc>
        <w:tc>
          <w:tcPr>
            <w:tcW w:w="3969" w:type="dxa"/>
          </w:tcPr>
          <w:p w14:paraId="4B2C6081" w14:textId="13DF1F4A" w:rsidR="00932469" w:rsidRDefault="00067A87" w:rsidP="003F5887">
            <w:pPr>
              <w:spacing w:before="144" w:after="144"/>
            </w:pPr>
            <w:r>
              <w:t>Premises and facilities standard</w:t>
            </w:r>
          </w:p>
        </w:tc>
        <w:tc>
          <w:tcPr>
            <w:tcW w:w="2127" w:type="dxa"/>
          </w:tcPr>
          <w:sdt>
            <w:sdtPr>
              <w:alias w:val="3 option"/>
              <w:tag w:val="3 option"/>
              <w:id w:val="1261945472"/>
              <w:placeholder>
                <w:docPart w:val="D982D9165D374F2F97641A60AA961606"/>
              </w:placeholder>
              <w:showingPlcHdr/>
              <w:dropDownList>
                <w:listItem w:displayText="Yes" w:value="Yes"/>
                <w:listItem w:displayText="No" w:value="No"/>
                <w:listItem w:displayText="Unsure" w:value="Unsure"/>
              </w:dropDownList>
            </w:sdtPr>
            <w:sdtEndPr/>
            <w:sdtContent>
              <w:p w14:paraId="007F06C4" w14:textId="3A53C63C" w:rsidR="00932469" w:rsidRDefault="00B5257A" w:rsidP="003F5887">
                <w:pPr>
                  <w:spacing w:before="144" w:after="144"/>
                </w:pPr>
                <w:r w:rsidRPr="004C5B03">
                  <w:rPr>
                    <w:color w:val="047F88" w:themeColor="accent1" w:themeTint="E6"/>
                  </w:rPr>
                  <w:t>Select an option.</w:t>
                </w:r>
              </w:p>
            </w:sdtContent>
          </w:sdt>
        </w:tc>
      </w:tr>
      <w:tr w:rsidR="00932469" w14:paraId="79001BD7" w14:textId="77777777" w:rsidTr="00C72DE2">
        <w:tc>
          <w:tcPr>
            <w:tcW w:w="562" w:type="dxa"/>
          </w:tcPr>
          <w:p w14:paraId="5A9623CB" w14:textId="20D4ECB0" w:rsidR="00932469" w:rsidRDefault="00B5257A" w:rsidP="003F5887">
            <w:pPr>
              <w:spacing w:before="144" w:after="144"/>
            </w:pPr>
            <w:r>
              <w:t>3</w:t>
            </w:r>
          </w:p>
        </w:tc>
        <w:tc>
          <w:tcPr>
            <w:tcW w:w="3969" w:type="dxa"/>
          </w:tcPr>
          <w:p w14:paraId="4CE7FB20" w14:textId="42FF9EF7" w:rsidR="00932469" w:rsidRDefault="00067A87" w:rsidP="003F5887">
            <w:pPr>
              <w:spacing w:before="144" w:after="144"/>
            </w:pPr>
            <w:r>
              <w:t>Health and safety practice standard</w:t>
            </w:r>
          </w:p>
        </w:tc>
        <w:tc>
          <w:tcPr>
            <w:tcW w:w="2127" w:type="dxa"/>
          </w:tcPr>
          <w:sdt>
            <w:sdtPr>
              <w:alias w:val="3 option"/>
              <w:tag w:val="3 option"/>
              <w:id w:val="-1169939080"/>
              <w:placeholder>
                <w:docPart w:val="50C5FD1D0DD64669927C42D30409708C"/>
              </w:placeholder>
              <w:showingPlcHdr/>
              <w:dropDownList>
                <w:listItem w:displayText="Yes" w:value="Yes"/>
                <w:listItem w:displayText="No" w:value="No"/>
                <w:listItem w:displayText="Unsure" w:value="Unsure"/>
              </w:dropDownList>
            </w:sdtPr>
            <w:sdtEndPr/>
            <w:sdtContent>
              <w:p w14:paraId="7A99CAA5" w14:textId="4E7003EF" w:rsidR="00932469" w:rsidRDefault="00B5257A" w:rsidP="003F5887">
                <w:pPr>
                  <w:spacing w:before="144" w:after="144"/>
                </w:pPr>
                <w:r w:rsidRPr="004C5B03">
                  <w:rPr>
                    <w:color w:val="047F88" w:themeColor="accent1" w:themeTint="E6"/>
                  </w:rPr>
                  <w:t>Select an option.</w:t>
                </w:r>
              </w:p>
            </w:sdtContent>
          </w:sdt>
        </w:tc>
      </w:tr>
      <w:tr w:rsidR="00932469" w14:paraId="5AED88AC" w14:textId="77777777" w:rsidTr="00C72DE2">
        <w:tc>
          <w:tcPr>
            <w:tcW w:w="562" w:type="dxa"/>
          </w:tcPr>
          <w:p w14:paraId="143909B5" w14:textId="2388EA77" w:rsidR="00932469" w:rsidRDefault="00B5257A" w:rsidP="003F5887">
            <w:pPr>
              <w:spacing w:before="144" w:after="144"/>
            </w:pPr>
            <w:r>
              <w:t>4</w:t>
            </w:r>
          </w:p>
        </w:tc>
        <w:tc>
          <w:tcPr>
            <w:tcW w:w="3969" w:type="dxa"/>
          </w:tcPr>
          <w:p w14:paraId="6B362F4E" w14:textId="3D3421E7" w:rsidR="00932469" w:rsidRDefault="00067A87" w:rsidP="003F5887">
            <w:pPr>
              <w:spacing w:before="144" w:after="144"/>
            </w:pPr>
            <w:r>
              <w:t>Governance, management and administration standard</w:t>
            </w:r>
          </w:p>
        </w:tc>
        <w:tc>
          <w:tcPr>
            <w:tcW w:w="2127" w:type="dxa"/>
          </w:tcPr>
          <w:sdt>
            <w:sdtPr>
              <w:alias w:val="3 option"/>
              <w:tag w:val="3 option"/>
              <w:id w:val="-1888254573"/>
              <w:placeholder>
                <w:docPart w:val="677F46CACA1B417B8E9F768F49EF9A0A"/>
              </w:placeholder>
              <w:showingPlcHdr/>
              <w:dropDownList>
                <w:listItem w:displayText="Yes" w:value="Yes"/>
                <w:listItem w:displayText="No" w:value="No"/>
                <w:listItem w:displayText="Unsure" w:value="Unsure"/>
              </w:dropDownList>
            </w:sdtPr>
            <w:sdtEndPr/>
            <w:sdtContent>
              <w:p w14:paraId="18C1B947" w14:textId="6A2FFFAA" w:rsidR="00932469" w:rsidRDefault="00B5257A" w:rsidP="003F5887">
                <w:pPr>
                  <w:spacing w:before="144" w:after="144"/>
                </w:pPr>
                <w:r w:rsidRPr="004C5B03">
                  <w:rPr>
                    <w:color w:val="047F88" w:themeColor="accent1" w:themeTint="E6"/>
                  </w:rPr>
                  <w:t>Select an option.</w:t>
                </w:r>
              </w:p>
            </w:sdtContent>
          </w:sdt>
        </w:tc>
      </w:tr>
    </w:tbl>
    <w:p w14:paraId="7243A158" w14:textId="77777777" w:rsidR="00932469" w:rsidRDefault="00932469" w:rsidP="003F5887"/>
    <w:p w14:paraId="3CDED3C3" w14:textId="23A8DB33" w:rsidR="00AE3BDF" w:rsidRDefault="00AE3BDF" w:rsidP="003F5887">
      <w:r>
        <w:t xml:space="preserve">For areas of self-identified non-compliance and actions being taken see page </w:t>
      </w:r>
      <w:r w:rsidR="00193F96">
        <w:t>3</w:t>
      </w:r>
      <w:r w:rsidR="00CE1F5E">
        <w:t>7</w:t>
      </w:r>
      <w:r>
        <w:t>.</w:t>
      </w:r>
    </w:p>
    <w:p w14:paraId="5450DDB4" w14:textId="77777777" w:rsidR="00AE3BDF" w:rsidRDefault="00AE3BDF" w:rsidP="003F5887"/>
    <w:p w14:paraId="2DB93BC2" w14:textId="6CDCB733" w:rsidR="00AE3BDF" w:rsidRDefault="00AE3BDF" w:rsidP="00E77BBB">
      <w:pPr>
        <w:pStyle w:val="Heading8"/>
      </w:pPr>
      <w:r>
        <w:t>Attestation</w:t>
      </w:r>
    </w:p>
    <w:p w14:paraId="73DAC38B" w14:textId="256CD00F" w:rsidR="00AE3BDF" w:rsidRDefault="00E77BBB" w:rsidP="003F5887">
      <w:r w:rsidRPr="00E77BBB">
        <w:t xml:space="preserve">The Licensed Service Provider has taken all reasonable steps to meet its legal requirements including those detailed in Ministry of Education </w:t>
      </w:r>
      <w:r>
        <w:t>c</w:t>
      </w:r>
      <w:r w:rsidRPr="00E77BBB">
        <w:t>irculars and other documents. Where non-compliance has been identified measures are being taken to remedy this</w:t>
      </w:r>
      <w:r>
        <w:t>.</w:t>
      </w:r>
    </w:p>
    <w:p w14:paraId="724D5C37" w14:textId="77777777" w:rsidR="00AE3BDF" w:rsidRDefault="00AE3BDF" w:rsidP="003F5887"/>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850"/>
        <w:gridCol w:w="4530"/>
      </w:tblGrid>
      <w:tr w:rsidR="00212F8A" w14:paraId="3CEDCF9F" w14:textId="77777777" w:rsidTr="00C463EC">
        <w:trPr>
          <w:cnfStyle w:val="100000000000" w:firstRow="1" w:lastRow="0" w:firstColumn="0" w:lastColumn="0" w:oddVBand="0" w:evenVBand="0" w:oddHBand="0" w:evenHBand="0" w:firstRowFirstColumn="0" w:firstRowLastColumn="0" w:lastRowFirstColumn="0" w:lastRowLastColumn="0"/>
        </w:trPr>
        <w:tc>
          <w:tcPr>
            <w:tcW w:w="4395" w:type="dxa"/>
          </w:tcPr>
          <w:p w14:paraId="3C415706" w14:textId="66AB1CC4" w:rsidR="00212F8A" w:rsidRPr="00F72BED" w:rsidRDefault="00212F8A" w:rsidP="003F5887">
            <w:pPr>
              <w:rPr>
                <w:b/>
                <w:bCs/>
              </w:rPr>
            </w:pPr>
            <w:r w:rsidRPr="00F72BED">
              <w:rPr>
                <w:b/>
                <w:bCs/>
              </w:rPr>
              <w:t>Service Provider</w:t>
            </w:r>
          </w:p>
        </w:tc>
        <w:tc>
          <w:tcPr>
            <w:tcW w:w="850" w:type="dxa"/>
          </w:tcPr>
          <w:p w14:paraId="31B44A03" w14:textId="77777777" w:rsidR="00212F8A" w:rsidRDefault="00212F8A" w:rsidP="003F5887"/>
        </w:tc>
        <w:tc>
          <w:tcPr>
            <w:tcW w:w="4530" w:type="dxa"/>
          </w:tcPr>
          <w:p w14:paraId="6C881DD8" w14:textId="0E4CC323" w:rsidR="00212F8A" w:rsidRDefault="004A5E4A" w:rsidP="003F5887">
            <w:r w:rsidRPr="009B00BB">
              <w:rPr>
                <w:b/>
                <w:bCs/>
              </w:rPr>
              <w:t>C</w:t>
            </w:r>
            <w:r w:rsidR="00193F96">
              <w:rPr>
                <w:b/>
                <w:bCs/>
              </w:rPr>
              <w:t>oordinator</w:t>
            </w:r>
            <w:r w:rsidR="009B00BB">
              <w:rPr>
                <w:rStyle w:val="FootnoteReference"/>
              </w:rPr>
              <w:footnoteReference w:id="1"/>
            </w:r>
          </w:p>
        </w:tc>
      </w:tr>
      <w:tr w:rsidR="00212F8A" w14:paraId="392F3914" w14:textId="77777777" w:rsidTr="00C463EC">
        <w:trPr>
          <w:trHeight w:val="588"/>
        </w:trPr>
        <w:sdt>
          <w:sdtPr>
            <w:alias w:val="Enter service provider name here"/>
            <w:tag w:val="Click or tap to service provider name here"/>
            <w:id w:val="-407846758"/>
            <w:placeholder>
              <w:docPart w:val="3338B1F177FD40C2BF5ABD563C4D262D"/>
            </w:placeholder>
            <w:showingPlcHdr/>
            <w:text/>
          </w:sdtPr>
          <w:sdtEndPr/>
          <w:sdtContent>
            <w:tc>
              <w:tcPr>
                <w:tcW w:w="4395" w:type="dxa"/>
                <w:tcBorders>
                  <w:bottom w:val="single" w:sz="4" w:space="0" w:color="999999" w:themeColor="text1" w:themeTint="66"/>
                </w:tcBorders>
                <w:vAlign w:val="bottom"/>
              </w:tcPr>
              <w:p w14:paraId="0A42CCD3" w14:textId="1A9B71BA" w:rsidR="00212F8A" w:rsidRDefault="004A5E4A" w:rsidP="00993034">
                <w:r w:rsidRPr="0001610E">
                  <w:rPr>
                    <w:rStyle w:val="PlaceholderText"/>
                  </w:rPr>
                  <w:t>Click or tap here to enter text.</w:t>
                </w:r>
              </w:p>
            </w:tc>
          </w:sdtContent>
        </w:sdt>
        <w:tc>
          <w:tcPr>
            <w:tcW w:w="850" w:type="dxa"/>
            <w:vAlign w:val="bottom"/>
          </w:tcPr>
          <w:p w14:paraId="3FB867C2" w14:textId="77777777" w:rsidR="00212F8A" w:rsidRDefault="00212F8A" w:rsidP="00993034"/>
        </w:tc>
        <w:sdt>
          <w:sdtPr>
            <w:alias w:val="Enter centre manager/head teacher name here"/>
            <w:tag w:val="Enter centre manager/head teacher name here"/>
            <w:id w:val="-448236924"/>
            <w:placeholder>
              <w:docPart w:val="15559EDC42254791941706D4490897B6"/>
            </w:placeholder>
            <w:showingPlcHdr/>
          </w:sdtPr>
          <w:sdtEndPr/>
          <w:sdtContent>
            <w:tc>
              <w:tcPr>
                <w:tcW w:w="4530" w:type="dxa"/>
                <w:tcBorders>
                  <w:bottom w:val="single" w:sz="4" w:space="0" w:color="999999" w:themeColor="text1" w:themeTint="66"/>
                </w:tcBorders>
                <w:vAlign w:val="bottom"/>
              </w:tcPr>
              <w:p w14:paraId="207164A8" w14:textId="49D804A1" w:rsidR="00212F8A" w:rsidRDefault="004A5E4A" w:rsidP="00993034">
                <w:r w:rsidRPr="0001610E">
                  <w:rPr>
                    <w:rStyle w:val="PlaceholderText"/>
                  </w:rPr>
                  <w:t>Click or tap here to enter text.</w:t>
                </w:r>
              </w:p>
            </w:tc>
          </w:sdtContent>
        </w:sdt>
      </w:tr>
      <w:tr w:rsidR="00212F8A" w14:paraId="6391CC56" w14:textId="77777777" w:rsidTr="00C463EC">
        <w:tc>
          <w:tcPr>
            <w:tcW w:w="4395" w:type="dxa"/>
            <w:tcBorders>
              <w:top w:val="single" w:sz="4" w:space="0" w:color="999999" w:themeColor="text1" w:themeTint="66"/>
            </w:tcBorders>
          </w:tcPr>
          <w:p w14:paraId="63AD8902" w14:textId="0C26A115" w:rsidR="00212F8A" w:rsidRDefault="009E32E4" w:rsidP="003F5887">
            <w:r>
              <w:t>Name</w:t>
            </w:r>
          </w:p>
        </w:tc>
        <w:tc>
          <w:tcPr>
            <w:tcW w:w="850" w:type="dxa"/>
          </w:tcPr>
          <w:p w14:paraId="136DFC47" w14:textId="77777777" w:rsidR="00212F8A" w:rsidRDefault="00212F8A" w:rsidP="003F5887"/>
        </w:tc>
        <w:tc>
          <w:tcPr>
            <w:tcW w:w="4530" w:type="dxa"/>
            <w:tcBorders>
              <w:top w:val="single" w:sz="4" w:space="0" w:color="999999" w:themeColor="text1" w:themeTint="66"/>
            </w:tcBorders>
          </w:tcPr>
          <w:p w14:paraId="7D73EE81" w14:textId="251FB4B4" w:rsidR="00212F8A" w:rsidRDefault="00C42E38" w:rsidP="003F5887">
            <w:r>
              <w:t>Name</w:t>
            </w:r>
          </w:p>
        </w:tc>
      </w:tr>
      <w:tr w:rsidR="00212F8A" w14:paraId="0662FB98" w14:textId="77777777" w:rsidTr="00C463EC">
        <w:trPr>
          <w:trHeight w:val="714"/>
        </w:trPr>
        <w:tc>
          <w:tcPr>
            <w:tcW w:w="4395" w:type="dxa"/>
            <w:tcBorders>
              <w:bottom w:val="single" w:sz="4" w:space="0" w:color="999999" w:themeColor="text1" w:themeTint="66"/>
            </w:tcBorders>
          </w:tcPr>
          <w:p w14:paraId="6B58FAA6" w14:textId="77777777" w:rsidR="00212F8A" w:rsidRDefault="00212F8A" w:rsidP="003F5887"/>
        </w:tc>
        <w:tc>
          <w:tcPr>
            <w:tcW w:w="850" w:type="dxa"/>
          </w:tcPr>
          <w:p w14:paraId="4F94925D" w14:textId="77777777" w:rsidR="00212F8A" w:rsidRDefault="00212F8A" w:rsidP="003F5887"/>
        </w:tc>
        <w:tc>
          <w:tcPr>
            <w:tcW w:w="4530" w:type="dxa"/>
            <w:tcBorders>
              <w:bottom w:val="single" w:sz="4" w:space="0" w:color="999999" w:themeColor="text1" w:themeTint="66"/>
            </w:tcBorders>
          </w:tcPr>
          <w:p w14:paraId="11BFCE88" w14:textId="77777777" w:rsidR="00212F8A" w:rsidRDefault="00212F8A" w:rsidP="003F5887"/>
        </w:tc>
      </w:tr>
      <w:tr w:rsidR="00212F8A" w14:paraId="66F29A7D" w14:textId="77777777" w:rsidTr="00C463EC">
        <w:tc>
          <w:tcPr>
            <w:tcW w:w="4395" w:type="dxa"/>
            <w:tcBorders>
              <w:top w:val="single" w:sz="4" w:space="0" w:color="999999" w:themeColor="text1" w:themeTint="66"/>
            </w:tcBorders>
          </w:tcPr>
          <w:p w14:paraId="1E5AB4F0" w14:textId="3710CC94" w:rsidR="00212F8A" w:rsidRDefault="009E32E4" w:rsidP="003F5887">
            <w:r>
              <w:t>Signature</w:t>
            </w:r>
          </w:p>
        </w:tc>
        <w:tc>
          <w:tcPr>
            <w:tcW w:w="850" w:type="dxa"/>
          </w:tcPr>
          <w:p w14:paraId="18DC0FF1" w14:textId="77777777" w:rsidR="00212F8A" w:rsidRDefault="00212F8A" w:rsidP="003F5887"/>
        </w:tc>
        <w:tc>
          <w:tcPr>
            <w:tcW w:w="4530" w:type="dxa"/>
            <w:tcBorders>
              <w:top w:val="single" w:sz="4" w:space="0" w:color="999999" w:themeColor="text1" w:themeTint="66"/>
            </w:tcBorders>
          </w:tcPr>
          <w:p w14:paraId="4D5C3F3B" w14:textId="56E0AB45" w:rsidR="00212F8A" w:rsidRDefault="00C42E38" w:rsidP="003F5887">
            <w:r>
              <w:t>Signature</w:t>
            </w:r>
          </w:p>
        </w:tc>
      </w:tr>
      <w:tr w:rsidR="00212F8A" w14:paraId="27ED597A" w14:textId="77777777" w:rsidTr="00C463EC">
        <w:trPr>
          <w:trHeight w:val="454"/>
        </w:trPr>
        <w:tc>
          <w:tcPr>
            <w:tcW w:w="4395" w:type="dxa"/>
          </w:tcPr>
          <w:p w14:paraId="041DA85F" w14:textId="77777777" w:rsidR="00212F8A" w:rsidRDefault="00212F8A" w:rsidP="003F5887"/>
        </w:tc>
        <w:tc>
          <w:tcPr>
            <w:tcW w:w="850" w:type="dxa"/>
          </w:tcPr>
          <w:p w14:paraId="00D0FAC4" w14:textId="77777777" w:rsidR="00212F8A" w:rsidRDefault="00212F8A" w:rsidP="003F5887"/>
        </w:tc>
        <w:tc>
          <w:tcPr>
            <w:tcW w:w="4530" w:type="dxa"/>
          </w:tcPr>
          <w:p w14:paraId="6C30D1CB" w14:textId="77777777" w:rsidR="00212F8A" w:rsidRDefault="00212F8A" w:rsidP="003F5887"/>
        </w:tc>
      </w:tr>
      <w:tr w:rsidR="009E32E4" w14:paraId="03AB0F4C" w14:textId="77777777" w:rsidTr="00C463EC">
        <w:tc>
          <w:tcPr>
            <w:tcW w:w="4395" w:type="dxa"/>
          </w:tcPr>
          <w:p w14:paraId="63026464" w14:textId="2B06E336" w:rsidR="009E32E4" w:rsidRDefault="009E32E4" w:rsidP="003F5887">
            <w:r>
              <w:t>Date</w:t>
            </w:r>
            <w:r w:rsidR="00F72BED">
              <w:t>:</w:t>
            </w:r>
            <w:r w:rsidR="00C42E38">
              <w:t xml:space="preserve"> </w:t>
            </w:r>
            <w:sdt>
              <w:sdtPr>
                <w:id w:val="1822461043"/>
                <w:placeholder>
                  <w:docPart w:val="E6429AB2D16A456A84C2D34B8E10D57A"/>
                </w:placeholder>
                <w:showingPlcHdr/>
                <w:date>
                  <w:dateFormat w:val="d/MM/yyyy"/>
                  <w:lid w:val="en-NZ"/>
                  <w:storeMappedDataAs w:val="dateTime"/>
                  <w:calendar w:val="gregorian"/>
                </w:date>
              </w:sdtPr>
              <w:sdtEndPr/>
              <w:sdtContent>
                <w:r w:rsidR="00993034" w:rsidRPr="0001610E">
                  <w:rPr>
                    <w:rStyle w:val="PlaceholderText"/>
                  </w:rPr>
                  <w:t>Click or tap to enter a date.</w:t>
                </w:r>
              </w:sdtContent>
            </w:sdt>
          </w:p>
        </w:tc>
        <w:tc>
          <w:tcPr>
            <w:tcW w:w="850" w:type="dxa"/>
          </w:tcPr>
          <w:p w14:paraId="6DD23AF3" w14:textId="77777777" w:rsidR="009E32E4" w:rsidRDefault="009E32E4" w:rsidP="003F5887"/>
        </w:tc>
        <w:tc>
          <w:tcPr>
            <w:tcW w:w="4530" w:type="dxa"/>
          </w:tcPr>
          <w:p w14:paraId="352C6853" w14:textId="67A2C999" w:rsidR="009E32E4" w:rsidRDefault="00F72BED" w:rsidP="003F5887">
            <w:r>
              <w:t xml:space="preserve">Date: </w:t>
            </w:r>
            <w:sdt>
              <w:sdtPr>
                <w:id w:val="485354821"/>
                <w:placeholder>
                  <w:docPart w:val="93597221BD1B403BB8090A209A4AA659"/>
                </w:placeholder>
                <w:showingPlcHdr/>
                <w:date>
                  <w:dateFormat w:val="d/MM/yyyy"/>
                  <w:lid w:val="en-NZ"/>
                  <w:storeMappedDataAs w:val="dateTime"/>
                  <w:calendar w:val="gregorian"/>
                </w:date>
              </w:sdtPr>
              <w:sdtEndPr/>
              <w:sdtContent>
                <w:r w:rsidR="00993034" w:rsidRPr="0001610E">
                  <w:rPr>
                    <w:rStyle w:val="PlaceholderText"/>
                  </w:rPr>
                  <w:t>Click or tap to enter a date.</w:t>
                </w:r>
              </w:sdtContent>
            </w:sdt>
          </w:p>
        </w:tc>
      </w:tr>
    </w:tbl>
    <w:p w14:paraId="14189B44" w14:textId="77777777" w:rsidR="00BB3E1A" w:rsidRDefault="00BB3E1A" w:rsidP="003F5887"/>
    <w:p w14:paraId="66C6BC18" w14:textId="3484EA85" w:rsidR="00CE44A2" w:rsidRDefault="00CE44A2" w:rsidP="00EC1903">
      <w:pPr>
        <w:pStyle w:val="Heading6"/>
      </w:pPr>
      <w:r>
        <w:lastRenderedPageBreak/>
        <w:t>Non-compliances</w:t>
      </w:r>
    </w:p>
    <w:p w14:paraId="45A3FF65" w14:textId="599F9A35" w:rsidR="00CE44A2" w:rsidRDefault="00CE44A2" w:rsidP="003F5887">
      <w:r>
        <w:t>This page is for you to note any areas you’re aware of where you’re not meeting legal requirements, and what actions you’re taking to resolve this.  Enter any identified</w:t>
      </w:r>
      <w:r w:rsidR="00467B0E">
        <w:t xml:space="preserve"> areas of non-compliance.</w:t>
      </w:r>
    </w:p>
    <w:p w14:paraId="711BC249" w14:textId="77777777" w:rsidR="00467B0E" w:rsidRDefault="00467B0E" w:rsidP="003F5887"/>
    <w:p w14:paraId="0A6659A2" w14:textId="00C9668B" w:rsidR="00467B0E" w:rsidRDefault="00467B0E" w:rsidP="00C64623">
      <w:pPr>
        <w:pStyle w:val="Heading8"/>
      </w:pPr>
      <w:r>
        <w:t>Identified areas of non-compliance:</w:t>
      </w:r>
    </w:p>
    <w:sdt>
      <w:sdtPr>
        <w:id w:val="-1598082711"/>
        <w:placeholder>
          <w:docPart w:val="2C7321CE8C3043DCB6C54439D859B5E7"/>
        </w:placeholder>
        <w:showingPlcHdr/>
      </w:sdtPr>
      <w:sdtEndPr/>
      <w:sdtContent>
        <w:p w14:paraId="3DC28B59" w14:textId="6EBC8C82" w:rsidR="00467B0E" w:rsidRDefault="00A7192D" w:rsidP="003F5887">
          <w:r w:rsidRPr="0001610E">
            <w:rPr>
              <w:rStyle w:val="PlaceholderText"/>
            </w:rPr>
            <w:t>Click or tap here to enter text.</w:t>
          </w:r>
        </w:p>
      </w:sdtContent>
    </w:sdt>
    <w:p w14:paraId="2C1A6561" w14:textId="77777777" w:rsidR="00467B0E" w:rsidRDefault="00467B0E" w:rsidP="003F5887"/>
    <w:p w14:paraId="7B052BB2" w14:textId="77777777" w:rsidR="00467B0E" w:rsidRDefault="00467B0E" w:rsidP="003F5887"/>
    <w:p w14:paraId="58521C61" w14:textId="4865B479" w:rsidR="00467B0E" w:rsidRDefault="00467B0E" w:rsidP="00C64623">
      <w:pPr>
        <w:pStyle w:val="Heading8"/>
      </w:pPr>
      <w:r>
        <w:t>Actions being taken to address non-compliance:</w:t>
      </w:r>
    </w:p>
    <w:sdt>
      <w:sdtPr>
        <w:id w:val="-1481687032"/>
        <w:placeholder>
          <w:docPart w:val="08B14FDDA5C1422FA96F83E2D0BFF41A"/>
        </w:placeholder>
        <w:showingPlcHdr/>
      </w:sdtPr>
      <w:sdtEndPr/>
      <w:sdtContent>
        <w:p w14:paraId="6B88FD05" w14:textId="6B4F5D80" w:rsidR="00A45ED4" w:rsidRPr="00A45ED4" w:rsidRDefault="00A45ED4" w:rsidP="00A45ED4">
          <w:r w:rsidRPr="0001610E">
            <w:rPr>
              <w:rStyle w:val="PlaceholderText"/>
            </w:rPr>
            <w:t>Click or tap here to enter text.</w:t>
          </w:r>
        </w:p>
      </w:sdtContent>
    </w:sdt>
    <w:sectPr w:rsidR="00A45ED4" w:rsidRPr="00A45ED4" w:rsidSect="00253513">
      <w:pgSz w:w="11906" w:h="16838" w:code="9"/>
      <w:pgMar w:top="1418" w:right="1134" w:bottom="1418" w:left="1134" w:header="39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EEF19" w14:textId="77777777" w:rsidR="00947F92" w:rsidRDefault="00947F92" w:rsidP="00672024">
      <w:r>
        <w:separator/>
      </w:r>
    </w:p>
    <w:p w14:paraId="0A77761D" w14:textId="77777777" w:rsidR="00947F92" w:rsidRDefault="00947F92" w:rsidP="00672024"/>
  </w:endnote>
  <w:endnote w:type="continuationSeparator" w:id="0">
    <w:p w14:paraId="6EC1C64C" w14:textId="77777777" w:rsidR="00947F92" w:rsidRDefault="00947F92" w:rsidP="00672024">
      <w:r>
        <w:continuationSeparator/>
      </w:r>
    </w:p>
    <w:p w14:paraId="1AE152CA" w14:textId="77777777" w:rsidR="00947F92" w:rsidRDefault="00947F92" w:rsidP="00672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0363F" w14:textId="517ED820" w:rsidR="006354D5" w:rsidRDefault="006C55D1" w:rsidP="00A9698E">
    <w:pPr>
      <w:pStyle w:val="Footer"/>
      <w:tabs>
        <w:tab w:val="left" w:pos="8789"/>
      </w:tabs>
    </w:pPr>
    <w:r w:rsidRPr="002943C0">
      <w:drawing>
        <wp:anchor distT="0" distB="0" distL="114300" distR="114300" simplePos="0" relativeHeight="251658241" behindDoc="1" locked="0" layoutInCell="1" allowOverlap="1" wp14:anchorId="5787957F" wp14:editId="4D6003AB">
          <wp:simplePos x="0" y="0"/>
          <wp:positionH relativeFrom="page">
            <wp:posOffset>0</wp:posOffset>
          </wp:positionH>
          <wp:positionV relativeFrom="page">
            <wp:posOffset>10040815</wp:posOffset>
          </wp:positionV>
          <wp:extent cx="7559130" cy="652292"/>
          <wp:effectExtent l="0" t="0" r="3810" b="0"/>
          <wp:wrapNone/>
          <wp:docPr id="1276583093" name="Picture 127658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a:ext>
                    </a:extLst>
                  </a:blip>
                  <a:stretch>
                    <a:fillRect/>
                  </a:stretch>
                </pic:blipFill>
                <pic:spPr>
                  <a:xfrm>
                    <a:off x="0" y="0"/>
                    <a:ext cx="7570686" cy="653289"/>
                  </a:xfrm>
                  <a:prstGeom prst="rect">
                    <a:avLst/>
                  </a:prstGeom>
                </pic:spPr>
              </pic:pic>
            </a:graphicData>
          </a:graphic>
          <wp14:sizeRelH relativeFrom="margin">
            <wp14:pctWidth>0</wp14:pctWidth>
          </wp14:sizeRelH>
          <wp14:sizeRelV relativeFrom="margin">
            <wp14:pctHeight>0</wp14:pctHeight>
          </wp14:sizeRelV>
        </wp:anchor>
      </w:drawing>
    </w:r>
    <w:r w:rsidR="00DC5DAF" w:rsidRPr="00DC5DAF">
      <w:t xml:space="preserve"> Home-based Education and</w:t>
    </w:r>
    <w:r w:rsidR="00DD1581">
      <w:t xml:space="preserve"> Assurance Statement and Self-Audit Checklists – Education Review Office | </w:t>
    </w:r>
    <w:r w:rsidR="00594F1F">
      <w:t>April</w:t>
    </w:r>
    <w:r w:rsidR="00DC5DAF">
      <w:t xml:space="preserve"> 2026</w:t>
    </w:r>
    <w:r w:rsidR="00A9698E">
      <w:tab/>
      <w:t xml:space="preserve">Page </w:t>
    </w:r>
    <w:r w:rsidR="00A9698E">
      <w:rPr>
        <w:noProof w:val="0"/>
      </w:rPr>
      <w:fldChar w:fldCharType="begin"/>
    </w:r>
    <w:r w:rsidR="00A9698E">
      <w:instrText xml:space="preserve"> PAGE   \* MERGEFORMAT </w:instrText>
    </w:r>
    <w:r w:rsidR="00A9698E">
      <w:rPr>
        <w:noProof w:val="0"/>
      </w:rPr>
      <w:fldChar w:fldCharType="separate"/>
    </w:r>
    <w:r w:rsidR="00A9698E">
      <w:t>1</w:t>
    </w:r>
    <w:r w:rsidR="00A9698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E341C" w14:textId="7383F918" w:rsidR="00984398" w:rsidRPr="002943C0" w:rsidRDefault="002943C0" w:rsidP="002943C0">
    <w:pPr>
      <w:pStyle w:val="Footer"/>
    </w:pPr>
    <w:r w:rsidRPr="002943C0">
      <w:drawing>
        <wp:anchor distT="0" distB="0" distL="114300" distR="114300" simplePos="0" relativeHeight="251658240" behindDoc="1" locked="0" layoutInCell="1" allowOverlap="1" wp14:anchorId="2DADAD7C" wp14:editId="7AE54C74">
          <wp:simplePos x="0" y="0"/>
          <wp:positionH relativeFrom="page">
            <wp:align>center</wp:align>
          </wp:positionH>
          <wp:positionV relativeFrom="page">
            <wp:align>bottom</wp:align>
          </wp:positionV>
          <wp:extent cx="7560000" cy="608400"/>
          <wp:effectExtent l="0" t="0" r="3175" b="1270"/>
          <wp:wrapNone/>
          <wp:docPr id="1675925233" name="Picture 167592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608400"/>
                  </a:xfrm>
                  <a:prstGeom prst="rect">
                    <a:avLst/>
                  </a:prstGeom>
                </pic:spPr>
              </pic:pic>
            </a:graphicData>
          </a:graphic>
          <wp14:sizeRelH relativeFrom="margin">
            <wp14:pctWidth>0</wp14:pctWidth>
          </wp14:sizeRelH>
          <wp14:sizeRelV relativeFrom="margin">
            <wp14:pctHeight>0</wp14:pctHeight>
          </wp14:sizeRelV>
        </wp:anchor>
      </w:drawing>
    </w:r>
    <w:fldSimple w:instr="FILENAME \* MERGEFORMAT">
      <w:r w:rsidR="00E4341F">
        <w:t>HBECAS_TAM_Nov 25</w:t>
      </w:r>
    </w:fldSimple>
    <w:r w:rsidR="00984398" w:rsidRPr="002943C0">
      <w:tab/>
      <w:t xml:space="preserve">Page </w:t>
    </w:r>
    <w:r w:rsidR="00984398" w:rsidRPr="002943C0">
      <w:fldChar w:fldCharType="begin"/>
    </w:r>
    <w:r w:rsidR="00984398" w:rsidRPr="002943C0">
      <w:instrText xml:space="preserve"> PAGE   \* MERGEFORMAT </w:instrText>
    </w:r>
    <w:r w:rsidR="00984398" w:rsidRPr="002943C0">
      <w:fldChar w:fldCharType="separate"/>
    </w:r>
    <w:r w:rsidR="00984398" w:rsidRPr="002943C0">
      <w:t>1</w:t>
    </w:r>
    <w:r w:rsidR="00984398" w:rsidRPr="002943C0">
      <w:fldChar w:fldCharType="end"/>
    </w:r>
  </w:p>
  <w:p w14:paraId="54641E96" w14:textId="77777777" w:rsidR="006354D5" w:rsidRDefault="006354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FE674" w14:textId="77777777" w:rsidR="00947F92" w:rsidRDefault="00947F92" w:rsidP="00672024">
      <w:r>
        <w:separator/>
      </w:r>
    </w:p>
    <w:p w14:paraId="7D98E83F" w14:textId="77777777" w:rsidR="00947F92" w:rsidRDefault="00947F92" w:rsidP="00672024"/>
    <w:p w14:paraId="6E12BF9B" w14:textId="77777777" w:rsidR="00947F92" w:rsidRDefault="00947F92"/>
  </w:footnote>
  <w:footnote w:type="continuationSeparator" w:id="0">
    <w:p w14:paraId="1A4A973D" w14:textId="77777777" w:rsidR="00947F92" w:rsidRDefault="00947F92" w:rsidP="00672024">
      <w:r>
        <w:continuationSeparator/>
      </w:r>
    </w:p>
    <w:p w14:paraId="3A98C658" w14:textId="77777777" w:rsidR="00947F92" w:rsidRDefault="00947F92" w:rsidP="00672024"/>
  </w:footnote>
  <w:footnote w:id="1">
    <w:p w14:paraId="68EA0D15" w14:textId="6B422282" w:rsidR="009B00BB" w:rsidRDefault="009B00BB">
      <w:pPr>
        <w:pStyle w:val="FootnoteText"/>
      </w:pPr>
      <w:r>
        <w:rPr>
          <w:rStyle w:val="FootnoteReference"/>
        </w:rPr>
        <w:footnoteRef/>
      </w:r>
      <w:r>
        <w:t xml:space="preserve"> Or someone acting in an equivalent po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7773" w14:textId="278E9DA3" w:rsidR="005A1534" w:rsidRDefault="005A1534" w:rsidP="005A1534">
    <w:pPr>
      <w:pStyle w:val="Header"/>
      <w:tabs>
        <w:tab w:val="clear" w:pos="4513"/>
        <w:tab w:val="clear" w:pos="9026"/>
        <w:tab w:val="left" w:pos="739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896E71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9213BB"/>
    <w:multiLevelType w:val="hybridMultilevel"/>
    <w:tmpl w:val="5D8AD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0FD2B78"/>
    <w:multiLevelType w:val="hybridMultilevel"/>
    <w:tmpl w:val="AEE2BB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2EE1E18"/>
    <w:multiLevelType w:val="hybridMultilevel"/>
    <w:tmpl w:val="86EEB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3225303"/>
    <w:multiLevelType w:val="hybridMultilevel"/>
    <w:tmpl w:val="A268DFEC"/>
    <w:lvl w:ilvl="0" w:tplc="14090001">
      <w:start w:val="1"/>
      <w:numFmt w:val="bullet"/>
      <w:lvlText w:val=""/>
      <w:lvlJc w:val="left"/>
      <w:pPr>
        <w:ind w:left="889" w:hanging="360"/>
      </w:pPr>
      <w:rPr>
        <w:rFonts w:ascii="Symbol" w:hAnsi="Symbol" w:hint="default"/>
      </w:rPr>
    </w:lvl>
    <w:lvl w:ilvl="1" w:tplc="14090003" w:tentative="1">
      <w:start w:val="1"/>
      <w:numFmt w:val="bullet"/>
      <w:lvlText w:val="o"/>
      <w:lvlJc w:val="left"/>
      <w:pPr>
        <w:ind w:left="1609" w:hanging="360"/>
      </w:pPr>
      <w:rPr>
        <w:rFonts w:ascii="Courier New" w:hAnsi="Courier New" w:cs="Courier New" w:hint="default"/>
      </w:rPr>
    </w:lvl>
    <w:lvl w:ilvl="2" w:tplc="14090005" w:tentative="1">
      <w:start w:val="1"/>
      <w:numFmt w:val="bullet"/>
      <w:lvlText w:val=""/>
      <w:lvlJc w:val="left"/>
      <w:pPr>
        <w:ind w:left="2329" w:hanging="360"/>
      </w:pPr>
      <w:rPr>
        <w:rFonts w:ascii="Wingdings" w:hAnsi="Wingdings" w:hint="default"/>
      </w:rPr>
    </w:lvl>
    <w:lvl w:ilvl="3" w:tplc="14090001" w:tentative="1">
      <w:start w:val="1"/>
      <w:numFmt w:val="bullet"/>
      <w:lvlText w:val=""/>
      <w:lvlJc w:val="left"/>
      <w:pPr>
        <w:ind w:left="3049" w:hanging="360"/>
      </w:pPr>
      <w:rPr>
        <w:rFonts w:ascii="Symbol" w:hAnsi="Symbol" w:hint="default"/>
      </w:rPr>
    </w:lvl>
    <w:lvl w:ilvl="4" w:tplc="14090003" w:tentative="1">
      <w:start w:val="1"/>
      <w:numFmt w:val="bullet"/>
      <w:lvlText w:val="o"/>
      <w:lvlJc w:val="left"/>
      <w:pPr>
        <w:ind w:left="3769" w:hanging="360"/>
      </w:pPr>
      <w:rPr>
        <w:rFonts w:ascii="Courier New" w:hAnsi="Courier New" w:cs="Courier New" w:hint="default"/>
      </w:rPr>
    </w:lvl>
    <w:lvl w:ilvl="5" w:tplc="14090005" w:tentative="1">
      <w:start w:val="1"/>
      <w:numFmt w:val="bullet"/>
      <w:lvlText w:val=""/>
      <w:lvlJc w:val="left"/>
      <w:pPr>
        <w:ind w:left="4489" w:hanging="360"/>
      </w:pPr>
      <w:rPr>
        <w:rFonts w:ascii="Wingdings" w:hAnsi="Wingdings" w:hint="default"/>
      </w:rPr>
    </w:lvl>
    <w:lvl w:ilvl="6" w:tplc="14090001" w:tentative="1">
      <w:start w:val="1"/>
      <w:numFmt w:val="bullet"/>
      <w:lvlText w:val=""/>
      <w:lvlJc w:val="left"/>
      <w:pPr>
        <w:ind w:left="5209" w:hanging="360"/>
      </w:pPr>
      <w:rPr>
        <w:rFonts w:ascii="Symbol" w:hAnsi="Symbol" w:hint="default"/>
      </w:rPr>
    </w:lvl>
    <w:lvl w:ilvl="7" w:tplc="14090003" w:tentative="1">
      <w:start w:val="1"/>
      <w:numFmt w:val="bullet"/>
      <w:lvlText w:val="o"/>
      <w:lvlJc w:val="left"/>
      <w:pPr>
        <w:ind w:left="5929" w:hanging="360"/>
      </w:pPr>
      <w:rPr>
        <w:rFonts w:ascii="Courier New" w:hAnsi="Courier New" w:cs="Courier New" w:hint="default"/>
      </w:rPr>
    </w:lvl>
    <w:lvl w:ilvl="8" w:tplc="14090005" w:tentative="1">
      <w:start w:val="1"/>
      <w:numFmt w:val="bullet"/>
      <w:lvlText w:val=""/>
      <w:lvlJc w:val="left"/>
      <w:pPr>
        <w:ind w:left="6649" w:hanging="360"/>
      </w:pPr>
      <w:rPr>
        <w:rFonts w:ascii="Wingdings" w:hAnsi="Wingdings" w:hint="default"/>
      </w:rPr>
    </w:lvl>
  </w:abstractNum>
  <w:abstractNum w:abstractNumId="5" w15:restartNumberingAfterBreak="0">
    <w:nsid w:val="04F42C69"/>
    <w:multiLevelType w:val="hybridMultilevel"/>
    <w:tmpl w:val="E6E697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F65DF5"/>
    <w:multiLevelType w:val="hybridMultilevel"/>
    <w:tmpl w:val="7F64B2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E3641F"/>
    <w:multiLevelType w:val="hybridMultilevel"/>
    <w:tmpl w:val="69D69A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73697D"/>
    <w:multiLevelType w:val="hybridMultilevel"/>
    <w:tmpl w:val="70ACDA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2C71D6E"/>
    <w:multiLevelType w:val="hybridMultilevel"/>
    <w:tmpl w:val="5330C7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3B11508"/>
    <w:multiLevelType w:val="hybridMultilevel"/>
    <w:tmpl w:val="1366A5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4F11CE4"/>
    <w:multiLevelType w:val="hybridMultilevel"/>
    <w:tmpl w:val="4FEEAF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ADF1073"/>
    <w:multiLevelType w:val="hybridMultilevel"/>
    <w:tmpl w:val="A36263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550D2F"/>
    <w:multiLevelType w:val="hybridMultilevel"/>
    <w:tmpl w:val="F2541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C7326A2"/>
    <w:multiLevelType w:val="hybridMultilevel"/>
    <w:tmpl w:val="0E10D71C"/>
    <w:lvl w:ilvl="0" w:tplc="DBE43568">
      <w:start w:val="1"/>
      <w:numFmt w:val="decimal"/>
      <w:lvlText w:val="(%1)"/>
      <w:lvlJc w:val="left"/>
      <w:pPr>
        <w:ind w:left="720" w:hanging="360"/>
      </w:pPr>
      <w:rPr>
        <w:rFonts w:hint="default"/>
        <w:i w:val="0"/>
        <w:i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15E5A52"/>
    <w:multiLevelType w:val="hybridMultilevel"/>
    <w:tmpl w:val="92F2E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3412C1A"/>
    <w:multiLevelType w:val="hybridMultilevel"/>
    <w:tmpl w:val="2CBC6D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3CC7A4E"/>
    <w:multiLevelType w:val="hybridMultilevel"/>
    <w:tmpl w:val="9ADEA8D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4480937"/>
    <w:multiLevelType w:val="hybridMultilevel"/>
    <w:tmpl w:val="81FE8F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4DE2048"/>
    <w:multiLevelType w:val="hybridMultilevel"/>
    <w:tmpl w:val="2C4CAD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96E2D41"/>
    <w:multiLevelType w:val="hybridMultilevel"/>
    <w:tmpl w:val="B00C51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9B25AD3"/>
    <w:multiLevelType w:val="hybridMultilevel"/>
    <w:tmpl w:val="525029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A861881"/>
    <w:multiLevelType w:val="hybridMultilevel"/>
    <w:tmpl w:val="8E107D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04879FD"/>
    <w:multiLevelType w:val="hybridMultilevel"/>
    <w:tmpl w:val="5B5EB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15F4A1D"/>
    <w:multiLevelType w:val="hybridMultilevel"/>
    <w:tmpl w:val="160E5D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3406BCD"/>
    <w:multiLevelType w:val="hybridMultilevel"/>
    <w:tmpl w:val="EE3635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7423089"/>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7CB3212"/>
    <w:multiLevelType w:val="hybridMultilevel"/>
    <w:tmpl w:val="1D406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A8376DB"/>
    <w:multiLevelType w:val="hybridMultilevel"/>
    <w:tmpl w:val="F46EAA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1C2719"/>
    <w:multiLevelType w:val="hybridMultilevel"/>
    <w:tmpl w:val="605C13EE"/>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408E5690"/>
    <w:multiLevelType w:val="hybridMultilevel"/>
    <w:tmpl w:val="2576A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0D85210"/>
    <w:multiLevelType w:val="hybridMultilevel"/>
    <w:tmpl w:val="FC2257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6917892"/>
    <w:multiLevelType w:val="hybridMultilevel"/>
    <w:tmpl w:val="BB28738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B7B6544"/>
    <w:multiLevelType w:val="hybridMultilevel"/>
    <w:tmpl w:val="6C184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C301571"/>
    <w:multiLevelType w:val="hybridMultilevel"/>
    <w:tmpl w:val="17B4CB5C"/>
    <w:lvl w:ilvl="0" w:tplc="0D583DCE">
      <w:start w:val="1"/>
      <w:numFmt w:val="decimal"/>
      <w:pStyle w:val="TableNumb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4CC84E2A"/>
    <w:multiLevelType w:val="hybridMultilevel"/>
    <w:tmpl w:val="BE2C44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4E04377C"/>
    <w:multiLevelType w:val="hybridMultilevel"/>
    <w:tmpl w:val="B84AA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E670DC4"/>
    <w:multiLevelType w:val="hybridMultilevel"/>
    <w:tmpl w:val="877E5ACE"/>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38" w15:restartNumberingAfterBreak="0">
    <w:nsid w:val="4FAB118D"/>
    <w:multiLevelType w:val="hybridMultilevel"/>
    <w:tmpl w:val="4FB2DE84"/>
    <w:lvl w:ilvl="0" w:tplc="085E81F2">
      <w:start w:val="1"/>
      <w:numFmt w:val="bullet"/>
      <w:pStyle w:val="List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19F12F3"/>
    <w:multiLevelType w:val="hybridMultilevel"/>
    <w:tmpl w:val="5F9C7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3801E45"/>
    <w:multiLevelType w:val="hybridMultilevel"/>
    <w:tmpl w:val="E2AA4A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5450529"/>
    <w:multiLevelType w:val="hybridMultilevel"/>
    <w:tmpl w:val="509015D4"/>
    <w:lvl w:ilvl="0" w:tplc="D8A032DE">
      <w:start w:val="1"/>
      <w:numFmt w:val="bullet"/>
      <w:pStyle w:val="TableBullet"/>
      <w:lvlText w:val=""/>
      <w:lvlJc w:val="left"/>
      <w:pPr>
        <w:ind w:left="720" w:hanging="360"/>
      </w:pPr>
      <w:rPr>
        <w:rFonts w:ascii="Symbol" w:hAnsi="Symbol" w:hint="default"/>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7791195"/>
    <w:multiLevelType w:val="hybridMultilevel"/>
    <w:tmpl w:val="C7DA81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827140D"/>
    <w:multiLevelType w:val="hybridMultilevel"/>
    <w:tmpl w:val="C9DA5C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B115F6B"/>
    <w:multiLevelType w:val="multilevel"/>
    <w:tmpl w:val="2422864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EF40AA2"/>
    <w:multiLevelType w:val="hybridMultilevel"/>
    <w:tmpl w:val="46382538"/>
    <w:lvl w:ilvl="0" w:tplc="52C25514">
      <w:start w:val="1"/>
      <w:numFmt w:val="bullet"/>
      <w:pStyle w:val="TableBullet2"/>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2E121C"/>
    <w:multiLevelType w:val="hybridMultilevel"/>
    <w:tmpl w:val="BEB0108E"/>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47" w15:restartNumberingAfterBreak="0">
    <w:nsid w:val="61182871"/>
    <w:multiLevelType w:val="hybridMultilevel"/>
    <w:tmpl w:val="209A1D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2331BEA"/>
    <w:multiLevelType w:val="hybridMultilevel"/>
    <w:tmpl w:val="39BE9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68B1E25"/>
    <w:multiLevelType w:val="hybridMultilevel"/>
    <w:tmpl w:val="5FD87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8A72608"/>
    <w:multiLevelType w:val="hybridMultilevel"/>
    <w:tmpl w:val="75E076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B5D2452"/>
    <w:multiLevelType w:val="hybridMultilevel"/>
    <w:tmpl w:val="2B98EF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E980D0E"/>
    <w:multiLevelType w:val="hybridMultilevel"/>
    <w:tmpl w:val="683C5A38"/>
    <w:lvl w:ilvl="0" w:tplc="75D26834">
      <w:start w:val="1"/>
      <w:numFmt w:val="bullet"/>
      <w:pStyle w:val="ListArrow"/>
      <w:lvlText w:val=""/>
      <w:lvlJc w:val="left"/>
      <w:pPr>
        <w:ind w:left="720" w:hanging="360"/>
      </w:pPr>
      <w:rPr>
        <w:rFonts w:ascii="Wingdings" w:hAnsi="Wingdings" w:hint="default"/>
        <w:color w:val="44C4BF"/>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1941706"/>
    <w:multiLevelType w:val="hybridMultilevel"/>
    <w:tmpl w:val="FECEF3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4BA5FFD"/>
    <w:multiLevelType w:val="hybridMultilevel"/>
    <w:tmpl w:val="83EA30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79D4035D"/>
    <w:multiLevelType w:val="hybridMultilevel"/>
    <w:tmpl w:val="682A99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7DC2562C"/>
    <w:multiLevelType w:val="hybridMultilevel"/>
    <w:tmpl w:val="2B4E9E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7E0F4EAC"/>
    <w:multiLevelType w:val="hybridMultilevel"/>
    <w:tmpl w:val="A998D7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F757824"/>
    <w:multiLevelType w:val="hybridMultilevel"/>
    <w:tmpl w:val="A8AEC3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5007102">
    <w:abstractNumId w:val="38"/>
  </w:num>
  <w:num w:numId="2" w16cid:durableId="1566456807">
    <w:abstractNumId w:val="0"/>
  </w:num>
  <w:num w:numId="3" w16cid:durableId="1839072155">
    <w:abstractNumId w:val="44"/>
  </w:num>
  <w:num w:numId="4" w16cid:durableId="1239944274">
    <w:abstractNumId w:val="41"/>
  </w:num>
  <w:num w:numId="5" w16cid:durableId="1929119942">
    <w:abstractNumId w:val="34"/>
  </w:num>
  <w:num w:numId="6" w16cid:durableId="713624662">
    <w:abstractNumId w:val="45"/>
  </w:num>
  <w:num w:numId="7" w16cid:durableId="1474516603">
    <w:abstractNumId w:val="52"/>
  </w:num>
  <w:num w:numId="8" w16cid:durableId="1677536052">
    <w:abstractNumId w:val="20"/>
  </w:num>
  <w:num w:numId="9" w16cid:durableId="1919437797">
    <w:abstractNumId w:val="36"/>
  </w:num>
  <w:num w:numId="10" w16cid:durableId="688484309">
    <w:abstractNumId w:val="10"/>
  </w:num>
  <w:num w:numId="11" w16cid:durableId="747845235">
    <w:abstractNumId w:val="19"/>
  </w:num>
  <w:num w:numId="12" w16cid:durableId="1446463220">
    <w:abstractNumId w:val="30"/>
  </w:num>
  <w:num w:numId="13" w16cid:durableId="1212617094">
    <w:abstractNumId w:val="53"/>
  </w:num>
  <w:num w:numId="14" w16cid:durableId="312219959">
    <w:abstractNumId w:val="9"/>
  </w:num>
  <w:num w:numId="15" w16cid:durableId="1249117566">
    <w:abstractNumId w:val="51"/>
  </w:num>
  <w:num w:numId="16" w16cid:durableId="403530696">
    <w:abstractNumId w:val="35"/>
  </w:num>
  <w:num w:numId="17" w16cid:durableId="1539201951">
    <w:abstractNumId w:val="23"/>
  </w:num>
  <w:num w:numId="18" w16cid:durableId="1690259075">
    <w:abstractNumId w:val="24"/>
  </w:num>
  <w:num w:numId="19" w16cid:durableId="1048263253">
    <w:abstractNumId w:val="13"/>
  </w:num>
  <w:num w:numId="20" w16cid:durableId="1931428043">
    <w:abstractNumId w:val="58"/>
  </w:num>
  <w:num w:numId="21" w16cid:durableId="1010789984">
    <w:abstractNumId w:val="16"/>
  </w:num>
  <w:num w:numId="22" w16cid:durableId="1477064247">
    <w:abstractNumId w:val="8"/>
  </w:num>
  <w:num w:numId="23" w16cid:durableId="2098205426">
    <w:abstractNumId w:val="11"/>
  </w:num>
  <w:num w:numId="24" w16cid:durableId="110129871">
    <w:abstractNumId w:val="39"/>
  </w:num>
  <w:num w:numId="25" w16cid:durableId="856038631">
    <w:abstractNumId w:val="5"/>
  </w:num>
  <w:num w:numId="26" w16cid:durableId="352609644">
    <w:abstractNumId w:val="12"/>
  </w:num>
  <w:num w:numId="27" w16cid:durableId="1170364578">
    <w:abstractNumId w:val="54"/>
  </w:num>
  <w:num w:numId="28" w16cid:durableId="257830821">
    <w:abstractNumId w:val="57"/>
  </w:num>
  <w:num w:numId="29" w16cid:durableId="1177308371">
    <w:abstractNumId w:val="7"/>
  </w:num>
  <w:num w:numId="30" w16cid:durableId="178156860">
    <w:abstractNumId w:val="32"/>
  </w:num>
  <w:num w:numId="31" w16cid:durableId="93137971">
    <w:abstractNumId w:val="49"/>
  </w:num>
  <w:num w:numId="32" w16cid:durableId="589848334">
    <w:abstractNumId w:val="50"/>
  </w:num>
  <w:num w:numId="33" w16cid:durableId="341317092">
    <w:abstractNumId w:val="6"/>
  </w:num>
  <w:num w:numId="34" w16cid:durableId="1890065990">
    <w:abstractNumId w:val="21"/>
  </w:num>
  <w:num w:numId="35" w16cid:durableId="1139225102">
    <w:abstractNumId w:val="3"/>
  </w:num>
  <w:num w:numId="36" w16cid:durableId="580918540">
    <w:abstractNumId w:val="2"/>
  </w:num>
  <w:num w:numId="37" w16cid:durableId="796410149">
    <w:abstractNumId w:val="42"/>
  </w:num>
  <w:num w:numId="38" w16cid:durableId="307561841">
    <w:abstractNumId w:val="55"/>
  </w:num>
  <w:num w:numId="39" w16cid:durableId="1611745466">
    <w:abstractNumId w:val="28"/>
  </w:num>
  <w:num w:numId="40" w16cid:durableId="1096169904">
    <w:abstractNumId w:val="40"/>
  </w:num>
  <w:num w:numId="41" w16cid:durableId="370347811">
    <w:abstractNumId w:val="43"/>
  </w:num>
  <w:num w:numId="42" w16cid:durableId="1131090651">
    <w:abstractNumId w:val="1"/>
  </w:num>
  <w:num w:numId="43" w16cid:durableId="1579250109">
    <w:abstractNumId w:val="22"/>
  </w:num>
  <w:num w:numId="44" w16cid:durableId="911474933">
    <w:abstractNumId w:val="47"/>
  </w:num>
  <w:num w:numId="45" w16cid:durableId="908803704">
    <w:abstractNumId w:val="31"/>
  </w:num>
  <w:num w:numId="46" w16cid:durableId="207301739">
    <w:abstractNumId w:val="29"/>
  </w:num>
  <w:num w:numId="47" w16cid:durableId="166404763">
    <w:abstractNumId w:val="14"/>
  </w:num>
  <w:num w:numId="48" w16cid:durableId="110517131">
    <w:abstractNumId w:val="26"/>
  </w:num>
  <w:num w:numId="49" w16cid:durableId="370497328">
    <w:abstractNumId w:val="4"/>
  </w:num>
  <w:num w:numId="50" w16cid:durableId="1221284717">
    <w:abstractNumId w:val="27"/>
  </w:num>
  <w:num w:numId="51" w16cid:durableId="707414059">
    <w:abstractNumId w:val="46"/>
  </w:num>
  <w:num w:numId="52" w16cid:durableId="121536055">
    <w:abstractNumId w:val="37"/>
  </w:num>
  <w:num w:numId="53" w16cid:durableId="1470971536">
    <w:abstractNumId w:val="33"/>
  </w:num>
  <w:num w:numId="54" w16cid:durableId="1480683910">
    <w:abstractNumId w:val="48"/>
  </w:num>
  <w:num w:numId="55" w16cid:durableId="1360085710">
    <w:abstractNumId w:val="18"/>
  </w:num>
  <w:num w:numId="56" w16cid:durableId="1488399366">
    <w:abstractNumId w:val="15"/>
  </w:num>
  <w:num w:numId="57" w16cid:durableId="613095508">
    <w:abstractNumId w:val="56"/>
  </w:num>
  <w:num w:numId="58" w16cid:durableId="1714115343">
    <w:abstractNumId w:val="17"/>
  </w:num>
  <w:num w:numId="59" w16cid:durableId="1552032470">
    <w:abstractNumId w:val="2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EGIqUVcO1d39pu14dGZQhJ8DoWku59cd89RPpzcN2vqMFEJfF9X4T6icttGZsq4OCDFexc1YPhUMAyJRd0tdgQ==" w:salt="AU0h97ffzHuYuV0o8q6yeg=="/>
  <w:defaultTabStop w:val="39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MbA0tLA0sDC1NDFS0lEKTi0uzszPAykwrAUAQYMKjywAAAA="/>
  </w:docVars>
  <w:rsids>
    <w:rsidRoot w:val="006A14F8"/>
    <w:rsid w:val="0000084D"/>
    <w:rsid w:val="00000D1B"/>
    <w:rsid w:val="00001BE9"/>
    <w:rsid w:val="00003078"/>
    <w:rsid w:val="00004780"/>
    <w:rsid w:val="000063D5"/>
    <w:rsid w:val="000073E9"/>
    <w:rsid w:val="00007D09"/>
    <w:rsid w:val="0001070E"/>
    <w:rsid w:val="000111C9"/>
    <w:rsid w:val="00013693"/>
    <w:rsid w:val="00013B25"/>
    <w:rsid w:val="00014B72"/>
    <w:rsid w:val="00015BCC"/>
    <w:rsid w:val="00016BC6"/>
    <w:rsid w:val="0001702C"/>
    <w:rsid w:val="00020703"/>
    <w:rsid w:val="000220A5"/>
    <w:rsid w:val="00022DAC"/>
    <w:rsid w:val="00025482"/>
    <w:rsid w:val="00026516"/>
    <w:rsid w:val="00026CC8"/>
    <w:rsid w:val="00027BFB"/>
    <w:rsid w:val="00031C22"/>
    <w:rsid w:val="00031EBD"/>
    <w:rsid w:val="000345F5"/>
    <w:rsid w:val="000361E2"/>
    <w:rsid w:val="000372E7"/>
    <w:rsid w:val="00037B6C"/>
    <w:rsid w:val="00040B5E"/>
    <w:rsid w:val="0004196A"/>
    <w:rsid w:val="00041AD0"/>
    <w:rsid w:val="0004217E"/>
    <w:rsid w:val="000429C4"/>
    <w:rsid w:val="00043A47"/>
    <w:rsid w:val="00047295"/>
    <w:rsid w:val="000478E5"/>
    <w:rsid w:val="00047F25"/>
    <w:rsid w:val="00050724"/>
    <w:rsid w:val="000515C9"/>
    <w:rsid w:val="00051CCF"/>
    <w:rsid w:val="0005284C"/>
    <w:rsid w:val="00052E11"/>
    <w:rsid w:val="00053528"/>
    <w:rsid w:val="00053C53"/>
    <w:rsid w:val="00053F06"/>
    <w:rsid w:val="000546A8"/>
    <w:rsid w:val="000547FA"/>
    <w:rsid w:val="00055068"/>
    <w:rsid w:val="000567C9"/>
    <w:rsid w:val="0005683D"/>
    <w:rsid w:val="00057418"/>
    <w:rsid w:val="00057B31"/>
    <w:rsid w:val="000602C1"/>
    <w:rsid w:val="00060EF0"/>
    <w:rsid w:val="000611C4"/>
    <w:rsid w:val="00061D94"/>
    <w:rsid w:val="00062A23"/>
    <w:rsid w:val="000638FF"/>
    <w:rsid w:val="000645C3"/>
    <w:rsid w:val="00064E6A"/>
    <w:rsid w:val="00064EA5"/>
    <w:rsid w:val="00065800"/>
    <w:rsid w:val="00065EBD"/>
    <w:rsid w:val="000669B1"/>
    <w:rsid w:val="00066F05"/>
    <w:rsid w:val="00067A87"/>
    <w:rsid w:val="00067E7C"/>
    <w:rsid w:val="00070247"/>
    <w:rsid w:val="0007085D"/>
    <w:rsid w:val="00072CC0"/>
    <w:rsid w:val="00073898"/>
    <w:rsid w:val="000738C9"/>
    <w:rsid w:val="00073D6E"/>
    <w:rsid w:val="000750AE"/>
    <w:rsid w:val="000750DF"/>
    <w:rsid w:val="000751F1"/>
    <w:rsid w:val="00075463"/>
    <w:rsid w:val="00075B1C"/>
    <w:rsid w:val="00075D95"/>
    <w:rsid w:val="00076628"/>
    <w:rsid w:val="000777A1"/>
    <w:rsid w:val="00081A54"/>
    <w:rsid w:val="00082222"/>
    <w:rsid w:val="00082282"/>
    <w:rsid w:val="000832ED"/>
    <w:rsid w:val="00083EC8"/>
    <w:rsid w:val="0008506D"/>
    <w:rsid w:val="00085EBB"/>
    <w:rsid w:val="000865F4"/>
    <w:rsid w:val="00086D40"/>
    <w:rsid w:val="000902E9"/>
    <w:rsid w:val="00092695"/>
    <w:rsid w:val="00094FDC"/>
    <w:rsid w:val="00095146"/>
    <w:rsid w:val="00095D45"/>
    <w:rsid w:val="000962E9"/>
    <w:rsid w:val="0009638D"/>
    <w:rsid w:val="000972A3"/>
    <w:rsid w:val="000A0472"/>
    <w:rsid w:val="000A164D"/>
    <w:rsid w:val="000A1A24"/>
    <w:rsid w:val="000A20F3"/>
    <w:rsid w:val="000A3A46"/>
    <w:rsid w:val="000A4036"/>
    <w:rsid w:val="000A48C7"/>
    <w:rsid w:val="000A4BA9"/>
    <w:rsid w:val="000A590F"/>
    <w:rsid w:val="000A646B"/>
    <w:rsid w:val="000A651E"/>
    <w:rsid w:val="000A6EA3"/>
    <w:rsid w:val="000A6F87"/>
    <w:rsid w:val="000A775C"/>
    <w:rsid w:val="000A7C97"/>
    <w:rsid w:val="000A7F4E"/>
    <w:rsid w:val="000B0960"/>
    <w:rsid w:val="000B1743"/>
    <w:rsid w:val="000B1974"/>
    <w:rsid w:val="000B33BA"/>
    <w:rsid w:val="000B41B8"/>
    <w:rsid w:val="000B42CB"/>
    <w:rsid w:val="000B4AD9"/>
    <w:rsid w:val="000B6102"/>
    <w:rsid w:val="000B61D1"/>
    <w:rsid w:val="000B658A"/>
    <w:rsid w:val="000C09E4"/>
    <w:rsid w:val="000C28D3"/>
    <w:rsid w:val="000C2C30"/>
    <w:rsid w:val="000C2D8B"/>
    <w:rsid w:val="000C3CA2"/>
    <w:rsid w:val="000C3FF6"/>
    <w:rsid w:val="000C4312"/>
    <w:rsid w:val="000C53B4"/>
    <w:rsid w:val="000C5E17"/>
    <w:rsid w:val="000D0AAB"/>
    <w:rsid w:val="000D1DA0"/>
    <w:rsid w:val="000D22D9"/>
    <w:rsid w:val="000D34F2"/>
    <w:rsid w:val="000D4DBA"/>
    <w:rsid w:val="000D54E9"/>
    <w:rsid w:val="000D5C29"/>
    <w:rsid w:val="000D5EA7"/>
    <w:rsid w:val="000D6C7C"/>
    <w:rsid w:val="000E1D4B"/>
    <w:rsid w:val="000E23B7"/>
    <w:rsid w:val="000E56C0"/>
    <w:rsid w:val="000E7FE7"/>
    <w:rsid w:val="000F01CF"/>
    <w:rsid w:val="000F33FA"/>
    <w:rsid w:val="000F3EBF"/>
    <w:rsid w:val="000F471B"/>
    <w:rsid w:val="000F5303"/>
    <w:rsid w:val="000F572E"/>
    <w:rsid w:val="000F61C4"/>
    <w:rsid w:val="000F65EC"/>
    <w:rsid w:val="000F6EE8"/>
    <w:rsid w:val="000F736B"/>
    <w:rsid w:val="000F7606"/>
    <w:rsid w:val="000F781A"/>
    <w:rsid w:val="001009F6"/>
    <w:rsid w:val="00100DC4"/>
    <w:rsid w:val="00103EF3"/>
    <w:rsid w:val="001044D3"/>
    <w:rsid w:val="0010598D"/>
    <w:rsid w:val="00107461"/>
    <w:rsid w:val="00107A0F"/>
    <w:rsid w:val="001100AC"/>
    <w:rsid w:val="001104DA"/>
    <w:rsid w:val="00112417"/>
    <w:rsid w:val="00114877"/>
    <w:rsid w:val="00114A82"/>
    <w:rsid w:val="00116022"/>
    <w:rsid w:val="00116BF4"/>
    <w:rsid w:val="00116FD9"/>
    <w:rsid w:val="00120730"/>
    <w:rsid w:val="0012082E"/>
    <w:rsid w:val="001210A8"/>
    <w:rsid w:val="001215AB"/>
    <w:rsid w:val="00122555"/>
    <w:rsid w:val="00124007"/>
    <w:rsid w:val="00124181"/>
    <w:rsid w:val="00124AB6"/>
    <w:rsid w:val="0013243B"/>
    <w:rsid w:val="001327D3"/>
    <w:rsid w:val="00134733"/>
    <w:rsid w:val="00135DB0"/>
    <w:rsid w:val="00135FBE"/>
    <w:rsid w:val="00137041"/>
    <w:rsid w:val="001377CD"/>
    <w:rsid w:val="0014092C"/>
    <w:rsid w:val="001418D2"/>
    <w:rsid w:val="00143211"/>
    <w:rsid w:val="00144843"/>
    <w:rsid w:val="00146837"/>
    <w:rsid w:val="00146C3F"/>
    <w:rsid w:val="0014706C"/>
    <w:rsid w:val="001478A2"/>
    <w:rsid w:val="00150B3A"/>
    <w:rsid w:val="00153639"/>
    <w:rsid w:val="00156C20"/>
    <w:rsid w:val="00160139"/>
    <w:rsid w:val="001631AD"/>
    <w:rsid w:val="0016352D"/>
    <w:rsid w:val="00163D65"/>
    <w:rsid w:val="001640A7"/>
    <w:rsid w:val="00165E22"/>
    <w:rsid w:val="001660BD"/>
    <w:rsid w:val="00167E21"/>
    <w:rsid w:val="00170BD1"/>
    <w:rsid w:val="001711D4"/>
    <w:rsid w:val="001724C1"/>
    <w:rsid w:val="001737A1"/>
    <w:rsid w:val="00173FCC"/>
    <w:rsid w:val="00174BA7"/>
    <w:rsid w:val="0017572A"/>
    <w:rsid w:val="001757EC"/>
    <w:rsid w:val="001760E6"/>
    <w:rsid w:val="001767C7"/>
    <w:rsid w:val="00180F3D"/>
    <w:rsid w:val="001811DF"/>
    <w:rsid w:val="00181743"/>
    <w:rsid w:val="0018194A"/>
    <w:rsid w:val="0018278D"/>
    <w:rsid w:val="00182C3B"/>
    <w:rsid w:val="001846D3"/>
    <w:rsid w:val="00184DAC"/>
    <w:rsid w:val="00185357"/>
    <w:rsid w:val="00185BFA"/>
    <w:rsid w:val="0018742B"/>
    <w:rsid w:val="00187DDE"/>
    <w:rsid w:val="00190CAA"/>
    <w:rsid w:val="001921DF"/>
    <w:rsid w:val="00193F96"/>
    <w:rsid w:val="0019449A"/>
    <w:rsid w:val="00195665"/>
    <w:rsid w:val="00195A94"/>
    <w:rsid w:val="00195D15"/>
    <w:rsid w:val="00196E08"/>
    <w:rsid w:val="00196EF4"/>
    <w:rsid w:val="0019713F"/>
    <w:rsid w:val="001A06E2"/>
    <w:rsid w:val="001A075C"/>
    <w:rsid w:val="001A07B1"/>
    <w:rsid w:val="001A0FBC"/>
    <w:rsid w:val="001A547C"/>
    <w:rsid w:val="001A56A8"/>
    <w:rsid w:val="001B0791"/>
    <w:rsid w:val="001B0C31"/>
    <w:rsid w:val="001B14CF"/>
    <w:rsid w:val="001B1626"/>
    <w:rsid w:val="001B21C9"/>
    <w:rsid w:val="001B295D"/>
    <w:rsid w:val="001B3CFB"/>
    <w:rsid w:val="001B4004"/>
    <w:rsid w:val="001B483C"/>
    <w:rsid w:val="001B6880"/>
    <w:rsid w:val="001B7CD1"/>
    <w:rsid w:val="001C16FC"/>
    <w:rsid w:val="001C1738"/>
    <w:rsid w:val="001C2CF8"/>
    <w:rsid w:val="001C2E9E"/>
    <w:rsid w:val="001C47A0"/>
    <w:rsid w:val="001C7864"/>
    <w:rsid w:val="001C7DE5"/>
    <w:rsid w:val="001D312B"/>
    <w:rsid w:val="001D3D1C"/>
    <w:rsid w:val="001D43BF"/>
    <w:rsid w:val="001D6BE9"/>
    <w:rsid w:val="001D7700"/>
    <w:rsid w:val="001E09AC"/>
    <w:rsid w:val="001E1490"/>
    <w:rsid w:val="001E2AEB"/>
    <w:rsid w:val="001E2B15"/>
    <w:rsid w:val="001E2C7D"/>
    <w:rsid w:val="001E4E6A"/>
    <w:rsid w:val="001E5D98"/>
    <w:rsid w:val="001E5EBD"/>
    <w:rsid w:val="001E69EB"/>
    <w:rsid w:val="001E6CDB"/>
    <w:rsid w:val="001F04EB"/>
    <w:rsid w:val="001F05C9"/>
    <w:rsid w:val="001F14B1"/>
    <w:rsid w:val="001F4068"/>
    <w:rsid w:val="001F4CFA"/>
    <w:rsid w:val="001F5877"/>
    <w:rsid w:val="001F79BA"/>
    <w:rsid w:val="001F7FD0"/>
    <w:rsid w:val="00200F0A"/>
    <w:rsid w:val="00202204"/>
    <w:rsid w:val="00202ACC"/>
    <w:rsid w:val="00203DC3"/>
    <w:rsid w:val="002041C9"/>
    <w:rsid w:val="0020484E"/>
    <w:rsid w:val="002113DB"/>
    <w:rsid w:val="00212F8A"/>
    <w:rsid w:val="002143C0"/>
    <w:rsid w:val="0021729F"/>
    <w:rsid w:val="00217472"/>
    <w:rsid w:val="0022082E"/>
    <w:rsid w:val="00222E86"/>
    <w:rsid w:val="00223520"/>
    <w:rsid w:val="002245E0"/>
    <w:rsid w:val="002252B5"/>
    <w:rsid w:val="002266BF"/>
    <w:rsid w:val="002276C3"/>
    <w:rsid w:val="002303C5"/>
    <w:rsid w:val="0023044C"/>
    <w:rsid w:val="002319B2"/>
    <w:rsid w:val="00231FF7"/>
    <w:rsid w:val="00232E58"/>
    <w:rsid w:val="002334F1"/>
    <w:rsid w:val="0023355F"/>
    <w:rsid w:val="002368DB"/>
    <w:rsid w:val="00236938"/>
    <w:rsid w:val="00240CE7"/>
    <w:rsid w:val="00241AD0"/>
    <w:rsid w:val="002423E5"/>
    <w:rsid w:val="00242C2D"/>
    <w:rsid w:val="00243926"/>
    <w:rsid w:val="002451FE"/>
    <w:rsid w:val="00245EC6"/>
    <w:rsid w:val="00246717"/>
    <w:rsid w:val="002511FD"/>
    <w:rsid w:val="00253513"/>
    <w:rsid w:val="00253D1C"/>
    <w:rsid w:val="00254962"/>
    <w:rsid w:val="00255324"/>
    <w:rsid w:val="00255877"/>
    <w:rsid w:val="00257667"/>
    <w:rsid w:val="00257D1E"/>
    <w:rsid w:val="0026044A"/>
    <w:rsid w:val="00261656"/>
    <w:rsid w:val="0026423A"/>
    <w:rsid w:val="00265214"/>
    <w:rsid w:val="00265604"/>
    <w:rsid w:val="00266E84"/>
    <w:rsid w:val="002678B7"/>
    <w:rsid w:val="00267AE9"/>
    <w:rsid w:val="00267C26"/>
    <w:rsid w:val="0027024C"/>
    <w:rsid w:val="00270353"/>
    <w:rsid w:val="00270931"/>
    <w:rsid w:val="002718A4"/>
    <w:rsid w:val="00272D79"/>
    <w:rsid w:val="002732C9"/>
    <w:rsid w:val="00273850"/>
    <w:rsid w:val="002747A1"/>
    <w:rsid w:val="002766EB"/>
    <w:rsid w:val="002767AD"/>
    <w:rsid w:val="00276CF4"/>
    <w:rsid w:val="002803CC"/>
    <w:rsid w:val="002808F7"/>
    <w:rsid w:val="002814A6"/>
    <w:rsid w:val="00281A9D"/>
    <w:rsid w:val="002821E6"/>
    <w:rsid w:val="00282E8B"/>
    <w:rsid w:val="002847C1"/>
    <w:rsid w:val="0028548A"/>
    <w:rsid w:val="002866B0"/>
    <w:rsid w:val="00286FD6"/>
    <w:rsid w:val="0028746D"/>
    <w:rsid w:val="00287626"/>
    <w:rsid w:val="00290245"/>
    <w:rsid w:val="00290A6C"/>
    <w:rsid w:val="00291C09"/>
    <w:rsid w:val="00292E13"/>
    <w:rsid w:val="00292F36"/>
    <w:rsid w:val="0029381A"/>
    <w:rsid w:val="002943C0"/>
    <w:rsid w:val="0029440B"/>
    <w:rsid w:val="002949E6"/>
    <w:rsid w:val="00294ABF"/>
    <w:rsid w:val="002950CF"/>
    <w:rsid w:val="00295BF8"/>
    <w:rsid w:val="00296D87"/>
    <w:rsid w:val="00297AF8"/>
    <w:rsid w:val="002A0756"/>
    <w:rsid w:val="002A1064"/>
    <w:rsid w:val="002A2D0C"/>
    <w:rsid w:val="002A53E8"/>
    <w:rsid w:val="002A5EDA"/>
    <w:rsid w:val="002A7E51"/>
    <w:rsid w:val="002B00EE"/>
    <w:rsid w:val="002B0172"/>
    <w:rsid w:val="002B1668"/>
    <w:rsid w:val="002B338B"/>
    <w:rsid w:val="002B3882"/>
    <w:rsid w:val="002B50DF"/>
    <w:rsid w:val="002B523B"/>
    <w:rsid w:val="002B5B32"/>
    <w:rsid w:val="002B5CC8"/>
    <w:rsid w:val="002B62E0"/>
    <w:rsid w:val="002B68DC"/>
    <w:rsid w:val="002C04A6"/>
    <w:rsid w:val="002C0AA3"/>
    <w:rsid w:val="002C373E"/>
    <w:rsid w:val="002C5093"/>
    <w:rsid w:val="002C59EE"/>
    <w:rsid w:val="002D034F"/>
    <w:rsid w:val="002D0A0F"/>
    <w:rsid w:val="002D0A45"/>
    <w:rsid w:val="002D0D7E"/>
    <w:rsid w:val="002D1646"/>
    <w:rsid w:val="002D1825"/>
    <w:rsid w:val="002D2794"/>
    <w:rsid w:val="002D2840"/>
    <w:rsid w:val="002D39B4"/>
    <w:rsid w:val="002D3BC8"/>
    <w:rsid w:val="002D3D26"/>
    <w:rsid w:val="002D47EE"/>
    <w:rsid w:val="002D52D0"/>
    <w:rsid w:val="002D5EBE"/>
    <w:rsid w:val="002D6050"/>
    <w:rsid w:val="002D6655"/>
    <w:rsid w:val="002E3B63"/>
    <w:rsid w:val="002E47B8"/>
    <w:rsid w:val="002E48E8"/>
    <w:rsid w:val="002E4950"/>
    <w:rsid w:val="002E5C5B"/>
    <w:rsid w:val="002E6A95"/>
    <w:rsid w:val="002E7725"/>
    <w:rsid w:val="002F0F74"/>
    <w:rsid w:val="002F2873"/>
    <w:rsid w:val="002F3486"/>
    <w:rsid w:val="002F399E"/>
    <w:rsid w:val="002F44BC"/>
    <w:rsid w:val="002F49D8"/>
    <w:rsid w:val="002F534F"/>
    <w:rsid w:val="002F5BC3"/>
    <w:rsid w:val="002F689B"/>
    <w:rsid w:val="002F68D9"/>
    <w:rsid w:val="002F6D5F"/>
    <w:rsid w:val="002F6D84"/>
    <w:rsid w:val="002F6E67"/>
    <w:rsid w:val="0030074A"/>
    <w:rsid w:val="00301BA2"/>
    <w:rsid w:val="003022D9"/>
    <w:rsid w:val="003042AD"/>
    <w:rsid w:val="00306E03"/>
    <w:rsid w:val="00306FA1"/>
    <w:rsid w:val="0030744E"/>
    <w:rsid w:val="00307924"/>
    <w:rsid w:val="00307E43"/>
    <w:rsid w:val="003118E8"/>
    <w:rsid w:val="0031220D"/>
    <w:rsid w:val="0031253A"/>
    <w:rsid w:val="00312580"/>
    <w:rsid w:val="003125AF"/>
    <w:rsid w:val="003128FC"/>
    <w:rsid w:val="00315079"/>
    <w:rsid w:val="003153A0"/>
    <w:rsid w:val="00316AA4"/>
    <w:rsid w:val="0031782C"/>
    <w:rsid w:val="00321D0A"/>
    <w:rsid w:val="00322B8A"/>
    <w:rsid w:val="003238FC"/>
    <w:rsid w:val="00323FA8"/>
    <w:rsid w:val="00326B4D"/>
    <w:rsid w:val="003279DB"/>
    <w:rsid w:val="00331617"/>
    <w:rsid w:val="003325DA"/>
    <w:rsid w:val="0033396F"/>
    <w:rsid w:val="00333B4E"/>
    <w:rsid w:val="00334407"/>
    <w:rsid w:val="00335735"/>
    <w:rsid w:val="00335823"/>
    <w:rsid w:val="003362D4"/>
    <w:rsid w:val="003363B5"/>
    <w:rsid w:val="0033658C"/>
    <w:rsid w:val="0033677D"/>
    <w:rsid w:val="00337B80"/>
    <w:rsid w:val="00337C41"/>
    <w:rsid w:val="00340A1C"/>
    <w:rsid w:val="00340A64"/>
    <w:rsid w:val="0034196B"/>
    <w:rsid w:val="00342A22"/>
    <w:rsid w:val="0034331E"/>
    <w:rsid w:val="00344297"/>
    <w:rsid w:val="003447ED"/>
    <w:rsid w:val="00344D0C"/>
    <w:rsid w:val="003454AB"/>
    <w:rsid w:val="00346389"/>
    <w:rsid w:val="00346460"/>
    <w:rsid w:val="0034693F"/>
    <w:rsid w:val="00346E15"/>
    <w:rsid w:val="00347F7E"/>
    <w:rsid w:val="003515A7"/>
    <w:rsid w:val="003516E8"/>
    <w:rsid w:val="003532AF"/>
    <w:rsid w:val="003532E7"/>
    <w:rsid w:val="00354832"/>
    <w:rsid w:val="00356644"/>
    <w:rsid w:val="003572AC"/>
    <w:rsid w:val="0036070C"/>
    <w:rsid w:val="00360C67"/>
    <w:rsid w:val="003610B0"/>
    <w:rsid w:val="00361266"/>
    <w:rsid w:val="003612D3"/>
    <w:rsid w:val="00362198"/>
    <w:rsid w:val="0036287A"/>
    <w:rsid w:val="00363A81"/>
    <w:rsid w:val="00364351"/>
    <w:rsid w:val="00367677"/>
    <w:rsid w:val="00370081"/>
    <w:rsid w:val="003700D2"/>
    <w:rsid w:val="00370777"/>
    <w:rsid w:val="00370CE5"/>
    <w:rsid w:val="00372992"/>
    <w:rsid w:val="00372B50"/>
    <w:rsid w:val="003732C7"/>
    <w:rsid w:val="00373FA6"/>
    <w:rsid w:val="00375345"/>
    <w:rsid w:val="00376F79"/>
    <w:rsid w:val="0037795F"/>
    <w:rsid w:val="003807CD"/>
    <w:rsid w:val="00381290"/>
    <w:rsid w:val="003817C0"/>
    <w:rsid w:val="00383BF9"/>
    <w:rsid w:val="00383DA4"/>
    <w:rsid w:val="00385E60"/>
    <w:rsid w:val="00386AC3"/>
    <w:rsid w:val="0038762D"/>
    <w:rsid w:val="00387C95"/>
    <w:rsid w:val="00390E6D"/>
    <w:rsid w:val="003920DE"/>
    <w:rsid w:val="00392228"/>
    <w:rsid w:val="00392D1B"/>
    <w:rsid w:val="00393D16"/>
    <w:rsid w:val="0039514C"/>
    <w:rsid w:val="003970DA"/>
    <w:rsid w:val="003A0EC9"/>
    <w:rsid w:val="003A26AC"/>
    <w:rsid w:val="003A3690"/>
    <w:rsid w:val="003A376B"/>
    <w:rsid w:val="003A3BBE"/>
    <w:rsid w:val="003A5049"/>
    <w:rsid w:val="003A5528"/>
    <w:rsid w:val="003A6F05"/>
    <w:rsid w:val="003A73F0"/>
    <w:rsid w:val="003A7DFE"/>
    <w:rsid w:val="003B0061"/>
    <w:rsid w:val="003B0355"/>
    <w:rsid w:val="003B0BFB"/>
    <w:rsid w:val="003B2315"/>
    <w:rsid w:val="003B28E4"/>
    <w:rsid w:val="003B313D"/>
    <w:rsid w:val="003B4355"/>
    <w:rsid w:val="003B4434"/>
    <w:rsid w:val="003B6B40"/>
    <w:rsid w:val="003C08D6"/>
    <w:rsid w:val="003C2CE6"/>
    <w:rsid w:val="003C4038"/>
    <w:rsid w:val="003C53F5"/>
    <w:rsid w:val="003C6167"/>
    <w:rsid w:val="003C7469"/>
    <w:rsid w:val="003C75AB"/>
    <w:rsid w:val="003D1B98"/>
    <w:rsid w:val="003D3D56"/>
    <w:rsid w:val="003D495B"/>
    <w:rsid w:val="003D4FB5"/>
    <w:rsid w:val="003D6364"/>
    <w:rsid w:val="003D7F4F"/>
    <w:rsid w:val="003E08DF"/>
    <w:rsid w:val="003E191F"/>
    <w:rsid w:val="003E1AD4"/>
    <w:rsid w:val="003E2607"/>
    <w:rsid w:val="003E3002"/>
    <w:rsid w:val="003E39FA"/>
    <w:rsid w:val="003E5793"/>
    <w:rsid w:val="003F0B2E"/>
    <w:rsid w:val="003F150C"/>
    <w:rsid w:val="003F23DE"/>
    <w:rsid w:val="003F55D9"/>
    <w:rsid w:val="003F5887"/>
    <w:rsid w:val="003F629B"/>
    <w:rsid w:val="003F7854"/>
    <w:rsid w:val="00400220"/>
    <w:rsid w:val="00400CA2"/>
    <w:rsid w:val="004020F5"/>
    <w:rsid w:val="00402DBF"/>
    <w:rsid w:val="004033FD"/>
    <w:rsid w:val="004035CD"/>
    <w:rsid w:val="004036D3"/>
    <w:rsid w:val="00403B65"/>
    <w:rsid w:val="00404C29"/>
    <w:rsid w:val="00406810"/>
    <w:rsid w:val="00406F5F"/>
    <w:rsid w:val="004073B3"/>
    <w:rsid w:val="00407405"/>
    <w:rsid w:val="00407C6A"/>
    <w:rsid w:val="004102F1"/>
    <w:rsid w:val="00411426"/>
    <w:rsid w:val="004120C8"/>
    <w:rsid w:val="0041213D"/>
    <w:rsid w:val="00412373"/>
    <w:rsid w:val="004125DB"/>
    <w:rsid w:val="00413705"/>
    <w:rsid w:val="00413A3D"/>
    <w:rsid w:val="00413F8A"/>
    <w:rsid w:val="004149EF"/>
    <w:rsid w:val="0041586E"/>
    <w:rsid w:val="0041787D"/>
    <w:rsid w:val="00420C05"/>
    <w:rsid w:val="004214A9"/>
    <w:rsid w:val="004225F9"/>
    <w:rsid w:val="00423354"/>
    <w:rsid w:val="00423E0D"/>
    <w:rsid w:val="0042409B"/>
    <w:rsid w:val="00424E29"/>
    <w:rsid w:val="0042540C"/>
    <w:rsid w:val="00426080"/>
    <w:rsid w:val="00426B72"/>
    <w:rsid w:val="004302E2"/>
    <w:rsid w:val="00430B9E"/>
    <w:rsid w:val="00430D5D"/>
    <w:rsid w:val="0043101C"/>
    <w:rsid w:val="004317E3"/>
    <w:rsid w:val="00431922"/>
    <w:rsid w:val="004320DE"/>
    <w:rsid w:val="00432387"/>
    <w:rsid w:val="00432FF8"/>
    <w:rsid w:val="00435E34"/>
    <w:rsid w:val="00437654"/>
    <w:rsid w:val="004400EA"/>
    <w:rsid w:val="00440B5D"/>
    <w:rsid w:val="004411B7"/>
    <w:rsid w:val="00442039"/>
    <w:rsid w:val="00443AB5"/>
    <w:rsid w:val="00443D04"/>
    <w:rsid w:val="00444AA9"/>
    <w:rsid w:val="0044525D"/>
    <w:rsid w:val="004454BF"/>
    <w:rsid w:val="00446280"/>
    <w:rsid w:val="004464AB"/>
    <w:rsid w:val="00452919"/>
    <w:rsid w:val="0045309F"/>
    <w:rsid w:val="004542B6"/>
    <w:rsid w:val="00454467"/>
    <w:rsid w:val="00454919"/>
    <w:rsid w:val="00454D2E"/>
    <w:rsid w:val="004558A2"/>
    <w:rsid w:val="00455E2E"/>
    <w:rsid w:val="00455E7B"/>
    <w:rsid w:val="004564DA"/>
    <w:rsid w:val="004575A7"/>
    <w:rsid w:val="00457DEE"/>
    <w:rsid w:val="00457FEA"/>
    <w:rsid w:val="00460A37"/>
    <w:rsid w:val="00460FC5"/>
    <w:rsid w:val="00461F8A"/>
    <w:rsid w:val="00464249"/>
    <w:rsid w:val="0046482F"/>
    <w:rsid w:val="00464832"/>
    <w:rsid w:val="0046642C"/>
    <w:rsid w:val="00467294"/>
    <w:rsid w:val="00467B0E"/>
    <w:rsid w:val="004702B1"/>
    <w:rsid w:val="0047039B"/>
    <w:rsid w:val="00471091"/>
    <w:rsid w:val="00472E7B"/>
    <w:rsid w:val="00475BD0"/>
    <w:rsid w:val="00476091"/>
    <w:rsid w:val="00476817"/>
    <w:rsid w:val="004778E5"/>
    <w:rsid w:val="004778F6"/>
    <w:rsid w:val="00477A11"/>
    <w:rsid w:val="0048060D"/>
    <w:rsid w:val="004812EE"/>
    <w:rsid w:val="00482E23"/>
    <w:rsid w:val="004832EE"/>
    <w:rsid w:val="004833FC"/>
    <w:rsid w:val="00483810"/>
    <w:rsid w:val="00484995"/>
    <w:rsid w:val="00485927"/>
    <w:rsid w:val="00485F1C"/>
    <w:rsid w:val="004904EF"/>
    <w:rsid w:val="004910CC"/>
    <w:rsid w:val="00492000"/>
    <w:rsid w:val="00492A70"/>
    <w:rsid w:val="0049461E"/>
    <w:rsid w:val="004949B7"/>
    <w:rsid w:val="00495CB7"/>
    <w:rsid w:val="00496C1D"/>
    <w:rsid w:val="004975AB"/>
    <w:rsid w:val="004976C2"/>
    <w:rsid w:val="00497B79"/>
    <w:rsid w:val="004A15DC"/>
    <w:rsid w:val="004A24B9"/>
    <w:rsid w:val="004A48E5"/>
    <w:rsid w:val="004A5E4A"/>
    <w:rsid w:val="004A7C0C"/>
    <w:rsid w:val="004B0FDF"/>
    <w:rsid w:val="004B5638"/>
    <w:rsid w:val="004B69BE"/>
    <w:rsid w:val="004B6DEF"/>
    <w:rsid w:val="004B76F3"/>
    <w:rsid w:val="004C4E99"/>
    <w:rsid w:val="004C5B03"/>
    <w:rsid w:val="004C5C3C"/>
    <w:rsid w:val="004D05DF"/>
    <w:rsid w:val="004D0817"/>
    <w:rsid w:val="004D1AB1"/>
    <w:rsid w:val="004D4728"/>
    <w:rsid w:val="004D6011"/>
    <w:rsid w:val="004E178B"/>
    <w:rsid w:val="004E2050"/>
    <w:rsid w:val="004E31A5"/>
    <w:rsid w:val="004E407D"/>
    <w:rsid w:val="004E4A0A"/>
    <w:rsid w:val="004E5173"/>
    <w:rsid w:val="004E5CC8"/>
    <w:rsid w:val="004E714C"/>
    <w:rsid w:val="004E7C28"/>
    <w:rsid w:val="004E7FBE"/>
    <w:rsid w:val="004F1467"/>
    <w:rsid w:val="004F1508"/>
    <w:rsid w:val="004F71A5"/>
    <w:rsid w:val="004F763A"/>
    <w:rsid w:val="0050004D"/>
    <w:rsid w:val="00500745"/>
    <w:rsid w:val="00502EDA"/>
    <w:rsid w:val="00503425"/>
    <w:rsid w:val="00504932"/>
    <w:rsid w:val="00506E64"/>
    <w:rsid w:val="00507CFA"/>
    <w:rsid w:val="0051119B"/>
    <w:rsid w:val="00512351"/>
    <w:rsid w:val="0051281F"/>
    <w:rsid w:val="0051671D"/>
    <w:rsid w:val="0051676F"/>
    <w:rsid w:val="0051695D"/>
    <w:rsid w:val="00516AF8"/>
    <w:rsid w:val="00516E6C"/>
    <w:rsid w:val="00520490"/>
    <w:rsid w:val="00520789"/>
    <w:rsid w:val="005207C9"/>
    <w:rsid w:val="00520C1A"/>
    <w:rsid w:val="00521050"/>
    <w:rsid w:val="00521886"/>
    <w:rsid w:val="005229FF"/>
    <w:rsid w:val="00522AE8"/>
    <w:rsid w:val="005235CE"/>
    <w:rsid w:val="00524A26"/>
    <w:rsid w:val="00524C62"/>
    <w:rsid w:val="005256F7"/>
    <w:rsid w:val="00526C8C"/>
    <w:rsid w:val="00527A57"/>
    <w:rsid w:val="00527F26"/>
    <w:rsid w:val="005302AD"/>
    <w:rsid w:val="00530E85"/>
    <w:rsid w:val="005316A7"/>
    <w:rsid w:val="00533054"/>
    <w:rsid w:val="005331E8"/>
    <w:rsid w:val="0053386F"/>
    <w:rsid w:val="00533BD3"/>
    <w:rsid w:val="00533E42"/>
    <w:rsid w:val="00535019"/>
    <w:rsid w:val="00535B1A"/>
    <w:rsid w:val="005366C6"/>
    <w:rsid w:val="005371E7"/>
    <w:rsid w:val="00537482"/>
    <w:rsid w:val="00540295"/>
    <w:rsid w:val="005411FD"/>
    <w:rsid w:val="00542B75"/>
    <w:rsid w:val="00542D2E"/>
    <w:rsid w:val="00542E39"/>
    <w:rsid w:val="00545462"/>
    <w:rsid w:val="0054585F"/>
    <w:rsid w:val="005459AD"/>
    <w:rsid w:val="00545AF1"/>
    <w:rsid w:val="00545F94"/>
    <w:rsid w:val="00546A94"/>
    <w:rsid w:val="005477CA"/>
    <w:rsid w:val="00547DE3"/>
    <w:rsid w:val="0055069D"/>
    <w:rsid w:val="005522C8"/>
    <w:rsid w:val="005529BE"/>
    <w:rsid w:val="00553969"/>
    <w:rsid w:val="005555B9"/>
    <w:rsid w:val="00555845"/>
    <w:rsid w:val="00555A88"/>
    <w:rsid w:val="00556983"/>
    <w:rsid w:val="00556ADF"/>
    <w:rsid w:val="00557E22"/>
    <w:rsid w:val="005605D6"/>
    <w:rsid w:val="005607EA"/>
    <w:rsid w:val="00562C1D"/>
    <w:rsid w:val="00563D95"/>
    <w:rsid w:val="00565228"/>
    <w:rsid w:val="00565C0A"/>
    <w:rsid w:val="00565C1F"/>
    <w:rsid w:val="00567017"/>
    <w:rsid w:val="005673F2"/>
    <w:rsid w:val="005712D3"/>
    <w:rsid w:val="00571B75"/>
    <w:rsid w:val="00572294"/>
    <w:rsid w:val="00574454"/>
    <w:rsid w:val="0057513E"/>
    <w:rsid w:val="005811BD"/>
    <w:rsid w:val="00582446"/>
    <w:rsid w:val="00585012"/>
    <w:rsid w:val="00585224"/>
    <w:rsid w:val="00585256"/>
    <w:rsid w:val="0058541C"/>
    <w:rsid w:val="00585560"/>
    <w:rsid w:val="00585EF2"/>
    <w:rsid w:val="005875CA"/>
    <w:rsid w:val="00587CE6"/>
    <w:rsid w:val="00590BA8"/>
    <w:rsid w:val="00591878"/>
    <w:rsid w:val="005919EB"/>
    <w:rsid w:val="00591F66"/>
    <w:rsid w:val="00592A1F"/>
    <w:rsid w:val="005931B9"/>
    <w:rsid w:val="00593705"/>
    <w:rsid w:val="005939DE"/>
    <w:rsid w:val="00594F1F"/>
    <w:rsid w:val="00594F3F"/>
    <w:rsid w:val="00594F76"/>
    <w:rsid w:val="00596B80"/>
    <w:rsid w:val="005A07BD"/>
    <w:rsid w:val="005A107E"/>
    <w:rsid w:val="005A111F"/>
    <w:rsid w:val="005A1534"/>
    <w:rsid w:val="005A1DAC"/>
    <w:rsid w:val="005A2E2F"/>
    <w:rsid w:val="005A48F0"/>
    <w:rsid w:val="005A50A6"/>
    <w:rsid w:val="005A71DE"/>
    <w:rsid w:val="005A7C26"/>
    <w:rsid w:val="005B099F"/>
    <w:rsid w:val="005B0C45"/>
    <w:rsid w:val="005B0DD1"/>
    <w:rsid w:val="005B2DCD"/>
    <w:rsid w:val="005B30C3"/>
    <w:rsid w:val="005B3BEE"/>
    <w:rsid w:val="005B3C1F"/>
    <w:rsid w:val="005B4A48"/>
    <w:rsid w:val="005B4AF7"/>
    <w:rsid w:val="005B580F"/>
    <w:rsid w:val="005B6D23"/>
    <w:rsid w:val="005B7147"/>
    <w:rsid w:val="005B7337"/>
    <w:rsid w:val="005C0F53"/>
    <w:rsid w:val="005C1713"/>
    <w:rsid w:val="005C22A9"/>
    <w:rsid w:val="005C3438"/>
    <w:rsid w:val="005C3C07"/>
    <w:rsid w:val="005C4310"/>
    <w:rsid w:val="005C4616"/>
    <w:rsid w:val="005C51B4"/>
    <w:rsid w:val="005C5606"/>
    <w:rsid w:val="005C5E84"/>
    <w:rsid w:val="005C69EB"/>
    <w:rsid w:val="005C7527"/>
    <w:rsid w:val="005C757A"/>
    <w:rsid w:val="005C7F94"/>
    <w:rsid w:val="005D00DD"/>
    <w:rsid w:val="005D0387"/>
    <w:rsid w:val="005D0467"/>
    <w:rsid w:val="005D0A87"/>
    <w:rsid w:val="005D18B4"/>
    <w:rsid w:val="005D2B66"/>
    <w:rsid w:val="005D3005"/>
    <w:rsid w:val="005D418B"/>
    <w:rsid w:val="005D4CB6"/>
    <w:rsid w:val="005D5AA2"/>
    <w:rsid w:val="005D5DCD"/>
    <w:rsid w:val="005D66FE"/>
    <w:rsid w:val="005D6938"/>
    <w:rsid w:val="005D6B19"/>
    <w:rsid w:val="005E01B2"/>
    <w:rsid w:val="005E17F6"/>
    <w:rsid w:val="005E2EA3"/>
    <w:rsid w:val="005E357A"/>
    <w:rsid w:val="005E4535"/>
    <w:rsid w:val="005E5A1C"/>
    <w:rsid w:val="005E5BE5"/>
    <w:rsid w:val="005E6776"/>
    <w:rsid w:val="005E770C"/>
    <w:rsid w:val="005E793B"/>
    <w:rsid w:val="005E7A4E"/>
    <w:rsid w:val="005F0053"/>
    <w:rsid w:val="005F1A84"/>
    <w:rsid w:val="005F25B1"/>
    <w:rsid w:val="005F26A7"/>
    <w:rsid w:val="005F2B27"/>
    <w:rsid w:val="005F3253"/>
    <w:rsid w:val="005F39CA"/>
    <w:rsid w:val="005F4579"/>
    <w:rsid w:val="005F520E"/>
    <w:rsid w:val="005F60F3"/>
    <w:rsid w:val="005F6D74"/>
    <w:rsid w:val="005F72BA"/>
    <w:rsid w:val="006006E4"/>
    <w:rsid w:val="00600A5F"/>
    <w:rsid w:val="00600C19"/>
    <w:rsid w:val="0060230E"/>
    <w:rsid w:val="0060415B"/>
    <w:rsid w:val="006048F0"/>
    <w:rsid w:val="00604EA3"/>
    <w:rsid w:val="006073A9"/>
    <w:rsid w:val="00612925"/>
    <w:rsid w:val="0061319F"/>
    <w:rsid w:val="006133DB"/>
    <w:rsid w:val="00613C02"/>
    <w:rsid w:val="0061464F"/>
    <w:rsid w:val="0061597B"/>
    <w:rsid w:val="00615CD7"/>
    <w:rsid w:val="00615D8E"/>
    <w:rsid w:val="006162D7"/>
    <w:rsid w:val="00616503"/>
    <w:rsid w:val="0061680C"/>
    <w:rsid w:val="00616C04"/>
    <w:rsid w:val="00616EE5"/>
    <w:rsid w:val="0062076D"/>
    <w:rsid w:val="00620EA0"/>
    <w:rsid w:val="00621284"/>
    <w:rsid w:val="0062291D"/>
    <w:rsid w:val="00622BCC"/>
    <w:rsid w:val="006233BE"/>
    <w:rsid w:val="00623F42"/>
    <w:rsid w:val="0062454D"/>
    <w:rsid w:val="0062597D"/>
    <w:rsid w:val="0062614B"/>
    <w:rsid w:val="006271DA"/>
    <w:rsid w:val="00627B13"/>
    <w:rsid w:val="006305D6"/>
    <w:rsid w:val="00630E35"/>
    <w:rsid w:val="0063129A"/>
    <w:rsid w:val="00631A53"/>
    <w:rsid w:val="00632056"/>
    <w:rsid w:val="00632403"/>
    <w:rsid w:val="006328D6"/>
    <w:rsid w:val="00632B44"/>
    <w:rsid w:val="006332D3"/>
    <w:rsid w:val="0063346D"/>
    <w:rsid w:val="00633B42"/>
    <w:rsid w:val="006343AB"/>
    <w:rsid w:val="006344C4"/>
    <w:rsid w:val="006344EC"/>
    <w:rsid w:val="006354D5"/>
    <w:rsid w:val="00635C1A"/>
    <w:rsid w:val="006368F3"/>
    <w:rsid w:val="00636F6A"/>
    <w:rsid w:val="00637B23"/>
    <w:rsid w:val="00641EF8"/>
    <w:rsid w:val="006421F7"/>
    <w:rsid w:val="00642681"/>
    <w:rsid w:val="0064513A"/>
    <w:rsid w:val="006478B3"/>
    <w:rsid w:val="0065063F"/>
    <w:rsid w:val="00650F36"/>
    <w:rsid w:val="0065178A"/>
    <w:rsid w:val="00652C7A"/>
    <w:rsid w:val="00653591"/>
    <w:rsid w:val="00655C0C"/>
    <w:rsid w:val="00655EC9"/>
    <w:rsid w:val="006606CF"/>
    <w:rsid w:val="00660F21"/>
    <w:rsid w:val="00661009"/>
    <w:rsid w:val="0066324C"/>
    <w:rsid w:val="006639A5"/>
    <w:rsid w:val="00663E5E"/>
    <w:rsid w:val="00666F6A"/>
    <w:rsid w:val="00667B71"/>
    <w:rsid w:val="00670455"/>
    <w:rsid w:val="006704BF"/>
    <w:rsid w:val="00670FE1"/>
    <w:rsid w:val="00671BCC"/>
    <w:rsid w:val="00672024"/>
    <w:rsid w:val="006724B6"/>
    <w:rsid w:val="006724D5"/>
    <w:rsid w:val="00672B08"/>
    <w:rsid w:val="00673315"/>
    <w:rsid w:val="006735ED"/>
    <w:rsid w:val="00673CC4"/>
    <w:rsid w:val="00673E01"/>
    <w:rsid w:val="0067495C"/>
    <w:rsid w:val="00676695"/>
    <w:rsid w:val="00677244"/>
    <w:rsid w:val="0068074E"/>
    <w:rsid w:val="00680B18"/>
    <w:rsid w:val="00681E6C"/>
    <w:rsid w:val="00683F02"/>
    <w:rsid w:val="006848A3"/>
    <w:rsid w:val="0068518C"/>
    <w:rsid w:val="00686DA7"/>
    <w:rsid w:val="00686DD7"/>
    <w:rsid w:val="00687834"/>
    <w:rsid w:val="006909C8"/>
    <w:rsid w:val="00690C27"/>
    <w:rsid w:val="0069297F"/>
    <w:rsid w:val="00692C08"/>
    <w:rsid w:val="006930CD"/>
    <w:rsid w:val="00693740"/>
    <w:rsid w:val="006941EA"/>
    <w:rsid w:val="00695265"/>
    <w:rsid w:val="0069667A"/>
    <w:rsid w:val="00696DF2"/>
    <w:rsid w:val="006975DC"/>
    <w:rsid w:val="006A030D"/>
    <w:rsid w:val="006A06E1"/>
    <w:rsid w:val="006A14F8"/>
    <w:rsid w:val="006A189D"/>
    <w:rsid w:val="006A1E86"/>
    <w:rsid w:val="006A33CB"/>
    <w:rsid w:val="006A413C"/>
    <w:rsid w:val="006A4479"/>
    <w:rsid w:val="006A5524"/>
    <w:rsid w:val="006A5E99"/>
    <w:rsid w:val="006A6F18"/>
    <w:rsid w:val="006A714E"/>
    <w:rsid w:val="006B15A6"/>
    <w:rsid w:val="006B208D"/>
    <w:rsid w:val="006B2301"/>
    <w:rsid w:val="006B2F71"/>
    <w:rsid w:val="006B505B"/>
    <w:rsid w:val="006B5281"/>
    <w:rsid w:val="006B6F44"/>
    <w:rsid w:val="006B6F9D"/>
    <w:rsid w:val="006B72D9"/>
    <w:rsid w:val="006B7B86"/>
    <w:rsid w:val="006C262F"/>
    <w:rsid w:val="006C2C90"/>
    <w:rsid w:val="006C417A"/>
    <w:rsid w:val="006C55D1"/>
    <w:rsid w:val="006C5C8D"/>
    <w:rsid w:val="006C6372"/>
    <w:rsid w:val="006C6711"/>
    <w:rsid w:val="006C679E"/>
    <w:rsid w:val="006C698F"/>
    <w:rsid w:val="006C6C8D"/>
    <w:rsid w:val="006C783B"/>
    <w:rsid w:val="006D0443"/>
    <w:rsid w:val="006D18FB"/>
    <w:rsid w:val="006D256F"/>
    <w:rsid w:val="006D3682"/>
    <w:rsid w:val="006D4D78"/>
    <w:rsid w:val="006D5A9E"/>
    <w:rsid w:val="006E09F6"/>
    <w:rsid w:val="006E1173"/>
    <w:rsid w:val="006E1201"/>
    <w:rsid w:val="006E3A8A"/>
    <w:rsid w:val="006E417C"/>
    <w:rsid w:val="006E4A13"/>
    <w:rsid w:val="006E5843"/>
    <w:rsid w:val="006E58EB"/>
    <w:rsid w:val="006E5EF7"/>
    <w:rsid w:val="006E7436"/>
    <w:rsid w:val="006F0A18"/>
    <w:rsid w:val="006F13E5"/>
    <w:rsid w:val="006F335D"/>
    <w:rsid w:val="006F3C90"/>
    <w:rsid w:val="006F4C9E"/>
    <w:rsid w:val="006F57A8"/>
    <w:rsid w:val="006F5D61"/>
    <w:rsid w:val="006F7809"/>
    <w:rsid w:val="00700233"/>
    <w:rsid w:val="00701FDF"/>
    <w:rsid w:val="00702A87"/>
    <w:rsid w:val="00702BEA"/>
    <w:rsid w:val="00702F82"/>
    <w:rsid w:val="00703B97"/>
    <w:rsid w:val="0070435C"/>
    <w:rsid w:val="00706C11"/>
    <w:rsid w:val="00707AAC"/>
    <w:rsid w:val="0071000A"/>
    <w:rsid w:val="00710514"/>
    <w:rsid w:val="00712287"/>
    <w:rsid w:val="007124FF"/>
    <w:rsid w:val="0071251C"/>
    <w:rsid w:val="0071322D"/>
    <w:rsid w:val="007133AB"/>
    <w:rsid w:val="0071503B"/>
    <w:rsid w:val="00716CAA"/>
    <w:rsid w:val="007203C6"/>
    <w:rsid w:val="007204E6"/>
    <w:rsid w:val="007218FB"/>
    <w:rsid w:val="00721E0A"/>
    <w:rsid w:val="007222D7"/>
    <w:rsid w:val="0072236B"/>
    <w:rsid w:val="00724394"/>
    <w:rsid w:val="007249A8"/>
    <w:rsid w:val="00724D50"/>
    <w:rsid w:val="0072567E"/>
    <w:rsid w:val="0072625E"/>
    <w:rsid w:val="0073022F"/>
    <w:rsid w:val="007302F3"/>
    <w:rsid w:val="007326E9"/>
    <w:rsid w:val="00733FEE"/>
    <w:rsid w:val="0073427E"/>
    <w:rsid w:val="007350C9"/>
    <w:rsid w:val="00736108"/>
    <w:rsid w:val="0073658A"/>
    <w:rsid w:val="007407E3"/>
    <w:rsid w:val="00740FBA"/>
    <w:rsid w:val="00741165"/>
    <w:rsid w:val="00742B3A"/>
    <w:rsid w:val="00743474"/>
    <w:rsid w:val="00743738"/>
    <w:rsid w:val="00743B07"/>
    <w:rsid w:val="00744240"/>
    <w:rsid w:val="007449B7"/>
    <w:rsid w:val="00745048"/>
    <w:rsid w:val="007450B8"/>
    <w:rsid w:val="0074558D"/>
    <w:rsid w:val="007475CD"/>
    <w:rsid w:val="007478DA"/>
    <w:rsid w:val="00747C6D"/>
    <w:rsid w:val="00751013"/>
    <w:rsid w:val="007519D6"/>
    <w:rsid w:val="00751C28"/>
    <w:rsid w:val="0075212C"/>
    <w:rsid w:val="00752617"/>
    <w:rsid w:val="00757814"/>
    <w:rsid w:val="00757E17"/>
    <w:rsid w:val="00760712"/>
    <w:rsid w:val="00761127"/>
    <w:rsid w:val="00762786"/>
    <w:rsid w:val="007645E8"/>
    <w:rsid w:val="00766C4B"/>
    <w:rsid w:val="0076713E"/>
    <w:rsid w:val="0077028B"/>
    <w:rsid w:val="00771509"/>
    <w:rsid w:val="00772F21"/>
    <w:rsid w:val="00773394"/>
    <w:rsid w:val="007733E6"/>
    <w:rsid w:val="00773D29"/>
    <w:rsid w:val="00773F60"/>
    <w:rsid w:val="00775FF2"/>
    <w:rsid w:val="00780D91"/>
    <w:rsid w:val="007816AE"/>
    <w:rsid w:val="00781A56"/>
    <w:rsid w:val="00781F31"/>
    <w:rsid w:val="007829F2"/>
    <w:rsid w:val="00783211"/>
    <w:rsid w:val="00783A38"/>
    <w:rsid w:val="0078598E"/>
    <w:rsid w:val="00785ACC"/>
    <w:rsid w:val="00785E70"/>
    <w:rsid w:val="007866B7"/>
    <w:rsid w:val="00786A23"/>
    <w:rsid w:val="0078794D"/>
    <w:rsid w:val="00787E69"/>
    <w:rsid w:val="007902AC"/>
    <w:rsid w:val="00790319"/>
    <w:rsid w:val="007907C2"/>
    <w:rsid w:val="007917CC"/>
    <w:rsid w:val="00793D8E"/>
    <w:rsid w:val="00794CA9"/>
    <w:rsid w:val="00795F6B"/>
    <w:rsid w:val="00796980"/>
    <w:rsid w:val="00797DA6"/>
    <w:rsid w:val="00797E56"/>
    <w:rsid w:val="007A1814"/>
    <w:rsid w:val="007A19D1"/>
    <w:rsid w:val="007A2445"/>
    <w:rsid w:val="007A24BE"/>
    <w:rsid w:val="007A2547"/>
    <w:rsid w:val="007A3AFA"/>
    <w:rsid w:val="007A58F4"/>
    <w:rsid w:val="007A631A"/>
    <w:rsid w:val="007A73BF"/>
    <w:rsid w:val="007B00E5"/>
    <w:rsid w:val="007B0A05"/>
    <w:rsid w:val="007B0D37"/>
    <w:rsid w:val="007B2BAB"/>
    <w:rsid w:val="007B2DAC"/>
    <w:rsid w:val="007B3703"/>
    <w:rsid w:val="007B3C51"/>
    <w:rsid w:val="007B4C4A"/>
    <w:rsid w:val="007B60FB"/>
    <w:rsid w:val="007B6B05"/>
    <w:rsid w:val="007B6D4D"/>
    <w:rsid w:val="007C2C8E"/>
    <w:rsid w:val="007C485A"/>
    <w:rsid w:val="007C5689"/>
    <w:rsid w:val="007C77AA"/>
    <w:rsid w:val="007D0685"/>
    <w:rsid w:val="007D0DC8"/>
    <w:rsid w:val="007D19A7"/>
    <w:rsid w:val="007D1AE9"/>
    <w:rsid w:val="007D2682"/>
    <w:rsid w:val="007D271F"/>
    <w:rsid w:val="007D2C63"/>
    <w:rsid w:val="007D5288"/>
    <w:rsid w:val="007D62C7"/>
    <w:rsid w:val="007D6E6F"/>
    <w:rsid w:val="007D7EDA"/>
    <w:rsid w:val="007E02FF"/>
    <w:rsid w:val="007E03CA"/>
    <w:rsid w:val="007E0AEB"/>
    <w:rsid w:val="007E1A77"/>
    <w:rsid w:val="007E2253"/>
    <w:rsid w:val="007E342A"/>
    <w:rsid w:val="007E3FBA"/>
    <w:rsid w:val="007E44AD"/>
    <w:rsid w:val="007E6C79"/>
    <w:rsid w:val="007E75BE"/>
    <w:rsid w:val="007F04AC"/>
    <w:rsid w:val="007F10FF"/>
    <w:rsid w:val="007F310F"/>
    <w:rsid w:val="007F3343"/>
    <w:rsid w:val="007F3833"/>
    <w:rsid w:val="007F4650"/>
    <w:rsid w:val="007F5F9F"/>
    <w:rsid w:val="007F6002"/>
    <w:rsid w:val="007F678C"/>
    <w:rsid w:val="00800269"/>
    <w:rsid w:val="0080055B"/>
    <w:rsid w:val="00800922"/>
    <w:rsid w:val="00800E7F"/>
    <w:rsid w:val="008017EA"/>
    <w:rsid w:val="00803CBB"/>
    <w:rsid w:val="00804257"/>
    <w:rsid w:val="00804664"/>
    <w:rsid w:val="00805A24"/>
    <w:rsid w:val="00807BE9"/>
    <w:rsid w:val="00807D2F"/>
    <w:rsid w:val="008107F7"/>
    <w:rsid w:val="008110D1"/>
    <w:rsid w:val="008112E3"/>
    <w:rsid w:val="008117E1"/>
    <w:rsid w:val="00811BD9"/>
    <w:rsid w:val="00811D0F"/>
    <w:rsid w:val="008133D5"/>
    <w:rsid w:val="00813D07"/>
    <w:rsid w:val="00814741"/>
    <w:rsid w:val="00814991"/>
    <w:rsid w:val="008167AD"/>
    <w:rsid w:val="00817302"/>
    <w:rsid w:val="00817445"/>
    <w:rsid w:val="00820495"/>
    <w:rsid w:val="00820709"/>
    <w:rsid w:val="00821A99"/>
    <w:rsid w:val="008222E4"/>
    <w:rsid w:val="00823195"/>
    <w:rsid w:val="00823207"/>
    <w:rsid w:val="008256F4"/>
    <w:rsid w:val="00825B9F"/>
    <w:rsid w:val="00825DAF"/>
    <w:rsid w:val="00827245"/>
    <w:rsid w:val="00827438"/>
    <w:rsid w:val="00827A38"/>
    <w:rsid w:val="00830055"/>
    <w:rsid w:val="00830081"/>
    <w:rsid w:val="0083022E"/>
    <w:rsid w:val="008311A8"/>
    <w:rsid w:val="00831FCB"/>
    <w:rsid w:val="00832184"/>
    <w:rsid w:val="0083307A"/>
    <w:rsid w:val="008338FE"/>
    <w:rsid w:val="008356F8"/>
    <w:rsid w:val="00837335"/>
    <w:rsid w:val="0084042D"/>
    <w:rsid w:val="00842BFF"/>
    <w:rsid w:val="00843302"/>
    <w:rsid w:val="0084373E"/>
    <w:rsid w:val="0084441D"/>
    <w:rsid w:val="00844876"/>
    <w:rsid w:val="00844F7C"/>
    <w:rsid w:val="008450BF"/>
    <w:rsid w:val="008458FC"/>
    <w:rsid w:val="008476C3"/>
    <w:rsid w:val="00847948"/>
    <w:rsid w:val="00847C07"/>
    <w:rsid w:val="00850250"/>
    <w:rsid w:val="008536FA"/>
    <w:rsid w:val="00853C24"/>
    <w:rsid w:val="00853CEA"/>
    <w:rsid w:val="00854545"/>
    <w:rsid w:val="00854F9A"/>
    <w:rsid w:val="008552E4"/>
    <w:rsid w:val="00855D42"/>
    <w:rsid w:val="00856613"/>
    <w:rsid w:val="008605AF"/>
    <w:rsid w:val="00860A83"/>
    <w:rsid w:val="00861161"/>
    <w:rsid w:val="00862941"/>
    <w:rsid w:val="008631C9"/>
    <w:rsid w:val="00863735"/>
    <w:rsid w:val="00863A05"/>
    <w:rsid w:val="0086400A"/>
    <w:rsid w:val="00864C15"/>
    <w:rsid w:val="00866022"/>
    <w:rsid w:val="008664C5"/>
    <w:rsid w:val="008670CB"/>
    <w:rsid w:val="00870506"/>
    <w:rsid w:val="008707B3"/>
    <w:rsid w:val="0087193D"/>
    <w:rsid w:val="00872AC2"/>
    <w:rsid w:val="008737A1"/>
    <w:rsid w:val="00873996"/>
    <w:rsid w:val="0087694A"/>
    <w:rsid w:val="00876C3A"/>
    <w:rsid w:val="0088002C"/>
    <w:rsid w:val="00882CA9"/>
    <w:rsid w:val="008834EB"/>
    <w:rsid w:val="008841F8"/>
    <w:rsid w:val="00884999"/>
    <w:rsid w:val="00885082"/>
    <w:rsid w:val="00886320"/>
    <w:rsid w:val="00887C2E"/>
    <w:rsid w:val="00890DE0"/>
    <w:rsid w:val="008927B5"/>
    <w:rsid w:val="0089311D"/>
    <w:rsid w:val="00894B3F"/>
    <w:rsid w:val="00894DD2"/>
    <w:rsid w:val="00895658"/>
    <w:rsid w:val="00895AA9"/>
    <w:rsid w:val="0089654E"/>
    <w:rsid w:val="00897A88"/>
    <w:rsid w:val="008A01CC"/>
    <w:rsid w:val="008A0328"/>
    <w:rsid w:val="008A2CF8"/>
    <w:rsid w:val="008A5601"/>
    <w:rsid w:val="008A5A9B"/>
    <w:rsid w:val="008A7CA4"/>
    <w:rsid w:val="008B03A4"/>
    <w:rsid w:val="008B18E1"/>
    <w:rsid w:val="008B2418"/>
    <w:rsid w:val="008B483F"/>
    <w:rsid w:val="008B4975"/>
    <w:rsid w:val="008B4EA8"/>
    <w:rsid w:val="008B5058"/>
    <w:rsid w:val="008B51FF"/>
    <w:rsid w:val="008B624F"/>
    <w:rsid w:val="008C0D9B"/>
    <w:rsid w:val="008C15E8"/>
    <w:rsid w:val="008C3A57"/>
    <w:rsid w:val="008C4601"/>
    <w:rsid w:val="008C6EF7"/>
    <w:rsid w:val="008C75D5"/>
    <w:rsid w:val="008C7D15"/>
    <w:rsid w:val="008D1F4D"/>
    <w:rsid w:val="008D224A"/>
    <w:rsid w:val="008D306E"/>
    <w:rsid w:val="008D4361"/>
    <w:rsid w:val="008D514D"/>
    <w:rsid w:val="008D67B1"/>
    <w:rsid w:val="008D68BB"/>
    <w:rsid w:val="008D68D1"/>
    <w:rsid w:val="008E18C4"/>
    <w:rsid w:val="008E2192"/>
    <w:rsid w:val="008E36C9"/>
    <w:rsid w:val="008E45B3"/>
    <w:rsid w:val="008E4D81"/>
    <w:rsid w:val="008E5E03"/>
    <w:rsid w:val="008E7D58"/>
    <w:rsid w:val="008F15B7"/>
    <w:rsid w:val="008F1E95"/>
    <w:rsid w:val="008F3BE9"/>
    <w:rsid w:val="008F44BA"/>
    <w:rsid w:val="008F48E0"/>
    <w:rsid w:val="008F6D88"/>
    <w:rsid w:val="008F7B14"/>
    <w:rsid w:val="008F7E52"/>
    <w:rsid w:val="00900210"/>
    <w:rsid w:val="0090050D"/>
    <w:rsid w:val="00900C92"/>
    <w:rsid w:val="00900E83"/>
    <w:rsid w:val="0090276D"/>
    <w:rsid w:val="00903CA8"/>
    <w:rsid w:val="009047A9"/>
    <w:rsid w:val="00904D5B"/>
    <w:rsid w:val="00905365"/>
    <w:rsid w:val="00907777"/>
    <w:rsid w:val="00907AF6"/>
    <w:rsid w:val="00910133"/>
    <w:rsid w:val="0091065F"/>
    <w:rsid w:val="009108B2"/>
    <w:rsid w:val="00912208"/>
    <w:rsid w:val="00913557"/>
    <w:rsid w:val="00913E55"/>
    <w:rsid w:val="009148DA"/>
    <w:rsid w:val="009164C0"/>
    <w:rsid w:val="009169F3"/>
    <w:rsid w:val="00920368"/>
    <w:rsid w:val="009207D8"/>
    <w:rsid w:val="00922770"/>
    <w:rsid w:val="009230BD"/>
    <w:rsid w:val="009230CF"/>
    <w:rsid w:val="00923599"/>
    <w:rsid w:val="00924025"/>
    <w:rsid w:val="00924708"/>
    <w:rsid w:val="009249D3"/>
    <w:rsid w:val="00924CBE"/>
    <w:rsid w:val="0092513F"/>
    <w:rsid w:val="009260D7"/>
    <w:rsid w:val="0092676A"/>
    <w:rsid w:val="00930BAF"/>
    <w:rsid w:val="00932469"/>
    <w:rsid w:val="00932AD6"/>
    <w:rsid w:val="00933DE7"/>
    <w:rsid w:val="00934B58"/>
    <w:rsid w:val="00936653"/>
    <w:rsid w:val="00936B68"/>
    <w:rsid w:val="00936B78"/>
    <w:rsid w:val="009377FC"/>
    <w:rsid w:val="009379D4"/>
    <w:rsid w:val="00937CF3"/>
    <w:rsid w:val="00940A9F"/>
    <w:rsid w:val="0094224B"/>
    <w:rsid w:val="0094242B"/>
    <w:rsid w:val="00944517"/>
    <w:rsid w:val="00946A78"/>
    <w:rsid w:val="00947F92"/>
    <w:rsid w:val="009509AA"/>
    <w:rsid w:val="00950DBA"/>
    <w:rsid w:val="0095134E"/>
    <w:rsid w:val="009515BF"/>
    <w:rsid w:val="0095187D"/>
    <w:rsid w:val="00954608"/>
    <w:rsid w:val="00954668"/>
    <w:rsid w:val="00954AF5"/>
    <w:rsid w:val="00954DC9"/>
    <w:rsid w:val="009554C0"/>
    <w:rsid w:val="00960DE6"/>
    <w:rsid w:val="00961095"/>
    <w:rsid w:val="00962235"/>
    <w:rsid w:val="0096229D"/>
    <w:rsid w:val="009622CB"/>
    <w:rsid w:val="0096244E"/>
    <w:rsid w:val="00962ED7"/>
    <w:rsid w:val="009639FE"/>
    <w:rsid w:val="00964BC1"/>
    <w:rsid w:val="009653F8"/>
    <w:rsid w:val="009656E2"/>
    <w:rsid w:val="009678F9"/>
    <w:rsid w:val="00967DD8"/>
    <w:rsid w:val="00967FF5"/>
    <w:rsid w:val="00971551"/>
    <w:rsid w:val="0097173F"/>
    <w:rsid w:val="00971D4B"/>
    <w:rsid w:val="00972594"/>
    <w:rsid w:val="00972BD4"/>
    <w:rsid w:val="00974360"/>
    <w:rsid w:val="009745CC"/>
    <w:rsid w:val="009745E1"/>
    <w:rsid w:val="00974ADD"/>
    <w:rsid w:val="00974BF7"/>
    <w:rsid w:val="00976316"/>
    <w:rsid w:val="00977E7C"/>
    <w:rsid w:val="00980A2F"/>
    <w:rsid w:val="009821AA"/>
    <w:rsid w:val="00982A1C"/>
    <w:rsid w:val="00982BA7"/>
    <w:rsid w:val="00983149"/>
    <w:rsid w:val="00983852"/>
    <w:rsid w:val="00984398"/>
    <w:rsid w:val="009848AF"/>
    <w:rsid w:val="009851E0"/>
    <w:rsid w:val="00985AF6"/>
    <w:rsid w:val="00987024"/>
    <w:rsid w:val="009870CA"/>
    <w:rsid w:val="00991CAE"/>
    <w:rsid w:val="0099238E"/>
    <w:rsid w:val="00993034"/>
    <w:rsid w:val="009A0980"/>
    <w:rsid w:val="009A099E"/>
    <w:rsid w:val="009A151D"/>
    <w:rsid w:val="009A2B59"/>
    <w:rsid w:val="009A3542"/>
    <w:rsid w:val="009A4092"/>
    <w:rsid w:val="009A5433"/>
    <w:rsid w:val="009A6282"/>
    <w:rsid w:val="009A6314"/>
    <w:rsid w:val="009A6F2A"/>
    <w:rsid w:val="009B00BB"/>
    <w:rsid w:val="009B1C50"/>
    <w:rsid w:val="009B319E"/>
    <w:rsid w:val="009B4178"/>
    <w:rsid w:val="009B47F9"/>
    <w:rsid w:val="009B5025"/>
    <w:rsid w:val="009B728E"/>
    <w:rsid w:val="009C1AC2"/>
    <w:rsid w:val="009C1D72"/>
    <w:rsid w:val="009C2B80"/>
    <w:rsid w:val="009C2EFE"/>
    <w:rsid w:val="009C64B4"/>
    <w:rsid w:val="009C66FA"/>
    <w:rsid w:val="009C7F22"/>
    <w:rsid w:val="009D2496"/>
    <w:rsid w:val="009D24BF"/>
    <w:rsid w:val="009D2AA4"/>
    <w:rsid w:val="009D301D"/>
    <w:rsid w:val="009D41F9"/>
    <w:rsid w:val="009D4366"/>
    <w:rsid w:val="009D5784"/>
    <w:rsid w:val="009E14C9"/>
    <w:rsid w:val="009E1562"/>
    <w:rsid w:val="009E1ECB"/>
    <w:rsid w:val="009E32E4"/>
    <w:rsid w:val="009E34F9"/>
    <w:rsid w:val="009E4425"/>
    <w:rsid w:val="009E4D04"/>
    <w:rsid w:val="009E4E53"/>
    <w:rsid w:val="009E5966"/>
    <w:rsid w:val="009E5C6C"/>
    <w:rsid w:val="009E6269"/>
    <w:rsid w:val="009E68A9"/>
    <w:rsid w:val="009E709B"/>
    <w:rsid w:val="009F023C"/>
    <w:rsid w:val="009F0C49"/>
    <w:rsid w:val="009F111A"/>
    <w:rsid w:val="009F2534"/>
    <w:rsid w:val="009F3F73"/>
    <w:rsid w:val="009F4A52"/>
    <w:rsid w:val="009F5357"/>
    <w:rsid w:val="009F6615"/>
    <w:rsid w:val="009F67BB"/>
    <w:rsid w:val="009F6F91"/>
    <w:rsid w:val="009F72AB"/>
    <w:rsid w:val="00A00927"/>
    <w:rsid w:val="00A00E78"/>
    <w:rsid w:val="00A0184F"/>
    <w:rsid w:val="00A02079"/>
    <w:rsid w:val="00A03E2A"/>
    <w:rsid w:val="00A04203"/>
    <w:rsid w:val="00A04CFC"/>
    <w:rsid w:val="00A05419"/>
    <w:rsid w:val="00A06560"/>
    <w:rsid w:val="00A0748C"/>
    <w:rsid w:val="00A07BA7"/>
    <w:rsid w:val="00A1270A"/>
    <w:rsid w:val="00A13C2F"/>
    <w:rsid w:val="00A161CC"/>
    <w:rsid w:val="00A17699"/>
    <w:rsid w:val="00A178AC"/>
    <w:rsid w:val="00A17CC6"/>
    <w:rsid w:val="00A210D8"/>
    <w:rsid w:val="00A21182"/>
    <w:rsid w:val="00A21773"/>
    <w:rsid w:val="00A24B2D"/>
    <w:rsid w:val="00A26E76"/>
    <w:rsid w:val="00A27109"/>
    <w:rsid w:val="00A30523"/>
    <w:rsid w:val="00A30616"/>
    <w:rsid w:val="00A3145A"/>
    <w:rsid w:val="00A3348A"/>
    <w:rsid w:val="00A33A2C"/>
    <w:rsid w:val="00A33CF3"/>
    <w:rsid w:val="00A34094"/>
    <w:rsid w:val="00A342B0"/>
    <w:rsid w:val="00A348CF"/>
    <w:rsid w:val="00A34FA3"/>
    <w:rsid w:val="00A35CA4"/>
    <w:rsid w:val="00A3653A"/>
    <w:rsid w:val="00A3717B"/>
    <w:rsid w:val="00A373FA"/>
    <w:rsid w:val="00A3766E"/>
    <w:rsid w:val="00A41278"/>
    <w:rsid w:val="00A418F1"/>
    <w:rsid w:val="00A41992"/>
    <w:rsid w:val="00A41D5E"/>
    <w:rsid w:val="00A42ED7"/>
    <w:rsid w:val="00A435B5"/>
    <w:rsid w:val="00A437D1"/>
    <w:rsid w:val="00A45D65"/>
    <w:rsid w:val="00A45E85"/>
    <w:rsid w:val="00A45ED4"/>
    <w:rsid w:val="00A51F6B"/>
    <w:rsid w:val="00A546E8"/>
    <w:rsid w:val="00A551FD"/>
    <w:rsid w:val="00A56C33"/>
    <w:rsid w:val="00A57122"/>
    <w:rsid w:val="00A578CD"/>
    <w:rsid w:val="00A57A4F"/>
    <w:rsid w:val="00A6021D"/>
    <w:rsid w:val="00A60BF0"/>
    <w:rsid w:val="00A61363"/>
    <w:rsid w:val="00A61656"/>
    <w:rsid w:val="00A6308A"/>
    <w:rsid w:val="00A63725"/>
    <w:rsid w:val="00A638EA"/>
    <w:rsid w:val="00A63D34"/>
    <w:rsid w:val="00A63EB9"/>
    <w:rsid w:val="00A64541"/>
    <w:rsid w:val="00A64788"/>
    <w:rsid w:val="00A679C1"/>
    <w:rsid w:val="00A70C8F"/>
    <w:rsid w:val="00A7192D"/>
    <w:rsid w:val="00A71AF9"/>
    <w:rsid w:val="00A721B3"/>
    <w:rsid w:val="00A72457"/>
    <w:rsid w:val="00A737AB"/>
    <w:rsid w:val="00A73EEB"/>
    <w:rsid w:val="00A74EA2"/>
    <w:rsid w:val="00A76C44"/>
    <w:rsid w:val="00A771DE"/>
    <w:rsid w:val="00A77FCA"/>
    <w:rsid w:val="00A80D35"/>
    <w:rsid w:val="00A826D0"/>
    <w:rsid w:val="00A82916"/>
    <w:rsid w:val="00A82B78"/>
    <w:rsid w:val="00A83A8F"/>
    <w:rsid w:val="00A840A4"/>
    <w:rsid w:val="00A864DC"/>
    <w:rsid w:val="00A86B05"/>
    <w:rsid w:val="00A90FEB"/>
    <w:rsid w:val="00A91DCC"/>
    <w:rsid w:val="00A92486"/>
    <w:rsid w:val="00A93823"/>
    <w:rsid w:val="00A9698E"/>
    <w:rsid w:val="00AA04FB"/>
    <w:rsid w:val="00AA0CE0"/>
    <w:rsid w:val="00AA120E"/>
    <w:rsid w:val="00AA1C52"/>
    <w:rsid w:val="00AA2018"/>
    <w:rsid w:val="00AA22CE"/>
    <w:rsid w:val="00AA320A"/>
    <w:rsid w:val="00AA3F80"/>
    <w:rsid w:val="00AA4462"/>
    <w:rsid w:val="00AA4802"/>
    <w:rsid w:val="00AA4A2D"/>
    <w:rsid w:val="00AA78E2"/>
    <w:rsid w:val="00AB041C"/>
    <w:rsid w:val="00AB12C5"/>
    <w:rsid w:val="00AB1774"/>
    <w:rsid w:val="00AB1E92"/>
    <w:rsid w:val="00AB1F86"/>
    <w:rsid w:val="00AB322F"/>
    <w:rsid w:val="00AB46B7"/>
    <w:rsid w:val="00AB4807"/>
    <w:rsid w:val="00AB480D"/>
    <w:rsid w:val="00AB58E9"/>
    <w:rsid w:val="00AB610B"/>
    <w:rsid w:val="00AB66D7"/>
    <w:rsid w:val="00AB6AFB"/>
    <w:rsid w:val="00AC0090"/>
    <w:rsid w:val="00AC1040"/>
    <w:rsid w:val="00AC18A9"/>
    <w:rsid w:val="00AC2D61"/>
    <w:rsid w:val="00AC330F"/>
    <w:rsid w:val="00AC3A57"/>
    <w:rsid w:val="00AC433D"/>
    <w:rsid w:val="00AC4DED"/>
    <w:rsid w:val="00AC5DCF"/>
    <w:rsid w:val="00AC6523"/>
    <w:rsid w:val="00AC6921"/>
    <w:rsid w:val="00AC7509"/>
    <w:rsid w:val="00AD02EB"/>
    <w:rsid w:val="00AD1939"/>
    <w:rsid w:val="00AD198C"/>
    <w:rsid w:val="00AD1D97"/>
    <w:rsid w:val="00AD2F8E"/>
    <w:rsid w:val="00AD4740"/>
    <w:rsid w:val="00AD5261"/>
    <w:rsid w:val="00AD584B"/>
    <w:rsid w:val="00AD6AEC"/>
    <w:rsid w:val="00AD7BA1"/>
    <w:rsid w:val="00AE0277"/>
    <w:rsid w:val="00AE0321"/>
    <w:rsid w:val="00AE23DC"/>
    <w:rsid w:val="00AE3BDF"/>
    <w:rsid w:val="00AE5B6F"/>
    <w:rsid w:val="00AF2429"/>
    <w:rsid w:val="00AF4669"/>
    <w:rsid w:val="00AF5200"/>
    <w:rsid w:val="00AF6091"/>
    <w:rsid w:val="00AF6423"/>
    <w:rsid w:val="00AF68BE"/>
    <w:rsid w:val="00AF6909"/>
    <w:rsid w:val="00AF759E"/>
    <w:rsid w:val="00AF78FB"/>
    <w:rsid w:val="00B003FB"/>
    <w:rsid w:val="00B00667"/>
    <w:rsid w:val="00B00929"/>
    <w:rsid w:val="00B00932"/>
    <w:rsid w:val="00B013E1"/>
    <w:rsid w:val="00B0164A"/>
    <w:rsid w:val="00B0164F"/>
    <w:rsid w:val="00B016F5"/>
    <w:rsid w:val="00B02F0A"/>
    <w:rsid w:val="00B03F3F"/>
    <w:rsid w:val="00B04FE0"/>
    <w:rsid w:val="00B0566C"/>
    <w:rsid w:val="00B0711C"/>
    <w:rsid w:val="00B0769B"/>
    <w:rsid w:val="00B11BCC"/>
    <w:rsid w:val="00B12286"/>
    <w:rsid w:val="00B12DD6"/>
    <w:rsid w:val="00B135E9"/>
    <w:rsid w:val="00B13B7A"/>
    <w:rsid w:val="00B16220"/>
    <w:rsid w:val="00B170D0"/>
    <w:rsid w:val="00B17FA5"/>
    <w:rsid w:val="00B20424"/>
    <w:rsid w:val="00B2229C"/>
    <w:rsid w:val="00B2279E"/>
    <w:rsid w:val="00B24221"/>
    <w:rsid w:val="00B24A28"/>
    <w:rsid w:val="00B26558"/>
    <w:rsid w:val="00B272C9"/>
    <w:rsid w:val="00B277A7"/>
    <w:rsid w:val="00B27D62"/>
    <w:rsid w:val="00B30D19"/>
    <w:rsid w:val="00B3382C"/>
    <w:rsid w:val="00B339CC"/>
    <w:rsid w:val="00B35A2B"/>
    <w:rsid w:val="00B36203"/>
    <w:rsid w:val="00B37649"/>
    <w:rsid w:val="00B37F3C"/>
    <w:rsid w:val="00B40158"/>
    <w:rsid w:val="00B40371"/>
    <w:rsid w:val="00B41405"/>
    <w:rsid w:val="00B41DB5"/>
    <w:rsid w:val="00B42167"/>
    <w:rsid w:val="00B43090"/>
    <w:rsid w:val="00B438A2"/>
    <w:rsid w:val="00B44BFE"/>
    <w:rsid w:val="00B45E81"/>
    <w:rsid w:val="00B46A92"/>
    <w:rsid w:val="00B4765F"/>
    <w:rsid w:val="00B47CFE"/>
    <w:rsid w:val="00B5123D"/>
    <w:rsid w:val="00B5257A"/>
    <w:rsid w:val="00B54159"/>
    <w:rsid w:val="00B5487F"/>
    <w:rsid w:val="00B55AA7"/>
    <w:rsid w:val="00B57353"/>
    <w:rsid w:val="00B6105C"/>
    <w:rsid w:val="00B6135C"/>
    <w:rsid w:val="00B614AD"/>
    <w:rsid w:val="00B6469F"/>
    <w:rsid w:val="00B64FC1"/>
    <w:rsid w:val="00B652C5"/>
    <w:rsid w:val="00B66278"/>
    <w:rsid w:val="00B66A3B"/>
    <w:rsid w:val="00B66BD1"/>
    <w:rsid w:val="00B701E5"/>
    <w:rsid w:val="00B70CD2"/>
    <w:rsid w:val="00B71BEE"/>
    <w:rsid w:val="00B71D22"/>
    <w:rsid w:val="00B71FD0"/>
    <w:rsid w:val="00B73AC0"/>
    <w:rsid w:val="00B73BB9"/>
    <w:rsid w:val="00B73EB4"/>
    <w:rsid w:val="00B74BD3"/>
    <w:rsid w:val="00B74C17"/>
    <w:rsid w:val="00B757F3"/>
    <w:rsid w:val="00B75C88"/>
    <w:rsid w:val="00B76641"/>
    <w:rsid w:val="00B778D8"/>
    <w:rsid w:val="00B77D8B"/>
    <w:rsid w:val="00B80A94"/>
    <w:rsid w:val="00B815A9"/>
    <w:rsid w:val="00B82927"/>
    <w:rsid w:val="00B82FD4"/>
    <w:rsid w:val="00B850D0"/>
    <w:rsid w:val="00B850FE"/>
    <w:rsid w:val="00B863BD"/>
    <w:rsid w:val="00B86729"/>
    <w:rsid w:val="00B879E3"/>
    <w:rsid w:val="00B87C54"/>
    <w:rsid w:val="00B9180D"/>
    <w:rsid w:val="00B91B25"/>
    <w:rsid w:val="00B920DE"/>
    <w:rsid w:val="00B93050"/>
    <w:rsid w:val="00B94048"/>
    <w:rsid w:val="00B94231"/>
    <w:rsid w:val="00B94254"/>
    <w:rsid w:val="00B94B00"/>
    <w:rsid w:val="00B94D71"/>
    <w:rsid w:val="00B95AFA"/>
    <w:rsid w:val="00B97014"/>
    <w:rsid w:val="00BA2323"/>
    <w:rsid w:val="00BA25FE"/>
    <w:rsid w:val="00BA2D16"/>
    <w:rsid w:val="00BA37FE"/>
    <w:rsid w:val="00BA3C9F"/>
    <w:rsid w:val="00BA4152"/>
    <w:rsid w:val="00BA445C"/>
    <w:rsid w:val="00BA4B7F"/>
    <w:rsid w:val="00BA57E6"/>
    <w:rsid w:val="00BA5DA9"/>
    <w:rsid w:val="00BA60ED"/>
    <w:rsid w:val="00BA6890"/>
    <w:rsid w:val="00BA6E42"/>
    <w:rsid w:val="00BA7091"/>
    <w:rsid w:val="00BB0E27"/>
    <w:rsid w:val="00BB1A96"/>
    <w:rsid w:val="00BB2AC2"/>
    <w:rsid w:val="00BB2CC0"/>
    <w:rsid w:val="00BB3C59"/>
    <w:rsid w:val="00BB3E1A"/>
    <w:rsid w:val="00BB6D02"/>
    <w:rsid w:val="00BB70B7"/>
    <w:rsid w:val="00BB7563"/>
    <w:rsid w:val="00BB781F"/>
    <w:rsid w:val="00BC129F"/>
    <w:rsid w:val="00BC1FE1"/>
    <w:rsid w:val="00BC2722"/>
    <w:rsid w:val="00BC37F3"/>
    <w:rsid w:val="00BC3929"/>
    <w:rsid w:val="00BC3BA7"/>
    <w:rsid w:val="00BC4044"/>
    <w:rsid w:val="00BC4BAD"/>
    <w:rsid w:val="00BC520A"/>
    <w:rsid w:val="00BC5815"/>
    <w:rsid w:val="00BC5AA5"/>
    <w:rsid w:val="00BC77A6"/>
    <w:rsid w:val="00BC7DB9"/>
    <w:rsid w:val="00BD07C3"/>
    <w:rsid w:val="00BD099C"/>
    <w:rsid w:val="00BD140A"/>
    <w:rsid w:val="00BD3781"/>
    <w:rsid w:val="00BD3FF1"/>
    <w:rsid w:val="00BD4066"/>
    <w:rsid w:val="00BD4C83"/>
    <w:rsid w:val="00BD56AA"/>
    <w:rsid w:val="00BD5FDF"/>
    <w:rsid w:val="00BD6A5C"/>
    <w:rsid w:val="00BD73A7"/>
    <w:rsid w:val="00BD7EB0"/>
    <w:rsid w:val="00BE0C62"/>
    <w:rsid w:val="00BE0DCC"/>
    <w:rsid w:val="00BE0DD8"/>
    <w:rsid w:val="00BE0F30"/>
    <w:rsid w:val="00BE4837"/>
    <w:rsid w:val="00BE4B8E"/>
    <w:rsid w:val="00BE58DA"/>
    <w:rsid w:val="00BE656C"/>
    <w:rsid w:val="00BE7B9B"/>
    <w:rsid w:val="00BF0198"/>
    <w:rsid w:val="00BF0C5E"/>
    <w:rsid w:val="00BF25D9"/>
    <w:rsid w:val="00BF2A08"/>
    <w:rsid w:val="00BF3D08"/>
    <w:rsid w:val="00BF4B64"/>
    <w:rsid w:val="00BF5077"/>
    <w:rsid w:val="00BF5604"/>
    <w:rsid w:val="00BF6729"/>
    <w:rsid w:val="00BF75F7"/>
    <w:rsid w:val="00C000D6"/>
    <w:rsid w:val="00C01CBA"/>
    <w:rsid w:val="00C039B4"/>
    <w:rsid w:val="00C03AB4"/>
    <w:rsid w:val="00C0403B"/>
    <w:rsid w:val="00C0446B"/>
    <w:rsid w:val="00C122EC"/>
    <w:rsid w:val="00C1255D"/>
    <w:rsid w:val="00C1433A"/>
    <w:rsid w:val="00C14723"/>
    <w:rsid w:val="00C16044"/>
    <w:rsid w:val="00C161C6"/>
    <w:rsid w:val="00C161E8"/>
    <w:rsid w:val="00C16527"/>
    <w:rsid w:val="00C171D2"/>
    <w:rsid w:val="00C17B9F"/>
    <w:rsid w:val="00C20028"/>
    <w:rsid w:val="00C21401"/>
    <w:rsid w:val="00C21527"/>
    <w:rsid w:val="00C2284C"/>
    <w:rsid w:val="00C233A1"/>
    <w:rsid w:val="00C24CE2"/>
    <w:rsid w:val="00C26DA3"/>
    <w:rsid w:val="00C27282"/>
    <w:rsid w:val="00C27820"/>
    <w:rsid w:val="00C3052D"/>
    <w:rsid w:val="00C32B62"/>
    <w:rsid w:val="00C334DD"/>
    <w:rsid w:val="00C33AAD"/>
    <w:rsid w:val="00C34C50"/>
    <w:rsid w:val="00C34ED3"/>
    <w:rsid w:val="00C35191"/>
    <w:rsid w:val="00C35414"/>
    <w:rsid w:val="00C36173"/>
    <w:rsid w:val="00C367A6"/>
    <w:rsid w:val="00C37825"/>
    <w:rsid w:val="00C40200"/>
    <w:rsid w:val="00C409C0"/>
    <w:rsid w:val="00C413D4"/>
    <w:rsid w:val="00C4179B"/>
    <w:rsid w:val="00C42E38"/>
    <w:rsid w:val="00C4415D"/>
    <w:rsid w:val="00C450D7"/>
    <w:rsid w:val="00C459D1"/>
    <w:rsid w:val="00C45EF3"/>
    <w:rsid w:val="00C461E4"/>
    <w:rsid w:val="00C46208"/>
    <w:rsid w:val="00C463EC"/>
    <w:rsid w:val="00C471CD"/>
    <w:rsid w:val="00C47CB2"/>
    <w:rsid w:val="00C50C2A"/>
    <w:rsid w:val="00C52A3E"/>
    <w:rsid w:val="00C53801"/>
    <w:rsid w:val="00C53F33"/>
    <w:rsid w:val="00C54193"/>
    <w:rsid w:val="00C54245"/>
    <w:rsid w:val="00C569E1"/>
    <w:rsid w:val="00C633A3"/>
    <w:rsid w:val="00C64022"/>
    <w:rsid w:val="00C64623"/>
    <w:rsid w:val="00C65F95"/>
    <w:rsid w:val="00C66E3E"/>
    <w:rsid w:val="00C70B79"/>
    <w:rsid w:val="00C70F07"/>
    <w:rsid w:val="00C70F97"/>
    <w:rsid w:val="00C713A3"/>
    <w:rsid w:val="00C716DE"/>
    <w:rsid w:val="00C7176D"/>
    <w:rsid w:val="00C72289"/>
    <w:rsid w:val="00C72976"/>
    <w:rsid w:val="00C72DE2"/>
    <w:rsid w:val="00C7396F"/>
    <w:rsid w:val="00C739ED"/>
    <w:rsid w:val="00C74059"/>
    <w:rsid w:val="00C7504C"/>
    <w:rsid w:val="00C7534A"/>
    <w:rsid w:val="00C75F61"/>
    <w:rsid w:val="00C76897"/>
    <w:rsid w:val="00C77C63"/>
    <w:rsid w:val="00C77DCF"/>
    <w:rsid w:val="00C80246"/>
    <w:rsid w:val="00C80C09"/>
    <w:rsid w:val="00C843C9"/>
    <w:rsid w:val="00C85188"/>
    <w:rsid w:val="00C8540A"/>
    <w:rsid w:val="00C861CB"/>
    <w:rsid w:val="00C87735"/>
    <w:rsid w:val="00C87EA0"/>
    <w:rsid w:val="00C900FB"/>
    <w:rsid w:val="00C90960"/>
    <w:rsid w:val="00C9216D"/>
    <w:rsid w:val="00C922D6"/>
    <w:rsid w:val="00C9285D"/>
    <w:rsid w:val="00C92989"/>
    <w:rsid w:val="00C92B09"/>
    <w:rsid w:val="00C931CD"/>
    <w:rsid w:val="00C93662"/>
    <w:rsid w:val="00C93BA0"/>
    <w:rsid w:val="00C94BEC"/>
    <w:rsid w:val="00C94C62"/>
    <w:rsid w:val="00C950EF"/>
    <w:rsid w:val="00C957E7"/>
    <w:rsid w:val="00C96008"/>
    <w:rsid w:val="00CA0787"/>
    <w:rsid w:val="00CA0B69"/>
    <w:rsid w:val="00CA1CFE"/>
    <w:rsid w:val="00CA48C8"/>
    <w:rsid w:val="00CA4BCE"/>
    <w:rsid w:val="00CA65FB"/>
    <w:rsid w:val="00CA70EE"/>
    <w:rsid w:val="00CA76B6"/>
    <w:rsid w:val="00CB028C"/>
    <w:rsid w:val="00CB1680"/>
    <w:rsid w:val="00CB2A39"/>
    <w:rsid w:val="00CB2B5B"/>
    <w:rsid w:val="00CB5B72"/>
    <w:rsid w:val="00CB73F0"/>
    <w:rsid w:val="00CC03C2"/>
    <w:rsid w:val="00CC0ECF"/>
    <w:rsid w:val="00CC1A1F"/>
    <w:rsid w:val="00CC2111"/>
    <w:rsid w:val="00CC4FAF"/>
    <w:rsid w:val="00CC622D"/>
    <w:rsid w:val="00CC753F"/>
    <w:rsid w:val="00CD0ECE"/>
    <w:rsid w:val="00CD1038"/>
    <w:rsid w:val="00CD2941"/>
    <w:rsid w:val="00CD3283"/>
    <w:rsid w:val="00CD3A9A"/>
    <w:rsid w:val="00CD3D52"/>
    <w:rsid w:val="00CD4D4A"/>
    <w:rsid w:val="00CD5314"/>
    <w:rsid w:val="00CD62BA"/>
    <w:rsid w:val="00CD7295"/>
    <w:rsid w:val="00CE0F79"/>
    <w:rsid w:val="00CE10F7"/>
    <w:rsid w:val="00CE1F5E"/>
    <w:rsid w:val="00CE28FA"/>
    <w:rsid w:val="00CE2908"/>
    <w:rsid w:val="00CE2AB5"/>
    <w:rsid w:val="00CE37A4"/>
    <w:rsid w:val="00CE3EC5"/>
    <w:rsid w:val="00CE44A2"/>
    <w:rsid w:val="00CE475D"/>
    <w:rsid w:val="00CE4BC2"/>
    <w:rsid w:val="00CE5352"/>
    <w:rsid w:val="00CE5FCE"/>
    <w:rsid w:val="00CE6853"/>
    <w:rsid w:val="00CE7B85"/>
    <w:rsid w:val="00CF14A3"/>
    <w:rsid w:val="00CF19E8"/>
    <w:rsid w:val="00CF2CE6"/>
    <w:rsid w:val="00CF5A55"/>
    <w:rsid w:val="00CF6AD2"/>
    <w:rsid w:val="00D01232"/>
    <w:rsid w:val="00D01D6D"/>
    <w:rsid w:val="00D01DEF"/>
    <w:rsid w:val="00D05DCB"/>
    <w:rsid w:val="00D07908"/>
    <w:rsid w:val="00D10066"/>
    <w:rsid w:val="00D104EA"/>
    <w:rsid w:val="00D109BD"/>
    <w:rsid w:val="00D11E0D"/>
    <w:rsid w:val="00D12ADA"/>
    <w:rsid w:val="00D143DB"/>
    <w:rsid w:val="00D14E4E"/>
    <w:rsid w:val="00D15192"/>
    <w:rsid w:val="00D1543C"/>
    <w:rsid w:val="00D202C2"/>
    <w:rsid w:val="00D21D53"/>
    <w:rsid w:val="00D22AFC"/>
    <w:rsid w:val="00D245E8"/>
    <w:rsid w:val="00D2554E"/>
    <w:rsid w:val="00D259B5"/>
    <w:rsid w:val="00D26432"/>
    <w:rsid w:val="00D26871"/>
    <w:rsid w:val="00D27803"/>
    <w:rsid w:val="00D301AB"/>
    <w:rsid w:val="00D316E3"/>
    <w:rsid w:val="00D31A0D"/>
    <w:rsid w:val="00D31AFD"/>
    <w:rsid w:val="00D31CF8"/>
    <w:rsid w:val="00D33A3D"/>
    <w:rsid w:val="00D33B08"/>
    <w:rsid w:val="00D341AE"/>
    <w:rsid w:val="00D358C6"/>
    <w:rsid w:val="00D35DEA"/>
    <w:rsid w:val="00D3681C"/>
    <w:rsid w:val="00D37C04"/>
    <w:rsid w:val="00D40537"/>
    <w:rsid w:val="00D418B3"/>
    <w:rsid w:val="00D42173"/>
    <w:rsid w:val="00D427B2"/>
    <w:rsid w:val="00D43062"/>
    <w:rsid w:val="00D4340D"/>
    <w:rsid w:val="00D448E0"/>
    <w:rsid w:val="00D45417"/>
    <w:rsid w:val="00D4616E"/>
    <w:rsid w:val="00D47761"/>
    <w:rsid w:val="00D50676"/>
    <w:rsid w:val="00D508C0"/>
    <w:rsid w:val="00D50A73"/>
    <w:rsid w:val="00D52C1E"/>
    <w:rsid w:val="00D52DB7"/>
    <w:rsid w:val="00D54E2A"/>
    <w:rsid w:val="00D628F7"/>
    <w:rsid w:val="00D62FC1"/>
    <w:rsid w:val="00D63967"/>
    <w:rsid w:val="00D65660"/>
    <w:rsid w:val="00D671B7"/>
    <w:rsid w:val="00D6727F"/>
    <w:rsid w:val="00D673E3"/>
    <w:rsid w:val="00D707A4"/>
    <w:rsid w:val="00D7094F"/>
    <w:rsid w:val="00D70E2E"/>
    <w:rsid w:val="00D71C1A"/>
    <w:rsid w:val="00D71C84"/>
    <w:rsid w:val="00D71DDF"/>
    <w:rsid w:val="00D723E8"/>
    <w:rsid w:val="00D72539"/>
    <w:rsid w:val="00D72CC4"/>
    <w:rsid w:val="00D734E6"/>
    <w:rsid w:val="00D7635C"/>
    <w:rsid w:val="00D76686"/>
    <w:rsid w:val="00D76C1C"/>
    <w:rsid w:val="00D7702C"/>
    <w:rsid w:val="00D77341"/>
    <w:rsid w:val="00D7750C"/>
    <w:rsid w:val="00D77C0B"/>
    <w:rsid w:val="00D81321"/>
    <w:rsid w:val="00D8159C"/>
    <w:rsid w:val="00D816D5"/>
    <w:rsid w:val="00D81E34"/>
    <w:rsid w:val="00D84667"/>
    <w:rsid w:val="00D84C5C"/>
    <w:rsid w:val="00D84DA1"/>
    <w:rsid w:val="00D85425"/>
    <w:rsid w:val="00D85E48"/>
    <w:rsid w:val="00D9030A"/>
    <w:rsid w:val="00D91911"/>
    <w:rsid w:val="00D91FB4"/>
    <w:rsid w:val="00D9222B"/>
    <w:rsid w:val="00D94509"/>
    <w:rsid w:val="00D97A8F"/>
    <w:rsid w:val="00DA09F2"/>
    <w:rsid w:val="00DA1844"/>
    <w:rsid w:val="00DA2389"/>
    <w:rsid w:val="00DA2BEF"/>
    <w:rsid w:val="00DA2F26"/>
    <w:rsid w:val="00DA343B"/>
    <w:rsid w:val="00DA452B"/>
    <w:rsid w:val="00DA4AD6"/>
    <w:rsid w:val="00DA4B16"/>
    <w:rsid w:val="00DA4BC7"/>
    <w:rsid w:val="00DA4F7B"/>
    <w:rsid w:val="00DA53FF"/>
    <w:rsid w:val="00DA63B2"/>
    <w:rsid w:val="00DA6782"/>
    <w:rsid w:val="00DA6C80"/>
    <w:rsid w:val="00DA6D5A"/>
    <w:rsid w:val="00DA79B6"/>
    <w:rsid w:val="00DB0730"/>
    <w:rsid w:val="00DB132D"/>
    <w:rsid w:val="00DB2739"/>
    <w:rsid w:val="00DB3C24"/>
    <w:rsid w:val="00DB45C8"/>
    <w:rsid w:val="00DB53B1"/>
    <w:rsid w:val="00DB5830"/>
    <w:rsid w:val="00DB625B"/>
    <w:rsid w:val="00DB6AC6"/>
    <w:rsid w:val="00DB6CBE"/>
    <w:rsid w:val="00DB77AE"/>
    <w:rsid w:val="00DC064D"/>
    <w:rsid w:val="00DC0DE8"/>
    <w:rsid w:val="00DC1B56"/>
    <w:rsid w:val="00DC1FA8"/>
    <w:rsid w:val="00DC2778"/>
    <w:rsid w:val="00DC2860"/>
    <w:rsid w:val="00DC2888"/>
    <w:rsid w:val="00DC3E66"/>
    <w:rsid w:val="00DC3E97"/>
    <w:rsid w:val="00DC5DAF"/>
    <w:rsid w:val="00DD0273"/>
    <w:rsid w:val="00DD0860"/>
    <w:rsid w:val="00DD1581"/>
    <w:rsid w:val="00DD2FF3"/>
    <w:rsid w:val="00DD3178"/>
    <w:rsid w:val="00DD37DF"/>
    <w:rsid w:val="00DD4E7D"/>
    <w:rsid w:val="00DE09ED"/>
    <w:rsid w:val="00DE1021"/>
    <w:rsid w:val="00DE28A5"/>
    <w:rsid w:val="00DE298D"/>
    <w:rsid w:val="00DE3D20"/>
    <w:rsid w:val="00DF0E41"/>
    <w:rsid w:val="00DF1CC9"/>
    <w:rsid w:val="00DF4230"/>
    <w:rsid w:val="00DF5AE0"/>
    <w:rsid w:val="00DF6386"/>
    <w:rsid w:val="00DF63BB"/>
    <w:rsid w:val="00E00B85"/>
    <w:rsid w:val="00E00C81"/>
    <w:rsid w:val="00E01AD3"/>
    <w:rsid w:val="00E03F7C"/>
    <w:rsid w:val="00E0469C"/>
    <w:rsid w:val="00E0582D"/>
    <w:rsid w:val="00E062C3"/>
    <w:rsid w:val="00E067DE"/>
    <w:rsid w:val="00E07787"/>
    <w:rsid w:val="00E10FF8"/>
    <w:rsid w:val="00E11895"/>
    <w:rsid w:val="00E11C6C"/>
    <w:rsid w:val="00E11F76"/>
    <w:rsid w:val="00E13199"/>
    <w:rsid w:val="00E14A6C"/>
    <w:rsid w:val="00E16337"/>
    <w:rsid w:val="00E164D2"/>
    <w:rsid w:val="00E176D3"/>
    <w:rsid w:val="00E179AE"/>
    <w:rsid w:val="00E205C2"/>
    <w:rsid w:val="00E2060E"/>
    <w:rsid w:val="00E20BB5"/>
    <w:rsid w:val="00E221B6"/>
    <w:rsid w:val="00E22A4A"/>
    <w:rsid w:val="00E22B99"/>
    <w:rsid w:val="00E24DB3"/>
    <w:rsid w:val="00E260ED"/>
    <w:rsid w:val="00E27440"/>
    <w:rsid w:val="00E300E6"/>
    <w:rsid w:val="00E301D6"/>
    <w:rsid w:val="00E3060B"/>
    <w:rsid w:val="00E30CE7"/>
    <w:rsid w:val="00E3268A"/>
    <w:rsid w:val="00E328E7"/>
    <w:rsid w:val="00E34C59"/>
    <w:rsid w:val="00E35029"/>
    <w:rsid w:val="00E35073"/>
    <w:rsid w:val="00E35AC7"/>
    <w:rsid w:val="00E36325"/>
    <w:rsid w:val="00E405F9"/>
    <w:rsid w:val="00E419E4"/>
    <w:rsid w:val="00E42C91"/>
    <w:rsid w:val="00E43280"/>
    <w:rsid w:val="00E4341F"/>
    <w:rsid w:val="00E43AB7"/>
    <w:rsid w:val="00E44472"/>
    <w:rsid w:val="00E45159"/>
    <w:rsid w:val="00E45A31"/>
    <w:rsid w:val="00E46BB2"/>
    <w:rsid w:val="00E506C5"/>
    <w:rsid w:val="00E50EAB"/>
    <w:rsid w:val="00E5131F"/>
    <w:rsid w:val="00E51C9C"/>
    <w:rsid w:val="00E53851"/>
    <w:rsid w:val="00E5592D"/>
    <w:rsid w:val="00E57E14"/>
    <w:rsid w:val="00E60E34"/>
    <w:rsid w:val="00E62314"/>
    <w:rsid w:val="00E62E7A"/>
    <w:rsid w:val="00E63FC1"/>
    <w:rsid w:val="00E657F5"/>
    <w:rsid w:val="00E66B19"/>
    <w:rsid w:val="00E670D8"/>
    <w:rsid w:val="00E709AC"/>
    <w:rsid w:val="00E73074"/>
    <w:rsid w:val="00E7349F"/>
    <w:rsid w:val="00E73925"/>
    <w:rsid w:val="00E73942"/>
    <w:rsid w:val="00E739C6"/>
    <w:rsid w:val="00E73E6E"/>
    <w:rsid w:val="00E73F89"/>
    <w:rsid w:val="00E74437"/>
    <w:rsid w:val="00E75559"/>
    <w:rsid w:val="00E75F90"/>
    <w:rsid w:val="00E76643"/>
    <w:rsid w:val="00E768E2"/>
    <w:rsid w:val="00E76EB5"/>
    <w:rsid w:val="00E771CE"/>
    <w:rsid w:val="00E77BBB"/>
    <w:rsid w:val="00E813E8"/>
    <w:rsid w:val="00E82520"/>
    <w:rsid w:val="00E82A1C"/>
    <w:rsid w:val="00E843FF"/>
    <w:rsid w:val="00E84808"/>
    <w:rsid w:val="00E856F7"/>
    <w:rsid w:val="00E85758"/>
    <w:rsid w:val="00E85C87"/>
    <w:rsid w:val="00E87BAA"/>
    <w:rsid w:val="00E918E6"/>
    <w:rsid w:val="00E92630"/>
    <w:rsid w:val="00E92B4E"/>
    <w:rsid w:val="00E92C2C"/>
    <w:rsid w:val="00E9569B"/>
    <w:rsid w:val="00E9656B"/>
    <w:rsid w:val="00E97A1C"/>
    <w:rsid w:val="00EA1630"/>
    <w:rsid w:val="00EA176F"/>
    <w:rsid w:val="00EA1CF6"/>
    <w:rsid w:val="00EA20E5"/>
    <w:rsid w:val="00EA2146"/>
    <w:rsid w:val="00EA2DB8"/>
    <w:rsid w:val="00EA33D8"/>
    <w:rsid w:val="00EA4664"/>
    <w:rsid w:val="00EA49BC"/>
    <w:rsid w:val="00EA5848"/>
    <w:rsid w:val="00EA5BC9"/>
    <w:rsid w:val="00EA7861"/>
    <w:rsid w:val="00EA79DE"/>
    <w:rsid w:val="00EA7B16"/>
    <w:rsid w:val="00EB0A4E"/>
    <w:rsid w:val="00EB0FFB"/>
    <w:rsid w:val="00EB130B"/>
    <w:rsid w:val="00EB17DC"/>
    <w:rsid w:val="00EB27C6"/>
    <w:rsid w:val="00EB3E2E"/>
    <w:rsid w:val="00EB6F98"/>
    <w:rsid w:val="00EB72E9"/>
    <w:rsid w:val="00EB7723"/>
    <w:rsid w:val="00EC1903"/>
    <w:rsid w:val="00EC21DE"/>
    <w:rsid w:val="00EC3D88"/>
    <w:rsid w:val="00EC3FD2"/>
    <w:rsid w:val="00EC58F5"/>
    <w:rsid w:val="00ED0315"/>
    <w:rsid w:val="00ED1421"/>
    <w:rsid w:val="00ED27A2"/>
    <w:rsid w:val="00ED371F"/>
    <w:rsid w:val="00ED3CB9"/>
    <w:rsid w:val="00ED4C6C"/>
    <w:rsid w:val="00ED5191"/>
    <w:rsid w:val="00ED5FE1"/>
    <w:rsid w:val="00EE09A6"/>
    <w:rsid w:val="00EE1566"/>
    <w:rsid w:val="00EE1ED0"/>
    <w:rsid w:val="00EE23E9"/>
    <w:rsid w:val="00EE2987"/>
    <w:rsid w:val="00EE35B2"/>
    <w:rsid w:val="00EE4D32"/>
    <w:rsid w:val="00EE52B0"/>
    <w:rsid w:val="00EE6080"/>
    <w:rsid w:val="00EE685A"/>
    <w:rsid w:val="00EF02EB"/>
    <w:rsid w:val="00EF08A0"/>
    <w:rsid w:val="00EF2740"/>
    <w:rsid w:val="00EF2890"/>
    <w:rsid w:val="00EF3F6C"/>
    <w:rsid w:val="00EF3F9D"/>
    <w:rsid w:val="00EF41B9"/>
    <w:rsid w:val="00EF4504"/>
    <w:rsid w:val="00EF6C0C"/>
    <w:rsid w:val="00EF7873"/>
    <w:rsid w:val="00EF7C7D"/>
    <w:rsid w:val="00F009D6"/>
    <w:rsid w:val="00F00A19"/>
    <w:rsid w:val="00F02B1F"/>
    <w:rsid w:val="00F03207"/>
    <w:rsid w:val="00F03767"/>
    <w:rsid w:val="00F03E2F"/>
    <w:rsid w:val="00F04A63"/>
    <w:rsid w:val="00F0573C"/>
    <w:rsid w:val="00F05FA4"/>
    <w:rsid w:val="00F06BB0"/>
    <w:rsid w:val="00F1042C"/>
    <w:rsid w:val="00F11BCF"/>
    <w:rsid w:val="00F1233B"/>
    <w:rsid w:val="00F136B1"/>
    <w:rsid w:val="00F13A77"/>
    <w:rsid w:val="00F13C68"/>
    <w:rsid w:val="00F14E4E"/>
    <w:rsid w:val="00F14F57"/>
    <w:rsid w:val="00F16D55"/>
    <w:rsid w:val="00F1788C"/>
    <w:rsid w:val="00F20502"/>
    <w:rsid w:val="00F20E52"/>
    <w:rsid w:val="00F21DB3"/>
    <w:rsid w:val="00F229CC"/>
    <w:rsid w:val="00F23502"/>
    <w:rsid w:val="00F23C31"/>
    <w:rsid w:val="00F23F0C"/>
    <w:rsid w:val="00F245C1"/>
    <w:rsid w:val="00F25396"/>
    <w:rsid w:val="00F265D3"/>
    <w:rsid w:val="00F2664E"/>
    <w:rsid w:val="00F26CBE"/>
    <w:rsid w:val="00F26D65"/>
    <w:rsid w:val="00F2730A"/>
    <w:rsid w:val="00F2769C"/>
    <w:rsid w:val="00F30495"/>
    <w:rsid w:val="00F30C5A"/>
    <w:rsid w:val="00F32ADF"/>
    <w:rsid w:val="00F338E1"/>
    <w:rsid w:val="00F35EDD"/>
    <w:rsid w:val="00F3713D"/>
    <w:rsid w:val="00F41454"/>
    <w:rsid w:val="00F4164F"/>
    <w:rsid w:val="00F41A18"/>
    <w:rsid w:val="00F42A86"/>
    <w:rsid w:val="00F45669"/>
    <w:rsid w:val="00F46E70"/>
    <w:rsid w:val="00F5271A"/>
    <w:rsid w:val="00F53148"/>
    <w:rsid w:val="00F535DA"/>
    <w:rsid w:val="00F53620"/>
    <w:rsid w:val="00F53D19"/>
    <w:rsid w:val="00F540BA"/>
    <w:rsid w:val="00F552B6"/>
    <w:rsid w:val="00F55B05"/>
    <w:rsid w:val="00F57EAD"/>
    <w:rsid w:val="00F6031D"/>
    <w:rsid w:val="00F604A3"/>
    <w:rsid w:val="00F6089F"/>
    <w:rsid w:val="00F62B68"/>
    <w:rsid w:val="00F639F7"/>
    <w:rsid w:val="00F645C9"/>
    <w:rsid w:val="00F651EA"/>
    <w:rsid w:val="00F6683D"/>
    <w:rsid w:val="00F66C61"/>
    <w:rsid w:val="00F66F4D"/>
    <w:rsid w:val="00F67807"/>
    <w:rsid w:val="00F706C4"/>
    <w:rsid w:val="00F72BED"/>
    <w:rsid w:val="00F75043"/>
    <w:rsid w:val="00F75263"/>
    <w:rsid w:val="00F75620"/>
    <w:rsid w:val="00F76547"/>
    <w:rsid w:val="00F775BA"/>
    <w:rsid w:val="00F77A06"/>
    <w:rsid w:val="00F77E15"/>
    <w:rsid w:val="00F80664"/>
    <w:rsid w:val="00F80C01"/>
    <w:rsid w:val="00F826D7"/>
    <w:rsid w:val="00F835D7"/>
    <w:rsid w:val="00F84385"/>
    <w:rsid w:val="00F85209"/>
    <w:rsid w:val="00F8692C"/>
    <w:rsid w:val="00F86BB1"/>
    <w:rsid w:val="00F905AE"/>
    <w:rsid w:val="00F90DE2"/>
    <w:rsid w:val="00F910D7"/>
    <w:rsid w:val="00F91429"/>
    <w:rsid w:val="00F93077"/>
    <w:rsid w:val="00F94528"/>
    <w:rsid w:val="00F94A05"/>
    <w:rsid w:val="00F95682"/>
    <w:rsid w:val="00F95D49"/>
    <w:rsid w:val="00F9770E"/>
    <w:rsid w:val="00FA0C6D"/>
    <w:rsid w:val="00FA6623"/>
    <w:rsid w:val="00FA72F1"/>
    <w:rsid w:val="00FA730C"/>
    <w:rsid w:val="00FB1725"/>
    <w:rsid w:val="00FB1D4E"/>
    <w:rsid w:val="00FB1FCE"/>
    <w:rsid w:val="00FB21B9"/>
    <w:rsid w:val="00FB2500"/>
    <w:rsid w:val="00FB2856"/>
    <w:rsid w:val="00FB3B1C"/>
    <w:rsid w:val="00FB3C4B"/>
    <w:rsid w:val="00FB4651"/>
    <w:rsid w:val="00FB47CD"/>
    <w:rsid w:val="00FB639B"/>
    <w:rsid w:val="00FC1BE4"/>
    <w:rsid w:val="00FC291E"/>
    <w:rsid w:val="00FC38B1"/>
    <w:rsid w:val="00FC4638"/>
    <w:rsid w:val="00FC544B"/>
    <w:rsid w:val="00FC59D9"/>
    <w:rsid w:val="00FC5D33"/>
    <w:rsid w:val="00FC624D"/>
    <w:rsid w:val="00FC6746"/>
    <w:rsid w:val="00FC7EFE"/>
    <w:rsid w:val="00FD1140"/>
    <w:rsid w:val="00FD1C5C"/>
    <w:rsid w:val="00FD203E"/>
    <w:rsid w:val="00FD30D3"/>
    <w:rsid w:val="00FD61C6"/>
    <w:rsid w:val="00FD637A"/>
    <w:rsid w:val="00FD6BDB"/>
    <w:rsid w:val="00FE0207"/>
    <w:rsid w:val="00FE108A"/>
    <w:rsid w:val="00FE1235"/>
    <w:rsid w:val="00FE16A8"/>
    <w:rsid w:val="00FE190E"/>
    <w:rsid w:val="00FE1B67"/>
    <w:rsid w:val="00FE220C"/>
    <w:rsid w:val="00FE2686"/>
    <w:rsid w:val="00FE2F20"/>
    <w:rsid w:val="00FE40D7"/>
    <w:rsid w:val="00FE4E2E"/>
    <w:rsid w:val="00FE5529"/>
    <w:rsid w:val="00FE78F5"/>
    <w:rsid w:val="00FF0C00"/>
    <w:rsid w:val="00FF1379"/>
    <w:rsid w:val="00FF2031"/>
    <w:rsid w:val="00FF20D9"/>
    <w:rsid w:val="00FF2288"/>
    <w:rsid w:val="00FF3DF5"/>
    <w:rsid w:val="00FF5557"/>
    <w:rsid w:val="00FF59EF"/>
    <w:rsid w:val="00FF5A04"/>
    <w:rsid w:val="00FF6757"/>
    <w:rsid w:val="00FF6BE7"/>
    <w:rsid w:val="0A67A951"/>
    <w:rsid w:val="0B73D851"/>
    <w:rsid w:val="0DDE843A"/>
    <w:rsid w:val="0EF8079D"/>
    <w:rsid w:val="14DC8592"/>
    <w:rsid w:val="234A4D4B"/>
    <w:rsid w:val="2FEBB28A"/>
    <w:rsid w:val="394CC485"/>
    <w:rsid w:val="4559787F"/>
    <w:rsid w:val="5767AC1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43765"/>
  <w15:chartTrackingRefBased/>
  <w15:docId w15:val="{8B34E82A-8F64-4E45-BBC3-0CAACAAB5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54D"/>
  </w:style>
  <w:style w:type="paragraph" w:styleId="Heading1">
    <w:name w:val="heading 1"/>
    <w:basedOn w:val="Normal"/>
    <w:next w:val="Normal"/>
    <w:link w:val="Heading1Char"/>
    <w:uiPriority w:val="9"/>
    <w:qFormat/>
    <w:rsid w:val="009509AA"/>
    <w:pPr>
      <w:keepNext/>
      <w:keepLines/>
      <w:spacing w:after="240"/>
      <w:outlineLvl w:val="0"/>
    </w:pPr>
    <w:rPr>
      <w:rFonts w:asciiTheme="majorHAnsi" w:eastAsia="Yu Gothic Light" w:hAnsiTheme="majorHAnsi" w:cstheme="majorBidi"/>
      <w:noProof/>
      <w:color w:val="035C62"/>
      <w:sz w:val="36"/>
      <w:szCs w:val="36"/>
    </w:rPr>
  </w:style>
  <w:style w:type="paragraph" w:styleId="Heading2">
    <w:name w:val="heading 2"/>
    <w:basedOn w:val="Normal"/>
    <w:next w:val="Normal"/>
    <w:link w:val="Heading2Char"/>
    <w:uiPriority w:val="9"/>
    <w:unhideWhenUsed/>
    <w:qFormat/>
    <w:rsid w:val="00E45A31"/>
    <w:pPr>
      <w:keepNext/>
      <w:keepLines/>
      <w:spacing w:after="240"/>
      <w:outlineLvl w:val="1"/>
    </w:pPr>
    <w:rPr>
      <w:rFonts w:ascii="Franklin Gothic Medium" w:hAnsi="Franklin Gothic Medium"/>
      <w:color w:val="CF4D60" w:themeColor="accent4"/>
      <w:sz w:val="36"/>
      <w:szCs w:val="20"/>
    </w:rPr>
  </w:style>
  <w:style w:type="paragraph" w:styleId="Heading3">
    <w:name w:val="heading 3"/>
    <w:basedOn w:val="Normal"/>
    <w:next w:val="Normal"/>
    <w:link w:val="Heading3Char"/>
    <w:uiPriority w:val="9"/>
    <w:unhideWhenUsed/>
    <w:qFormat/>
    <w:rsid w:val="009509AA"/>
    <w:pPr>
      <w:keepNext/>
      <w:pBdr>
        <w:top w:val="single" w:sz="18" w:space="1" w:color="047F88" w:themeColor="accent1" w:themeTint="E6"/>
        <w:left w:val="single" w:sz="18" w:space="4" w:color="047F88" w:themeColor="accent1" w:themeTint="E6"/>
        <w:bottom w:val="single" w:sz="18" w:space="1" w:color="047F88" w:themeColor="accent1" w:themeTint="E6"/>
        <w:right w:val="single" w:sz="18" w:space="4" w:color="047F88" w:themeColor="accent1" w:themeTint="E6"/>
      </w:pBdr>
      <w:shd w:val="clear" w:color="auto" w:fill="047F88" w:themeFill="accent1" w:themeFillTint="E6"/>
      <w:spacing w:after="240"/>
      <w:ind w:left="113" w:right="113"/>
      <w:outlineLvl w:val="2"/>
    </w:pPr>
    <w:rPr>
      <w:rFonts w:asciiTheme="majorHAnsi" w:eastAsia="Yu Gothic Light" w:hAnsiTheme="majorHAnsi" w:cstheme="majorHAnsi"/>
      <w:noProof/>
      <w:color w:val="FFFFFF" w:themeColor="background1" w:themeTint="E6"/>
      <w:sz w:val="36"/>
      <w:szCs w:val="36"/>
    </w:rPr>
  </w:style>
  <w:style w:type="paragraph" w:styleId="Heading4">
    <w:name w:val="heading 4"/>
    <w:basedOn w:val="Normal"/>
    <w:next w:val="Normal"/>
    <w:link w:val="Heading4Char"/>
    <w:uiPriority w:val="9"/>
    <w:unhideWhenUsed/>
    <w:qFormat/>
    <w:rsid w:val="00631A53"/>
    <w:pPr>
      <w:keepNext/>
      <w:pBdr>
        <w:top w:val="single" w:sz="18" w:space="1" w:color="CF4D60" w:themeColor="accent4"/>
        <w:left w:val="single" w:sz="18" w:space="4" w:color="CF4D60" w:themeColor="accent4"/>
        <w:bottom w:val="single" w:sz="18" w:space="1" w:color="CF4D60" w:themeColor="accent4"/>
        <w:right w:val="single" w:sz="18" w:space="4" w:color="CF4D60" w:themeColor="accent4"/>
      </w:pBdr>
      <w:shd w:val="clear" w:color="auto" w:fill="CF4D60" w:themeFill="accent4"/>
      <w:spacing w:after="240"/>
      <w:ind w:left="113" w:right="113"/>
      <w:outlineLvl w:val="3"/>
    </w:pPr>
    <w:rPr>
      <w:rFonts w:asciiTheme="majorHAnsi" w:eastAsia="Yu Gothic Light" w:hAnsiTheme="majorHAnsi" w:cstheme="majorHAnsi"/>
      <w:noProof/>
      <w:color w:val="FFFFFF" w:themeColor="background1" w:themeTint="E6"/>
      <w:sz w:val="40"/>
      <w:szCs w:val="40"/>
    </w:rPr>
  </w:style>
  <w:style w:type="paragraph" w:styleId="Heading5">
    <w:name w:val="heading 5"/>
    <w:basedOn w:val="Normal"/>
    <w:next w:val="Normal"/>
    <w:link w:val="Heading5Char"/>
    <w:uiPriority w:val="9"/>
    <w:unhideWhenUsed/>
    <w:qFormat/>
    <w:rsid w:val="00E45A31"/>
    <w:pPr>
      <w:keepNext/>
      <w:pBdr>
        <w:bottom w:val="single" w:sz="4" w:space="4" w:color="5EC5BE"/>
      </w:pBdr>
      <w:spacing w:after="240"/>
      <w:outlineLvl w:val="4"/>
    </w:pPr>
    <w:rPr>
      <w:rFonts w:asciiTheme="majorHAnsi" w:hAnsiTheme="majorHAnsi"/>
      <w:color w:val="035C62"/>
      <w:sz w:val="36"/>
      <w:szCs w:val="32"/>
    </w:rPr>
  </w:style>
  <w:style w:type="paragraph" w:styleId="Heading6">
    <w:name w:val="heading 6"/>
    <w:basedOn w:val="Normal"/>
    <w:next w:val="Normal"/>
    <w:link w:val="Heading6Char"/>
    <w:uiPriority w:val="9"/>
    <w:unhideWhenUsed/>
    <w:qFormat/>
    <w:rsid w:val="00E45A31"/>
    <w:pPr>
      <w:keepNext/>
      <w:spacing w:after="120"/>
      <w:outlineLvl w:val="5"/>
    </w:pPr>
    <w:rPr>
      <w:rFonts w:ascii="Franklin Gothic Medium" w:hAnsi="Franklin Gothic Medium"/>
      <w:color w:val="035C62"/>
      <w:sz w:val="32"/>
      <w:szCs w:val="20"/>
    </w:rPr>
  </w:style>
  <w:style w:type="paragraph" w:styleId="Heading7">
    <w:name w:val="heading 7"/>
    <w:basedOn w:val="Normal"/>
    <w:next w:val="Normal"/>
    <w:link w:val="Heading7Char"/>
    <w:uiPriority w:val="9"/>
    <w:unhideWhenUsed/>
    <w:qFormat/>
    <w:rsid w:val="00E45A31"/>
    <w:pPr>
      <w:keepNext/>
      <w:spacing w:after="120"/>
      <w:outlineLvl w:val="6"/>
    </w:pPr>
    <w:rPr>
      <w:rFonts w:ascii="Franklin Gothic Medium" w:hAnsi="Franklin Gothic Medium"/>
      <w:color w:val="CF4D60" w:themeColor="accent4"/>
      <w:sz w:val="32"/>
      <w:szCs w:val="20"/>
    </w:rPr>
  </w:style>
  <w:style w:type="paragraph" w:styleId="Heading8">
    <w:name w:val="heading 8"/>
    <w:basedOn w:val="Normal"/>
    <w:next w:val="Normal"/>
    <w:link w:val="Heading8Char"/>
    <w:uiPriority w:val="9"/>
    <w:unhideWhenUsed/>
    <w:qFormat/>
    <w:rsid w:val="00E45A31"/>
    <w:pPr>
      <w:keepNext/>
      <w:spacing w:after="120"/>
      <w:outlineLvl w:val="7"/>
    </w:pPr>
    <w:rPr>
      <w:rFonts w:ascii="Franklin Gothic Medium" w:hAnsi="Franklin Gothic Medium"/>
      <w:color w:val="5EC5BE"/>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9AA"/>
    <w:rPr>
      <w:rFonts w:asciiTheme="majorHAnsi" w:eastAsia="Yu Gothic Light" w:hAnsiTheme="majorHAnsi" w:cstheme="majorBidi"/>
      <w:noProof/>
      <w:color w:val="035C62"/>
      <w:sz w:val="36"/>
      <w:szCs w:val="36"/>
    </w:rPr>
  </w:style>
  <w:style w:type="paragraph" w:styleId="Title">
    <w:name w:val="Title"/>
    <w:basedOn w:val="Normal"/>
    <w:next w:val="Normal"/>
    <w:link w:val="TitleChar"/>
    <w:uiPriority w:val="10"/>
    <w:rsid w:val="005B3C1F"/>
    <w:pPr>
      <w:spacing w:line="240" w:lineRule="auto"/>
      <w:contextualSpacing/>
    </w:pPr>
    <w:rPr>
      <w:rFonts w:ascii="Franklin Gothic Medium" w:eastAsia="Times New Roman" w:hAnsi="Franklin Gothic Medium" w:cstheme="minorHAnsi"/>
      <w:color w:val="FFFFFF" w:themeColor="background1"/>
      <w:kern w:val="28"/>
      <w:sz w:val="40"/>
      <w:szCs w:val="40"/>
      <w:lang w:val="en-US"/>
    </w:rPr>
  </w:style>
  <w:style w:type="character" w:customStyle="1" w:styleId="TitleChar">
    <w:name w:val="Title Char"/>
    <w:basedOn w:val="DefaultParagraphFont"/>
    <w:link w:val="Title"/>
    <w:uiPriority w:val="10"/>
    <w:rsid w:val="005B3C1F"/>
    <w:rPr>
      <w:rFonts w:ascii="Franklin Gothic Medium" w:eastAsia="Times New Roman" w:hAnsi="Franklin Gothic Medium" w:cstheme="minorHAnsi"/>
      <w:color w:val="FFFFFF" w:themeColor="background1"/>
      <w:kern w:val="28"/>
      <w:sz w:val="40"/>
      <w:szCs w:val="40"/>
      <w:lang w:val="en-US"/>
    </w:rPr>
  </w:style>
  <w:style w:type="paragraph" w:styleId="ListBullet">
    <w:name w:val="List Bullet"/>
    <w:basedOn w:val="Normal"/>
    <w:uiPriority w:val="99"/>
    <w:unhideWhenUsed/>
    <w:qFormat/>
    <w:rsid w:val="00E74437"/>
    <w:pPr>
      <w:numPr>
        <w:numId w:val="1"/>
      </w:numPr>
      <w:spacing w:before="120"/>
      <w:ind w:left="397" w:hanging="397"/>
    </w:pPr>
  </w:style>
  <w:style w:type="character" w:customStyle="1" w:styleId="Heading2Char">
    <w:name w:val="Heading 2 Char"/>
    <w:basedOn w:val="DefaultParagraphFont"/>
    <w:link w:val="Heading2"/>
    <w:uiPriority w:val="9"/>
    <w:rsid w:val="00E45A31"/>
    <w:rPr>
      <w:rFonts w:ascii="Franklin Gothic Medium" w:hAnsi="Franklin Gothic Medium"/>
      <w:color w:val="CF4D60" w:themeColor="accent4"/>
      <w:sz w:val="36"/>
      <w:szCs w:val="20"/>
    </w:rPr>
  </w:style>
  <w:style w:type="character" w:customStyle="1" w:styleId="Heading3Char">
    <w:name w:val="Heading 3 Char"/>
    <w:basedOn w:val="DefaultParagraphFont"/>
    <w:link w:val="Heading3"/>
    <w:uiPriority w:val="9"/>
    <w:rsid w:val="009509AA"/>
    <w:rPr>
      <w:rFonts w:asciiTheme="majorHAnsi" w:eastAsia="Yu Gothic Light" w:hAnsiTheme="majorHAnsi" w:cstheme="majorHAnsi"/>
      <w:noProof/>
      <w:color w:val="FFFFFF" w:themeColor="background1" w:themeTint="E6"/>
      <w:sz w:val="36"/>
      <w:szCs w:val="36"/>
      <w:shd w:val="clear" w:color="auto" w:fill="047F88" w:themeFill="accent1" w:themeFillTint="E6"/>
    </w:rPr>
  </w:style>
  <w:style w:type="paragraph" w:styleId="ListBullet2">
    <w:name w:val="List Bullet 2"/>
    <w:basedOn w:val="Normal"/>
    <w:uiPriority w:val="99"/>
    <w:unhideWhenUsed/>
    <w:qFormat/>
    <w:rsid w:val="00E74437"/>
    <w:pPr>
      <w:numPr>
        <w:numId w:val="2"/>
      </w:numPr>
      <w:tabs>
        <w:tab w:val="clear" w:pos="643"/>
      </w:tabs>
      <w:spacing w:before="120"/>
      <w:ind w:left="794" w:hanging="397"/>
    </w:pPr>
  </w:style>
  <w:style w:type="character" w:styleId="Hyperlink">
    <w:name w:val="Hyperlink"/>
    <w:basedOn w:val="DefaultParagraphFont"/>
    <w:uiPriority w:val="99"/>
    <w:unhideWhenUsed/>
    <w:rsid w:val="00C8540A"/>
    <w:rPr>
      <w:color w:val="06B9C5"/>
      <w:u w:val="single"/>
    </w:rPr>
  </w:style>
  <w:style w:type="character" w:styleId="FollowedHyperlink">
    <w:name w:val="FollowedHyperlink"/>
    <w:basedOn w:val="DefaultParagraphFont"/>
    <w:uiPriority w:val="99"/>
    <w:unhideWhenUsed/>
    <w:rsid w:val="00797E56"/>
    <w:rPr>
      <w:color w:val="7030A0" w:themeColor="followedHyperlink"/>
      <w:u w:val="single"/>
    </w:rPr>
  </w:style>
  <w:style w:type="character" w:styleId="UnresolvedMention">
    <w:name w:val="Unresolved Mention"/>
    <w:basedOn w:val="DefaultParagraphFont"/>
    <w:uiPriority w:val="99"/>
    <w:semiHidden/>
    <w:unhideWhenUsed/>
    <w:rsid w:val="00B66278"/>
    <w:rPr>
      <w:color w:val="605E5C"/>
      <w:shd w:val="clear" w:color="auto" w:fill="E1DFDD"/>
    </w:rPr>
  </w:style>
  <w:style w:type="character" w:styleId="SmartHyperlink">
    <w:name w:val="Smart Hyperlink"/>
    <w:basedOn w:val="DefaultParagraphFont"/>
    <w:uiPriority w:val="99"/>
    <w:semiHidden/>
    <w:unhideWhenUsed/>
    <w:rsid w:val="00E164D2"/>
    <w:rPr>
      <w:color w:val="06B8C5" w:themeColor="accent1" w:themeTint="BF"/>
      <w:u w:val="dotted"/>
    </w:rPr>
  </w:style>
  <w:style w:type="character" w:styleId="Emphasis">
    <w:name w:val="Emphasis"/>
    <w:uiPriority w:val="20"/>
    <w:qFormat/>
    <w:rsid w:val="00C8540A"/>
    <w:rPr>
      <w:rFonts w:ascii="Calibri" w:eastAsia="Calibri" w:hAnsi="Calibri" w:cs="Arial"/>
      <w:b/>
      <w:bCs/>
      <w:color w:val="035C62"/>
    </w:rPr>
  </w:style>
  <w:style w:type="table" w:styleId="ListTable7Colorful-Accent6">
    <w:name w:val="List Table 7 Colorful Accent 6"/>
    <w:basedOn w:val="TableNormal"/>
    <w:uiPriority w:val="52"/>
    <w:rsid w:val="00C50C2A"/>
    <w:pPr>
      <w:spacing w:line="240" w:lineRule="auto"/>
    </w:pPr>
    <w:rPr>
      <w:color w:val="02444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5C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5C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5C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5C62" w:themeColor="accent6"/>
        </w:tcBorders>
        <w:shd w:val="clear" w:color="auto" w:fill="FFFFFF" w:themeFill="background1"/>
      </w:tcPr>
    </w:tblStylePr>
    <w:tblStylePr w:type="band1Vert">
      <w:tblPr/>
      <w:tcPr>
        <w:shd w:val="clear" w:color="auto" w:fill="AFF7FC" w:themeFill="accent6" w:themeFillTint="33"/>
      </w:tcPr>
    </w:tblStylePr>
    <w:tblStylePr w:type="band1Horz">
      <w:tblPr/>
      <w:tcPr>
        <w:shd w:val="clear" w:color="auto" w:fill="AFF7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631A53"/>
    <w:rPr>
      <w:rFonts w:asciiTheme="majorHAnsi" w:eastAsia="Yu Gothic Light" w:hAnsiTheme="majorHAnsi" w:cstheme="majorHAnsi"/>
      <w:noProof/>
      <w:color w:val="FFFFFF" w:themeColor="background1" w:themeTint="E6"/>
      <w:sz w:val="40"/>
      <w:szCs w:val="40"/>
      <w:shd w:val="clear" w:color="auto" w:fill="CF4D60" w:themeFill="accent4"/>
    </w:rPr>
  </w:style>
  <w:style w:type="paragraph" w:styleId="ListNumber">
    <w:name w:val="List Number"/>
    <w:basedOn w:val="Normal"/>
    <w:uiPriority w:val="99"/>
    <w:unhideWhenUsed/>
    <w:qFormat/>
    <w:rsid w:val="008B2418"/>
    <w:pPr>
      <w:numPr>
        <w:numId w:val="3"/>
      </w:numPr>
      <w:spacing w:before="120"/>
      <w:ind w:left="397" w:hanging="397"/>
    </w:pPr>
  </w:style>
  <w:style w:type="paragraph" w:styleId="ListNumber2">
    <w:name w:val="List Number 2"/>
    <w:basedOn w:val="Normal"/>
    <w:uiPriority w:val="99"/>
    <w:unhideWhenUsed/>
    <w:qFormat/>
    <w:rsid w:val="00E74437"/>
    <w:pPr>
      <w:numPr>
        <w:ilvl w:val="1"/>
        <w:numId w:val="3"/>
      </w:numPr>
      <w:spacing w:before="120"/>
      <w:ind w:left="794" w:hanging="397"/>
    </w:pPr>
  </w:style>
  <w:style w:type="paragraph" w:styleId="Header">
    <w:name w:val="header"/>
    <w:basedOn w:val="Normal"/>
    <w:link w:val="HeaderChar"/>
    <w:uiPriority w:val="99"/>
    <w:unhideWhenUsed/>
    <w:rsid w:val="00C8540A"/>
    <w:pPr>
      <w:tabs>
        <w:tab w:val="center" w:pos="4513"/>
        <w:tab w:val="right" w:pos="9026"/>
      </w:tabs>
      <w:spacing w:line="240" w:lineRule="auto"/>
    </w:pPr>
    <w:rPr>
      <w:noProof/>
      <w:color w:val="035C62"/>
    </w:rPr>
  </w:style>
  <w:style w:type="character" w:customStyle="1" w:styleId="HeaderChar">
    <w:name w:val="Header Char"/>
    <w:basedOn w:val="DefaultParagraphFont"/>
    <w:link w:val="Header"/>
    <w:uiPriority w:val="99"/>
    <w:rsid w:val="00C8540A"/>
    <w:rPr>
      <w:noProof/>
      <w:color w:val="035C62"/>
    </w:rPr>
  </w:style>
  <w:style w:type="paragraph" w:styleId="Footer">
    <w:name w:val="footer"/>
    <w:basedOn w:val="Normal"/>
    <w:link w:val="FooterChar"/>
    <w:uiPriority w:val="99"/>
    <w:unhideWhenUsed/>
    <w:rsid w:val="002943C0"/>
    <w:pPr>
      <w:tabs>
        <w:tab w:val="right" w:pos="9638"/>
      </w:tabs>
      <w:spacing w:line="240" w:lineRule="auto"/>
    </w:pPr>
    <w:rPr>
      <w:b/>
      <w:bCs/>
      <w:noProof/>
      <w:color w:val="FFFFFF" w:themeColor="background1"/>
      <w:sz w:val="18"/>
      <w:szCs w:val="20"/>
    </w:rPr>
  </w:style>
  <w:style w:type="character" w:customStyle="1" w:styleId="FooterChar">
    <w:name w:val="Footer Char"/>
    <w:basedOn w:val="DefaultParagraphFont"/>
    <w:link w:val="Footer"/>
    <w:uiPriority w:val="99"/>
    <w:rsid w:val="002943C0"/>
    <w:rPr>
      <w:b/>
      <w:bCs/>
      <w:noProof/>
      <w:color w:val="FFFFFF" w:themeColor="background1"/>
      <w:sz w:val="18"/>
      <w:szCs w:val="20"/>
    </w:rPr>
  </w:style>
  <w:style w:type="paragraph" w:styleId="Caption">
    <w:name w:val="caption"/>
    <w:basedOn w:val="Normal"/>
    <w:next w:val="Normal"/>
    <w:uiPriority w:val="35"/>
    <w:unhideWhenUsed/>
    <w:qFormat/>
    <w:rsid w:val="00533E42"/>
    <w:pPr>
      <w:spacing w:before="240" w:after="120"/>
    </w:pPr>
    <w:rPr>
      <w:i/>
      <w:iCs/>
      <w:color w:val="024D4E" w:themeColor="text2"/>
      <w:sz w:val="20"/>
      <w:szCs w:val="20"/>
    </w:rPr>
  </w:style>
  <w:style w:type="paragraph" w:styleId="Quote">
    <w:name w:val="Quote"/>
    <w:basedOn w:val="Normal"/>
    <w:next w:val="Normal"/>
    <w:link w:val="QuoteChar"/>
    <w:uiPriority w:val="29"/>
    <w:qFormat/>
    <w:rsid w:val="00E739C6"/>
    <w:pPr>
      <w:spacing w:before="240" w:after="240"/>
      <w:ind w:left="397" w:right="397"/>
    </w:pPr>
    <w:rPr>
      <w:rFonts w:ascii="Calibri Light" w:hAnsi="Calibri Light" w:cstheme="minorHAnsi"/>
      <w:color w:val="009188"/>
    </w:rPr>
  </w:style>
  <w:style w:type="character" w:customStyle="1" w:styleId="QuoteChar">
    <w:name w:val="Quote Char"/>
    <w:basedOn w:val="DefaultParagraphFont"/>
    <w:link w:val="Quote"/>
    <w:uiPriority w:val="29"/>
    <w:rsid w:val="00E739C6"/>
    <w:rPr>
      <w:rFonts w:ascii="Calibri Light" w:hAnsi="Calibri Light" w:cstheme="minorHAnsi"/>
      <w:color w:val="009188"/>
    </w:rPr>
  </w:style>
  <w:style w:type="table" w:styleId="TableGrid">
    <w:name w:val="Table Grid"/>
    <w:basedOn w:val="TableNormal"/>
    <w:uiPriority w:val="39"/>
    <w:rsid w:val="00C20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afterLines="0" w:after="0" w:afterAutospacing="0" w:line="240" w:lineRule="auto"/>
      </w:pPr>
    </w:tblStylePr>
  </w:style>
  <w:style w:type="character" w:styleId="CommentReference">
    <w:name w:val="annotation reference"/>
    <w:basedOn w:val="DefaultParagraphFont"/>
    <w:uiPriority w:val="99"/>
    <w:semiHidden/>
    <w:unhideWhenUsed/>
    <w:rsid w:val="00D85E48"/>
    <w:rPr>
      <w:sz w:val="16"/>
      <w:szCs w:val="16"/>
    </w:rPr>
  </w:style>
  <w:style w:type="paragraph" w:customStyle="1" w:styleId="Intro">
    <w:name w:val="Intro"/>
    <w:basedOn w:val="Normal"/>
    <w:link w:val="IntroChar"/>
    <w:uiPriority w:val="1"/>
    <w:qFormat/>
    <w:rsid w:val="00533E42"/>
    <w:pPr>
      <w:pBdr>
        <w:top w:val="single" w:sz="4" w:space="6" w:color="5EC5BE"/>
        <w:bottom w:val="single" w:sz="4" w:space="6" w:color="5EC5BE"/>
      </w:pBdr>
      <w:spacing w:after="360"/>
    </w:pPr>
    <w:rPr>
      <w:rFonts w:ascii="Calibri Light" w:eastAsia="Calibri" w:hAnsi="Calibri Light" w:cs="Arial"/>
      <w:color w:val="035C62"/>
      <w:sz w:val="24"/>
    </w:rPr>
  </w:style>
  <w:style w:type="character" w:customStyle="1" w:styleId="IntroChar">
    <w:name w:val="Intro Char"/>
    <w:basedOn w:val="DefaultParagraphFont"/>
    <w:link w:val="Intro"/>
    <w:uiPriority w:val="1"/>
    <w:rsid w:val="00533E42"/>
    <w:rPr>
      <w:rFonts w:ascii="Calibri Light" w:eastAsia="Calibri" w:hAnsi="Calibri Light" w:cs="Arial"/>
      <w:color w:val="035C62"/>
      <w:sz w:val="24"/>
    </w:rPr>
  </w:style>
  <w:style w:type="table" w:styleId="GridTable1Light">
    <w:name w:val="Grid Table 1 Light"/>
    <w:basedOn w:val="TableNormal"/>
    <w:uiPriority w:val="46"/>
    <w:rsid w:val="0050074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Normal"/>
    <w:next w:val="Normal"/>
    <w:link w:val="CommentSubjectChar"/>
    <w:uiPriority w:val="99"/>
    <w:semiHidden/>
    <w:unhideWhenUsed/>
    <w:rsid w:val="00DF0E41"/>
    <w:rPr>
      <w:b/>
      <w:bCs/>
    </w:rPr>
  </w:style>
  <w:style w:type="character" w:customStyle="1" w:styleId="CommentSubjectChar">
    <w:name w:val="Comment Subject Char"/>
    <w:basedOn w:val="DefaultParagraphFont"/>
    <w:link w:val="CommentSubject"/>
    <w:uiPriority w:val="99"/>
    <w:semiHidden/>
    <w:rsid w:val="00DF0E41"/>
    <w:rPr>
      <w:b/>
      <w:bCs/>
      <w:sz w:val="20"/>
      <w:szCs w:val="20"/>
    </w:rPr>
  </w:style>
  <w:style w:type="table" w:customStyle="1" w:styleId="ERO2">
    <w:name w:val="ERO2"/>
    <w:basedOn w:val="TableNormal"/>
    <w:uiPriority w:val="99"/>
    <w:rsid w:val="00A6308A"/>
    <w:pPr>
      <w:spacing w:beforeLines="60" w:before="60" w:afterLines="60" w:after="60" w:line="240" w:lineRule="auto"/>
    </w:pPr>
    <w:rPr>
      <w:rFonts w:eastAsia="Yu Gothic"/>
      <w:szCs w:val="24"/>
      <w:lang w:val="en-US" w:eastAsia="ja-JP"/>
    </w:rPr>
    <w:tblPr>
      <w:tblBorders>
        <w:insideH w:val="single" w:sz="4" w:space="0" w:color="04B4B6" w:themeColor="text2" w:themeTint="BF"/>
        <w:insideV w:val="single" w:sz="4" w:space="0" w:color="04B4B6" w:themeColor="text2" w:themeTint="BF"/>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04B4B6" w:themeColor="text2" w:themeTint="BF"/>
        </w:tcBorders>
      </w:tcPr>
    </w:tblStylePr>
  </w:style>
  <w:style w:type="paragraph" w:styleId="TOCHeading">
    <w:name w:val="TOC Heading"/>
    <w:basedOn w:val="Heading1"/>
    <w:next w:val="Normal"/>
    <w:uiPriority w:val="39"/>
    <w:unhideWhenUsed/>
    <w:qFormat/>
    <w:rsid w:val="002F3486"/>
    <w:pPr>
      <w:spacing w:after="0"/>
      <w:outlineLvl w:val="9"/>
    </w:pPr>
    <w:rPr>
      <w:rFonts w:eastAsiaTheme="majorEastAsia"/>
      <w:bCs/>
      <w:sz w:val="32"/>
      <w:szCs w:val="32"/>
    </w:rPr>
  </w:style>
  <w:style w:type="paragraph" w:styleId="TOC1">
    <w:name w:val="toc 1"/>
    <w:basedOn w:val="Normal"/>
    <w:next w:val="Normal"/>
    <w:autoRedefine/>
    <w:uiPriority w:val="39"/>
    <w:unhideWhenUsed/>
    <w:rsid w:val="009B728E"/>
    <w:pPr>
      <w:tabs>
        <w:tab w:val="right" w:leader="dot" w:pos="7230"/>
      </w:tabs>
      <w:spacing w:before="120" w:after="120"/>
    </w:pPr>
    <w:rPr>
      <w:bCs/>
    </w:rPr>
  </w:style>
  <w:style w:type="paragraph" w:styleId="TOC2">
    <w:name w:val="toc 2"/>
    <w:basedOn w:val="Normal"/>
    <w:next w:val="Normal"/>
    <w:autoRedefine/>
    <w:uiPriority w:val="39"/>
    <w:unhideWhenUsed/>
    <w:rsid w:val="008133D5"/>
    <w:pPr>
      <w:tabs>
        <w:tab w:val="left" w:pos="709"/>
        <w:tab w:val="right" w:leader="dot" w:pos="9639"/>
      </w:tabs>
      <w:spacing w:before="120"/>
      <w:ind w:left="284"/>
    </w:pPr>
    <w:rPr>
      <w:noProof/>
    </w:rPr>
  </w:style>
  <w:style w:type="paragraph" w:styleId="TOC3">
    <w:name w:val="toc 3"/>
    <w:basedOn w:val="Normal"/>
    <w:next w:val="Normal"/>
    <w:autoRedefine/>
    <w:uiPriority w:val="39"/>
    <w:unhideWhenUsed/>
    <w:rsid w:val="008133D5"/>
    <w:pPr>
      <w:tabs>
        <w:tab w:val="right" w:leader="dot" w:pos="9639"/>
      </w:tabs>
      <w:spacing w:before="120"/>
      <w:ind w:left="567"/>
      <w:contextualSpacing/>
    </w:pPr>
    <w:rPr>
      <w:noProof/>
    </w:rPr>
  </w:style>
  <w:style w:type="paragraph" w:customStyle="1" w:styleId="ListArrow">
    <w:name w:val="List Arrow"/>
    <w:basedOn w:val="Normal"/>
    <w:link w:val="ListArrowChar"/>
    <w:uiPriority w:val="1"/>
    <w:qFormat/>
    <w:rsid w:val="009509AA"/>
    <w:pPr>
      <w:numPr>
        <w:numId w:val="7"/>
      </w:numPr>
      <w:spacing w:before="120" w:after="120"/>
      <w:ind w:left="397" w:hanging="397"/>
    </w:pPr>
  </w:style>
  <w:style w:type="paragraph" w:customStyle="1" w:styleId="TableBullet">
    <w:name w:val="Table Bullet"/>
    <w:basedOn w:val="Normal"/>
    <w:link w:val="TableBulletChar"/>
    <w:qFormat/>
    <w:rsid w:val="006344EC"/>
    <w:pPr>
      <w:numPr>
        <w:numId w:val="4"/>
      </w:numPr>
      <w:ind w:left="284" w:hanging="284"/>
    </w:pPr>
  </w:style>
  <w:style w:type="character" w:customStyle="1" w:styleId="Heading5Char">
    <w:name w:val="Heading 5 Char"/>
    <w:basedOn w:val="DefaultParagraphFont"/>
    <w:link w:val="Heading5"/>
    <w:uiPriority w:val="9"/>
    <w:rsid w:val="00E45A31"/>
    <w:rPr>
      <w:rFonts w:asciiTheme="majorHAnsi" w:hAnsiTheme="majorHAnsi"/>
      <w:color w:val="035C62"/>
      <w:sz w:val="36"/>
      <w:szCs w:val="32"/>
    </w:rPr>
  </w:style>
  <w:style w:type="paragraph" w:customStyle="1" w:styleId="TableNumber">
    <w:name w:val="Table Number"/>
    <w:basedOn w:val="Normal"/>
    <w:qFormat/>
    <w:rsid w:val="00C450D7"/>
    <w:pPr>
      <w:numPr>
        <w:numId w:val="5"/>
      </w:numPr>
      <w:ind w:left="284" w:hanging="284"/>
    </w:pPr>
  </w:style>
  <w:style w:type="character" w:customStyle="1" w:styleId="ListArrowChar">
    <w:name w:val="List Arrow Char"/>
    <w:basedOn w:val="DefaultParagraphFont"/>
    <w:link w:val="ListArrow"/>
    <w:uiPriority w:val="1"/>
    <w:rsid w:val="009509AA"/>
  </w:style>
  <w:style w:type="character" w:customStyle="1" w:styleId="Heading6Char">
    <w:name w:val="Heading 6 Char"/>
    <w:basedOn w:val="DefaultParagraphFont"/>
    <w:link w:val="Heading6"/>
    <w:uiPriority w:val="9"/>
    <w:rsid w:val="00E45A31"/>
    <w:rPr>
      <w:rFonts w:ascii="Franklin Gothic Medium" w:hAnsi="Franklin Gothic Medium"/>
      <w:color w:val="035C62"/>
      <w:sz w:val="32"/>
      <w:szCs w:val="20"/>
    </w:rPr>
  </w:style>
  <w:style w:type="character" w:customStyle="1" w:styleId="Heading7Char">
    <w:name w:val="Heading 7 Char"/>
    <w:basedOn w:val="DefaultParagraphFont"/>
    <w:link w:val="Heading7"/>
    <w:uiPriority w:val="9"/>
    <w:rsid w:val="00E45A31"/>
    <w:rPr>
      <w:rFonts w:ascii="Franklin Gothic Medium" w:hAnsi="Franklin Gothic Medium"/>
      <w:color w:val="CF4D60" w:themeColor="accent4"/>
      <w:sz w:val="32"/>
      <w:szCs w:val="20"/>
    </w:rPr>
  </w:style>
  <w:style w:type="character" w:customStyle="1" w:styleId="Heading8Char">
    <w:name w:val="Heading 8 Char"/>
    <w:basedOn w:val="DefaultParagraphFont"/>
    <w:link w:val="Heading8"/>
    <w:uiPriority w:val="9"/>
    <w:rsid w:val="00E45A31"/>
    <w:rPr>
      <w:rFonts w:ascii="Franklin Gothic Medium" w:hAnsi="Franklin Gothic Medium"/>
      <w:color w:val="5EC5BE"/>
      <w:sz w:val="28"/>
    </w:rPr>
  </w:style>
  <w:style w:type="table" w:customStyle="1" w:styleId="ERO2contrast">
    <w:name w:val="ERO2 contrast"/>
    <w:basedOn w:val="ERO2"/>
    <w:uiPriority w:val="99"/>
    <w:rsid w:val="00A6308A"/>
    <w:tblPr>
      <w:tblBorders>
        <w:insideH w:val="single" w:sz="4" w:space="0" w:color="CF4D60" w:themeColor="accent4"/>
        <w:insideV w:val="single" w:sz="4" w:space="0" w:color="CF4D60" w:themeColor="accent4"/>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CF4D60" w:themeColor="accent4"/>
        </w:tcBorders>
      </w:tcPr>
    </w:tblStylePr>
  </w:style>
  <w:style w:type="paragraph" w:customStyle="1" w:styleId="TableBullet2">
    <w:name w:val="Table Bullet2"/>
    <w:basedOn w:val="TableBullet"/>
    <w:link w:val="TableBullet2Char"/>
    <w:qFormat/>
    <w:rsid w:val="00B41DB5"/>
    <w:pPr>
      <w:numPr>
        <w:numId w:val="6"/>
      </w:numPr>
      <w:ind w:left="568" w:hanging="284"/>
    </w:pPr>
  </w:style>
  <w:style w:type="character" w:customStyle="1" w:styleId="TableBulletChar">
    <w:name w:val="Table Bullet Char"/>
    <w:basedOn w:val="DefaultParagraphFont"/>
    <w:link w:val="TableBullet"/>
    <w:rsid w:val="00B41DB5"/>
  </w:style>
  <w:style w:type="character" w:customStyle="1" w:styleId="TableBullet2Char">
    <w:name w:val="Table Bullet2 Char"/>
    <w:basedOn w:val="TableBulletChar"/>
    <w:link w:val="TableBullet2"/>
    <w:rsid w:val="00B41DB5"/>
  </w:style>
  <w:style w:type="paragraph" w:styleId="Subtitle">
    <w:name w:val="Subtitle"/>
    <w:basedOn w:val="Normal"/>
    <w:next w:val="Normal"/>
    <w:link w:val="SubtitleChar"/>
    <w:uiPriority w:val="11"/>
    <w:rsid w:val="00A56C33"/>
    <w:pPr>
      <w:numPr>
        <w:ilvl w:val="1"/>
      </w:numPr>
      <w:spacing w:before="120" w:after="120"/>
    </w:pPr>
    <w:rPr>
      <w:rFonts w:ascii="Franklin Gothic Book" w:eastAsiaTheme="minorEastAsia" w:hAnsi="Franklin Gothic Book" w:cstheme="minorHAnsi"/>
      <w:color w:val="FFFFFF" w:themeColor="background1"/>
      <w:sz w:val="48"/>
      <w:szCs w:val="32"/>
      <w:lang w:val="en-US"/>
    </w:rPr>
  </w:style>
  <w:style w:type="character" w:customStyle="1" w:styleId="SubtitleChar">
    <w:name w:val="Subtitle Char"/>
    <w:basedOn w:val="DefaultParagraphFont"/>
    <w:link w:val="Subtitle"/>
    <w:uiPriority w:val="11"/>
    <w:rsid w:val="00A56C33"/>
    <w:rPr>
      <w:rFonts w:ascii="Franklin Gothic Book" w:eastAsiaTheme="minorEastAsia" w:hAnsi="Franklin Gothic Book" w:cstheme="minorHAnsi"/>
      <w:color w:val="FFFFFF" w:themeColor="background1"/>
      <w:sz w:val="48"/>
      <w:szCs w:val="32"/>
      <w:lang w:val="en-US"/>
    </w:rPr>
  </w:style>
  <w:style w:type="paragraph" w:styleId="Revision">
    <w:name w:val="Revision"/>
    <w:hidden/>
    <w:uiPriority w:val="99"/>
    <w:semiHidden/>
    <w:rsid w:val="0036287A"/>
    <w:pPr>
      <w:spacing w:line="240" w:lineRule="auto"/>
    </w:pPr>
    <w:rPr>
      <w:lang w:val="en-GB"/>
    </w:rPr>
  </w:style>
  <w:style w:type="table" w:customStyle="1" w:styleId="ERO4">
    <w:name w:val="ERO4"/>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DEF3F2"/>
    </w:tcPr>
    <w:tblStylePr w:type="firstCol">
      <w:rPr>
        <w:rFonts w:asciiTheme="minorHAnsi" w:hAnsiTheme="minorHAnsi"/>
        <w:b/>
        <w:color w:val="FFFFFF" w:themeColor="background1"/>
        <w:sz w:val="22"/>
      </w:rPr>
      <w:tblPr/>
      <w:tcPr>
        <w:shd w:val="clear" w:color="auto" w:fill="035C62"/>
      </w:tcPr>
    </w:tblStylePr>
  </w:style>
  <w:style w:type="table" w:customStyle="1" w:styleId="ERO1">
    <w:name w:val="ERO1"/>
    <w:basedOn w:val="TableNormal"/>
    <w:uiPriority w:val="99"/>
    <w:rsid w:val="00A6308A"/>
    <w:pPr>
      <w:spacing w:beforeLines="60" w:before="60" w:afterLines="60" w:after="60" w:line="240" w:lineRule="auto"/>
    </w:pPr>
    <w:tblPr>
      <w:tblBorders>
        <w:top w:val="single" w:sz="4" w:space="0" w:color="9EDCD7"/>
        <w:left w:val="single" w:sz="4" w:space="0" w:color="9EDCD7"/>
        <w:bottom w:val="single" w:sz="4" w:space="0" w:color="9EDCD7"/>
        <w:right w:val="single" w:sz="4" w:space="0" w:color="9EDCD7"/>
        <w:insideH w:val="single" w:sz="4" w:space="0" w:color="9EDCD7"/>
        <w:insideV w:val="single" w:sz="4" w:space="0" w:color="9EDCD7"/>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3F5F4"/>
      </w:tcPr>
    </w:tblStylePr>
  </w:style>
  <w:style w:type="table" w:customStyle="1" w:styleId="ERO3B">
    <w:name w:val="ERO3B"/>
    <w:basedOn w:val="TableNormal"/>
    <w:uiPriority w:val="99"/>
    <w:rsid w:val="00A6308A"/>
    <w:pPr>
      <w:spacing w:beforeLines="60" w:before="60" w:afterLines="60" w:line="240" w:lineRule="auto"/>
    </w:pPr>
    <w:tblPr>
      <w:tblStyleRowBandSize w:val="1"/>
      <w:tblBorders>
        <w:insideH w:val="single" w:sz="24" w:space="0" w:color="FFFFFF" w:themeColor="background1"/>
        <w:insideV w:val="single" w:sz="24" w:space="0" w:color="FFFFFF" w:themeColor="background1"/>
      </w:tblBorders>
    </w:tblPr>
    <w:tcPr>
      <w:shd w:val="clear" w:color="auto" w:fill="DBE9E9"/>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tblStylePr w:type="band1Horz">
      <w:tblPr/>
      <w:tcPr>
        <w:shd w:val="clear" w:color="auto" w:fill="E3F5F4"/>
      </w:tcPr>
    </w:tblStylePr>
    <w:tblStylePr w:type="band2Horz">
      <w:tblPr/>
      <w:tcPr>
        <w:shd w:val="clear" w:color="auto" w:fill="CAE1E0"/>
      </w:tcPr>
    </w:tblStylePr>
  </w:style>
  <w:style w:type="table" w:customStyle="1" w:styleId="ERO3contrast">
    <w:name w:val="ERO3 contrast"/>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F5DBDE" w:themeFill="accent4" w:themeFillTint="33"/>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CF4D60" w:themeFill="accent4"/>
      </w:tcPr>
    </w:tblStylePr>
  </w:style>
  <w:style w:type="table" w:customStyle="1" w:styleId="ERO3">
    <w:name w:val="ERO3"/>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E3F5F4"/>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style>
  <w:style w:type="paragraph" w:customStyle="1" w:styleId="Quote2">
    <w:name w:val="Quote2"/>
    <w:basedOn w:val="Quote"/>
    <w:next w:val="Normal"/>
    <w:link w:val="Quote2Char"/>
    <w:qFormat/>
    <w:rsid w:val="00DB53B1"/>
    <w:rPr>
      <w:color w:val="A72D3F" w:themeColor="accent4" w:themeShade="BF"/>
      <w:szCs w:val="20"/>
      <w:lang w:val="en-GB"/>
    </w:rPr>
  </w:style>
  <w:style w:type="character" w:customStyle="1" w:styleId="Quote2Char">
    <w:name w:val="Quote2 Char"/>
    <w:basedOn w:val="QuoteChar"/>
    <w:link w:val="Quote2"/>
    <w:rsid w:val="00DB53B1"/>
    <w:rPr>
      <w:rFonts w:ascii="Calibri Light" w:hAnsi="Calibri Light" w:cstheme="minorHAnsi"/>
      <w:color w:val="A72D3F" w:themeColor="accent4" w:themeShade="BF"/>
      <w:szCs w:val="20"/>
      <w:lang w:val="en-GB"/>
    </w:rPr>
  </w:style>
  <w:style w:type="table" w:customStyle="1" w:styleId="ERO4contrast">
    <w:name w:val="ERO4 contrast"/>
    <w:basedOn w:val="ERO4"/>
    <w:uiPriority w:val="99"/>
    <w:rsid w:val="00A6308A"/>
    <w:tblPr/>
    <w:tcPr>
      <w:shd w:val="clear" w:color="auto" w:fill="F5DBDE" w:themeFill="accent4" w:themeFillTint="33"/>
    </w:tcPr>
    <w:tblStylePr w:type="firstCol">
      <w:rPr>
        <w:rFonts w:asciiTheme="minorHAnsi" w:hAnsiTheme="minorHAnsi"/>
        <w:b/>
        <w:color w:val="FFFFFF" w:themeColor="background1"/>
        <w:sz w:val="22"/>
      </w:rPr>
      <w:tblPr/>
      <w:tcPr>
        <w:shd w:val="clear" w:color="auto" w:fill="CF4D60" w:themeFill="accent4"/>
      </w:tcPr>
    </w:tblStylePr>
  </w:style>
  <w:style w:type="character" w:styleId="PlaceholderText">
    <w:name w:val="Placeholder Text"/>
    <w:basedOn w:val="DefaultParagraphFont"/>
    <w:uiPriority w:val="99"/>
    <w:semiHidden/>
    <w:rsid w:val="006E58EB"/>
    <w:rPr>
      <w:color w:val="808080"/>
    </w:rPr>
  </w:style>
  <w:style w:type="paragraph" w:customStyle="1" w:styleId="Featuretext">
    <w:name w:val="Feature text"/>
    <w:basedOn w:val="Normal"/>
    <w:link w:val="FeaturetextChar"/>
    <w:uiPriority w:val="1"/>
    <w:qFormat/>
    <w:rsid w:val="00710514"/>
    <w:pPr>
      <w:pBdr>
        <w:top w:val="single" w:sz="4" w:space="8" w:color="5EC5BE"/>
        <w:left w:val="single" w:sz="4" w:space="8" w:color="5EC5BE"/>
        <w:bottom w:val="single" w:sz="4" w:space="8" w:color="5EC5BE"/>
        <w:right w:val="single" w:sz="4" w:space="8" w:color="5EC5BE"/>
      </w:pBdr>
      <w:ind w:left="170" w:right="170"/>
    </w:pPr>
    <w:rPr>
      <w:rFonts w:cstheme="minorHAnsi"/>
      <w:bCs/>
      <w:color w:val="035C62"/>
    </w:rPr>
  </w:style>
  <w:style w:type="paragraph" w:customStyle="1" w:styleId="Featuretext2">
    <w:name w:val="Feature text 2"/>
    <w:basedOn w:val="Featuretext"/>
    <w:link w:val="Featuretext2Char"/>
    <w:uiPriority w:val="1"/>
    <w:qFormat/>
    <w:rsid w:val="00C8540A"/>
    <w:pPr>
      <w:pBdr>
        <w:top w:val="single" w:sz="2" w:space="8" w:color="FFFFFF" w:themeColor="background1"/>
        <w:left w:val="single" w:sz="2" w:space="8" w:color="FFFFFF" w:themeColor="background1"/>
        <w:bottom w:val="single" w:sz="2" w:space="8" w:color="FFFFFF" w:themeColor="background1"/>
        <w:right w:val="single" w:sz="2" w:space="8" w:color="FFFFFF" w:themeColor="background1"/>
      </w:pBdr>
      <w:shd w:val="clear" w:color="auto" w:fill="DEF3F2"/>
    </w:pPr>
  </w:style>
  <w:style w:type="paragraph" w:customStyle="1" w:styleId="Whitesubheading">
    <w:name w:val="White subheading"/>
    <w:basedOn w:val="Normal"/>
    <w:link w:val="WhitesubheadingChar"/>
    <w:rsid w:val="00D05DCB"/>
    <w:pPr>
      <w:spacing w:after="240" w:line="288" w:lineRule="auto"/>
    </w:pPr>
    <w:rPr>
      <w:rFonts w:ascii="Franklin Gothic Medium" w:hAnsi="Franklin Gothic Medium"/>
      <w:color w:val="FFFFFF" w:themeColor="background1"/>
      <w:sz w:val="32"/>
      <w:szCs w:val="32"/>
    </w:rPr>
  </w:style>
  <w:style w:type="character" w:customStyle="1" w:styleId="FeaturetextChar">
    <w:name w:val="Feature text Char"/>
    <w:basedOn w:val="DefaultParagraphFont"/>
    <w:link w:val="Featuretext"/>
    <w:uiPriority w:val="1"/>
    <w:rsid w:val="00710514"/>
    <w:rPr>
      <w:rFonts w:cstheme="minorHAnsi"/>
      <w:bCs/>
      <w:color w:val="035C62"/>
    </w:rPr>
  </w:style>
  <w:style w:type="character" w:customStyle="1" w:styleId="Featuretext2Char">
    <w:name w:val="Feature text 2 Char"/>
    <w:basedOn w:val="FeaturetextChar"/>
    <w:link w:val="Featuretext2"/>
    <w:uiPriority w:val="1"/>
    <w:rsid w:val="00C8540A"/>
    <w:rPr>
      <w:rFonts w:ascii="Calibri Light" w:hAnsi="Calibri Light" w:cs="Calibri Light"/>
      <w:bCs/>
      <w:color w:val="035C62"/>
      <w:shd w:val="clear" w:color="auto" w:fill="DEF3F2"/>
    </w:rPr>
  </w:style>
  <w:style w:type="paragraph" w:customStyle="1" w:styleId="Whitetext">
    <w:name w:val="White text"/>
    <w:basedOn w:val="Normal"/>
    <w:link w:val="WhitetextChar"/>
    <w:rsid w:val="00D05DCB"/>
    <w:pPr>
      <w:spacing w:after="240" w:line="288" w:lineRule="auto"/>
    </w:pPr>
    <w:rPr>
      <w:color w:val="FFFFFF" w:themeColor="background1"/>
    </w:rPr>
  </w:style>
  <w:style w:type="character" w:customStyle="1" w:styleId="WhitesubheadingChar">
    <w:name w:val="White subheading Char"/>
    <w:basedOn w:val="DefaultParagraphFont"/>
    <w:link w:val="Whitesubheading"/>
    <w:rsid w:val="00D05DCB"/>
    <w:rPr>
      <w:rFonts w:ascii="Franklin Gothic Medium" w:hAnsi="Franklin Gothic Medium"/>
      <w:color w:val="FFFFFF" w:themeColor="background1"/>
      <w:sz w:val="32"/>
      <w:szCs w:val="32"/>
    </w:rPr>
  </w:style>
  <w:style w:type="character" w:customStyle="1" w:styleId="WhitetextChar">
    <w:name w:val="White text Char"/>
    <w:basedOn w:val="DefaultParagraphFont"/>
    <w:link w:val="Whitetext"/>
    <w:rsid w:val="00D05DCB"/>
    <w:rPr>
      <w:color w:val="FFFFFF" w:themeColor="background1"/>
    </w:rPr>
  </w:style>
  <w:style w:type="paragraph" w:customStyle="1" w:styleId="Quote3">
    <w:name w:val="Quote3"/>
    <w:basedOn w:val="Quote2"/>
    <w:link w:val="Quote3Char"/>
    <w:qFormat/>
    <w:rsid w:val="00D05DCB"/>
    <w:pPr>
      <w:ind w:left="567" w:right="567"/>
      <w:jc w:val="center"/>
    </w:pPr>
  </w:style>
  <w:style w:type="character" w:customStyle="1" w:styleId="Quote3Char">
    <w:name w:val="Quote3 Char"/>
    <w:basedOn w:val="Quote2Char"/>
    <w:link w:val="Quote3"/>
    <w:rsid w:val="00D05DCB"/>
    <w:rPr>
      <w:rFonts w:ascii="Calibri Light" w:hAnsi="Calibri Light" w:cstheme="minorHAnsi"/>
      <w:color w:val="A72D3F" w:themeColor="accent4" w:themeShade="BF"/>
      <w:szCs w:val="20"/>
      <w:lang w:val="en-GB"/>
    </w:rPr>
  </w:style>
  <w:style w:type="table" w:customStyle="1" w:styleId="ERO1contrast">
    <w:name w:val="ERO1 contrast"/>
    <w:basedOn w:val="TableNormal"/>
    <w:uiPriority w:val="99"/>
    <w:rsid w:val="00A6308A"/>
    <w:pPr>
      <w:spacing w:beforeLines="60" w:before="60" w:afterLines="60" w:line="240" w:lineRule="auto"/>
    </w:pPr>
    <w:tblPr>
      <w:tblBorders>
        <w:top w:val="single" w:sz="4" w:space="0" w:color="E2949F" w:themeColor="accent4" w:themeTint="99"/>
        <w:left w:val="single" w:sz="4" w:space="0" w:color="E2949F" w:themeColor="accent4" w:themeTint="99"/>
        <w:bottom w:val="single" w:sz="4" w:space="0" w:color="E2949F" w:themeColor="accent4" w:themeTint="99"/>
        <w:right w:val="single" w:sz="4" w:space="0" w:color="E2949F" w:themeColor="accent4" w:themeTint="99"/>
        <w:insideH w:val="single" w:sz="4" w:space="0" w:color="E2949F" w:themeColor="accent4" w:themeTint="99"/>
        <w:insideV w:val="single" w:sz="4" w:space="0" w:color="E2949F" w:themeColor="accent4" w:themeTint="99"/>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BB7BF" w:themeFill="accent4" w:themeFillTint="66"/>
      </w:tcPr>
    </w:tblStylePr>
  </w:style>
  <w:style w:type="paragraph" w:customStyle="1" w:styleId="Featuretext3">
    <w:name w:val="Feature text 3"/>
    <w:basedOn w:val="Featuretext2"/>
    <w:link w:val="Featuretext3Char"/>
    <w:uiPriority w:val="1"/>
    <w:qFormat/>
    <w:rsid w:val="00C8540A"/>
    <w:pPr>
      <w:shd w:val="clear" w:color="auto" w:fill="F5DBDE" w:themeFill="accent4" w:themeFillTint="33"/>
    </w:pPr>
    <w:rPr>
      <w:color w:val="000000"/>
      <w14:textFill>
        <w14:solidFill>
          <w14:srgbClr w14:val="000000">
            <w14:lumMod w14:val="50000"/>
          </w14:srgbClr>
        </w14:solidFill>
      </w14:textFill>
    </w:rPr>
  </w:style>
  <w:style w:type="character" w:customStyle="1" w:styleId="Featuretext3Char">
    <w:name w:val="Feature text 3 Char"/>
    <w:basedOn w:val="Featuretext2Char"/>
    <w:link w:val="Featuretext3"/>
    <w:uiPriority w:val="1"/>
    <w:rsid w:val="00C8540A"/>
    <w:rPr>
      <w:rFonts w:ascii="Calibri Light" w:hAnsi="Calibri Light" w:cs="Calibri Light"/>
      <w:bCs/>
      <w:color w:val="000000"/>
      <w:shd w:val="clear" w:color="auto" w:fill="F5DBDE" w:themeFill="accent4" w:themeFillTint="33"/>
      <w14:textFill>
        <w14:solidFill>
          <w14:srgbClr w14:val="000000">
            <w14:lumMod w14:val="50000"/>
          </w14:srgbClr>
        </w14:solidFill>
      </w14:textFill>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CommentText">
    <w:name w:val="annotation text"/>
    <w:basedOn w:val="Normal"/>
    <w:link w:val="CommentTextChar"/>
    <w:uiPriority w:val="99"/>
    <w:unhideWhenUsed/>
    <w:rsid w:val="004E7FBE"/>
    <w:pPr>
      <w:spacing w:line="240" w:lineRule="auto"/>
    </w:pPr>
    <w:rPr>
      <w:sz w:val="20"/>
      <w:szCs w:val="20"/>
    </w:rPr>
  </w:style>
  <w:style w:type="character" w:customStyle="1" w:styleId="CommentTextChar">
    <w:name w:val="Comment Text Char"/>
    <w:basedOn w:val="DefaultParagraphFont"/>
    <w:link w:val="CommentText"/>
    <w:uiPriority w:val="99"/>
    <w:rsid w:val="004E7FBE"/>
    <w:rPr>
      <w:sz w:val="20"/>
      <w:szCs w:val="20"/>
    </w:rPr>
  </w:style>
  <w:style w:type="paragraph" w:styleId="ListParagraph">
    <w:name w:val="List Paragraph"/>
    <w:basedOn w:val="Normal"/>
    <w:uiPriority w:val="34"/>
    <w:rsid w:val="009870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8415">
      <w:bodyDiv w:val="1"/>
      <w:marLeft w:val="0"/>
      <w:marRight w:val="0"/>
      <w:marTop w:val="0"/>
      <w:marBottom w:val="0"/>
      <w:divBdr>
        <w:top w:val="none" w:sz="0" w:space="0" w:color="auto"/>
        <w:left w:val="none" w:sz="0" w:space="0" w:color="auto"/>
        <w:bottom w:val="none" w:sz="0" w:space="0" w:color="auto"/>
        <w:right w:val="none" w:sz="0" w:space="0" w:color="auto"/>
      </w:divBdr>
    </w:div>
    <w:div w:id="212278274">
      <w:bodyDiv w:val="1"/>
      <w:marLeft w:val="0"/>
      <w:marRight w:val="0"/>
      <w:marTop w:val="0"/>
      <w:marBottom w:val="0"/>
      <w:divBdr>
        <w:top w:val="none" w:sz="0" w:space="0" w:color="auto"/>
        <w:left w:val="none" w:sz="0" w:space="0" w:color="auto"/>
        <w:bottom w:val="none" w:sz="0" w:space="0" w:color="auto"/>
        <w:right w:val="none" w:sz="0" w:space="0" w:color="auto"/>
      </w:divBdr>
    </w:div>
    <w:div w:id="436800858">
      <w:bodyDiv w:val="1"/>
      <w:marLeft w:val="0"/>
      <w:marRight w:val="0"/>
      <w:marTop w:val="0"/>
      <w:marBottom w:val="0"/>
      <w:divBdr>
        <w:top w:val="none" w:sz="0" w:space="0" w:color="auto"/>
        <w:left w:val="none" w:sz="0" w:space="0" w:color="auto"/>
        <w:bottom w:val="none" w:sz="0" w:space="0" w:color="auto"/>
        <w:right w:val="none" w:sz="0" w:space="0" w:color="auto"/>
      </w:divBdr>
    </w:div>
    <w:div w:id="446235740">
      <w:bodyDiv w:val="1"/>
      <w:marLeft w:val="0"/>
      <w:marRight w:val="0"/>
      <w:marTop w:val="0"/>
      <w:marBottom w:val="0"/>
      <w:divBdr>
        <w:top w:val="none" w:sz="0" w:space="0" w:color="auto"/>
        <w:left w:val="none" w:sz="0" w:space="0" w:color="auto"/>
        <w:bottom w:val="none" w:sz="0" w:space="0" w:color="auto"/>
        <w:right w:val="none" w:sz="0" w:space="0" w:color="auto"/>
      </w:divBdr>
    </w:div>
    <w:div w:id="512647130">
      <w:bodyDiv w:val="1"/>
      <w:marLeft w:val="0"/>
      <w:marRight w:val="0"/>
      <w:marTop w:val="0"/>
      <w:marBottom w:val="0"/>
      <w:divBdr>
        <w:top w:val="none" w:sz="0" w:space="0" w:color="auto"/>
        <w:left w:val="none" w:sz="0" w:space="0" w:color="auto"/>
        <w:bottom w:val="none" w:sz="0" w:space="0" w:color="auto"/>
        <w:right w:val="none" w:sz="0" w:space="0" w:color="auto"/>
      </w:divBdr>
    </w:div>
    <w:div w:id="620258416">
      <w:bodyDiv w:val="1"/>
      <w:marLeft w:val="0"/>
      <w:marRight w:val="0"/>
      <w:marTop w:val="0"/>
      <w:marBottom w:val="0"/>
      <w:divBdr>
        <w:top w:val="none" w:sz="0" w:space="0" w:color="auto"/>
        <w:left w:val="none" w:sz="0" w:space="0" w:color="auto"/>
        <w:bottom w:val="none" w:sz="0" w:space="0" w:color="auto"/>
        <w:right w:val="none" w:sz="0" w:space="0" w:color="auto"/>
      </w:divBdr>
    </w:div>
    <w:div w:id="675156525">
      <w:bodyDiv w:val="1"/>
      <w:marLeft w:val="0"/>
      <w:marRight w:val="0"/>
      <w:marTop w:val="0"/>
      <w:marBottom w:val="0"/>
      <w:divBdr>
        <w:top w:val="none" w:sz="0" w:space="0" w:color="auto"/>
        <w:left w:val="none" w:sz="0" w:space="0" w:color="auto"/>
        <w:bottom w:val="none" w:sz="0" w:space="0" w:color="auto"/>
        <w:right w:val="none" w:sz="0" w:space="0" w:color="auto"/>
      </w:divBdr>
    </w:div>
    <w:div w:id="747313213">
      <w:bodyDiv w:val="1"/>
      <w:marLeft w:val="0"/>
      <w:marRight w:val="0"/>
      <w:marTop w:val="0"/>
      <w:marBottom w:val="0"/>
      <w:divBdr>
        <w:top w:val="none" w:sz="0" w:space="0" w:color="auto"/>
        <w:left w:val="none" w:sz="0" w:space="0" w:color="auto"/>
        <w:bottom w:val="none" w:sz="0" w:space="0" w:color="auto"/>
        <w:right w:val="none" w:sz="0" w:space="0" w:color="auto"/>
      </w:divBdr>
    </w:div>
    <w:div w:id="911816779">
      <w:bodyDiv w:val="1"/>
      <w:marLeft w:val="0"/>
      <w:marRight w:val="0"/>
      <w:marTop w:val="0"/>
      <w:marBottom w:val="0"/>
      <w:divBdr>
        <w:top w:val="none" w:sz="0" w:space="0" w:color="auto"/>
        <w:left w:val="none" w:sz="0" w:space="0" w:color="auto"/>
        <w:bottom w:val="none" w:sz="0" w:space="0" w:color="auto"/>
        <w:right w:val="none" w:sz="0" w:space="0" w:color="auto"/>
      </w:divBdr>
    </w:div>
    <w:div w:id="915017719">
      <w:bodyDiv w:val="1"/>
      <w:marLeft w:val="0"/>
      <w:marRight w:val="0"/>
      <w:marTop w:val="0"/>
      <w:marBottom w:val="0"/>
      <w:divBdr>
        <w:top w:val="none" w:sz="0" w:space="0" w:color="auto"/>
        <w:left w:val="none" w:sz="0" w:space="0" w:color="auto"/>
        <w:bottom w:val="none" w:sz="0" w:space="0" w:color="auto"/>
        <w:right w:val="none" w:sz="0" w:space="0" w:color="auto"/>
      </w:divBdr>
    </w:div>
    <w:div w:id="954140996">
      <w:bodyDiv w:val="1"/>
      <w:marLeft w:val="0"/>
      <w:marRight w:val="0"/>
      <w:marTop w:val="0"/>
      <w:marBottom w:val="0"/>
      <w:divBdr>
        <w:top w:val="none" w:sz="0" w:space="0" w:color="auto"/>
        <w:left w:val="none" w:sz="0" w:space="0" w:color="auto"/>
        <w:bottom w:val="none" w:sz="0" w:space="0" w:color="auto"/>
        <w:right w:val="none" w:sz="0" w:space="0" w:color="auto"/>
      </w:divBdr>
    </w:div>
    <w:div w:id="1132092426">
      <w:bodyDiv w:val="1"/>
      <w:marLeft w:val="0"/>
      <w:marRight w:val="0"/>
      <w:marTop w:val="0"/>
      <w:marBottom w:val="0"/>
      <w:divBdr>
        <w:top w:val="none" w:sz="0" w:space="0" w:color="auto"/>
        <w:left w:val="none" w:sz="0" w:space="0" w:color="auto"/>
        <w:bottom w:val="none" w:sz="0" w:space="0" w:color="auto"/>
        <w:right w:val="none" w:sz="0" w:space="0" w:color="auto"/>
      </w:divBdr>
    </w:div>
    <w:div w:id="1143741974">
      <w:bodyDiv w:val="1"/>
      <w:marLeft w:val="0"/>
      <w:marRight w:val="0"/>
      <w:marTop w:val="0"/>
      <w:marBottom w:val="0"/>
      <w:divBdr>
        <w:top w:val="none" w:sz="0" w:space="0" w:color="auto"/>
        <w:left w:val="none" w:sz="0" w:space="0" w:color="auto"/>
        <w:bottom w:val="none" w:sz="0" w:space="0" w:color="auto"/>
        <w:right w:val="none" w:sz="0" w:space="0" w:color="auto"/>
      </w:divBdr>
    </w:div>
    <w:div w:id="1150169085">
      <w:bodyDiv w:val="1"/>
      <w:marLeft w:val="0"/>
      <w:marRight w:val="0"/>
      <w:marTop w:val="0"/>
      <w:marBottom w:val="0"/>
      <w:divBdr>
        <w:top w:val="none" w:sz="0" w:space="0" w:color="auto"/>
        <w:left w:val="none" w:sz="0" w:space="0" w:color="auto"/>
        <w:bottom w:val="none" w:sz="0" w:space="0" w:color="auto"/>
        <w:right w:val="none" w:sz="0" w:space="0" w:color="auto"/>
      </w:divBdr>
    </w:div>
    <w:div w:id="1548377069">
      <w:bodyDiv w:val="1"/>
      <w:marLeft w:val="0"/>
      <w:marRight w:val="0"/>
      <w:marTop w:val="0"/>
      <w:marBottom w:val="0"/>
      <w:divBdr>
        <w:top w:val="none" w:sz="0" w:space="0" w:color="auto"/>
        <w:left w:val="none" w:sz="0" w:space="0" w:color="auto"/>
        <w:bottom w:val="none" w:sz="0" w:space="0" w:color="auto"/>
        <w:right w:val="none" w:sz="0" w:space="0" w:color="auto"/>
      </w:divBdr>
    </w:div>
    <w:div w:id="1582569989">
      <w:bodyDiv w:val="1"/>
      <w:marLeft w:val="0"/>
      <w:marRight w:val="0"/>
      <w:marTop w:val="0"/>
      <w:marBottom w:val="0"/>
      <w:divBdr>
        <w:top w:val="none" w:sz="0" w:space="0" w:color="auto"/>
        <w:left w:val="none" w:sz="0" w:space="0" w:color="auto"/>
        <w:bottom w:val="none" w:sz="0" w:space="0" w:color="auto"/>
        <w:right w:val="none" w:sz="0" w:space="0" w:color="auto"/>
      </w:divBdr>
    </w:div>
    <w:div w:id="1790976720">
      <w:bodyDiv w:val="1"/>
      <w:marLeft w:val="0"/>
      <w:marRight w:val="0"/>
      <w:marTop w:val="0"/>
      <w:marBottom w:val="0"/>
      <w:divBdr>
        <w:top w:val="none" w:sz="0" w:space="0" w:color="auto"/>
        <w:left w:val="none" w:sz="0" w:space="0" w:color="auto"/>
        <w:bottom w:val="none" w:sz="0" w:space="0" w:color="auto"/>
        <w:right w:val="none" w:sz="0" w:space="0" w:color="auto"/>
      </w:divBdr>
    </w:div>
    <w:div w:id="1940404926">
      <w:bodyDiv w:val="1"/>
      <w:marLeft w:val="0"/>
      <w:marRight w:val="0"/>
      <w:marTop w:val="0"/>
      <w:marBottom w:val="0"/>
      <w:divBdr>
        <w:top w:val="none" w:sz="0" w:space="0" w:color="auto"/>
        <w:left w:val="none" w:sz="0" w:space="0" w:color="auto"/>
        <w:bottom w:val="none" w:sz="0" w:space="0" w:color="auto"/>
        <w:right w:val="none" w:sz="0" w:space="0" w:color="auto"/>
      </w:divBdr>
    </w:div>
    <w:div w:id="1975287356">
      <w:bodyDiv w:val="1"/>
      <w:marLeft w:val="0"/>
      <w:marRight w:val="0"/>
      <w:marTop w:val="0"/>
      <w:marBottom w:val="0"/>
      <w:divBdr>
        <w:top w:val="none" w:sz="0" w:space="0" w:color="auto"/>
        <w:left w:val="none" w:sz="0" w:space="0" w:color="auto"/>
        <w:bottom w:val="none" w:sz="0" w:space="0" w:color="auto"/>
        <w:right w:val="none" w:sz="0" w:space="0" w:color="auto"/>
      </w:divBdr>
    </w:div>
    <w:div w:id="2023896083">
      <w:bodyDiv w:val="1"/>
      <w:marLeft w:val="0"/>
      <w:marRight w:val="0"/>
      <w:marTop w:val="0"/>
      <w:marBottom w:val="0"/>
      <w:divBdr>
        <w:top w:val="none" w:sz="0" w:space="0" w:color="auto"/>
        <w:left w:val="none" w:sz="0" w:space="0" w:color="auto"/>
        <w:bottom w:val="none" w:sz="0" w:space="0" w:color="auto"/>
        <w:right w:val="none" w:sz="0" w:space="0" w:color="auto"/>
      </w:divBdr>
    </w:div>
    <w:div w:id="2105220663">
      <w:bodyDiv w:val="1"/>
      <w:marLeft w:val="0"/>
      <w:marRight w:val="0"/>
      <w:marTop w:val="0"/>
      <w:marBottom w:val="0"/>
      <w:divBdr>
        <w:top w:val="none" w:sz="0" w:space="0" w:color="auto"/>
        <w:left w:val="none" w:sz="0" w:space="0" w:color="auto"/>
        <w:bottom w:val="none" w:sz="0" w:space="0" w:color="auto"/>
        <w:right w:val="none" w:sz="0" w:space="0" w:color="auto"/>
      </w:divBdr>
    </w:div>
    <w:div w:id="2133670860">
      <w:bodyDiv w:val="1"/>
      <w:marLeft w:val="0"/>
      <w:marRight w:val="0"/>
      <w:marTop w:val="0"/>
      <w:marBottom w:val="0"/>
      <w:divBdr>
        <w:top w:val="none" w:sz="0" w:space="0" w:color="auto"/>
        <w:left w:val="none" w:sz="0" w:space="0" w:color="auto"/>
        <w:bottom w:val="none" w:sz="0" w:space="0" w:color="auto"/>
        <w:right w:val="none" w:sz="0" w:space="0" w:color="auto"/>
      </w:divBdr>
    </w:div>
    <w:div w:id="214291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education.govt.nz/education-professionals/early-learning/licensing-and-certification/new-licensing-criteria-for-home-based-ece-services" TargetMode="External"/><Relationship Id="rId26" Type="http://schemas.openxmlformats.org/officeDocument/2006/relationships/hyperlink" Target="https://www.education.govt.nz/education-professionals/early-learning/licensing-and-certification/new-licensing-criteria-for-home-based-ece-services" TargetMode="External"/><Relationship Id="rId39" Type="http://schemas.openxmlformats.org/officeDocument/2006/relationships/hyperlink" Target="https://www.legislation.govt.nz/act/public/2020/0038/latest/LMS239284.html" TargetMode="External"/><Relationship Id="rId21" Type="http://schemas.openxmlformats.org/officeDocument/2006/relationships/hyperlink" Target="https://www.legislation.govt.nz/act/public/2004/0072/latest/DLM306859.html?search=sw_096be8ed81f3dea1_95_25_se&amp;p=1" TargetMode="External"/><Relationship Id="rId34" Type="http://schemas.openxmlformats.org/officeDocument/2006/relationships/hyperlink" Target="https://www.legislation.govt.nz/act/public/2020/0038/latest/LMS172226.html?search=ta_act_E_ac%40ainf%40anif_an%40bn%40rn_25_a&amp;p=1" TargetMode="External"/><Relationship Id="rId42" Type="http://schemas.openxmlformats.org/officeDocument/2006/relationships/hyperlink" Target="https://legislation.govt.nz/regulation/public/2008/0204/latest/DLM1412573.html?search=sw_096be8ed81eea3a0_15_25_se&amp;p=1&amp;sr=2" TargetMode="External"/><Relationship Id="rId47"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legislation.govt.nz/regulation/public/2008/0204/latest/DLM1412589.html" TargetMode="External"/><Relationship Id="rId29" Type="http://schemas.openxmlformats.org/officeDocument/2006/relationships/hyperlink" Target="http://www.legislation.govt.nz/act/public/2020/0038/latest/link.aspx?search=ta_act_E_ac%40ainf%40anif_an%40bn%40rn_25_a&amp;p=1&amp;id=LMS257113"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govt.nz/education-professionals/early-learning/licensing-and-certification/new-licensing-criteria-for-home-based-ece-services" TargetMode="External"/><Relationship Id="rId32" Type="http://schemas.openxmlformats.org/officeDocument/2006/relationships/hyperlink" Target="https://www.legislation.govt.nz/regulation/public/2008/0204/latest/DLM1412561.html?search=ta_regulation_E_rc%40rinf%40rnif_an%40bn%40rn_25_a&amp;p=1" TargetMode="External"/><Relationship Id="rId37" Type="http://schemas.openxmlformats.org/officeDocument/2006/relationships/hyperlink" Target="https://www.legislation.govt.nz/act/public/2020/0038/latest/LMS172228.html?search=ta_act_E_ac%40ainf%40anif_an%40bn%40rn_25_a&amp;p=1" TargetMode="External"/><Relationship Id="rId40" Type="http://schemas.openxmlformats.org/officeDocument/2006/relationships/hyperlink" Target="https://www.legislation.govt.nz/act/public/2020/0031/latest/LMS23223.html"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education.govt.nz/education-professionals/early-learning/licensing-and-certification/new-licensing-criteria-for-home-based-ece-services" TargetMode="External"/><Relationship Id="rId23" Type="http://schemas.openxmlformats.org/officeDocument/2006/relationships/hyperlink" Target="https://legislation.govt.nz/regulation/public/2008/0204/latest/DLM1412630.html?search=ta_regulation%40regulation_E_rc%40rinf%40rnif_an%40bn%40rn_25_a&amp;p=1" TargetMode="External"/><Relationship Id="rId28" Type="http://schemas.openxmlformats.org/officeDocument/2006/relationships/hyperlink" Target="http://www.childrensactionplan.govt.nz" TargetMode="External"/><Relationship Id="rId36" Type="http://schemas.openxmlformats.org/officeDocument/2006/relationships/hyperlink" Target="https://www.legislation.govt.nz/act/public/2020/0038/latest/LMS172227.html?search=ta_act_E_ac%40ainf%40anif_an%40bn%40rn_25_a&amp;p=1" TargetMode="External"/><Relationship Id="rId10" Type="http://schemas.openxmlformats.org/officeDocument/2006/relationships/footnotes" Target="footnotes.xml"/><Relationship Id="rId19" Type="http://schemas.openxmlformats.org/officeDocument/2006/relationships/hyperlink" Target="https://www.education.govt.nz/education-professionals/early-learning/licensing-and-certification/new-licensing-criteria-for-home-based-ece-services" TargetMode="External"/><Relationship Id="rId31" Type="http://schemas.openxmlformats.org/officeDocument/2006/relationships/hyperlink" Target="https://www.education.govt.nz/education-professionals/early-learning/health-and-safety/police-vetting-early-learning-services"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ducation.govt.nz/education-professionals/early-learning/licensing-and-certification/licensing-criteria-for-home-based-ece-services" TargetMode="External"/><Relationship Id="rId22" Type="http://schemas.openxmlformats.org/officeDocument/2006/relationships/hyperlink" Target="http://www.standards.govt.nz" TargetMode="External"/><Relationship Id="rId27" Type="http://schemas.openxmlformats.org/officeDocument/2006/relationships/hyperlink" Target="https://www.education.govt.nz/education-professionals/early-learning/health-and-safety/safety-checking-child-protection-early-learning" TargetMode="External"/><Relationship Id="rId30" Type="http://schemas.openxmlformats.org/officeDocument/2006/relationships/hyperlink" Target="https://www.legislation.govt.nz/act/public/2020/0038/latest/LMS176165.html?search=ta_act_E_ac%40ainf%40anif_an%40bn%40rn_25_a&amp;p=1" TargetMode="External"/><Relationship Id="rId35" Type="http://schemas.openxmlformats.org/officeDocument/2006/relationships/hyperlink" Target="https://www.legislation.govt.nz/act/public/2020/0038/latest/LMS172226.html?search=ta_act_E_ac%40ainf%40anif_an%40bn%40rn_25_a&amp;p=1"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education.govt.nz/education-professionals/early-learning/licensing-and-certification/new-licensing-criteria-for-home-based-ece-services" TargetMode="External"/><Relationship Id="rId25" Type="http://schemas.openxmlformats.org/officeDocument/2006/relationships/hyperlink" Target="https://legislation.govt.nz/regulation/public/2008/0204/latest/DLM1412630.html?search=ta_regulation%40regulation_E_rc%40rinf%40rnif_an%40bn%40rn_25_a&amp;p=1" TargetMode="External"/><Relationship Id="rId33" Type="http://schemas.openxmlformats.org/officeDocument/2006/relationships/hyperlink" Target="https://www.legislation.govt.nz/regulation/public/2008/0204/latest/DLM1412598.html?search=ta_regulation_E_rc%40rinf%40rnif_an%40bn%40rn_25_a&amp;p=1" TargetMode="External"/><Relationship Id="rId38" Type="http://schemas.openxmlformats.org/officeDocument/2006/relationships/hyperlink" Target="https://www.legislation.govt.nz/act/public/2020/0038/latest/LMS172229.html?search=ta_act_E_ac%40ainf%40anif_an%40bn%40rn_25_a&amp;p=1" TargetMode="External"/><Relationship Id="rId46" Type="http://schemas.openxmlformats.org/officeDocument/2006/relationships/fontTable" Target="fontTable.xml"/><Relationship Id="rId20" Type="http://schemas.openxmlformats.org/officeDocument/2006/relationships/hyperlink" Target="https://www.legislation.govt.nz/act/public/2004/0072/latest/DLM306852.html?search=sw_096be8ed81f3dea1_95_25_se&amp;p=1&amp;sr=2" TargetMode="External"/><Relationship Id="rId41" Type="http://schemas.openxmlformats.org/officeDocument/2006/relationships/hyperlink" Target="https://legislation.govt.nz/regulation/public/2008/0204/latest/link.aspx?search=sw_096be8ed81eea3a0_15_25_se&amp;p=1&amp;id=LMS52822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CAB3D56CECF4719BF89103C39233EF5"/>
        <w:category>
          <w:name w:val="General"/>
          <w:gallery w:val="placeholder"/>
        </w:category>
        <w:types>
          <w:type w:val="bbPlcHdr"/>
        </w:types>
        <w:behaviors>
          <w:behavior w:val="content"/>
        </w:behaviors>
        <w:guid w:val="{4A146275-E8D6-4E9B-8B13-EC20A5B69FBF}"/>
      </w:docPartPr>
      <w:docPartBody>
        <w:p w:rsidR="004F763A" w:rsidRDefault="00D5304E" w:rsidP="00D5304E">
          <w:pPr>
            <w:pStyle w:val="8CAB3D56CECF4719BF89103C39233EF51"/>
          </w:pPr>
          <w:r w:rsidRPr="009E4FFC">
            <w:rPr>
              <w:rStyle w:val="PlaceholderText"/>
            </w:rPr>
            <w:t>Click or tap here to enter text.</w:t>
          </w:r>
        </w:p>
      </w:docPartBody>
    </w:docPart>
    <w:docPart>
      <w:docPartPr>
        <w:name w:val="EAAEE472C60B48749B9437E4596A1077"/>
        <w:category>
          <w:name w:val="General"/>
          <w:gallery w:val="placeholder"/>
        </w:category>
        <w:types>
          <w:type w:val="bbPlcHdr"/>
        </w:types>
        <w:behaviors>
          <w:behavior w:val="content"/>
        </w:behaviors>
        <w:guid w:val="{E176501A-0C15-4AA6-AB40-4FF0AD3D666F}"/>
      </w:docPartPr>
      <w:docPartBody>
        <w:p w:rsidR="004F763A" w:rsidRDefault="00D5304E" w:rsidP="00D5304E">
          <w:pPr>
            <w:pStyle w:val="EAAEE472C60B48749B9437E4596A10771"/>
          </w:pPr>
          <w:r w:rsidRPr="009E4FFC">
            <w:rPr>
              <w:rStyle w:val="PlaceholderText"/>
            </w:rPr>
            <w:t>Click or tap here to enter text.</w:t>
          </w:r>
        </w:p>
      </w:docPartBody>
    </w:docPart>
    <w:docPart>
      <w:docPartPr>
        <w:name w:val="22311FFC8B544B9288AD6B55FDCEB7EB"/>
        <w:category>
          <w:name w:val="General"/>
          <w:gallery w:val="placeholder"/>
        </w:category>
        <w:types>
          <w:type w:val="bbPlcHdr"/>
        </w:types>
        <w:behaviors>
          <w:behavior w:val="content"/>
        </w:behaviors>
        <w:guid w:val="{B9E3EB1B-6FAD-40AC-8690-EE385DC944D6}"/>
      </w:docPartPr>
      <w:docPartBody>
        <w:p w:rsidR="004F763A" w:rsidRDefault="00D5304E" w:rsidP="00D5304E">
          <w:pPr>
            <w:pStyle w:val="22311FFC8B544B9288AD6B55FDCEB7EB1"/>
          </w:pPr>
          <w:r w:rsidRPr="009E4FFC">
            <w:rPr>
              <w:rStyle w:val="PlaceholderText"/>
            </w:rPr>
            <w:t>Click or tap here to enter text.</w:t>
          </w:r>
        </w:p>
      </w:docPartBody>
    </w:docPart>
    <w:docPart>
      <w:docPartPr>
        <w:name w:val="50641219290641539E8EA00BFCEC5221"/>
        <w:category>
          <w:name w:val="General"/>
          <w:gallery w:val="placeholder"/>
        </w:category>
        <w:types>
          <w:type w:val="bbPlcHdr"/>
        </w:types>
        <w:behaviors>
          <w:behavior w:val="content"/>
        </w:behaviors>
        <w:guid w:val="{858E232D-C52F-45F5-AFEB-892E3AE4446D}"/>
      </w:docPartPr>
      <w:docPartBody>
        <w:p w:rsidR="004F763A" w:rsidRDefault="00D5304E" w:rsidP="00D5304E">
          <w:pPr>
            <w:pStyle w:val="50641219290641539E8EA00BFCEC52211"/>
          </w:pPr>
          <w:r w:rsidRPr="009E4FFC">
            <w:rPr>
              <w:rStyle w:val="PlaceholderText"/>
            </w:rPr>
            <w:t>Click or tap here to enter text.</w:t>
          </w:r>
        </w:p>
      </w:docPartBody>
    </w:docPart>
    <w:docPart>
      <w:docPartPr>
        <w:name w:val="DE55E52D3019409283675569619A574C"/>
        <w:category>
          <w:name w:val="General"/>
          <w:gallery w:val="placeholder"/>
        </w:category>
        <w:types>
          <w:type w:val="bbPlcHdr"/>
        </w:types>
        <w:behaviors>
          <w:behavior w:val="content"/>
        </w:behaviors>
        <w:guid w:val="{9BAC5EA0-27CD-4EE9-9B9B-9724D539A497}"/>
      </w:docPartPr>
      <w:docPartBody>
        <w:p w:rsidR="004F763A" w:rsidRDefault="00D5304E" w:rsidP="00D5304E">
          <w:pPr>
            <w:pStyle w:val="DE55E52D3019409283675569619A574C1"/>
          </w:pPr>
          <w:r w:rsidRPr="009E4FFC">
            <w:rPr>
              <w:rStyle w:val="PlaceholderText"/>
            </w:rPr>
            <w:t>Click or tap here to enter text.</w:t>
          </w:r>
        </w:p>
      </w:docPartBody>
    </w:docPart>
    <w:docPart>
      <w:docPartPr>
        <w:name w:val="BD105635EC0745EFBAE21ABD0047432D"/>
        <w:category>
          <w:name w:val="General"/>
          <w:gallery w:val="placeholder"/>
        </w:category>
        <w:types>
          <w:type w:val="bbPlcHdr"/>
        </w:types>
        <w:behaviors>
          <w:behavior w:val="content"/>
        </w:behaviors>
        <w:guid w:val="{7A38AEE6-C5B7-457F-937C-A90B62BB44A0}"/>
      </w:docPartPr>
      <w:docPartBody>
        <w:p w:rsidR="004F763A" w:rsidRDefault="004A24B9" w:rsidP="004A24B9">
          <w:pPr>
            <w:pStyle w:val="BD105635EC0745EFBAE21ABD0047432D"/>
          </w:pPr>
          <w:r w:rsidRPr="009E4FFC">
            <w:rPr>
              <w:rStyle w:val="PlaceholderText"/>
            </w:rPr>
            <w:t>Click or tap here to enter text.</w:t>
          </w:r>
        </w:p>
      </w:docPartBody>
    </w:docPart>
    <w:docPart>
      <w:docPartPr>
        <w:name w:val="C1A67DBEBAA8499B858A0687372D9135"/>
        <w:category>
          <w:name w:val="General"/>
          <w:gallery w:val="placeholder"/>
        </w:category>
        <w:types>
          <w:type w:val="bbPlcHdr"/>
        </w:types>
        <w:behaviors>
          <w:behavior w:val="content"/>
        </w:behaviors>
        <w:guid w:val="{FAB97E35-37B7-40F7-88DB-1E164E8E26EF}"/>
      </w:docPartPr>
      <w:docPartBody>
        <w:p w:rsidR="004F763A" w:rsidRDefault="00D5304E" w:rsidP="00D5304E">
          <w:pPr>
            <w:pStyle w:val="C1A67DBEBAA8499B858A0687372D91351"/>
          </w:pPr>
          <w:r w:rsidRPr="004C5B03">
            <w:rPr>
              <w:color w:val="1A75A0" w:themeColor="accent1" w:themeTint="E6"/>
            </w:rPr>
            <w:t>Select an option.</w:t>
          </w:r>
        </w:p>
      </w:docPartBody>
    </w:docPart>
    <w:docPart>
      <w:docPartPr>
        <w:name w:val="D982D9165D374F2F97641A60AA961606"/>
        <w:category>
          <w:name w:val="General"/>
          <w:gallery w:val="placeholder"/>
        </w:category>
        <w:types>
          <w:type w:val="bbPlcHdr"/>
        </w:types>
        <w:behaviors>
          <w:behavior w:val="content"/>
        </w:behaviors>
        <w:guid w:val="{86417AFF-5938-4C6A-B201-46CEEBD1B5F4}"/>
      </w:docPartPr>
      <w:docPartBody>
        <w:p w:rsidR="004F763A" w:rsidRDefault="00D5304E" w:rsidP="00D5304E">
          <w:pPr>
            <w:pStyle w:val="D982D9165D374F2F97641A60AA9616061"/>
          </w:pPr>
          <w:r w:rsidRPr="004C5B03">
            <w:rPr>
              <w:color w:val="1A75A0" w:themeColor="accent1" w:themeTint="E6"/>
            </w:rPr>
            <w:t>Select an option.</w:t>
          </w:r>
        </w:p>
      </w:docPartBody>
    </w:docPart>
    <w:docPart>
      <w:docPartPr>
        <w:name w:val="50C5FD1D0DD64669927C42D30409708C"/>
        <w:category>
          <w:name w:val="General"/>
          <w:gallery w:val="placeholder"/>
        </w:category>
        <w:types>
          <w:type w:val="bbPlcHdr"/>
        </w:types>
        <w:behaviors>
          <w:behavior w:val="content"/>
        </w:behaviors>
        <w:guid w:val="{4BA46FDC-56E7-4B85-8BB7-D99A614CA5FB}"/>
      </w:docPartPr>
      <w:docPartBody>
        <w:p w:rsidR="004F763A" w:rsidRDefault="00D5304E" w:rsidP="00D5304E">
          <w:pPr>
            <w:pStyle w:val="50C5FD1D0DD64669927C42D30409708C1"/>
          </w:pPr>
          <w:r w:rsidRPr="004C5B03">
            <w:rPr>
              <w:color w:val="1A75A0" w:themeColor="accent1" w:themeTint="E6"/>
            </w:rPr>
            <w:t>Select an option.</w:t>
          </w:r>
        </w:p>
      </w:docPartBody>
    </w:docPart>
    <w:docPart>
      <w:docPartPr>
        <w:name w:val="677F46CACA1B417B8E9F768F49EF9A0A"/>
        <w:category>
          <w:name w:val="General"/>
          <w:gallery w:val="placeholder"/>
        </w:category>
        <w:types>
          <w:type w:val="bbPlcHdr"/>
        </w:types>
        <w:behaviors>
          <w:behavior w:val="content"/>
        </w:behaviors>
        <w:guid w:val="{F1B0A7DD-1D1D-4239-9D04-C3F9EFBFE1DD}"/>
      </w:docPartPr>
      <w:docPartBody>
        <w:p w:rsidR="004F763A" w:rsidRDefault="00D5304E" w:rsidP="00D5304E">
          <w:pPr>
            <w:pStyle w:val="677F46CACA1B417B8E9F768F49EF9A0A1"/>
          </w:pPr>
          <w:r w:rsidRPr="004C5B03">
            <w:rPr>
              <w:color w:val="1A75A0" w:themeColor="accent1" w:themeTint="E6"/>
            </w:rPr>
            <w:t>Select an option.</w:t>
          </w:r>
        </w:p>
      </w:docPartBody>
    </w:docPart>
    <w:docPart>
      <w:docPartPr>
        <w:name w:val="3338B1F177FD40C2BF5ABD563C4D262D"/>
        <w:category>
          <w:name w:val="General"/>
          <w:gallery w:val="placeholder"/>
        </w:category>
        <w:types>
          <w:type w:val="bbPlcHdr"/>
        </w:types>
        <w:behaviors>
          <w:behavior w:val="content"/>
        </w:behaviors>
        <w:guid w:val="{AE578FB1-C979-442F-8AAB-8463A8A67943}"/>
      </w:docPartPr>
      <w:docPartBody>
        <w:p w:rsidR="00D54E2A" w:rsidRDefault="00D5304E" w:rsidP="00D5304E">
          <w:pPr>
            <w:pStyle w:val="3338B1F177FD40C2BF5ABD563C4D262D1"/>
          </w:pPr>
          <w:r w:rsidRPr="0001610E">
            <w:rPr>
              <w:rStyle w:val="PlaceholderText"/>
            </w:rPr>
            <w:t>Click or tap here to enter text.</w:t>
          </w:r>
        </w:p>
      </w:docPartBody>
    </w:docPart>
    <w:docPart>
      <w:docPartPr>
        <w:name w:val="15559EDC42254791941706D4490897B6"/>
        <w:category>
          <w:name w:val="General"/>
          <w:gallery w:val="placeholder"/>
        </w:category>
        <w:types>
          <w:type w:val="bbPlcHdr"/>
        </w:types>
        <w:behaviors>
          <w:behavior w:val="content"/>
        </w:behaviors>
        <w:guid w:val="{4A2F7236-797C-43FF-878B-E9319C91ED30}"/>
      </w:docPartPr>
      <w:docPartBody>
        <w:p w:rsidR="00D54E2A" w:rsidRDefault="00D5304E" w:rsidP="00D5304E">
          <w:pPr>
            <w:pStyle w:val="15559EDC42254791941706D4490897B61"/>
          </w:pPr>
          <w:r w:rsidRPr="0001610E">
            <w:rPr>
              <w:rStyle w:val="PlaceholderText"/>
            </w:rPr>
            <w:t>Click or tap here to enter text.</w:t>
          </w:r>
        </w:p>
      </w:docPartBody>
    </w:docPart>
    <w:docPart>
      <w:docPartPr>
        <w:name w:val="E6429AB2D16A456A84C2D34B8E10D57A"/>
        <w:category>
          <w:name w:val="General"/>
          <w:gallery w:val="placeholder"/>
        </w:category>
        <w:types>
          <w:type w:val="bbPlcHdr"/>
        </w:types>
        <w:behaviors>
          <w:behavior w:val="content"/>
        </w:behaviors>
        <w:guid w:val="{D292B1E7-C849-40F7-9F11-127CCEBE9144}"/>
      </w:docPartPr>
      <w:docPartBody>
        <w:p w:rsidR="00D54E2A" w:rsidRDefault="00D5304E" w:rsidP="00D5304E">
          <w:pPr>
            <w:pStyle w:val="E6429AB2D16A456A84C2D34B8E10D57A1"/>
          </w:pPr>
          <w:r w:rsidRPr="0001610E">
            <w:rPr>
              <w:rStyle w:val="PlaceholderText"/>
            </w:rPr>
            <w:t>Click or tap to enter a date.</w:t>
          </w:r>
        </w:p>
      </w:docPartBody>
    </w:docPart>
    <w:docPart>
      <w:docPartPr>
        <w:name w:val="93597221BD1B403BB8090A209A4AA659"/>
        <w:category>
          <w:name w:val="General"/>
          <w:gallery w:val="placeholder"/>
        </w:category>
        <w:types>
          <w:type w:val="bbPlcHdr"/>
        </w:types>
        <w:behaviors>
          <w:behavior w:val="content"/>
        </w:behaviors>
        <w:guid w:val="{6295A1FB-ED46-467C-B107-D16A09D5106D}"/>
      </w:docPartPr>
      <w:docPartBody>
        <w:p w:rsidR="00D54E2A" w:rsidRDefault="00D5304E" w:rsidP="00D5304E">
          <w:pPr>
            <w:pStyle w:val="93597221BD1B403BB8090A209A4AA6591"/>
          </w:pPr>
          <w:r w:rsidRPr="0001610E">
            <w:rPr>
              <w:rStyle w:val="PlaceholderText"/>
            </w:rPr>
            <w:t>Click or tap to enter a date.</w:t>
          </w:r>
        </w:p>
      </w:docPartBody>
    </w:docPart>
    <w:docPart>
      <w:docPartPr>
        <w:name w:val="2C7321CE8C3043DCB6C54439D859B5E7"/>
        <w:category>
          <w:name w:val="General"/>
          <w:gallery w:val="placeholder"/>
        </w:category>
        <w:types>
          <w:type w:val="bbPlcHdr"/>
        </w:types>
        <w:behaviors>
          <w:behavior w:val="content"/>
        </w:behaviors>
        <w:guid w:val="{2C7E1A80-6B03-4B04-A664-74B64A3ADA83}"/>
      </w:docPartPr>
      <w:docPartBody>
        <w:p w:rsidR="00D54E2A" w:rsidRDefault="00D5304E" w:rsidP="00D5304E">
          <w:pPr>
            <w:pStyle w:val="2C7321CE8C3043DCB6C54439D859B5E71"/>
          </w:pPr>
          <w:r w:rsidRPr="0001610E">
            <w:rPr>
              <w:rStyle w:val="PlaceholderText"/>
            </w:rPr>
            <w:t>Click or tap here to enter text.</w:t>
          </w:r>
        </w:p>
      </w:docPartBody>
    </w:docPart>
    <w:docPart>
      <w:docPartPr>
        <w:name w:val="08B14FDDA5C1422FA96F83E2D0BFF41A"/>
        <w:category>
          <w:name w:val="General"/>
          <w:gallery w:val="placeholder"/>
        </w:category>
        <w:types>
          <w:type w:val="bbPlcHdr"/>
        </w:types>
        <w:behaviors>
          <w:behavior w:val="content"/>
        </w:behaviors>
        <w:guid w:val="{360D495A-6B10-4C9C-B1ED-D54C68EEA5E4}"/>
      </w:docPartPr>
      <w:docPartBody>
        <w:p w:rsidR="00D54E2A" w:rsidRDefault="00D5304E" w:rsidP="00D5304E">
          <w:pPr>
            <w:pStyle w:val="08B14FDDA5C1422FA96F83E2D0BFF41A1"/>
          </w:pPr>
          <w:r w:rsidRPr="0001610E">
            <w:rPr>
              <w:rStyle w:val="PlaceholderText"/>
            </w:rPr>
            <w:t>Click or tap here to enter text.</w:t>
          </w:r>
        </w:p>
      </w:docPartBody>
    </w:docPart>
    <w:docPart>
      <w:docPartPr>
        <w:name w:val="F81A5D9BE67A493BAE5BA3C74F31F6DA"/>
        <w:category>
          <w:name w:val="General"/>
          <w:gallery w:val="placeholder"/>
        </w:category>
        <w:types>
          <w:type w:val="bbPlcHdr"/>
        </w:types>
        <w:behaviors>
          <w:behavior w:val="content"/>
        </w:behaviors>
        <w:guid w:val="{08D57624-1EB4-43B2-B495-6EE8014F5315}"/>
      </w:docPartPr>
      <w:docPartBody>
        <w:p w:rsidR="00A57A4F" w:rsidRDefault="00D5304E" w:rsidP="00D5304E">
          <w:pPr>
            <w:pStyle w:val="F81A5D9BE67A493BAE5BA3C74F31F6DA"/>
          </w:pPr>
          <w:r w:rsidRPr="004C5B03">
            <w:rPr>
              <w:color w:val="1A75A0" w:themeColor="accent1" w:themeTint="E6"/>
            </w:rPr>
            <w:t>Select an option.</w:t>
          </w:r>
        </w:p>
      </w:docPartBody>
    </w:docPart>
    <w:docPart>
      <w:docPartPr>
        <w:name w:val="B8192A34311D48888B1ADC23B69249B9"/>
        <w:category>
          <w:name w:val="General"/>
          <w:gallery w:val="placeholder"/>
        </w:category>
        <w:types>
          <w:type w:val="bbPlcHdr"/>
        </w:types>
        <w:behaviors>
          <w:behavior w:val="content"/>
        </w:behaviors>
        <w:guid w:val="{118BD7A4-9E8D-4687-BD9B-9F3793C556F8}"/>
      </w:docPartPr>
      <w:docPartBody>
        <w:p w:rsidR="00A57A4F" w:rsidRDefault="00D5304E" w:rsidP="00D5304E">
          <w:pPr>
            <w:pStyle w:val="B8192A34311D48888B1ADC23B69249B9"/>
          </w:pPr>
          <w:r w:rsidRPr="004C5B03">
            <w:rPr>
              <w:color w:val="1A75A0" w:themeColor="accent1" w:themeTint="E6"/>
            </w:rPr>
            <w:t>Select an option.</w:t>
          </w:r>
        </w:p>
      </w:docPartBody>
    </w:docPart>
    <w:docPart>
      <w:docPartPr>
        <w:name w:val="44FC507588DB4151B97925308F35F6B6"/>
        <w:category>
          <w:name w:val="General"/>
          <w:gallery w:val="placeholder"/>
        </w:category>
        <w:types>
          <w:type w:val="bbPlcHdr"/>
        </w:types>
        <w:behaviors>
          <w:behavior w:val="content"/>
        </w:behaviors>
        <w:guid w:val="{BBE82019-6C71-4558-AB5F-F8634176EC5E}"/>
      </w:docPartPr>
      <w:docPartBody>
        <w:p w:rsidR="00A57A4F" w:rsidRDefault="00D5304E" w:rsidP="00D5304E">
          <w:pPr>
            <w:pStyle w:val="44FC507588DB4151B97925308F35F6B6"/>
          </w:pPr>
          <w:r w:rsidRPr="004C5B03">
            <w:rPr>
              <w:color w:val="1A75A0" w:themeColor="accent1" w:themeTint="E6"/>
            </w:rPr>
            <w:t>Select an option.</w:t>
          </w:r>
        </w:p>
      </w:docPartBody>
    </w:docPart>
    <w:docPart>
      <w:docPartPr>
        <w:name w:val="4920AC55C3954745A867D3EBDC657672"/>
        <w:category>
          <w:name w:val="General"/>
          <w:gallery w:val="placeholder"/>
        </w:category>
        <w:types>
          <w:type w:val="bbPlcHdr"/>
        </w:types>
        <w:behaviors>
          <w:behavior w:val="content"/>
        </w:behaviors>
        <w:guid w:val="{CC05937B-EA43-4266-93AF-CC3CB6AC3489}"/>
      </w:docPartPr>
      <w:docPartBody>
        <w:p w:rsidR="00A57A4F" w:rsidRDefault="00D5304E" w:rsidP="00D5304E">
          <w:pPr>
            <w:pStyle w:val="4920AC55C3954745A867D3EBDC657672"/>
          </w:pPr>
          <w:r w:rsidRPr="004C5B03">
            <w:rPr>
              <w:color w:val="1A75A0" w:themeColor="accent1" w:themeTint="E6"/>
            </w:rPr>
            <w:t>Select an option.</w:t>
          </w:r>
        </w:p>
      </w:docPartBody>
    </w:docPart>
    <w:docPart>
      <w:docPartPr>
        <w:name w:val="689CB8F65B914D7AAE9C40520F832A24"/>
        <w:category>
          <w:name w:val="General"/>
          <w:gallery w:val="placeholder"/>
        </w:category>
        <w:types>
          <w:type w:val="bbPlcHdr"/>
        </w:types>
        <w:behaviors>
          <w:behavior w:val="content"/>
        </w:behaviors>
        <w:guid w:val="{D4812351-8D93-44B9-A9E6-C3A8125B2639}"/>
      </w:docPartPr>
      <w:docPartBody>
        <w:p w:rsidR="00A57A4F" w:rsidRDefault="00D5304E" w:rsidP="00D5304E">
          <w:pPr>
            <w:pStyle w:val="689CB8F65B914D7AAE9C40520F832A24"/>
          </w:pPr>
          <w:r w:rsidRPr="004C5B03">
            <w:rPr>
              <w:color w:val="1A75A0" w:themeColor="accent1" w:themeTint="E6"/>
            </w:rPr>
            <w:t>Select an option.</w:t>
          </w:r>
        </w:p>
      </w:docPartBody>
    </w:docPart>
    <w:docPart>
      <w:docPartPr>
        <w:name w:val="03CA722CE95F418D8F2074977D9F1F5D"/>
        <w:category>
          <w:name w:val="General"/>
          <w:gallery w:val="placeholder"/>
        </w:category>
        <w:types>
          <w:type w:val="bbPlcHdr"/>
        </w:types>
        <w:behaviors>
          <w:behavior w:val="content"/>
        </w:behaviors>
        <w:guid w:val="{BCFE3133-DBF4-436C-A8B8-9C376A59993D}"/>
      </w:docPartPr>
      <w:docPartBody>
        <w:p w:rsidR="00A57A4F" w:rsidRDefault="00D5304E" w:rsidP="00D5304E">
          <w:pPr>
            <w:pStyle w:val="03CA722CE95F418D8F2074977D9F1F5D"/>
          </w:pPr>
          <w:r w:rsidRPr="004C5B03">
            <w:rPr>
              <w:color w:val="1A75A0" w:themeColor="accent1" w:themeTint="E6"/>
            </w:rPr>
            <w:t>Select an option.</w:t>
          </w:r>
        </w:p>
      </w:docPartBody>
    </w:docPart>
    <w:docPart>
      <w:docPartPr>
        <w:name w:val="77D1B652D981418DBD22D8C91ED58A97"/>
        <w:category>
          <w:name w:val="General"/>
          <w:gallery w:val="placeholder"/>
        </w:category>
        <w:types>
          <w:type w:val="bbPlcHdr"/>
        </w:types>
        <w:behaviors>
          <w:behavior w:val="content"/>
        </w:behaviors>
        <w:guid w:val="{F1ED3668-9BEA-461F-BA78-1B893E20D2A8}"/>
      </w:docPartPr>
      <w:docPartBody>
        <w:p w:rsidR="00A57A4F" w:rsidRDefault="00D5304E" w:rsidP="00D5304E">
          <w:pPr>
            <w:pStyle w:val="77D1B652D981418DBD22D8C91ED58A97"/>
          </w:pPr>
          <w:r w:rsidRPr="004C5B03">
            <w:rPr>
              <w:color w:val="1A75A0" w:themeColor="accent1" w:themeTint="E6"/>
            </w:rPr>
            <w:t>Select an option.</w:t>
          </w:r>
        </w:p>
      </w:docPartBody>
    </w:docPart>
    <w:docPart>
      <w:docPartPr>
        <w:name w:val="562F06EF8FD34367B34C4F119F67A878"/>
        <w:category>
          <w:name w:val="General"/>
          <w:gallery w:val="placeholder"/>
        </w:category>
        <w:types>
          <w:type w:val="bbPlcHdr"/>
        </w:types>
        <w:behaviors>
          <w:behavior w:val="content"/>
        </w:behaviors>
        <w:guid w:val="{8714A654-0090-4509-ADC1-BF7FE7452913}"/>
      </w:docPartPr>
      <w:docPartBody>
        <w:p w:rsidR="00A57A4F" w:rsidRDefault="00D5304E" w:rsidP="00D5304E">
          <w:pPr>
            <w:pStyle w:val="562F06EF8FD34367B34C4F119F67A878"/>
          </w:pPr>
          <w:r w:rsidRPr="004C5B03">
            <w:rPr>
              <w:color w:val="1A75A0" w:themeColor="accent1" w:themeTint="E6"/>
            </w:rPr>
            <w:t>Select an option.</w:t>
          </w:r>
        </w:p>
      </w:docPartBody>
    </w:docPart>
    <w:docPart>
      <w:docPartPr>
        <w:name w:val="F320AB9603AD4983A8C7B5A23225032B"/>
        <w:category>
          <w:name w:val="General"/>
          <w:gallery w:val="placeholder"/>
        </w:category>
        <w:types>
          <w:type w:val="bbPlcHdr"/>
        </w:types>
        <w:behaviors>
          <w:behavior w:val="content"/>
        </w:behaviors>
        <w:guid w:val="{93927542-AC8D-4B4D-9949-39665DEA424E}"/>
      </w:docPartPr>
      <w:docPartBody>
        <w:p w:rsidR="00A57A4F" w:rsidRDefault="00D5304E" w:rsidP="00D5304E">
          <w:pPr>
            <w:pStyle w:val="F320AB9603AD4983A8C7B5A23225032B"/>
          </w:pPr>
          <w:r w:rsidRPr="004C5B03">
            <w:rPr>
              <w:color w:val="1A75A0" w:themeColor="accent1" w:themeTint="E6"/>
            </w:rPr>
            <w:t>Select an option.</w:t>
          </w:r>
        </w:p>
      </w:docPartBody>
    </w:docPart>
    <w:docPart>
      <w:docPartPr>
        <w:name w:val="EB15BF1A0FFC438A80D4836118C819EA"/>
        <w:category>
          <w:name w:val="General"/>
          <w:gallery w:val="placeholder"/>
        </w:category>
        <w:types>
          <w:type w:val="bbPlcHdr"/>
        </w:types>
        <w:behaviors>
          <w:behavior w:val="content"/>
        </w:behaviors>
        <w:guid w:val="{C1635642-9F2A-4C4D-8E1E-695939EF9B92}"/>
      </w:docPartPr>
      <w:docPartBody>
        <w:p w:rsidR="00A57A4F" w:rsidRDefault="00D5304E" w:rsidP="00D5304E">
          <w:pPr>
            <w:pStyle w:val="EB15BF1A0FFC438A80D4836118C819EA"/>
          </w:pPr>
          <w:r w:rsidRPr="004C5B03">
            <w:rPr>
              <w:color w:val="1A75A0" w:themeColor="accent1" w:themeTint="E6"/>
            </w:rPr>
            <w:t>Select an option.</w:t>
          </w:r>
        </w:p>
      </w:docPartBody>
    </w:docPart>
    <w:docPart>
      <w:docPartPr>
        <w:name w:val="21801CADE1CF40BDBC16881F8D2E1A05"/>
        <w:category>
          <w:name w:val="General"/>
          <w:gallery w:val="placeholder"/>
        </w:category>
        <w:types>
          <w:type w:val="bbPlcHdr"/>
        </w:types>
        <w:behaviors>
          <w:behavior w:val="content"/>
        </w:behaviors>
        <w:guid w:val="{013D886E-7D2F-4F58-A241-FFA03D7BE4A2}"/>
      </w:docPartPr>
      <w:docPartBody>
        <w:p w:rsidR="00A57A4F" w:rsidRDefault="00D5304E" w:rsidP="00D5304E">
          <w:pPr>
            <w:pStyle w:val="21801CADE1CF40BDBC16881F8D2E1A05"/>
          </w:pPr>
          <w:r w:rsidRPr="004C5B03">
            <w:rPr>
              <w:color w:val="1A75A0" w:themeColor="accent1" w:themeTint="E6"/>
            </w:rPr>
            <w:t>Select an option.</w:t>
          </w:r>
        </w:p>
      </w:docPartBody>
    </w:docPart>
    <w:docPart>
      <w:docPartPr>
        <w:name w:val="BBEAB48B9CC641228F1DE4BBD7E6F6EB"/>
        <w:category>
          <w:name w:val="General"/>
          <w:gallery w:val="placeholder"/>
        </w:category>
        <w:types>
          <w:type w:val="bbPlcHdr"/>
        </w:types>
        <w:behaviors>
          <w:behavior w:val="content"/>
        </w:behaviors>
        <w:guid w:val="{7D56B02D-66CA-474B-8B32-DE5EF1F49A3D}"/>
      </w:docPartPr>
      <w:docPartBody>
        <w:p w:rsidR="00A57A4F" w:rsidRDefault="00D5304E" w:rsidP="00D5304E">
          <w:pPr>
            <w:pStyle w:val="BBEAB48B9CC641228F1DE4BBD7E6F6EB"/>
          </w:pPr>
          <w:r w:rsidRPr="004C5B03">
            <w:rPr>
              <w:color w:val="1A75A0" w:themeColor="accent1" w:themeTint="E6"/>
            </w:rPr>
            <w:t>Select an option.</w:t>
          </w:r>
        </w:p>
      </w:docPartBody>
    </w:docPart>
    <w:docPart>
      <w:docPartPr>
        <w:name w:val="8B70E2DF043C449BA705A19635752A63"/>
        <w:category>
          <w:name w:val="General"/>
          <w:gallery w:val="placeholder"/>
        </w:category>
        <w:types>
          <w:type w:val="bbPlcHdr"/>
        </w:types>
        <w:behaviors>
          <w:behavior w:val="content"/>
        </w:behaviors>
        <w:guid w:val="{CC71E507-8273-4B0B-A08C-1DC00CF94270}"/>
      </w:docPartPr>
      <w:docPartBody>
        <w:p w:rsidR="00A57A4F" w:rsidRDefault="00D5304E" w:rsidP="00D5304E">
          <w:pPr>
            <w:pStyle w:val="8B70E2DF043C449BA705A19635752A63"/>
          </w:pPr>
          <w:r w:rsidRPr="004C5B03">
            <w:rPr>
              <w:color w:val="1A75A0" w:themeColor="accent1" w:themeTint="E6"/>
            </w:rPr>
            <w:t>Select an option.</w:t>
          </w:r>
        </w:p>
      </w:docPartBody>
    </w:docPart>
    <w:docPart>
      <w:docPartPr>
        <w:name w:val="F384B343B6B9457EA67A3877CECFB79E"/>
        <w:category>
          <w:name w:val="General"/>
          <w:gallery w:val="placeholder"/>
        </w:category>
        <w:types>
          <w:type w:val="bbPlcHdr"/>
        </w:types>
        <w:behaviors>
          <w:behavior w:val="content"/>
        </w:behaviors>
        <w:guid w:val="{242A1A0B-7CB0-4E4C-ACAB-7140CBCEB8EC}"/>
      </w:docPartPr>
      <w:docPartBody>
        <w:p w:rsidR="00A57A4F" w:rsidRDefault="00D5304E" w:rsidP="00D5304E">
          <w:pPr>
            <w:pStyle w:val="F384B343B6B9457EA67A3877CECFB79E"/>
          </w:pPr>
          <w:r w:rsidRPr="004C5B03">
            <w:rPr>
              <w:color w:val="1A75A0" w:themeColor="accent1" w:themeTint="E6"/>
            </w:rPr>
            <w:t>Select an option.</w:t>
          </w:r>
        </w:p>
      </w:docPartBody>
    </w:docPart>
    <w:docPart>
      <w:docPartPr>
        <w:name w:val="14A96DC051A349E5B1D3BF95A785DF9A"/>
        <w:category>
          <w:name w:val="General"/>
          <w:gallery w:val="placeholder"/>
        </w:category>
        <w:types>
          <w:type w:val="bbPlcHdr"/>
        </w:types>
        <w:behaviors>
          <w:behavior w:val="content"/>
        </w:behaviors>
        <w:guid w:val="{18BA4A46-C91E-464A-89DA-BB90D78AB53D}"/>
      </w:docPartPr>
      <w:docPartBody>
        <w:p w:rsidR="00A57A4F" w:rsidRDefault="00D5304E" w:rsidP="00D5304E">
          <w:pPr>
            <w:pStyle w:val="14A96DC051A349E5B1D3BF95A785DF9A"/>
          </w:pPr>
          <w:r w:rsidRPr="004C5B03">
            <w:rPr>
              <w:color w:val="1A75A0" w:themeColor="accent1" w:themeTint="E6"/>
            </w:rPr>
            <w:t>Select an option.</w:t>
          </w:r>
        </w:p>
      </w:docPartBody>
    </w:docPart>
    <w:docPart>
      <w:docPartPr>
        <w:name w:val="BBDE19468DDE40E18BEB17C99256D409"/>
        <w:category>
          <w:name w:val="General"/>
          <w:gallery w:val="placeholder"/>
        </w:category>
        <w:types>
          <w:type w:val="bbPlcHdr"/>
        </w:types>
        <w:behaviors>
          <w:behavior w:val="content"/>
        </w:behaviors>
        <w:guid w:val="{09F05174-526D-445E-AB7A-73858D1810EE}"/>
      </w:docPartPr>
      <w:docPartBody>
        <w:p w:rsidR="00A57A4F" w:rsidRDefault="00D5304E" w:rsidP="00D5304E">
          <w:pPr>
            <w:pStyle w:val="BBDE19468DDE40E18BEB17C99256D409"/>
          </w:pPr>
          <w:r w:rsidRPr="004C5B03">
            <w:rPr>
              <w:color w:val="1A75A0" w:themeColor="accent1" w:themeTint="E6"/>
            </w:rPr>
            <w:t>Select an option.</w:t>
          </w:r>
        </w:p>
      </w:docPartBody>
    </w:docPart>
    <w:docPart>
      <w:docPartPr>
        <w:name w:val="0293B520207549998FEB9CFFE13905D4"/>
        <w:category>
          <w:name w:val="General"/>
          <w:gallery w:val="placeholder"/>
        </w:category>
        <w:types>
          <w:type w:val="bbPlcHdr"/>
        </w:types>
        <w:behaviors>
          <w:behavior w:val="content"/>
        </w:behaviors>
        <w:guid w:val="{76D8263D-832D-4726-89B5-5E47D0433A9D}"/>
      </w:docPartPr>
      <w:docPartBody>
        <w:p w:rsidR="00A57A4F" w:rsidRDefault="00D5304E" w:rsidP="00D5304E">
          <w:pPr>
            <w:pStyle w:val="0293B520207549998FEB9CFFE13905D4"/>
          </w:pPr>
          <w:r w:rsidRPr="004C5B03">
            <w:rPr>
              <w:color w:val="1A75A0" w:themeColor="accent1" w:themeTint="E6"/>
            </w:rPr>
            <w:t>Select an option.</w:t>
          </w:r>
        </w:p>
      </w:docPartBody>
    </w:docPart>
    <w:docPart>
      <w:docPartPr>
        <w:name w:val="A565EF26D3FB44629D2A60C695632519"/>
        <w:category>
          <w:name w:val="General"/>
          <w:gallery w:val="placeholder"/>
        </w:category>
        <w:types>
          <w:type w:val="bbPlcHdr"/>
        </w:types>
        <w:behaviors>
          <w:behavior w:val="content"/>
        </w:behaviors>
        <w:guid w:val="{B29DED6D-29CE-4A9C-A370-02D8B6FD8544}"/>
      </w:docPartPr>
      <w:docPartBody>
        <w:p w:rsidR="00A57A4F" w:rsidRDefault="00D5304E" w:rsidP="00D5304E">
          <w:pPr>
            <w:pStyle w:val="A565EF26D3FB44629D2A60C695632519"/>
          </w:pPr>
          <w:r w:rsidRPr="004C5B03">
            <w:rPr>
              <w:color w:val="1A75A0" w:themeColor="accent1" w:themeTint="E6"/>
            </w:rPr>
            <w:t>Select an option.</w:t>
          </w:r>
        </w:p>
      </w:docPartBody>
    </w:docPart>
    <w:docPart>
      <w:docPartPr>
        <w:name w:val="74F385EF9D8044D0A55A10442BB64045"/>
        <w:category>
          <w:name w:val="General"/>
          <w:gallery w:val="placeholder"/>
        </w:category>
        <w:types>
          <w:type w:val="bbPlcHdr"/>
        </w:types>
        <w:behaviors>
          <w:behavior w:val="content"/>
        </w:behaviors>
        <w:guid w:val="{9D937434-BB4B-41CF-B388-B5B6CAA410CB}"/>
      </w:docPartPr>
      <w:docPartBody>
        <w:p w:rsidR="00A57A4F" w:rsidRDefault="00D5304E" w:rsidP="00D5304E">
          <w:pPr>
            <w:pStyle w:val="74F385EF9D8044D0A55A10442BB64045"/>
          </w:pPr>
          <w:r w:rsidRPr="004C5B03">
            <w:rPr>
              <w:color w:val="1A75A0" w:themeColor="accent1" w:themeTint="E6"/>
            </w:rPr>
            <w:t>Select an option.</w:t>
          </w:r>
        </w:p>
      </w:docPartBody>
    </w:docPart>
    <w:docPart>
      <w:docPartPr>
        <w:name w:val="0EFBFB6435194F6AA5E9674C593EDF5C"/>
        <w:category>
          <w:name w:val="General"/>
          <w:gallery w:val="placeholder"/>
        </w:category>
        <w:types>
          <w:type w:val="bbPlcHdr"/>
        </w:types>
        <w:behaviors>
          <w:behavior w:val="content"/>
        </w:behaviors>
        <w:guid w:val="{5559D8F8-FE4C-4F43-B24E-CF3E601F5892}"/>
      </w:docPartPr>
      <w:docPartBody>
        <w:p w:rsidR="00A57A4F" w:rsidRDefault="00D5304E" w:rsidP="00D5304E">
          <w:pPr>
            <w:pStyle w:val="0EFBFB6435194F6AA5E9674C593EDF5C"/>
          </w:pPr>
          <w:r w:rsidRPr="004C5B03">
            <w:rPr>
              <w:color w:val="1A75A0" w:themeColor="accent1" w:themeTint="E6"/>
            </w:rPr>
            <w:t>Select an option.</w:t>
          </w:r>
        </w:p>
      </w:docPartBody>
    </w:docPart>
    <w:docPart>
      <w:docPartPr>
        <w:name w:val="F4FEA050AAB04305AEB38BEE1749E184"/>
        <w:category>
          <w:name w:val="General"/>
          <w:gallery w:val="placeholder"/>
        </w:category>
        <w:types>
          <w:type w:val="bbPlcHdr"/>
        </w:types>
        <w:behaviors>
          <w:behavior w:val="content"/>
        </w:behaviors>
        <w:guid w:val="{FE5E4206-3074-4B51-A884-2C2F713C01FA}"/>
      </w:docPartPr>
      <w:docPartBody>
        <w:p w:rsidR="00A57A4F" w:rsidRDefault="00D5304E" w:rsidP="00D5304E">
          <w:pPr>
            <w:pStyle w:val="F4FEA050AAB04305AEB38BEE1749E184"/>
          </w:pPr>
          <w:r w:rsidRPr="004C5B03">
            <w:rPr>
              <w:color w:val="1A75A0" w:themeColor="accent1" w:themeTint="E6"/>
            </w:rPr>
            <w:t>Select an option.</w:t>
          </w:r>
        </w:p>
      </w:docPartBody>
    </w:docPart>
    <w:docPart>
      <w:docPartPr>
        <w:name w:val="589AD6D6F111423EA03D5623127688A3"/>
        <w:category>
          <w:name w:val="General"/>
          <w:gallery w:val="placeholder"/>
        </w:category>
        <w:types>
          <w:type w:val="bbPlcHdr"/>
        </w:types>
        <w:behaviors>
          <w:behavior w:val="content"/>
        </w:behaviors>
        <w:guid w:val="{78711373-ABB1-4ED1-AFDB-627F24093610}"/>
      </w:docPartPr>
      <w:docPartBody>
        <w:p w:rsidR="00A57A4F" w:rsidRDefault="00D5304E" w:rsidP="00D5304E">
          <w:pPr>
            <w:pStyle w:val="589AD6D6F111423EA03D5623127688A3"/>
          </w:pPr>
          <w:r w:rsidRPr="004C5B03">
            <w:rPr>
              <w:color w:val="1A75A0" w:themeColor="accent1" w:themeTint="E6"/>
            </w:rPr>
            <w:t>Select an option.</w:t>
          </w:r>
        </w:p>
      </w:docPartBody>
    </w:docPart>
    <w:docPart>
      <w:docPartPr>
        <w:name w:val="6FEBCA4DE1E94A9FAB1FCF589E293C18"/>
        <w:category>
          <w:name w:val="General"/>
          <w:gallery w:val="placeholder"/>
        </w:category>
        <w:types>
          <w:type w:val="bbPlcHdr"/>
        </w:types>
        <w:behaviors>
          <w:behavior w:val="content"/>
        </w:behaviors>
        <w:guid w:val="{210A9622-94EB-4B49-AEA5-C4140539D53E}"/>
      </w:docPartPr>
      <w:docPartBody>
        <w:p w:rsidR="00A57A4F" w:rsidRDefault="00D5304E" w:rsidP="00D5304E">
          <w:pPr>
            <w:pStyle w:val="6FEBCA4DE1E94A9FAB1FCF589E293C18"/>
          </w:pPr>
          <w:r w:rsidRPr="004C5B03">
            <w:rPr>
              <w:color w:val="1A75A0" w:themeColor="accent1" w:themeTint="E6"/>
            </w:rPr>
            <w:t>Select an option.</w:t>
          </w:r>
        </w:p>
      </w:docPartBody>
    </w:docPart>
    <w:docPart>
      <w:docPartPr>
        <w:name w:val="4B1842C291184BEFAC5496C8481D40D9"/>
        <w:category>
          <w:name w:val="General"/>
          <w:gallery w:val="placeholder"/>
        </w:category>
        <w:types>
          <w:type w:val="bbPlcHdr"/>
        </w:types>
        <w:behaviors>
          <w:behavior w:val="content"/>
        </w:behaviors>
        <w:guid w:val="{4844E9C9-8626-4691-A9DD-8F3385E42C0E}"/>
      </w:docPartPr>
      <w:docPartBody>
        <w:p w:rsidR="00A57A4F" w:rsidRDefault="00D5304E" w:rsidP="00D5304E">
          <w:pPr>
            <w:pStyle w:val="4B1842C291184BEFAC5496C8481D40D9"/>
          </w:pPr>
          <w:r w:rsidRPr="004C5B03">
            <w:rPr>
              <w:color w:val="1A75A0" w:themeColor="accent1" w:themeTint="E6"/>
            </w:rPr>
            <w:t>Select an option.</w:t>
          </w:r>
        </w:p>
      </w:docPartBody>
    </w:docPart>
    <w:docPart>
      <w:docPartPr>
        <w:name w:val="E9291443027343819395719FFF65FE92"/>
        <w:category>
          <w:name w:val="General"/>
          <w:gallery w:val="placeholder"/>
        </w:category>
        <w:types>
          <w:type w:val="bbPlcHdr"/>
        </w:types>
        <w:behaviors>
          <w:behavior w:val="content"/>
        </w:behaviors>
        <w:guid w:val="{75021847-9573-45F2-A59C-38358F060731}"/>
      </w:docPartPr>
      <w:docPartBody>
        <w:p w:rsidR="00A57A4F" w:rsidRDefault="00D5304E" w:rsidP="00D5304E">
          <w:pPr>
            <w:pStyle w:val="E9291443027343819395719FFF65FE92"/>
          </w:pPr>
          <w:r w:rsidRPr="004C5B03">
            <w:rPr>
              <w:color w:val="1A75A0" w:themeColor="accent1" w:themeTint="E6"/>
            </w:rPr>
            <w:t>Select an option.</w:t>
          </w:r>
        </w:p>
      </w:docPartBody>
    </w:docPart>
    <w:docPart>
      <w:docPartPr>
        <w:name w:val="5FC7362B6B7349EFAE8B930445ED3A95"/>
        <w:category>
          <w:name w:val="General"/>
          <w:gallery w:val="placeholder"/>
        </w:category>
        <w:types>
          <w:type w:val="bbPlcHdr"/>
        </w:types>
        <w:behaviors>
          <w:behavior w:val="content"/>
        </w:behaviors>
        <w:guid w:val="{6E14B457-F06E-4F4A-BC16-559E2904905E}"/>
      </w:docPartPr>
      <w:docPartBody>
        <w:p w:rsidR="00A57A4F" w:rsidRDefault="00D5304E" w:rsidP="00D5304E">
          <w:pPr>
            <w:pStyle w:val="5FC7362B6B7349EFAE8B930445ED3A95"/>
          </w:pPr>
          <w:r w:rsidRPr="004C5B03">
            <w:rPr>
              <w:color w:val="1A75A0" w:themeColor="accent1" w:themeTint="E6"/>
            </w:rPr>
            <w:t>Select an option.</w:t>
          </w:r>
        </w:p>
      </w:docPartBody>
    </w:docPart>
    <w:docPart>
      <w:docPartPr>
        <w:name w:val="F4BC717EE649466DAF9FE32E2E74A290"/>
        <w:category>
          <w:name w:val="General"/>
          <w:gallery w:val="placeholder"/>
        </w:category>
        <w:types>
          <w:type w:val="bbPlcHdr"/>
        </w:types>
        <w:behaviors>
          <w:behavior w:val="content"/>
        </w:behaviors>
        <w:guid w:val="{F0883F9E-08C9-4E2A-9F89-827279C5C22A}"/>
      </w:docPartPr>
      <w:docPartBody>
        <w:p w:rsidR="00A57A4F" w:rsidRDefault="00D5304E" w:rsidP="00D5304E">
          <w:pPr>
            <w:pStyle w:val="F4BC717EE649466DAF9FE32E2E74A290"/>
          </w:pPr>
          <w:r w:rsidRPr="004C5B03">
            <w:rPr>
              <w:color w:val="1A75A0" w:themeColor="accent1" w:themeTint="E6"/>
            </w:rPr>
            <w:t>Select an option.</w:t>
          </w:r>
        </w:p>
      </w:docPartBody>
    </w:docPart>
    <w:docPart>
      <w:docPartPr>
        <w:name w:val="2BEA2D7DFEA545E284BB070101D50C35"/>
        <w:category>
          <w:name w:val="General"/>
          <w:gallery w:val="placeholder"/>
        </w:category>
        <w:types>
          <w:type w:val="bbPlcHdr"/>
        </w:types>
        <w:behaviors>
          <w:behavior w:val="content"/>
        </w:behaviors>
        <w:guid w:val="{A7BC0231-4367-4127-9F0D-368A5AD98973}"/>
      </w:docPartPr>
      <w:docPartBody>
        <w:p w:rsidR="00A57A4F" w:rsidRDefault="00D5304E" w:rsidP="00D5304E">
          <w:pPr>
            <w:pStyle w:val="2BEA2D7DFEA545E284BB070101D50C35"/>
          </w:pPr>
          <w:r w:rsidRPr="004C5B03">
            <w:rPr>
              <w:color w:val="1A75A0" w:themeColor="accent1" w:themeTint="E6"/>
            </w:rPr>
            <w:t>Select an option.</w:t>
          </w:r>
        </w:p>
      </w:docPartBody>
    </w:docPart>
    <w:docPart>
      <w:docPartPr>
        <w:name w:val="FB70908D0AC94513ABFC3D5BFF67C319"/>
        <w:category>
          <w:name w:val="General"/>
          <w:gallery w:val="placeholder"/>
        </w:category>
        <w:types>
          <w:type w:val="bbPlcHdr"/>
        </w:types>
        <w:behaviors>
          <w:behavior w:val="content"/>
        </w:behaviors>
        <w:guid w:val="{AAB1373E-4B93-4715-9638-659365597C07}"/>
      </w:docPartPr>
      <w:docPartBody>
        <w:p w:rsidR="00A57A4F" w:rsidRDefault="00D5304E" w:rsidP="00D5304E">
          <w:pPr>
            <w:pStyle w:val="FB70908D0AC94513ABFC3D5BFF67C319"/>
          </w:pPr>
          <w:r w:rsidRPr="004C5B03">
            <w:rPr>
              <w:color w:val="1A75A0" w:themeColor="accent1" w:themeTint="E6"/>
            </w:rPr>
            <w:t>Select an option.</w:t>
          </w:r>
        </w:p>
      </w:docPartBody>
    </w:docPart>
    <w:docPart>
      <w:docPartPr>
        <w:name w:val="023672039898483E858BD3E7BEAE2DFE"/>
        <w:category>
          <w:name w:val="General"/>
          <w:gallery w:val="placeholder"/>
        </w:category>
        <w:types>
          <w:type w:val="bbPlcHdr"/>
        </w:types>
        <w:behaviors>
          <w:behavior w:val="content"/>
        </w:behaviors>
        <w:guid w:val="{3105F1E7-7F1B-485D-A98B-D8583ED118BB}"/>
      </w:docPartPr>
      <w:docPartBody>
        <w:p w:rsidR="00A57A4F" w:rsidRDefault="00D5304E" w:rsidP="00D5304E">
          <w:pPr>
            <w:pStyle w:val="023672039898483E858BD3E7BEAE2DFE"/>
          </w:pPr>
          <w:r w:rsidRPr="004C5B03">
            <w:rPr>
              <w:color w:val="1A75A0" w:themeColor="accent1" w:themeTint="E6"/>
            </w:rPr>
            <w:t>Select an option.</w:t>
          </w:r>
        </w:p>
      </w:docPartBody>
    </w:docPart>
    <w:docPart>
      <w:docPartPr>
        <w:name w:val="CF3F26F48ABB4AFFA8F6F8A6CFEEBD7F"/>
        <w:category>
          <w:name w:val="General"/>
          <w:gallery w:val="placeholder"/>
        </w:category>
        <w:types>
          <w:type w:val="bbPlcHdr"/>
        </w:types>
        <w:behaviors>
          <w:behavior w:val="content"/>
        </w:behaviors>
        <w:guid w:val="{821BDC99-245A-46DD-8002-46C11E6698CD}"/>
      </w:docPartPr>
      <w:docPartBody>
        <w:p w:rsidR="00A57A4F" w:rsidRDefault="00D5304E" w:rsidP="00D5304E">
          <w:pPr>
            <w:pStyle w:val="CF3F26F48ABB4AFFA8F6F8A6CFEEBD7F"/>
          </w:pPr>
          <w:r w:rsidRPr="004C5B03">
            <w:rPr>
              <w:color w:val="1A75A0" w:themeColor="accent1" w:themeTint="E6"/>
            </w:rPr>
            <w:t>Select an option.</w:t>
          </w:r>
        </w:p>
      </w:docPartBody>
    </w:docPart>
    <w:docPart>
      <w:docPartPr>
        <w:name w:val="450BAC46E2C443A89A0951BA3CD9E476"/>
        <w:category>
          <w:name w:val="General"/>
          <w:gallery w:val="placeholder"/>
        </w:category>
        <w:types>
          <w:type w:val="bbPlcHdr"/>
        </w:types>
        <w:behaviors>
          <w:behavior w:val="content"/>
        </w:behaviors>
        <w:guid w:val="{0E6D4E5D-8811-42A9-A7E1-8DE2393E20F0}"/>
      </w:docPartPr>
      <w:docPartBody>
        <w:p w:rsidR="00A57A4F" w:rsidRDefault="00D5304E" w:rsidP="00D5304E">
          <w:pPr>
            <w:pStyle w:val="450BAC46E2C443A89A0951BA3CD9E476"/>
          </w:pPr>
          <w:r w:rsidRPr="004C5B03">
            <w:rPr>
              <w:color w:val="1A75A0" w:themeColor="accent1" w:themeTint="E6"/>
            </w:rPr>
            <w:t>Select an option.</w:t>
          </w:r>
        </w:p>
      </w:docPartBody>
    </w:docPart>
    <w:docPart>
      <w:docPartPr>
        <w:name w:val="0582DD0C20104E37A86C10C95CE2A902"/>
        <w:category>
          <w:name w:val="General"/>
          <w:gallery w:val="placeholder"/>
        </w:category>
        <w:types>
          <w:type w:val="bbPlcHdr"/>
        </w:types>
        <w:behaviors>
          <w:behavior w:val="content"/>
        </w:behaviors>
        <w:guid w:val="{D04FDE18-9AFF-46BD-B4D6-168DD7E322CE}"/>
      </w:docPartPr>
      <w:docPartBody>
        <w:p w:rsidR="00A57A4F" w:rsidRDefault="00D5304E" w:rsidP="00D5304E">
          <w:pPr>
            <w:pStyle w:val="0582DD0C20104E37A86C10C95CE2A902"/>
          </w:pPr>
          <w:r w:rsidRPr="004C5B03">
            <w:rPr>
              <w:color w:val="1A75A0" w:themeColor="accent1" w:themeTint="E6"/>
            </w:rPr>
            <w:t>Select an option.</w:t>
          </w:r>
        </w:p>
      </w:docPartBody>
    </w:docPart>
    <w:docPart>
      <w:docPartPr>
        <w:name w:val="E99D335B17EB40B08E786BEA40655E32"/>
        <w:category>
          <w:name w:val="General"/>
          <w:gallery w:val="placeholder"/>
        </w:category>
        <w:types>
          <w:type w:val="bbPlcHdr"/>
        </w:types>
        <w:behaviors>
          <w:behavior w:val="content"/>
        </w:behaviors>
        <w:guid w:val="{36902828-039C-40C5-8817-79B61534704A}"/>
      </w:docPartPr>
      <w:docPartBody>
        <w:p w:rsidR="00A57A4F" w:rsidRDefault="00D5304E" w:rsidP="00D5304E">
          <w:pPr>
            <w:pStyle w:val="E99D335B17EB40B08E786BEA40655E32"/>
          </w:pPr>
          <w:r w:rsidRPr="004C5B03">
            <w:rPr>
              <w:color w:val="1A75A0" w:themeColor="accent1" w:themeTint="E6"/>
            </w:rPr>
            <w:t>Select an option.</w:t>
          </w:r>
        </w:p>
      </w:docPartBody>
    </w:docPart>
    <w:docPart>
      <w:docPartPr>
        <w:name w:val="291615308F4A43EDB652BAF80270F1C7"/>
        <w:category>
          <w:name w:val="General"/>
          <w:gallery w:val="placeholder"/>
        </w:category>
        <w:types>
          <w:type w:val="bbPlcHdr"/>
        </w:types>
        <w:behaviors>
          <w:behavior w:val="content"/>
        </w:behaviors>
        <w:guid w:val="{4A74601F-D9B2-4EA7-B6FA-E4D7B80DE092}"/>
      </w:docPartPr>
      <w:docPartBody>
        <w:p w:rsidR="00A57A4F" w:rsidRDefault="00D5304E" w:rsidP="00D5304E">
          <w:pPr>
            <w:pStyle w:val="291615308F4A43EDB652BAF80270F1C7"/>
          </w:pPr>
          <w:r w:rsidRPr="004C5B03">
            <w:rPr>
              <w:color w:val="1A75A0" w:themeColor="accent1" w:themeTint="E6"/>
            </w:rPr>
            <w:t>Select an option.</w:t>
          </w:r>
        </w:p>
      </w:docPartBody>
    </w:docPart>
    <w:docPart>
      <w:docPartPr>
        <w:name w:val="DF441E62AB7044C59C7D6451AEA955BD"/>
        <w:category>
          <w:name w:val="General"/>
          <w:gallery w:val="placeholder"/>
        </w:category>
        <w:types>
          <w:type w:val="bbPlcHdr"/>
        </w:types>
        <w:behaviors>
          <w:behavior w:val="content"/>
        </w:behaviors>
        <w:guid w:val="{D61FAD38-B8D3-4DA5-A821-5CF2B5655300}"/>
      </w:docPartPr>
      <w:docPartBody>
        <w:p w:rsidR="00A57A4F" w:rsidRDefault="00D5304E" w:rsidP="00D5304E">
          <w:pPr>
            <w:pStyle w:val="DF441E62AB7044C59C7D6451AEA955BD"/>
          </w:pPr>
          <w:r w:rsidRPr="004C5B03">
            <w:rPr>
              <w:color w:val="1A75A0" w:themeColor="accent1" w:themeTint="E6"/>
            </w:rPr>
            <w:t>Select an option.</w:t>
          </w:r>
        </w:p>
      </w:docPartBody>
    </w:docPart>
    <w:docPart>
      <w:docPartPr>
        <w:name w:val="DC9C7B0A8AB4420799778041FFC4FE12"/>
        <w:category>
          <w:name w:val="General"/>
          <w:gallery w:val="placeholder"/>
        </w:category>
        <w:types>
          <w:type w:val="bbPlcHdr"/>
        </w:types>
        <w:behaviors>
          <w:behavior w:val="content"/>
        </w:behaviors>
        <w:guid w:val="{8E9C9315-31F0-4A18-9F0C-D8C087FDCFBB}"/>
      </w:docPartPr>
      <w:docPartBody>
        <w:p w:rsidR="00A57A4F" w:rsidRDefault="00D5304E" w:rsidP="00D5304E">
          <w:pPr>
            <w:pStyle w:val="DC9C7B0A8AB4420799778041FFC4FE12"/>
          </w:pPr>
          <w:r w:rsidRPr="004C5B03">
            <w:rPr>
              <w:color w:val="1A75A0" w:themeColor="accent1" w:themeTint="E6"/>
            </w:rPr>
            <w:t>Select an option.</w:t>
          </w:r>
        </w:p>
      </w:docPartBody>
    </w:docPart>
    <w:docPart>
      <w:docPartPr>
        <w:name w:val="3C1FA9426147471AB162F5B30D14FEB4"/>
        <w:category>
          <w:name w:val="General"/>
          <w:gallery w:val="placeholder"/>
        </w:category>
        <w:types>
          <w:type w:val="bbPlcHdr"/>
        </w:types>
        <w:behaviors>
          <w:behavior w:val="content"/>
        </w:behaviors>
        <w:guid w:val="{3A741493-FAC8-4E74-A303-CD6782C67A94}"/>
      </w:docPartPr>
      <w:docPartBody>
        <w:p w:rsidR="006D79B6" w:rsidRDefault="00D5304E" w:rsidP="00D5304E">
          <w:pPr>
            <w:pStyle w:val="3C1FA9426147471AB162F5B30D14FEB41"/>
          </w:pPr>
          <w:r w:rsidRPr="004C5B03">
            <w:rPr>
              <w:color w:val="1A75A0" w:themeColor="accent1" w:themeTint="E6"/>
            </w:rPr>
            <w:t>Select an option.</w:t>
          </w:r>
        </w:p>
      </w:docPartBody>
    </w:docPart>
    <w:docPart>
      <w:docPartPr>
        <w:name w:val="77917FCA441D4216B00DFFBBFA8F88EA"/>
        <w:category>
          <w:name w:val="General"/>
          <w:gallery w:val="placeholder"/>
        </w:category>
        <w:types>
          <w:type w:val="bbPlcHdr"/>
        </w:types>
        <w:behaviors>
          <w:behavior w:val="content"/>
        </w:behaviors>
        <w:guid w:val="{C916DF7B-02DD-44E0-BB94-010854AD4A15}"/>
      </w:docPartPr>
      <w:docPartBody>
        <w:p w:rsidR="006D79B6" w:rsidRDefault="00D5304E" w:rsidP="00D5304E">
          <w:pPr>
            <w:pStyle w:val="77917FCA441D4216B00DFFBBFA8F88EA1"/>
          </w:pPr>
          <w:r w:rsidRPr="004C5B03">
            <w:rPr>
              <w:color w:val="1A75A0" w:themeColor="accent1" w:themeTint="E6"/>
            </w:rPr>
            <w:t>Select an option.</w:t>
          </w:r>
        </w:p>
      </w:docPartBody>
    </w:docPart>
    <w:docPart>
      <w:docPartPr>
        <w:name w:val="43DE4BCC3B454FE0BE3567D6B8B766E7"/>
        <w:category>
          <w:name w:val="General"/>
          <w:gallery w:val="placeholder"/>
        </w:category>
        <w:types>
          <w:type w:val="bbPlcHdr"/>
        </w:types>
        <w:behaviors>
          <w:behavior w:val="content"/>
        </w:behaviors>
        <w:guid w:val="{A65B15B2-BE7C-471B-AB30-B2BA7F4DC21F}"/>
      </w:docPartPr>
      <w:docPartBody>
        <w:p w:rsidR="006D79B6" w:rsidRDefault="00D5304E" w:rsidP="00D5304E">
          <w:pPr>
            <w:pStyle w:val="43DE4BCC3B454FE0BE3567D6B8B766E71"/>
          </w:pPr>
          <w:r w:rsidRPr="004C5B03">
            <w:rPr>
              <w:color w:val="1A75A0" w:themeColor="accent1" w:themeTint="E6"/>
            </w:rPr>
            <w:t>Select an option.</w:t>
          </w:r>
        </w:p>
      </w:docPartBody>
    </w:docPart>
    <w:docPart>
      <w:docPartPr>
        <w:name w:val="5D2B6BFA542B402B9E2B29BBC4D7E2DA"/>
        <w:category>
          <w:name w:val="General"/>
          <w:gallery w:val="placeholder"/>
        </w:category>
        <w:types>
          <w:type w:val="bbPlcHdr"/>
        </w:types>
        <w:behaviors>
          <w:behavior w:val="content"/>
        </w:behaviors>
        <w:guid w:val="{8BDB938D-AD19-4A1F-9B9A-FD9092508828}"/>
      </w:docPartPr>
      <w:docPartBody>
        <w:p w:rsidR="006D79B6" w:rsidRDefault="00D5304E" w:rsidP="00D5304E">
          <w:pPr>
            <w:pStyle w:val="5D2B6BFA542B402B9E2B29BBC4D7E2DA1"/>
          </w:pPr>
          <w:r w:rsidRPr="004C5B03">
            <w:rPr>
              <w:color w:val="1A75A0" w:themeColor="accent1" w:themeTint="E6"/>
            </w:rPr>
            <w:t>Select an option.</w:t>
          </w:r>
        </w:p>
      </w:docPartBody>
    </w:docPart>
    <w:docPart>
      <w:docPartPr>
        <w:name w:val="54EB66209F06478987273AF37227C3FD"/>
        <w:category>
          <w:name w:val="General"/>
          <w:gallery w:val="placeholder"/>
        </w:category>
        <w:types>
          <w:type w:val="bbPlcHdr"/>
        </w:types>
        <w:behaviors>
          <w:behavior w:val="content"/>
        </w:behaviors>
        <w:guid w:val="{1D0166D2-5952-4B75-AE2D-F1193DAB1881}"/>
      </w:docPartPr>
      <w:docPartBody>
        <w:p w:rsidR="006D79B6" w:rsidRDefault="00D5304E" w:rsidP="00D5304E">
          <w:pPr>
            <w:pStyle w:val="54EB66209F06478987273AF37227C3FD1"/>
          </w:pPr>
          <w:r w:rsidRPr="004C5B03">
            <w:rPr>
              <w:color w:val="1A75A0" w:themeColor="accent1" w:themeTint="E6"/>
            </w:rPr>
            <w:t>Select an option.</w:t>
          </w:r>
        </w:p>
      </w:docPartBody>
    </w:docPart>
    <w:docPart>
      <w:docPartPr>
        <w:name w:val="9B43842FC14E400791CF149D436DEAA8"/>
        <w:category>
          <w:name w:val="General"/>
          <w:gallery w:val="placeholder"/>
        </w:category>
        <w:types>
          <w:type w:val="bbPlcHdr"/>
        </w:types>
        <w:behaviors>
          <w:behavior w:val="content"/>
        </w:behaviors>
        <w:guid w:val="{4F609C6F-6753-4CCC-906F-EF6FCD3CB1DE}"/>
      </w:docPartPr>
      <w:docPartBody>
        <w:p w:rsidR="006D79B6" w:rsidRDefault="00D5304E" w:rsidP="00D5304E">
          <w:pPr>
            <w:pStyle w:val="9B43842FC14E400791CF149D436DEAA81"/>
          </w:pPr>
          <w:r w:rsidRPr="004C5B03">
            <w:rPr>
              <w:color w:val="1A75A0" w:themeColor="accent1" w:themeTint="E6"/>
            </w:rPr>
            <w:t>Select an option.</w:t>
          </w:r>
        </w:p>
      </w:docPartBody>
    </w:docPart>
    <w:docPart>
      <w:docPartPr>
        <w:name w:val="AC98D531E267456CB6782DB1DD1006FE"/>
        <w:category>
          <w:name w:val="General"/>
          <w:gallery w:val="placeholder"/>
        </w:category>
        <w:types>
          <w:type w:val="bbPlcHdr"/>
        </w:types>
        <w:behaviors>
          <w:behavior w:val="content"/>
        </w:behaviors>
        <w:guid w:val="{16059FC4-7C03-4DA7-B093-ABE1246384B7}"/>
      </w:docPartPr>
      <w:docPartBody>
        <w:p w:rsidR="006D79B6" w:rsidRDefault="00D5304E" w:rsidP="00D5304E">
          <w:pPr>
            <w:pStyle w:val="AC98D531E267456CB6782DB1DD1006FE1"/>
          </w:pPr>
          <w:r w:rsidRPr="004C5B03">
            <w:rPr>
              <w:color w:val="1A75A0" w:themeColor="accent1" w:themeTint="E6"/>
            </w:rPr>
            <w:t>Select an option.</w:t>
          </w:r>
        </w:p>
      </w:docPartBody>
    </w:docPart>
    <w:docPart>
      <w:docPartPr>
        <w:name w:val="A9B7F6AE468D45A5BA3B70B5E888A617"/>
        <w:category>
          <w:name w:val="General"/>
          <w:gallery w:val="placeholder"/>
        </w:category>
        <w:types>
          <w:type w:val="bbPlcHdr"/>
        </w:types>
        <w:behaviors>
          <w:behavior w:val="content"/>
        </w:behaviors>
        <w:guid w:val="{B0E61D79-894A-4579-868E-B725A75945EB}"/>
      </w:docPartPr>
      <w:docPartBody>
        <w:p w:rsidR="006D79B6" w:rsidRDefault="00D5304E" w:rsidP="00D5304E">
          <w:pPr>
            <w:pStyle w:val="A9B7F6AE468D45A5BA3B70B5E888A6171"/>
          </w:pPr>
          <w:r w:rsidRPr="004C5B03">
            <w:rPr>
              <w:color w:val="1A75A0" w:themeColor="accent1" w:themeTint="E6"/>
            </w:rPr>
            <w:t>Select an option.</w:t>
          </w:r>
        </w:p>
      </w:docPartBody>
    </w:docPart>
    <w:docPart>
      <w:docPartPr>
        <w:name w:val="E433FFEE965040C59F4205CD05C9EFDF"/>
        <w:category>
          <w:name w:val="General"/>
          <w:gallery w:val="placeholder"/>
        </w:category>
        <w:types>
          <w:type w:val="bbPlcHdr"/>
        </w:types>
        <w:behaviors>
          <w:behavior w:val="content"/>
        </w:behaviors>
        <w:guid w:val="{3625010E-79E6-4600-B38E-FE3823626E88}"/>
      </w:docPartPr>
      <w:docPartBody>
        <w:p w:rsidR="006D79B6" w:rsidRDefault="00D5304E" w:rsidP="00D5304E">
          <w:pPr>
            <w:pStyle w:val="E433FFEE965040C59F4205CD05C9EFDF1"/>
          </w:pPr>
          <w:r w:rsidRPr="004C5B03">
            <w:rPr>
              <w:color w:val="1A75A0" w:themeColor="accent1" w:themeTint="E6"/>
            </w:rPr>
            <w:t>Select an option.</w:t>
          </w:r>
        </w:p>
      </w:docPartBody>
    </w:docPart>
    <w:docPart>
      <w:docPartPr>
        <w:name w:val="83FBEF408C0641B98E0223BF4695B25D"/>
        <w:category>
          <w:name w:val="General"/>
          <w:gallery w:val="placeholder"/>
        </w:category>
        <w:types>
          <w:type w:val="bbPlcHdr"/>
        </w:types>
        <w:behaviors>
          <w:behavior w:val="content"/>
        </w:behaviors>
        <w:guid w:val="{8EAF639C-EB32-4CC8-BA5F-829DC6D9731E}"/>
      </w:docPartPr>
      <w:docPartBody>
        <w:p w:rsidR="006D79B6" w:rsidRDefault="00D5304E" w:rsidP="00D5304E">
          <w:pPr>
            <w:pStyle w:val="83FBEF408C0641B98E0223BF4695B25D1"/>
          </w:pPr>
          <w:r w:rsidRPr="004C5B03">
            <w:rPr>
              <w:color w:val="1A75A0" w:themeColor="accent1" w:themeTint="E6"/>
            </w:rPr>
            <w:t>Select an option.</w:t>
          </w:r>
        </w:p>
      </w:docPartBody>
    </w:docPart>
    <w:docPart>
      <w:docPartPr>
        <w:name w:val="8D1F2453114844FCAEC9FD8540990ED2"/>
        <w:category>
          <w:name w:val="General"/>
          <w:gallery w:val="placeholder"/>
        </w:category>
        <w:types>
          <w:type w:val="bbPlcHdr"/>
        </w:types>
        <w:behaviors>
          <w:behavior w:val="content"/>
        </w:behaviors>
        <w:guid w:val="{29F28D3A-3DFE-4EC0-B6B6-AFA3741E63B9}"/>
      </w:docPartPr>
      <w:docPartBody>
        <w:p w:rsidR="006D79B6" w:rsidRDefault="00D5304E" w:rsidP="00D5304E">
          <w:pPr>
            <w:pStyle w:val="8D1F2453114844FCAEC9FD8540990ED21"/>
          </w:pPr>
          <w:r w:rsidRPr="004C5B03">
            <w:rPr>
              <w:color w:val="1A75A0" w:themeColor="accent1" w:themeTint="E6"/>
            </w:rPr>
            <w:t>Select an option.</w:t>
          </w:r>
        </w:p>
      </w:docPartBody>
    </w:docPart>
    <w:docPart>
      <w:docPartPr>
        <w:name w:val="782E22673AAF4642B66B82D130294F43"/>
        <w:category>
          <w:name w:val="General"/>
          <w:gallery w:val="placeholder"/>
        </w:category>
        <w:types>
          <w:type w:val="bbPlcHdr"/>
        </w:types>
        <w:behaviors>
          <w:behavior w:val="content"/>
        </w:behaviors>
        <w:guid w:val="{0A93DF9D-2824-4E1C-8B52-DE6C81ECCE99}"/>
      </w:docPartPr>
      <w:docPartBody>
        <w:p w:rsidR="006D79B6" w:rsidRDefault="00D5304E" w:rsidP="00D5304E">
          <w:pPr>
            <w:pStyle w:val="782E22673AAF4642B66B82D130294F431"/>
          </w:pPr>
          <w:r w:rsidRPr="004C5B03">
            <w:rPr>
              <w:color w:val="1A75A0" w:themeColor="accent1" w:themeTint="E6"/>
            </w:rPr>
            <w:t>Select an option.</w:t>
          </w:r>
        </w:p>
      </w:docPartBody>
    </w:docPart>
    <w:docPart>
      <w:docPartPr>
        <w:name w:val="65552AB1012D46B7A1BF4520F921BDB5"/>
        <w:category>
          <w:name w:val="General"/>
          <w:gallery w:val="placeholder"/>
        </w:category>
        <w:types>
          <w:type w:val="bbPlcHdr"/>
        </w:types>
        <w:behaviors>
          <w:behavior w:val="content"/>
        </w:behaviors>
        <w:guid w:val="{C7C10567-5938-4E7D-BF61-C1045DCF308F}"/>
      </w:docPartPr>
      <w:docPartBody>
        <w:p w:rsidR="006D79B6" w:rsidRDefault="00D5304E" w:rsidP="00D5304E">
          <w:pPr>
            <w:pStyle w:val="65552AB1012D46B7A1BF4520F921BDB51"/>
          </w:pPr>
          <w:r w:rsidRPr="004C5B03">
            <w:rPr>
              <w:color w:val="1A75A0" w:themeColor="accent1" w:themeTint="E6"/>
            </w:rPr>
            <w:t>Select an option.</w:t>
          </w:r>
        </w:p>
      </w:docPartBody>
    </w:docPart>
    <w:docPart>
      <w:docPartPr>
        <w:name w:val="2FCD222E96184415897F21573D0EBAFA"/>
        <w:category>
          <w:name w:val="General"/>
          <w:gallery w:val="placeholder"/>
        </w:category>
        <w:types>
          <w:type w:val="bbPlcHdr"/>
        </w:types>
        <w:behaviors>
          <w:behavior w:val="content"/>
        </w:behaviors>
        <w:guid w:val="{FD3CE95E-DDF1-4E93-A04B-746CA18A1D70}"/>
      </w:docPartPr>
      <w:docPartBody>
        <w:p w:rsidR="006D79B6" w:rsidRDefault="00D5304E" w:rsidP="00D5304E">
          <w:pPr>
            <w:pStyle w:val="2FCD222E96184415897F21573D0EBAFA1"/>
          </w:pPr>
          <w:r w:rsidRPr="004C5B03">
            <w:rPr>
              <w:color w:val="1A75A0" w:themeColor="accent1" w:themeTint="E6"/>
            </w:rPr>
            <w:t>Select an option.</w:t>
          </w:r>
        </w:p>
      </w:docPartBody>
    </w:docPart>
    <w:docPart>
      <w:docPartPr>
        <w:name w:val="A2D668B815DA4203ABD88EE7EE2FDBC7"/>
        <w:category>
          <w:name w:val="General"/>
          <w:gallery w:val="placeholder"/>
        </w:category>
        <w:types>
          <w:type w:val="bbPlcHdr"/>
        </w:types>
        <w:behaviors>
          <w:behavior w:val="content"/>
        </w:behaviors>
        <w:guid w:val="{505DF1B3-E7A9-40A9-AE5A-B94DD085F644}"/>
      </w:docPartPr>
      <w:docPartBody>
        <w:p w:rsidR="006D79B6" w:rsidRDefault="00D5304E" w:rsidP="00D5304E">
          <w:pPr>
            <w:pStyle w:val="A2D668B815DA4203ABD88EE7EE2FDBC71"/>
          </w:pPr>
          <w:r w:rsidRPr="004C5B03">
            <w:rPr>
              <w:color w:val="1A75A0" w:themeColor="accent1" w:themeTint="E6"/>
            </w:rPr>
            <w:t>Select an option.</w:t>
          </w:r>
        </w:p>
      </w:docPartBody>
    </w:docPart>
    <w:docPart>
      <w:docPartPr>
        <w:name w:val="25C70FA45AD048D985F207FDE7C9C4FA"/>
        <w:category>
          <w:name w:val="General"/>
          <w:gallery w:val="placeholder"/>
        </w:category>
        <w:types>
          <w:type w:val="bbPlcHdr"/>
        </w:types>
        <w:behaviors>
          <w:behavior w:val="content"/>
        </w:behaviors>
        <w:guid w:val="{87B6B598-1042-490C-8CD1-24CFBBBC2D64}"/>
      </w:docPartPr>
      <w:docPartBody>
        <w:p w:rsidR="006D79B6" w:rsidRDefault="00D5304E" w:rsidP="00D5304E">
          <w:pPr>
            <w:pStyle w:val="25C70FA45AD048D985F207FDE7C9C4FA1"/>
          </w:pPr>
          <w:r w:rsidRPr="004C5B03">
            <w:rPr>
              <w:color w:val="1A75A0" w:themeColor="accent1" w:themeTint="E6"/>
            </w:rPr>
            <w:t>Select an option.</w:t>
          </w:r>
        </w:p>
      </w:docPartBody>
    </w:docPart>
    <w:docPart>
      <w:docPartPr>
        <w:name w:val="28ACCD6D36BD4F218065A05C6552DC89"/>
        <w:category>
          <w:name w:val="General"/>
          <w:gallery w:val="placeholder"/>
        </w:category>
        <w:types>
          <w:type w:val="bbPlcHdr"/>
        </w:types>
        <w:behaviors>
          <w:behavior w:val="content"/>
        </w:behaviors>
        <w:guid w:val="{90D5A095-0403-41C5-BB9C-D244C687B464}"/>
      </w:docPartPr>
      <w:docPartBody>
        <w:p w:rsidR="006D79B6" w:rsidRDefault="00D5304E" w:rsidP="00D5304E">
          <w:pPr>
            <w:pStyle w:val="28ACCD6D36BD4F218065A05C6552DC891"/>
          </w:pPr>
          <w:r w:rsidRPr="004C5B03">
            <w:rPr>
              <w:color w:val="1A75A0" w:themeColor="accent1" w:themeTint="E6"/>
            </w:rPr>
            <w:t>Select an option.</w:t>
          </w:r>
        </w:p>
      </w:docPartBody>
    </w:docPart>
    <w:docPart>
      <w:docPartPr>
        <w:name w:val="42FEAF53E4FB4073975E053A4F8700A3"/>
        <w:category>
          <w:name w:val="General"/>
          <w:gallery w:val="placeholder"/>
        </w:category>
        <w:types>
          <w:type w:val="bbPlcHdr"/>
        </w:types>
        <w:behaviors>
          <w:behavior w:val="content"/>
        </w:behaviors>
        <w:guid w:val="{18C322C4-2CC0-401F-BFBB-5D77B81BC814}"/>
      </w:docPartPr>
      <w:docPartBody>
        <w:p w:rsidR="006D79B6" w:rsidRDefault="00D5304E" w:rsidP="00D5304E">
          <w:pPr>
            <w:pStyle w:val="42FEAF53E4FB4073975E053A4F8700A31"/>
          </w:pPr>
          <w:r w:rsidRPr="004C5B03">
            <w:rPr>
              <w:color w:val="1A75A0" w:themeColor="accent1" w:themeTint="E6"/>
            </w:rPr>
            <w:t>Select an option.</w:t>
          </w:r>
        </w:p>
      </w:docPartBody>
    </w:docPart>
    <w:docPart>
      <w:docPartPr>
        <w:name w:val="0093DA38867A4E559B470391C6B5B712"/>
        <w:category>
          <w:name w:val="General"/>
          <w:gallery w:val="placeholder"/>
        </w:category>
        <w:types>
          <w:type w:val="bbPlcHdr"/>
        </w:types>
        <w:behaviors>
          <w:behavior w:val="content"/>
        </w:behaviors>
        <w:guid w:val="{C897DF7A-C2F8-416A-876C-1DB97CC86228}"/>
      </w:docPartPr>
      <w:docPartBody>
        <w:p w:rsidR="006D79B6" w:rsidRDefault="00D5304E" w:rsidP="00D5304E">
          <w:pPr>
            <w:pStyle w:val="0093DA38867A4E559B470391C6B5B7121"/>
          </w:pPr>
          <w:r w:rsidRPr="004C5B03">
            <w:rPr>
              <w:color w:val="1A75A0" w:themeColor="accent1" w:themeTint="E6"/>
            </w:rPr>
            <w:t>Select an option.</w:t>
          </w:r>
        </w:p>
      </w:docPartBody>
    </w:docPart>
    <w:docPart>
      <w:docPartPr>
        <w:name w:val="617976678DC1470E8DAB1EF524A423AE"/>
        <w:category>
          <w:name w:val="General"/>
          <w:gallery w:val="placeholder"/>
        </w:category>
        <w:types>
          <w:type w:val="bbPlcHdr"/>
        </w:types>
        <w:behaviors>
          <w:behavior w:val="content"/>
        </w:behaviors>
        <w:guid w:val="{E210ABA0-F8B4-47DE-B23A-CCBFE0BC4A1E}"/>
      </w:docPartPr>
      <w:docPartBody>
        <w:p w:rsidR="006D79B6" w:rsidRDefault="00D5304E" w:rsidP="00D5304E">
          <w:pPr>
            <w:pStyle w:val="617976678DC1470E8DAB1EF524A423AE1"/>
          </w:pPr>
          <w:r w:rsidRPr="004C5B03">
            <w:rPr>
              <w:color w:val="1A75A0" w:themeColor="accent1" w:themeTint="E6"/>
            </w:rPr>
            <w:t>Select an option.</w:t>
          </w:r>
        </w:p>
      </w:docPartBody>
    </w:docPart>
    <w:docPart>
      <w:docPartPr>
        <w:name w:val="A9FAC6075EB44CEBAEB00CFA7B1DA43F"/>
        <w:category>
          <w:name w:val="General"/>
          <w:gallery w:val="placeholder"/>
        </w:category>
        <w:types>
          <w:type w:val="bbPlcHdr"/>
        </w:types>
        <w:behaviors>
          <w:behavior w:val="content"/>
        </w:behaviors>
        <w:guid w:val="{45F7BC0A-EBFB-4CD2-9D62-5E243AE04C93}"/>
      </w:docPartPr>
      <w:docPartBody>
        <w:p w:rsidR="006D79B6" w:rsidRDefault="00D5304E" w:rsidP="00D5304E">
          <w:pPr>
            <w:pStyle w:val="A9FAC6075EB44CEBAEB00CFA7B1DA43F1"/>
          </w:pPr>
          <w:r w:rsidRPr="004C5B03">
            <w:rPr>
              <w:color w:val="1A75A0" w:themeColor="accent1" w:themeTint="E6"/>
            </w:rPr>
            <w:t>Select an option.</w:t>
          </w:r>
        </w:p>
      </w:docPartBody>
    </w:docPart>
    <w:docPart>
      <w:docPartPr>
        <w:name w:val="C64F7E1C9BFA42809784CE88A5433847"/>
        <w:category>
          <w:name w:val="General"/>
          <w:gallery w:val="placeholder"/>
        </w:category>
        <w:types>
          <w:type w:val="bbPlcHdr"/>
        </w:types>
        <w:behaviors>
          <w:behavior w:val="content"/>
        </w:behaviors>
        <w:guid w:val="{A06E2CE9-D72B-456D-B11B-74139E614F1B}"/>
      </w:docPartPr>
      <w:docPartBody>
        <w:p w:rsidR="006D79B6" w:rsidRDefault="00D5304E" w:rsidP="00D5304E">
          <w:pPr>
            <w:pStyle w:val="C64F7E1C9BFA42809784CE88A54338471"/>
          </w:pPr>
          <w:r w:rsidRPr="004C5B03">
            <w:rPr>
              <w:color w:val="1A75A0" w:themeColor="accent1" w:themeTint="E6"/>
            </w:rPr>
            <w:t>Select an option.</w:t>
          </w:r>
        </w:p>
      </w:docPartBody>
    </w:docPart>
    <w:docPart>
      <w:docPartPr>
        <w:name w:val="BC69F3AF3506453E9EEDF9FD208385EB"/>
        <w:category>
          <w:name w:val="General"/>
          <w:gallery w:val="placeholder"/>
        </w:category>
        <w:types>
          <w:type w:val="bbPlcHdr"/>
        </w:types>
        <w:behaviors>
          <w:behavior w:val="content"/>
        </w:behaviors>
        <w:guid w:val="{173B3AA1-0A66-4F54-9EB9-6C7AEDA93166}"/>
      </w:docPartPr>
      <w:docPartBody>
        <w:p w:rsidR="006D79B6" w:rsidRDefault="00D5304E" w:rsidP="00D5304E">
          <w:pPr>
            <w:pStyle w:val="BC69F3AF3506453E9EEDF9FD208385EB1"/>
          </w:pPr>
          <w:r w:rsidRPr="004C5B03">
            <w:rPr>
              <w:color w:val="1A75A0" w:themeColor="accent1" w:themeTint="E6"/>
            </w:rPr>
            <w:t>Select an option.</w:t>
          </w:r>
        </w:p>
      </w:docPartBody>
    </w:docPart>
    <w:docPart>
      <w:docPartPr>
        <w:name w:val="709C70B5D2294604B6DD6FAF42F5D798"/>
        <w:category>
          <w:name w:val="General"/>
          <w:gallery w:val="placeholder"/>
        </w:category>
        <w:types>
          <w:type w:val="bbPlcHdr"/>
        </w:types>
        <w:behaviors>
          <w:behavior w:val="content"/>
        </w:behaviors>
        <w:guid w:val="{A4C8C1B6-62E5-4C70-8B7A-0046D13A05B5}"/>
      </w:docPartPr>
      <w:docPartBody>
        <w:p w:rsidR="006D79B6" w:rsidRDefault="00D5304E" w:rsidP="00D5304E">
          <w:pPr>
            <w:pStyle w:val="709C70B5D2294604B6DD6FAF42F5D7981"/>
          </w:pPr>
          <w:r w:rsidRPr="004C5B03">
            <w:rPr>
              <w:color w:val="1A75A0" w:themeColor="accent1" w:themeTint="E6"/>
            </w:rPr>
            <w:t>Select an option.</w:t>
          </w:r>
        </w:p>
      </w:docPartBody>
    </w:docPart>
    <w:docPart>
      <w:docPartPr>
        <w:name w:val="7E1DB33F5F1B4618AA450B3799348B49"/>
        <w:category>
          <w:name w:val="General"/>
          <w:gallery w:val="placeholder"/>
        </w:category>
        <w:types>
          <w:type w:val="bbPlcHdr"/>
        </w:types>
        <w:behaviors>
          <w:behavior w:val="content"/>
        </w:behaviors>
        <w:guid w:val="{DBDA8929-D45F-48BA-BB87-0F29EF14EF3B}"/>
      </w:docPartPr>
      <w:docPartBody>
        <w:p w:rsidR="006D79B6" w:rsidRDefault="00D5304E" w:rsidP="00D5304E">
          <w:pPr>
            <w:pStyle w:val="7E1DB33F5F1B4618AA450B3799348B491"/>
          </w:pPr>
          <w:r w:rsidRPr="004C5B03">
            <w:rPr>
              <w:color w:val="1A75A0" w:themeColor="accent1" w:themeTint="E6"/>
            </w:rPr>
            <w:t>Select an option.</w:t>
          </w:r>
        </w:p>
      </w:docPartBody>
    </w:docPart>
    <w:docPart>
      <w:docPartPr>
        <w:name w:val="C9EF732EB4F6473A9487F406C6B6D2F1"/>
        <w:category>
          <w:name w:val="General"/>
          <w:gallery w:val="placeholder"/>
        </w:category>
        <w:types>
          <w:type w:val="bbPlcHdr"/>
        </w:types>
        <w:behaviors>
          <w:behavior w:val="content"/>
        </w:behaviors>
        <w:guid w:val="{19F3DFE6-6DD1-4BAD-82C4-4ED382F8E246}"/>
      </w:docPartPr>
      <w:docPartBody>
        <w:p w:rsidR="006D79B6" w:rsidRDefault="00D5304E" w:rsidP="00D5304E">
          <w:pPr>
            <w:pStyle w:val="C9EF732EB4F6473A9487F406C6B6D2F11"/>
          </w:pPr>
          <w:r w:rsidRPr="004C5B03">
            <w:rPr>
              <w:color w:val="1A75A0" w:themeColor="accent1" w:themeTint="E6"/>
            </w:rPr>
            <w:t>Select an option.</w:t>
          </w:r>
        </w:p>
      </w:docPartBody>
    </w:docPart>
    <w:docPart>
      <w:docPartPr>
        <w:name w:val="DBACE62340FE4B4493BD72D276FF7E79"/>
        <w:category>
          <w:name w:val="General"/>
          <w:gallery w:val="placeholder"/>
        </w:category>
        <w:types>
          <w:type w:val="bbPlcHdr"/>
        </w:types>
        <w:behaviors>
          <w:behavior w:val="content"/>
        </w:behaviors>
        <w:guid w:val="{F9DDA5C4-F374-4C19-9E83-A9614407A92D}"/>
      </w:docPartPr>
      <w:docPartBody>
        <w:p w:rsidR="006D79B6" w:rsidRDefault="00D5304E" w:rsidP="00D5304E">
          <w:pPr>
            <w:pStyle w:val="DBACE62340FE4B4493BD72D276FF7E791"/>
          </w:pPr>
          <w:r w:rsidRPr="004C5B03">
            <w:rPr>
              <w:color w:val="1A75A0" w:themeColor="accent1" w:themeTint="E6"/>
            </w:rPr>
            <w:t>Select an option.</w:t>
          </w:r>
        </w:p>
      </w:docPartBody>
    </w:docPart>
    <w:docPart>
      <w:docPartPr>
        <w:name w:val="07183408537A47C49CC8C180E017F473"/>
        <w:category>
          <w:name w:val="General"/>
          <w:gallery w:val="placeholder"/>
        </w:category>
        <w:types>
          <w:type w:val="bbPlcHdr"/>
        </w:types>
        <w:behaviors>
          <w:behavior w:val="content"/>
        </w:behaviors>
        <w:guid w:val="{3E8D323D-F8A4-4B8D-AD89-C075E0B68A9B}"/>
      </w:docPartPr>
      <w:docPartBody>
        <w:p w:rsidR="006D79B6" w:rsidRDefault="00D5304E" w:rsidP="00D5304E">
          <w:pPr>
            <w:pStyle w:val="07183408537A47C49CC8C180E017F4731"/>
          </w:pPr>
          <w:r w:rsidRPr="004C5B03">
            <w:rPr>
              <w:color w:val="1A75A0" w:themeColor="accent1" w:themeTint="E6"/>
            </w:rPr>
            <w:t>Select an option.</w:t>
          </w:r>
        </w:p>
      </w:docPartBody>
    </w:docPart>
    <w:docPart>
      <w:docPartPr>
        <w:name w:val="D41F6928F1D347D3B8D2266C09874F0C"/>
        <w:category>
          <w:name w:val="General"/>
          <w:gallery w:val="placeholder"/>
        </w:category>
        <w:types>
          <w:type w:val="bbPlcHdr"/>
        </w:types>
        <w:behaviors>
          <w:behavior w:val="content"/>
        </w:behaviors>
        <w:guid w:val="{B2764B25-7F23-45AB-B766-6B0233917E83}"/>
      </w:docPartPr>
      <w:docPartBody>
        <w:p w:rsidR="006D79B6" w:rsidRDefault="00D5304E" w:rsidP="00D5304E">
          <w:pPr>
            <w:pStyle w:val="D41F6928F1D347D3B8D2266C09874F0C1"/>
          </w:pPr>
          <w:r w:rsidRPr="004C5B03">
            <w:rPr>
              <w:color w:val="1A75A0" w:themeColor="accent1" w:themeTint="E6"/>
            </w:rPr>
            <w:t>Select an option.</w:t>
          </w:r>
        </w:p>
      </w:docPartBody>
    </w:docPart>
    <w:docPart>
      <w:docPartPr>
        <w:name w:val="DC91A6BA8AF646578E1EF8FE77874946"/>
        <w:category>
          <w:name w:val="General"/>
          <w:gallery w:val="placeholder"/>
        </w:category>
        <w:types>
          <w:type w:val="bbPlcHdr"/>
        </w:types>
        <w:behaviors>
          <w:behavior w:val="content"/>
        </w:behaviors>
        <w:guid w:val="{5AD9C01F-DA6A-432C-B096-5230808839AD}"/>
      </w:docPartPr>
      <w:docPartBody>
        <w:p w:rsidR="006D79B6" w:rsidRDefault="00D5304E" w:rsidP="00D5304E">
          <w:pPr>
            <w:pStyle w:val="DC91A6BA8AF646578E1EF8FE778749461"/>
          </w:pPr>
          <w:r w:rsidRPr="004C5B03">
            <w:rPr>
              <w:color w:val="1A75A0" w:themeColor="accent1" w:themeTint="E6"/>
            </w:rPr>
            <w:t>Select an option.</w:t>
          </w:r>
        </w:p>
      </w:docPartBody>
    </w:docPart>
    <w:docPart>
      <w:docPartPr>
        <w:name w:val="9BAC9609AB4949A88541022E51268DF7"/>
        <w:category>
          <w:name w:val="General"/>
          <w:gallery w:val="placeholder"/>
        </w:category>
        <w:types>
          <w:type w:val="bbPlcHdr"/>
        </w:types>
        <w:behaviors>
          <w:behavior w:val="content"/>
        </w:behaviors>
        <w:guid w:val="{E68D346B-9295-41B7-AC95-060519C89858}"/>
      </w:docPartPr>
      <w:docPartBody>
        <w:p w:rsidR="006D79B6" w:rsidRDefault="00D5304E" w:rsidP="00D5304E">
          <w:pPr>
            <w:pStyle w:val="9BAC9609AB4949A88541022E51268DF71"/>
          </w:pPr>
          <w:r w:rsidRPr="004C5B03">
            <w:rPr>
              <w:color w:val="1A75A0" w:themeColor="accent1" w:themeTint="E6"/>
            </w:rPr>
            <w:t>Select an option.</w:t>
          </w:r>
        </w:p>
      </w:docPartBody>
    </w:docPart>
    <w:docPart>
      <w:docPartPr>
        <w:name w:val="104D5ECC3A6445309C1148D43E4ADB09"/>
        <w:category>
          <w:name w:val="General"/>
          <w:gallery w:val="placeholder"/>
        </w:category>
        <w:types>
          <w:type w:val="bbPlcHdr"/>
        </w:types>
        <w:behaviors>
          <w:behavior w:val="content"/>
        </w:behaviors>
        <w:guid w:val="{602424AE-CE46-4F4C-BBB4-D777F522F5A6}"/>
      </w:docPartPr>
      <w:docPartBody>
        <w:p w:rsidR="006D79B6" w:rsidRDefault="00D5304E" w:rsidP="00D5304E">
          <w:pPr>
            <w:pStyle w:val="104D5ECC3A6445309C1148D43E4ADB091"/>
          </w:pPr>
          <w:r w:rsidRPr="004C5B03">
            <w:rPr>
              <w:color w:val="1A75A0" w:themeColor="accent1" w:themeTint="E6"/>
            </w:rPr>
            <w:t>Select an option.</w:t>
          </w:r>
        </w:p>
      </w:docPartBody>
    </w:docPart>
    <w:docPart>
      <w:docPartPr>
        <w:name w:val="1A00AD017E9F41B9884A750F0303BC70"/>
        <w:category>
          <w:name w:val="General"/>
          <w:gallery w:val="placeholder"/>
        </w:category>
        <w:types>
          <w:type w:val="bbPlcHdr"/>
        </w:types>
        <w:behaviors>
          <w:behavior w:val="content"/>
        </w:behaviors>
        <w:guid w:val="{59075B51-D77A-423C-9993-210303F896ED}"/>
      </w:docPartPr>
      <w:docPartBody>
        <w:p w:rsidR="006D79B6" w:rsidRDefault="00D5304E" w:rsidP="00D5304E">
          <w:pPr>
            <w:pStyle w:val="1A00AD017E9F41B9884A750F0303BC701"/>
          </w:pPr>
          <w:r w:rsidRPr="004C5B03">
            <w:rPr>
              <w:color w:val="1A75A0" w:themeColor="accent1" w:themeTint="E6"/>
            </w:rPr>
            <w:t>Select an option.</w:t>
          </w:r>
        </w:p>
      </w:docPartBody>
    </w:docPart>
    <w:docPart>
      <w:docPartPr>
        <w:name w:val="C7D89DEE0F1F4C5F8A8BE5D8C35919DF"/>
        <w:category>
          <w:name w:val="General"/>
          <w:gallery w:val="placeholder"/>
        </w:category>
        <w:types>
          <w:type w:val="bbPlcHdr"/>
        </w:types>
        <w:behaviors>
          <w:behavior w:val="content"/>
        </w:behaviors>
        <w:guid w:val="{148191AB-3D47-4FF7-BDE2-C25058C70872}"/>
      </w:docPartPr>
      <w:docPartBody>
        <w:p w:rsidR="006D79B6" w:rsidRDefault="00D5304E" w:rsidP="00D5304E">
          <w:pPr>
            <w:pStyle w:val="C7D89DEE0F1F4C5F8A8BE5D8C35919DF1"/>
          </w:pPr>
          <w:r w:rsidRPr="004C5B03">
            <w:rPr>
              <w:color w:val="1A75A0" w:themeColor="accent1" w:themeTint="E6"/>
            </w:rPr>
            <w:t>Select an option.</w:t>
          </w:r>
        </w:p>
      </w:docPartBody>
    </w:docPart>
    <w:docPart>
      <w:docPartPr>
        <w:name w:val="34F29D0BA87E441B80A12AB3959DD0B7"/>
        <w:category>
          <w:name w:val="General"/>
          <w:gallery w:val="placeholder"/>
        </w:category>
        <w:types>
          <w:type w:val="bbPlcHdr"/>
        </w:types>
        <w:behaviors>
          <w:behavior w:val="content"/>
        </w:behaviors>
        <w:guid w:val="{ABE02FF9-FBF3-418F-8C8E-1C2AA8F68C4C}"/>
      </w:docPartPr>
      <w:docPartBody>
        <w:p w:rsidR="006D79B6" w:rsidRDefault="00D5304E" w:rsidP="00D5304E">
          <w:pPr>
            <w:pStyle w:val="34F29D0BA87E441B80A12AB3959DD0B71"/>
          </w:pPr>
          <w:r w:rsidRPr="004C5B03">
            <w:rPr>
              <w:color w:val="1A75A0" w:themeColor="accent1" w:themeTint="E6"/>
            </w:rPr>
            <w:t>Select an option.</w:t>
          </w:r>
        </w:p>
      </w:docPartBody>
    </w:docPart>
    <w:docPart>
      <w:docPartPr>
        <w:name w:val="3DEE754C2E444C1D9B3865DE3FCAF904"/>
        <w:category>
          <w:name w:val="General"/>
          <w:gallery w:val="placeholder"/>
        </w:category>
        <w:types>
          <w:type w:val="bbPlcHdr"/>
        </w:types>
        <w:behaviors>
          <w:behavior w:val="content"/>
        </w:behaviors>
        <w:guid w:val="{AEC1B83C-0849-4BA5-AB0B-4B5C96CADC43}"/>
      </w:docPartPr>
      <w:docPartBody>
        <w:p w:rsidR="006D79B6" w:rsidRDefault="00D5304E" w:rsidP="00D5304E">
          <w:pPr>
            <w:pStyle w:val="3DEE754C2E444C1D9B3865DE3FCAF9041"/>
          </w:pPr>
          <w:r w:rsidRPr="004C5B03">
            <w:rPr>
              <w:color w:val="1A75A0" w:themeColor="accent1" w:themeTint="E6"/>
            </w:rPr>
            <w:t>Select an option.</w:t>
          </w:r>
        </w:p>
      </w:docPartBody>
    </w:docPart>
    <w:docPart>
      <w:docPartPr>
        <w:name w:val="49F56FA5C9584D5FA571896D2C3DA000"/>
        <w:category>
          <w:name w:val="General"/>
          <w:gallery w:val="placeholder"/>
        </w:category>
        <w:types>
          <w:type w:val="bbPlcHdr"/>
        </w:types>
        <w:behaviors>
          <w:behavior w:val="content"/>
        </w:behaviors>
        <w:guid w:val="{6D67C4BB-24B0-4A22-9E15-A001491F1A8D}"/>
      </w:docPartPr>
      <w:docPartBody>
        <w:p w:rsidR="006D79B6" w:rsidRDefault="00D5304E" w:rsidP="00D5304E">
          <w:pPr>
            <w:pStyle w:val="49F56FA5C9584D5FA571896D2C3DA0001"/>
          </w:pPr>
          <w:r w:rsidRPr="004C5B03">
            <w:rPr>
              <w:color w:val="1A75A0" w:themeColor="accent1" w:themeTint="E6"/>
            </w:rPr>
            <w:t>Select an option.</w:t>
          </w:r>
        </w:p>
      </w:docPartBody>
    </w:docPart>
    <w:docPart>
      <w:docPartPr>
        <w:name w:val="67E5DC3BF95F453295668CC3CE34824D"/>
        <w:category>
          <w:name w:val="General"/>
          <w:gallery w:val="placeholder"/>
        </w:category>
        <w:types>
          <w:type w:val="bbPlcHdr"/>
        </w:types>
        <w:behaviors>
          <w:behavior w:val="content"/>
        </w:behaviors>
        <w:guid w:val="{C66C7DB0-5976-4767-94C0-386B5ACE4F5F}"/>
      </w:docPartPr>
      <w:docPartBody>
        <w:p w:rsidR="006D79B6" w:rsidRDefault="00D5304E" w:rsidP="00D5304E">
          <w:pPr>
            <w:pStyle w:val="67E5DC3BF95F453295668CC3CE34824D1"/>
          </w:pPr>
          <w:r w:rsidRPr="004C5B03">
            <w:rPr>
              <w:color w:val="1A75A0" w:themeColor="accent1" w:themeTint="E6"/>
            </w:rPr>
            <w:t>Select an option.</w:t>
          </w:r>
        </w:p>
      </w:docPartBody>
    </w:docPart>
    <w:docPart>
      <w:docPartPr>
        <w:name w:val="072DCB0AAC3646F3AF9205B1E8F25E59"/>
        <w:category>
          <w:name w:val="General"/>
          <w:gallery w:val="placeholder"/>
        </w:category>
        <w:types>
          <w:type w:val="bbPlcHdr"/>
        </w:types>
        <w:behaviors>
          <w:behavior w:val="content"/>
        </w:behaviors>
        <w:guid w:val="{1D226A88-6CC9-4ED0-A108-CF9E019A1D7C}"/>
      </w:docPartPr>
      <w:docPartBody>
        <w:p w:rsidR="006D79B6" w:rsidRDefault="00D5304E" w:rsidP="00D5304E">
          <w:pPr>
            <w:pStyle w:val="072DCB0AAC3646F3AF9205B1E8F25E591"/>
          </w:pPr>
          <w:r w:rsidRPr="004C5B03">
            <w:rPr>
              <w:color w:val="1A75A0" w:themeColor="accent1" w:themeTint="E6"/>
            </w:rPr>
            <w:t>Select an option.</w:t>
          </w:r>
        </w:p>
      </w:docPartBody>
    </w:docPart>
    <w:docPart>
      <w:docPartPr>
        <w:name w:val="2AD40799633F4811A9A207628045FA91"/>
        <w:category>
          <w:name w:val="General"/>
          <w:gallery w:val="placeholder"/>
        </w:category>
        <w:types>
          <w:type w:val="bbPlcHdr"/>
        </w:types>
        <w:behaviors>
          <w:behavior w:val="content"/>
        </w:behaviors>
        <w:guid w:val="{F42A5B75-9F74-4C3F-A270-3727019DFB2A}"/>
      </w:docPartPr>
      <w:docPartBody>
        <w:p w:rsidR="006D79B6" w:rsidRDefault="00D5304E" w:rsidP="00D5304E">
          <w:pPr>
            <w:pStyle w:val="2AD40799633F4811A9A207628045FA911"/>
          </w:pPr>
          <w:r w:rsidRPr="004C5B03">
            <w:rPr>
              <w:color w:val="1A75A0" w:themeColor="accent1" w:themeTint="E6"/>
            </w:rPr>
            <w:t>Select an option.</w:t>
          </w:r>
        </w:p>
      </w:docPartBody>
    </w:docPart>
    <w:docPart>
      <w:docPartPr>
        <w:name w:val="0C697A4E6D0B472EBE9E9DC6352844C6"/>
        <w:category>
          <w:name w:val="General"/>
          <w:gallery w:val="placeholder"/>
        </w:category>
        <w:types>
          <w:type w:val="bbPlcHdr"/>
        </w:types>
        <w:behaviors>
          <w:behavior w:val="content"/>
        </w:behaviors>
        <w:guid w:val="{55D92C73-5E24-491A-A7BC-7FC645F440D0}"/>
      </w:docPartPr>
      <w:docPartBody>
        <w:p w:rsidR="006D79B6" w:rsidRDefault="00D5304E" w:rsidP="00D5304E">
          <w:pPr>
            <w:pStyle w:val="0C697A4E6D0B472EBE9E9DC6352844C61"/>
          </w:pPr>
          <w:r w:rsidRPr="004C5B03">
            <w:rPr>
              <w:color w:val="1A75A0" w:themeColor="accent1" w:themeTint="E6"/>
            </w:rPr>
            <w:t>Select an option.</w:t>
          </w:r>
        </w:p>
      </w:docPartBody>
    </w:docPart>
    <w:docPart>
      <w:docPartPr>
        <w:name w:val="D0878B4C60D94DC1B0BB8302E72E043E"/>
        <w:category>
          <w:name w:val="General"/>
          <w:gallery w:val="placeholder"/>
        </w:category>
        <w:types>
          <w:type w:val="bbPlcHdr"/>
        </w:types>
        <w:behaviors>
          <w:behavior w:val="content"/>
        </w:behaviors>
        <w:guid w:val="{A39A9B63-7662-45C0-9940-BBC09FD94A18}"/>
      </w:docPartPr>
      <w:docPartBody>
        <w:p w:rsidR="006D79B6" w:rsidRDefault="00D5304E" w:rsidP="00D5304E">
          <w:pPr>
            <w:pStyle w:val="D0878B4C60D94DC1B0BB8302E72E043E1"/>
          </w:pPr>
          <w:r w:rsidRPr="004C5B03">
            <w:rPr>
              <w:color w:val="1A75A0" w:themeColor="accent1" w:themeTint="E6"/>
            </w:rPr>
            <w:t>Select an option.</w:t>
          </w:r>
        </w:p>
      </w:docPartBody>
    </w:docPart>
    <w:docPart>
      <w:docPartPr>
        <w:name w:val="B331486D47064440BDFDD52084B18F07"/>
        <w:category>
          <w:name w:val="General"/>
          <w:gallery w:val="placeholder"/>
        </w:category>
        <w:types>
          <w:type w:val="bbPlcHdr"/>
        </w:types>
        <w:behaviors>
          <w:behavior w:val="content"/>
        </w:behaviors>
        <w:guid w:val="{63572CAB-D625-4487-B795-6A913CD23FD7}"/>
      </w:docPartPr>
      <w:docPartBody>
        <w:p w:rsidR="006D79B6" w:rsidRDefault="00D5304E" w:rsidP="00D5304E">
          <w:pPr>
            <w:pStyle w:val="B331486D47064440BDFDD52084B18F071"/>
          </w:pPr>
          <w:r w:rsidRPr="004C5B03">
            <w:rPr>
              <w:color w:val="1A75A0" w:themeColor="accent1" w:themeTint="E6"/>
            </w:rPr>
            <w:t>Select an option.</w:t>
          </w:r>
        </w:p>
      </w:docPartBody>
    </w:docPart>
    <w:docPart>
      <w:docPartPr>
        <w:name w:val="766458BA3C89459DB2F5F49EFFAFA9C4"/>
        <w:category>
          <w:name w:val="General"/>
          <w:gallery w:val="placeholder"/>
        </w:category>
        <w:types>
          <w:type w:val="bbPlcHdr"/>
        </w:types>
        <w:behaviors>
          <w:behavior w:val="content"/>
        </w:behaviors>
        <w:guid w:val="{D96D66CE-EC5A-401D-B630-235691BED1AF}"/>
      </w:docPartPr>
      <w:docPartBody>
        <w:p w:rsidR="006D79B6" w:rsidRDefault="00D5304E" w:rsidP="00D5304E">
          <w:pPr>
            <w:pStyle w:val="766458BA3C89459DB2F5F49EFFAFA9C41"/>
          </w:pPr>
          <w:r w:rsidRPr="004C5B03">
            <w:rPr>
              <w:color w:val="1A75A0" w:themeColor="accent1" w:themeTint="E6"/>
            </w:rPr>
            <w:t>Select an option.</w:t>
          </w:r>
        </w:p>
      </w:docPartBody>
    </w:docPart>
    <w:docPart>
      <w:docPartPr>
        <w:name w:val="5AD1253CE6AD4436992C1B4B8966A6D2"/>
        <w:category>
          <w:name w:val="General"/>
          <w:gallery w:val="placeholder"/>
        </w:category>
        <w:types>
          <w:type w:val="bbPlcHdr"/>
        </w:types>
        <w:behaviors>
          <w:behavior w:val="content"/>
        </w:behaviors>
        <w:guid w:val="{3162F39B-E6DD-4318-B4D3-C3F822ADC7E2}"/>
      </w:docPartPr>
      <w:docPartBody>
        <w:p w:rsidR="006D79B6" w:rsidRDefault="00D5304E" w:rsidP="00D5304E">
          <w:pPr>
            <w:pStyle w:val="5AD1253CE6AD4436992C1B4B8966A6D21"/>
          </w:pPr>
          <w:r w:rsidRPr="004C5B03">
            <w:rPr>
              <w:color w:val="1A75A0" w:themeColor="accent1" w:themeTint="E6"/>
            </w:rPr>
            <w:t>Select an option.</w:t>
          </w:r>
        </w:p>
      </w:docPartBody>
    </w:docPart>
    <w:docPart>
      <w:docPartPr>
        <w:name w:val="19FC13176F2F483C9552167D30FE79BA"/>
        <w:category>
          <w:name w:val="General"/>
          <w:gallery w:val="placeholder"/>
        </w:category>
        <w:types>
          <w:type w:val="bbPlcHdr"/>
        </w:types>
        <w:behaviors>
          <w:behavior w:val="content"/>
        </w:behaviors>
        <w:guid w:val="{357F1351-34B4-45F4-9F90-8345E4794BC6}"/>
      </w:docPartPr>
      <w:docPartBody>
        <w:p w:rsidR="006D79B6" w:rsidRDefault="00D5304E" w:rsidP="00D5304E">
          <w:pPr>
            <w:pStyle w:val="19FC13176F2F483C9552167D30FE79BA1"/>
          </w:pPr>
          <w:r w:rsidRPr="004C5B03">
            <w:rPr>
              <w:color w:val="1A75A0" w:themeColor="accent1" w:themeTint="E6"/>
            </w:rPr>
            <w:t>Select an option.</w:t>
          </w:r>
        </w:p>
      </w:docPartBody>
    </w:docPart>
    <w:docPart>
      <w:docPartPr>
        <w:name w:val="1E3A2D9F1086404AAC2492186E43F1EF"/>
        <w:category>
          <w:name w:val="General"/>
          <w:gallery w:val="placeholder"/>
        </w:category>
        <w:types>
          <w:type w:val="bbPlcHdr"/>
        </w:types>
        <w:behaviors>
          <w:behavior w:val="content"/>
        </w:behaviors>
        <w:guid w:val="{B5CE611B-3DCB-4322-A575-A05ADD222FC7}"/>
      </w:docPartPr>
      <w:docPartBody>
        <w:p w:rsidR="006D79B6" w:rsidRDefault="00D5304E" w:rsidP="00D5304E">
          <w:pPr>
            <w:pStyle w:val="1E3A2D9F1086404AAC2492186E43F1EF1"/>
          </w:pPr>
          <w:r w:rsidRPr="004C5B03">
            <w:rPr>
              <w:color w:val="1A75A0" w:themeColor="accent1" w:themeTint="E6"/>
            </w:rPr>
            <w:t>Select an option.</w:t>
          </w:r>
        </w:p>
      </w:docPartBody>
    </w:docPart>
    <w:docPart>
      <w:docPartPr>
        <w:name w:val="8E50C3C3309B4E8CA812E3B31F1DA502"/>
        <w:category>
          <w:name w:val="General"/>
          <w:gallery w:val="placeholder"/>
        </w:category>
        <w:types>
          <w:type w:val="bbPlcHdr"/>
        </w:types>
        <w:behaviors>
          <w:behavior w:val="content"/>
        </w:behaviors>
        <w:guid w:val="{A0AEE9FA-3D94-461C-8446-D1568256F45D}"/>
      </w:docPartPr>
      <w:docPartBody>
        <w:p w:rsidR="006D79B6" w:rsidRDefault="00D5304E" w:rsidP="00D5304E">
          <w:pPr>
            <w:pStyle w:val="8E50C3C3309B4E8CA812E3B31F1DA5021"/>
          </w:pPr>
          <w:r w:rsidRPr="004C5B03">
            <w:rPr>
              <w:color w:val="1A75A0" w:themeColor="accent1" w:themeTint="E6"/>
            </w:rPr>
            <w:t>Select an option.</w:t>
          </w:r>
        </w:p>
      </w:docPartBody>
    </w:docPart>
    <w:docPart>
      <w:docPartPr>
        <w:name w:val="F51986B16146434D87ECDA89CC577B2C"/>
        <w:category>
          <w:name w:val="General"/>
          <w:gallery w:val="placeholder"/>
        </w:category>
        <w:types>
          <w:type w:val="bbPlcHdr"/>
        </w:types>
        <w:behaviors>
          <w:behavior w:val="content"/>
        </w:behaviors>
        <w:guid w:val="{7151451B-F907-42DC-8DDC-D2A8973D3422}"/>
      </w:docPartPr>
      <w:docPartBody>
        <w:p w:rsidR="006D79B6" w:rsidRDefault="00D5304E" w:rsidP="00D5304E">
          <w:pPr>
            <w:pStyle w:val="F51986B16146434D87ECDA89CC577B2C1"/>
          </w:pPr>
          <w:r w:rsidRPr="004C5B03">
            <w:rPr>
              <w:color w:val="1A75A0" w:themeColor="accent1" w:themeTint="E6"/>
            </w:rPr>
            <w:t>Select an option.</w:t>
          </w:r>
        </w:p>
      </w:docPartBody>
    </w:docPart>
    <w:docPart>
      <w:docPartPr>
        <w:name w:val="7D2FB97064EB4F1DAA7B15B5FB3A6011"/>
        <w:category>
          <w:name w:val="General"/>
          <w:gallery w:val="placeholder"/>
        </w:category>
        <w:types>
          <w:type w:val="bbPlcHdr"/>
        </w:types>
        <w:behaviors>
          <w:behavior w:val="content"/>
        </w:behaviors>
        <w:guid w:val="{E827377A-A6FA-4BFF-9C06-B111B00FDF5E}"/>
      </w:docPartPr>
      <w:docPartBody>
        <w:p w:rsidR="006D79B6" w:rsidRDefault="00D5304E" w:rsidP="00D5304E">
          <w:pPr>
            <w:pStyle w:val="7D2FB97064EB4F1DAA7B15B5FB3A60111"/>
          </w:pPr>
          <w:r w:rsidRPr="004C5B03">
            <w:rPr>
              <w:color w:val="1A75A0" w:themeColor="accent1" w:themeTint="E6"/>
            </w:rPr>
            <w:t>Select an option.</w:t>
          </w:r>
        </w:p>
      </w:docPartBody>
    </w:docPart>
    <w:docPart>
      <w:docPartPr>
        <w:name w:val="58226FEC67D64E7890A61C9CC4377186"/>
        <w:category>
          <w:name w:val="General"/>
          <w:gallery w:val="placeholder"/>
        </w:category>
        <w:types>
          <w:type w:val="bbPlcHdr"/>
        </w:types>
        <w:behaviors>
          <w:behavior w:val="content"/>
        </w:behaviors>
        <w:guid w:val="{BC3F7F2E-BECE-4CC9-A083-018B066318B1}"/>
      </w:docPartPr>
      <w:docPartBody>
        <w:p w:rsidR="006D79B6" w:rsidRDefault="00D5304E" w:rsidP="00D5304E">
          <w:pPr>
            <w:pStyle w:val="58226FEC67D64E7890A61C9CC43771861"/>
          </w:pPr>
          <w:r w:rsidRPr="004C5B03">
            <w:rPr>
              <w:color w:val="1A75A0" w:themeColor="accent1" w:themeTint="E6"/>
            </w:rPr>
            <w:t>Select an option.</w:t>
          </w:r>
        </w:p>
      </w:docPartBody>
    </w:docPart>
    <w:docPart>
      <w:docPartPr>
        <w:name w:val="24879B5135E74DF6A3A5916C1AAE0BB4"/>
        <w:category>
          <w:name w:val="General"/>
          <w:gallery w:val="placeholder"/>
        </w:category>
        <w:types>
          <w:type w:val="bbPlcHdr"/>
        </w:types>
        <w:behaviors>
          <w:behavior w:val="content"/>
        </w:behaviors>
        <w:guid w:val="{FAFE5B97-E514-4287-AA52-22EC779C378B}"/>
      </w:docPartPr>
      <w:docPartBody>
        <w:p w:rsidR="006D79B6" w:rsidRDefault="00D5304E" w:rsidP="00D5304E">
          <w:pPr>
            <w:pStyle w:val="24879B5135E74DF6A3A5916C1AAE0BB41"/>
          </w:pPr>
          <w:r w:rsidRPr="004C5B03">
            <w:rPr>
              <w:color w:val="1A75A0" w:themeColor="accent1" w:themeTint="E6"/>
            </w:rPr>
            <w:t>Select an option.</w:t>
          </w:r>
        </w:p>
      </w:docPartBody>
    </w:docPart>
    <w:docPart>
      <w:docPartPr>
        <w:name w:val="1678AB37E6B64225BC67C4A483CAF706"/>
        <w:category>
          <w:name w:val="General"/>
          <w:gallery w:val="placeholder"/>
        </w:category>
        <w:types>
          <w:type w:val="bbPlcHdr"/>
        </w:types>
        <w:behaviors>
          <w:behavior w:val="content"/>
        </w:behaviors>
        <w:guid w:val="{ED265001-E404-473F-8386-963F77E2475C}"/>
      </w:docPartPr>
      <w:docPartBody>
        <w:p w:rsidR="006D79B6" w:rsidRDefault="00D5304E" w:rsidP="00D5304E">
          <w:pPr>
            <w:pStyle w:val="1678AB37E6B64225BC67C4A483CAF7061"/>
          </w:pPr>
          <w:r w:rsidRPr="004C5B03">
            <w:rPr>
              <w:color w:val="1A75A0" w:themeColor="accent1" w:themeTint="E6"/>
            </w:rPr>
            <w:t>Select an option.</w:t>
          </w:r>
        </w:p>
      </w:docPartBody>
    </w:docPart>
    <w:docPart>
      <w:docPartPr>
        <w:name w:val="5B246684777A4BD2B8765B28A1591863"/>
        <w:category>
          <w:name w:val="General"/>
          <w:gallery w:val="placeholder"/>
        </w:category>
        <w:types>
          <w:type w:val="bbPlcHdr"/>
        </w:types>
        <w:behaviors>
          <w:behavior w:val="content"/>
        </w:behaviors>
        <w:guid w:val="{5CE048C9-5913-4533-8106-6866C59C267E}"/>
      </w:docPartPr>
      <w:docPartBody>
        <w:p w:rsidR="006D79B6" w:rsidRDefault="00D5304E" w:rsidP="00D5304E">
          <w:pPr>
            <w:pStyle w:val="5B246684777A4BD2B8765B28A15918631"/>
          </w:pPr>
          <w:r w:rsidRPr="004C5B03">
            <w:rPr>
              <w:color w:val="1A75A0" w:themeColor="accent1" w:themeTint="E6"/>
            </w:rPr>
            <w:t>Select an option.</w:t>
          </w:r>
        </w:p>
      </w:docPartBody>
    </w:docPart>
    <w:docPart>
      <w:docPartPr>
        <w:name w:val="461D77A7AD9E4C31B420DAD341A96BD9"/>
        <w:category>
          <w:name w:val="General"/>
          <w:gallery w:val="placeholder"/>
        </w:category>
        <w:types>
          <w:type w:val="bbPlcHdr"/>
        </w:types>
        <w:behaviors>
          <w:behavior w:val="content"/>
        </w:behaviors>
        <w:guid w:val="{37B826CD-50A1-48EA-9E78-BB43BA5D8C8E}"/>
      </w:docPartPr>
      <w:docPartBody>
        <w:p w:rsidR="006D79B6" w:rsidRDefault="00D5304E" w:rsidP="00D5304E">
          <w:pPr>
            <w:pStyle w:val="461D77A7AD9E4C31B420DAD341A96BD91"/>
          </w:pPr>
          <w:r w:rsidRPr="004C5B03">
            <w:rPr>
              <w:color w:val="1A75A0" w:themeColor="accent1" w:themeTint="E6"/>
            </w:rPr>
            <w:t>Select an option.</w:t>
          </w:r>
        </w:p>
      </w:docPartBody>
    </w:docPart>
    <w:docPart>
      <w:docPartPr>
        <w:name w:val="2ABCCD6CDEE44981854E98C53B5C26DE"/>
        <w:category>
          <w:name w:val="General"/>
          <w:gallery w:val="placeholder"/>
        </w:category>
        <w:types>
          <w:type w:val="bbPlcHdr"/>
        </w:types>
        <w:behaviors>
          <w:behavior w:val="content"/>
        </w:behaviors>
        <w:guid w:val="{12A1B513-D157-4BC5-879E-87B831CD89A7}"/>
      </w:docPartPr>
      <w:docPartBody>
        <w:p w:rsidR="006D79B6" w:rsidRDefault="00D5304E" w:rsidP="00D5304E">
          <w:pPr>
            <w:pStyle w:val="2ABCCD6CDEE44981854E98C53B5C26DE1"/>
          </w:pPr>
          <w:r w:rsidRPr="004C5B03">
            <w:rPr>
              <w:color w:val="1A75A0" w:themeColor="accent1" w:themeTint="E6"/>
            </w:rPr>
            <w:t>Select an option.</w:t>
          </w:r>
        </w:p>
      </w:docPartBody>
    </w:docPart>
    <w:docPart>
      <w:docPartPr>
        <w:name w:val="8D6B2919ACF74F868B0B065DA275069C"/>
        <w:category>
          <w:name w:val="General"/>
          <w:gallery w:val="placeholder"/>
        </w:category>
        <w:types>
          <w:type w:val="bbPlcHdr"/>
        </w:types>
        <w:behaviors>
          <w:behavior w:val="content"/>
        </w:behaviors>
        <w:guid w:val="{6FD88938-EEFD-4BA8-9A22-178537C363F2}"/>
      </w:docPartPr>
      <w:docPartBody>
        <w:p w:rsidR="006D79B6" w:rsidRDefault="00D5304E" w:rsidP="00D5304E">
          <w:pPr>
            <w:pStyle w:val="8D6B2919ACF74F868B0B065DA275069C1"/>
          </w:pPr>
          <w:r w:rsidRPr="004C5B03">
            <w:rPr>
              <w:color w:val="1A75A0" w:themeColor="accent1" w:themeTint="E6"/>
            </w:rPr>
            <w:t>Select an option.</w:t>
          </w:r>
        </w:p>
      </w:docPartBody>
    </w:docPart>
    <w:docPart>
      <w:docPartPr>
        <w:name w:val="567978EE6C1442458D6A9545C5F522FF"/>
        <w:category>
          <w:name w:val="General"/>
          <w:gallery w:val="placeholder"/>
        </w:category>
        <w:types>
          <w:type w:val="bbPlcHdr"/>
        </w:types>
        <w:behaviors>
          <w:behavior w:val="content"/>
        </w:behaviors>
        <w:guid w:val="{970A7647-DFFF-42E0-8B77-E4447DE8BE16}"/>
      </w:docPartPr>
      <w:docPartBody>
        <w:p w:rsidR="006D79B6" w:rsidRDefault="00D5304E" w:rsidP="00D5304E">
          <w:pPr>
            <w:pStyle w:val="567978EE6C1442458D6A9545C5F522FF1"/>
          </w:pPr>
          <w:r w:rsidRPr="004C5B03">
            <w:rPr>
              <w:color w:val="1A75A0" w:themeColor="accent1" w:themeTint="E6"/>
            </w:rPr>
            <w:t>Select an option.</w:t>
          </w:r>
        </w:p>
      </w:docPartBody>
    </w:docPart>
    <w:docPart>
      <w:docPartPr>
        <w:name w:val="7E2FF4DEA78F43A090958CE0685B3F13"/>
        <w:category>
          <w:name w:val="General"/>
          <w:gallery w:val="placeholder"/>
        </w:category>
        <w:types>
          <w:type w:val="bbPlcHdr"/>
        </w:types>
        <w:behaviors>
          <w:behavior w:val="content"/>
        </w:behaviors>
        <w:guid w:val="{DA66B781-8FD2-4782-8683-B409ECB2EB5E}"/>
      </w:docPartPr>
      <w:docPartBody>
        <w:p w:rsidR="006D79B6" w:rsidRDefault="00D5304E" w:rsidP="00D5304E">
          <w:pPr>
            <w:pStyle w:val="7E2FF4DEA78F43A090958CE0685B3F131"/>
          </w:pPr>
          <w:r w:rsidRPr="004C5B03">
            <w:rPr>
              <w:color w:val="1A75A0" w:themeColor="accent1" w:themeTint="E6"/>
            </w:rPr>
            <w:t>Select an option.</w:t>
          </w:r>
        </w:p>
      </w:docPartBody>
    </w:docPart>
    <w:docPart>
      <w:docPartPr>
        <w:name w:val="CDCE0DEFAA0B4678BE901C7F50C8BB43"/>
        <w:category>
          <w:name w:val="General"/>
          <w:gallery w:val="placeholder"/>
        </w:category>
        <w:types>
          <w:type w:val="bbPlcHdr"/>
        </w:types>
        <w:behaviors>
          <w:behavior w:val="content"/>
        </w:behaviors>
        <w:guid w:val="{82E23073-3F33-4F35-87AA-EE654A2FC459}"/>
      </w:docPartPr>
      <w:docPartBody>
        <w:p w:rsidR="006D79B6" w:rsidRDefault="00D5304E" w:rsidP="00D5304E">
          <w:pPr>
            <w:pStyle w:val="CDCE0DEFAA0B4678BE901C7F50C8BB431"/>
          </w:pPr>
          <w:r w:rsidRPr="004C5B03">
            <w:rPr>
              <w:color w:val="1A75A0" w:themeColor="accent1" w:themeTint="E6"/>
            </w:rPr>
            <w:t>Select an option.</w:t>
          </w:r>
        </w:p>
      </w:docPartBody>
    </w:docPart>
    <w:docPart>
      <w:docPartPr>
        <w:name w:val="EE7F79DBC2C8405D9EFBD824908E323A"/>
        <w:category>
          <w:name w:val="General"/>
          <w:gallery w:val="placeholder"/>
        </w:category>
        <w:types>
          <w:type w:val="bbPlcHdr"/>
        </w:types>
        <w:behaviors>
          <w:behavior w:val="content"/>
        </w:behaviors>
        <w:guid w:val="{9113ED79-2B8E-4AB3-AD3B-F4F3A1D7B71F}"/>
      </w:docPartPr>
      <w:docPartBody>
        <w:p w:rsidR="006D79B6" w:rsidRDefault="00D5304E" w:rsidP="00D5304E">
          <w:pPr>
            <w:pStyle w:val="EE7F79DBC2C8405D9EFBD824908E323A1"/>
          </w:pPr>
          <w:r w:rsidRPr="004C5B03">
            <w:rPr>
              <w:color w:val="1A75A0" w:themeColor="accent1" w:themeTint="E6"/>
            </w:rPr>
            <w:t>Select an option.</w:t>
          </w:r>
        </w:p>
      </w:docPartBody>
    </w:docPart>
    <w:docPart>
      <w:docPartPr>
        <w:name w:val="F7CD9D01C87244BBA88086286483029E"/>
        <w:category>
          <w:name w:val="General"/>
          <w:gallery w:val="placeholder"/>
        </w:category>
        <w:types>
          <w:type w:val="bbPlcHdr"/>
        </w:types>
        <w:behaviors>
          <w:behavior w:val="content"/>
        </w:behaviors>
        <w:guid w:val="{E05D76B5-9F6E-481A-B63F-25F52711A738}"/>
      </w:docPartPr>
      <w:docPartBody>
        <w:p w:rsidR="006D79B6" w:rsidRDefault="00D5304E" w:rsidP="00D5304E">
          <w:pPr>
            <w:pStyle w:val="F7CD9D01C87244BBA88086286483029E1"/>
          </w:pPr>
          <w:r w:rsidRPr="004C5B03">
            <w:rPr>
              <w:color w:val="1A75A0" w:themeColor="accent1" w:themeTint="E6"/>
            </w:rPr>
            <w:t>Select an option.</w:t>
          </w:r>
        </w:p>
      </w:docPartBody>
    </w:docPart>
    <w:docPart>
      <w:docPartPr>
        <w:name w:val="58281A62427B41EDBCAD454C3D6DC583"/>
        <w:category>
          <w:name w:val="General"/>
          <w:gallery w:val="placeholder"/>
        </w:category>
        <w:types>
          <w:type w:val="bbPlcHdr"/>
        </w:types>
        <w:behaviors>
          <w:behavior w:val="content"/>
        </w:behaviors>
        <w:guid w:val="{97EB34A3-39D9-43D6-9687-ADD96E8FEE19}"/>
      </w:docPartPr>
      <w:docPartBody>
        <w:p w:rsidR="006D79B6" w:rsidRDefault="00D5304E" w:rsidP="00D5304E">
          <w:pPr>
            <w:pStyle w:val="58281A62427B41EDBCAD454C3D6DC5831"/>
          </w:pPr>
          <w:r w:rsidRPr="004C5B03">
            <w:rPr>
              <w:color w:val="1A75A0" w:themeColor="accent1" w:themeTint="E6"/>
            </w:rPr>
            <w:t>Select an option.</w:t>
          </w:r>
        </w:p>
      </w:docPartBody>
    </w:docPart>
    <w:docPart>
      <w:docPartPr>
        <w:name w:val="FDF3E8FDA2724559AC7CD87A4173977A"/>
        <w:category>
          <w:name w:val="General"/>
          <w:gallery w:val="placeholder"/>
        </w:category>
        <w:types>
          <w:type w:val="bbPlcHdr"/>
        </w:types>
        <w:behaviors>
          <w:behavior w:val="content"/>
        </w:behaviors>
        <w:guid w:val="{DC8D120C-601D-485A-A2CF-1B56F285CF5C}"/>
      </w:docPartPr>
      <w:docPartBody>
        <w:p w:rsidR="006D79B6" w:rsidRDefault="00D5304E" w:rsidP="00D5304E">
          <w:pPr>
            <w:pStyle w:val="FDF3E8FDA2724559AC7CD87A4173977A1"/>
          </w:pPr>
          <w:r w:rsidRPr="004C5B03">
            <w:rPr>
              <w:color w:val="1A75A0" w:themeColor="accent1" w:themeTint="E6"/>
            </w:rPr>
            <w:t>Select an option.</w:t>
          </w:r>
        </w:p>
      </w:docPartBody>
    </w:docPart>
    <w:docPart>
      <w:docPartPr>
        <w:name w:val="11CC7476772A46E3A35C04A8D6DEE4FF"/>
        <w:category>
          <w:name w:val="General"/>
          <w:gallery w:val="placeholder"/>
        </w:category>
        <w:types>
          <w:type w:val="bbPlcHdr"/>
        </w:types>
        <w:behaviors>
          <w:behavior w:val="content"/>
        </w:behaviors>
        <w:guid w:val="{36A97223-B31E-449D-A35F-745E069E955C}"/>
      </w:docPartPr>
      <w:docPartBody>
        <w:p w:rsidR="006D79B6" w:rsidRDefault="00D5304E" w:rsidP="00D5304E">
          <w:pPr>
            <w:pStyle w:val="11CC7476772A46E3A35C04A8D6DEE4FF1"/>
          </w:pPr>
          <w:r w:rsidRPr="004C5B03">
            <w:rPr>
              <w:color w:val="1A75A0" w:themeColor="accent1" w:themeTint="E6"/>
            </w:rPr>
            <w:t>Select an option.</w:t>
          </w:r>
        </w:p>
      </w:docPartBody>
    </w:docPart>
    <w:docPart>
      <w:docPartPr>
        <w:name w:val="8B2CA0DE75EF42F78FFF3CA37F344FE2"/>
        <w:category>
          <w:name w:val="General"/>
          <w:gallery w:val="placeholder"/>
        </w:category>
        <w:types>
          <w:type w:val="bbPlcHdr"/>
        </w:types>
        <w:behaviors>
          <w:behavior w:val="content"/>
        </w:behaviors>
        <w:guid w:val="{187C0AB8-B2EA-4496-A1B3-58EEE402C95F}"/>
      </w:docPartPr>
      <w:docPartBody>
        <w:p w:rsidR="006D79B6" w:rsidRDefault="00D5304E" w:rsidP="00D5304E">
          <w:pPr>
            <w:pStyle w:val="8B2CA0DE75EF42F78FFF3CA37F344FE21"/>
          </w:pPr>
          <w:r w:rsidRPr="004C5B03">
            <w:rPr>
              <w:color w:val="1A75A0" w:themeColor="accent1" w:themeTint="E6"/>
            </w:rPr>
            <w:t>Select an option.</w:t>
          </w:r>
        </w:p>
      </w:docPartBody>
    </w:docPart>
    <w:docPart>
      <w:docPartPr>
        <w:name w:val="8FBF6CD8B3CE46FFBE82857D49C7B18F"/>
        <w:category>
          <w:name w:val="General"/>
          <w:gallery w:val="placeholder"/>
        </w:category>
        <w:types>
          <w:type w:val="bbPlcHdr"/>
        </w:types>
        <w:behaviors>
          <w:behavior w:val="content"/>
        </w:behaviors>
        <w:guid w:val="{81003ABB-1924-49E7-908D-21D221583D72}"/>
      </w:docPartPr>
      <w:docPartBody>
        <w:p w:rsidR="006D79B6" w:rsidRDefault="00D5304E" w:rsidP="00D5304E">
          <w:pPr>
            <w:pStyle w:val="8FBF6CD8B3CE46FFBE82857D49C7B18F1"/>
          </w:pPr>
          <w:r w:rsidRPr="004C5B03">
            <w:rPr>
              <w:color w:val="1A75A0" w:themeColor="accent1" w:themeTint="E6"/>
            </w:rPr>
            <w:t>Select an option.</w:t>
          </w:r>
        </w:p>
      </w:docPartBody>
    </w:docPart>
    <w:docPart>
      <w:docPartPr>
        <w:name w:val="E947084B061D43D4927FCB1B69AB727C"/>
        <w:category>
          <w:name w:val="General"/>
          <w:gallery w:val="placeholder"/>
        </w:category>
        <w:types>
          <w:type w:val="bbPlcHdr"/>
        </w:types>
        <w:behaviors>
          <w:behavior w:val="content"/>
        </w:behaviors>
        <w:guid w:val="{966B8585-7D6B-4B0A-8901-D52459D4C498}"/>
      </w:docPartPr>
      <w:docPartBody>
        <w:p w:rsidR="006D79B6" w:rsidRDefault="00D5304E" w:rsidP="00D5304E">
          <w:pPr>
            <w:pStyle w:val="E947084B061D43D4927FCB1B69AB727C1"/>
          </w:pPr>
          <w:r w:rsidRPr="004C5B03">
            <w:rPr>
              <w:color w:val="1A75A0" w:themeColor="accent1" w:themeTint="E6"/>
            </w:rPr>
            <w:t>Select an option.</w:t>
          </w:r>
        </w:p>
      </w:docPartBody>
    </w:docPart>
    <w:docPart>
      <w:docPartPr>
        <w:name w:val="25D647597ECA4DC3B05243FE2392A5B1"/>
        <w:category>
          <w:name w:val="General"/>
          <w:gallery w:val="placeholder"/>
        </w:category>
        <w:types>
          <w:type w:val="bbPlcHdr"/>
        </w:types>
        <w:behaviors>
          <w:behavior w:val="content"/>
        </w:behaviors>
        <w:guid w:val="{BCF3A316-9980-4971-9259-1D1ABB3D99F7}"/>
      </w:docPartPr>
      <w:docPartBody>
        <w:p w:rsidR="006D79B6" w:rsidRDefault="00D5304E" w:rsidP="00D5304E">
          <w:pPr>
            <w:pStyle w:val="25D647597ECA4DC3B05243FE2392A5B11"/>
          </w:pPr>
          <w:r w:rsidRPr="004C5B03">
            <w:rPr>
              <w:color w:val="1A75A0" w:themeColor="accent1" w:themeTint="E6"/>
            </w:rPr>
            <w:t>Select an option.</w:t>
          </w:r>
        </w:p>
      </w:docPartBody>
    </w:docPart>
    <w:docPart>
      <w:docPartPr>
        <w:name w:val="7F915612422F4FAB96685B48EAC79339"/>
        <w:category>
          <w:name w:val="General"/>
          <w:gallery w:val="placeholder"/>
        </w:category>
        <w:types>
          <w:type w:val="bbPlcHdr"/>
        </w:types>
        <w:behaviors>
          <w:behavior w:val="content"/>
        </w:behaviors>
        <w:guid w:val="{4FD48D24-F8E6-488C-88DB-05B2628CB960}"/>
      </w:docPartPr>
      <w:docPartBody>
        <w:p w:rsidR="006D79B6" w:rsidRDefault="00D5304E" w:rsidP="00D5304E">
          <w:pPr>
            <w:pStyle w:val="7F915612422F4FAB96685B48EAC793391"/>
          </w:pPr>
          <w:r w:rsidRPr="004C5B03">
            <w:rPr>
              <w:color w:val="1A75A0" w:themeColor="accent1" w:themeTint="E6"/>
            </w:rPr>
            <w:t>Select an option.</w:t>
          </w:r>
        </w:p>
      </w:docPartBody>
    </w:docPart>
    <w:docPart>
      <w:docPartPr>
        <w:name w:val="68951BC7AD384C629783A91B568AEF4C"/>
        <w:category>
          <w:name w:val="General"/>
          <w:gallery w:val="placeholder"/>
        </w:category>
        <w:types>
          <w:type w:val="bbPlcHdr"/>
        </w:types>
        <w:behaviors>
          <w:behavior w:val="content"/>
        </w:behaviors>
        <w:guid w:val="{92DB621A-255F-4EC8-B267-69996297A7E4}"/>
      </w:docPartPr>
      <w:docPartBody>
        <w:p w:rsidR="006D79B6" w:rsidRDefault="00D5304E" w:rsidP="00D5304E">
          <w:pPr>
            <w:pStyle w:val="68951BC7AD384C629783A91B568AEF4C1"/>
          </w:pPr>
          <w:r w:rsidRPr="004C5B03">
            <w:rPr>
              <w:color w:val="1A75A0" w:themeColor="accent1" w:themeTint="E6"/>
            </w:rPr>
            <w:t>Select an option.</w:t>
          </w:r>
        </w:p>
      </w:docPartBody>
    </w:docPart>
    <w:docPart>
      <w:docPartPr>
        <w:name w:val="4007FC1F84E34634A210D2F3A26BB2B1"/>
        <w:category>
          <w:name w:val="General"/>
          <w:gallery w:val="placeholder"/>
        </w:category>
        <w:types>
          <w:type w:val="bbPlcHdr"/>
        </w:types>
        <w:behaviors>
          <w:behavior w:val="content"/>
        </w:behaviors>
        <w:guid w:val="{39DD2195-6548-4DE8-9EB2-8C36F35ACC1A}"/>
      </w:docPartPr>
      <w:docPartBody>
        <w:p w:rsidR="006D79B6" w:rsidRDefault="00D5304E" w:rsidP="00D5304E">
          <w:pPr>
            <w:pStyle w:val="4007FC1F84E34634A210D2F3A26BB2B11"/>
          </w:pPr>
          <w:r w:rsidRPr="004C5B03">
            <w:rPr>
              <w:color w:val="1A75A0" w:themeColor="accent1" w:themeTint="E6"/>
            </w:rPr>
            <w:t>Select an option.</w:t>
          </w:r>
        </w:p>
      </w:docPartBody>
    </w:docPart>
    <w:docPart>
      <w:docPartPr>
        <w:name w:val="A4A9A229FF23487696AF30AE856370BB"/>
        <w:category>
          <w:name w:val="General"/>
          <w:gallery w:val="placeholder"/>
        </w:category>
        <w:types>
          <w:type w:val="bbPlcHdr"/>
        </w:types>
        <w:behaviors>
          <w:behavior w:val="content"/>
        </w:behaviors>
        <w:guid w:val="{C5498488-F7DC-4C3E-B835-889E733DEFBB}"/>
      </w:docPartPr>
      <w:docPartBody>
        <w:p w:rsidR="006D79B6" w:rsidRDefault="00D5304E" w:rsidP="00D5304E">
          <w:pPr>
            <w:pStyle w:val="A4A9A229FF23487696AF30AE856370BB1"/>
          </w:pPr>
          <w:r w:rsidRPr="004C5B03">
            <w:rPr>
              <w:color w:val="1A75A0" w:themeColor="accent1" w:themeTint="E6"/>
            </w:rPr>
            <w:t>Select an option.</w:t>
          </w:r>
        </w:p>
      </w:docPartBody>
    </w:docPart>
    <w:docPart>
      <w:docPartPr>
        <w:name w:val="5A7BAA9103A2418E9B83CD54DE91C213"/>
        <w:category>
          <w:name w:val="General"/>
          <w:gallery w:val="placeholder"/>
        </w:category>
        <w:types>
          <w:type w:val="bbPlcHdr"/>
        </w:types>
        <w:behaviors>
          <w:behavior w:val="content"/>
        </w:behaviors>
        <w:guid w:val="{C57A50B4-D2BF-4402-950B-6CEEEE69C68E}"/>
      </w:docPartPr>
      <w:docPartBody>
        <w:p w:rsidR="006D79B6" w:rsidRDefault="00D5304E" w:rsidP="00D5304E">
          <w:pPr>
            <w:pStyle w:val="5A7BAA9103A2418E9B83CD54DE91C2131"/>
          </w:pPr>
          <w:r w:rsidRPr="004C5B03">
            <w:rPr>
              <w:color w:val="1A75A0" w:themeColor="accent1" w:themeTint="E6"/>
            </w:rPr>
            <w:t>Select an option.</w:t>
          </w:r>
        </w:p>
      </w:docPartBody>
    </w:docPart>
    <w:docPart>
      <w:docPartPr>
        <w:name w:val="683C183662BA42EE84219BFBCD63EFF7"/>
        <w:category>
          <w:name w:val="General"/>
          <w:gallery w:val="placeholder"/>
        </w:category>
        <w:types>
          <w:type w:val="bbPlcHdr"/>
        </w:types>
        <w:behaviors>
          <w:behavior w:val="content"/>
        </w:behaviors>
        <w:guid w:val="{6CC6F73B-0270-4B19-9F94-B4F31807AECD}"/>
      </w:docPartPr>
      <w:docPartBody>
        <w:p w:rsidR="006D79B6" w:rsidRDefault="00D5304E" w:rsidP="00D5304E">
          <w:pPr>
            <w:pStyle w:val="683C183662BA42EE84219BFBCD63EFF71"/>
          </w:pPr>
          <w:r w:rsidRPr="004C5B03">
            <w:rPr>
              <w:color w:val="1A75A0" w:themeColor="accent1" w:themeTint="E6"/>
            </w:rPr>
            <w:t>Select an option.</w:t>
          </w:r>
        </w:p>
      </w:docPartBody>
    </w:docPart>
    <w:docPart>
      <w:docPartPr>
        <w:name w:val="7EB9157E773F4E0DB066F080A0517796"/>
        <w:category>
          <w:name w:val="General"/>
          <w:gallery w:val="placeholder"/>
        </w:category>
        <w:types>
          <w:type w:val="bbPlcHdr"/>
        </w:types>
        <w:behaviors>
          <w:behavior w:val="content"/>
        </w:behaviors>
        <w:guid w:val="{6659C54C-EAEB-4D6A-BDC8-5E0A0EA37035}"/>
      </w:docPartPr>
      <w:docPartBody>
        <w:p w:rsidR="006D79B6" w:rsidRDefault="00D5304E" w:rsidP="00D5304E">
          <w:pPr>
            <w:pStyle w:val="7EB9157E773F4E0DB066F080A05177961"/>
          </w:pPr>
          <w:r w:rsidRPr="004C5B03">
            <w:rPr>
              <w:color w:val="1A75A0" w:themeColor="accent1" w:themeTint="E6"/>
            </w:rPr>
            <w:t>Select an option.</w:t>
          </w:r>
        </w:p>
      </w:docPartBody>
    </w:docPart>
    <w:docPart>
      <w:docPartPr>
        <w:name w:val="00AC16105EC04DB9A3E010D9ED7DA764"/>
        <w:category>
          <w:name w:val="General"/>
          <w:gallery w:val="placeholder"/>
        </w:category>
        <w:types>
          <w:type w:val="bbPlcHdr"/>
        </w:types>
        <w:behaviors>
          <w:behavior w:val="content"/>
        </w:behaviors>
        <w:guid w:val="{E6DA82B3-A222-4EEB-8D7A-491605BBA23E}"/>
      </w:docPartPr>
      <w:docPartBody>
        <w:p w:rsidR="006D79B6" w:rsidRDefault="00D5304E" w:rsidP="00D5304E">
          <w:pPr>
            <w:pStyle w:val="00AC16105EC04DB9A3E010D9ED7DA7641"/>
          </w:pPr>
          <w:r w:rsidRPr="004C5B03">
            <w:rPr>
              <w:color w:val="1A75A0" w:themeColor="accent1" w:themeTint="E6"/>
            </w:rPr>
            <w:t>Select an option.</w:t>
          </w:r>
        </w:p>
      </w:docPartBody>
    </w:docPart>
    <w:docPart>
      <w:docPartPr>
        <w:name w:val="51B29AB950584CB98A067FEC077E29CF"/>
        <w:category>
          <w:name w:val="General"/>
          <w:gallery w:val="placeholder"/>
        </w:category>
        <w:types>
          <w:type w:val="bbPlcHdr"/>
        </w:types>
        <w:behaviors>
          <w:behavior w:val="content"/>
        </w:behaviors>
        <w:guid w:val="{1FBD3674-15DF-4465-AE51-C7CA0736F24C}"/>
      </w:docPartPr>
      <w:docPartBody>
        <w:p w:rsidR="006D79B6" w:rsidRDefault="00D5304E" w:rsidP="00D5304E">
          <w:pPr>
            <w:pStyle w:val="51B29AB950584CB98A067FEC077E29CF1"/>
          </w:pPr>
          <w:r w:rsidRPr="004C5B03">
            <w:rPr>
              <w:color w:val="1A75A0" w:themeColor="accent1" w:themeTint="E6"/>
            </w:rPr>
            <w:t>Select an option.</w:t>
          </w:r>
        </w:p>
      </w:docPartBody>
    </w:docPart>
    <w:docPart>
      <w:docPartPr>
        <w:name w:val="84C42FC585BC4665A05D52948D8181AC"/>
        <w:category>
          <w:name w:val="General"/>
          <w:gallery w:val="placeholder"/>
        </w:category>
        <w:types>
          <w:type w:val="bbPlcHdr"/>
        </w:types>
        <w:behaviors>
          <w:behavior w:val="content"/>
        </w:behaviors>
        <w:guid w:val="{3CB4AD9F-92E1-40E3-A288-216995F689ED}"/>
      </w:docPartPr>
      <w:docPartBody>
        <w:p w:rsidR="006D79B6" w:rsidRDefault="00D5304E" w:rsidP="00D5304E">
          <w:pPr>
            <w:pStyle w:val="84C42FC585BC4665A05D52948D8181AC1"/>
          </w:pPr>
          <w:r w:rsidRPr="004C5B03">
            <w:rPr>
              <w:color w:val="1A75A0" w:themeColor="accent1" w:themeTint="E6"/>
            </w:rPr>
            <w:t>Select an option.</w:t>
          </w:r>
        </w:p>
      </w:docPartBody>
    </w:docPart>
    <w:docPart>
      <w:docPartPr>
        <w:name w:val="FF06B364D6E9404EA57C3D8C3A18C52B"/>
        <w:category>
          <w:name w:val="General"/>
          <w:gallery w:val="placeholder"/>
        </w:category>
        <w:types>
          <w:type w:val="bbPlcHdr"/>
        </w:types>
        <w:behaviors>
          <w:behavior w:val="content"/>
        </w:behaviors>
        <w:guid w:val="{E752F3B6-ACD7-4CD7-85FC-23790BE654BB}"/>
      </w:docPartPr>
      <w:docPartBody>
        <w:p w:rsidR="006D79B6" w:rsidRDefault="00D5304E" w:rsidP="00D5304E">
          <w:pPr>
            <w:pStyle w:val="FF06B364D6E9404EA57C3D8C3A18C52B1"/>
          </w:pPr>
          <w:r w:rsidRPr="004C5B03">
            <w:rPr>
              <w:color w:val="1A75A0" w:themeColor="accent1" w:themeTint="E6"/>
            </w:rPr>
            <w:t>Select an option.</w:t>
          </w:r>
        </w:p>
      </w:docPartBody>
    </w:docPart>
    <w:docPart>
      <w:docPartPr>
        <w:name w:val="7E38F01CC87C4E26B78FB583A720F570"/>
        <w:category>
          <w:name w:val="General"/>
          <w:gallery w:val="placeholder"/>
        </w:category>
        <w:types>
          <w:type w:val="bbPlcHdr"/>
        </w:types>
        <w:behaviors>
          <w:behavior w:val="content"/>
        </w:behaviors>
        <w:guid w:val="{443EE190-EEE8-45F4-A00B-6903EC49E865}"/>
      </w:docPartPr>
      <w:docPartBody>
        <w:p w:rsidR="006D79B6" w:rsidRDefault="00D5304E" w:rsidP="00D5304E">
          <w:pPr>
            <w:pStyle w:val="7E38F01CC87C4E26B78FB583A720F5701"/>
          </w:pPr>
          <w:r w:rsidRPr="004C5B03">
            <w:rPr>
              <w:color w:val="1A75A0" w:themeColor="accent1" w:themeTint="E6"/>
            </w:rPr>
            <w:t>Select an option.</w:t>
          </w:r>
        </w:p>
      </w:docPartBody>
    </w:docPart>
    <w:docPart>
      <w:docPartPr>
        <w:name w:val="20830C0C66804E6B8E11710AA192CE1B"/>
        <w:category>
          <w:name w:val="General"/>
          <w:gallery w:val="placeholder"/>
        </w:category>
        <w:types>
          <w:type w:val="bbPlcHdr"/>
        </w:types>
        <w:behaviors>
          <w:behavior w:val="content"/>
        </w:behaviors>
        <w:guid w:val="{FB286E13-B4AC-4438-B38F-040314A4FB79}"/>
      </w:docPartPr>
      <w:docPartBody>
        <w:p w:rsidR="006D79B6" w:rsidRDefault="00D5304E" w:rsidP="00D5304E">
          <w:pPr>
            <w:pStyle w:val="20830C0C66804E6B8E11710AA192CE1B1"/>
          </w:pPr>
          <w:r w:rsidRPr="004C5B03">
            <w:rPr>
              <w:color w:val="1A75A0" w:themeColor="accent1" w:themeTint="E6"/>
            </w:rPr>
            <w:t>Select an option.</w:t>
          </w:r>
        </w:p>
      </w:docPartBody>
    </w:docPart>
    <w:docPart>
      <w:docPartPr>
        <w:name w:val="1D0837D9CB7845948E98BC4CEC08A96E"/>
        <w:category>
          <w:name w:val="General"/>
          <w:gallery w:val="placeholder"/>
        </w:category>
        <w:types>
          <w:type w:val="bbPlcHdr"/>
        </w:types>
        <w:behaviors>
          <w:behavior w:val="content"/>
        </w:behaviors>
        <w:guid w:val="{1FD30C39-B5F8-4112-975C-500AC1776A8C}"/>
      </w:docPartPr>
      <w:docPartBody>
        <w:p w:rsidR="006D79B6" w:rsidRDefault="00D5304E" w:rsidP="00D5304E">
          <w:pPr>
            <w:pStyle w:val="1D0837D9CB7845948E98BC4CEC08A96E1"/>
          </w:pPr>
          <w:r w:rsidRPr="004C5B03">
            <w:rPr>
              <w:color w:val="1A75A0" w:themeColor="accent1" w:themeTint="E6"/>
            </w:rPr>
            <w:t>Select an option.</w:t>
          </w:r>
        </w:p>
      </w:docPartBody>
    </w:docPart>
    <w:docPart>
      <w:docPartPr>
        <w:name w:val="17F17DAEAFB6426A8B77056908EF0CC4"/>
        <w:category>
          <w:name w:val="General"/>
          <w:gallery w:val="placeholder"/>
        </w:category>
        <w:types>
          <w:type w:val="bbPlcHdr"/>
        </w:types>
        <w:behaviors>
          <w:behavior w:val="content"/>
        </w:behaviors>
        <w:guid w:val="{1FFB1354-CC53-4319-986E-E5A900A3E2A4}"/>
      </w:docPartPr>
      <w:docPartBody>
        <w:p w:rsidR="006D79B6" w:rsidRDefault="00D5304E" w:rsidP="00D5304E">
          <w:pPr>
            <w:pStyle w:val="17F17DAEAFB6426A8B77056908EF0CC41"/>
          </w:pPr>
          <w:r w:rsidRPr="004C5B03">
            <w:rPr>
              <w:color w:val="1A75A0" w:themeColor="accent1" w:themeTint="E6"/>
            </w:rPr>
            <w:t>Select an option.</w:t>
          </w:r>
        </w:p>
      </w:docPartBody>
    </w:docPart>
    <w:docPart>
      <w:docPartPr>
        <w:name w:val="AA20CD10BA1A44629B09FD454439A388"/>
        <w:category>
          <w:name w:val="General"/>
          <w:gallery w:val="placeholder"/>
        </w:category>
        <w:types>
          <w:type w:val="bbPlcHdr"/>
        </w:types>
        <w:behaviors>
          <w:behavior w:val="content"/>
        </w:behaviors>
        <w:guid w:val="{1DC7F740-E650-400D-921D-661689C13248}"/>
      </w:docPartPr>
      <w:docPartBody>
        <w:p w:rsidR="006D79B6" w:rsidRDefault="00D5304E" w:rsidP="00D5304E">
          <w:pPr>
            <w:pStyle w:val="AA20CD10BA1A44629B09FD454439A3881"/>
          </w:pPr>
          <w:r w:rsidRPr="004C5B03">
            <w:rPr>
              <w:color w:val="1A75A0" w:themeColor="accent1" w:themeTint="E6"/>
            </w:rPr>
            <w:t>Select an option.</w:t>
          </w:r>
        </w:p>
      </w:docPartBody>
    </w:docPart>
    <w:docPart>
      <w:docPartPr>
        <w:name w:val="4FD2ED44644F438E946E367F9A388C66"/>
        <w:category>
          <w:name w:val="General"/>
          <w:gallery w:val="placeholder"/>
        </w:category>
        <w:types>
          <w:type w:val="bbPlcHdr"/>
        </w:types>
        <w:behaviors>
          <w:behavior w:val="content"/>
        </w:behaviors>
        <w:guid w:val="{56CF649F-77D9-48CC-A9C0-0B1836146A14}"/>
      </w:docPartPr>
      <w:docPartBody>
        <w:p w:rsidR="006D79B6" w:rsidRDefault="00D5304E" w:rsidP="00D5304E">
          <w:pPr>
            <w:pStyle w:val="4FD2ED44644F438E946E367F9A388C661"/>
          </w:pPr>
          <w:r w:rsidRPr="004C5B03">
            <w:rPr>
              <w:color w:val="1A75A0" w:themeColor="accent1" w:themeTint="E6"/>
            </w:rPr>
            <w:t>Select an option.</w:t>
          </w:r>
        </w:p>
      </w:docPartBody>
    </w:docPart>
    <w:docPart>
      <w:docPartPr>
        <w:name w:val="12A35508C4B1416FA21C8C5826CB6CD6"/>
        <w:category>
          <w:name w:val="General"/>
          <w:gallery w:val="placeholder"/>
        </w:category>
        <w:types>
          <w:type w:val="bbPlcHdr"/>
        </w:types>
        <w:behaviors>
          <w:behavior w:val="content"/>
        </w:behaviors>
        <w:guid w:val="{86235650-CF57-460D-A210-6425CFA60621}"/>
      </w:docPartPr>
      <w:docPartBody>
        <w:p w:rsidR="006D79B6" w:rsidRDefault="00D5304E" w:rsidP="00D5304E">
          <w:pPr>
            <w:pStyle w:val="12A35508C4B1416FA21C8C5826CB6CD61"/>
          </w:pPr>
          <w:r w:rsidRPr="004C5B03">
            <w:rPr>
              <w:color w:val="1A75A0" w:themeColor="accent1" w:themeTint="E6"/>
            </w:rPr>
            <w:t>Select an option.</w:t>
          </w:r>
        </w:p>
      </w:docPartBody>
    </w:docPart>
    <w:docPart>
      <w:docPartPr>
        <w:name w:val="3596C33E499940A599BFF5816B6E7B64"/>
        <w:category>
          <w:name w:val="General"/>
          <w:gallery w:val="placeholder"/>
        </w:category>
        <w:types>
          <w:type w:val="bbPlcHdr"/>
        </w:types>
        <w:behaviors>
          <w:behavior w:val="content"/>
        </w:behaviors>
        <w:guid w:val="{1BD22A76-315A-4780-9575-D953A0C41F94}"/>
      </w:docPartPr>
      <w:docPartBody>
        <w:p w:rsidR="006D79B6" w:rsidRDefault="00D5304E" w:rsidP="00D5304E">
          <w:pPr>
            <w:pStyle w:val="3596C33E499940A599BFF5816B6E7B641"/>
          </w:pPr>
          <w:r w:rsidRPr="004C5B03">
            <w:rPr>
              <w:color w:val="1A75A0" w:themeColor="accent1" w:themeTint="E6"/>
            </w:rPr>
            <w:t>Select an option.</w:t>
          </w:r>
        </w:p>
      </w:docPartBody>
    </w:docPart>
    <w:docPart>
      <w:docPartPr>
        <w:name w:val="19787CBB4E6145D8B828054E63DDB624"/>
        <w:category>
          <w:name w:val="General"/>
          <w:gallery w:val="placeholder"/>
        </w:category>
        <w:types>
          <w:type w:val="bbPlcHdr"/>
        </w:types>
        <w:behaviors>
          <w:behavior w:val="content"/>
        </w:behaviors>
        <w:guid w:val="{499C56EA-640D-42F4-B904-C78AC1B83C69}"/>
      </w:docPartPr>
      <w:docPartBody>
        <w:p w:rsidR="006D79B6" w:rsidRDefault="00D5304E" w:rsidP="00D5304E">
          <w:pPr>
            <w:pStyle w:val="19787CBB4E6145D8B828054E63DDB6241"/>
          </w:pPr>
          <w:r w:rsidRPr="004C5B03">
            <w:rPr>
              <w:color w:val="1A75A0" w:themeColor="accent1" w:themeTint="E6"/>
            </w:rPr>
            <w:t>Select an option.</w:t>
          </w:r>
        </w:p>
      </w:docPartBody>
    </w:docPart>
    <w:docPart>
      <w:docPartPr>
        <w:name w:val="9259D84E26E1452392AA7F785DB97DF5"/>
        <w:category>
          <w:name w:val="General"/>
          <w:gallery w:val="placeholder"/>
        </w:category>
        <w:types>
          <w:type w:val="bbPlcHdr"/>
        </w:types>
        <w:behaviors>
          <w:behavior w:val="content"/>
        </w:behaviors>
        <w:guid w:val="{F6C1CF69-FA95-4D47-95EC-F209970464A1}"/>
      </w:docPartPr>
      <w:docPartBody>
        <w:p w:rsidR="006D79B6" w:rsidRDefault="00D5304E" w:rsidP="00D5304E">
          <w:pPr>
            <w:pStyle w:val="9259D84E26E1452392AA7F785DB97DF51"/>
          </w:pPr>
          <w:r w:rsidRPr="004C5B03">
            <w:rPr>
              <w:color w:val="1A75A0" w:themeColor="accent1" w:themeTint="E6"/>
            </w:rPr>
            <w:t>Select an option.</w:t>
          </w:r>
        </w:p>
      </w:docPartBody>
    </w:docPart>
    <w:docPart>
      <w:docPartPr>
        <w:name w:val="77378BDEF0DE4814B36B590837AD947C"/>
        <w:category>
          <w:name w:val="General"/>
          <w:gallery w:val="placeholder"/>
        </w:category>
        <w:types>
          <w:type w:val="bbPlcHdr"/>
        </w:types>
        <w:behaviors>
          <w:behavior w:val="content"/>
        </w:behaviors>
        <w:guid w:val="{F45D25A3-D861-4742-8695-27F48DF56BA7}"/>
      </w:docPartPr>
      <w:docPartBody>
        <w:p w:rsidR="006D79B6" w:rsidRDefault="00D5304E" w:rsidP="00D5304E">
          <w:pPr>
            <w:pStyle w:val="77378BDEF0DE4814B36B590837AD947C1"/>
          </w:pPr>
          <w:r w:rsidRPr="004C5B03">
            <w:rPr>
              <w:color w:val="1A75A0" w:themeColor="accent1" w:themeTint="E6"/>
            </w:rPr>
            <w:t>Select an option.</w:t>
          </w:r>
        </w:p>
      </w:docPartBody>
    </w:docPart>
    <w:docPart>
      <w:docPartPr>
        <w:name w:val="A40B3AA719CE478E86D8A71BE40C8F62"/>
        <w:category>
          <w:name w:val="General"/>
          <w:gallery w:val="placeholder"/>
        </w:category>
        <w:types>
          <w:type w:val="bbPlcHdr"/>
        </w:types>
        <w:behaviors>
          <w:behavior w:val="content"/>
        </w:behaviors>
        <w:guid w:val="{9C2B1458-02CE-421D-9C7F-508B54107E09}"/>
      </w:docPartPr>
      <w:docPartBody>
        <w:p w:rsidR="006D79B6" w:rsidRDefault="00D5304E" w:rsidP="00D5304E">
          <w:pPr>
            <w:pStyle w:val="A40B3AA719CE478E86D8A71BE40C8F621"/>
          </w:pPr>
          <w:r w:rsidRPr="004C5B03">
            <w:rPr>
              <w:color w:val="1A75A0" w:themeColor="accent1" w:themeTint="E6"/>
            </w:rPr>
            <w:t>Select an option.</w:t>
          </w:r>
        </w:p>
      </w:docPartBody>
    </w:docPart>
    <w:docPart>
      <w:docPartPr>
        <w:name w:val="587693422FFC40D5AF8B66715B42364D"/>
        <w:category>
          <w:name w:val="General"/>
          <w:gallery w:val="placeholder"/>
        </w:category>
        <w:types>
          <w:type w:val="bbPlcHdr"/>
        </w:types>
        <w:behaviors>
          <w:behavior w:val="content"/>
        </w:behaviors>
        <w:guid w:val="{3D914031-354A-46C4-874A-F4ED0837CAEA}"/>
      </w:docPartPr>
      <w:docPartBody>
        <w:p w:rsidR="006D79B6" w:rsidRDefault="00D5304E" w:rsidP="00D5304E">
          <w:pPr>
            <w:pStyle w:val="587693422FFC40D5AF8B66715B42364D1"/>
          </w:pPr>
          <w:r w:rsidRPr="004C5B03">
            <w:rPr>
              <w:color w:val="1A75A0" w:themeColor="accent1" w:themeTint="E6"/>
            </w:rPr>
            <w:t>Select an option.</w:t>
          </w:r>
        </w:p>
      </w:docPartBody>
    </w:docPart>
    <w:docPart>
      <w:docPartPr>
        <w:name w:val="293460836A314FE0905556A0C4C64AFD"/>
        <w:category>
          <w:name w:val="General"/>
          <w:gallery w:val="placeholder"/>
        </w:category>
        <w:types>
          <w:type w:val="bbPlcHdr"/>
        </w:types>
        <w:behaviors>
          <w:behavior w:val="content"/>
        </w:behaviors>
        <w:guid w:val="{15A18A82-98C9-40D2-9431-D854246357C1}"/>
      </w:docPartPr>
      <w:docPartBody>
        <w:p w:rsidR="006D79B6" w:rsidRDefault="00D5304E" w:rsidP="00D5304E">
          <w:pPr>
            <w:pStyle w:val="293460836A314FE0905556A0C4C64AFD1"/>
          </w:pPr>
          <w:r w:rsidRPr="004C5B03">
            <w:rPr>
              <w:color w:val="1A75A0" w:themeColor="accent1" w:themeTint="E6"/>
            </w:rPr>
            <w:t>Select an option.</w:t>
          </w:r>
        </w:p>
      </w:docPartBody>
    </w:docPart>
    <w:docPart>
      <w:docPartPr>
        <w:name w:val="ECC68D4351924F61A32FAEAAA0CF01F7"/>
        <w:category>
          <w:name w:val="General"/>
          <w:gallery w:val="placeholder"/>
        </w:category>
        <w:types>
          <w:type w:val="bbPlcHdr"/>
        </w:types>
        <w:behaviors>
          <w:behavior w:val="content"/>
        </w:behaviors>
        <w:guid w:val="{39B8C48F-05AC-40D3-9F30-5380648766DB}"/>
      </w:docPartPr>
      <w:docPartBody>
        <w:p w:rsidR="006D79B6" w:rsidRDefault="00D5304E" w:rsidP="00D5304E">
          <w:pPr>
            <w:pStyle w:val="ECC68D4351924F61A32FAEAAA0CF01F71"/>
          </w:pPr>
          <w:r w:rsidRPr="004C5B03">
            <w:rPr>
              <w:color w:val="1A75A0" w:themeColor="accent1" w:themeTint="E6"/>
            </w:rPr>
            <w:t>Select an option.</w:t>
          </w:r>
        </w:p>
      </w:docPartBody>
    </w:docPart>
    <w:docPart>
      <w:docPartPr>
        <w:name w:val="625562DB686E4D4BB17ADE1E442F51A1"/>
        <w:category>
          <w:name w:val="General"/>
          <w:gallery w:val="placeholder"/>
        </w:category>
        <w:types>
          <w:type w:val="bbPlcHdr"/>
        </w:types>
        <w:behaviors>
          <w:behavior w:val="content"/>
        </w:behaviors>
        <w:guid w:val="{F92CA796-BCCF-4F87-B680-6C63C9B7E192}"/>
      </w:docPartPr>
      <w:docPartBody>
        <w:p w:rsidR="006D79B6" w:rsidRDefault="00D5304E" w:rsidP="00D5304E">
          <w:pPr>
            <w:pStyle w:val="625562DB686E4D4BB17ADE1E442F51A11"/>
          </w:pPr>
          <w:r w:rsidRPr="004C5B03">
            <w:rPr>
              <w:color w:val="1A75A0" w:themeColor="accent1" w:themeTint="E6"/>
            </w:rPr>
            <w:t>Select an option.</w:t>
          </w:r>
        </w:p>
      </w:docPartBody>
    </w:docPart>
    <w:docPart>
      <w:docPartPr>
        <w:name w:val="655BE85913BF45F6B16F718354916F72"/>
        <w:category>
          <w:name w:val="General"/>
          <w:gallery w:val="placeholder"/>
        </w:category>
        <w:types>
          <w:type w:val="bbPlcHdr"/>
        </w:types>
        <w:behaviors>
          <w:behavior w:val="content"/>
        </w:behaviors>
        <w:guid w:val="{6C5CE04E-B407-4D37-A352-CBCD0BDBB6A9}"/>
      </w:docPartPr>
      <w:docPartBody>
        <w:p w:rsidR="006D79B6" w:rsidRDefault="00D5304E" w:rsidP="00D5304E">
          <w:pPr>
            <w:pStyle w:val="655BE85913BF45F6B16F718354916F721"/>
          </w:pPr>
          <w:r w:rsidRPr="004C5B03">
            <w:rPr>
              <w:color w:val="1A75A0" w:themeColor="accent1" w:themeTint="E6"/>
            </w:rPr>
            <w:t>Select an option.</w:t>
          </w:r>
        </w:p>
      </w:docPartBody>
    </w:docPart>
    <w:docPart>
      <w:docPartPr>
        <w:name w:val="CEC95E722ADB4D45B456CDFEDD685BB6"/>
        <w:category>
          <w:name w:val="General"/>
          <w:gallery w:val="placeholder"/>
        </w:category>
        <w:types>
          <w:type w:val="bbPlcHdr"/>
        </w:types>
        <w:behaviors>
          <w:behavior w:val="content"/>
        </w:behaviors>
        <w:guid w:val="{A447A428-336D-4112-A12D-D9336063A2BD}"/>
      </w:docPartPr>
      <w:docPartBody>
        <w:p w:rsidR="006D79B6" w:rsidRDefault="00D5304E" w:rsidP="00D5304E">
          <w:pPr>
            <w:pStyle w:val="CEC95E722ADB4D45B456CDFEDD685BB61"/>
          </w:pPr>
          <w:r w:rsidRPr="004C5B03">
            <w:rPr>
              <w:color w:val="1A75A0" w:themeColor="accent1" w:themeTint="E6"/>
            </w:rPr>
            <w:t>Select an option.</w:t>
          </w:r>
        </w:p>
      </w:docPartBody>
    </w:docPart>
    <w:docPart>
      <w:docPartPr>
        <w:name w:val="50E19699B429420F8F52D910FF8049B5"/>
        <w:category>
          <w:name w:val="General"/>
          <w:gallery w:val="placeholder"/>
        </w:category>
        <w:types>
          <w:type w:val="bbPlcHdr"/>
        </w:types>
        <w:behaviors>
          <w:behavior w:val="content"/>
        </w:behaviors>
        <w:guid w:val="{E1F10227-3060-45DD-A75D-F06E7B79DF79}"/>
      </w:docPartPr>
      <w:docPartBody>
        <w:p w:rsidR="006D79B6" w:rsidRDefault="00D5304E" w:rsidP="00D5304E">
          <w:pPr>
            <w:pStyle w:val="50E19699B429420F8F52D910FF8049B51"/>
          </w:pPr>
          <w:r w:rsidRPr="004C5B03">
            <w:rPr>
              <w:color w:val="1A75A0" w:themeColor="accent1" w:themeTint="E6"/>
            </w:rPr>
            <w:t>Select an option.</w:t>
          </w:r>
        </w:p>
      </w:docPartBody>
    </w:docPart>
    <w:docPart>
      <w:docPartPr>
        <w:name w:val="B4E9F24E26B34351A642936F8E36FE2E"/>
        <w:category>
          <w:name w:val="General"/>
          <w:gallery w:val="placeholder"/>
        </w:category>
        <w:types>
          <w:type w:val="bbPlcHdr"/>
        </w:types>
        <w:behaviors>
          <w:behavior w:val="content"/>
        </w:behaviors>
        <w:guid w:val="{7140C980-1ECA-476E-82E6-15A8674A1CF6}"/>
      </w:docPartPr>
      <w:docPartBody>
        <w:p w:rsidR="006D79B6" w:rsidRDefault="00D5304E" w:rsidP="00D5304E">
          <w:pPr>
            <w:pStyle w:val="B4E9F24E26B34351A642936F8E36FE2E1"/>
          </w:pPr>
          <w:r w:rsidRPr="004C5B03">
            <w:rPr>
              <w:color w:val="1A75A0" w:themeColor="accent1" w:themeTint="E6"/>
            </w:rPr>
            <w:t>Select an option.</w:t>
          </w:r>
        </w:p>
      </w:docPartBody>
    </w:docPart>
    <w:docPart>
      <w:docPartPr>
        <w:name w:val="E02F8CB353BB4D68966BBB5686383144"/>
        <w:category>
          <w:name w:val="General"/>
          <w:gallery w:val="placeholder"/>
        </w:category>
        <w:types>
          <w:type w:val="bbPlcHdr"/>
        </w:types>
        <w:behaviors>
          <w:behavior w:val="content"/>
        </w:behaviors>
        <w:guid w:val="{2E764079-D894-4154-8E43-996958840A24}"/>
      </w:docPartPr>
      <w:docPartBody>
        <w:p w:rsidR="006D79B6" w:rsidRDefault="00D5304E" w:rsidP="00D5304E">
          <w:pPr>
            <w:pStyle w:val="E02F8CB353BB4D68966BBB56863831441"/>
          </w:pPr>
          <w:r w:rsidRPr="004C5B03">
            <w:rPr>
              <w:color w:val="1A75A0" w:themeColor="accent1" w:themeTint="E6"/>
            </w:rPr>
            <w:t>Select an option.</w:t>
          </w:r>
        </w:p>
      </w:docPartBody>
    </w:docPart>
    <w:docPart>
      <w:docPartPr>
        <w:name w:val="E1A68290B2E7450B9E7DBDBF71F19944"/>
        <w:category>
          <w:name w:val="General"/>
          <w:gallery w:val="placeholder"/>
        </w:category>
        <w:types>
          <w:type w:val="bbPlcHdr"/>
        </w:types>
        <w:behaviors>
          <w:behavior w:val="content"/>
        </w:behaviors>
        <w:guid w:val="{2D69DA29-9B5A-48EA-AF3C-CD74E111B0EC}"/>
      </w:docPartPr>
      <w:docPartBody>
        <w:p w:rsidR="006D79B6" w:rsidRDefault="00D5304E" w:rsidP="00D5304E">
          <w:pPr>
            <w:pStyle w:val="E1A68290B2E7450B9E7DBDBF71F199441"/>
          </w:pPr>
          <w:r w:rsidRPr="004C5B03">
            <w:rPr>
              <w:color w:val="1A75A0" w:themeColor="accent1" w:themeTint="E6"/>
            </w:rPr>
            <w:t>Select an option.</w:t>
          </w:r>
        </w:p>
      </w:docPartBody>
    </w:docPart>
    <w:docPart>
      <w:docPartPr>
        <w:name w:val="56A4B55B34B14CAEB4DEB66B63FC3186"/>
        <w:category>
          <w:name w:val="General"/>
          <w:gallery w:val="placeholder"/>
        </w:category>
        <w:types>
          <w:type w:val="bbPlcHdr"/>
        </w:types>
        <w:behaviors>
          <w:behavior w:val="content"/>
        </w:behaviors>
        <w:guid w:val="{30F04EA1-80DD-4FAF-870C-0739C39772B9}"/>
      </w:docPartPr>
      <w:docPartBody>
        <w:p w:rsidR="006D79B6" w:rsidRDefault="00D5304E" w:rsidP="00D5304E">
          <w:pPr>
            <w:pStyle w:val="56A4B55B34B14CAEB4DEB66B63FC31861"/>
          </w:pPr>
          <w:r w:rsidRPr="004C5B03">
            <w:rPr>
              <w:color w:val="1A75A0" w:themeColor="accent1" w:themeTint="E6"/>
            </w:rPr>
            <w:t>Select an option.</w:t>
          </w:r>
        </w:p>
      </w:docPartBody>
    </w:docPart>
    <w:docPart>
      <w:docPartPr>
        <w:name w:val="AC9E617BCAA54A59A6045501655B28F9"/>
        <w:category>
          <w:name w:val="General"/>
          <w:gallery w:val="placeholder"/>
        </w:category>
        <w:types>
          <w:type w:val="bbPlcHdr"/>
        </w:types>
        <w:behaviors>
          <w:behavior w:val="content"/>
        </w:behaviors>
        <w:guid w:val="{540A891D-C3D0-4107-8E89-D3151B102283}"/>
      </w:docPartPr>
      <w:docPartBody>
        <w:p w:rsidR="006D79B6" w:rsidRDefault="00D5304E" w:rsidP="00D5304E">
          <w:pPr>
            <w:pStyle w:val="AC9E617BCAA54A59A6045501655B28F91"/>
          </w:pPr>
          <w:r w:rsidRPr="004C5B03">
            <w:rPr>
              <w:color w:val="1A75A0" w:themeColor="accent1" w:themeTint="E6"/>
            </w:rPr>
            <w:t>Select an option.</w:t>
          </w:r>
        </w:p>
      </w:docPartBody>
    </w:docPart>
    <w:docPart>
      <w:docPartPr>
        <w:name w:val="0C3760DEF33745A8AD641BDD55CA4928"/>
        <w:category>
          <w:name w:val="General"/>
          <w:gallery w:val="placeholder"/>
        </w:category>
        <w:types>
          <w:type w:val="bbPlcHdr"/>
        </w:types>
        <w:behaviors>
          <w:behavior w:val="content"/>
        </w:behaviors>
        <w:guid w:val="{9FB9DE32-9B1F-4DAE-82DB-DEB54D110540}"/>
      </w:docPartPr>
      <w:docPartBody>
        <w:p w:rsidR="006D79B6" w:rsidRDefault="00D5304E" w:rsidP="00D5304E">
          <w:pPr>
            <w:pStyle w:val="0C3760DEF33745A8AD641BDD55CA49281"/>
          </w:pPr>
          <w:r w:rsidRPr="004C5B03">
            <w:rPr>
              <w:color w:val="1A75A0" w:themeColor="accent1" w:themeTint="E6"/>
            </w:rPr>
            <w:t>Select an option.</w:t>
          </w:r>
        </w:p>
      </w:docPartBody>
    </w:docPart>
    <w:docPart>
      <w:docPartPr>
        <w:name w:val="9BC33AAD799E47CDA99CD92CD35C1037"/>
        <w:category>
          <w:name w:val="General"/>
          <w:gallery w:val="placeholder"/>
        </w:category>
        <w:types>
          <w:type w:val="bbPlcHdr"/>
        </w:types>
        <w:behaviors>
          <w:behavior w:val="content"/>
        </w:behaviors>
        <w:guid w:val="{5529FC10-5DE2-439C-BB13-DF57927723C7}"/>
      </w:docPartPr>
      <w:docPartBody>
        <w:p w:rsidR="006D79B6" w:rsidRDefault="00D5304E" w:rsidP="00D5304E">
          <w:pPr>
            <w:pStyle w:val="9BC33AAD799E47CDA99CD92CD35C10371"/>
          </w:pPr>
          <w:r w:rsidRPr="004C5B03">
            <w:rPr>
              <w:color w:val="1A75A0" w:themeColor="accent1" w:themeTint="E6"/>
            </w:rPr>
            <w:t>Select an option.</w:t>
          </w:r>
        </w:p>
      </w:docPartBody>
    </w:docPart>
    <w:docPart>
      <w:docPartPr>
        <w:name w:val="7FA2AE84EAA84F8A9F78B6C15DF84611"/>
        <w:category>
          <w:name w:val="General"/>
          <w:gallery w:val="placeholder"/>
        </w:category>
        <w:types>
          <w:type w:val="bbPlcHdr"/>
        </w:types>
        <w:behaviors>
          <w:behavior w:val="content"/>
        </w:behaviors>
        <w:guid w:val="{7E313313-EC16-4AF4-9408-29D4DD23063A}"/>
      </w:docPartPr>
      <w:docPartBody>
        <w:p w:rsidR="006D79B6" w:rsidRDefault="00D5304E" w:rsidP="00D5304E">
          <w:pPr>
            <w:pStyle w:val="7FA2AE84EAA84F8A9F78B6C15DF846111"/>
          </w:pPr>
          <w:r w:rsidRPr="004C5B03">
            <w:rPr>
              <w:color w:val="1A75A0" w:themeColor="accent1" w:themeTint="E6"/>
            </w:rPr>
            <w:t>Select an option.</w:t>
          </w:r>
        </w:p>
      </w:docPartBody>
    </w:docPart>
    <w:docPart>
      <w:docPartPr>
        <w:name w:val="F3BCADCE17634A619BA8B6B05B6069D7"/>
        <w:category>
          <w:name w:val="General"/>
          <w:gallery w:val="placeholder"/>
        </w:category>
        <w:types>
          <w:type w:val="bbPlcHdr"/>
        </w:types>
        <w:behaviors>
          <w:behavior w:val="content"/>
        </w:behaviors>
        <w:guid w:val="{315968C8-CC66-47DE-B75B-14E11801479A}"/>
      </w:docPartPr>
      <w:docPartBody>
        <w:p w:rsidR="006D79B6" w:rsidRDefault="00D5304E" w:rsidP="00D5304E">
          <w:pPr>
            <w:pStyle w:val="F3BCADCE17634A619BA8B6B05B6069D71"/>
          </w:pPr>
          <w:r w:rsidRPr="004C5B03">
            <w:rPr>
              <w:color w:val="1A75A0" w:themeColor="accent1" w:themeTint="E6"/>
            </w:rPr>
            <w:t>Select an option.</w:t>
          </w:r>
        </w:p>
      </w:docPartBody>
    </w:docPart>
    <w:docPart>
      <w:docPartPr>
        <w:name w:val="4E561214AC97458CACB6D7756A34A86E"/>
        <w:category>
          <w:name w:val="General"/>
          <w:gallery w:val="placeholder"/>
        </w:category>
        <w:types>
          <w:type w:val="bbPlcHdr"/>
        </w:types>
        <w:behaviors>
          <w:behavior w:val="content"/>
        </w:behaviors>
        <w:guid w:val="{9C80DC9C-7D6A-45B1-9B3C-76185034DEA3}"/>
      </w:docPartPr>
      <w:docPartBody>
        <w:p w:rsidR="006D79B6" w:rsidRDefault="00D5304E" w:rsidP="00D5304E">
          <w:pPr>
            <w:pStyle w:val="4E561214AC97458CACB6D7756A34A86E1"/>
          </w:pPr>
          <w:r w:rsidRPr="004C5B03">
            <w:rPr>
              <w:color w:val="1A75A0" w:themeColor="accent1" w:themeTint="E6"/>
            </w:rPr>
            <w:t>Select an option.</w:t>
          </w:r>
        </w:p>
      </w:docPartBody>
    </w:docPart>
    <w:docPart>
      <w:docPartPr>
        <w:name w:val="EB74074F003E4F4D8FC12153AD5AAABB"/>
        <w:category>
          <w:name w:val="General"/>
          <w:gallery w:val="placeholder"/>
        </w:category>
        <w:types>
          <w:type w:val="bbPlcHdr"/>
        </w:types>
        <w:behaviors>
          <w:behavior w:val="content"/>
        </w:behaviors>
        <w:guid w:val="{F3342024-5A44-4340-B8CE-D0E43BE42B13}"/>
      </w:docPartPr>
      <w:docPartBody>
        <w:p w:rsidR="006D79B6" w:rsidRDefault="00D5304E" w:rsidP="00D5304E">
          <w:pPr>
            <w:pStyle w:val="EB74074F003E4F4D8FC12153AD5AAABB1"/>
          </w:pPr>
          <w:r w:rsidRPr="004C5B03">
            <w:rPr>
              <w:color w:val="1A75A0" w:themeColor="accent1" w:themeTint="E6"/>
            </w:rPr>
            <w:t>Select an option.</w:t>
          </w:r>
        </w:p>
      </w:docPartBody>
    </w:docPart>
    <w:docPart>
      <w:docPartPr>
        <w:name w:val="250B2BE28FD048B4B2351B99C937BD6D"/>
        <w:category>
          <w:name w:val="General"/>
          <w:gallery w:val="placeholder"/>
        </w:category>
        <w:types>
          <w:type w:val="bbPlcHdr"/>
        </w:types>
        <w:behaviors>
          <w:behavior w:val="content"/>
        </w:behaviors>
        <w:guid w:val="{DA46480E-EE89-4AC7-B95E-9C1304116619}"/>
      </w:docPartPr>
      <w:docPartBody>
        <w:p w:rsidR="006D79B6" w:rsidRDefault="00D5304E" w:rsidP="00D5304E">
          <w:pPr>
            <w:pStyle w:val="250B2BE28FD048B4B2351B99C937BD6D1"/>
          </w:pPr>
          <w:r w:rsidRPr="004C5B03">
            <w:rPr>
              <w:color w:val="1A75A0" w:themeColor="accent1" w:themeTint="E6"/>
            </w:rPr>
            <w:t>Select an option.</w:t>
          </w:r>
        </w:p>
      </w:docPartBody>
    </w:docPart>
    <w:docPart>
      <w:docPartPr>
        <w:name w:val="796DA10205284BA99334805B2A286413"/>
        <w:category>
          <w:name w:val="General"/>
          <w:gallery w:val="placeholder"/>
        </w:category>
        <w:types>
          <w:type w:val="bbPlcHdr"/>
        </w:types>
        <w:behaviors>
          <w:behavior w:val="content"/>
        </w:behaviors>
        <w:guid w:val="{90CA73F3-5D3A-48F5-9C25-E05EBBA4FCF0}"/>
      </w:docPartPr>
      <w:docPartBody>
        <w:p w:rsidR="006D79B6" w:rsidRDefault="00D5304E" w:rsidP="00D5304E">
          <w:pPr>
            <w:pStyle w:val="796DA10205284BA99334805B2A2864131"/>
          </w:pPr>
          <w:r w:rsidRPr="004C5B03">
            <w:rPr>
              <w:color w:val="1A75A0" w:themeColor="accent1" w:themeTint="E6"/>
            </w:rPr>
            <w:t>Select an option.</w:t>
          </w:r>
        </w:p>
      </w:docPartBody>
    </w:docPart>
    <w:docPart>
      <w:docPartPr>
        <w:name w:val="E24B7BB168A74D84B2B41636E7439FFD"/>
        <w:category>
          <w:name w:val="General"/>
          <w:gallery w:val="placeholder"/>
        </w:category>
        <w:types>
          <w:type w:val="bbPlcHdr"/>
        </w:types>
        <w:behaviors>
          <w:behavior w:val="content"/>
        </w:behaviors>
        <w:guid w:val="{FB20A939-A479-4596-9597-FA97701C50D6}"/>
      </w:docPartPr>
      <w:docPartBody>
        <w:p w:rsidR="006D79B6" w:rsidRDefault="00D5304E" w:rsidP="00D5304E">
          <w:pPr>
            <w:pStyle w:val="E24B7BB168A74D84B2B41636E7439FFD1"/>
          </w:pPr>
          <w:r w:rsidRPr="004C5B03">
            <w:rPr>
              <w:color w:val="1A75A0" w:themeColor="accent1" w:themeTint="E6"/>
            </w:rPr>
            <w:t>Select an option.</w:t>
          </w:r>
        </w:p>
      </w:docPartBody>
    </w:docPart>
    <w:docPart>
      <w:docPartPr>
        <w:name w:val="334907EDA9864D3DA22E9269BB482E63"/>
        <w:category>
          <w:name w:val="General"/>
          <w:gallery w:val="placeholder"/>
        </w:category>
        <w:types>
          <w:type w:val="bbPlcHdr"/>
        </w:types>
        <w:behaviors>
          <w:behavior w:val="content"/>
        </w:behaviors>
        <w:guid w:val="{7A9C5518-77D9-48FD-91CC-0CCDF4941C7A}"/>
      </w:docPartPr>
      <w:docPartBody>
        <w:p w:rsidR="006D79B6" w:rsidRDefault="00D5304E" w:rsidP="00D5304E">
          <w:pPr>
            <w:pStyle w:val="334907EDA9864D3DA22E9269BB482E631"/>
          </w:pPr>
          <w:r w:rsidRPr="004C5B03">
            <w:rPr>
              <w:color w:val="1A75A0" w:themeColor="accent1" w:themeTint="E6"/>
            </w:rPr>
            <w:t>Select an option.</w:t>
          </w:r>
        </w:p>
      </w:docPartBody>
    </w:docPart>
    <w:docPart>
      <w:docPartPr>
        <w:name w:val="7C25A09A41D14F9B8EBC2BC660B526F8"/>
        <w:category>
          <w:name w:val="General"/>
          <w:gallery w:val="placeholder"/>
        </w:category>
        <w:types>
          <w:type w:val="bbPlcHdr"/>
        </w:types>
        <w:behaviors>
          <w:behavior w:val="content"/>
        </w:behaviors>
        <w:guid w:val="{89BE1766-1F56-4C43-894E-928C6A0FD670}"/>
      </w:docPartPr>
      <w:docPartBody>
        <w:p w:rsidR="006D79B6" w:rsidRDefault="00D5304E" w:rsidP="00D5304E">
          <w:pPr>
            <w:pStyle w:val="7C25A09A41D14F9B8EBC2BC660B526F81"/>
          </w:pPr>
          <w:r w:rsidRPr="004C5B03">
            <w:rPr>
              <w:color w:val="1A75A0" w:themeColor="accent1" w:themeTint="E6"/>
            </w:rPr>
            <w:t>Select an option.</w:t>
          </w:r>
        </w:p>
      </w:docPartBody>
    </w:docPart>
    <w:docPart>
      <w:docPartPr>
        <w:name w:val="BC317C9CAF0141B4A4F82F31069143BB"/>
        <w:category>
          <w:name w:val="General"/>
          <w:gallery w:val="placeholder"/>
        </w:category>
        <w:types>
          <w:type w:val="bbPlcHdr"/>
        </w:types>
        <w:behaviors>
          <w:behavior w:val="content"/>
        </w:behaviors>
        <w:guid w:val="{F87A602D-F936-47E3-B3D8-2D3E1763DC7A}"/>
      </w:docPartPr>
      <w:docPartBody>
        <w:p w:rsidR="006D79B6" w:rsidRDefault="00D5304E" w:rsidP="00D5304E">
          <w:pPr>
            <w:pStyle w:val="BC317C9CAF0141B4A4F82F31069143BB1"/>
          </w:pPr>
          <w:r w:rsidRPr="004C5B03">
            <w:rPr>
              <w:color w:val="1A75A0" w:themeColor="accent1" w:themeTint="E6"/>
            </w:rPr>
            <w:t>Select an option.</w:t>
          </w:r>
        </w:p>
      </w:docPartBody>
    </w:docPart>
    <w:docPart>
      <w:docPartPr>
        <w:name w:val="37CB889EF82F49D4894EE34DB4977763"/>
        <w:category>
          <w:name w:val="General"/>
          <w:gallery w:val="placeholder"/>
        </w:category>
        <w:types>
          <w:type w:val="bbPlcHdr"/>
        </w:types>
        <w:behaviors>
          <w:behavior w:val="content"/>
        </w:behaviors>
        <w:guid w:val="{E1E0BCAA-FE15-46A8-82E8-6002724981B2}"/>
      </w:docPartPr>
      <w:docPartBody>
        <w:p w:rsidR="006D79B6" w:rsidRDefault="00D5304E" w:rsidP="00D5304E">
          <w:pPr>
            <w:pStyle w:val="37CB889EF82F49D4894EE34DB49777631"/>
          </w:pPr>
          <w:r w:rsidRPr="004C5B03">
            <w:rPr>
              <w:color w:val="1A75A0" w:themeColor="accent1" w:themeTint="E6"/>
            </w:rPr>
            <w:t>Select an option.</w:t>
          </w:r>
        </w:p>
      </w:docPartBody>
    </w:docPart>
    <w:docPart>
      <w:docPartPr>
        <w:name w:val="7BDF930D08614182A2AC888D16D3AC91"/>
        <w:category>
          <w:name w:val="General"/>
          <w:gallery w:val="placeholder"/>
        </w:category>
        <w:types>
          <w:type w:val="bbPlcHdr"/>
        </w:types>
        <w:behaviors>
          <w:behavior w:val="content"/>
        </w:behaviors>
        <w:guid w:val="{18C5076A-69D5-49F3-92AF-D6D100633D35}"/>
      </w:docPartPr>
      <w:docPartBody>
        <w:p w:rsidR="006D79B6" w:rsidRDefault="00D5304E" w:rsidP="00D5304E">
          <w:pPr>
            <w:pStyle w:val="7BDF930D08614182A2AC888D16D3AC911"/>
          </w:pPr>
          <w:r w:rsidRPr="004C5B03">
            <w:rPr>
              <w:color w:val="1A75A0" w:themeColor="accent1" w:themeTint="E6"/>
            </w:rPr>
            <w:t>Select an option.</w:t>
          </w:r>
        </w:p>
      </w:docPartBody>
    </w:docPart>
    <w:docPart>
      <w:docPartPr>
        <w:name w:val="D51B6878801B41D598A9FDD3986BB47A"/>
        <w:category>
          <w:name w:val="General"/>
          <w:gallery w:val="placeholder"/>
        </w:category>
        <w:types>
          <w:type w:val="bbPlcHdr"/>
        </w:types>
        <w:behaviors>
          <w:behavior w:val="content"/>
        </w:behaviors>
        <w:guid w:val="{40A57885-6986-4718-881E-009925B7E787}"/>
      </w:docPartPr>
      <w:docPartBody>
        <w:p w:rsidR="006D79B6" w:rsidRDefault="00D5304E" w:rsidP="00D5304E">
          <w:pPr>
            <w:pStyle w:val="D51B6878801B41D598A9FDD3986BB47A1"/>
          </w:pPr>
          <w:r w:rsidRPr="004C5B03">
            <w:rPr>
              <w:color w:val="1A75A0" w:themeColor="accent1" w:themeTint="E6"/>
            </w:rPr>
            <w:t>Select an option.</w:t>
          </w:r>
        </w:p>
      </w:docPartBody>
    </w:docPart>
    <w:docPart>
      <w:docPartPr>
        <w:name w:val="9D81CE4B5D0C4F2AA2BDD770F910DCA2"/>
        <w:category>
          <w:name w:val="General"/>
          <w:gallery w:val="placeholder"/>
        </w:category>
        <w:types>
          <w:type w:val="bbPlcHdr"/>
        </w:types>
        <w:behaviors>
          <w:behavior w:val="content"/>
        </w:behaviors>
        <w:guid w:val="{955FEFCA-C7DC-4DD4-A262-67E4BD6D7F52}"/>
      </w:docPartPr>
      <w:docPartBody>
        <w:p w:rsidR="006D79B6" w:rsidRDefault="00D5304E" w:rsidP="00D5304E">
          <w:pPr>
            <w:pStyle w:val="9D81CE4B5D0C4F2AA2BDD770F910DCA21"/>
          </w:pPr>
          <w:r w:rsidRPr="004C5B03">
            <w:rPr>
              <w:color w:val="1A75A0" w:themeColor="accent1" w:themeTint="E6"/>
            </w:rPr>
            <w:t>Select an option.</w:t>
          </w:r>
        </w:p>
      </w:docPartBody>
    </w:docPart>
    <w:docPart>
      <w:docPartPr>
        <w:name w:val="BEA64E04D601447CB5A5D4A6658B5CDB"/>
        <w:category>
          <w:name w:val="General"/>
          <w:gallery w:val="placeholder"/>
        </w:category>
        <w:types>
          <w:type w:val="bbPlcHdr"/>
        </w:types>
        <w:behaviors>
          <w:behavior w:val="content"/>
        </w:behaviors>
        <w:guid w:val="{615866DC-27DB-4B76-AB95-E81024BA787B}"/>
      </w:docPartPr>
      <w:docPartBody>
        <w:p w:rsidR="006D79B6" w:rsidRDefault="00D5304E" w:rsidP="00D5304E">
          <w:pPr>
            <w:pStyle w:val="BEA64E04D601447CB5A5D4A6658B5CDB1"/>
          </w:pPr>
          <w:r w:rsidRPr="004C5B03">
            <w:rPr>
              <w:color w:val="1A75A0" w:themeColor="accent1" w:themeTint="E6"/>
            </w:rPr>
            <w:t>Select an option.</w:t>
          </w:r>
        </w:p>
      </w:docPartBody>
    </w:docPart>
    <w:docPart>
      <w:docPartPr>
        <w:name w:val="FB13A087595D4098B83C9C9BAB889823"/>
        <w:category>
          <w:name w:val="General"/>
          <w:gallery w:val="placeholder"/>
        </w:category>
        <w:types>
          <w:type w:val="bbPlcHdr"/>
        </w:types>
        <w:behaviors>
          <w:behavior w:val="content"/>
        </w:behaviors>
        <w:guid w:val="{883E03A7-35C7-4BEC-97A1-D54EAECD66DB}"/>
      </w:docPartPr>
      <w:docPartBody>
        <w:p w:rsidR="006D79B6" w:rsidRDefault="00D5304E" w:rsidP="00D5304E">
          <w:pPr>
            <w:pStyle w:val="FB13A087595D4098B83C9C9BAB8898231"/>
          </w:pPr>
          <w:r w:rsidRPr="004C5B03">
            <w:rPr>
              <w:color w:val="1A75A0" w:themeColor="accent1" w:themeTint="E6"/>
            </w:rPr>
            <w:t>Select an option.</w:t>
          </w:r>
        </w:p>
      </w:docPartBody>
    </w:docPart>
    <w:docPart>
      <w:docPartPr>
        <w:name w:val="C3DD2AD7C2144B7C8F48F1D6818632B9"/>
        <w:category>
          <w:name w:val="General"/>
          <w:gallery w:val="placeholder"/>
        </w:category>
        <w:types>
          <w:type w:val="bbPlcHdr"/>
        </w:types>
        <w:behaviors>
          <w:behavior w:val="content"/>
        </w:behaviors>
        <w:guid w:val="{1F51EA21-AAE3-4042-A5F0-3193ED608178}"/>
      </w:docPartPr>
      <w:docPartBody>
        <w:p w:rsidR="006D79B6" w:rsidRDefault="00D5304E" w:rsidP="00D5304E">
          <w:pPr>
            <w:pStyle w:val="C3DD2AD7C2144B7C8F48F1D6818632B91"/>
          </w:pPr>
          <w:r w:rsidRPr="004C5B03">
            <w:rPr>
              <w:color w:val="1A75A0" w:themeColor="accent1" w:themeTint="E6"/>
            </w:rPr>
            <w:t>Select an option.</w:t>
          </w:r>
        </w:p>
      </w:docPartBody>
    </w:docPart>
    <w:docPart>
      <w:docPartPr>
        <w:name w:val="55ED7711408C4B11938980E921A2E347"/>
        <w:category>
          <w:name w:val="General"/>
          <w:gallery w:val="placeholder"/>
        </w:category>
        <w:types>
          <w:type w:val="bbPlcHdr"/>
        </w:types>
        <w:behaviors>
          <w:behavior w:val="content"/>
        </w:behaviors>
        <w:guid w:val="{D642E9B5-55FF-466A-AAF8-4430B1007ECB}"/>
      </w:docPartPr>
      <w:docPartBody>
        <w:p w:rsidR="006D79B6" w:rsidRDefault="00D5304E" w:rsidP="00D5304E">
          <w:pPr>
            <w:pStyle w:val="55ED7711408C4B11938980E921A2E3471"/>
          </w:pPr>
          <w:r w:rsidRPr="004C5B03">
            <w:rPr>
              <w:color w:val="1A75A0" w:themeColor="accent1" w:themeTint="E6"/>
            </w:rPr>
            <w:t>Select an option.</w:t>
          </w:r>
        </w:p>
      </w:docPartBody>
    </w:docPart>
    <w:docPart>
      <w:docPartPr>
        <w:name w:val="2A11F37342E646C3B1CBAA14A793C287"/>
        <w:category>
          <w:name w:val="General"/>
          <w:gallery w:val="placeholder"/>
        </w:category>
        <w:types>
          <w:type w:val="bbPlcHdr"/>
        </w:types>
        <w:behaviors>
          <w:behavior w:val="content"/>
        </w:behaviors>
        <w:guid w:val="{1F237455-EBDF-47FB-AE32-8F631ED53F8B}"/>
      </w:docPartPr>
      <w:docPartBody>
        <w:p w:rsidR="006D79B6" w:rsidRDefault="00D5304E" w:rsidP="00D5304E">
          <w:pPr>
            <w:pStyle w:val="2A11F37342E646C3B1CBAA14A793C2871"/>
          </w:pPr>
          <w:r w:rsidRPr="004C5B03">
            <w:rPr>
              <w:color w:val="1A75A0" w:themeColor="accent1" w:themeTint="E6"/>
            </w:rPr>
            <w:t>Select an option.</w:t>
          </w:r>
        </w:p>
      </w:docPartBody>
    </w:docPart>
    <w:docPart>
      <w:docPartPr>
        <w:name w:val="AA6DE4C7527941508857CF7ED3767104"/>
        <w:category>
          <w:name w:val="General"/>
          <w:gallery w:val="placeholder"/>
        </w:category>
        <w:types>
          <w:type w:val="bbPlcHdr"/>
        </w:types>
        <w:behaviors>
          <w:behavior w:val="content"/>
        </w:behaviors>
        <w:guid w:val="{EA992943-1AD2-4756-9625-5B74965C615A}"/>
      </w:docPartPr>
      <w:docPartBody>
        <w:p w:rsidR="006D79B6" w:rsidRDefault="00D5304E" w:rsidP="00D5304E">
          <w:pPr>
            <w:pStyle w:val="AA6DE4C7527941508857CF7ED37671041"/>
          </w:pPr>
          <w:r w:rsidRPr="004C5B03">
            <w:rPr>
              <w:color w:val="1A75A0" w:themeColor="accent1" w:themeTint="E6"/>
            </w:rPr>
            <w:t>Select an option.</w:t>
          </w:r>
        </w:p>
      </w:docPartBody>
    </w:docPart>
    <w:docPart>
      <w:docPartPr>
        <w:name w:val="B61C8368B53846D6A9C8A9881AACC99B"/>
        <w:category>
          <w:name w:val="General"/>
          <w:gallery w:val="placeholder"/>
        </w:category>
        <w:types>
          <w:type w:val="bbPlcHdr"/>
        </w:types>
        <w:behaviors>
          <w:behavior w:val="content"/>
        </w:behaviors>
        <w:guid w:val="{DADF3C8E-222E-40B0-A5BD-0ACA4D1392A5}"/>
      </w:docPartPr>
      <w:docPartBody>
        <w:p w:rsidR="006D79B6" w:rsidRDefault="00D5304E" w:rsidP="00D5304E">
          <w:pPr>
            <w:pStyle w:val="B61C8368B53846D6A9C8A9881AACC99B1"/>
          </w:pPr>
          <w:r w:rsidRPr="004C5B03">
            <w:rPr>
              <w:color w:val="1A75A0" w:themeColor="accent1" w:themeTint="E6"/>
            </w:rPr>
            <w:t>Select an option.</w:t>
          </w:r>
        </w:p>
      </w:docPartBody>
    </w:docPart>
    <w:docPart>
      <w:docPartPr>
        <w:name w:val="420575A8A01840DEAC4F42BC652C2393"/>
        <w:category>
          <w:name w:val="General"/>
          <w:gallery w:val="placeholder"/>
        </w:category>
        <w:types>
          <w:type w:val="bbPlcHdr"/>
        </w:types>
        <w:behaviors>
          <w:behavior w:val="content"/>
        </w:behaviors>
        <w:guid w:val="{71B40A49-D159-425C-BE33-BB89C82D2D51}"/>
      </w:docPartPr>
      <w:docPartBody>
        <w:p w:rsidR="006D79B6" w:rsidRDefault="00D5304E" w:rsidP="00D5304E">
          <w:pPr>
            <w:pStyle w:val="420575A8A01840DEAC4F42BC652C23931"/>
          </w:pPr>
          <w:r w:rsidRPr="004C5B03">
            <w:rPr>
              <w:color w:val="1A75A0" w:themeColor="accent1" w:themeTint="E6"/>
            </w:rPr>
            <w:t>Select an option.</w:t>
          </w:r>
        </w:p>
      </w:docPartBody>
    </w:docPart>
    <w:docPart>
      <w:docPartPr>
        <w:name w:val="F2C9DEACDE764866B4B895945C7A8003"/>
        <w:category>
          <w:name w:val="General"/>
          <w:gallery w:val="placeholder"/>
        </w:category>
        <w:types>
          <w:type w:val="bbPlcHdr"/>
        </w:types>
        <w:behaviors>
          <w:behavior w:val="content"/>
        </w:behaviors>
        <w:guid w:val="{6C0D580D-8742-4AEC-8904-7D4B94589636}"/>
      </w:docPartPr>
      <w:docPartBody>
        <w:p w:rsidR="006D79B6" w:rsidRDefault="00D5304E" w:rsidP="00D5304E">
          <w:pPr>
            <w:pStyle w:val="F2C9DEACDE764866B4B895945C7A80031"/>
          </w:pPr>
          <w:r w:rsidRPr="004C5B03">
            <w:rPr>
              <w:color w:val="1A75A0" w:themeColor="accent1" w:themeTint="E6"/>
            </w:rPr>
            <w:t>Select an option.</w:t>
          </w:r>
        </w:p>
      </w:docPartBody>
    </w:docPart>
    <w:docPart>
      <w:docPartPr>
        <w:name w:val="E82D2930A8C34C19844A05F58487189A"/>
        <w:category>
          <w:name w:val="General"/>
          <w:gallery w:val="placeholder"/>
        </w:category>
        <w:types>
          <w:type w:val="bbPlcHdr"/>
        </w:types>
        <w:behaviors>
          <w:behavior w:val="content"/>
        </w:behaviors>
        <w:guid w:val="{2811DB1C-98C5-4C75-8B54-D20FC331457B}"/>
      </w:docPartPr>
      <w:docPartBody>
        <w:p w:rsidR="006D79B6" w:rsidRDefault="00D5304E" w:rsidP="00D5304E">
          <w:pPr>
            <w:pStyle w:val="E82D2930A8C34C19844A05F58487189A1"/>
          </w:pPr>
          <w:r w:rsidRPr="004C5B03">
            <w:rPr>
              <w:color w:val="1A75A0" w:themeColor="accent1" w:themeTint="E6"/>
            </w:rPr>
            <w:t>Select an option.</w:t>
          </w:r>
        </w:p>
      </w:docPartBody>
    </w:docPart>
    <w:docPart>
      <w:docPartPr>
        <w:name w:val="D6C62A7FCAB745AB83ACF822C3A4CE5F"/>
        <w:category>
          <w:name w:val="General"/>
          <w:gallery w:val="placeholder"/>
        </w:category>
        <w:types>
          <w:type w:val="bbPlcHdr"/>
        </w:types>
        <w:behaviors>
          <w:behavior w:val="content"/>
        </w:behaviors>
        <w:guid w:val="{E151D136-BF63-4D23-939C-02D45C20CD81}"/>
      </w:docPartPr>
      <w:docPartBody>
        <w:p w:rsidR="006D79B6" w:rsidRDefault="00D5304E" w:rsidP="00D5304E">
          <w:pPr>
            <w:pStyle w:val="D6C62A7FCAB745AB83ACF822C3A4CE5F1"/>
          </w:pPr>
          <w:r w:rsidRPr="004C5B03">
            <w:rPr>
              <w:color w:val="1A75A0" w:themeColor="accent1" w:themeTint="E6"/>
            </w:rPr>
            <w:t>Select an option.</w:t>
          </w:r>
        </w:p>
      </w:docPartBody>
    </w:docPart>
    <w:docPart>
      <w:docPartPr>
        <w:name w:val="439C64AD38D54DD9BD18E5B44F81D1D3"/>
        <w:category>
          <w:name w:val="General"/>
          <w:gallery w:val="placeholder"/>
        </w:category>
        <w:types>
          <w:type w:val="bbPlcHdr"/>
        </w:types>
        <w:behaviors>
          <w:behavior w:val="content"/>
        </w:behaviors>
        <w:guid w:val="{B70D2B7E-7744-4080-918D-BFE8E5624EC7}"/>
      </w:docPartPr>
      <w:docPartBody>
        <w:p w:rsidR="006D79B6" w:rsidRDefault="00D5304E" w:rsidP="00D5304E">
          <w:pPr>
            <w:pStyle w:val="439C64AD38D54DD9BD18E5B44F81D1D31"/>
          </w:pPr>
          <w:r w:rsidRPr="004C5B03">
            <w:rPr>
              <w:color w:val="1A75A0" w:themeColor="accent1" w:themeTint="E6"/>
            </w:rPr>
            <w:t>Select an option.</w:t>
          </w:r>
        </w:p>
      </w:docPartBody>
    </w:docPart>
    <w:docPart>
      <w:docPartPr>
        <w:name w:val="DEDCC394B3134880AEA771C2C3F19E51"/>
        <w:category>
          <w:name w:val="General"/>
          <w:gallery w:val="placeholder"/>
        </w:category>
        <w:types>
          <w:type w:val="bbPlcHdr"/>
        </w:types>
        <w:behaviors>
          <w:behavior w:val="content"/>
        </w:behaviors>
        <w:guid w:val="{520F0866-616C-4015-BA45-6AC264B54CF6}"/>
      </w:docPartPr>
      <w:docPartBody>
        <w:p w:rsidR="006D79B6" w:rsidRDefault="00D5304E" w:rsidP="00D5304E">
          <w:pPr>
            <w:pStyle w:val="DEDCC394B3134880AEA771C2C3F19E511"/>
          </w:pPr>
          <w:r w:rsidRPr="004C5B03">
            <w:rPr>
              <w:color w:val="1A75A0" w:themeColor="accent1" w:themeTint="E6"/>
            </w:rPr>
            <w:t>Select an option.</w:t>
          </w:r>
        </w:p>
      </w:docPartBody>
    </w:docPart>
    <w:docPart>
      <w:docPartPr>
        <w:name w:val="81EAEE2E1A244F73826E8C89E654B664"/>
        <w:category>
          <w:name w:val="General"/>
          <w:gallery w:val="placeholder"/>
        </w:category>
        <w:types>
          <w:type w:val="bbPlcHdr"/>
        </w:types>
        <w:behaviors>
          <w:behavior w:val="content"/>
        </w:behaviors>
        <w:guid w:val="{5623A211-22D7-4D1E-B12F-F39844FCD31B}"/>
      </w:docPartPr>
      <w:docPartBody>
        <w:p w:rsidR="006D79B6" w:rsidRDefault="00D5304E" w:rsidP="00D5304E">
          <w:pPr>
            <w:pStyle w:val="81EAEE2E1A244F73826E8C89E654B6641"/>
          </w:pPr>
          <w:r w:rsidRPr="004C5B03">
            <w:rPr>
              <w:color w:val="1A75A0" w:themeColor="accent1" w:themeTint="E6"/>
            </w:rPr>
            <w:t>Select an option.</w:t>
          </w:r>
        </w:p>
      </w:docPartBody>
    </w:docPart>
    <w:docPart>
      <w:docPartPr>
        <w:name w:val="2E51E5685BA94CDF8AF46DE5AB8CC2EE"/>
        <w:category>
          <w:name w:val="General"/>
          <w:gallery w:val="placeholder"/>
        </w:category>
        <w:types>
          <w:type w:val="bbPlcHdr"/>
        </w:types>
        <w:behaviors>
          <w:behavior w:val="content"/>
        </w:behaviors>
        <w:guid w:val="{C877E71F-852B-416F-BDD4-3CAB3E441B3A}"/>
      </w:docPartPr>
      <w:docPartBody>
        <w:p w:rsidR="006D79B6" w:rsidRDefault="00D5304E" w:rsidP="00D5304E">
          <w:pPr>
            <w:pStyle w:val="2E51E5685BA94CDF8AF46DE5AB8CC2EE1"/>
          </w:pPr>
          <w:r w:rsidRPr="004C5B03">
            <w:rPr>
              <w:color w:val="1A75A0" w:themeColor="accent1" w:themeTint="E6"/>
            </w:rPr>
            <w:t>Select an option.</w:t>
          </w:r>
        </w:p>
      </w:docPartBody>
    </w:docPart>
    <w:docPart>
      <w:docPartPr>
        <w:name w:val="15C1D4DEF537475384C86EE53BF3406A"/>
        <w:category>
          <w:name w:val="General"/>
          <w:gallery w:val="placeholder"/>
        </w:category>
        <w:types>
          <w:type w:val="bbPlcHdr"/>
        </w:types>
        <w:behaviors>
          <w:behavior w:val="content"/>
        </w:behaviors>
        <w:guid w:val="{88552C8D-0BAA-4936-AB1E-D7177CCDA84A}"/>
      </w:docPartPr>
      <w:docPartBody>
        <w:p w:rsidR="006D79B6" w:rsidRDefault="00D5304E" w:rsidP="00D5304E">
          <w:pPr>
            <w:pStyle w:val="15C1D4DEF537475384C86EE53BF3406A1"/>
          </w:pPr>
          <w:r w:rsidRPr="004C5B03">
            <w:rPr>
              <w:color w:val="1A75A0" w:themeColor="accent1" w:themeTint="E6"/>
            </w:rPr>
            <w:t>Select an option.</w:t>
          </w:r>
        </w:p>
      </w:docPartBody>
    </w:docPart>
    <w:docPart>
      <w:docPartPr>
        <w:name w:val="64909355AE9748CE871C808F2512025F"/>
        <w:category>
          <w:name w:val="General"/>
          <w:gallery w:val="placeholder"/>
        </w:category>
        <w:types>
          <w:type w:val="bbPlcHdr"/>
        </w:types>
        <w:behaviors>
          <w:behavior w:val="content"/>
        </w:behaviors>
        <w:guid w:val="{111B18E9-89FB-437F-B1AD-3F51C7F6AEFD}"/>
      </w:docPartPr>
      <w:docPartBody>
        <w:p w:rsidR="006D79B6" w:rsidRDefault="00D5304E" w:rsidP="00D5304E">
          <w:pPr>
            <w:pStyle w:val="64909355AE9748CE871C808F2512025F1"/>
          </w:pPr>
          <w:r w:rsidRPr="004C5B03">
            <w:rPr>
              <w:color w:val="1A75A0" w:themeColor="accent1" w:themeTint="E6"/>
            </w:rPr>
            <w:t>Select an option.</w:t>
          </w:r>
        </w:p>
      </w:docPartBody>
    </w:docPart>
    <w:docPart>
      <w:docPartPr>
        <w:name w:val="C3CFEC6B1BA449E29A1D8AB075306105"/>
        <w:category>
          <w:name w:val="General"/>
          <w:gallery w:val="placeholder"/>
        </w:category>
        <w:types>
          <w:type w:val="bbPlcHdr"/>
        </w:types>
        <w:behaviors>
          <w:behavior w:val="content"/>
        </w:behaviors>
        <w:guid w:val="{656645F7-3E16-4E85-A3E8-1664D5BE4D46}"/>
      </w:docPartPr>
      <w:docPartBody>
        <w:p w:rsidR="006D79B6" w:rsidRDefault="00D5304E" w:rsidP="00D5304E">
          <w:pPr>
            <w:pStyle w:val="C3CFEC6B1BA449E29A1D8AB0753061051"/>
          </w:pPr>
          <w:r w:rsidRPr="004C5B03">
            <w:rPr>
              <w:color w:val="1A75A0" w:themeColor="accent1" w:themeTint="E6"/>
            </w:rPr>
            <w:t>Select an option.</w:t>
          </w:r>
        </w:p>
      </w:docPartBody>
    </w:docPart>
    <w:docPart>
      <w:docPartPr>
        <w:name w:val="D1FC7051B3E347019479C42A435CDC38"/>
        <w:category>
          <w:name w:val="General"/>
          <w:gallery w:val="placeholder"/>
        </w:category>
        <w:types>
          <w:type w:val="bbPlcHdr"/>
        </w:types>
        <w:behaviors>
          <w:behavior w:val="content"/>
        </w:behaviors>
        <w:guid w:val="{9D61A8C7-D7BC-4816-B2BD-522986019C2A}"/>
      </w:docPartPr>
      <w:docPartBody>
        <w:p w:rsidR="006D79B6" w:rsidRDefault="00D5304E" w:rsidP="00D5304E">
          <w:pPr>
            <w:pStyle w:val="D1FC7051B3E347019479C42A435CDC381"/>
          </w:pPr>
          <w:r w:rsidRPr="004C5B03">
            <w:rPr>
              <w:color w:val="1A75A0" w:themeColor="accent1" w:themeTint="E6"/>
            </w:rPr>
            <w:t>Select an option.</w:t>
          </w:r>
        </w:p>
      </w:docPartBody>
    </w:docPart>
    <w:docPart>
      <w:docPartPr>
        <w:name w:val="C19B1EC4D24D43929CB0AC2E1A318086"/>
        <w:category>
          <w:name w:val="General"/>
          <w:gallery w:val="placeholder"/>
        </w:category>
        <w:types>
          <w:type w:val="bbPlcHdr"/>
        </w:types>
        <w:behaviors>
          <w:behavior w:val="content"/>
        </w:behaviors>
        <w:guid w:val="{00B21FFF-5653-40F1-B147-FC3CCACB148C}"/>
      </w:docPartPr>
      <w:docPartBody>
        <w:p w:rsidR="006D79B6" w:rsidRDefault="00D5304E" w:rsidP="00D5304E">
          <w:pPr>
            <w:pStyle w:val="C19B1EC4D24D43929CB0AC2E1A3180861"/>
          </w:pPr>
          <w:r w:rsidRPr="004C5B03">
            <w:rPr>
              <w:color w:val="1A75A0" w:themeColor="accent1" w:themeTint="E6"/>
            </w:rPr>
            <w:t>Select an option.</w:t>
          </w:r>
        </w:p>
      </w:docPartBody>
    </w:docPart>
    <w:docPart>
      <w:docPartPr>
        <w:name w:val="B72B942D28154424A6A4D7BD631F1AB3"/>
        <w:category>
          <w:name w:val="General"/>
          <w:gallery w:val="placeholder"/>
        </w:category>
        <w:types>
          <w:type w:val="bbPlcHdr"/>
        </w:types>
        <w:behaviors>
          <w:behavior w:val="content"/>
        </w:behaviors>
        <w:guid w:val="{6663A213-F9BB-4A67-845A-534C2A3837B6}"/>
      </w:docPartPr>
      <w:docPartBody>
        <w:p w:rsidR="006D79B6" w:rsidRDefault="00D5304E" w:rsidP="00D5304E">
          <w:pPr>
            <w:pStyle w:val="B72B942D28154424A6A4D7BD631F1AB31"/>
          </w:pPr>
          <w:r w:rsidRPr="004C5B03">
            <w:rPr>
              <w:color w:val="1A75A0" w:themeColor="accent1" w:themeTint="E6"/>
            </w:rPr>
            <w:t>Select an option.</w:t>
          </w:r>
        </w:p>
      </w:docPartBody>
    </w:docPart>
    <w:docPart>
      <w:docPartPr>
        <w:name w:val="86E29218BACC44E295758D26131B0832"/>
        <w:category>
          <w:name w:val="General"/>
          <w:gallery w:val="placeholder"/>
        </w:category>
        <w:types>
          <w:type w:val="bbPlcHdr"/>
        </w:types>
        <w:behaviors>
          <w:behavior w:val="content"/>
        </w:behaviors>
        <w:guid w:val="{FD7B745C-AADB-4E18-8A18-A0B7921D44A1}"/>
      </w:docPartPr>
      <w:docPartBody>
        <w:p w:rsidR="006D79B6" w:rsidRDefault="00D5304E" w:rsidP="00D5304E">
          <w:pPr>
            <w:pStyle w:val="86E29218BACC44E295758D26131B08321"/>
          </w:pPr>
          <w:r w:rsidRPr="004C5B03">
            <w:rPr>
              <w:color w:val="1A75A0" w:themeColor="accent1" w:themeTint="E6"/>
            </w:rPr>
            <w:t>Select an option.</w:t>
          </w:r>
        </w:p>
      </w:docPartBody>
    </w:docPart>
    <w:docPart>
      <w:docPartPr>
        <w:name w:val="D355C9CF40934E67BE5C8D9A6FE5CD91"/>
        <w:category>
          <w:name w:val="General"/>
          <w:gallery w:val="placeholder"/>
        </w:category>
        <w:types>
          <w:type w:val="bbPlcHdr"/>
        </w:types>
        <w:behaviors>
          <w:behavior w:val="content"/>
        </w:behaviors>
        <w:guid w:val="{EB7B7BB3-F0F8-4DF9-BC0C-FFAC139640DC}"/>
      </w:docPartPr>
      <w:docPartBody>
        <w:p w:rsidR="006D79B6" w:rsidRDefault="00D5304E" w:rsidP="00D5304E">
          <w:pPr>
            <w:pStyle w:val="D355C9CF40934E67BE5C8D9A6FE5CD911"/>
          </w:pPr>
          <w:r w:rsidRPr="004C5B03">
            <w:rPr>
              <w:color w:val="1A75A0" w:themeColor="accent1" w:themeTint="E6"/>
            </w:rPr>
            <w:t>Select an option.</w:t>
          </w:r>
        </w:p>
      </w:docPartBody>
    </w:docPart>
    <w:docPart>
      <w:docPartPr>
        <w:name w:val="1633E43B7F3048C38FA8F3E4F6F70B26"/>
        <w:category>
          <w:name w:val="General"/>
          <w:gallery w:val="placeholder"/>
        </w:category>
        <w:types>
          <w:type w:val="bbPlcHdr"/>
        </w:types>
        <w:behaviors>
          <w:behavior w:val="content"/>
        </w:behaviors>
        <w:guid w:val="{75C59DC9-36FE-4CAF-BC44-9261FECFA2F4}"/>
      </w:docPartPr>
      <w:docPartBody>
        <w:p w:rsidR="006D79B6" w:rsidRDefault="00D5304E" w:rsidP="00D5304E">
          <w:pPr>
            <w:pStyle w:val="1633E43B7F3048C38FA8F3E4F6F70B261"/>
          </w:pPr>
          <w:r w:rsidRPr="004C5B03">
            <w:rPr>
              <w:color w:val="1A75A0" w:themeColor="accent1" w:themeTint="E6"/>
            </w:rPr>
            <w:t>Select an option.</w:t>
          </w:r>
        </w:p>
      </w:docPartBody>
    </w:docPart>
    <w:docPart>
      <w:docPartPr>
        <w:name w:val="94BAA7CF1BEC49E3BA9B7389BF90CEB5"/>
        <w:category>
          <w:name w:val="General"/>
          <w:gallery w:val="placeholder"/>
        </w:category>
        <w:types>
          <w:type w:val="bbPlcHdr"/>
        </w:types>
        <w:behaviors>
          <w:behavior w:val="content"/>
        </w:behaviors>
        <w:guid w:val="{40546312-AB5C-43DC-9FE9-FA212F1D8CC8}"/>
      </w:docPartPr>
      <w:docPartBody>
        <w:p w:rsidR="006D79B6" w:rsidRDefault="00D5304E" w:rsidP="00D5304E">
          <w:pPr>
            <w:pStyle w:val="94BAA7CF1BEC49E3BA9B7389BF90CEB51"/>
          </w:pPr>
          <w:r w:rsidRPr="004C5B03">
            <w:rPr>
              <w:color w:val="1A75A0" w:themeColor="accent1" w:themeTint="E6"/>
            </w:rPr>
            <w:t>Select an option.</w:t>
          </w:r>
        </w:p>
      </w:docPartBody>
    </w:docPart>
    <w:docPart>
      <w:docPartPr>
        <w:name w:val="B068EC9AD7E5492A9FAB29B48F1B89AC"/>
        <w:category>
          <w:name w:val="General"/>
          <w:gallery w:val="placeholder"/>
        </w:category>
        <w:types>
          <w:type w:val="bbPlcHdr"/>
        </w:types>
        <w:behaviors>
          <w:behavior w:val="content"/>
        </w:behaviors>
        <w:guid w:val="{B7254590-18F4-45C1-8B27-9EBD219F7D49}"/>
      </w:docPartPr>
      <w:docPartBody>
        <w:p w:rsidR="006D79B6" w:rsidRDefault="00D5304E" w:rsidP="00D5304E">
          <w:pPr>
            <w:pStyle w:val="B068EC9AD7E5492A9FAB29B48F1B89AC1"/>
          </w:pPr>
          <w:r w:rsidRPr="004C5B03">
            <w:rPr>
              <w:color w:val="1A75A0" w:themeColor="accent1" w:themeTint="E6"/>
            </w:rPr>
            <w:t>Select an option.</w:t>
          </w:r>
        </w:p>
      </w:docPartBody>
    </w:docPart>
    <w:docPart>
      <w:docPartPr>
        <w:name w:val="4615BE43181F4A69B02A67E644CA0A7A"/>
        <w:category>
          <w:name w:val="General"/>
          <w:gallery w:val="placeholder"/>
        </w:category>
        <w:types>
          <w:type w:val="bbPlcHdr"/>
        </w:types>
        <w:behaviors>
          <w:behavior w:val="content"/>
        </w:behaviors>
        <w:guid w:val="{BA2F128E-3109-403C-A9D8-DF5F5EAD3429}"/>
      </w:docPartPr>
      <w:docPartBody>
        <w:p w:rsidR="006D79B6" w:rsidRDefault="00D5304E" w:rsidP="00D5304E">
          <w:pPr>
            <w:pStyle w:val="4615BE43181F4A69B02A67E644CA0A7A1"/>
          </w:pPr>
          <w:r w:rsidRPr="004C5B03">
            <w:rPr>
              <w:color w:val="1A75A0" w:themeColor="accent1" w:themeTint="E6"/>
            </w:rPr>
            <w:t>Select an option.</w:t>
          </w:r>
        </w:p>
      </w:docPartBody>
    </w:docPart>
    <w:docPart>
      <w:docPartPr>
        <w:name w:val="01F607663E1043038D73111044AF241E"/>
        <w:category>
          <w:name w:val="General"/>
          <w:gallery w:val="placeholder"/>
        </w:category>
        <w:types>
          <w:type w:val="bbPlcHdr"/>
        </w:types>
        <w:behaviors>
          <w:behavior w:val="content"/>
        </w:behaviors>
        <w:guid w:val="{A139424F-CADB-466A-BE92-1984B7AEF127}"/>
      </w:docPartPr>
      <w:docPartBody>
        <w:p w:rsidR="006D79B6" w:rsidRDefault="00D5304E" w:rsidP="00D5304E">
          <w:pPr>
            <w:pStyle w:val="01F607663E1043038D73111044AF241E1"/>
          </w:pPr>
          <w:r w:rsidRPr="004C5B03">
            <w:rPr>
              <w:color w:val="1A75A0" w:themeColor="accent1" w:themeTint="E6"/>
            </w:rPr>
            <w:t>Select an option.</w:t>
          </w:r>
        </w:p>
      </w:docPartBody>
    </w:docPart>
    <w:docPart>
      <w:docPartPr>
        <w:name w:val="75F5214CFC074E9998FC1BEB9A9D5979"/>
        <w:category>
          <w:name w:val="General"/>
          <w:gallery w:val="placeholder"/>
        </w:category>
        <w:types>
          <w:type w:val="bbPlcHdr"/>
        </w:types>
        <w:behaviors>
          <w:behavior w:val="content"/>
        </w:behaviors>
        <w:guid w:val="{79646E43-EF2E-4C33-8E65-D469C9C0D405}"/>
      </w:docPartPr>
      <w:docPartBody>
        <w:p w:rsidR="006D79B6" w:rsidRDefault="00D5304E" w:rsidP="00D5304E">
          <w:pPr>
            <w:pStyle w:val="75F5214CFC074E9998FC1BEB9A9D59791"/>
          </w:pPr>
          <w:r w:rsidRPr="004C5B03">
            <w:rPr>
              <w:color w:val="1A75A0" w:themeColor="accent1" w:themeTint="E6"/>
            </w:rPr>
            <w:t>Select an option.</w:t>
          </w:r>
        </w:p>
      </w:docPartBody>
    </w:docPart>
    <w:docPart>
      <w:docPartPr>
        <w:name w:val="01A14E3FAFD64F1FB608E631709AB48B"/>
        <w:category>
          <w:name w:val="General"/>
          <w:gallery w:val="placeholder"/>
        </w:category>
        <w:types>
          <w:type w:val="bbPlcHdr"/>
        </w:types>
        <w:behaviors>
          <w:behavior w:val="content"/>
        </w:behaviors>
        <w:guid w:val="{1A75523E-D769-4785-8628-1F5BA1AF803F}"/>
      </w:docPartPr>
      <w:docPartBody>
        <w:p w:rsidR="006D79B6" w:rsidRDefault="00D5304E" w:rsidP="00D5304E">
          <w:pPr>
            <w:pStyle w:val="01A14E3FAFD64F1FB608E631709AB48B1"/>
          </w:pPr>
          <w:r w:rsidRPr="004C5B03">
            <w:rPr>
              <w:color w:val="1A75A0" w:themeColor="accent1" w:themeTint="E6"/>
            </w:rPr>
            <w:t>Select an option.</w:t>
          </w:r>
        </w:p>
      </w:docPartBody>
    </w:docPart>
    <w:docPart>
      <w:docPartPr>
        <w:name w:val="83EB72B8B1F148FC853BBA1657E8D590"/>
        <w:category>
          <w:name w:val="General"/>
          <w:gallery w:val="placeholder"/>
        </w:category>
        <w:types>
          <w:type w:val="bbPlcHdr"/>
        </w:types>
        <w:behaviors>
          <w:behavior w:val="content"/>
        </w:behaviors>
        <w:guid w:val="{EDB5DFA5-144B-4A2A-A1F1-6F0C17BFD611}"/>
      </w:docPartPr>
      <w:docPartBody>
        <w:p w:rsidR="006D79B6" w:rsidRDefault="00D5304E" w:rsidP="00D5304E">
          <w:pPr>
            <w:pStyle w:val="83EB72B8B1F148FC853BBA1657E8D5901"/>
          </w:pPr>
          <w:r w:rsidRPr="004C5B03">
            <w:rPr>
              <w:color w:val="1A75A0" w:themeColor="accent1" w:themeTint="E6"/>
            </w:rPr>
            <w:t>Select an option.</w:t>
          </w:r>
        </w:p>
      </w:docPartBody>
    </w:docPart>
    <w:docPart>
      <w:docPartPr>
        <w:name w:val="1BAA2E2F2ECD44DD81CAA3A69CE5ACAE"/>
        <w:category>
          <w:name w:val="General"/>
          <w:gallery w:val="placeholder"/>
        </w:category>
        <w:types>
          <w:type w:val="bbPlcHdr"/>
        </w:types>
        <w:behaviors>
          <w:behavior w:val="content"/>
        </w:behaviors>
        <w:guid w:val="{4F15EFA8-17E5-43E3-A536-B4A3A542EAE2}"/>
      </w:docPartPr>
      <w:docPartBody>
        <w:p w:rsidR="006D79B6" w:rsidRDefault="00D5304E" w:rsidP="00D5304E">
          <w:pPr>
            <w:pStyle w:val="1BAA2E2F2ECD44DD81CAA3A69CE5ACAE1"/>
          </w:pPr>
          <w:r w:rsidRPr="004C5B03">
            <w:rPr>
              <w:color w:val="1A75A0" w:themeColor="accent1" w:themeTint="E6"/>
            </w:rPr>
            <w:t>Select an option.</w:t>
          </w:r>
        </w:p>
      </w:docPartBody>
    </w:docPart>
    <w:docPart>
      <w:docPartPr>
        <w:name w:val="3C5485429B0B4F79A82AD2DE26ECA03E"/>
        <w:category>
          <w:name w:val="General"/>
          <w:gallery w:val="placeholder"/>
        </w:category>
        <w:types>
          <w:type w:val="bbPlcHdr"/>
        </w:types>
        <w:behaviors>
          <w:behavior w:val="content"/>
        </w:behaviors>
        <w:guid w:val="{37700919-BF5C-4C66-81C1-EE6A006109D3}"/>
      </w:docPartPr>
      <w:docPartBody>
        <w:p w:rsidR="006D79B6" w:rsidRDefault="00D5304E" w:rsidP="00D5304E">
          <w:pPr>
            <w:pStyle w:val="3C5485429B0B4F79A82AD2DE26ECA03E1"/>
          </w:pPr>
          <w:r w:rsidRPr="004C5B03">
            <w:rPr>
              <w:color w:val="1A75A0" w:themeColor="accent1" w:themeTint="E6"/>
            </w:rPr>
            <w:t>Select an option.</w:t>
          </w:r>
        </w:p>
      </w:docPartBody>
    </w:docPart>
    <w:docPart>
      <w:docPartPr>
        <w:name w:val="D0C7CA0C4FF14803965B02638E3E444E"/>
        <w:category>
          <w:name w:val="General"/>
          <w:gallery w:val="placeholder"/>
        </w:category>
        <w:types>
          <w:type w:val="bbPlcHdr"/>
        </w:types>
        <w:behaviors>
          <w:behavior w:val="content"/>
        </w:behaviors>
        <w:guid w:val="{A3606DCC-A011-4534-839F-6484E8FAF7B7}"/>
      </w:docPartPr>
      <w:docPartBody>
        <w:p w:rsidR="006D79B6" w:rsidRDefault="00D5304E" w:rsidP="00D5304E">
          <w:pPr>
            <w:pStyle w:val="D0C7CA0C4FF14803965B02638E3E444E1"/>
          </w:pPr>
          <w:r w:rsidRPr="004C5B03">
            <w:rPr>
              <w:color w:val="1A75A0" w:themeColor="accent1" w:themeTint="E6"/>
            </w:rPr>
            <w:t>Select an option.</w:t>
          </w:r>
        </w:p>
      </w:docPartBody>
    </w:docPart>
    <w:docPart>
      <w:docPartPr>
        <w:name w:val="23DEF4274FAC43A595D0B1BF7022AAB3"/>
        <w:category>
          <w:name w:val="General"/>
          <w:gallery w:val="placeholder"/>
        </w:category>
        <w:types>
          <w:type w:val="bbPlcHdr"/>
        </w:types>
        <w:behaviors>
          <w:behavior w:val="content"/>
        </w:behaviors>
        <w:guid w:val="{08CA2001-AE2C-4F61-94D4-EE905B6DF55B}"/>
      </w:docPartPr>
      <w:docPartBody>
        <w:p w:rsidR="006D79B6" w:rsidRDefault="00D5304E" w:rsidP="00D5304E">
          <w:pPr>
            <w:pStyle w:val="23DEF4274FAC43A595D0B1BF7022AAB31"/>
          </w:pPr>
          <w:r w:rsidRPr="004C5B03">
            <w:rPr>
              <w:color w:val="1A75A0" w:themeColor="accent1" w:themeTint="E6"/>
            </w:rPr>
            <w:t>Select an option.</w:t>
          </w:r>
        </w:p>
      </w:docPartBody>
    </w:docPart>
    <w:docPart>
      <w:docPartPr>
        <w:name w:val="5BF73D70BD2C4A15A0A88DB5A3687C88"/>
        <w:category>
          <w:name w:val="General"/>
          <w:gallery w:val="placeholder"/>
        </w:category>
        <w:types>
          <w:type w:val="bbPlcHdr"/>
        </w:types>
        <w:behaviors>
          <w:behavior w:val="content"/>
        </w:behaviors>
        <w:guid w:val="{C44387BB-3444-4890-A894-ADE871BEEC08}"/>
      </w:docPartPr>
      <w:docPartBody>
        <w:p w:rsidR="006D79B6" w:rsidRDefault="00D5304E" w:rsidP="00D5304E">
          <w:pPr>
            <w:pStyle w:val="5BF73D70BD2C4A15A0A88DB5A3687C881"/>
          </w:pPr>
          <w:r w:rsidRPr="004C5B03">
            <w:rPr>
              <w:color w:val="1A75A0" w:themeColor="accent1" w:themeTint="E6"/>
            </w:rPr>
            <w:t>Select an option.</w:t>
          </w:r>
        </w:p>
      </w:docPartBody>
    </w:docPart>
    <w:docPart>
      <w:docPartPr>
        <w:name w:val="C6A55D35E3914A2F9A125209FFC20099"/>
        <w:category>
          <w:name w:val="General"/>
          <w:gallery w:val="placeholder"/>
        </w:category>
        <w:types>
          <w:type w:val="bbPlcHdr"/>
        </w:types>
        <w:behaviors>
          <w:behavior w:val="content"/>
        </w:behaviors>
        <w:guid w:val="{F841CD18-7847-41C2-949A-DB178F8E4911}"/>
      </w:docPartPr>
      <w:docPartBody>
        <w:p w:rsidR="006D79B6" w:rsidRDefault="00D5304E" w:rsidP="00D5304E">
          <w:pPr>
            <w:pStyle w:val="C6A55D35E3914A2F9A125209FFC200991"/>
          </w:pPr>
          <w:r w:rsidRPr="004C5B03">
            <w:rPr>
              <w:color w:val="1A75A0" w:themeColor="accent1" w:themeTint="E6"/>
            </w:rPr>
            <w:t>Select an option.</w:t>
          </w:r>
        </w:p>
      </w:docPartBody>
    </w:docPart>
    <w:docPart>
      <w:docPartPr>
        <w:name w:val="60A0FECBFD4945C8B3666E0B06139782"/>
        <w:category>
          <w:name w:val="General"/>
          <w:gallery w:val="placeholder"/>
        </w:category>
        <w:types>
          <w:type w:val="bbPlcHdr"/>
        </w:types>
        <w:behaviors>
          <w:behavior w:val="content"/>
        </w:behaviors>
        <w:guid w:val="{8C764FEC-61CC-498D-B9B9-EF40CDE0A43F}"/>
      </w:docPartPr>
      <w:docPartBody>
        <w:p w:rsidR="006D79B6" w:rsidRDefault="00D5304E" w:rsidP="00D5304E">
          <w:pPr>
            <w:pStyle w:val="60A0FECBFD4945C8B3666E0B061397821"/>
          </w:pPr>
          <w:r w:rsidRPr="004C5B03">
            <w:rPr>
              <w:color w:val="1A75A0" w:themeColor="accent1" w:themeTint="E6"/>
            </w:rPr>
            <w:t>Select an option.</w:t>
          </w:r>
        </w:p>
      </w:docPartBody>
    </w:docPart>
    <w:docPart>
      <w:docPartPr>
        <w:name w:val="D4A2C023C9D24459B92B9FBCF08F0336"/>
        <w:category>
          <w:name w:val="General"/>
          <w:gallery w:val="placeholder"/>
        </w:category>
        <w:types>
          <w:type w:val="bbPlcHdr"/>
        </w:types>
        <w:behaviors>
          <w:behavior w:val="content"/>
        </w:behaviors>
        <w:guid w:val="{D2CDBD6A-0DCC-47B5-8327-C778767D9FEE}"/>
      </w:docPartPr>
      <w:docPartBody>
        <w:p w:rsidR="006D79B6" w:rsidRDefault="00D5304E" w:rsidP="00D5304E">
          <w:pPr>
            <w:pStyle w:val="D4A2C023C9D24459B92B9FBCF08F03361"/>
          </w:pPr>
          <w:r w:rsidRPr="004C5B03">
            <w:rPr>
              <w:color w:val="1A75A0" w:themeColor="accent1" w:themeTint="E6"/>
            </w:rPr>
            <w:t>Select an option.</w:t>
          </w:r>
        </w:p>
      </w:docPartBody>
    </w:docPart>
    <w:docPart>
      <w:docPartPr>
        <w:name w:val="EDB4DCDC53C74E79BB40F67E5367F5FE"/>
        <w:category>
          <w:name w:val="General"/>
          <w:gallery w:val="placeholder"/>
        </w:category>
        <w:types>
          <w:type w:val="bbPlcHdr"/>
        </w:types>
        <w:behaviors>
          <w:behavior w:val="content"/>
        </w:behaviors>
        <w:guid w:val="{77E30213-1AA3-464D-A084-A219724B828E}"/>
      </w:docPartPr>
      <w:docPartBody>
        <w:p w:rsidR="006D79B6" w:rsidRDefault="00D5304E" w:rsidP="00D5304E">
          <w:pPr>
            <w:pStyle w:val="EDB4DCDC53C74E79BB40F67E5367F5FE1"/>
          </w:pPr>
          <w:r w:rsidRPr="004C5B03">
            <w:rPr>
              <w:color w:val="1A75A0" w:themeColor="accent1" w:themeTint="E6"/>
            </w:rPr>
            <w:t>Select an option.</w:t>
          </w:r>
        </w:p>
      </w:docPartBody>
    </w:docPart>
    <w:docPart>
      <w:docPartPr>
        <w:name w:val="F19C520BC3074066AD25317FDB72195F"/>
        <w:category>
          <w:name w:val="General"/>
          <w:gallery w:val="placeholder"/>
        </w:category>
        <w:types>
          <w:type w:val="bbPlcHdr"/>
        </w:types>
        <w:behaviors>
          <w:behavior w:val="content"/>
        </w:behaviors>
        <w:guid w:val="{98A9C4F5-D695-4460-AF54-C5EE9E768DE1}"/>
      </w:docPartPr>
      <w:docPartBody>
        <w:p w:rsidR="006D79B6" w:rsidRDefault="00D5304E" w:rsidP="00D5304E">
          <w:pPr>
            <w:pStyle w:val="F19C520BC3074066AD25317FDB72195F1"/>
          </w:pPr>
          <w:r w:rsidRPr="004C5B03">
            <w:rPr>
              <w:color w:val="1A75A0" w:themeColor="accent1" w:themeTint="E6"/>
            </w:rPr>
            <w:t>Select an option.</w:t>
          </w:r>
        </w:p>
      </w:docPartBody>
    </w:docPart>
    <w:docPart>
      <w:docPartPr>
        <w:name w:val="3D8722A7A54041C598262A934B9F60EC"/>
        <w:category>
          <w:name w:val="General"/>
          <w:gallery w:val="placeholder"/>
        </w:category>
        <w:types>
          <w:type w:val="bbPlcHdr"/>
        </w:types>
        <w:behaviors>
          <w:behavior w:val="content"/>
        </w:behaviors>
        <w:guid w:val="{A172FFD3-2444-4671-8CE0-804D63DEDDB7}"/>
      </w:docPartPr>
      <w:docPartBody>
        <w:p w:rsidR="006D79B6" w:rsidRDefault="00D5304E" w:rsidP="00D5304E">
          <w:pPr>
            <w:pStyle w:val="3D8722A7A54041C598262A934B9F60EC1"/>
          </w:pPr>
          <w:r w:rsidRPr="004C5B03">
            <w:rPr>
              <w:color w:val="1A75A0" w:themeColor="accent1" w:themeTint="E6"/>
            </w:rPr>
            <w:t>Select an option.</w:t>
          </w:r>
        </w:p>
      </w:docPartBody>
    </w:docPart>
    <w:docPart>
      <w:docPartPr>
        <w:name w:val="88F3C03CC62A4122A9AC3389206A4C12"/>
        <w:category>
          <w:name w:val="General"/>
          <w:gallery w:val="placeholder"/>
        </w:category>
        <w:types>
          <w:type w:val="bbPlcHdr"/>
        </w:types>
        <w:behaviors>
          <w:behavior w:val="content"/>
        </w:behaviors>
        <w:guid w:val="{BC5D8A69-076D-447F-B601-CABABFDF5C00}"/>
      </w:docPartPr>
      <w:docPartBody>
        <w:p w:rsidR="006D79B6" w:rsidRDefault="00D5304E" w:rsidP="00D5304E">
          <w:pPr>
            <w:pStyle w:val="88F3C03CC62A4122A9AC3389206A4C121"/>
          </w:pPr>
          <w:r w:rsidRPr="004C5B03">
            <w:rPr>
              <w:color w:val="1A75A0" w:themeColor="accent1" w:themeTint="E6"/>
            </w:rPr>
            <w:t>Select an option.</w:t>
          </w:r>
        </w:p>
      </w:docPartBody>
    </w:docPart>
    <w:docPart>
      <w:docPartPr>
        <w:name w:val="77A48A413BCB4D62BB30C641DA038931"/>
        <w:category>
          <w:name w:val="General"/>
          <w:gallery w:val="placeholder"/>
        </w:category>
        <w:types>
          <w:type w:val="bbPlcHdr"/>
        </w:types>
        <w:behaviors>
          <w:behavior w:val="content"/>
        </w:behaviors>
        <w:guid w:val="{0A4FEDF2-C8FE-4855-B16B-A57B65F794A1}"/>
      </w:docPartPr>
      <w:docPartBody>
        <w:p w:rsidR="006D79B6" w:rsidRDefault="00D5304E" w:rsidP="00D5304E">
          <w:pPr>
            <w:pStyle w:val="77A48A413BCB4D62BB30C641DA0389311"/>
          </w:pPr>
          <w:r w:rsidRPr="004C5B03">
            <w:rPr>
              <w:color w:val="1A75A0" w:themeColor="accent1" w:themeTint="E6"/>
            </w:rPr>
            <w:t>Select an option.</w:t>
          </w:r>
        </w:p>
      </w:docPartBody>
    </w:docPart>
    <w:docPart>
      <w:docPartPr>
        <w:name w:val="C98FD533DCE44909A942996FE66B3A5D"/>
        <w:category>
          <w:name w:val="General"/>
          <w:gallery w:val="placeholder"/>
        </w:category>
        <w:types>
          <w:type w:val="bbPlcHdr"/>
        </w:types>
        <w:behaviors>
          <w:behavior w:val="content"/>
        </w:behaviors>
        <w:guid w:val="{B1CC612F-69B7-4668-8E64-0AFE67367EE1}"/>
      </w:docPartPr>
      <w:docPartBody>
        <w:p w:rsidR="006D79B6" w:rsidRDefault="00D5304E" w:rsidP="00D5304E">
          <w:pPr>
            <w:pStyle w:val="C98FD533DCE44909A942996FE66B3A5D1"/>
          </w:pPr>
          <w:r w:rsidRPr="004C5B03">
            <w:rPr>
              <w:color w:val="1A75A0" w:themeColor="accent1" w:themeTint="E6"/>
            </w:rPr>
            <w:t>Select an option.</w:t>
          </w:r>
        </w:p>
      </w:docPartBody>
    </w:docPart>
    <w:docPart>
      <w:docPartPr>
        <w:name w:val="F38225F8C9044FDB896E9EB893B00484"/>
        <w:category>
          <w:name w:val="General"/>
          <w:gallery w:val="placeholder"/>
        </w:category>
        <w:types>
          <w:type w:val="bbPlcHdr"/>
        </w:types>
        <w:behaviors>
          <w:behavior w:val="content"/>
        </w:behaviors>
        <w:guid w:val="{D4ECA261-A404-49D1-AC63-BED71819C7FF}"/>
      </w:docPartPr>
      <w:docPartBody>
        <w:p w:rsidR="006D79B6" w:rsidRDefault="00D5304E" w:rsidP="00D5304E">
          <w:pPr>
            <w:pStyle w:val="F38225F8C9044FDB896E9EB893B004841"/>
          </w:pPr>
          <w:r w:rsidRPr="004C5B03">
            <w:rPr>
              <w:color w:val="1A75A0" w:themeColor="accent1" w:themeTint="E6"/>
            </w:rPr>
            <w:t>Select an option.</w:t>
          </w:r>
        </w:p>
      </w:docPartBody>
    </w:docPart>
    <w:docPart>
      <w:docPartPr>
        <w:name w:val="0ABC3228554B4609A067B5688BB42967"/>
        <w:category>
          <w:name w:val="General"/>
          <w:gallery w:val="placeholder"/>
        </w:category>
        <w:types>
          <w:type w:val="bbPlcHdr"/>
        </w:types>
        <w:behaviors>
          <w:behavior w:val="content"/>
        </w:behaviors>
        <w:guid w:val="{1C4D4747-8752-435E-A98A-532134034ECC}"/>
      </w:docPartPr>
      <w:docPartBody>
        <w:p w:rsidR="006D79B6" w:rsidRDefault="00D5304E" w:rsidP="00D5304E">
          <w:pPr>
            <w:pStyle w:val="0ABC3228554B4609A067B5688BB429671"/>
          </w:pPr>
          <w:r w:rsidRPr="004C5B03">
            <w:rPr>
              <w:color w:val="1A75A0" w:themeColor="accent1" w:themeTint="E6"/>
            </w:rPr>
            <w:t>Select an option.</w:t>
          </w:r>
        </w:p>
      </w:docPartBody>
    </w:docPart>
    <w:docPart>
      <w:docPartPr>
        <w:name w:val="A793A50BCBC04BBCBCFCEC29A126EF66"/>
        <w:category>
          <w:name w:val="General"/>
          <w:gallery w:val="placeholder"/>
        </w:category>
        <w:types>
          <w:type w:val="bbPlcHdr"/>
        </w:types>
        <w:behaviors>
          <w:behavior w:val="content"/>
        </w:behaviors>
        <w:guid w:val="{FEAB36C3-CE2E-4490-BE13-9516D4812FEB}"/>
      </w:docPartPr>
      <w:docPartBody>
        <w:p w:rsidR="006D79B6" w:rsidRDefault="00D5304E" w:rsidP="00D5304E">
          <w:pPr>
            <w:pStyle w:val="A793A50BCBC04BBCBCFCEC29A126EF661"/>
          </w:pPr>
          <w:r w:rsidRPr="004C5B03">
            <w:rPr>
              <w:color w:val="1A75A0" w:themeColor="accent1" w:themeTint="E6"/>
            </w:rPr>
            <w:t>Select an option.</w:t>
          </w:r>
        </w:p>
      </w:docPartBody>
    </w:docPart>
    <w:docPart>
      <w:docPartPr>
        <w:name w:val="3900CD0B986F4C92A131ABC5206F8F63"/>
        <w:category>
          <w:name w:val="General"/>
          <w:gallery w:val="placeholder"/>
        </w:category>
        <w:types>
          <w:type w:val="bbPlcHdr"/>
        </w:types>
        <w:behaviors>
          <w:behavior w:val="content"/>
        </w:behaviors>
        <w:guid w:val="{BFAF0B7E-E7D1-48E4-86E5-C16232274194}"/>
      </w:docPartPr>
      <w:docPartBody>
        <w:p w:rsidR="006D79B6" w:rsidRDefault="00D5304E" w:rsidP="00D5304E">
          <w:pPr>
            <w:pStyle w:val="3900CD0B986F4C92A131ABC5206F8F631"/>
          </w:pPr>
          <w:r w:rsidRPr="004C5B03">
            <w:rPr>
              <w:color w:val="1A75A0" w:themeColor="accent1" w:themeTint="E6"/>
            </w:rPr>
            <w:t>Select an option.</w:t>
          </w:r>
        </w:p>
      </w:docPartBody>
    </w:docPart>
    <w:docPart>
      <w:docPartPr>
        <w:name w:val="FE8AF926CB4C496A951DD02C8414DE71"/>
        <w:category>
          <w:name w:val="General"/>
          <w:gallery w:val="placeholder"/>
        </w:category>
        <w:types>
          <w:type w:val="bbPlcHdr"/>
        </w:types>
        <w:behaviors>
          <w:behavior w:val="content"/>
        </w:behaviors>
        <w:guid w:val="{9BA88982-D315-437F-9DC9-7BB4CE335B37}"/>
      </w:docPartPr>
      <w:docPartBody>
        <w:p w:rsidR="006D79B6" w:rsidRDefault="00D5304E" w:rsidP="00D5304E">
          <w:pPr>
            <w:pStyle w:val="FE8AF926CB4C496A951DD02C8414DE711"/>
          </w:pPr>
          <w:r w:rsidRPr="004C5B03">
            <w:rPr>
              <w:color w:val="1A75A0" w:themeColor="accent1" w:themeTint="E6"/>
            </w:rPr>
            <w:t>Select an option.</w:t>
          </w:r>
        </w:p>
      </w:docPartBody>
    </w:docPart>
    <w:docPart>
      <w:docPartPr>
        <w:name w:val="90E1ECD6BAF74911B359AF7EDBE5DE87"/>
        <w:category>
          <w:name w:val="General"/>
          <w:gallery w:val="placeholder"/>
        </w:category>
        <w:types>
          <w:type w:val="bbPlcHdr"/>
        </w:types>
        <w:behaviors>
          <w:behavior w:val="content"/>
        </w:behaviors>
        <w:guid w:val="{6A8A51AF-5696-4378-B535-D920FB3328F9}"/>
      </w:docPartPr>
      <w:docPartBody>
        <w:p w:rsidR="006D79B6" w:rsidRDefault="00D5304E" w:rsidP="00D5304E">
          <w:pPr>
            <w:pStyle w:val="90E1ECD6BAF74911B359AF7EDBE5DE871"/>
          </w:pPr>
          <w:r w:rsidRPr="004C5B03">
            <w:rPr>
              <w:color w:val="1A75A0" w:themeColor="accent1" w:themeTint="E6"/>
            </w:rPr>
            <w:t>Select an option.</w:t>
          </w:r>
        </w:p>
      </w:docPartBody>
    </w:docPart>
    <w:docPart>
      <w:docPartPr>
        <w:name w:val="D1EDF96643FC43C8BF7B4168AE10025F"/>
        <w:category>
          <w:name w:val="General"/>
          <w:gallery w:val="placeholder"/>
        </w:category>
        <w:types>
          <w:type w:val="bbPlcHdr"/>
        </w:types>
        <w:behaviors>
          <w:behavior w:val="content"/>
        </w:behaviors>
        <w:guid w:val="{87286FFE-1C2A-489B-8759-C2A74A7B327D}"/>
      </w:docPartPr>
      <w:docPartBody>
        <w:p w:rsidR="006D79B6" w:rsidRDefault="00D5304E" w:rsidP="00D5304E">
          <w:pPr>
            <w:pStyle w:val="D1EDF96643FC43C8BF7B4168AE10025F1"/>
          </w:pPr>
          <w:r w:rsidRPr="004C5B03">
            <w:rPr>
              <w:color w:val="1A75A0" w:themeColor="accent1" w:themeTint="E6"/>
            </w:rPr>
            <w:t>Select an option.</w:t>
          </w:r>
        </w:p>
      </w:docPartBody>
    </w:docPart>
    <w:docPart>
      <w:docPartPr>
        <w:name w:val="A4B468B044CC4ED59ED0155037AAC335"/>
        <w:category>
          <w:name w:val="General"/>
          <w:gallery w:val="placeholder"/>
        </w:category>
        <w:types>
          <w:type w:val="bbPlcHdr"/>
        </w:types>
        <w:behaviors>
          <w:behavior w:val="content"/>
        </w:behaviors>
        <w:guid w:val="{4AC8C9D9-C13B-4631-B8E7-849ED5CC4CE9}"/>
      </w:docPartPr>
      <w:docPartBody>
        <w:p w:rsidR="006D79B6" w:rsidRDefault="00D5304E" w:rsidP="00D5304E">
          <w:pPr>
            <w:pStyle w:val="A4B468B044CC4ED59ED0155037AAC3351"/>
          </w:pPr>
          <w:r w:rsidRPr="004C5B03">
            <w:rPr>
              <w:color w:val="1A75A0" w:themeColor="accent1" w:themeTint="E6"/>
            </w:rPr>
            <w:t>Select an option.</w:t>
          </w:r>
        </w:p>
      </w:docPartBody>
    </w:docPart>
    <w:docPart>
      <w:docPartPr>
        <w:name w:val="7D27B2AC3F9C477FAA507E2886346389"/>
        <w:category>
          <w:name w:val="General"/>
          <w:gallery w:val="placeholder"/>
        </w:category>
        <w:types>
          <w:type w:val="bbPlcHdr"/>
        </w:types>
        <w:behaviors>
          <w:behavior w:val="content"/>
        </w:behaviors>
        <w:guid w:val="{54EEA7B2-325A-4A8F-91A6-09F223A16C5D}"/>
      </w:docPartPr>
      <w:docPartBody>
        <w:p w:rsidR="006D79B6" w:rsidRDefault="00D5304E" w:rsidP="00D5304E">
          <w:pPr>
            <w:pStyle w:val="7D27B2AC3F9C477FAA507E28863463891"/>
          </w:pPr>
          <w:r w:rsidRPr="004C5B03">
            <w:rPr>
              <w:color w:val="1A75A0" w:themeColor="accent1" w:themeTint="E6"/>
            </w:rPr>
            <w:t>Select an option.</w:t>
          </w:r>
        </w:p>
      </w:docPartBody>
    </w:docPart>
    <w:docPart>
      <w:docPartPr>
        <w:name w:val="3A3AEB8BCECC46EEA86869C7C950ACD7"/>
        <w:category>
          <w:name w:val="General"/>
          <w:gallery w:val="placeholder"/>
        </w:category>
        <w:types>
          <w:type w:val="bbPlcHdr"/>
        </w:types>
        <w:behaviors>
          <w:behavior w:val="content"/>
        </w:behaviors>
        <w:guid w:val="{FD88ADD9-7169-4334-B983-59CEED189A88}"/>
      </w:docPartPr>
      <w:docPartBody>
        <w:p w:rsidR="006D79B6" w:rsidRDefault="00D5304E" w:rsidP="00D5304E">
          <w:pPr>
            <w:pStyle w:val="3A3AEB8BCECC46EEA86869C7C950ACD71"/>
          </w:pPr>
          <w:r w:rsidRPr="004C5B03">
            <w:rPr>
              <w:color w:val="1A75A0" w:themeColor="accent1" w:themeTint="E6"/>
            </w:rPr>
            <w:t>Select an option.</w:t>
          </w:r>
        </w:p>
      </w:docPartBody>
    </w:docPart>
    <w:docPart>
      <w:docPartPr>
        <w:name w:val="E4450864595041DA934D732A6E44BBCB"/>
        <w:category>
          <w:name w:val="General"/>
          <w:gallery w:val="placeholder"/>
        </w:category>
        <w:types>
          <w:type w:val="bbPlcHdr"/>
        </w:types>
        <w:behaviors>
          <w:behavior w:val="content"/>
        </w:behaviors>
        <w:guid w:val="{44910470-C419-4BAA-AF93-EA22A7D9535B}"/>
      </w:docPartPr>
      <w:docPartBody>
        <w:p w:rsidR="006D79B6" w:rsidRDefault="00D5304E" w:rsidP="00D5304E">
          <w:pPr>
            <w:pStyle w:val="E4450864595041DA934D732A6E44BBCB1"/>
          </w:pPr>
          <w:r w:rsidRPr="004C5B03">
            <w:rPr>
              <w:color w:val="1A75A0" w:themeColor="accent1" w:themeTint="E6"/>
            </w:rPr>
            <w:t>Select an option.</w:t>
          </w:r>
        </w:p>
      </w:docPartBody>
    </w:docPart>
    <w:docPart>
      <w:docPartPr>
        <w:name w:val="59996EB9EB28480D800D919D0DCB10DF"/>
        <w:category>
          <w:name w:val="General"/>
          <w:gallery w:val="placeholder"/>
        </w:category>
        <w:types>
          <w:type w:val="bbPlcHdr"/>
        </w:types>
        <w:behaviors>
          <w:behavior w:val="content"/>
        </w:behaviors>
        <w:guid w:val="{0FB14817-01A6-4D59-9EEC-6E0F111AB94E}"/>
      </w:docPartPr>
      <w:docPartBody>
        <w:p w:rsidR="006D79B6" w:rsidRDefault="00D5304E" w:rsidP="00D5304E">
          <w:pPr>
            <w:pStyle w:val="59996EB9EB28480D800D919D0DCB10DF1"/>
          </w:pPr>
          <w:r w:rsidRPr="004C5B03">
            <w:rPr>
              <w:color w:val="1A75A0" w:themeColor="accent1" w:themeTint="E6"/>
            </w:rPr>
            <w:t>Select an option.</w:t>
          </w:r>
        </w:p>
      </w:docPartBody>
    </w:docPart>
    <w:docPart>
      <w:docPartPr>
        <w:name w:val="F350E83DE172460B90FDFDEFB77ED703"/>
        <w:category>
          <w:name w:val="General"/>
          <w:gallery w:val="placeholder"/>
        </w:category>
        <w:types>
          <w:type w:val="bbPlcHdr"/>
        </w:types>
        <w:behaviors>
          <w:behavior w:val="content"/>
        </w:behaviors>
        <w:guid w:val="{45BD48EF-C7F1-4076-B97B-32F32AF41C61}"/>
      </w:docPartPr>
      <w:docPartBody>
        <w:p w:rsidR="006D79B6" w:rsidRDefault="00D5304E" w:rsidP="00D5304E">
          <w:pPr>
            <w:pStyle w:val="F350E83DE172460B90FDFDEFB77ED7031"/>
          </w:pPr>
          <w:r w:rsidRPr="004C5B03">
            <w:rPr>
              <w:color w:val="1A75A0" w:themeColor="accent1" w:themeTint="E6"/>
            </w:rPr>
            <w:t>Select an option.</w:t>
          </w:r>
        </w:p>
      </w:docPartBody>
    </w:docPart>
    <w:docPart>
      <w:docPartPr>
        <w:name w:val="57FDAA50DDC44D3CA956EFEC30E9FCD7"/>
        <w:category>
          <w:name w:val="General"/>
          <w:gallery w:val="placeholder"/>
        </w:category>
        <w:types>
          <w:type w:val="bbPlcHdr"/>
        </w:types>
        <w:behaviors>
          <w:behavior w:val="content"/>
        </w:behaviors>
        <w:guid w:val="{B1C25903-B9C1-4FA0-950A-9FF8489D602E}"/>
      </w:docPartPr>
      <w:docPartBody>
        <w:p w:rsidR="006D79B6" w:rsidRDefault="00D5304E" w:rsidP="00D5304E">
          <w:pPr>
            <w:pStyle w:val="57FDAA50DDC44D3CA956EFEC30E9FCD71"/>
          </w:pPr>
          <w:r w:rsidRPr="004C5B03">
            <w:rPr>
              <w:color w:val="1A75A0" w:themeColor="accent1" w:themeTint="E6"/>
            </w:rPr>
            <w:t>Select an option.</w:t>
          </w:r>
        </w:p>
      </w:docPartBody>
    </w:docPart>
    <w:docPart>
      <w:docPartPr>
        <w:name w:val="46D73637C8CA47689C03D0AC39328811"/>
        <w:category>
          <w:name w:val="General"/>
          <w:gallery w:val="placeholder"/>
        </w:category>
        <w:types>
          <w:type w:val="bbPlcHdr"/>
        </w:types>
        <w:behaviors>
          <w:behavior w:val="content"/>
        </w:behaviors>
        <w:guid w:val="{22227A08-3D99-4F3B-86FF-F9C2EE5CD59A}"/>
      </w:docPartPr>
      <w:docPartBody>
        <w:p w:rsidR="006D79B6" w:rsidRDefault="00D5304E" w:rsidP="00D5304E">
          <w:pPr>
            <w:pStyle w:val="46D73637C8CA47689C03D0AC393288111"/>
          </w:pPr>
          <w:r w:rsidRPr="004C5B03">
            <w:rPr>
              <w:color w:val="1A75A0" w:themeColor="accent1" w:themeTint="E6"/>
            </w:rPr>
            <w:t>Select an option.</w:t>
          </w:r>
        </w:p>
      </w:docPartBody>
    </w:docPart>
    <w:docPart>
      <w:docPartPr>
        <w:name w:val="629C64ACB8A74275B427629B5C537895"/>
        <w:category>
          <w:name w:val="General"/>
          <w:gallery w:val="placeholder"/>
        </w:category>
        <w:types>
          <w:type w:val="bbPlcHdr"/>
        </w:types>
        <w:behaviors>
          <w:behavior w:val="content"/>
        </w:behaviors>
        <w:guid w:val="{1E3238AC-E85E-4913-A792-E3647C8014EE}"/>
      </w:docPartPr>
      <w:docPartBody>
        <w:p w:rsidR="006D79B6" w:rsidRDefault="00D5304E" w:rsidP="00D5304E">
          <w:pPr>
            <w:pStyle w:val="629C64ACB8A74275B427629B5C5378951"/>
          </w:pPr>
          <w:r w:rsidRPr="004C5B03">
            <w:rPr>
              <w:color w:val="1A75A0" w:themeColor="accent1" w:themeTint="E6"/>
            </w:rPr>
            <w:t>Select an option.</w:t>
          </w:r>
        </w:p>
      </w:docPartBody>
    </w:docPart>
    <w:docPart>
      <w:docPartPr>
        <w:name w:val="A2ADCD79539049A39F69C2E6D743BE34"/>
        <w:category>
          <w:name w:val="General"/>
          <w:gallery w:val="placeholder"/>
        </w:category>
        <w:types>
          <w:type w:val="bbPlcHdr"/>
        </w:types>
        <w:behaviors>
          <w:behavior w:val="content"/>
        </w:behaviors>
        <w:guid w:val="{A543B84F-1DB3-4A3F-AC4D-9F7E3508E963}"/>
      </w:docPartPr>
      <w:docPartBody>
        <w:p w:rsidR="006D79B6" w:rsidRDefault="00D5304E" w:rsidP="00D5304E">
          <w:pPr>
            <w:pStyle w:val="A2ADCD79539049A39F69C2E6D743BE341"/>
          </w:pPr>
          <w:r w:rsidRPr="004C5B03">
            <w:rPr>
              <w:color w:val="1A75A0" w:themeColor="accent1" w:themeTint="E6"/>
            </w:rPr>
            <w:t>Select an option.</w:t>
          </w:r>
        </w:p>
      </w:docPartBody>
    </w:docPart>
    <w:docPart>
      <w:docPartPr>
        <w:name w:val="B8DB0BFD9B7E48F294BC2F032741968E"/>
        <w:category>
          <w:name w:val="General"/>
          <w:gallery w:val="placeholder"/>
        </w:category>
        <w:types>
          <w:type w:val="bbPlcHdr"/>
        </w:types>
        <w:behaviors>
          <w:behavior w:val="content"/>
        </w:behaviors>
        <w:guid w:val="{D2AD1B52-7488-4FA6-A066-B3F3503F1DC3}"/>
      </w:docPartPr>
      <w:docPartBody>
        <w:p w:rsidR="006D79B6" w:rsidRDefault="00D5304E" w:rsidP="00D5304E">
          <w:pPr>
            <w:pStyle w:val="B8DB0BFD9B7E48F294BC2F032741968E1"/>
          </w:pPr>
          <w:r w:rsidRPr="004C5B03">
            <w:rPr>
              <w:color w:val="1A75A0" w:themeColor="accent1" w:themeTint="E6"/>
            </w:rPr>
            <w:t>Select an option.</w:t>
          </w:r>
        </w:p>
      </w:docPartBody>
    </w:docPart>
    <w:docPart>
      <w:docPartPr>
        <w:name w:val="3E82A0940CB243618BA381678CC53396"/>
        <w:category>
          <w:name w:val="General"/>
          <w:gallery w:val="placeholder"/>
        </w:category>
        <w:types>
          <w:type w:val="bbPlcHdr"/>
        </w:types>
        <w:behaviors>
          <w:behavior w:val="content"/>
        </w:behaviors>
        <w:guid w:val="{A5A6A695-59E4-4D40-8D06-71C4C4DA5755}"/>
      </w:docPartPr>
      <w:docPartBody>
        <w:p w:rsidR="006D79B6" w:rsidRDefault="00D5304E" w:rsidP="00D5304E">
          <w:pPr>
            <w:pStyle w:val="3E82A0940CB243618BA381678CC533961"/>
          </w:pPr>
          <w:r w:rsidRPr="004C5B03">
            <w:rPr>
              <w:color w:val="1A75A0" w:themeColor="accent1" w:themeTint="E6"/>
            </w:rPr>
            <w:t>Select an option.</w:t>
          </w:r>
        </w:p>
      </w:docPartBody>
    </w:docPart>
    <w:docPart>
      <w:docPartPr>
        <w:name w:val="12D92B876F144B61B9425E72B316D09F"/>
        <w:category>
          <w:name w:val="General"/>
          <w:gallery w:val="placeholder"/>
        </w:category>
        <w:types>
          <w:type w:val="bbPlcHdr"/>
        </w:types>
        <w:behaviors>
          <w:behavior w:val="content"/>
        </w:behaviors>
        <w:guid w:val="{339AEDCC-AC2D-4D48-A79A-8810722E37B4}"/>
      </w:docPartPr>
      <w:docPartBody>
        <w:p w:rsidR="006D79B6" w:rsidRDefault="00D5304E" w:rsidP="00D5304E">
          <w:pPr>
            <w:pStyle w:val="12D92B876F144B61B9425E72B316D09F1"/>
          </w:pPr>
          <w:r w:rsidRPr="004C5B03">
            <w:rPr>
              <w:color w:val="1A75A0" w:themeColor="accent1" w:themeTint="E6"/>
            </w:rPr>
            <w:t>Select an option.</w:t>
          </w:r>
        </w:p>
      </w:docPartBody>
    </w:docPart>
    <w:docPart>
      <w:docPartPr>
        <w:name w:val="B7E6DF201198444C9ECA7FE1F5B78E63"/>
        <w:category>
          <w:name w:val="General"/>
          <w:gallery w:val="placeholder"/>
        </w:category>
        <w:types>
          <w:type w:val="bbPlcHdr"/>
        </w:types>
        <w:behaviors>
          <w:behavior w:val="content"/>
        </w:behaviors>
        <w:guid w:val="{4536C115-BFBD-4CA1-B3F1-ED60C3B1297D}"/>
      </w:docPartPr>
      <w:docPartBody>
        <w:p w:rsidR="006D79B6" w:rsidRDefault="00D5304E" w:rsidP="00D5304E">
          <w:pPr>
            <w:pStyle w:val="B7E6DF201198444C9ECA7FE1F5B78E631"/>
          </w:pPr>
          <w:r w:rsidRPr="004C5B03">
            <w:rPr>
              <w:color w:val="1A75A0" w:themeColor="accent1" w:themeTint="E6"/>
            </w:rPr>
            <w:t>Select an option.</w:t>
          </w:r>
        </w:p>
      </w:docPartBody>
    </w:docPart>
    <w:docPart>
      <w:docPartPr>
        <w:name w:val="3D0A04DD21E84685AD3FEA391EFA5C83"/>
        <w:category>
          <w:name w:val="General"/>
          <w:gallery w:val="placeholder"/>
        </w:category>
        <w:types>
          <w:type w:val="bbPlcHdr"/>
        </w:types>
        <w:behaviors>
          <w:behavior w:val="content"/>
        </w:behaviors>
        <w:guid w:val="{6904BF36-3783-4174-888C-659B7FF44DB3}"/>
      </w:docPartPr>
      <w:docPartBody>
        <w:p w:rsidR="006D79B6" w:rsidRDefault="00D5304E" w:rsidP="00D5304E">
          <w:pPr>
            <w:pStyle w:val="3D0A04DD21E84685AD3FEA391EFA5C831"/>
          </w:pPr>
          <w:r w:rsidRPr="004C5B03">
            <w:rPr>
              <w:color w:val="1A75A0" w:themeColor="accent1" w:themeTint="E6"/>
            </w:rPr>
            <w:t>Select an option.</w:t>
          </w:r>
        </w:p>
      </w:docPartBody>
    </w:docPart>
    <w:docPart>
      <w:docPartPr>
        <w:name w:val="E29450A167D84D36A1E1C7491CDDF1F2"/>
        <w:category>
          <w:name w:val="General"/>
          <w:gallery w:val="placeholder"/>
        </w:category>
        <w:types>
          <w:type w:val="bbPlcHdr"/>
        </w:types>
        <w:behaviors>
          <w:behavior w:val="content"/>
        </w:behaviors>
        <w:guid w:val="{88A613FC-364F-4C2E-B11F-80D0A62BFBD3}"/>
      </w:docPartPr>
      <w:docPartBody>
        <w:p w:rsidR="006D79B6" w:rsidRDefault="00D5304E" w:rsidP="00D5304E">
          <w:pPr>
            <w:pStyle w:val="E29450A167D84D36A1E1C7491CDDF1F21"/>
          </w:pPr>
          <w:r w:rsidRPr="004C5B03">
            <w:rPr>
              <w:color w:val="1A75A0" w:themeColor="accent1" w:themeTint="E6"/>
            </w:rPr>
            <w:t>Select an option.</w:t>
          </w:r>
        </w:p>
      </w:docPartBody>
    </w:docPart>
    <w:docPart>
      <w:docPartPr>
        <w:name w:val="E8706A1685D7499594974F5094B4D38B"/>
        <w:category>
          <w:name w:val="General"/>
          <w:gallery w:val="placeholder"/>
        </w:category>
        <w:types>
          <w:type w:val="bbPlcHdr"/>
        </w:types>
        <w:behaviors>
          <w:behavior w:val="content"/>
        </w:behaviors>
        <w:guid w:val="{7CC6397A-3621-4E8D-A961-D433B1A59CCA}"/>
      </w:docPartPr>
      <w:docPartBody>
        <w:p w:rsidR="006D79B6" w:rsidRDefault="00D5304E" w:rsidP="00D5304E">
          <w:pPr>
            <w:pStyle w:val="E8706A1685D7499594974F5094B4D38B1"/>
          </w:pPr>
          <w:r w:rsidRPr="004C5B03">
            <w:rPr>
              <w:color w:val="1A75A0" w:themeColor="accent1" w:themeTint="E6"/>
            </w:rPr>
            <w:t>Select an option.</w:t>
          </w:r>
        </w:p>
      </w:docPartBody>
    </w:docPart>
    <w:docPart>
      <w:docPartPr>
        <w:name w:val="8748EAF65D634DC48175A1245038CEB4"/>
        <w:category>
          <w:name w:val="General"/>
          <w:gallery w:val="placeholder"/>
        </w:category>
        <w:types>
          <w:type w:val="bbPlcHdr"/>
        </w:types>
        <w:behaviors>
          <w:behavior w:val="content"/>
        </w:behaviors>
        <w:guid w:val="{2357144E-8B81-4B3C-88EA-4AD5EB92CC52}"/>
      </w:docPartPr>
      <w:docPartBody>
        <w:p w:rsidR="006D79B6" w:rsidRDefault="00D5304E" w:rsidP="00D5304E">
          <w:pPr>
            <w:pStyle w:val="8748EAF65D634DC48175A1245038CEB41"/>
          </w:pPr>
          <w:r w:rsidRPr="004C5B03">
            <w:rPr>
              <w:color w:val="1A75A0" w:themeColor="accent1" w:themeTint="E6"/>
            </w:rPr>
            <w:t>Select an option.</w:t>
          </w:r>
        </w:p>
      </w:docPartBody>
    </w:docPart>
    <w:docPart>
      <w:docPartPr>
        <w:name w:val="EF21B99617184757AD4A746B233BBD51"/>
        <w:category>
          <w:name w:val="General"/>
          <w:gallery w:val="placeholder"/>
        </w:category>
        <w:types>
          <w:type w:val="bbPlcHdr"/>
        </w:types>
        <w:behaviors>
          <w:behavior w:val="content"/>
        </w:behaviors>
        <w:guid w:val="{CD37173C-C5C4-48BF-9717-CE60B3AF469E}"/>
      </w:docPartPr>
      <w:docPartBody>
        <w:p w:rsidR="006D79B6" w:rsidRDefault="00D5304E" w:rsidP="00D5304E">
          <w:pPr>
            <w:pStyle w:val="EF21B99617184757AD4A746B233BBD511"/>
          </w:pPr>
          <w:r w:rsidRPr="004C5B03">
            <w:rPr>
              <w:color w:val="1A75A0" w:themeColor="accent1" w:themeTint="E6"/>
            </w:rPr>
            <w:t>Select an option.</w:t>
          </w:r>
        </w:p>
      </w:docPartBody>
    </w:docPart>
    <w:docPart>
      <w:docPartPr>
        <w:name w:val="2BAC9D32B6674E7FA2D2E02C20C49F3B"/>
        <w:category>
          <w:name w:val="General"/>
          <w:gallery w:val="placeholder"/>
        </w:category>
        <w:types>
          <w:type w:val="bbPlcHdr"/>
        </w:types>
        <w:behaviors>
          <w:behavior w:val="content"/>
        </w:behaviors>
        <w:guid w:val="{FAFC2134-F5C2-4585-99A3-C527DB3CFFF3}"/>
      </w:docPartPr>
      <w:docPartBody>
        <w:p w:rsidR="006D79B6" w:rsidRDefault="00D5304E" w:rsidP="00D5304E">
          <w:pPr>
            <w:pStyle w:val="2BAC9D32B6674E7FA2D2E02C20C49F3B1"/>
          </w:pPr>
          <w:r w:rsidRPr="004C5B03">
            <w:rPr>
              <w:color w:val="1A75A0" w:themeColor="accent1" w:themeTint="E6"/>
            </w:rPr>
            <w:t>Select an option.</w:t>
          </w:r>
        </w:p>
      </w:docPartBody>
    </w:docPart>
    <w:docPart>
      <w:docPartPr>
        <w:name w:val="A9E52D4CF4F14AE78155C5F7A24D704A"/>
        <w:category>
          <w:name w:val="General"/>
          <w:gallery w:val="placeholder"/>
        </w:category>
        <w:types>
          <w:type w:val="bbPlcHdr"/>
        </w:types>
        <w:behaviors>
          <w:behavior w:val="content"/>
        </w:behaviors>
        <w:guid w:val="{F8BDB855-FC6F-434A-A2B2-0B1DD364BD87}"/>
      </w:docPartPr>
      <w:docPartBody>
        <w:p w:rsidR="006D79B6" w:rsidRDefault="00D5304E" w:rsidP="00D5304E">
          <w:pPr>
            <w:pStyle w:val="A9E52D4CF4F14AE78155C5F7A24D704A1"/>
          </w:pPr>
          <w:r w:rsidRPr="004C5B03">
            <w:rPr>
              <w:color w:val="1A75A0" w:themeColor="accent1" w:themeTint="E6"/>
            </w:rPr>
            <w:t>Select an option.</w:t>
          </w:r>
        </w:p>
      </w:docPartBody>
    </w:docPart>
    <w:docPart>
      <w:docPartPr>
        <w:name w:val="90E1DB1BF8F74C37976DA3B73412CC41"/>
        <w:category>
          <w:name w:val="General"/>
          <w:gallery w:val="placeholder"/>
        </w:category>
        <w:types>
          <w:type w:val="bbPlcHdr"/>
        </w:types>
        <w:behaviors>
          <w:behavior w:val="content"/>
        </w:behaviors>
        <w:guid w:val="{233DFDA7-E739-48C0-B7A0-646D9B160EBE}"/>
      </w:docPartPr>
      <w:docPartBody>
        <w:p w:rsidR="006D79B6" w:rsidRDefault="00D5304E" w:rsidP="00D5304E">
          <w:pPr>
            <w:pStyle w:val="90E1DB1BF8F74C37976DA3B73412CC411"/>
          </w:pPr>
          <w:r w:rsidRPr="004C5B03">
            <w:rPr>
              <w:color w:val="1A75A0" w:themeColor="accent1" w:themeTint="E6"/>
            </w:rPr>
            <w:t>Select an option.</w:t>
          </w:r>
        </w:p>
      </w:docPartBody>
    </w:docPart>
    <w:docPart>
      <w:docPartPr>
        <w:name w:val="C42BAE4BB9994FDB8762A7462D77C45D"/>
        <w:category>
          <w:name w:val="General"/>
          <w:gallery w:val="placeholder"/>
        </w:category>
        <w:types>
          <w:type w:val="bbPlcHdr"/>
        </w:types>
        <w:behaviors>
          <w:behavior w:val="content"/>
        </w:behaviors>
        <w:guid w:val="{B0886B86-1D7C-4AC0-80DC-D383DFAD6B98}"/>
      </w:docPartPr>
      <w:docPartBody>
        <w:p w:rsidR="006D79B6" w:rsidRDefault="00D5304E" w:rsidP="00D5304E">
          <w:pPr>
            <w:pStyle w:val="C42BAE4BB9994FDB8762A7462D77C45D1"/>
          </w:pPr>
          <w:r w:rsidRPr="004C5B03">
            <w:rPr>
              <w:color w:val="1A75A0" w:themeColor="accent1" w:themeTint="E6"/>
            </w:rPr>
            <w:t>Select an option.</w:t>
          </w:r>
        </w:p>
      </w:docPartBody>
    </w:docPart>
    <w:docPart>
      <w:docPartPr>
        <w:name w:val="258666810FC14413BEC25D945F1815AD"/>
        <w:category>
          <w:name w:val="General"/>
          <w:gallery w:val="placeholder"/>
        </w:category>
        <w:types>
          <w:type w:val="bbPlcHdr"/>
        </w:types>
        <w:behaviors>
          <w:behavior w:val="content"/>
        </w:behaviors>
        <w:guid w:val="{5C8EB746-A08B-477B-8AF8-87F258B8CF8A}"/>
      </w:docPartPr>
      <w:docPartBody>
        <w:p w:rsidR="006D79B6" w:rsidRDefault="00D5304E" w:rsidP="00D5304E">
          <w:pPr>
            <w:pStyle w:val="258666810FC14413BEC25D945F1815AD1"/>
          </w:pPr>
          <w:r w:rsidRPr="004C5B03">
            <w:rPr>
              <w:color w:val="1A75A0" w:themeColor="accent1" w:themeTint="E6"/>
            </w:rPr>
            <w:t>Select an option.</w:t>
          </w:r>
        </w:p>
      </w:docPartBody>
    </w:docPart>
    <w:docPart>
      <w:docPartPr>
        <w:name w:val="878E2A0655B942849E8198E290384FB0"/>
        <w:category>
          <w:name w:val="General"/>
          <w:gallery w:val="placeholder"/>
        </w:category>
        <w:types>
          <w:type w:val="bbPlcHdr"/>
        </w:types>
        <w:behaviors>
          <w:behavior w:val="content"/>
        </w:behaviors>
        <w:guid w:val="{9CEFA3E8-3696-4F61-8CFC-61CA58CD7583}"/>
      </w:docPartPr>
      <w:docPartBody>
        <w:p w:rsidR="006D79B6" w:rsidRDefault="00D5304E" w:rsidP="00D5304E">
          <w:pPr>
            <w:pStyle w:val="878E2A0655B942849E8198E290384FB01"/>
          </w:pPr>
          <w:r w:rsidRPr="004C5B03">
            <w:rPr>
              <w:color w:val="1A75A0" w:themeColor="accent1" w:themeTint="E6"/>
            </w:rPr>
            <w:t>Select an option.</w:t>
          </w:r>
        </w:p>
      </w:docPartBody>
    </w:docPart>
    <w:docPart>
      <w:docPartPr>
        <w:name w:val="1AB763A051D94D98A23A5C34FA941BC0"/>
        <w:category>
          <w:name w:val="General"/>
          <w:gallery w:val="placeholder"/>
        </w:category>
        <w:types>
          <w:type w:val="bbPlcHdr"/>
        </w:types>
        <w:behaviors>
          <w:behavior w:val="content"/>
        </w:behaviors>
        <w:guid w:val="{B1EF6FFB-A746-42CA-868E-9537E2CCCAD4}"/>
      </w:docPartPr>
      <w:docPartBody>
        <w:p w:rsidR="006D79B6" w:rsidRDefault="00D5304E" w:rsidP="00D5304E">
          <w:pPr>
            <w:pStyle w:val="1AB763A051D94D98A23A5C34FA941BC01"/>
          </w:pPr>
          <w:r w:rsidRPr="004C5B03">
            <w:rPr>
              <w:color w:val="1A75A0" w:themeColor="accent1" w:themeTint="E6"/>
            </w:rPr>
            <w:t>Select an option.</w:t>
          </w:r>
        </w:p>
      </w:docPartBody>
    </w:docPart>
    <w:docPart>
      <w:docPartPr>
        <w:name w:val="D640C1D077A943AA80B5A2165B904569"/>
        <w:category>
          <w:name w:val="General"/>
          <w:gallery w:val="placeholder"/>
        </w:category>
        <w:types>
          <w:type w:val="bbPlcHdr"/>
        </w:types>
        <w:behaviors>
          <w:behavior w:val="content"/>
        </w:behaviors>
        <w:guid w:val="{68DD2A71-A7C2-4B9E-9879-34E08B300A9C}"/>
      </w:docPartPr>
      <w:docPartBody>
        <w:p w:rsidR="006D79B6" w:rsidRDefault="00D5304E" w:rsidP="00D5304E">
          <w:pPr>
            <w:pStyle w:val="D640C1D077A943AA80B5A2165B9045691"/>
          </w:pPr>
          <w:r w:rsidRPr="004C5B03">
            <w:rPr>
              <w:color w:val="1A75A0" w:themeColor="accent1" w:themeTint="E6"/>
            </w:rPr>
            <w:t>Select an option.</w:t>
          </w:r>
        </w:p>
      </w:docPartBody>
    </w:docPart>
    <w:docPart>
      <w:docPartPr>
        <w:name w:val="E6419C691B4B4AF5A299B8BD7D6C348C"/>
        <w:category>
          <w:name w:val="General"/>
          <w:gallery w:val="placeholder"/>
        </w:category>
        <w:types>
          <w:type w:val="bbPlcHdr"/>
        </w:types>
        <w:behaviors>
          <w:behavior w:val="content"/>
        </w:behaviors>
        <w:guid w:val="{18FEA3E0-537F-46A8-8C93-7BBB45F43068}"/>
      </w:docPartPr>
      <w:docPartBody>
        <w:p w:rsidR="006D79B6" w:rsidRDefault="00D5304E" w:rsidP="00D5304E">
          <w:pPr>
            <w:pStyle w:val="E6419C691B4B4AF5A299B8BD7D6C348C1"/>
          </w:pPr>
          <w:r w:rsidRPr="004C5B03">
            <w:rPr>
              <w:color w:val="1A75A0" w:themeColor="accent1" w:themeTint="E6"/>
            </w:rPr>
            <w:t>Select an option.</w:t>
          </w:r>
        </w:p>
      </w:docPartBody>
    </w:docPart>
    <w:docPart>
      <w:docPartPr>
        <w:name w:val="675D40C0D9F84E56AE8210BD4FE8822C"/>
        <w:category>
          <w:name w:val="General"/>
          <w:gallery w:val="placeholder"/>
        </w:category>
        <w:types>
          <w:type w:val="bbPlcHdr"/>
        </w:types>
        <w:behaviors>
          <w:behavior w:val="content"/>
        </w:behaviors>
        <w:guid w:val="{0E2D00B1-AC73-40AF-ADE8-6B76CD0944BE}"/>
      </w:docPartPr>
      <w:docPartBody>
        <w:p w:rsidR="006D79B6" w:rsidRDefault="00D5304E" w:rsidP="00D5304E">
          <w:pPr>
            <w:pStyle w:val="675D40C0D9F84E56AE8210BD4FE8822C1"/>
          </w:pPr>
          <w:r w:rsidRPr="004C5B03">
            <w:rPr>
              <w:color w:val="1A75A0" w:themeColor="accent1" w:themeTint="E6"/>
            </w:rPr>
            <w:t>Select an option.</w:t>
          </w:r>
        </w:p>
      </w:docPartBody>
    </w:docPart>
    <w:docPart>
      <w:docPartPr>
        <w:name w:val="D0F11DD6DD24498D8B172FF5B546E641"/>
        <w:category>
          <w:name w:val="General"/>
          <w:gallery w:val="placeholder"/>
        </w:category>
        <w:types>
          <w:type w:val="bbPlcHdr"/>
        </w:types>
        <w:behaviors>
          <w:behavior w:val="content"/>
        </w:behaviors>
        <w:guid w:val="{3F6911B8-F915-4EFD-9638-27ED7905969C}"/>
      </w:docPartPr>
      <w:docPartBody>
        <w:p w:rsidR="006D79B6" w:rsidRDefault="00D5304E" w:rsidP="00D5304E">
          <w:pPr>
            <w:pStyle w:val="D0F11DD6DD24498D8B172FF5B546E6411"/>
          </w:pPr>
          <w:r w:rsidRPr="004C5B03">
            <w:rPr>
              <w:color w:val="1A75A0" w:themeColor="accent1" w:themeTint="E6"/>
            </w:rPr>
            <w:t>Select an option.</w:t>
          </w:r>
        </w:p>
      </w:docPartBody>
    </w:docPart>
    <w:docPart>
      <w:docPartPr>
        <w:name w:val="9214D94846F442A5A67631932A8F180C"/>
        <w:category>
          <w:name w:val="General"/>
          <w:gallery w:val="placeholder"/>
        </w:category>
        <w:types>
          <w:type w:val="bbPlcHdr"/>
        </w:types>
        <w:behaviors>
          <w:behavior w:val="content"/>
        </w:behaviors>
        <w:guid w:val="{E677C3EF-A66C-4D06-BFAB-472FB5B46DB2}"/>
      </w:docPartPr>
      <w:docPartBody>
        <w:p w:rsidR="006D79B6" w:rsidRDefault="00D5304E" w:rsidP="00D5304E">
          <w:pPr>
            <w:pStyle w:val="9214D94846F442A5A67631932A8F180C1"/>
          </w:pPr>
          <w:r w:rsidRPr="004C5B03">
            <w:rPr>
              <w:color w:val="1A75A0" w:themeColor="accent1" w:themeTint="E6"/>
            </w:rPr>
            <w:t>Select an option.</w:t>
          </w:r>
        </w:p>
      </w:docPartBody>
    </w:docPart>
    <w:docPart>
      <w:docPartPr>
        <w:name w:val="946946B6C2A2470B9350878CC551AD08"/>
        <w:category>
          <w:name w:val="General"/>
          <w:gallery w:val="placeholder"/>
        </w:category>
        <w:types>
          <w:type w:val="bbPlcHdr"/>
        </w:types>
        <w:behaviors>
          <w:behavior w:val="content"/>
        </w:behaviors>
        <w:guid w:val="{0E3CAE82-3324-4290-B6BB-E0A610B1EB47}"/>
      </w:docPartPr>
      <w:docPartBody>
        <w:p w:rsidR="006D79B6" w:rsidRDefault="00D5304E" w:rsidP="00D5304E">
          <w:pPr>
            <w:pStyle w:val="946946B6C2A2470B9350878CC551AD081"/>
          </w:pPr>
          <w:r w:rsidRPr="004C5B03">
            <w:rPr>
              <w:color w:val="1A75A0" w:themeColor="accent1" w:themeTint="E6"/>
            </w:rPr>
            <w:t>Select an option.</w:t>
          </w:r>
        </w:p>
      </w:docPartBody>
    </w:docPart>
    <w:docPart>
      <w:docPartPr>
        <w:name w:val="64CEA6EF633F42DFB3105828477FEB63"/>
        <w:category>
          <w:name w:val="General"/>
          <w:gallery w:val="placeholder"/>
        </w:category>
        <w:types>
          <w:type w:val="bbPlcHdr"/>
        </w:types>
        <w:behaviors>
          <w:behavior w:val="content"/>
        </w:behaviors>
        <w:guid w:val="{2FE0BB7B-CAF9-4D70-8B9F-CF4FD7EF9C33}"/>
      </w:docPartPr>
      <w:docPartBody>
        <w:p w:rsidR="006D79B6" w:rsidRDefault="00D5304E" w:rsidP="00D5304E">
          <w:pPr>
            <w:pStyle w:val="64CEA6EF633F42DFB3105828477FEB631"/>
          </w:pPr>
          <w:r w:rsidRPr="004C5B03">
            <w:rPr>
              <w:color w:val="1A75A0" w:themeColor="accent1" w:themeTint="E6"/>
            </w:rPr>
            <w:t>Select an option.</w:t>
          </w:r>
        </w:p>
      </w:docPartBody>
    </w:docPart>
    <w:docPart>
      <w:docPartPr>
        <w:name w:val="9DBE6FAE3913458D91D4C7B118082F7C"/>
        <w:category>
          <w:name w:val="General"/>
          <w:gallery w:val="placeholder"/>
        </w:category>
        <w:types>
          <w:type w:val="bbPlcHdr"/>
        </w:types>
        <w:behaviors>
          <w:behavior w:val="content"/>
        </w:behaviors>
        <w:guid w:val="{6C7ECD43-A11E-449E-9669-40C624F01C9B}"/>
      </w:docPartPr>
      <w:docPartBody>
        <w:p w:rsidR="006D79B6" w:rsidRDefault="00D5304E" w:rsidP="00D5304E">
          <w:pPr>
            <w:pStyle w:val="9DBE6FAE3913458D91D4C7B118082F7C1"/>
          </w:pPr>
          <w:r w:rsidRPr="004C5B03">
            <w:rPr>
              <w:color w:val="1A75A0" w:themeColor="accent1" w:themeTint="E6"/>
            </w:rPr>
            <w:t>Select an option.</w:t>
          </w:r>
        </w:p>
      </w:docPartBody>
    </w:docPart>
    <w:docPart>
      <w:docPartPr>
        <w:name w:val="D496B087A6984CF198BB68B210626067"/>
        <w:category>
          <w:name w:val="General"/>
          <w:gallery w:val="placeholder"/>
        </w:category>
        <w:types>
          <w:type w:val="bbPlcHdr"/>
        </w:types>
        <w:behaviors>
          <w:behavior w:val="content"/>
        </w:behaviors>
        <w:guid w:val="{A65DAC6B-6A90-4016-959F-AA538D5D008B}"/>
      </w:docPartPr>
      <w:docPartBody>
        <w:p w:rsidR="006D79B6" w:rsidRDefault="00D5304E" w:rsidP="00D5304E">
          <w:pPr>
            <w:pStyle w:val="D496B087A6984CF198BB68B2106260671"/>
          </w:pPr>
          <w:r w:rsidRPr="004C5B03">
            <w:rPr>
              <w:color w:val="1A75A0" w:themeColor="accent1" w:themeTint="E6"/>
            </w:rPr>
            <w:t>Select an option.</w:t>
          </w:r>
        </w:p>
      </w:docPartBody>
    </w:docPart>
    <w:docPart>
      <w:docPartPr>
        <w:name w:val="4C12C00A0BA540A08BAAF0252863BFAC"/>
        <w:category>
          <w:name w:val="General"/>
          <w:gallery w:val="placeholder"/>
        </w:category>
        <w:types>
          <w:type w:val="bbPlcHdr"/>
        </w:types>
        <w:behaviors>
          <w:behavior w:val="content"/>
        </w:behaviors>
        <w:guid w:val="{81D0CF35-6A6E-40FC-ABBC-C6684C75CA0C}"/>
      </w:docPartPr>
      <w:docPartBody>
        <w:p w:rsidR="006D79B6" w:rsidRDefault="00D5304E" w:rsidP="00D5304E">
          <w:pPr>
            <w:pStyle w:val="4C12C00A0BA540A08BAAF0252863BFAC1"/>
          </w:pPr>
          <w:r w:rsidRPr="004C5B03">
            <w:rPr>
              <w:color w:val="1A75A0" w:themeColor="accent1" w:themeTint="E6"/>
            </w:rPr>
            <w:t>Select an option.</w:t>
          </w:r>
        </w:p>
      </w:docPartBody>
    </w:docPart>
    <w:docPart>
      <w:docPartPr>
        <w:name w:val="589652E164F6475E9F6C4B596CBB853E"/>
        <w:category>
          <w:name w:val="General"/>
          <w:gallery w:val="placeholder"/>
        </w:category>
        <w:types>
          <w:type w:val="bbPlcHdr"/>
        </w:types>
        <w:behaviors>
          <w:behavior w:val="content"/>
        </w:behaviors>
        <w:guid w:val="{DC12ABD9-B586-4049-B699-FBCF6305BD7B}"/>
      </w:docPartPr>
      <w:docPartBody>
        <w:p w:rsidR="006D79B6" w:rsidRDefault="00D5304E" w:rsidP="00D5304E">
          <w:pPr>
            <w:pStyle w:val="589652E164F6475E9F6C4B596CBB853E1"/>
          </w:pPr>
          <w:r w:rsidRPr="004C5B03">
            <w:rPr>
              <w:color w:val="1A75A0" w:themeColor="accent1" w:themeTint="E6"/>
            </w:rPr>
            <w:t>Select an option.</w:t>
          </w:r>
        </w:p>
      </w:docPartBody>
    </w:docPart>
    <w:docPart>
      <w:docPartPr>
        <w:name w:val="246D7A3338B24CEC8AD1E0186BD03179"/>
        <w:category>
          <w:name w:val="General"/>
          <w:gallery w:val="placeholder"/>
        </w:category>
        <w:types>
          <w:type w:val="bbPlcHdr"/>
        </w:types>
        <w:behaviors>
          <w:behavior w:val="content"/>
        </w:behaviors>
        <w:guid w:val="{7422EA71-C07E-498C-9A80-1A2FAE5D8B89}"/>
      </w:docPartPr>
      <w:docPartBody>
        <w:p w:rsidR="006D79B6" w:rsidRDefault="00D5304E" w:rsidP="00D5304E">
          <w:pPr>
            <w:pStyle w:val="246D7A3338B24CEC8AD1E0186BD031791"/>
          </w:pPr>
          <w:r w:rsidRPr="004C5B03">
            <w:rPr>
              <w:color w:val="1A75A0" w:themeColor="accent1" w:themeTint="E6"/>
            </w:rPr>
            <w:t>Select an option.</w:t>
          </w:r>
        </w:p>
      </w:docPartBody>
    </w:docPart>
    <w:docPart>
      <w:docPartPr>
        <w:name w:val="A2AC60A1B0BC4235947F6B7332F6EF19"/>
        <w:category>
          <w:name w:val="General"/>
          <w:gallery w:val="placeholder"/>
        </w:category>
        <w:types>
          <w:type w:val="bbPlcHdr"/>
        </w:types>
        <w:behaviors>
          <w:behavior w:val="content"/>
        </w:behaviors>
        <w:guid w:val="{5560ECA3-C9B4-4A12-B9E8-931C117C7C4E}"/>
      </w:docPartPr>
      <w:docPartBody>
        <w:p w:rsidR="006D79B6" w:rsidRDefault="00D5304E" w:rsidP="00D5304E">
          <w:pPr>
            <w:pStyle w:val="A2AC60A1B0BC4235947F6B7332F6EF191"/>
          </w:pPr>
          <w:r w:rsidRPr="004C5B03">
            <w:rPr>
              <w:color w:val="1A75A0" w:themeColor="accent1" w:themeTint="E6"/>
            </w:rPr>
            <w:t>Select an option.</w:t>
          </w:r>
        </w:p>
      </w:docPartBody>
    </w:docPart>
    <w:docPart>
      <w:docPartPr>
        <w:name w:val="8CB985C9C7014658B68411C773D47989"/>
        <w:category>
          <w:name w:val="General"/>
          <w:gallery w:val="placeholder"/>
        </w:category>
        <w:types>
          <w:type w:val="bbPlcHdr"/>
        </w:types>
        <w:behaviors>
          <w:behavior w:val="content"/>
        </w:behaviors>
        <w:guid w:val="{DAF87BF7-DB27-49A7-819D-40171A2DDBCD}"/>
      </w:docPartPr>
      <w:docPartBody>
        <w:p w:rsidR="006D79B6" w:rsidRDefault="00D5304E" w:rsidP="00D5304E">
          <w:pPr>
            <w:pStyle w:val="8CB985C9C7014658B68411C773D479891"/>
          </w:pPr>
          <w:r w:rsidRPr="004C5B03">
            <w:rPr>
              <w:color w:val="1A75A0" w:themeColor="accent1" w:themeTint="E6"/>
            </w:rPr>
            <w:t>Select an option.</w:t>
          </w:r>
        </w:p>
      </w:docPartBody>
    </w:docPart>
    <w:docPart>
      <w:docPartPr>
        <w:name w:val="C4245E4B044B4164842BEE5D0ADC6A4E"/>
        <w:category>
          <w:name w:val="General"/>
          <w:gallery w:val="placeholder"/>
        </w:category>
        <w:types>
          <w:type w:val="bbPlcHdr"/>
        </w:types>
        <w:behaviors>
          <w:behavior w:val="content"/>
        </w:behaviors>
        <w:guid w:val="{0AE22F8A-7395-4593-B025-BE1FE3DCC9B3}"/>
      </w:docPartPr>
      <w:docPartBody>
        <w:p w:rsidR="006D79B6" w:rsidRDefault="00D5304E" w:rsidP="00D5304E">
          <w:pPr>
            <w:pStyle w:val="C4245E4B044B4164842BEE5D0ADC6A4E1"/>
          </w:pPr>
          <w:r w:rsidRPr="004C5B03">
            <w:rPr>
              <w:color w:val="1A75A0" w:themeColor="accent1" w:themeTint="E6"/>
            </w:rPr>
            <w:t>Select an option.</w:t>
          </w:r>
        </w:p>
      </w:docPartBody>
    </w:docPart>
    <w:docPart>
      <w:docPartPr>
        <w:name w:val="7F759673FA66464AA8344FBDC617A7F8"/>
        <w:category>
          <w:name w:val="General"/>
          <w:gallery w:val="placeholder"/>
        </w:category>
        <w:types>
          <w:type w:val="bbPlcHdr"/>
        </w:types>
        <w:behaviors>
          <w:behavior w:val="content"/>
        </w:behaviors>
        <w:guid w:val="{185E57C5-8CBA-4B19-8938-99C03F132FA3}"/>
      </w:docPartPr>
      <w:docPartBody>
        <w:p w:rsidR="006D79B6" w:rsidRDefault="00D5304E" w:rsidP="00D5304E">
          <w:pPr>
            <w:pStyle w:val="7F759673FA66464AA8344FBDC617A7F81"/>
          </w:pPr>
          <w:r w:rsidRPr="004C5B03">
            <w:rPr>
              <w:color w:val="1A75A0" w:themeColor="accent1" w:themeTint="E6"/>
            </w:rPr>
            <w:t>Select an option.</w:t>
          </w:r>
        </w:p>
      </w:docPartBody>
    </w:docPart>
    <w:docPart>
      <w:docPartPr>
        <w:name w:val="75992858F1B344F7B16187480BB10EDE"/>
        <w:category>
          <w:name w:val="General"/>
          <w:gallery w:val="placeholder"/>
        </w:category>
        <w:types>
          <w:type w:val="bbPlcHdr"/>
        </w:types>
        <w:behaviors>
          <w:behavior w:val="content"/>
        </w:behaviors>
        <w:guid w:val="{D6B43DD0-1E91-42C3-B945-35F9E59C92BD}"/>
      </w:docPartPr>
      <w:docPartBody>
        <w:p w:rsidR="006D79B6" w:rsidRDefault="00D5304E" w:rsidP="00D5304E">
          <w:pPr>
            <w:pStyle w:val="75992858F1B344F7B16187480BB10EDE1"/>
          </w:pPr>
          <w:r w:rsidRPr="004C5B03">
            <w:rPr>
              <w:color w:val="1A75A0" w:themeColor="accent1" w:themeTint="E6"/>
            </w:rPr>
            <w:t>Select an option.</w:t>
          </w:r>
        </w:p>
      </w:docPartBody>
    </w:docPart>
    <w:docPart>
      <w:docPartPr>
        <w:name w:val="BFCB81F57E554FB6946B7D017EA69F00"/>
        <w:category>
          <w:name w:val="General"/>
          <w:gallery w:val="placeholder"/>
        </w:category>
        <w:types>
          <w:type w:val="bbPlcHdr"/>
        </w:types>
        <w:behaviors>
          <w:behavior w:val="content"/>
        </w:behaviors>
        <w:guid w:val="{0B44D756-D2BF-493F-ABA6-515E79EB35E4}"/>
      </w:docPartPr>
      <w:docPartBody>
        <w:p w:rsidR="006D79B6" w:rsidRDefault="00D5304E" w:rsidP="00D5304E">
          <w:pPr>
            <w:pStyle w:val="BFCB81F57E554FB6946B7D017EA69F001"/>
          </w:pPr>
          <w:r w:rsidRPr="004C5B03">
            <w:rPr>
              <w:color w:val="1A75A0" w:themeColor="accent1" w:themeTint="E6"/>
            </w:rPr>
            <w:t>Select an option.</w:t>
          </w:r>
        </w:p>
      </w:docPartBody>
    </w:docPart>
    <w:docPart>
      <w:docPartPr>
        <w:name w:val="ADA33C82A4774514AC3ECB4CA0052D87"/>
        <w:category>
          <w:name w:val="General"/>
          <w:gallery w:val="placeholder"/>
        </w:category>
        <w:types>
          <w:type w:val="bbPlcHdr"/>
        </w:types>
        <w:behaviors>
          <w:behavior w:val="content"/>
        </w:behaviors>
        <w:guid w:val="{F620BF8D-C410-48DB-B9FE-E32F9187DEEF}"/>
      </w:docPartPr>
      <w:docPartBody>
        <w:p w:rsidR="006D79B6" w:rsidRDefault="00D5304E" w:rsidP="00D5304E">
          <w:pPr>
            <w:pStyle w:val="ADA33C82A4774514AC3ECB4CA0052D871"/>
          </w:pPr>
          <w:r w:rsidRPr="004C5B03">
            <w:rPr>
              <w:color w:val="1A75A0" w:themeColor="accent1" w:themeTint="E6"/>
            </w:rPr>
            <w:t>Select an option.</w:t>
          </w:r>
        </w:p>
      </w:docPartBody>
    </w:docPart>
    <w:docPart>
      <w:docPartPr>
        <w:name w:val="1856114A6EFE4B38B7AE11F539841CAC"/>
        <w:category>
          <w:name w:val="General"/>
          <w:gallery w:val="placeholder"/>
        </w:category>
        <w:types>
          <w:type w:val="bbPlcHdr"/>
        </w:types>
        <w:behaviors>
          <w:behavior w:val="content"/>
        </w:behaviors>
        <w:guid w:val="{611CBE60-3D06-427C-A893-A53EE7866EAD}"/>
      </w:docPartPr>
      <w:docPartBody>
        <w:p w:rsidR="006D79B6" w:rsidRDefault="00D5304E" w:rsidP="00D5304E">
          <w:pPr>
            <w:pStyle w:val="1856114A6EFE4B38B7AE11F539841CAC1"/>
          </w:pPr>
          <w:r w:rsidRPr="004C5B03">
            <w:rPr>
              <w:color w:val="1A75A0" w:themeColor="accent1" w:themeTint="E6"/>
            </w:rPr>
            <w:t>Select an option.</w:t>
          </w:r>
        </w:p>
      </w:docPartBody>
    </w:docPart>
    <w:docPart>
      <w:docPartPr>
        <w:name w:val="86C2A49CE1F24F15A5ABFC347B4CD2B1"/>
        <w:category>
          <w:name w:val="General"/>
          <w:gallery w:val="placeholder"/>
        </w:category>
        <w:types>
          <w:type w:val="bbPlcHdr"/>
        </w:types>
        <w:behaviors>
          <w:behavior w:val="content"/>
        </w:behaviors>
        <w:guid w:val="{DB8D72BD-0171-4699-AFD5-612A57EF3963}"/>
      </w:docPartPr>
      <w:docPartBody>
        <w:p w:rsidR="006D79B6" w:rsidRDefault="00D5304E" w:rsidP="00D5304E">
          <w:pPr>
            <w:pStyle w:val="86C2A49CE1F24F15A5ABFC347B4CD2B11"/>
          </w:pPr>
          <w:r w:rsidRPr="004C5B03">
            <w:rPr>
              <w:color w:val="1A75A0" w:themeColor="accent1" w:themeTint="E6"/>
            </w:rPr>
            <w:t>Select an option.</w:t>
          </w:r>
        </w:p>
      </w:docPartBody>
    </w:docPart>
    <w:docPart>
      <w:docPartPr>
        <w:name w:val="61F0B45287B44481809E556D8E29C707"/>
        <w:category>
          <w:name w:val="General"/>
          <w:gallery w:val="placeholder"/>
        </w:category>
        <w:types>
          <w:type w:val="bbPlcHdr"/>
        </w:types>
        <w:behaviors>
          <w:behavior w:val="content"/>
        </w:behaviors>
        <w:guid w:val="{8AE33EB2-202A-4DF8-8883-BB6BE55D04E2}"/>
      </w:docPartPr>
      <w:docPartBody>
        <w:p w:rsidR="006D79B6" w:rsidRDefault="00D5304E" w:rsidP="00D5304E">
          <w:pPr>
            <w:pStyle w:val="61F0B45287B44481809E556D8E29C7071"/>
          </w:pPr>
          <w:r w:rsidRPr="004C5B03">
            <w:rPr>
              <w:color w:val="1A75A0" w:themeColor="accent1" w:themeTint="E6"/>
            </w:rPr>
            <w:t>Select an option.</w:t>
          </w:r>
        </w:p>
      </w:docPartBody>
    </w:docPart>
    <w:docPart>
      <w:docPartPr>
        <w:name w:val="DA5A20166FF0454388B176626B415C8D"/>
        <w:category>
          <w:name w:val="General"/>
          <w:gallery w:val="placeholder"/>
        </w:category>
        <w:types>
          <w:type w:val="bbPlcHdr"/>
        </w:types>
        <w:behaviors>
          <w:behavior w:val="content"/>
        </w:behaviors>
        <w:guid w:val="{D202FD47-8376-496F-98AD-390461C1F7F6}"/>
      </w:docPartPr>
      <w:docPartBody>
        <w:p w:rsidR="006D79B6" w:rsidRDefault="00D5304E" w:rsidP="00D5304E">
          <w:pPr>
            <w:pStyle w:val="DA5A20166FF0454388B176626B415C8D1"/>
          </w:pPr>
          <w:r w:rsidRPr="004C5B03">
            <w:rPr>
              <w:color w:val="1A75A0" w:themeColor="accent1" w:themeTint="E6"/>
            </w:rPr>
            <w:t>Select an option.</w:t>
          </w:r>
        </w:p>
      </w:docPartBody>
    </w:docPart>
    <w:docPart>
      <w:docPartPr>
        <w:name w:val="235A68678D11486F988FA5C04C205629"/>
        <w:category>
          <w:name w:val="General"/>
          <w:gallery w:val="placeholder"/>
        </w:category>
        <w:types>
          <w:type w:val="bbPlcHdr"/>
        </w:types>
        <w:behaviors>
          <w:behavior w:val="content"/>
        </w:behaviors>
        <w:guid w:val="{2DE6AA3C-8EF2-4564-A11B-80A87E17900C}"/>
      </w:docPartPr>
      <w:docPartBody>
        <w:p w:rsidR="006D79B6" w:rsidRDefault="00D5304E" w:rsidP="00D5304E">
          <w:pPr>
            <w:pStyle w:val="235A68678D11486F988FA5C04C2056291"/>
          </w:pPr>
          <w:r w:rsidRPr="004C5B03">
            <w:rPr>
              <w:color w:val="1A75A0" w:themeColor="accent1" w:themeTint="E6"/>
            </w:rPr>
            <w:t>Select an option.</w:t>
          </w:r>
        </w:p>
      </w:docPartBody>
    </w:docPart>
    <w:docPart>
      <w:docPartPr>
        <w:name w:val="34946DF59C5747E29777A4F64788C2F1"/>
        <w:category>
          <w:name w:val="General"/>
          <w:gallery w:val="placeholder"/>
        </w:category>
        <w:types>
          <w:type w:val="bbPlcHdr"/>
        </w:types>
        <w:behaviors>
          <w:behavior w:val="content"/>
        </w:behaviors>
        <w:guid w:val="{C3B21E2C-8937-45B4-ACA7-9377EBE3D3FD}"/>
      </w:docPartPr>
      <w:docPartBody>
        <w:p w:rsidR="006D79B6" w:rsidRDefault="00D5304E" w:rsidP="00D5304E">
          <w:pPr>
            <w:pStyle w:val="34946DF59C5747E29777A4F64788C2F11"/>
          </w:pPr>
          <w:r w:rsidRPr="004C5B03">
            <w:rPr>
              <w:color w:val="1A75A0" w:themeColor="accent1" w:themeTint="E6"/>
            </w:rPr>
            <w:t>Select an option.</w:t>
          </w:r>
        </w:p>
      </w:docPartBody>
    </w:docPart>
    <w:docPart>
      <w:docPartPr>
        <w:name w:val="C968FA0B2E174D3DBE100996F7CADDBD"/>
        <w:category>
          <w:name w:val="General"/>
          <w:gallery w:val="placeholder"/>
        </w:category>
        <w:types>
          <w:type w:val="bbPlcHdr"/>
        </w:types>
        <w:behaviors>
          <w:behavior w:val="content"/>
        </w:behaviors>
        <w:guid w:val="{89FC71E6-93CF-43CF-8D8A-A1CF45D68E7E}"/>
      </w:docPartPr>
      <w:docPartBody>
        <w:p w:rsidR="006D79B6" w:rsidRDefault="00D5304E" w:rsidP="00D5304E">
          <w:pPr>
            <w:pStyle w:val="C968FA0B2E174D3DBE100996F7CADDBD1"/>
          </w:pPr>
          <w:r w:rsidRPr="004C5B03">
            <w:rPr>
              <w:color w:val="1A75A0" w:themeColor="accent1" w:themeTint="E6"/>
            </w:rPr>
            <w:t>Select an option.</w:t>
          </w:r>
        </w:p>
      </w:docPartBody>
    </w:docPart>
    <w:docPart>
      <w:docPartPr>
        <w:name w:val="69893F14D3F9498FBBCCB7C26271611D"/>
        <w:category>
          <w:name w:val="General"/>
          <w:gallery w:val="placeholder"/>
        </w:category>
        <w:types>
          <w:type w:val="bbPlcHdr"/>
        </w:types>
        <w:behaviors>
          <w:behavior w:val="content"/>
        </w:behaviors>
        <w:guid w:val="{055DA569-14A3-4FDB-BE2E-3B8B285A30FB}"/>
      </w:docPartPr>
      <w:docPartBody>
        <w:p w:rsidR="006D79B6" w:rsidRDefault="00D5304E" w:rsidP="00D5304E">
          <w:pPr>
            <w:pStyle w:val="69893F14D3F9498FBBCCB7C26271611D1"/>
          </w:pPr>
          <w:r w:rsidRPr="004C5B03">
            <w:rPr>
              <w:color w:val="1A75A0" w:themeColor="accent1" w:themeTint="E6"/>
            </w:rPr>
            <w:t>Select an option.</w:t>
          </w:r>
        </w:p>
      </w:docPartBody>
    </w:docPart>
    <w:docPart>
      <w:docPartPr>
        <w:name w:val="FD4AE55E61334059BB6ABF1C74A58EE1"/>
        <w:category>
          <w:name w:val="General"/>
          <w:gallery w:val="placeholder"/>
        </w:category>
        <w:types>
          <w:type w:val="bbPlcHdr"/>
        </w:types>
        <w:behaviors>
          <w:behavior w:val="content"/>
        </w:behaviors>
        <w:guid w:val="{9F0997EA-BDFA-4F60-948D-722B6F499E5D}"/>
      </w:docPartPr>
      <w:docPartBody>
        <w:p w:rsidR="006D79B6" w:rsidRDefault="00D5304E" w:rsidP="00D5304E">
          <w:pPr>
            <w:pStyle w:val="FD4AE55E61334059BB6ABF1C74A58EE11"/>
          </w:pPr>
          <w:r w:rsidRPr="004C5B03">
            <w:rPr>
              <w:color w:val="1A75A0" w:themeColor="accent1" w:themeTint="E6"/>
            </w:rPr>
            <w:t>Select an option.</w:t>
          </w:r>
        </w:p>
      </w:docPartBody>
    </w:docPart>
    <w:docPart>
      <w:docPartPr>
        <w:name w:val="8E27A414441A4110BCCDD556D07647CF"/>
        <w:category>
          <w:name w:val="General"/>
          <w:gallery w:val="placeholder"/>
        </w:category>
        <w:types>
          <w:type w:val="bbPlcHdr"/>
        </w:types>
        <w:behaviors>
          <w:behavior w:val="content"/>
        </w:behaviors>
        <w:guid w:val="{9B604D15-D2AB-4CDD-A4EF-02C2B76BF7B9}"/>
      </w:docPartPr>
      <w:docPartBody>
        <w:p w:rsidR="006D79B6" w:rsidRDefault="00D5304E" w:rsidP="00D5304E">
          <w:pPr>
            <w:pStyle w:val="8E27A414441A4110BCCDD556D07647CF1"/>
          </w:pPr>
          <w:r w:rsidRPr="004C5B03">
            <w:rPr>
              <w:color w:val="1A75A0" w:themeColor="accent1" w:themeTint="E6"/>
            </w:rPr>
            <w:t>Select an option.</w:t>
          </w:r>
        </w:p>
      </w:docPartBody>
    </w:docPart>
    <w:docPart>
      <w:docPartPr>
        <w:name w:val="7E0B5217842E44249AEA28D042AF0267"/>
        <w:category>
          <w:name w:val="General"/>
          <w:gallery w:val="placeholder"/>
        </w:category>
        <w:types>
          <w:type w:val="bbPlcHdr"/>
        </w:types>
        <w:behaviors>
          <w:behavior w:val="content"/>
        </w:behaviors>
        <w:guid w:val="{1B6A9283-A646-41C2-9B24-CDB7827935C9}"/>
      </w:docPartPr>
      <w:docPartBody>
        <w:p w:rsidR="006D79B6" w:rsidRDefault="00D5304E" w:rsidP="00D5304E">
          <w:pPr>
            <w:pStyle w:val="7E0B5217842E44249AEA28D042AF02671"/>
          </w:pPr>
          <w:r w:rsidRPr="004C5B03">
            <w:rPr>
              <w:color w:val="1A75A0" w:themeColor="accent1" w:themeTint="E6"/>
            </w:rPr>
            <w:t>Select an option.</w:t>
          </w:r>
        </w:p>
      </w:docPartBody>
    </w:docPart>
    <w:docPart>
      <w:docPartPr>
        <w:name w:val="72ADC39FB7644A09BF065C55BEFC0AAD"/>
        <w:category>
          <w:name w:val="General"/>
          <w:gallery w:val="placeholder"/>
        </w:category>
        <w:types>
          <w:type w:val="bbPlcHdr"/>
        </w:types>
        <w:behaviors>
          <w:behavior w:val="content"/>
        </w:behaviors>
        <w:guid w:val="{CE49B748-CB62-4F16-9101-7A38E04BB6B3}"/>
      </w:docPartPr>
      <w:docPartBody>
        <w:p w:rsidR="006D79B6" w:rsidRDefault="00D5304E" w:rsidP="00D5304E">
          <w:pPr>
            <w:pStyle w:val="72ADC39FB7644A09BF065C55BEFC0AAD1"/>
          </w:pPr>
          <w:r w:rsidRPr="004C5B03">
            <w:rPr>
              <w:color w:val="1A75A0" w:themeColor="accent1" w:themeTint="E6"/>
            </w:rPr>
            <w:t>Select an option.</w:t>
          </w:r>
        </w:p>
      </w:docPartBody>
    </w:docPart>
    <w:docPart>
      <w:docPartPr>
        <w:name w:val="A47293DA0D4C49728D5277DD3F99AF64"/>
        <w:category>
          <w:name w:val="General"/>
          <w:gallery w:val="placeholder"/>
        </w:category>
        <w:types>
          <w:type w:val="bbPlcHdr"/>
        </w:types>
        <w:behaviors>
          <w:behavior w:val="content"/>
        </w:behaviors>
        <w:guid w:val="{0075A20A-6C8B-4159-BB68-E394982E7655}"/>
      </w:docPartPr>
      <w:docPartBody>
        <w:p w:rsidR="006D79B6" w:rsidRDefault="00D5304E" w:rsidP="00D5304E">
          <w:pPr>
            <w:pStyle w:val="A47293DA0D4C49728D5277DD3F99AF641"/>
          </w:pPr>
          <w:r w:rsidRPr="004C5B03">
            <w:rPr>
              <w:color w:val="1A75A0" w:themeColor="accent1" w:themeTint="E6"/>
            </w:rPr>
            <w:t>Select an option.</w:t>
          </w:r>
        </w:p>
      </w:docPartBody>
    </w:docPart>
    <w:docPart>
      <w:docPartPr>
        <w:name w:val="F2D162EA7C374660B66F3ABFE16ADBCB"/>
        <w:category>
          <w:name w:val="General"/>
          <w:gallery w:val="placeholder"/>
        </w:category>
        <w:types>
          <w:type w:val="bbPlcHdr"/>
        </w:types>
        <w:behaviors>
          <w:behavior w:val="content"/>
        </w:behaviors>
        <w:guid w:val="{9CD8C97E-AED2-4BA0-B9E3-98625C7063CA}"/>
      </w:docPartPr>
      <w:docPartBody>
        <w:p w:rsidR="006D79B6" w:rsidRDefault="00D5304E" w:rsidP="00D5304E">
          <w:pPr>
            <w:pStyle w:val="F2D162EA7C374660B66F3ABFE16ADBCB1"/>
          </w:pPr>
          <w:r w:rsidRPr="004C5B03">
            <w:rPr>
              <w:color w:val="1A75A0" w:themeColor="accent1" w:themeTint="E6"/>
            </w:rPr>
            <w:t>Select an option.</w:t>
          </w:r>
        </w:p>
      </w:docPartBody>
    </w:docPart>
    <w:docPart>
      <w:docPartPr>
        <w:name w:val="274B66FB17DF4A3A96A4A1C2B427D679"/>
        <w:category>
          <w:name w:val="General"/>
          <w:gallery w:val="placeholder"/>
        </w:category>
        <w:types>
          <w:type w:val="bbPlcHdr"/>
        </w:types>
        <w:behaviors>
          <w:behavior w:val="content"/>
        </w:behaviors>
        <w:guid w:val="{94CDF5B9-CA8E-4357-A83F-B082EF94A4AD}"/>
      </w:docPartPr>
      <w:docPartBody>
        <w:p w:rsidR="006D79B6" w:rsidRDefault="00D5304E" w:rsidP="00D5304E">
          <w:pPr>
            <w:pStyle w:val="274B66FB17DF4A3A96A4A1C2B427D6791"/>
          </w:pPr>
          <w:r w:rsidRPr="004C5B03">
            <w:rPr>
              <w:color w:val="1A75A0" w:themeColor="accent1" w:themeTint="E6"/>
            </w:rPr>
            <w:t>Select an option.</w:t>
          </w:r>
        </w:p>
      </w:docPartBody>
    </w:docPart>
    <w:docPart>
      <w:docPartPr>
        <w:name w:val="5663CCCCC73144078B112739BFED87CB"/>
        <w:category>
          <w:name w:val="General"/>
          <w:gallery w:val="placeholder"/>
        </w:category>
        <w:types>
          <w:type w:val="bbPlcHdr"/>
        </w:types>
        <w:behaviors>
          <w:behavior w:val="content"/>
        </w:behaviors>
        <w:guid w:val="{63FF2DE1-386B-400B-BA87-53B0CD62F800}"/>
      </w:docPartPr>
      <w:docPartBody>
        <w:p w:rsidR="006D79B6" w:rsidRDefault="00D5304E" w:rsidP="00D5304E">
          <w:pPr>
            <w:pStyle w:val="5663CCCCC73144078B112739BFED87CB1"/>
          </w:pPr>
          <w:r w:rsidRPr="004C5B03">
            <w:rPr>
              <w:color w:val="1A75A0" w:themeColor="accent1" w:themeTint="E6"/>
            </w:rPr>
            <w:t>Select an option.</w:t>
          </w:r>
        </w:p>
      </w:docPartBody>
    </w:docPart>
    <w:docPart>
      <w:docPartPr>
        <w:name w:val="AC764D19CF95484788D284B2B6A81F2B"/>
        <w:category>
          <w:name w:val="General"/>
          <w:gallery w:val="placeholder"/>
        </w:category>
        <w:types>
          <w:type w:val="bbPlcHdr"/>
        </w:types>
        <w:behaviors>
          <w:behavior w:val="content"/>
        </w:behaviors>
        <w:guid w:val="{46CA4657-025A-454B-AAC6-9F3E96E6DB9A}"/>
      </w:docPartPr>
      <w:docPartBody>
        <w:p w:rsidR="006D79B6" w:rsidRDefault="00D5304E" w:rsidP="00D5304E">
          <w:pPr>
            <w:pStyle w:val="AC764D19CF95484788D284B2B6A81F2B1"/>
          </w:pPr>
          <w:r w:rsidRPr="004C5B03">
            <w:rPr>
              <w:color w:val="1A75A0" w:themeColor="accent1" w:themeTint="E6"/>
            </w:rPr>
            <w:t>Select an option.</w:t>
          </w:r>
        </w:p>
      </w:docPartBody>
    </w:docPart>
    <w:docPart>
      <w:docPartPr>
        <w:name w:val="8C0584A9192A45888647FD9B99B11E3B"/>
        <w:category>
          <w:name w:val="General"/>
          <w:gallery w:val="placeholder"/>
        </w:category>
        <w:types>
          <w:type w:val="bbPlcHdr"/>
        </w:types>
        <w:behaviors>
          <w:behavior w:val="content"/>
        </w:behaviors>
        <w:guid w:val="{3E1B4FB6-7487-4E91-9629-A8FE55410C4E}"/>
      </w:docPartPr>
      <w:docPartBody>
        <w:p w:rsidR="006D79B6" w:rsidRDefault="00D5304E" w:rsidP="00D5304E">
          <w:pPr>
            <w:pStyle w:val="8C0584A9192A45888647FD9B99B11E3B1"/>
          </w:pPr>
          <w:r w:rsidRPr="004C5B03">
            <w:rPr>
              <w:color w:val="1A75A0" w:themeColor="accent1" w:themeTint="E6"/>
            </w:rPr>
            <w:t>Select an option.</w:t>
          </w:r>
        </w:p>
      </w:docPartBody>
    </w:docPart>
    <w:docPart>
      <w:docPartPr>
        <w:name w:val="F3000BCC350844C79171ACF53FF0E344"/>
        <w:category>
          <w:name w:val="General"/>
          <w:gallery w:val="placeholder"/>
        </w:category>
        <w:types>
          <w:type w:val="bbPlcHdr"/>
        </w:types>
        <w:behaviors>
          <w:behavior w:val="content"/>
        </w:behaviors>
        <w:guid w:val="{C64A286F-7385-4756-BBB3-DA3680449794}"/>
      </w:docPartPr>
      <w:docPartBody>
        <w:p w:rsidR="006D79B6" w:rsidRDefault="00D5304E" w:rsidP="00D5304E">
          <w:pPr>
            <w:pStyle w:val="F3000BCC350844C79171ACF53FF0E3441"/>
          </w:pPr>
          <w:r w:rsidRPr="004C5B03">
            <w:rPr>
              <w:color w:val="1A75A0" w:themeColor="accent1" w:themeTint="E6"/>
            </w:rPr>
            <w:t>Select an option.</w:t>
          </w:r>
        </w:p>
      </w:docPartBody>
    </w:docPart>
    <w:docPart>
      <w:docPartPr>
        <w:name w:val="AC8C6C9120DD468EB123B2DCC09BB07A"/>
        <w:category>
          <w:name w:val="General"/>
          <w:gallery w:val="placeholder"/>
        </w:category>
        <w:types>
          <w:type w:val="bbPlcHdr"/>
        </w:types>
        <w:behaviors>
          <w:behavior w:val="content"/>
        </w:behaviors>
        <w:guid w:val="{FA3D606E-E735-40F6-BD73-F9C5D2E560E3}"/>
      </w:docPartPr>
      <w:docPartBody>
        <w:p w:rsidR="006D79B6" w:rsidRDefault="00D5304E" w:rsidP="00D5304E">
          <w:pPr>
            <w:pStyle w:val="AC8C6C9120DD468EB123B2DCC09BB07A1"/>
          </w:pPr>
          <w:r w:rsidRPr="004C5B03">
            <w:rPr>
              <w:color w:val="1A75A0" w:themeColor="accent1" w:themeTint="E6"/>
            </w:rPr>
            <w:t>Select an option.</w:t>
          </w:r>
        </w:p>
      </w:docPartBody>
    </w:docPart>
    <w:docPart>
      <w:docPartPr>
        <w:name w:val="05D451DBC4584C6398CC808A09CE9EC4"/>
        <w:category>
          <w:name w:val="General"/>
          <w:gallery w:val="placeholder"/>
        </w:category>
        <w:types>
          <w:type w:val="bbPlcHdr"/>
        </w:types>
        <w:behaviors>
          <w:behavior w:val="content"/>
        </w:behaviors>
        <w:guid w:val="{37F3AC72-B694-47BF-929E-99167774ABBE}"/>
      </w:docPartPr>
      <w:docPartBody>
        <w:p w:rsidR="006D79B6" w:rsidRDefault="00D5304E" w:rsidP="00D5304E">
          <w:pPr>
            <w:pStyle w:val="05D451DBC4584C6398CC808A09CE9EC41"/>
          </w:pPr>
          <w:r w:rsidRPr="004C5B03">
            <w:rPr>
              <w:color w:val="1A75A0" w:themeColor="accent1" w:themeTint="E6"/>
            </w:rPr>
            <w:t>Select an option.</w:t>
          </w:r>
        </w:p>
      </w:docPartBody>
    </w:docPart>
    <w:docPart>
      <w:docPartPr>
        <w:name w:val="27E7CBCD943245E7AEF7D608FC6C1A0E"/>
        <w:category>
          <w:name w:val="General"/>
          <w:gallery w:val="placeholder"/>
        </w:category>
        <w:types>
          <w:type w:val="bbPlcHdr"/>
        </w:types>
        <w:behaviors>
          <w:behavior w:val="content"/>
        </w:behaviors>
        <w:guid w:val="{A418B5E7-1136-4EC7-8290-17322F703F8B}"/>
      </w:docPartPr>
      <w:docPartBody>
        <w:p w:rsidR="006D79B6" w:rsidRDefault="00D5304E" w:rsidP="00D5304E">
          <w:pPr>
            <w:pStyle w:val="27E7CBCD943245E7AEF7D608FC6C1A0E1"/>
          </w:pPr>
          <w:r w:rsidRPr="004C5B03">
            <w:rPr>
              <w:color w:val="1A75A0" w:themeColor="accent1" w:themeTint="E6"/>
            </w:rPr>
            <w:t>Select an option.</w:t>
          </w:r>
        </w:p>
      </w:docPartBody>
    </w:docPart>
    <w:docPart>
      <w:docPartPr>
        <w:name w:val="71509FF5EE694C86BC17473518C4D07A"/>
        <w:category>
          <w:name w:val="General"/>
          <w:gallery w:val="placeholder"/>
        </w:category>
        <w:types>
          <w:type w:val="bbPlcHdr"/>
        </w:types>
        <w:behaviors>
          <w:behavior w:val="content"/>
        </w:behaviors>
        <w:guid w:val="{31BDB8CF-1250-4E82-84D3-32D4E0B06C02}"/>
      </w:docPartPr>
      <w:docPartBody>
        <w:p w:rsidR="006D79B6" w:rsidRDefault="00D5304E" w:rsidP="00D5304E">
          <w:pPr>
            <w:pStyle w:val="71509FF5EE694C86BC17473518C4D07A1"/>
          </w:pPr>
          <w:r w:rsidRPr="004C5B03">
            <w:rPr>
              <w:color w:val="1A75A0" w:themeColor="accent1" w:themeTint="E6"/>
            </w:rPr>
            <w:t>Select an option.</w:t>
          </w:r>
        </w:p>
      </w:docPartBody>
    </w:docPart>
    <w:docPart>
      <w:docPartPr>
        <w:name w:val="D835E6870909491C9C0D636A34C0B953"/>
        <w:category>
          <w:name w:val="General"/>
          <w:gallery w:val="placeholder"/>
        </w:category>
        <w:types>
          <w:type w:val="bbPlcHdr"/>
        </w:types>
        <w:behaviors>
          <w:behavior w:val="content"/>
        </w:behaviors>
        <w:guid w:val="{98184086-AE10-435F-98AC-A26273C83B23}"/>
      </w:docPartPr>
      <w:docPartBody>
        <w:p w:rsidR="006D79B6" w:rsidRDefault="00D5304E" w:rsidP="00D5304E">
          <w:pPr>
            <w:pStyle w:val="D835E6870909491C9C0D636A34C0B9531"/>
          </w:pPr>
          <w:r w:rsidRPr="004C5B03">
            <w:rPr>
              <w:color w:val="1A75A0" w:themeColor="accent1" w:themeTint="E6"/>
            </w:rPr>
            <w:t>Select an option.</w:t>
          </w:r>
        </w:p>
      </w:docPartBody>
    </w:docPart>
    <w:docPart>
      <w:docPartPr>
        <w:name w:val="6C9290791F3345EF9F873F0F5DDDE7A0"/>
        <w:category>
          <w:name w:val="General"/>
          <w:gallery w:val="placeholder"/>
        </w:category>
        <w:types>
          <w:type w:val="bbPlcHdr"/>
        </w:types>
        <w:behaviors>
          <w:behavior w:val="content"/>
        </w:behaviors>
        <w:guid w:val="{AFD4C0ED-5B05-43F1-BAAE-964D84E6689C}"/>
      </w:docPartPr>
      <w:docPartBody>
        <w:p w:rsidR="006D79B6" w:rsidRDefault="00D5304E" w:rsidP="00D5304E">
          <w:pPr>
            <w:pStyle w:val="6C9290791F3345EF9F873F0F5DDDE7A01"/>
          </w:pPr>
          <w:r w:rsidRPr="004C5B03">
            <w:rPr>
              <w:color w:val="1A75A0" w:themeColor="accent1" w:themeTint="E6"/>
            </w:rPr>
            <w:t>Select an option.</w:t>
          </w:r>
        </w:p>
      </w:docPartBody>
    </w:docPart>
    <w:docPart>
      <w:docPartPr>
        <w:name w:val="643E593818DC42E1BAF25A7E555E0CD7"/>
        <w:category>
          <w:name w:val="General"/>
          <w:gallery w:val="placeholder"/>
        </w:category>
        <w:types>
          <w:type w:val="bbPlcHdr"/>
        </w:types>
        <w:behaviors>
          <w:behavior w:val="content"/>
        </w:behaviors>
        <w:guid w:val="{E8E18939-82D6-4D40-BE35-39D5BE6E7730}"/>
      </w:docPartPr>
      <w:docPartBody>
        <w:p w:rsidR="006D79B6" w:rsidRDefault="00D5304E" w:rsidP="00D5304E">
          <w:pPr>
            <w:pStyle w:val="643E593818DC42E1BAF25A7E555E0CD71"/>
          </w:pPr>
          <w:r w:rsidRPr="004C5B03">
            <w:rPr>
              <w:color w:val="1A75A0" w:themeColor="accent1" w:themeTint="E6"/>
            </w:rPr>
            <w:t>Select an option.</w:t>
          </w:r>
        </w:p>
      </w:docPartBody>
    </w:docPart>
    <w:docPart>
      <w:docPartPr>
        <w:name w:val="CE8A5EAC46D44A87BFCDCA6A1F0717A5"/>
        <w:category>
          <w:name w:val="General"/>
          <w:gallery w:val="placeholder"/>
        </w:category>
        <w:types>
          <w:type w:val="bbPlcHdr"/>
        </w:types>
        <w:behaviors>
          <w:behavior w:val="content"/>
        </w:behaviors>
        <w:guid w:val="{2BCF77F9-9EF0-4B35-88BF-AF002C52CBDF}"/>
      </w:docPartPr>
      <w:docPartBody>
        <w:p w:rsidR="006D79B6" w:rsidRDefault="00D5304E" w:rsidP="00D5304E">
          <w:pPr>
            <w:pStyle w:val="CE8A5EAC46D44A87BFCDCA6A1F0717A51"/>
          </w:pPr>
          <w:r w:rsidRPr="004C5B03">
            <w:rPr>
              <w:color w:val="1A75A0" w:themeColor="accent1" w:themeTint="E6"/>
            </w:rPr>
            <w:t>Select an option.</w:t>
          </w:r>
        </w:p>
      </w:docPartBody>
    </w:docPart>
    <w:docPart>
      <w:docPartPr>
        <w:name w:val="9809056536404AFB8CBF9F34AEFF5A80"/>
        <w:category>
          <w:name w:val="General"/>
          <w:gallery w:val="placeholder"/>
        </w:category>
        <w:types>
          <w:type w:val="bbPlcHdr"/>
        </w:types>
        <w:behaviors>
          <w:behavior w:val="content"/>
        </w:behaviors>
        <w:guid w:val="{EC4D2EC6-5381-486E-9E3D-CA6AD0907E41}"/>
      </w:docPartPr>
      <w:docPartBody>
        <w:p w:rsidR="006D79B6" w:rsidRDefault="00D5304E" w:rsidP="00D5304E">
          <w:pPr>
            <w:pStyle w:val="9809056536404AFB8CBF9F34AEFF5A801"/>
          </w:pPr>
          <w:r w:rsidRPr="004C5B03">
            <w:rPr>
              <w:color w:val="1A75A0" w:themeColor="accent1" w:themeTint="E6"/>
            </w:rPr>
            <w:t>Select an option.</w:t>
          </w:r>
        </w:p>
      </w:docPartBody>
    </w:docPart>
    <w:docPart>
      <w:docPartPr>
        <w:name w:val="03BBFD05D841499990642EC9A8F27E56"/>
        <w:category>
          <w:name w:val="General"/>
          <w:gallery w:val="placeholder"/>
        </w:category>
        <w:types>
          <w:type w:val="bbPlcHdr"/>
        </w:types>
        <w:behaviors>
          <w:behavior w:val="content"/>
        </w:behaviors>
        <w:guid w:val="{FCF3E9C2-04FB-41BB-AAC4-75E1B964CE4F}"/>
      </w:docPartPr>
      <w:docPartBody>
        <w:p w:rsidR="006D79B6" w:rsidRDefault="00D5304E" w:rsidP="00D5304E">
          <w:pPr>
            <w:pStyle w:val="03BBFD05D841499990642EC9A8F27E561"/>
          </w:pPr>
          <w:r w:rsidRPr="004C5B03">
            <w:rPr>
              <w:color w:val="1A75A0" w:themeColor="accent1" w:themeTint="E6"/>
            </w:rPr>
            <w:t>Select an option.</w:t>
          </w:r>
        </w:p>
      </w:docPartBody>
    </w:docPart>
    <w:docPart>
      <w:docPartPr>
        <w:name w:val="99D5ABCAFB494736A1B6A6259A143E74"/>
        <w:category>
          <w:name w:val="General"/>
          <w:gallery w:val="placeholder"/>
        </w:category>
        <w:types>
          <w:type w:val="bbPlcHdr"/>
        </w:types>
        <w:behaviors>
          <w:behavior w:val="content"/>
        </w:behaviors>
        <w:guid w:val="{9066C1CF-20E5-480F-9C32-D361B303FD07}"/>
      </w:docPartPr>
      <w:docPartBody>
        <w:p w:rsidR="006D79B6" w:rsidRDefault="00D5304E" w:rsidP="00D5304E">
          <w:pPr>
            <w:pStyle w:val="99D5ABCAFB494736A1B6A6259A143E741"/>
          </w:pPr>
          <w:r w:rsidRPr="004C5B03">
            <w:rPr>
              <w:color w:val="1A75A0" w:themeColor="accent1" w:themeTint="E6"/>
            </w:rPr>
            <w:t>Select an option.</w:t>
          </w:r>
        </w:p>
      </w:docPartBody>
    </w:docPart>
    <w:docPart>
      <w:docPartPr>
        <w:name w:val="9815BBB4AECC4800AC4F68AA2BB829B2"/>
        <w:category>
          <w:name w:val="General"/>
          <w:gallery w:val="placeholder"/>
        </w:category>
        <w:types>
          <w:type w:val="bbPlcHdr"/>
        </w:types>
        <w:behaviors>
          <w:behavior w:val="content"/>
        </w:behaviors>
        <w:guid w:val="{8C221C53-6D68-4821-B7D8-41D85DA60371}"/>
      </w:docPartPr>
      <w:docPartBody>
        <w:p w:rsidR="006D79B6" w:rsidRDefault="00D5304E" w:rsidP="00D5304E">
          <w:pPr>
            <w:pStyle w:val="9815BBB4AECC4800AC4F68AA2BB829B21"/>
          </w:pPr>
          <w:r w:rsidRPr="004C5B03">
            <w:rPr>
              <w:color w:val="1A75A0" w:themeColor="accent1" w:themeTint="E6"/>
            </w:rPr>
            <w:t>Select an option.</w:t>
          </w:r>
        </w:p>
      </w:docPartBody>
    </w:docPart>
    <w:docPart>
      <w:docPartPr>
        <w:name w:val="7370EA440CA84C92AEB6CEA6E6DE5EFC"/>
        <w:category>
          <w:name w:val="General"/>
          <w:gallery w:val="placeholder"/>
        </w:category>
        <w:types>
          <w:type w:val="bbPlcHdr"/>
        </w:types>
        <w:behaviors>
          <w:behavior w:val="content"/>
        </w:behaviors>
        <w:guid w:val="{CAE60B83-8E1B-4710-BB2C-813C5492933F}"/>
      </w:docPartPr>
      <w:docPartBody>
        <w:p w:rsidR="006D79B6" w:rsidRDefault="00D5304E" w:rsidP="00D5304E">
          <w:pPr>
            <w:pStyle w:val="7370EA440CA84C92AEB6CEA6E6DE5EFC1"/>
          </w:pPr>
          <w:r w:rsidRPr="004C5B03">
            <w:rPr>
              <w:color w:val="1A75A0" w:themeColor="accent1" w:themeTint="E6"/>
            </w:rPr>
            <w:t>Select an option.</w:t>
          </w:r>
        </w:p>
      </w:docPartBody>
    </w:docPart>
    <w:docPart>
      <w:docPartPr>
        <w:name w:val="055EB3ED1D114CE4AFB9AA0F90606A26"/>
        <w:category>
          <w:name w:val="General"/>
          <w:gallery w:val="placeholder"/>
        </w:category>
        <w:types>
          <w:type w:val="bbPlcHdr"/>
        </w:types>
        <w:behaviors>
          <w:behavior w:val="content"/>
        </w:behaviors>
        <w:guid w:val="{86D8F8F0-5C40-4436-B19C-A615AFD6804C}"/>
      </w:docPartPr>
      <w:docPartBody>
        <w:p w:rsidR="006D79B6" w:rsidRDefault="00D5304E" w:rsidP="00D5304E">
          <w:pPr>
            <w:pStyle w:val="055EB3ED1D114CE4AFB9AA0F90606A261"/>
          </w:pPr>
          <w:r w:rsidRPr="004C5B03">
            <w:rPr>
              <w:color w:val="1A75A0" w:themeColor="accent1" w:themeTint="E6"/>
            </w:rPr>
            <w:t>Select an option.</w:t>
          </w:r>
        </w:p>
      </w:docPartBody>
    </w:docPart>
    <w:docPart>
      <w:docPartPr>
        <w:name w:val="3DEA1D57893944B4B15BDFF125BCBF2A"/>
        <w:category>
          <w:name w:val="General"/>
          <w:gallery w:val="placeholder"/>
        </w:category>
        <w:types>
          <w:type w:val="bbPlcHdr"/>
        </w:types>
        <w:behaviors>
          <w:behavior w:val="content"/>
        </w:behaviors>
        <w:guid w:val="{AF62E25E-39C1-48AC-A5D5-CD904DD5AB62}"/>
      </w:docPartPr>
      <w:docPartBody>
        <w:p w:rsidR="006D79B6" w:rsidRDefault="00D5304E" w:rsidP="00D5304E">
          <w:pPr>
            <w:pStyle w:val="3DEA1D57893944B4B15BDFF125BCBF2A1"/>
          </w:pPr>
          <w:r w:rsidRPr="004C5B03">
            <w:rPr>
              <w:color w:val="1A75A0" w:themeColor="accent1" w:themeTint="E6"/>
            </w:rPr>
            <w:t>Select an option.</w:t>
          </w:r>
        </w:p>
      </w:docPartBody>
    </w:docPart>
    <w:docPart>
      <w:docPartPr>
        <w:name w:val="18A06C3426AB4CA7AD534FEC7702BDEC"/>
        <w:category>
          <w:name w:val="General"/>
          <w:gallery w:val="placeholder"/>
        </w:category>
        <w:types>
          <w:type w:val="bbPlcHdr"/>
        </w:types>
        <w:behaviors>
          <w:behavior w:val="content"/>
        </w:behaviors>
        <w:guid w:val="{F2DEB0CD-41D1-4374-80B9-1F9AEDC3576F}"/>
      </w:docPartPr>
      <w:docPartBody>
        <w:p w:rsidR="006D79B6" w:rsidRDefault="00D5304E" w:rsidP="00D5304E">
          <w:pPr>
            <w:pStyle w:val="18A06C3426AB4CA7AD534FEC7702BDEC1"/>
          </w:pPr>
          <w:r w:rsidRPr="004C5B03">
            <w:rPr>
              <w:color w:val="1A75A0" w:themeColor="accent1" w:themeTint="E6"/>
            </w:rPr>
            <w:t>Select an option.</w:t>
          </w:r>
        </w:p>
      </w:docPartBody>
    </w:docPart>
    <w:docPart>
      <w:docPartPr>
        <w:name w:val="36194DF473D2473E8788D04F8A590285"/>
        <w:category>
          <w:name w:val="General"/>
          <w:gallery w:val="placeholder"/>
        </w:category>
        <w:types>
          <w:type w:val="bbPlcHdr"/>
        </w:types>
        <w:behaviors>
          <w:behavior w:val="content"/>
        </w:behaviors>
        <w:guid w:val="{04DE7A93-12DD-495B-921E-C3C102CF9A66}"/>
      </w:docPartPr>
      <w:docPartBody>
        <w:p w:rsidR="006D79B6" w:rsidRDefault="00D5304E" w:rsidP="00D5304E">
          <w:pPr>
            <w:pStyle w:val="36194DF473D2473E8788D04F8A5902851"/>
          </w:pPr>
          <w:r w:rsidRPr="004C5B03">
            <w:rPr>
              <w:color w:val="1A75A0" w:themeColor="accent1" w:themeTint="E6"/>
            </w:rPr>
            <w:t>Select an option.</w:t>
          </w:r>
        </w:p>
      </w:docPartBody>
    </w:docPart>
    <w:docPart>
      <w:docPartPr>
        <w:name w:val="7F94606D28BD4AB1918F6B89B7487522"/>
        <w:category>
          <w:name w:val="General"/>
          <w:gallery w:val="placeholder"/>
        </w:category>
        <w:types>
          <w:type w:val="bbPlcHdr"/>
        </w:types>
        <w:behaviors>
          <w:behavior w:val="content"/>
        </w:behaviors>
        <w:guid w:val="{C18F6763-43D6-40DF-9E37-5C44FB2AE85F}"/>
      </w:docPartPr>
      <w:docPartBody>
        <w:p w:rsidR="006D79B6" w:rsidRDefault="00D5304E" w:rsidP="00D5304E">
          <w:pPr>
            <w:pStyle w:val="7F94606D28BD4AB1918F6B89B74875221"/>
          </w:pPr>
          <w:r w:rsidRPr="004C5B03">
            <w:rPr>
              <w:color w:val="1A75A0" w:themeColor="accent1" w:themeTint="E6"/>
            </w:rPr>
            <w:t>Select an option.</w:t>
          </w:r>
        </w:p>
      </w:docPartBody>
    </w:docPart>
    <w:docPart>
      <w:docPartPr>
        <w:name w:val="689E2752C4954B418825539D89EB9A26"/>
        <w:category>
          <w:name w:val="General"/>
          <w:gallery w:val="placeholder"/>
        </w:category>
        <w:types>
          <w:type w:val="bbPlcHdr"/>
        </w:types>
        <w:behaviors>
          <w:behavior w:val="content"/>
        </w:behaviors>
        <w:guid w:val="{26D8870F-14D5-4285-9EAB-3F431F4BB431}"/>
      </w:docPartPr>
      <w:docPartBody>
        <w:p w:rsidR="006D79B6" w:rsidRDefault="00D5304E" w:rsidP="00D5304E">
          <w:pPr>
            <w:pStyle w:val="689E2752C4954B418825539D89EB9A261"/>
          </w:pPr>
          <w:r w:rsidRPr="004C5B03">
            <w:rPr>
              <w:color w:val="1A75A0" w:themeColor="accent1" w:themeTint="E6"/>
            </w:rPr>
            <w:t>Select an option.</w:t>
          </w:r>
        </w:p>
      </w:docPartBody>
    </w:docPart>
    <w:docPart>
      <w:docPartPr>
        <w:name w:val="5791B661F1F340D5B978FEC532606C75"/>
        <w:category>
          <w:name w:val="General"/>
          <w:gallery w:val="placeholder"/>
        </w:category>
        <w:types>
          <w:type w:val="bbPlcHdr"/>
        </w:types>
        <w:behaviors>
          <w:behavior w:val="content"/>
        </w:behaviors>
        <w:guid w:val="{05C70B81-B2E3-4677-969B-091A3EB71DF4}"/>
      </w:docPartPr>
      <w:docPartBody>
        <w:p w:rsidR="006D79B6" w:rsidRDefault="00D5304E" w:rsidP="00D5304E">
          <w:pPr>
            <w:pStyle w:val="5791B661F1F340D5B978FEC532606C751"/>
          </w:pPr>
          <w:r w:rsidRPr="004C5B03">
            <w:rPr>
              <w:color w:val="1A75A0" w:themeColor="accent1" w:themeTint="E6"/>
            </w:rPr>
            <w:t>Select an option.</w:t>
          </w:r>
        </w:p>
      </w:docPartBody>
    </w:docPart>
    <w:docPart>
      <w:docPartPr>
        <w:name w:val="39C722E19232477B946DA8447F2AB0F1"/>
        <w:category>
          <w:name w:val="General"/>
          <w:gallery w:val="placeholder"/>
        </w:category>
        <w:types>
          <w:type w:val="bbPlcHdr"/>
        </w:types>
        <w:behaviors>
          <w:behavior w:val="content"/>
        </w:behaviors>
        <w:guid w:val="{0878E098-4E51-40FE-845E-A51A4AD3CE47}"/>
      </w:docPartPr>
      <w:docPartBody>
        <w:p w:rsidR="006D79B6" w:rsidRDefault="00D5304E" w:rsidP="00D5304E">
          <w:pPr>
            <w:pStyle w:val="39C722E19232477B946DA8447F2AB0F11"/>
          </w:pPr>
          <w:r w:rsidRPr="004C5B03">
            <w:rPr>
              <w:color w:val="1A75A0" w:themeColor="accent1" w:themeTint="E6"/>
            </w:rPr>
            <w:t>Select an option.</w:t>
          </w:r>
        </w:p>
      </w:docPartBody>
    </w:docPart>
    <w:docPart>
      <w:docPartPr>
        <w:name w:val="7A658A5E5521449DB68303EF42F8A7EE"/>
        <w:category>
          <w:name w:val="General"/>
          <w:gallery w:val="placeholder"/>
        </w:category>
        <w:types>
          <w:type w:val="bbPlcHdr"/>
        </w:types>
        <w:behaviors>
          <w:behavior w:val="content"/>
        </w:behaviors>
        <w:guid w:val="{74879C75-A7AC-41BF-BA16-4FF3193F5A72}"/>
      </w:docPartPr>
      <w:docPartBody>
        <w:p w:rsidR="006D79B6" w:rsidRDefault="00D5304E" w:rsidP="00D5304E">
          <w:pPr>
            <w:pStyle w:val="7A658A5E5521449DB68303EF42F8A7EE1"/>
          </w:pPr>
          <w:r w:rsidRPr="004C5B03">
            <w:rPr>
              <w:color w:val="1A75A0" w:themeColor="accent1" w:themeTint="E6"/>
            </w:rPr>
            <w:t>Select an option.</w:t>
          </w:r>
        </w:p>
      </w:docPartBody>
    </w:docPart>
    <w:docPart>
      <w:docPartPr>
        <w:name w:val="FA55E3B85D0847D596B99D13A0B29298"/>
        <w:category>
          <w:name w:val="General"/>
          <w:gallery w:val="placeholder"/>
        </w:category>
        <w:types>
          <w:type w:val="bbPlcHdr"/>
        </w:types>
        <w:behaviors>
          <w:behavior w:val="content"/>
        </w:behaviors>
        <w:guid w:val="{EB4650DD-F0B4-4923-8A7D-18E923A63736}"/>
      </w:docPartPr>
      <w:docPartBody>
        <w:p w:rsidR="006D79B6" w:rsidRDefault="00D5304E" w:rsidP="00D5304E">
          <w:pPr>
            <w:pStyle w:val="FA55E3B85D0847D596B99D13A0B292981"/>
          </w:pPr>
          <w:r w:rsidRPr="004C5B03">
            <w:rPr>
              <w:color w:val="1A75A0" w:themeColor="accent1" w:themeTint="E6"/>
            </w:rPr>
            <w:t>Select an option.</w:t>
          </w:r>
        </w:p>
      </w:docPartBody>
    </w:docPart>
    <w:docPart>
      <w:docPartPr>
        <w:name w:val="B85F21D8D222431FA63B57BDF1EC99BD"/>
        <w:category>
          <w:name w:val="General"/>
          <w:gallery w:val="placeholder"/>
        </w:category>
        <w:types>
          <w:type w:val="bbPlcHdr"/>
        </w:types>
        <w:behaviors>
          <w:behavior w:val="content"/>
        </w:behaviors>
        <w:guid w:val="{73666011-6B93-4275-94D2-8E9A8AD6A46C}"/>
      </w:docPartPr>
      <w:docPartBody>
        <w:p w:rsidR="006D79B6" w:rsidRDefault="00D5304E" w:rsidP="00D5304E">
          <w:pPr>
            <w:pStyle w:val="B85F21D8D222431FA63B57BDF1EC99BD1"/>
          </w:pPr>
          <w:r w:rsidRPr="004C5B03">
            <w:rPr>
              <w:color w:val="1A75A0" w:themeColor="accent1" w:themeTint="E6"/>
            </w:rPr>
            <w:t>Select an option.</w:t>
          </w:r>
        </w:p>
      </w:docPartBody>
    </w:docPart>
    <w:docPart>
      <w:docPartPr>
        <w:name w:val="3D5DCFAA59C84556B78DCBE9CE57AFC9"/>
        <w:category>
          <w:name w:val="General"/>
          <w:gallery w:val="placeholder"/>
        </w:category>
        <w:types>
          <w:type w:val="bbPlcHdr"/>
        </w:types>
        <w:behaviors>
          <w:behavior w:val="content"/>
        </w:behaviors>
        <w:guid w:val="{BF379DEC-4872-45DC-930D-BD0D44B11B73}"/>
      </w:docPartPr>
      <w:docPartBody>
        <w:p w:rsidR="006D79B6" w:rsidRDefault="00D5304E" w:rsidP="00D5304E">
          <w:pPr>
            <w:pStyle w:val="3D5DCFAA59C84556B78DCBE9CE57AFC91"/>
          </w:pPr>
          <w:r w:rsidRPr="004C5B03">
            <w:rPr>
              <w:color w:val="1A75A0" w:themeColor="accent1" w:themeTint="E6"/>
            </w:rPr>
            <w:t>Select an option.</w:t>
          </w:r>
        </w:p>
      </w:docPartBody>
    </w:docPart>
    <w:docPart>
      <w:docPartPr>
        <w:name w:val="D725AB24BC3D4954A550E41E4626CC00"/>
        <w:category>
          <w:name w:val="General"/>
          <w:gallery w:val="placeholder"/>
        </w:category>
        <w:types>
          <w:type w:val="bbPlcHdr"/>
        </w:types>
        <w:behaviors>
          <w:behavior w:val="content"/>
        </w:behaviors>
        <w:guid w:val="{3D5C1AE6-4DE0-44FC-900F-A287277564A5}"/>
      </w:docPartPr>
      <w:docPartBody>
        <w:p w:rsidR="006D79B6" w:rsidRDefault="00D5304E" w:rsidP="00D5304E">
          <w:pPr>
            <w:pStyle w:val="D725AB24BC3D4954A550E41E4626CC001"/>
          </w:pPr>
          <w:r w:rsidRPr="004C5B03">
            <w:rPr>
              <w:color w:val="1A75A0" w:themeColor="accent1" w:themeTint="E6"/>
            </w:rPr>
            <w:t>Select an option.</w:t>
          </w:r>
        </w:p>
      </w:docPartBody>
    </w:docPart>
    <w:docPart>
      <w:docPartPr>
        <w:name w:val="F5066091E4534F3EB25F8B8EE482A90D"/>
        <w:category>
          <w:name w:val="General"/>
          <w:gallery w:val="placeholder"/>
        </w:category>
        <w:types>
          <w:type w:val="bbPlcHdr"/>
        </w:types>
        <w:behaviors>
          <w:behavior w:val="content"/>
        </w:behaviors>
        <w:guid w:val="{CE7A42E0-7CC6-4218-8BA0-7C51F9DCB925}"/>
      </w:docPartPr>
      <w:docPartBody>
        <w:p w:rsidR="006D79B6" w:rsidRDefault="00D5304E" w:rsidP="00D5304E">
          <w:pPr>
            <w:pStyle w:val="F5066091E4534F3EB25F8B8EE482A90D1"/>
          </w:pPr>
          <w:r w:rsidRPr="004C5B03">
            <w:rPr>
              <w:color w:val="1A75A0" w:themeColor="accent1" w:themeTint="E6"/>
            </w:rPr>
            <w:t>Select an option.</w:t>
          </w:r>
        </w:p>
      </w:docPartBody>
    </w:docPart>
    <w:docPart>
      <w:docPartPr>
        <w:name w:val="F91F59B9B1DB4B25BD02F6D6E4F64710"/>
        <w:category>
          <w:name w:val="General"/>
          <w:gallery w:val="placeholder"/>
        </w:category>
        <w:types>
          <w:type w:val="bbPlcHdr"/>
        </w:types>
        <w:behaviors>
          <w:behavior w:val="content"/>
        </w:behaviors>
        <w:guid w:val="{6142FD50-1D54-494B-8FAB-D2C6594C407F}"/>
      </w:docPartPr>
      <w:docPartBody>
        <w:p w:rsidR="006D79B6" w:rsidRDefault="00D5304E" w:rsidP="00D5304E">
          <w:pPr>
            <w:pStyle w:val="F91F59B9B1DB4B25BD02F6D6E4F647101"/>
          </w:pPr>
          <w:r w:rsidRPr="004C5B03">
            <w:rPr>
              <w:color w:val="1A75A0" w:themeColor="accent1" w:themeTint="E6"/>
            </w:rPr>
            <w:t>Select an option.</w:t>
          </w:r>
        </w:p>
      </w:docPartBody>
    </w:docPart>
    <w:docPart>
      <w:docPartPr>
        <w:name w:val="453EF9546B584C34A192E47DAE0853FF"/>
        <w:category>
          <w:name w:val="General"/>
          <w:gallery w:val="placeholder"/>
        </w:category>
        <w:types>
          <w:type w:val="bbPlcHdr"/>
        </w:types>
        <w:behaviors>
          <w:behavior w:val="content"/>
        </w:behaviors>
        <w:guid w:val="{90357D54-CF0C-49A7-95B9-BD3D2DA7AB1C}"/>
      </w:docPartPr>
      <w:docPartBody>
        <w:p w:rsidR="006D79B6" w:rsidRDefault="00D5304E" w:rsidP="00D5304E">
          <w:pPr>
            <w:pStyle w:val="453EF9546B584C34A192E47DAE0853FF1"/>
          </w:pPr>
          <w:r w:rsidRPr="004C5B03">
            <w:rPr>
              <w:color w:val="1A75A0" w:themeColor="accent1" w:themeTint="E6"/>
            </w:rPr>
            <w:t>Select an option.</w:t>
          </w:r>
        </w:p>
      </w:docPartBody>
    </w:docPart>
    <w:docPart>
      <w:docPartPr>
        <w:name w:val="D2141ED676034EBCB4BC487C324B6BAE"/>
        <w:category>
          <w:name w:val="General"/>
          <w:gallery w:val="placeholder"/>
        </w:category>
        <w:types>
          <w:type w:val="bbPlcHdr"/>
        </w:types>
        <w:behaviors>
          <w:behavior w:val="content"/>
        </w:behaviors>
        <w:guid w:val="{7F94958C-FD61-4A3F-8457-3EC2F8479AB3}"/>
      </w:docPartPr>
      <w:docPartBody>
        <w:p w:rsidR="006D79B6" w:rsidRDefault="00D5304E" w:rsidP="00D5304E">
          <w:pPr>
            <w:pStyle w:val="D2141ED676034EBCB4BC487C324B6BAE1"/>
          </w:pPr>
          <w:r w:rsidRPr="004C5B03">
            <w:rPr>
              <w:color w:val="1A75A0" w:themeColor="accent1" w:themeTint="E6"/>
            </w:rPr>
            <w:t>Select an option.</w:t>
          </w:r>
        </w:p>
      </w:docPartBody>
    </w:docPart>
    <w:docPart>
      <w:docPartPr>
        <w:name w:val="5B0C3A52305A4981AAF4775D3670D2AA"/>
        <w:category>
          <w:name w:val="General"/>
          <w:gallery w:val="placeholder"/>
        </w:category>
        <w:types>
          <w:type w:val="bbPlcHdr"/>
        </w:types>
        <w:behaviors>
          <w:behavior w:val="content"/>
        </w:behaviors>
        <w:guid w:val="{86BF73DB-EEC9-4953-ACFB-B36E98E584A1}"/>
      </w:docPartPr>
      <w:docPartBody>
        <w:p w:rsidR="006D79B6" w:rsidRDefault="00D5304E" w:rsidP="00D5304E">
          <w:pPr>
            <w:pStyle w:val="5B0C3A52305A4981AAF4775D3670D2AA1"/>
          </w:pPr>
          <w:r w:rsidRPr="004C5B03">
            <w:rPr>
              <w:color w:val="1A75A0" w:themeColor="accent1" w:themeTint="E6"/>
            </w:rPr>
            <w:t>Select an option.</w:t>
          </w:r>
        </w:p>
      </w:docPartBody>
    </w:docPart>
    <w:docPart>
      <w:docPartPr>
        <w:name w:val="83509F65DA8C405B8060AD6951C551EC"/>
        <w:category>
          <w:name w:val="General"/>
          <w:gallery w:val="placeholder"/>
        </w:category>
        <w:types>
          <w:type w:val="bbPlcHdr"/>
        </w:types>
        <w:behaviors>
          <w:behavior w:val="content"/>
        </w:behaviors>
        <w:guid w:val="{2B9F22A0-AFBC-4E38-98CB-A6794C3AAD05}"/>
      </w:docPartPr>
      <w:docPartBody>
        <w:p w:rsidR="006D79B6" w:rsidRDefault="00D5304E" w:rsidP="00D5304E">
          <w:pPr>
            <w:pStyle w:val="83509F65DA8C405B8060AD6951C551EC1"/>
          </w:pPr>
          <w:r w:rsidRPr="004C5B03">
            <w:rPr>
              <w:color w:val="1A75A0" w:themeColor="accent1" w:themeTint="E6"/>
            </w:rPr>
            <w:t>Select an option.</w:t>
          </w:r>
        </w:p>
      </w:docPartBody>
    </w:docPart>
    <w:docPart>
      <w:docPartPr>
        <w:name w:val="D1E833C09BD74A2CAA93419E9FF71D85"/>
        <w:category>
          <w:name w:val="General"/>
          <w:gallery w:val="placeholder"/>
        </w:category>
        <w:types>
          <w:type w:val="bbPlcHdr"/>
        </w:types>
        <w:behaviors>
          <w:behavior w:val="content"/>
        </w:behaviors>
        <w:guid w:val="{5850F44B-A1AC-4A53-821F-7E7E6F27F9E0}"/>
      </w:docPartPr>
      <w:docPartBody>
        <w:p w:rsidR="006D79B6" w:rsidRDefault="00D5304E" w:rsidP="00D5304E">
          <w:pPr>
            <w:pStyle w:val="D1E833C09BD74A2CAA93419E9FF71D851"/>
          </w:pPr>
          <w:r w:rsidRPr="004C5B03">
            <w:rPr>
              <w:color w:val="1A75A0" w:themeColor="accent1" w:themeTint="E6"/>
            </w:rPr>
            <w:t>Select an option.</w:t>
          </w:r>
        </w:p>
      </w:docPartBody>
    </w:docPart>
    <w:docPart>
      <w:docPartPr>
        <w:name w:val="DB5FA3E308B74F6A891140BDD3BD8C69"/>
        <w:category>
          <w:name w:val="General"/>
          <w:gallery w:val="placeholder"/>
        </w:category>
        <w:types>
          <w:type w:val="bbPlcHdr"/>
        </w:types>
        <w:behaviors>
          <w:behavior w:val="content"/>
        </w:behaviors>
        <w:guid w:val="{94E87BF6-21D4-4BCF-AF51-69FD4F75A35E}"/>
      </w:docPartPr>
      <w:docPartBody>
        <w:p w:rsidR="006D79B6" w:rsidRDefault="00D5304E" w:rsidP="00D5304E">
          <w:pPr>
            <w:pStyle w:val="DB5FA3E308B74F6A891140BDD3BD8C691"/>
          </w:pPr>
          <w:r w:rsidRPr="004C5B03">
            <w:rPr>
              <w:color w:val="1A75A0" w:themeColor="accent1" w:themeTint="E6"/>
            </w:rPr>
            <w:t>Select an option.</w:t>
          </w:r>
        </w:p>
      </w:docPartBody>
    </w:docPart>
    <w:docPart>
      <w:docPartPr>
        <w:name w:val="11B0680E2EBF4673B9BC3D80F00E0260"/>
        <w:category>
          <w:name w:val="General"/>
          <w:gallery w:val="placeholder"/>
        </w:category>
        <w:types>
          <w:type w:val="bbPlcHdr"/>
        </w:types>
        <w:behaviors>
          <w:behavior w:val="content"/>
        </w:behaviors>
        <w:guid w:val="{C6034404-588A-41BD-B453-1DE8629E4BA0}"/>
      </w:docPartPr>
      <w:docPartBody>
        <w:p w:rsidR="006D79B6" w:rsidRDefault="00D5304E" w:rsidP="00D5304E">
          <w:pPr>
            <w:pStyle w:val="11B0680E2EBF4673B9BC3D80F00E02601"/>
          </w:pPr>
          <w:r w:rsidRPr="004C5B03">
            <w:rPr>
              <w:color w:val="1A75A0" w:themeColor="accent1" w:themeTint="E6"/>
            </w:rPr>
            <w:t>Select an option.</w:t>
          </w:r>
        </w:p>
      </w:docPartBody>
    </w:docPart>
    <w:docPart>
      <w:docPartPr>
        <w:name w:val="9AD118A489FC44F193654AB18E3E9983"/>
        <w:category>
          <w:name w:val="General"/>
          <w:gallery w:val="placeholder"/>
        </w:category>
        <w:types>
          <w:type w:val="bbPlcHdr"/>
        </w:types>
        <w:behaviors>
          <w:behavior w:val="content"/>
        </w:behaviors>
        <w:guid w:val="{E3A45DCB-D8E4-4382-BFCA-3B778DE14087}"/>
      </w:docPartPr>
      <w:docPartBody>
        <w:p w:rsidR="006D79B6" w:rsidRDefault="00D5304E" w:rsidP="00D5304E">
          <w:pPr>
            <w:pStyle w:val="9AD118A489FC44F193654AB18E3E99831"/>
          </w:pPr>
          <w:r w:rsidRPr="004C5B03">
            <w:rPr>
              <w:color w:val="1A75A0" w:themeColor="accent1" w:themeTint="E6"/>
            </w:rPr>
            <w:t>Select an option.</w:t>
          </w:r>
        </w:p>
      </w:docPartBody>
    </w:docPart>
    <w:docPart>
      <w:docPartPr>
        <w:name w:val="FEACB7B873C24130BF824B756610DE13"/>
        <w:category>
          <w:name w:val="General"/>
          <w:gallery w:val="placeholder"/>
        </w:category>
        <w:types>
          <w:type w:val="bbPlcHdr"/>
        </w:types>
        <w:behaviors>
          <w:behavior w:val="content"/>
        </w:behaviors>
        <w:guid w:val="{61BF0314-CF7A-4E4D-8636-A7FE1C74D324}"/>
      </w:docPartPr>
      <w:docPartBody>
        <w:p w:rsidR="006D79B6" w:rsidRDefault="00D5304E" w:rsidP="00D5304E">
          <w:pPr>
            <w:pStyle w:val="FEACB7B873C24130BF824B756610DE131"/>
          </w:pPr>
          <w:r w:rsidRPr="004C5B03">
            <w:rPr>
              <w:color w:val="1A75A0" w:themeColor="accent1" w:themeTint="E6"/>
            </w:rPr>
            <w:t>Select an option.</w:t>
          </w:r>
        </w:p>
      </w:docPartBody>
    </w:docPart>
    <w:docPart>
      <w:docPartPr>
        <w:name w:val="CEFC6B7AD0624EC48478DFF37C61FDA4"/>
        <w:category>
          <w:name w:val="General"/>
          <w:gallery w:val="placeholder"/>
        </w:category>
        <w:types>
          <w:type w:val="bbPlcHdr"/>
        </w:types>
        <w:behaviors>
          <w:behavior w:val="content"/>
        </w:behaviors>
        <w:guid w:val="{A1CD9C2E-3D8C-4AA8-BCFD-B83D48B6D3E7}"/>
      </w:docPartPr>
      <w:docPartBody>
        <w:p w:rsidR="006D79B6" w:rsidRDefault="00D5304E" w:rsidP="00D5304E">
          <w:pPr>
            <w:pStyle w:val="CEFC6B7AD0624EC48478DFF37C61FDA41"/>
          </w:pPr>
          <w:r w:rsidRPr="004C5B03">
            <w:rPr>
              <w:color w:val="1A75A0" w:themeColor="accent1" w:themeTint="E6"/>
            </w:rPr>
            <w:t>Select an option.</w:t>
          </w:r>
        </w:p>
      </w:docPartBody>
    </w:docPart>
    <w:docPart>
      <w:docPartPr>
        <w:name w:val="8DB3DA2D0A6A4CA7911681B0DA81F77D"/>
        <w:category>
          <w:name w:val="General"/>
          <w:gallery w:val="placeholder"/>
        </w:category>
        <w:types>
          <w:type w:val="bbPlcHdr"/>
        </w:types>
        <w:behaviors>
          <w:behavior w:val="content"/>
        </w:behaviors>
        <w:guid w:val="{ECF67196-C7D4-456C-9995-2C11257B60A1}"/>
      </w:docPartPr>
      <w:docPartBody>
        <w:p w:rsidR="006D79B6" w:rsidRDefault="00D5304E" w:rsidP="00D5304E">
          <w:pPr>
            <w:pStyle w:val="8DB3DA2D0A6A4CA7911681B0DA81F77D1"/>
          </w:pPr>
          <w:r w:rsidRPr="004C5B03">
            <w:rPr>
              <w:color w:val="1A75A0" w:themeColor="accent1" w:themeTint="E6"/>
            </w:rPr>
            <w:t>Select an option.</w:t>
          </w:r>
        </w:p>
      </w:docPartBody>
    </w:docPart>
    <w:docPart>
      <w:docPartPr>
        <w:name w:val="DB8AA36EEDB34B8BA976ADE005708EAE"/>
        <w:category>
          <w:name w:val="General"/>
          <w:gallery w:val="placeholder"/>
        </w:category>
        <w:types>
          <w:type w:val="bbPlcHdr"/>
        </w:types>
        <w:behaviors>
          <w:behavior w:val="content"/>
        </w:behaviors>
        <w:guid w:val="{57F10170-77E3-4ED8-A51A-7FA1369DF0C9}"/>
      </w:docPartPr>
      <w:docPartBody>
        <w:p w:rsidR="006D79B6" w:rsidRDefault="00D5304E" w:rsidP="00D5304E">
          <w:pPr>
            <w:pStyle w:val="DB8AA36EEDB34B8BA976ADE005708EAE1"/>
          </w:pPr>
          <w:r w:rsidRPr="004C5B03">
            <w:rPr>
              <w:color w:val="1A75A0" w:themeColor="accent1" w:themeTint="E6"/>
            </w:rPr>
            <w:t>Select an option.</w:t>
          </w:r>
        </w:p>
      </w:docPartBody>
    </w:docPart>
    <w:docPart>
      <w:docPartPr>
        <w:name w:val="97E2E3D9D8184F78844B2191B8B4A310"/>
        <w:category>
          <w:name w:val="General"/>
          <w:gallery w:val="placeholder"/>
        </w:category>
        <w:types>
          <w:type w:val="bbPlcHdr"/>
        </w:types>
        <w:behaviors>
          <w:behavior w:val="content"/>
        </w:behaviors>
        <w:guid w:val="{FDE31865-AF70-4916-8007-2747D5382E61}"/>
      </w:docPartPr>
      <w:docPartBody>
        <w:p w:rsidR="006D79B6" w:rsidRDefault="00D5304E" w:rsidP="00D5304E">
          <w:pPr>
            <w:pStyle w:val="97E2E3D9D8184F78844B2191B8B4A3101"/>
          </w:pPr>
          <w:r w:rsidRPr="004C5B03">
            <w:rPr>
              <w:color w:val="1A75A0" w:themeColor="accent1" w:themeTint="E6"/>
            </w:rPr>
            <w:t>Select an option.</w:t>
          </w:r>
        </w:p>
      </w:docPartBody>
    </w:docPart>
    <w:docPart>
      <w:docPartPr>
        <w:name w:val="E5DE9CE2C40843279E9DA482F7BF18DE"/>
        <w:category>
          <w:name w:val="General"/>
          <w:gallery w:val="placeholder"/>
        </w:category>
        <w:types>
          <w:type w:val="bbPlcHdr"/>
        </w:types>
        <w:behaviors>
          <w:behavior w:val="content"/>
        </w:behaviors>
        <w:guid w:val="{C4E839D0-FDE1-4485-B5B6-7404BA29A273}"/>
      </w:docPartPr>
      <w:docPartBody>
        <w:p w:rsidR="006D79B6" w:rsidRDefault="00D5304E" w:rsidP="00D5304E">
          <w:pPr>
            <w:pStyle w:val="E5DE9CE2C40843279E9DA482F7BF18DE1"/>
          </w:pPr>
          <w:r w:rsidRPr="004C5B03">
            <w:rPr>
              <w:color w:val="1A75A0" w:themeColor="accent1" w:themeTint="E6"/>
            </w:rPr>
            <w:t>Select an option.</w:t>
          </w:r>
        </w:p>
      </w:docPartBody>
    </w:docPart>
    <w:docPart>
      <w:docPartPr>
        <w:name w:val="77039E46B2F642D38821FC5F80CE1D9F"/>
        <w:category>
          <w:name w:val="General"/>
          <w:gallery w:val="placeholder"/>
        </w:category>
        <w:types>
          <w:type w:val="bbPlcHdr"/>
        </w:types>
        <w:behaviors>
          <w:behavior w:val="content"/>
        </w:behaviors>
        <w:guid w:val="{CFDA0553-D115-4AE6-9C02-86E8C4D1D2BB}"/>
      </w:docPartPr>
      <w:docPartBody>
        <w:p w:rsidR="006D79B6" w:rsidRDefault="00D5304E" w:rsidP="00D5304E">
          <w:pPr>
            <w:pStyle w:val="77039E46B2F642D38821FC5F80CE1D9F1"/>
          </w:pPr>
          <w:r w:rsidRPr="004C5B03">
            <w:rPr>
              <w:color w:val="1A75A0" w:themeColor="accent1" w:themeTint="E6"/>
            </w:rPr>
            <w:t>Select an option.</w:t>
          </w:r>
        </w:p>
      </w:docPartBody>
    </w:docPart>
    <w:docPart>
      <w:docPartPr>
        <w:name w:val="B09916A9E0BA4ECEB50CB559B1A950D9"/>
        <w:category>
          <w:name w:val="General"/>
          <w:gallery w:val="placeholder"/>
        </w:category>
        <w:types>
          <w:type w:val="bbPlcHdr"/>
        </w:types>
        <w:behaviors>
          <w:behavior w:val="content"/>
        </w:behaviors>
        <w:guid w:val="{B5F1D8E8-EA2F-48C3-9282-2005BBE54EC5}"/>
      </w:docPartPr>
      <w:docPartBody>
        <w:p w:rsidR="000C6FC5" w:rsidRDefault="00D5304E" w:rsidP="00D5304E">
          <w:pPr>
            <w:pStyle w:val="B09916A9E0BA4ECEB50CB559B1A950D91"/>
          </w:pPr>
          <w:r w:rsidRPr="004C5B03">
            <w:rPr>
              <w:color w:val="1A75A0" w:themeColor="accent1" w:themeTint="E6"/>
            </w:rPr>
            <w:t>Select an option.</w:t>
          </w:r>
        </w:p>
      </w:docPartBody>
    </w:docPart>
    <w:docPart>
      <w:docPartPr>
        <w:name w:val="CEFA543CE16249059619AC9AC7F46AF5"/>
        <w:category>
          <w:name w:val="General"/>
          <w:gallery w:val="placeholder"/>
        </w:category>
        <w:types>
          <w:type w:val="bbPlcHdr"/>
        </w:types>
        <w:behaviors>
          <w:behavior w:val="content"/>
        </w:behaviors>
        <w:guid w:val="{AB41783D-FE31-40D0-A6CA-DF64C398A9BC}"/>
      </w:docPartPr>
      <w:docPartBody>
        <w:p w:rsidR="000C6FC5" w:rsidRDefault="00D5304E" w:rsidP="00D5304E">
          <w:pPr>
            <w:pStyle w:val="CEFA543CE16249059619AC9AC7F46AF51"/>
          </w:pPr>
          <w:r w:rsidRPr="004C5B03">
            <w:rPr>
              <w:color w:val="1A75A0" w:themeColor="accent1" w:themeTint="E6"/>
            </w:rPr>
            <w:t>Select an option.</w:t>
          </w:r>
        </w:p>
      </w:docPartBody>
    </w:docPart>
    <w:docPart>
      <w:docPartPr>
        <w:name w:val="AA8D27058A554E99BBB0751D3D23B704"/>
        <w:category>
          <w:name w:val="General"/>
          <w:gallery w:val="placeholder"/>
        </w:category>
        <w:types>
          <w:type w:val="bbPlcHdr"/>
        </w:types>
        <w:behaviors>
          <w:behavior w:val="content"/>
        </w:behaviors>
        <w:guid w:val="{D550F825-A9F9-46CA-ADE6-423D01C6D0B3}"/>
      </w:docPartPr>
      <w:docPartBody>
        <w:p w:rsidR="000C6FC5" w:rsidRDefault="00D5304E" w:rsidP="00D5304E">
          <w:pPr>
            <w:pStyle w:val="AA8D27058A554E99BBB0751D3D23B704"/>
          </w:pPr>
          <w:r w:rsidRPr="004C5B03">
            <w:rPr>
              <w:color w:val="1A75A0" w:themeColor="accent1" w:themeTint="E6"/>
            </w:rPr>
            <w:t>Select an option.</w:t>
          </w:r>
        </w:p>
      </w:docPartBody>
    </w:docPart>
    <w:docPart>
      <w:docPartPr>
        <w:name w:val="5A6DEB5F74D646DA9559315A71D6136A"/>
        <w:category>
          <w:name w:val="General"/>
          <w:gallery w:val="placeholder"/>
        </w:category>
        <w:types>
          <w:type w:val="bbPlcHdr"/>
        </w:types>
        <w:behaviors>
          <w:behavior w:val="content"/>
        </w:behaviors>
        <w:guid w:val="{11CBFDE7-4A04-4CD6-82D0-5CED42482ABD}"/>
      </w:docPartPr>
      <w:docPartBody>
        <w:p w:rsidR="000C6FC5" w:rsidRDefault="00D5304E" w:rsidP="00D5304E">
          <w:pPr>
            <w:pStyle w:val="5A6DEB5F74D646DA9559315A71D6136A"/>
          </w:pPr>
          <w:r w:rsidRPr="004C5B03">
            <w:rPr>
              <w:color w:val="1A75A0" w:themeColor="accent1" w:themeTint="E6"/>
            </w:rPr>
            <w:t>Select an option.</w:t>
          </w:r>
        </w:p>
      </w:docPartBody>
    </w:docPart>
    <w:docPart>
      <w:docPartPr>
        <w:name w:val="E5DB0DF407FC417C9217EE71DBBD46EE"/>
        <w:category>
          <w:name w:val="General"/>
          <w:gallery w:val="placeholder"/>
        </w:category>
        <w:types>
          <w:type w:val="bbPlcHdr"/>
        </w:types>
        <w:behaviors>
          <w:behavior w:val="content"/>
        </w:behaviors>
        <w:guid w:val="{13787726-DE85-4DA1-BE4F-C7F71569E530}"/>
      </w:docPartPr>
      <w:docPartBody>
        <w:p w:rsidR="000C6FC5" w:rsidRDefault="00D5304E" w:rsidP="00D5304E">
          <w:pPr>
            <w:pStyle w:val="E5DB0DF407FC417C9217EE71DBBD46EE"/>
          </w:pPr>
          <w:r w:rsidRPr="004C5B03">
            <w:rPr>
              <w:color w:val="1A75A0" w:themeColor="accent1" w:themeTint="E6"/>
            </w:rPr>
            <w:t>Select an option.</w:t>
          </w:r>
        </w:p>
      </w:docPartBody>
    </w:docPart>
    <w:docPart>
      <w:docPartPr>
        <w:name w:val="4EE63898242F40DD8371A1340C140EE5"/>
        <w:category>
          <w:name w:val="General"/>
          <w:gallery w:val="placeholder"/>
        </w:category>
        <w:types>
          <w:type w:val="bbPlcHdr"/>
        </w:types>
        <w:behaviors>
          <w:behavior w:val="content"/>
        </w:behaviors>
        <w:guid w:val="{830617AF-D853-4491-9028-A1B2159E0123}"/>
      </w:docPartPr>
      <w:docPartBody>
        <w:p w:rsidR="000C6FC5" w:rsidRDefault="00D5304E" w:rsidP="00D5304E">
          <w:pPr>
            <w:pStyle w:val="4EE63898242F40DD8371A1340C140EE5"/>
          </w:pPr>
          <w:r w:rsidRPr="004C5B03">
            <w:rPr>
              <w:color w:val="1A75A0" w:themeColor="accent1" w:themeTint="E6"/>
            </w:rPr>
            <w:t>Select an option.</w:t>
          </w:r>
        </w:p>
      </w:docPartBody>
    </w:docPart>
    <w:docPart>
      <w:docPartPr>
        <w:name w:val="5599D477F50F4A6AA41A101ACB637335"/>
        <w:category>
          <w:name w:val="General"/>
          <w:gallery w:val="placeholder"/>
        </w:category>
        <w:types>
          <w:type w:val="bbPlcHdr"/>
        </w:types>
        <w:behaviors>
          <w:behavior w:val="content"/>
        </w:behaviors>
        <w:guid w:val="{37A32569-4856-4E95-A6C9-443B5A447AD3}"/>
      </w:docPartPr>
      <w:docPartBody>
        <w:p w:rsidR="000C6FC5" w:rsidRDefault="00D5304E" w:rsidP="00D5304E">
          <w:pPr>
            <w:pStyle w:val="5599D477F50F4A6AA41A101ACB637335"/>
          </w:pPr>
          <w:r w:rsidRPr="004C5B03">
            <w:rPr>
              <w:color w:val="1A75A0" w:themeColor="accent1" w:themeTint="E6"/>
            </w:rPr>
            <w:t>Select an option.</w:t>
          </w:r>
        </w:p>
      </w:docPartBody>
    </w:docPart>
    <w:docPart>
      <w:docPartPr>
        <w:name w:val="E16B0A8439C54AAB928BEA678902A47D"/>
        <w:category>
          <w:name w:val="General"/>
          <w:gallery w:val="placeholder"/>
        </w:category>
        <w:types>
          <w:type w:val="bbPlcHdr"/>
        </w:types>
        <w:behaviors>
          <w:behavior w:val="content"/>
        </w:behaviors>
        <w:guid w:val="{61378B2F-0121-4114-A9B8-6706C0A8C692}"/>
      </w:docPartPr>
      <w:docPartBody>
        <w:p w:rsidR="00763C26" w:rsidRDefault="00357DF7" w:rsidP="00357DF7">
          <w:pPr>
            <w:pStyle w:val="E16B0A8439C54AAB928BEA678902A47D"/>
          </w:pPr>
          <w:r w:rsidRPr="004C5B03">
            <w:rPr>
              <w:color w:val="1A75A0" w:themeColor="accent1" w:themeTint="E6"/>
            </w:rPr>
            <w:t>Select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926"/>
    <w:rsid w:val="0001113D"/>
    <w:rsid w:val="000804D1"/>
    <w:rsid w:val="00085EBB"/>
    <w:rsid w:val="00091074"/>
    <w:rsid w:val="000A363E"/>
    <w:rsid w:val="000A775C"/>
    <w:rsid w:val="000C6FC5"/>
    <w:rsid w:val="000E1D4B"/>
    <w:rsid w:val="00100DC4"/>
    <w:rsid w:val="00143211"/>
    <w:rsid w:val="001B3E47"/>
    <w:rsid w:val="001D5FC9"/>
    <w:rsid w:val="00206C1A"/>
    <w:rsid w:val="00217472"/>
    <w:rsid w:val="00274616"/>
    <w:rsid w:val="002D1825"/>
    <w:rsid w:val="002E4FC9"/>
    <w:rsid w:val="00345380"/>
    <w:rsid w:val="00357DF7"/>
    <w:rsid w:val="003951A3"/>
    <w:rsid w:val="0040193D"/>
    <w:rsid w:val="00404621"/>
    <w:rsid w:val="00430B9E"/>
    <w:rsid w:val="0047039B"/>
    <w:rsid w:val="00493C1D"/>
    <w:rsid w:val="004969A8"/>
    <w:rsid w:val="004976C2"/>
    <w:rsid w:val="004A24B9"/>
    <w:rsid w:val="004B1636"/>
    <w:rsid w:val="004E2A2E"/>
    <w:rsid w:val="004E407D"/>
    <w:rsid w:val="004F763A"/>
    <w:rsid w:val="00503600"/>
    <w:rsid w:val="00565FED"/>
    <w:rsid w:val="0063129A"/>
    <w:rsid w:val="006B2F71"/>
    <w:rsid w:val="006D79B6"/>
    <w:rsid w:val="006E12F1"/>
    <w:rsid w:val="00751619"/>
    <w:rsid w:val="00763C26"/>
    <w:rsid w:val="0079789E"/>
    <w:rsid w:val="007D271F"/>
    <w:rsid w:val="007E461B"/>
    <w:rsid w:val="007E6233"/>
    <w:rsid w:val="008167AD"/>
    <w:rsid w:val="00877134"/>
    <w:rsid w:val="0089311D"/>
    <w:rsid w:val="008A2F27"/>
    <w:rsid w:val="00907777"/>
    <w:rsid w:val="00947926"/>
    <w:rsid w:val="009A4092"/>
    <w:rsid w:val="009D301D"/>
    <w:rsid w:val="00A41D5E"/>
    <w:rsid w:val="00A57A4F"/>
    <w:rsid w:val="00A66224"/>
    <w:rsid w:val="00AF2F9D"/>
    <w:rsid w:val="00B021C2"/>
    <w:rsid w:val="00B12286"/>
    <w:rsid w:val="00B438A2"/>
    <w:rsid w:val="00B4765F"/>
    <w:rsid w:val="00B850D0"/>
    <w:rsid w:val="00B93050"/>
    <w:rsid w:val="00B94231"/>
    <w:rsid w:val="00BD63EE"/>
    <w:rsid w:val="00BF1E2D"/>
    <w:rsid w:val="00BF4B64"/>
    <w:rsid w:val="00C34ED3"/>
    <w:rsid w:val="00C77DCF"/>
    <w:rsid w:val="00C94C62"/>
    <w:rsid w:val="00CC089D"/>
    <w:rsid w:val="00CE4BC2"/>
    <w:rsid w:val="00CE5352"/>
    <w:rsid w:val="00D25BBC"/>
    <w:rsid w:val="00D316E3"/>
    <w:rsid w:val="00D33418"/>
    <w:rsid w:val="00D448E0"/>
    <w:rsid w:val="00D4541C"/>
    <w:rsid w:val="00D5278C"/>
    <w:rsid w:val="00D5304E"/>
    <w:rsid w:val="00D54E2A"/>
    <w:rsid w:val="00D71C1A"/>
    <w:rsid w:val="00DA649F"/>
    <w:rsid w:val="00DC4D61"/>
    <w:rsid w:val="00DD3178"/>
    <w:rsid w:val="00DF2260"/>
    <w:rsid w:val="00E179AE"/>
    <w:rsid w:val="00E60E34"/>
    <w:rsid w:val="00E657F5"/>
    <w:rsid w:val="00EB31C9"/>
    <w:rsid w:val="00EF41B9"/>
    <w:rsid w:val="00F03767"/>
    <w:rsid w:val="00F03E2F"/>
    <w:rsid w:val="00F51018"/>
    <w:rsid w:val="00F80C01"/>
    <w:rsid w:val="00FC6746"/>
    <w:rsid w:val="00FE020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304E"/>
    <w:rPr>
      <w:color w:val="808080"/>
    </w:rPr>
  </w:style>
  <w:style w:type="paragraph" w:customStyle="1" w:styleId="BD105635EC0745EFBAE21ABD0047432D">
    <w:name w:val="BD105635EC0745EFBAE21ABD0047432D"/>
    <w:rsid w:val="004A24B9"/>
  </w:style>
  <w:style w:type="paragraph" w:customStyle="1" w:styleId="F81A5D9BE67A493BAE5BA3C74F31F6DA">
    <w:name w:val="F81A5D9BE67A493BAE5BA3C74F31F6DA"/>
    <w:rsid w:val="00D5304E"/>
    <w:pPr>
      <w:spacing w:after="0" w:line="259" w:lineRule="auto"/>
    </w:pPr>
    <w:rPr>
      <w:rFonts w:eastAsiaTheme="minorHAnsi"/>
      <w:kern w:val="0"/>
      <w:sz w:val="22"/>
      <w:szCs w:val="22"/>
      <w:lang w:eastAsia="en-US"/>
      <w14:ligatures w14:val="none"/>
    </w:rPr>
  </w:style>
  <w:style w:type="paragraph" w:customStyle="1" w:styleId="3C1FA9426147471AB162F5B30D14FEB41">
    <w:name w:val="3C1FA9426147471AB162F5B30D14FEB41"/>
    <w:rsid w:val="00D5304E"/>
    <w:pPr>
      <w:spacing w:after="0" w:line="259" w:lineRule="auto"/>
    </w:pPr>
    <w:rPr>
      <w:rFonts w:eastAsiaTheme="minorHAnsi"/>
      <w:kern w:val="0"/>
      <w:sz w:val="22"/>
      <w:szCs w:val="22"/>
      <w:lang w:eastAsia="en-US"/>
      <w14:ligatures w14:val="none"/>
    </w:rPr>
  </w:style>
  <w:style w:type="paragraph" w:customStyle="1" w:styleId="77917FCA441D4216B00DFFBBFA8F88EA1">
    <w:name w:val="77917FCA441D4216B00DFFBBFA8F88EA1"/>
    <w:rsid w:val="00D5304E"/>
    <w:pPr>
      <w:spacing w:after="0" w:line="259" w:lineRule="auto"/>
    </w:pPr>
    <w:rPr>
      <w:rFonts w:eastAsiaTheme="minorHAnsi"/>
      <w:kern w:val="0"/>
      <w:sz w:val="22"/>
      <w:szCs w:val="22"/>
      <w:lang w:eastAsia="en-US"/>
      <w14:ligatures w14:val="none"/>
    </w:rPr>
  </w:style>
  <w:style w:type="paragraph" w:customStyle="1" w:styleId="43DE4BCC3B454FE0BE3567D6B8B766E71">
    <w:name w:val="43DE4BCC3B454FE0BE3567D6B8B766E71"/>
    <w:rsid w:val="00D5304E"/>
    <w:pPr>
      <w:spacing w:after="0" w:line="259" w:lineRule="auto"/>
    </w:pPr>
    <w:rPr>
      <w:rFonts w:eastAsiaTheme="minorHAnsi"/>
      <w:kern w:val="0"/>
      <w:sz w:val="22"/>
      <w:szCs w:val="22"/>
      <w:lang w:eastAsia="en-US"/>
      <w14:ligatures w14:val="none"/>
    </w:rPr>
  </w:style>
  <w:style w:type="paragraph" w:customStyle="1" w:styleId="B09916A9E0BA4ECEB50CB559B1A950D91">
    <w:name w:val="B09916A9E0BA4ECEB50CB559B1A950D91"/>
    <w:rsid w:val="00D5304E"/>
    <w:pPr>
      <w:spacing w:after="0" w:line="259" w:lineRule="auto"/>
    </w:pPr>
    <w:rPr>
      <w:rFonts w:eastAsiaTheme="minorHAnsi"/>
      <w:kern w:val="0"/>
      <w:sz w:val="22"/>
      <w:szCs w:val="22"/>
      <w:lang w:eastAsia="en-US"/>
      <w14:ligatures w14:val="none"/>
    </w:rPr>
  </w:style>
  <w:style w:type="paragraph" w:customStyle="1" w:styleId="5D2B6BFA542B402B9E2B29BBC4D7E2DA1">
    <w:name w:val="5D2B6BFA542B402B9E2B29BBC4D7E2DA1"/>
    <w:rsid w:val="00D5304E"/>
    <w:pPr>
      <w:spacing w:after="0" w:line="259" w:lineRule="auto"/>
    </w:pPr>
    <w:rPr>
      <w:rFonts w:eastAsiaTheme="minorHAnsi"/>
      <w:kern w:val="0"/>
      <w:sz w:val="22"/>
      <w:szCs w:val="22"/>
      <w:lang w:eastAsia="en-US"/>
      <w14:ligatures w14:val="none"/>
    </w:rPr>
  </w:style>
  <w:style w:type="paragraph" w:customStyle="1" w:styleId="B8192A34311D48888B1ADC23B69249B9">
    <w:name w:val="B8192A34311D48888B1ADC23B69249B9"/>
    <w:rsid w:val="00D5304E"/>
    <w:pPr>
      <w:spacing w:after="0" w:line="259" w:lineRule="auto"/>
    </w:pPr>
    <w:rPr>
      <w:rFonts w:eastAsiaTheme="minorHAnsi"/>
      <w:kern w:val="0"/>
      <w:sz w:val="22"/>
      <w:szCs w:val="22"/>
      <w:lang w:eastAsia="en-US"/>
      <w14:ligatures w14:val="none"/>
    </w:rPr>
  </w:style>
  <w:style w:type="paragraph" w:customStyle="1" w:styleId="54EB66209F06478987273AF37227C3FD1">
    <w:name w:val="54EB66209F06478987273AF37227C3FD1"/>
    <w:rsid w:val="00D5304E"/>
    <w:pPr>
      <w:spacing w:after="0" w:line="259" w:lineRule="auto"/>
    </w:pPr>
    <w:rPr>
      <w:rFonts w:eastAsiaTheme="minorHAnsi"/>
      <w:kern w:val="0"/>
      <w:sz w:val="22"/>
      <w:szCs w:val="22"/>
      <w:lang w:eastAsia="en-US"/>
      <w14:ligatures w14:val="none"/>
    </w:rPr>
  </w:style>
  <w:style w:type="paragraph" w:customStyle="1" w:styleId="9B43842FC14E400791CF149D436DEAA81">
    <w:name w:val="9B43842FC14E400791CF149D436DEAA81"/>
    <w:rsid w:val="00D5304E"/>
    <w:pPr>
      <w:spacing w:after="0" w:line="259" w:lineRule="auto"/>
    </w:pPr>
    <w:rPr>
      <w:rFonts w:eastAsiaTheme="minorHAnsi"/>
      <w:kern w:val="0"/>
      <w:sz w:val="22"/>
      <w:szCs w:val="22"/>
      <w:lang w:eastAsia="en-US"/>
      <w14:ligatures w14:val="none"/>
    </w:rPr>
  </w:style>
  <w:style w:type="paragraph" w:customStyle="1" w:styleId="AC98D531E267456CB6782DB1DD1006FE1">
    <w:name w:val="AC98D531E267456CB6782DB1DD1006FE1"/>
    <w:rsid w:val="00D5304E"/>
    <w:pPr>
      <w:spacing w:after="0" w:line="259" w:lineRule="auto"/>
    </w:pPr>
    <w:rPr>
      <w:rFonts w:eastAsiaTheme="minorHAnsi"/>
      <w:kern w:val="0"/>
      <w:sz w:val="22"/>
      <w:szCs w:val="22"/>
      <w:lang w:eastAsia="en-US"/>
      <w14:ligatures w14:val="none"/>
    </w:rPr>
  </w:style>
  <w:style w:type="paragraph" w:customStyle="1" w:styleId="A9B7F6AE468D45A5BA3B70B5E888A6171">
    <w:name w:val="A9B7F6AE468D45A5BA3B70B5E888A6171"/>
    <w:rsid w:val="00D5304E"/>
    <w:pPr>
      <w:spacing w:after="0" w:line="259" w:lineRule="auto"/>
    </w:pPr>
    <w:rPr>
      <w:rFonts w:eastAsiaTheme="minorHAnsi"/>
      <w:kern w:val="0"/>
      <w:sz w:val="22"/>
      <w:szCs w:val="22"/>
      <w:lang w:eastAsia="en-US"/>
      <w14:ligatures w14:val="none"/>
    </w:rPr>
  </w:style>
  <w:style w:type="paragraph" w:customStyle="1" w:styleId="E433FFEE965040C59F4205CD05C9EFDF1">
    <w:name w:val="E433FFEE965040C59F4205CD05C9EFDF1"/>
    <w:rsid w:val="00D5304E"/>
    <w:pPr>
      <w:spacing w:after="0" w:line="259" w:lineRule="auto"/>
    </w:pPr>
    <w:rPr>
      <w:rFonts w:eastAsiaTheme="minorHAnsi"/>
      <w:kern w:val="0"/>
      <w:sz w:val="22"/>
      <w:szCs w:val="22"/>
      <w:lang w:eastAsia="en-US"/>
      <w14:ligatures w14:val="none"/>
    </w:rPr>
  </w:style>
  <w:style w:type="paragraph" w:customStyle="1" w:styleId="83FBEF408C0641B98E0223BF4695B25D1">
    <w:name w:val="83FBEF408C0641B98E0223BF4695B25D1"/>
    <w:rsid w:val="00D5304E"/>
    <w:pPr>
      <w:spacing w:after="0" w:line="259" w:lineRule="auto"/>
    </w:pPr>
    <w:rPr>
      <w:rFonts w:eastAsiaTheme="minorHAnsi"/>
      <w:kern w:val="0"/>
      <w:sz w:val="22"/>
      <w:szCs w:val="22"/>
      <w:lang w:eastAsia="en-US"/>
      <w14:ligatures w14:val="none"/>
    </w:rPr>
  </w:style>
  <w:style w:type="paragraph" w:customStyle="1" w:styleId="8D1F2453114844FCAEC9FD8540990ED21">
    <w:name w:val="8D1F2453114844FCAEC9FD8540990ED21"/>
    <w:rsid w:val="00D5304E"/>
    <w:pPr>
      <w:spacing w:after="0" w:line="259" w:lineRule="auto"/>
    </w:pPr>
    <w:rPr>
      <w:rFonts w:eastAsiaTheme="minorHAnsi"/>
      <w:kern w:val="0"/>
      <w:sz w:val="22"/>
      <w:szCs w:val="22"/>
      <w:lang w:eastAsia="en-US"/>
      <w14:ligatures w14:val="none"/>
    </w:rPr>
  </w:style>
  <w:style w:type="paragraph" w:customStyle="1" w:styleId="782E22673AAF4642B66B82D130294F431">
    <w:name w:val="782E22673AAF4642B66B82D130294F431"/>
    <w:rsid w:val="00D5304E"/>
    <w:pPr>
      <w:spacing w:after="0" w:line="259" w:lineRule="auto"/>
    </w:pPr>
    <w:rPr>
      <w:rFonts w:eastAsiaTheme="minorHAnsi"/>
      <w:kern w:val="0"/>
      <w:sz w:val="22"/>
      <w:szCs w:val="22"/>
      <w:lang w:eastAsia="en-US"/>
      <w14:ligatures w14:val="none"/>
    </w:rPr>
  </w:style>
  <w:style w:type="paragraph" w:customStyle="1" w:styleId="65552AB1012D46B7A1BF4520F921BDB51">
    <w:name w:val="65552AB1012D46B7A1BF4520F921BDB51"/>
    <w:rsid w:val="00D5304E"/>
    <w:pPr>
      <w:spacing w:after="0" w:line="259" w:lineRule="auto"/>
    </w:pPr>
    <w:rPr>
      <w:rFonts w:eastAsiaTheme="minorHAnsi"/>
      <w:kern w:val="0"/>
      <w:sz w:val="22"/>
      <w:szCs w:val="22"/>
      <w:lang w:eastAsia="en-US"/>
      <w14:ligatures w14:val="none"/>
    </w:rPr>
  </w:style>
  <w:style w:type="paragraph" w:customStyle="1" w:styleId="2FCD222E96184415897F21573D0EBAFA1">
    <w:name w:val="2FCD222E96184415897F21573D0EBAFA1"/>
    <w:rsid w:val="00D5304E"/>
    <w:pPr>
      <w:spacing w:after="0" w:line="259" w:lineRule="auto"/>
    </w:pPr>
    <w:rPr>
      <w:rFonts w:eastAsiaTheme="minorHAnsi"/>
      <w:kern w:val="0"/>
      <w:sz w:val="22"/>
      <w:szCs w:val="22"/>
      <w:lang w:eastAsia="en-US"/>
      <w14:ligatures w14:val="none"/>
    </w:rPr>
  </w:style>
  <w:style w:type="paragraph" w:customStyle="1" w:styleId="A2D668B815DA4203ABD88EE7EE2FDBC71">
    <w:name w:val="A2D668B815DA4203ABD88EE7EE2FDBC71"/>
    <w:rsid w:val="00D5304E"/>
    <w:pPr>
      <w:spacing w:after="0" w:line="259" w:lineRule="auto"/>
    </w:pPr>
    <w:rPr>
      <w:rFonts w:eastAsiaTheme="minorHAnsi"/>
      <w:kern w:val="0"/>
      <w:sz w:val="22"/>
      <w:szCs w:val="22"/>
      <w:lang w:eastAsia="en-US"/>
      <w14:ligatures w14:val="none"/>
    </w:rPr>
  </w:style>
  <w:style w:type="paragraph" w:customStyle="1" w:styleId="25C70FA45AD048D985F207FDE7C9C4FA1">
    <w:name w:val="25C70FA45AD048D985F207FDE7C9C4FA1"/>
    <w:rsid w:val="00D5304E"/>
    <w:pPr>
      <w:spacing w:after="0" w:line="259" w:lineRule="auto"/>
    </w:pPr>
    <w:rPr>
      <w:rFonts w:eastAsiaTheme="minorHAnsi"/>
      <w:kern w:val="0"/>
      <w:sz w:val="22"/>
      <w:szCs w:val="22"/>
      <w:lang w:eastAsia="en-US"/>
      <w14:ligatures w14:val="none"/>
    </w:rPr>
  </w:style>
  <w:style w:type="paragraph" w:customStyle="1" w:styleId="28ACCD6D36BD4F218065A05C6552DC891">
    <w:name w:val="28ACCD6D36BD4F218065A05C6552DC891"/>
    <w:rsid w:val="00D5304E"/>
    <w:pPr>
      <w:spacing w:after="0" w:line="259" w:lineRule="auto"/>
    </w:pPr>
    <w:rPr>
      <w:rFonts w:eastAsiaTheme="minorHAnsi"/>
      <w:kern w:val="0"/>
      <w:sz w:val="22"/>
      <w:szCs w:val="22"/>
      <w:lang w:eastAsia="en-US"/>
      <w14:ligatures w14:val="none"/>
    </w:rPr>
  </w:style>
  <w:style w:type="paragraph" w:customStyle="1" w:styleId="42FEAF53E4FB4073975E053A4F8700A31">
    <w:name w:val="42FEAF53E4FB4073975E053A4F8700A31"/>
    <w:rsid w:val="00D5304E"/>
    <w:pPr>
      <w:spacing w:after="0" w:line="259" w:lineRule="auto"/>
    </w:pPr>
    <w:rPr>
      <w:rFonts w:eastAsiaTheme="minorHAnsi"/>
      <w:kern w:val="0"/>
      <w:sz w:val="22"/>
      <w:szCs w:val="22"/>
      <w:lang w:eastAsia="en-US"/>
      <w14:ligatures w14:val="none"/>
    </w:rPr>
  </w:style>
  <w:style w:type="paragraph" w:customStyle="1" w:styleId="0093DA38867A4E559B470391C6B5B7121">
    <w:name w:val="0093DA38867A4E559B470391C6B5B7121"/>
    <w:rsid w:val="00D5304E"/>
    <w:pPr>
      <w:spacing w:after="0" w:line="259" w:lineRule="auto"/>
    </w:pPr>
    <w:rPr>
      <w:rFonts w:eastAsiaTheme="minorHAnsi"/>
      <w:kern w:val="0"/>
      <w:sz w:val="22"/>
      <w:szCs w:val="22"/>
      <w:lang w:eastAsia="en-US"/>
      <w14:ligatures w14:val="none"/>
    </w:rPr>
  </w:style>
  <w:style w:type="paragraph" w:customStyle="1" w:styleId="617976678DC1470E8DAB1EF524A423AE1">
    <w:name w:val="617976678DC1470E8DAB1EF524A423AE1"/>
    <w:rsid w:val="00D5304E"/>
    <w:pPr>
      <w:spacing w:after="0" w:line="259" w:lineRule="auto"/>
    </w:pPr>
    <w:rPr>
      <w:rFonts w:eastAsiaTheme="minorHAnsi"/>
      <w:kern w:val="0"/>
      <w:sz w:val="22"/>
      <w:szCs w:val="22"/>
      <w:lang w:eastAsia="en-US"/>
      <w14:ligatures w14:val="none"/>
    </w:rPr>
  </w:style>
  <w:style w:type="paragraph" w:customStyle="1" w:styleId="A9FAC6075EB44CEBAEB00CFA7B1DA43F1">
    <w:name w:val="A9FAC6075EB44CEBAEB00CFA7B1DA43F1"/>
    <w:rsid w:val="00D5304E"/>
    <w:pPr>
      <w:spacing w:after="0" w:line="259" w:lineRule="auto"/>
    </w:pPr>
    <w:rPr>
      <w:rFonts w:eastAsiaTheme="minorHAnsi"/>
      <w:kern w:val="0"/>
      <w:sz w:val="22"/>
      <w:szCs w:val="22"/>
      <w:lang w:eastAsia="en-US"/>
      <w14:ligatures w14:val="none"/>
    </w:rPr>
  </w:style>
  <w:style w:type="paragraph" w:customStyle="1" w:styleId="C64F7E1C9BFA42809784CE88A54338471">
    <w:name w:val="C64F7E1C9BFA42809784CE88A54338471"/>
    <w:rsid w:val="00D5304E"/>
    <w:pPr>
      <w:spacing w:after="0" w:line="259" w:lineRule="auto"/>
    </w:pPr>
    <w:rPr>
      <w:rFonts w:eastAsiaTheme="minorHAnsi"/>
      <w:kern w:val="0"/>
      <w:sz w:val="22"/>
      <w:szCs w:val="22"/>
      <w:lang w:eastAsia="en-US"/>
      <w14:ligatures w14:val="none"/>
    </w:rPr>
  </w:style>
  <w:style w:type="paragraph" w:customStyle="1" w:styleId="BC69F3AF3506453E9EEDF9FD208385EB1">
    <w:name w:val="BC69F3AF3506453E9EEDF9FD208385EB1"/>
    <w:rsid w:val="00D5304E"/>
    <w:pPr>
      <w:spacing w:after="0" w:line="259" w:lineRule="auto"/>
    </w:pPr>
    <w:rPr>
      <w:rFonts w:eastAsiaTheme="minorHAnsi"/>
      <w:kern w:val="0"/>
      <w:sz w:val="22"/>
      <w:szCs w:val="22"/>
      <w:lang w:eastAsia="en-US"/>
      <w14:ligatures w14:val="none"/>
    </w:rPr>
  </w:style>
  <w:style w:type="paragraph" w:customStyle="1" w:styleId="8CAB3D56CECF4719BF89103C39233EF51">
    <w:name w:val="8CAB3D56CECF4719BF89103C39233EF51"/>
    <w:rsid w:val="00D5304E"/>
    <w:pPr>
      <w:spacing w:after="0" w:line="259" w:lineRule="auto"/>
    </w:pPr>
    <w:rPr>
      <w:rFonts w:eastAsiaTheme="minorHAnsi"/>
      <w:kern w:val="0"/>
      <w:sz w:val="22"/>
      <w:szCs w:val="22"/>
      <w:lang w:eastAsia="en-US"/>
      <w14:ligatures w14:val="none"/>
    </w:rPr>
  </w:style>
  <w:style w:type="paragraph" w:customStyle="1" w:styleId="709C70B5D2294604B6DD6FAF42F5D7981">
    <w:name w:val="709C70B5D2294604B6DD6FAF42F5D7981"/>
    <w:rsid w:val="00D5304E"/>
    <w:pPr>
      <w:spacing w:after="0" w:line="259" w:lineRule="auto"/>
    </w:pPr>
    <w:rPr>
      <w:rFonts w:eastAsiaTheme="minorHAnsi"/>
      <w:kern w:val="0"/>
      <w:sz w:val="22"/>
      <w:szCs w:val="22"/>
      <w:lang w:eastAsia="en-US"/>
      <w14:ligatures w14:val="none"/>
    </w:rPr>
  </w:style>
  <w:style w:type="paragraph" w:customStyle="1" w:styleId="7E1DB33F5F1B4618AA450B3799348B491">
    <w:name w:val="7E1DB33F5F1B4618AA450B3799348B491"/>
    <w:rsid w:val="00D5304E"/>
    <w:pPr>
      <w:spacing w:after="0" w:line="259" w:lineRule="auto"/>
    </w:pPr>
    <w:rPr>
      <w:rFonts w:eastAsiaTheme="minorHAnsi"/>
      <w:kern w:val="0"/>
      <w:sz w:val="22"/>
      <w:szCs w:val="22"/>
      <w:lang w:eastAsia="en-US"/>
      <w14:ligatures w14:val="none"/>
    </w:rPr>
  </w:style>
  <w:style w:type="paragraph" w:customStyle="1" w:styleId="C9EF732EB4F6473A9487F406C6B6D2F11">
    <w:name w:val="C9EF732EB4F6473A9487F406C6B6D2F11"/>
    <w:rsid w:val="00D5304E"/>
    <w:pPr>
      <w:spacing w:after="0" w:line="259" w:lineRule="auto"/>
    </w:pPr>
    <w:rPr>
      <w:rFonts w:eastAsiaTheme="minorHAnsi"/>
      <w:kern w:val="0"/>
      <w:sz w:val="22"/>
      <w:szCs w:val="22"/>
      <w:lang w:eastAsia="en-US"/>
      <w14:ligatures w14:val="none"/>
    </w:rPr>
  </w:style>
  <w:style w:type="paragraph" w:customStyle="1" w:styleId="DBACE62340FE4B4493BD72D276FF7E791">
    <w:name w:val="DBACE62340FE4B4493BD72D276FF7E791"/>
    <w:rsid w:val="00D5304E"/>
    <w:pPr>
      <w:spacing w:after="0" w:line="259" w:lineRule="auto"/>
    </w:pPr>
    <w:rPr>
      <w:rFonts w:eastAsiaTheme="minorHAnsi"/>
      <w:kern w:val="0"/>
      <w:sz w:val="22"/>
      <w:szCs w:val="22"/>
      <w:lang w:eastAsia="en-US"/>
      <w14:ligatures w14:val="none"/>
    </w:rPr>
  </w:style>
  <w:style w:type="paragraph" w:customStyle="1" w:styleId="07183408537A47C49CC8C180E017F4731">
    <w:name w:val="07183408537A47C49CC8C180E017F4731"/>
    <w:rsid w:val="00D5304E"/>
    <w:pPr>
      <w:spacing w:after="0" w:line="259" w:lineRule="auto"/>
    </w:pPr>
    <w:rPr>
      <w:rFonts w:eastAsiaTheme="minorHAnsi"/>
      <w:kern w:val="0"/>
      <w:sz w:val="22"/>
      <w:szCs w:val="22"/>
      <w:lang w:eastAsia="en-US"/>
      <w14:ligatures w14:val="none"/>
    </w:rPr>
  </w:style>
  <w:style w:type="paragraph" w:customStyle="1" w:styleId="D41F6928F1D347D3B8D2266C09874F0C1">
    <w:name w:val="D41F6928F1D347D3B8D2266C09874F0C1"/>
    <w:rsid w:val="00D5304E"/>
    <w:pPr>
      <w:spacing w:after="0" w:line="259" w:lineRule="auto"/>
    </w:pPr>
    <w:rPr>
      <w:rFonts w:eastAsiaTheme="minorHAnsi"/>
      <w:kern w:val="0"/>
      <w:sz w:val="22"/>
      <w:szCs w:val="22"/>
      <w:lang w:eastAsia="en-US"/>
      <w14:ligatures w14:val="none"/>
    </w:rPr>
  </w:style>
  <w:style w:type="paragraph" w:customStyle="1" w:styleId="DC91A6BA8AF646578E1EF8FE778749461">
    <w:name w:val="DC91A6BA8AF646578E1EF8FE778749461"/>
    <w:rsid w:val="00D5304E"/>
    <w:pPr>
      <w:spacing w:after="0" w:line="259" w:lineRule="auto"/>
    </w:pPr>
    <w:rPr>
      <w:rFonts w:eastAsiaTheme="minorHAnsi"/>
      <w:kern w:val="0"/>
      <w:sz w:val="22"/>
      <w:szCs w:val="22"/>
      <w:lang w:eastAsia="en-US"/>
      <w14:ligatures w14:val="none"/>
    </w:rPr>
  </w:style>
  <w:style w:type="paragraph" w:customStyle="1" w:styleId="9BAC9609AB4949A88541022E51268DF71">
    <w:name w:val="9BAC9609AB4949A88541022E51268DF71"/>
    <w:rsid w:val="00D5304E"/>
    <w:pPr>
      <w:spacing w:after="0" w:line="259" w:lineRule="auto"/>
    </w:pPr>
    <w:rPr>
      <w:rFonts w:eastAsiaTheme="minorHAnsi"/>
      <w:kern w:val="0"/>
      <w:sz w:val="22"/>
      <w:szCs w:val="22"/>
      <w:lang w:eastAsia="en-US"/>
      <w14:ligatures w14:val="none"/>
    </w:rPr>
  </w:style>
  <w:style w:type="paragraph" w:customStyle="1" w:styleId="104D5ECC3A6445309C1148D43E4ADB091">
    <w:name w:val="104D5ECC3A6445309C1148D43E4ADB091"/>
    <w:rsid w:val="00D5304E"/>
    <w:pPr>
      <w:spacing w:after="0" w:line="259" w:lineRule="auto"/>
    </w:pPr>
    <w:rPr>
      <w:rFonts w:eastAsiaTheme="minorHAnsi"/>
      <w:kern w:val="0"/>
      <w:sz w:val="22"/>
      <w:szCs w:val="22"/>
      <w:lang w:eastAsia="en-US"/>
      <w14:ligatures w14:val="none"/>
    </w:rPr>
  </w:style>
  <w:style w:type="paragraph" w:customStyle="1" w:styleId="1A00AD017E9F41B9884A750F0303BC701">
    <w:name w:val="1A00AD017E9F41B9884A750F0303BC701"/>
    <w:rsid w:val="00D5304E"/>
    <w:pPr>
      <w:spacing w:after="0" w:line="259" w:lineRule="auto"/>
    </w:pPr>
    <w:rPr>
      <w:rFonts w:eastAsiaTheme="minorHAnsi"/>
      <w:kern w:val="0"/>
      <w:sz w:val="22"/>
      <w:szCs w:val="22"/>
      <w:lang w:eastAsia="en-US"/>
      <w14:ligatures w14:val="none"/>
    </w:rPr>
  </w:style>
  <w:style w:type="paragraph" w:customStyle="1" w:styleId="C7D89DEE0F1F4C5F8A8BE5D8C35919DF1">
    <w:name w:val="C7D89DEE0F1F4C5F8A8BE5D8C35919DF1"/>
    <w:rsid w:val="00D5304E"/>
    <w:pPr>
      <w:spacing w:after="0" w:line="259" w:lineRule="auto"/>
    </w:pPr>
    <w:rPr>
      <w:rFonts w:eastAsiaTheme="minorHAnsi"/>
      <w:kern w:val="0"/>
      <w:sz w:val="22"/>
      <w:szCs w:val="22"/>
      <w:lang w:eastAsia="en-US"/>
      <w14:ligatures w14:val="none"/>
    </w:rPr>
  </w:style>
  <w:style w:type="paragraph" w:customStyle="1" w:styleId="34F29D0BA87E441B80A12AB3959DD0B71">
    <w:name w:val="34F29D0BA87E441B80A12AB3959DD0B71"/>
    <w:rsid w:val="00D5304E"/>
    <w:pPr>
      <w:spacing w:after="0" w:line="259" w:lineRule="auto"/>
    </w:pPr>
    <w:rPr>
      <w:rFonts w:eastAsiaTheme="minorHAnsi"/>
      <w:kern w:val="0"/>
      <w:sz w:val="22"/>
      <w:szCs w:val="22"/>
      <w:lang w:eastAsia="en-US"/>
      <w14:ligatures w14:val="none"/>
    </w:rPr>
  </w:style>
  <w:style w:type="paragraph" w:customStyle="1" w:styleId="3DEE754C2E444C1D9B3865DE3FCAF9041">
    <w:name w:val="3DEE754C2E444C1D9B3865DE3FCAF9041"/>
    <w:rsid w:val="00D5304E"/>
    <w:pPr>
      <w:spacing w:after="0" w:line="259" w:lineRule="auto"/>
    </w:pPr>
    <w:rPr>
      <w:rFonts w:eastAsiaTheme="minorHAnsi"/>
      <w:kern w:val="0"/>
      <w:sz w:val="22"/>
      <w:szCs w:val="22"/>
      <w:lang w:eastAsia="en-US"/>
      <w14:ligatures w14:val="none"/>
    </w:rPr>
  </w:style>
  <w:style w:type="paragraph" w:customStyle="1" w:styleId="49F56FA5C9584D5FA571896D2C3DA0001">
    <w:name w:val="49F56FA5C9584D5FA571896D2C3DA0001"/>
    <w:rsid w:val="00D5304E"/>
    <w:pPr>
      <w:spacing w:after="0" w:line="259" w:lineRule="auto"/>
    </w:pPr>
    <w:rPr>
      <w:rFonts w:eastAsiaTheme="minorHAnsi"/>
      <w:kern w:val="0"/>
      <w:sz w:val="22"/>
      <w:szCs w:val="22"/>
      <w:lang w:eastAsia="en-US"/>
      <w14:ligatures w14:val="none"/>
    </w:rPr>
  </w:style>
  <w:style w:type="paragraph" w:customStyle="1" w:styleId="67E5DC3BF95F453295668CC3CE34824D1">
    <w:name w:val="67E5DC3BF95F453295668CC3CE34824D1"/>
    <w:rsid w:val="00D5304E"/>
    <w:pPr>
      <w:spacing w:after="0" w:line="259" w:lineRule="auto"/>
    </w:pPr>
    <w:rPr>
      <w:rFonts w:eastAsiaTheme="minorHAnsi"/>
      <w:kern w:val="0"/>
      <w:sz w:val="22"/>
      <w:szCs w:val="22"/>
      <w:lang w:eastAsia="en-US"/>
      <w14:ligatures w14:val="none"/>
    </w:rPr>
  </w:style>
  <w:style w:type="paragraph" w:customStyle="1" w:styleId="072DCB0AAC3646F3AF9205B1E8F25E591">
    <w:name w:val="072DCB0AAC3646F3AF9205B1E8F25E591"/>
    <w:rsid w:val="00D5304E"/>
    <w:pPr>
      <w:spacing w:after="0" w:line="259" w:lineRule="auto"/>
    </w:pPr>
    <w:rPr>
      <w:rFonts w:eastAsiaTheme="minorHAnsi"/>
      <w:kern w:val="0"/>
      <w:sz w:val="22"/>
      <w:szCs w:val="22"/>
      <w:lang w:eastAsia="en-US"/>
      <w14:ligatures w14:val="none"/>
    </w:rPr>
  </w:style>
  <w:style w:type="paragraph" w:customStyle="1" w:styleId="2AD40799633F4811A9A207628045FA911">
    <w:name w:val="2AD40799633F4811A9A207628045FA911"/>
    <w:rsid w:val="00D5304E"/>
    <w:pPr>
      <w:spacing w:after="0" w:line="259" w:lineRule="auto"/>
    </w:pPr>
    <w:rPr>
      <w:rFonts w:eastAsiaTheme="minorHAnsi"/>
      <w:kern w:val="0"/>
      <w:sz w:val="22"/>
      <w:szCs w:val="22"/>
      <w:lang w:eastAsia="en-US"/>
      <w14:ligatures w14:val="none"/>
    </w:rPr>
  </w:style>
  <w:style w:type="paragraph" w:customStyle="1" w:styleId="0C697A4E6D0B472EBE9E9DC6352844C61">
    <w:name w:val="0C697A4E6D0B472EBE9E9DC6352844C61"/>
    <w:rsid w:val="00D5304E"/>
    <w:pPr>
      <w:spacing w:after="0" w:line="259" w:lineRule="auto"/>
    </w:pPr>
    <w:rPr>
      <w:rFonts w:eastAsiaTheme="minorHAnsi"/>
      <w:kern w:val="0"/>
      <w:sz w:val="22"/>
      <w:szCs w:val="22"/>
      <w:lang w:eastAsia="en-US"/>
      <w14:ligatures w14:val="none"/>
    </w:rPr>
  </w:style>
  <w:style w:type="paragraph" w:customStyle="1" w:styleId="D0878B4C60D94DC1B0BB8302E72E043E1">
    <w:name w:val="D0878B4C60D94DC1B0BB8302E72E043E1"/>
    <w:rsid w:val="00D5304E"/>
    <w:pPr>
      <w:spacing w:after="0" w:line="259" w:lineRule="auto"/>
    </w:pPr>
    <w:rPr>
      <w:rFonts w:eastAsiaTheme="minorHAnsi"/>
      <w:kern w:val="0"/>
      <w:sz w:val="22"/>
      <w:szCs w:val="22"/>
      <w:lang w:eastAsia="en-US"/>
      <w14:ligatures w14:val="none"/>
    </w:rPr>
  </w:style>
  <w:style w:type="paragraph" w:customStyle="1" w:styleId="B331486D47064440BDFDD52084B18F071">
    <w:name w:val="B331486D47064440BDFDD52084B18F071"/>
    <w:rsid w:val="00D5304E"/>
    <w:pPr>
      <w:spacing w:after="0" w:line="259" w:lineRule="auto"/>
    </w:pPr>
    <w:rPr>
      <w:rFonts w:eastAsiaTheme="minorHAnsi"/>
      <w:kern w:val="0"/>
      <w:sz w:val="22"/>
      <w:szCs w:val="22"/>
      <w:lang w:eastAsia="en-US"/>
      <w14:ligatures w14:val="none"/>
    </w:rPr>
  </w:style>
  <w:style w:type="paragraph" w:customStyle="1" w:styleId="766458BA3C89459DB2F5F49EFFAFA9C41">
    <w:name w:val="766458BA3C89459DB2F5F49EFFAFA9C41"/>
    <w:rsid w:val="00D5304E"/>
    <w:pPr>
      <w:spacing w:after="0" w:line="259" w:lineRule="auto"/>
    </w:pPr>
    <w:rPr>
      <w:rFonts w:eastAsiaTheme="minorHAnsi"/>
      <w:kern w:val="0"/>
      <w:sz w:val="22"/>
      <w:szCs w:val="22"/>
      <w:lang w:eastAsia="en-US"/>
      <w14:ligatures w14:val="none"/>
    </w:rPr>
  </w:style>
  <w:style w:type="paragraph" w:customStyle="1" w:styleId="5AD1253CE6AD4436992C1B4B8966A6D21">
    <w:name w:val="5AD1253CE6AD4436992C1B4B8966A6D21"/>
    <w:rsid w:val="00D5304E"/>
    <w:pPr>
      <w:spacing w:after="0" w:line="259" w:lineRule="auto"/>
    </w:pPr>
    <w:rPr>
      <w:rFonts w:eastAsiaTheme="minorHAnsi"/>
      <w:kern w:val="0"/>
      <w:sz w:val="22"/>
      <w:szCs w:val="22"/>
      <w:lang w:eastAsia="en-US"/>
      <w14:ligatures w14:val="none"/>
    </w:rPr>
  </w:style>
  <w:style w:type="paragraph" w:customStyle="1" w:styleId="19FC13176F2F483C9552167D30FE79BA1">
    <w:name w:val="19FC13176F2F483C9552167D30FE79BA1"/>
    <w:rsid w:val="00D5304E"/>
    <w:pPr>
      <w:spacing w:after="0" w:line="259" w:lineRule="auto"/>
    </w:pPr>
    <w:rPr>
      <w:rFonts w:eastAsiaTheme="minorHAnsi"/>
      <w:kern w:val="0"/>
      <w:sz w:val="22"/>
      <w:szCs w:val="22"/>
      <w:lang w:eastAsia="en-US"/>
      <w14:ligatures w14:val="none"/>
    </w:rPr>
  </w:style>
  <w:style w:type="paragraph" w:customStyle="1" w:styleId="1E3A2D9F1086404AAC2492186E43F1EF1">
    <w:name w:val="1E3A2D9F1086404AAC2492186E43F1EF1"/>
    <w:rsid w:val="00D5304E"/>
    <w:pPr>
      <w:spacing w:after="0" w:line="259" w:lineRule="auto"/>
    </w:pPr>
    <w:rPr>
      <w:rFonts w:eastAsiaTheme="minorHAnsi"/>
      <w:kern w:val="0"/>
      <w:sz w:val="22"/>
      <w:szCs w:val="22"/>
      <w:lang w:eastAsia="en-US"/>
      <w14:ligatures w14:val="none"/>
    </w:rPr>
  </w:style>
  <w:style w:type="paragraph" w:customStyle="1" w:styleId="8E50C3C3309B4E8CA812E3B31F1DA5021">
    <w:name w:val="8E50C3C3309B4E8CA812E3B31F1DA5021"/>
    <w:rsid w:val="00D5304E"/>
    <w:pPr>
      <w:spacing w:after="0" w:line="259" w:lineRule="auto"/>
    </w:pPr>
    <w:rPr>
      <w:rFonts w:eastAsiaTheme="minorHAnsi"/>
      <w:kern w:val="0"/>
      <w:sz w:val="22"/>
      <w:szCs w:val="22"/>
      <w:lang w:eastAsia="en-US"/>
      <w14:ligatures w14:val="none"/>
    </w:rPr>
  </w:style>
  <w:style w:type="paragraph" w:customStyle="1" w:styleId="F51986B16146434D87ECDA89CC577B2C1">
    <w:name w:val="F51986B16146434D87ECDA89CC577B2C1"/>
    <w:rsid w:val="00D5304E"/>
    <w:pPr>
      <w:spacing w:after="0" w:line="259" w:lineRule="auto"/>
    </w:pPr>
    <w:rPr>
      <w:rFonts w:eastAsiaTheme="minorHAnsi"/>
      <w:kern w:val="0"/>
      <w:sz w:val="22"/>
      <w:szCs w:val="22"/>
      <w:lang w:eastAsia="en-US"/>
      <w14:ligatures w14:val="none"/>
    </w:rPr>
  </w:style>
  <w:style w:type="paragraph" w:customStyle="1" w:styleId="7D2FB97064EB4F1DAA7B15B5FB3A60111">
    <w:name w:val="7D2FB97064EB4F1DAA7B15B5FB3A60111"/>
    <w:rsid w:val="00D5304E"/>
    <w:pPr>
      <w:spacing w:after="0" w:line="259" w:lineRule="auto"/>
    </w:pPr>
    <w:rPr>
      <w:rFonts w:eastAsiaTheme="minorHAnsi"/>
      <w:kern w:val="0"/>
      <w:sz w:val="22"/>
      <w:szCs w:val="22"/>
      <w:lang w:eastAsia="en-US"/>
      <w14:ligatures w14:val="none"/>
    </w:rPr>
  </w:style>
  <w:style w:type="paragraph" w:customStyle="1" w:styleId="58226FEC67D64E7890A61C9CC43771861">
    <w:name w:val="58226FEC67D64E7890A61C9CC43771861"/>
    <w:rsid w:val="00D5304E"/>
    <w:pPr>
      <w:spacing w:after="0" w:line="259" w:lineRule="auto"/>
    </w:pPr>
    <w:rPr>
      <w:rFonts w:eastAsiaTheme="minorHAnsi"/>
      <w:kern w:val="0"/>
      <w:sz w:val="22"/>
      <w:szCs w:val="22"/>
      <w:lang w:eastAsia="en-US"/>
      <w14:ligatures w14:val="none"/>
    </w:rPr>
  </w:style>
  <w:style w:type="paragraph" w:customStyle="1" w:styleId="24879B5135E74DF6A3A5916C1AAE0BB41">
    <w:name w:val="24879B5135E74DF6A3A5916C1AAE0BB41"/>
    <w:rsid w:val="00D5304E"/>
    <w:pPr>
      <w:spacing w:after="0" w:line="259" w:lineRule="auto"/>
    </w:pPr>
    <w:rPr>
      <w:rFonts w:eastAsiaTheme="minorHAnsi"/>
      <w:kern w:val="0"/>
      <w:sz w:val="22"/>
      <w:szCs w:val="22"/>
      <w:lang w:eastAsia="en-US"/>
      <w14:ligatures w14:val="none"/>
    </w:rPr>
  </w:style>
  <w:style w:type="paragraph" w:customStyle="1" w:styleId="1678AB37E6B64225BC67C4A483CAF7061">
    <w:name w:val="1678AB37E6B64225BC67C4A483CAF7061"/>
    <w:rsid w:val="00D5304E"/>
    <w:pPr>
      <w:spacing w:after="0" w:line="259" w:lineRule="auto"/>
    </w:pPr>
    <w:rPr>
      <w:rFonts w:eastAsiaTheme="minorHAnsi"/>
      <w:kern w:val="0"/>
      <w:sz w:val="22"/>
      <w:szCs w:val="22"/>
      <w:lang w:eastAsia="en-US"/>
      <w14:ligatures w14:val="none"/>
    </w:rPr>
  </w:style>
  <w:style w:type="paragraph" w:customStyle="1" w:styleId="5B246684777A4BD2B8765B28A15918631">
    <w:name w:val="5B246684777A4BD2B8765B28A15918631"/>
    <w:rsid w:val="00D5304E"/>
    <w:pPr>
      <w:spacing w:after="0" w:line="259" w:lineRule="auto"/>
    </w:pPr>
    <w:rPr>
      <w:rFonts w:eastAsiaTheme="minorHAnsi"/>
      <w:kern w:val="0"/>
      <w:sz w:val="22"/>
      <w:szCs w:val="22"/>
      <w:lang w:eastAsia="en-US"/>
      <w14:ligatures w14:val="none"/>
    </w:rPr>
  </w:style>
  <w:style w:type="paragraph" w:customStyle="1" w:styleId="461D77A7AD9E4C31B420DAD341A96BD91">
    <w:name w:val="461D77A7AD9E4C31B420DAD341A96BD91"/>
    <w:rsid w:val="00D5304E"/>
    <w:pPr>
      <w:spacing w:after="0" w:line="259" w:lineRule="auto"/>
    </w:pPr>
    <w:rPr>
      <w:rFonts w:eastAsiaTheme="minorHAnsi"/>
      <w:kern w:val="0"/>
      <w:sz w:val="22"/>
      <w:szCs w:val="22"/>
      <w:lang w:eastAsia="en-US"/>
      <w14:ligatures w14:val="none"/>
    </w:rPr>
  </w:style>
  <w:style w:type="paragraph" w:customStyle="1" w:styleId="2ABCCD6CDEE44981854E98C53B5C26DE1">
    <w:name w:val="2ABCCD6CDEE44981854E98C53B5C26DE1"/>
    <w:rsid w:val="00D5304E"/>
    <w:pPr>
      <w:spacing w:after="0" w:line="259" w:lineRule="auto"/>
    </w:pPr>
    <w:rPr>
      <w:rFonts w:eastAsiaTheme="minorHAnsi"/>
      <w:kern w:val="0"/>
      <w:sz w:val="22"/>
      <w:szCs w:val="22"/>
      <w:lang w:eastAsia="en-US"/>
      <w14:ligatures w14:val="none"/>
    </w:rPr>
  </w:style>
  <w:style w:type="paragraph" w:customStyle="1" w:styleId="8D6B2919ACF74F868B0B065DA275069C1">
    <w:name w:val="8D6B2919ACF74F868B0B065DA275069C1"/>
    <w:rsid w:val="00D5304E"/>
    <w:pPr>
      <w:spacing w:after="0" w:line="259" w:lineRule="auto"/>
    </w:pPr>
    <w:rPr>
      <w:rFonts w:eastAsiaTheme="minorHAnsi"/>
      <w:kern w:val="0"/>
      <w:sz w:val="22"/>
      <w:szCs w:val="22"/>
      <w:lang w:eastAsia="en-US"/>
      <w14:ligatures w14:val="none"/>
    </w:rPr>
  </w:style>
  <w:style w:type="paragraph" w:customStyle="1" w:styleId="567978EE6C1442458D6A9545C5F522FF1">
    <w:name w:val="567978EE6C1442458D6A9545C5F522FF1"/>
    <w:rsid w:val="00D5304E"/>
    <w:pPr>
      <w:spacing w:after="0" w:line="259" w:lineRule="auto"/>
    </w:pPr>
    <w:rPr>
      <w:rFonts w:eastAsiaTheme="minorHAnsi"/>
      <w:kern w:val="0"/>
      <w:sz w:val="22"/>
      <w:szCs w:val="22"/>
      <w:lang w:eastAsia="en-US"/>
      <w14:ligatures w14:val="none"/>
    </w:rPr>
  </w:style>
  <w:style w:type="paragraph" w:customStyle="1" w:styleId="7E2FF4DEA78F43A090958CE0685B3F131">
    <w:name w:val="7E2FF4DEA78F43A090958CE0685B3F131"/>
    <w:rsid w:val="00D5304E"/>
    <w:pPr>
      <w:spacing w:after="0" w:line="259" w:lineRule="auto"/>
    </w:pPr>
    <w:rPr>
      <w:rFonts w:eastAsiaTheme="minorHAnsi"/>
      <w:kern w:val="0"/>
      <w:sz w:val="22"/>
      <w:szCs w:val="22"/>
      <w:lang w:eastAsia="en-US"/>
      <w14:ligatures w14:val="none"/>
    </w:rPr>
  </w:style>
  <w:style w:type="paragraph" w:customStyle="1" w:styleId="CDCE0DEFAA0B4678BE901C7F50C8BB431">
    <w:name w:val="CDCE0DEFAA0B4678BE901C7F50C8BB431"/>
    <w:rsid w:val="00D5304E"/>
    <w:pPr>
      <w:spacing w:after="0" w:line="259" w:lineRule="auto"/>
    </w:pPr>
    <w:rPr>
      <w:rFonts w:eastAsiaTheme="minorHAnsi"/>
      <w:kern w:val="0"/>
      <w:sz w:val="22"/>
      <w:szCs w:val="22"/>
      <w:lang w:eastAsia="en-US"/>
      <w14:ligatures w14:val="none"/>
    </w:rPr>
  </w:style>
  <w:style w:type="paragraph" w:customStyle="1" w:styleId="EE7F79DBC2C8405D9EFBD824908E323A1">
    <w:name w:val="EE7F79DBC2C8405D9EFBD824908E323A1"/>
    <w:rsid w:val="00D5304E"/>
    <w:pPr>
      <w:spacing w:after="0" w:line="259" w:lineRule="auto"/>
    </w:pPr>
    <w:rPr>
      <w:rFonts w:eastAsiaTheme="minorHAnsi"/>
      <w:kern w:val="0"/>
      <w:sz w:val="22"/>
      <w:szCs w:val="22"/>
      <w:lang w:eastAsia="en-US"/>
      <w14:ligatures w14:val="none"/>
    </w:rPr>
  </w:style>
  <w:style w:type="paragraph" w:customStyle="1" w:styleId="F7CD9D01C87244BBA88086286483029E1">
    <w:name w:val="F7CD9D01C87244BBA88086286483029E1"/>
    <w:rsid w:val="00D5304E"/>
    <w:pPr>
      <w:spacing w:after="0" w:line="259" w:lineRule="auto"/>
    </w:pPr>
    <w:rPr>
      <w:rFonts w:eastAsiaTheme="minorHAnsi"/>
      <w:kern w:val="0"/>
      <w:sz w:val="22"/>
      <w:szCs w:val="22"/>
      <w:lang w:eastAsia="en-US"/>
      <w14:ligatures w14:val="none"/>
    </w:rPr>
  </w:style>
  <w:style w:type="paragraph" w:customStyle="1" w:styleId="58281A62427B41EDBCAD454C3D6DC5831">
    <w:name w:val="58281A62427B41EDBCAD454C3D6DC5831"/>
    <w:rsid w:val="00D5304E"/>
    <w:pPr>
      <w:spacing w:after="0" w:line="259" w:lineRule="auto"/>
    </w:pPr>
    <w:rPr>
      <w:rFonts w:eastAsiaTheme="minorHAnsi"/>
      <w:kern w:val="0"/>
      <w:sz w:val="22"/>
      <w:szCs w:val="22"/>
      <w:lang w:eastAsia="en-US"/>
      <w14:ligatures w14:val="none"/>
    </w:rPr>
  </w:style>
  <w:style w:type="paragraph" w:customStyle="1" w:styleId="FDF3E8FDA2724559AC7CD87A4173977A1">
    <w:name w:val="FDF3E8FDA2724559AC7CD87A4173977A1"/>
    <w:rsid w:val="00D5304E"/>
    <w:pPr>
      <w:spacing w:after="0" w:line="259" w:lineRule="auto"/>
    </w:pPr>
    <w:rPr>
      <w:rFonts w:eastAsiaTheme="minorHAnsi"/>
      <w:kern w:val="0"/>
      <w:sz w:val="22"/>
      <w:szCs w:val="22"/>
      <w:lang w:eastAsia="en-US"/>
      <w14:ligatures w14:val="none"/>
    </w:rPr>
  </w:style>
  <w:style w:type="paragraph" w:customStyle="1" w:styleId="11CC7476772A46E3A35C04A8D6DEE4FF1">
    <w:name w:val="11CC7476772A46E3A35C04A8D6DEE4FF1"/>
    <w:rsid w:val="00D5304E"/>
    <w:pPr>
      <w:spacing w:after="0" w:line="259" w:lineRule="auto"/>
    </w:pPr>
    <w:rPr>
      <w:rFonts w:eastAsiaTheme="minorHAnsi"/>
      <w:kern w:val="0"/>
      <w:sz w:val="22"/>
      <w:szCs w:val="22"/>
      <w:lang w:eastAsia="en-US"/>
      <w14:ligatures w14:val="none"/>
    </w:rPr>
  </w:style>
  <w:style w:type="paragraph" w:customStyle="1" w:styleId="8B2CA0DE75EF42F78FFF3CA37F344FE21">
    <w:name w:val="8B2CA0DE75EF42F78FFF3CA37F344FE21"/>
    <w:rsid w:val="00D5304E"/>
    <w:pPr>
      <w:spacing w:after="0" w:line="259" w:lineRule="auto"/>
    </w:pPr>
    <w:rPr>
      <w:rFonts w:eastAsiaTheme="minorHAnsi"/>
      <w:kern w:val="0"/>
      <w:sz w:val="22"/>
      <w:szCs w:val="22"/>
      <w:lang w:eastAsia="en-US"/>
      <w14:ligatures w14:val="none"/>
    </w:rPr>
  </w:style>
  <w:style w:type="paragraph" w:customStyle="1" w:styleId="8FBF6CD8B3CE46FFBE82857D49C7B18F1">
    <w:name w:val="8FBF6CD8B3CE46FFBE82857D49C7B18F1"/>
    <w:rsid w:val="00D5304E"/>
    <w:pPr>
      <w:spacing w:after="0" w:line="259" w:lineRule="auto"/>
    </w:pPr>
    <w:rPr>
      <w:rFonts w:eastAsiaTheme="minorHAnsi"/>
      <w:kern w:val="0"/>
      <w:sz w:val="22"/>
      <w:szCs w:val="22"/>
      <w:lang w:eastAsia="en-US"/>
      <w14:ligatures w14:val="none"/>
    </w:rPr>
  </w:style>
  <w:style w:type="paragraph" w:customStyle="1" w:styleId="E947084B061D43D4927FCB1B69AB727C1">
    <w:name w:val="E947084B061D43D4927FCB1B69AB727C1"/>
    <w:rsid w:val="00D5304E"/>
    <w:pPr>
      <w:spacing w:after="0" w:line="259" w:lineRule="auto"/>
    </w:pPr>
    <w:rPr>
      <w:rFonts w:eastAsiaTheme="minorHAnsi"/>
      <w:kern w:val="0"/>
      <w:sz w:val="22"/>
      <w:szCs w:val="22"/>
      <w:lang w:eastAsia="en-US"/>
      <w14:ligatures w14:val="none"/>
    </w:rPr>
  </w:style>
  <w:style w:type="paragraph" w:customStyle="1" w:styleId="25D647597ECA4DC3B05243FE2392A5B11">
    <w:name w:val="25D647597ECA4DC3B05243FE2392A5B11"/>
    <w:rsid w:val="00D5304E"/>
    <w:pPr>
      <w:spacing w:after="0" w:line="259" w:lineRule="auto"/>
    </w:pPr>
    <w:rPr>
      <w:rFonts w:eastAsiaTheme="minorHAnsi"/>
      <w:kern w:val="0"/>
      <w:sz w:val="22"/>
      <w:szCs w:val="22"/>
      <w:lang w:eastAsia="en-US"/>
      <w14:ligatures w14:val="none"/>
    </w:rPr>
  </w:style>
  <w:style w:type="paragraph" w:customStyle="1" w:styleId="7F915612422F4FAB96685B48EAC793391">
    <w:name w:val="7F915612422F4FAB96685B48EAC793391"/>
    <w:rsid w:val="00D5304E"/>
    <w:pPr>
      <w:spacing w:after="0" w:line="259" w:lineRule="auto"/>
    </w:pPr>
    <w:rPr>
      <w:rFonts w:eastAsiaTheme="minorHAnsi"/>
      <w:kern w:val="0"/>
      <w:sz w:val="22"/>
      <w:szCs w:val="22"/>
      <w:lang w:eastAsia="en-US"/>
      <w14:ligatures w14:val="none"/>
    </w:rPr>
  </w:style>
  <w:style w:type="paragraph" w:customStyle="1" w:styleId="68951BC7AD384C629783A91B568AEF4C1">
    <w:name w:val="68951BC7AD384C629783A91B568AEF4C1"/>
    <w:rsid w:val="00D5304E"/>
    <w:pPr>
      <w:spacing w:after="0" w:line="259" w:lineRule="auto"/>
    </w:pPr>
    <w:rPr>
      <w:rFonts w:eastAsiaTheme="minorHAnsi"/>
      <w:kern w:val="0"/>
      <w:sz w:val="22"/>
      <w:szCs w:val="22"/>
      <w:lang w:eastAsia="en-US"/>
      <w14:ligatures w14:val="none"/>
    </w:rPr>
  </w:style>
  <w:style w:type="paragraph" w:customStyle="1" w:styleId="4007FC1F84E34634A210D2F3A26BB2B11">
    <w:name w:val="4007FC1F84E34634A210D2F3A26BB2B11"/>
    <w:rsid w:val="00D5304E"/>
    <w:pPr>
      <w:spacing w:after="0" w:line="259" w:lineRule="auto"/>
    </w:pPr>
    <w:rPr>
      <w:rFonts w:eastAsiaTheme="minorHAnsi"/>
      <w:kern w:val="0"/>
      <w:sz w:val="22"/>
      <w:szCs w:val="22"/>
      <w:lang w:eastAsia="en-US"/>
      <w14:ligatures w14:val="none"/>
    </w:rPr>
  </w:style>
  <w:style w:type="paragraph" w:customStyle="1" w:styleId="A4A9A229FF23487696AF30AE856370BB1">
    <w:name w:val="A4A9A229FF23487696AF30AE856370BB1"/>
    <w:rsid w:val="00D5304E"/>
    <w:pPr>
      <w:spacing w:after="0" w:line="259" w:lineRule="auto"/>
    </w:pPr>
    <w:rPr>
      <w:rFonts w:eastAsiaTheme="minorHAnsi"/>
      <w:kern w:val="0"/>
      <w:sz w:val="22"/>
      <w:szCs w:val="22"/>
      <w:lang w:eastAsia="en-US"/>
      <w14:ligatures w14:val="none"/>
    </w:rPr>
  </w:style>
  <w:style w:type="paragraph" w:customStyle="1" w:styleId="5A7BAA9103A2418E9B83CD54DE91C2131">
    <w:name w:val="5A7BAA9103A2418E9B83CD54DE91C2131"/>
    <w:rsid w:val="00D5304E"/>
    <w:pPr>
      <w:spacing w:after="0" w:line="259" w:lineRule="auto"/>
    </w:pPr>
    <w:rPr>
      <w:rFonts w:eastAsiaTheme="minorHAnsi"/>
      <w:kern w:val="0"/>
      <w:sz w:val="22"/>
      <w:szCs w:val="22"/>
      <w:lang w:eastAsia="en-US"/>
      <w14:ligatures w14:val="none"/>
    </w:rPr>
  </w:style>
  <w:style w:type="paragraph" w:customStyle="1" w:styleId="683C183662BA42EE84219BFBCD63EFF71">
    <w:name w:val="683C183662BA42EE84219BFBCD63EFF71"/>
    <w:rsid w:val="00D5304E"/>
    <w:pPr>
      <w:spacing w:after="0" w:line="259" w:lineRule="auto"/>
    </w:pPr>
    <w:rPr>
      <w:rFonts w:eastAsiaTheme="minorHAnsi"/>
      <w:kern w:val="0"/>
      <w:sz w:val="22"/>
      <w:szCs w:val="22"/>
      <w:lang w:eastAsia="en-US"/>
      <w14:ligatures w14:val="none"/>
    </w:rPr>
  </w:style>
  <w:style w:type="paragraph" w:customStyle="1" w:styleId="7EB9157E773F4E0DB066F080A05177961">
    <w:name w:val="7EB9157E773F4E0DB066F080A05177961"/>
    <w:rsid w:val="00D5304E"/>
    <w:pPr>
      <w:spacing w:after="0" w:line="259" w:lineRule="auto"/>
    </w:pPr>
    <w:rPr>
      <w:rFonts w:eastAsiaTheme="minorHAnsi"/>
      <w:kern w:val="0"/>
      <w:sz w:val="22"/>
      <w:szCs w:val="22"/>
      <w:lang w:eastAsia="en-US"/>
      <w14:ligatures w14:val="none"/>
    </w:rPr>
  </w:style>
  <w:style w:type="paragraph" w:customStyle="1" w:styleId="00AC16105EC04DB9A3E010D9ED7DA7641">
    <w:name w:val="00AC16105EC04DB9A3E010D9ED7DA7641"/>
    <w:rsid w:val="00D5304E"/>
    <w:pPr>
      <w:spacing w:after="0" w:line="259" w:lineRule="auto"/>
    </w:pPr>
    <w:rPr>
      <w:rFonts w:eastAsiaTheme="minorHAnsi"/>
      <w:kern w:val="0"/>
      <w:sz w:val="22"/>
      <w:szCs w:val="22"/>
      <w:lang w:eastAsia="en-US"/>
      <w14:ligatures w14:val="none"/>
    </w:rPr>
  </w:style>
  <w:style w:type="paragraph" w:customStyle="1" w:styleId="51B29AB950584CB98A067FEC077E29CF1">
    <w:name w:val="51B29AB950584CB98A067FEC077E29CF1"/>
    <w:rsid w:val="00D5304E"/>
    <w:pPr>
      <w:spacing w:after="0" w:line="259" w:lineRule="auto"/>
    </w:pPr>
    <w:rPr>
      <w:rFonts w:eastAsiaTheme="minorHAnsi"/>
      <w:kern w:val="0"/>
      <w:sz w:val="22"/>
      <w:szCs w:val="22"/>
      <w:lang w:eastAsia="en-US"/>
      <w14:ligatures w14:val="none"/>
    </w:rPr>
  </w:style>
  <w:style w:type="paragraph" w:customStyle="1" w:styleId="84C42FC585BC4665A05D52948D8181AC1">
    <w:name w:val="84C42FC585BC4665A05D52948D8181AC1"/>
    <w:rsid w:val="00D5304E"/>
    <w:pPr>
      <w:spacing w:after="0" w:line="259" w:lineRule="auto"/>
    </w:pPr>
    <w:rPr>
      <w:rFonts w:eastAsiaTheme="minorHAnsi"/>
      <w:kern w:val="0"/>
      <w:sz w:val="22"/>
      <w:szCs w:val="22"/>
      <w:lang w:eastAsia="en-US"/>
      <w14:ligatures w14:val="none"/>
    </w:rPr>
  </w:style>
  <w:style w:type="paragraph" w:customStyle="1" w:styleId="FF06B364D6E9404EA57C3D8C3A18C52B1">
    <w:name w:val="FF06B364D6E9404EA57C3D8C3A18C52B1"/>
    <w:rsid w:val="00D5304E"/>
    <w:pPr>
      <w:spacing w:after="0" w:line="259" w:lineRule="auto"/>
    </w:pPr>
    <w:rPr>
      <w:rFonts w:eastAsiaTheme="minorHAnsi"/>
      <w:kern w:val="0"/>
      <w:sz w:val="22"/>
      <w:szCs w:val="22"/>
      <w:lang w:eastAsia="en-US"/>
      <w14:ligatures w14:val="none"/>
    </w:rPr>
  </w:style>
  <w:style w:type="paragraph" w:customStyle="1" w:styleId="7E38F01CC87C4E26B78FB583A720F5701">
    <w:name w:val="7E38F01CC87C4E26B78FB583A720F5701"/>
    <w:rsid w:val="00D5304E"/>
    <w:pPr>
      <w:spacing w:after="0" w:line="259" w:lineRule="auto"/>
    </w:pPr>
    <w:rPr>
      <w:rFonts w:eastAsiaTheme="minorHAnsi"/>
      <w:kern w:val="0"/>
      <w:sz w:val="22"/>
      <w:szCs w:val="22"/>
      <w:lang w:eastAsia="en-US"/>
      <w14:ligatures w14:val="none"/>
    </w:rPr>
  </w:style>
  <w:style w:type="paragraph" w:customStyle="1" w:styleId="20830C0C66804E6B8E11710AA192CE1B1">
    <w:name w:val="20830C0C66804E6B8E11710AA192CE1B1"/>
    <w:rsid w:val="00D5304E"/>
    <w:pPr>
      <w:spacing w:after="0" w:line="259" w:lineRule="auto"/>
    </w:pPr>
    <w:rPr>
      <w:rFonts w:eastAsiaTheme="minorHAnsi"/>
      <w:kern w:val="0"/>
      <w:sz w:val="22"/>
      <w:szCs w:val="22"/>
      <w:lang w:eastAsia="en-US"/>
      <w14:ligatures w14:val="none"/>
    </w:rPr>
  </w:style>
  <w:style w:type="paragraph" w:customStyle="1" w:styleId="1D0837D9CB7845948E98BC4CEC08A96E1">
    <w:name w:val="1D0837D9CB7845948E98BC4CEC08A96E1"/>
    <w:rsid w:val="00D5304E"/>
    <w:pPr>
      <w:spacing w:after="0" w:line="259" w:lineRule="auto"/>
    </w:pPr>
    <w:rPr>
      <w:rFonts w:eastAsiaTheme="minorHAnsi"/>
      <w:kern w:val="0"/>
      <w:sz w:val="22"/>
      <w:szCs w:val="22"/>
      <w:lang w:eastAsia="en-US"/>
      <w14:ligatures w14:val="none"/>
    </w:rPr>
  </w:style>
  <w:style w:type="paragraph" w:customStyle="1" w:styleId="17F17DAEAFB6426A8B77056908EF0CC41">
    <w:name w:val="17F17DAEAFB6426A8B77056908EF0CC41"/>
    <w:rsid w:val="00D5304E"/>
    <w:pPr>
      <w:spacing w:after="0" w:line="259" w:lineRule="auto"/>
    </w:pPr>
    <w:rPr>
      <w:rFonts w:eastAsiaTheme="minorHAnsi"/>
      <w:kern w:val="0"/>
      <w:sz w:val="22"/>
      <w:szCs w:val="22"/>
      <w:lang w:eastAsia="en-US"/>
      <w14:ligatures w14:val="none"/>
    </w:rPr>
  </w:style>
  <w:style w:type="paragraph" w:customStyle="1" w:styleId="EAAEE472C60B48749B9437E4596A10771">
    <w:name w:val="EAAEE472C60B48749B9437E4596A10771"/>
    <w:rsid w:val="00D5304E"/>
    <w:pPr>
      <w:spacing w:after="0" w:line="259" w:lineRule="auto"/>
    </w:pPr>
    <w:rPr>
      <w:rFonts w:eastAsiaTheme="minorHAnsi"/>
      <w:kern w:val="0"/>
      <w:sz w:val="22"/>
      <w:szCs w:val="22"/>
      <w:lang w:eastAsia="en-US"/>
      <w14:ligatures w14:val="none"/>
    </w:rPr>
  </w:style>
  <w:style w:type="paragraph" w:customStyle="1" w:styleId="AA20CD10BA1A44629B09FD454439A3881">
    <w:name w:val="AA20CD10BA1A44629B09FD454439A3881"/>
    <w:rsid w:val="00D5304E"/>
    <w:pPr>
      <w:spacing w:after="0" w:line="259" w:lineRule="auto"/>
    </w:pPr>
    <w:rPr>
      <w:rFonts w:eastAsiaTheme="minorHAnsi"/>
      <w:kern w:val="0"/>
      <w:sz w:val="22"/>
      <w:szCs w:val="22"/>
      <w:lang w:eastAsia="en-US"/>
      <w14:ligatures w14:val="none"/>
    </w:rPr>
  </w:style>
  <w:style w:type="paragraph" w:customStyle="1" w:styleId="4FD2ED44644F438E946E367F9A388C661">
    <w:name w:val="4FD2ED44644F438E946E367F9A388C661"/>
    <w:rsid w:val="00D5304E"/>
    <w:pPr>
      <w:spacing w:after="0" w:line="259" w:lineRule="auto"/>
    </w:pPr>
    <w:rPr>
      <w:rFonts w:eastAsiaTheme="minorHAnsi"/>
      <w:kern w:val="0"/>
      <w:sz w:val="22"/>
      <w:szCs w:val="22"/>
      <w:lang w:eastAsia="en-US"/>
      <w14:ligatures w14:val="none"/>
    </w:rPr>
  </w:style>
  <w:style w:type="paragraph" w:customStyle="1" w:styleId="12A35508C4B1416FA21C8C5826CB6CD61">
    <w:name w:val="12A35508C4B1416FA21C8C5826CB6CD61"/>
    <w:rsid w:val="00D5304E"/>
    <w:pPr>
      <w:spacing w:after="0" w:line="259" w:lineRule="auto"/>
    </w:pPr>
    <w:rPr>
      <w:rFonts w:eastAsiaTheme="minorHAnsi"/>
      <w:kern w:val="0"/>
      <w:sz w:val="22"/>
      <w:szCs w:val="22"/>
      <w:lang w:eastAsia="en-US"/>
      <w14:ligatures w14:val="none"/>
    </w:rPr>
  </w:style>
  <w:style w:type="paragraph" w:customStyle="1" w:styleId="3596C33E499940A599BFF5816B6E7B641">
    <w:name w:val="3596C33E499940A599BFF5816B6E7B641"/>
    <w:rsid w:val="00D5304E"/>
    <w:pPr>
      <w:spacing w:after="0" w:line="259" w:lineRule="auto"/>
    </w:pPr>
    <w:rPr>
      <w:rFonts w:eastAsiaTheme="minorHAnsi"/>
      <w:kern w:val="0"/>
      <w:sz w:val="22"/>
      <w:szCs w:val="22"/>
      <w:lang w:eastAsia="en-US"/>
      <w14:ligatures w14:val="none"/>
    </w:rPr>
  </w:style>
  <w:style w:type="paragraph" w:customStyle="1" w:styleId="44FC507588DB4151B97925308F35F6B6">
    <w:name w:val="44FC507588DB4151B97925308F35F6B6"/>
    <w:rsid w:val="00D5304E"/>
    <w:pPr>
      <w:spacing w:after="0" w:line="259" w:lineRule="auto"/>
    </w:pPr>
    <w:rPr>
      <w:rFonts w:eastAsiaTheme="minorHAnsi"/>
      <w:kern w:val="0"/>
      <w:sz w:val="22"/>
      <w:szCs w:val="22"/>
      <w:lang w:eastAsia="en-US"/>
      <w14:ligatures w14:val="none"/>
    </w:rPr>
  </w:style>
  <w:style w:type="paragraph" w:customStyle="1" w:styleId="4920AC55C3954745A867D3EBDC657672">
    <w:name w:val="4920AC55C3954745A867D3EBDC657672"/>
    <w:rsid w:val="00D5304E"/>
    <w:pPr>
      <w:spacing w:after="0" w:line="259" w:lineRule="auto"/>
    </w:pPr>
    <w:rPr>
      <w:rFonts w:eastAsiaTheme="minorHAnsi"/>
      <w:kern w:val="0"/>
      <w:sz w:val="22"/>
      <w:szCs w:val="22"/>
      <w:lang w:eastAsia="en-US"/>
      <w14:ligatures w14:val="none"/>
    </w:rPr>
  </w:style>
  <w:style w:type="paragraph" w:customStyle="1" w:styleId="689CB8F65B914D7AAE9C40520F832A24">
    <w:name w:val="689CB8F65B914D7AAE9C40520F832A24"/>
    <w:rsid w:val="00D5304E"/>
    <w:pPr>
      <w:spacing w:after="0" w:line="259" w:lineRule="auto"/>
    </w:pPr>
    <w:rPr>
      <w:rFonts w:eastAsiaTheme="minorHAnsi"/>
      <w:kern w:val="0"/>
      <w:sz w:val="22"/>
      <w:szCs w:val="22"/>
      <w:lang w:eastAsia="en-US"/>
      <w14:ligatures w14:val="none"/>
    </w:rPr>
  </w:style>
  <w:style w:type="paragraph" w:customStyle="1" w:styleId="19787CBB4E6145D8B828054E63DDB6241">
    <w:name w:val="19787CBB4E6145D8B828054E63DDB6241"/>
    <w:rsid w:val="00D5304E"/>
    <w:pPr>
      <w:spacing w:after="0" w:line="259" w:lineRule="auto"/>
    </w:pPr>
    <w:rPr>
      <w:rFonts w:eastAsiaTheme="minorHAnsi"/>
      <w:kern w:val="0"/>
      <w:sz w:val="22"/>
      <w:szCs w:val="22"/>
      <w:lang w:eastAsia="en-US"/>
      <w14:ligatures w14:val="none"/>
    </w:rPr>
  </w:style>
  <w:style w:type="paragraph" w:customStyle="1" w:styleId="03CA722CE95F418D8F2074977D9F1F5D">
    <w:name w:val="03CA722CE95F418D8F2074977D9F1F5D"/>
    <w:rsid w:val="00D5304E"/>
    <w:pPr>
      <w:spacing w:after="0" w:line="259" w:lineRule="auto"/>
    </w:pPr>
    <w:rPr>
      <w:rFonts w:eastAsiaTheme="minorHAnsi"/>
      <w:kern w:val="0"/>
      <w:sz w:val="22"/>
      <w:szCs w:val="22"/>
      <w:lang w:eastAsia="en-US"/>
      <w14:ligatures w14:val="none"/>
    </w:rPr>
  </w:style>
  <w:style w:type="paragraph" w:customStyle="1" w:styleId="9259D84E26E1452392AA7F785DB97DF51">
    <w:name w:val="9259D84E26E1452392AA7F785DB97DF51"/>
    <w:rsid w:val="00D5304E"/>
    <w:pPr>
      <w:spacing w:after="0" w:line="259" w:lineRule="auto"/>
    </w:pPr>
    <w:rPr>
      <w:rFonts w:eastAsiaTheme="minorHAnsi"/>
      <w:kern w:val="0"/>
      <w:sz w:val="22"/>
      <w:szCs w:val="22"/>
      <w:lang w:eastAsia="en-US"/>
      <w14:ligatures w14:val="none"/>
    </w:rPr>
  </w:style>
  <w:style w:type="paragraph" w:customStyle="1" w:styleId="77378BDEF0DE4814B36B590837AD947C1">
    <w:name w:val="77378BDEF0DE4814B36B590837AD947C1"/>
    <w:rsid w:val="00D5304E"/>
    <w:pPr>
      <w:spacing w:after="0" w:line="259" w:lineRule="auto"/>
    </w:pPr>
    <w:rPr>
      <w:rFonts w:eastAsiaTheme="minorHAnsi"/>
      <w:kern w:val="0"/>
      <w:sz w:val="22"/>
      <w:szCs w:val="22"/>
      <w:lang w:eastAsia="en-US"/>
      <w14:ligatures w14:val="none"/>
    </w:rPr>
  </w:style>
  <w:style w:type="paragraph" w:customStyle="1" w:styleId="A40B3AA719CE478E86D8A71BE40C8F621">
    <w:name w:val="A40B3AA719CE478E86D8A71BE40C8F621"/>
    <w:rsid w:val="00D5304E"/>
    <w:pPr>
      <w:spacing w:after="0" w:line="259" w:lineRule="auto"/>
    </w:pPr>
    <w:rPr>
      <w:rFonts w:eastAsiaTheme="minorHAnsi"/>
      <w:kern w:val="0"/>
      <w:sz w:val="22"/>
      <w:szCs w:val="22"/>
      <w:lang w:eastAsia="en-US"/>
      <w14:ligatures w14:val="none"/>
    </w:rPr>
  </w:style>
  <w:style w:type="paragraph" w:customStyle="1" w:styleId="587693422FFC40D5AF8B66715B42364D1">
    <w:name w:val="587693422FFC40D5AF8B66715B42364D1"/>
    <w:rsid w:val="00D5304E"/>
    <w:pPr>
      <w:spacing w:after="0" w:line="259" w:lineRule="auto"/>
    </w:pPr>
    <w:rPr>
      <w:rFonts w:eastAsiaTheme="minorHAnsi"/>
      <w:kern w:val="0"/>
      <w:sz w:val="22"/>
      <w:szCs w:val="22"/>
      <w:lang w:eastAsia="en-US"/>
      <w14:ligatures w14:val="none"/>
    </w:rPr>
  </w:style>
  <w:style w:type="paragraph" w:customStyle="1" w:styleId="293460836A314FE0905556A0C4C64AFD1">
    <w:name w:val="293460836A314FE0905556A0C4C64AFD1"/>
    <w:rsid w:val="00D5304E"/>
    <w:pPr>
      <w:spacing w:after="0" w:line="259" w:lineRule="auto"/>
    </w:pPr>
    <w:rPr>
      <w:rFonts w:eastAsiaTheme="minorHAnsi"/>
      <w:kern w:val="0"/>
      <w:sz w:val="22"/>
      <w:szCs w:val="22"/>
      <w:lang w:eastAsia="en-US"/>
      <w14:ligatures w14:val="none"/>
    </w:rPr>
  </w:style>
  <w:style w:type="paragraph" w:customStyle="1" w:styleId="ECC68D4351924F61A32FAEAAA0CF01F71">
    <w:name w:val="ECC68D4351924F61A32FAEAAA0CF01F71"/>
    <w:rsid w:val="00D5304E"/>
    <w:pPr>
      <w:spacing w:after="0" w:line="259" w:lineRule="auto"/>
    </w:pPr>
    <w:rPr>
      <w:rFonts w:eastAsiaTheme="minorHAnsi"/>
      <w:kern w:val="0"/>
      <w:sz w:val="22"/>
      <w:szCs w:val="22"/>
      <w:lang w:eastAsia="en-US"/>
      <w14:ligatures w14:val="none"/>
    </w:rPr>
  </w:style>
  <w:style w:type="paragraph" w:customStyle="1" w:styleId="625562DB686E4D4BB17ADE1E442F51A11">
    <w:name w:val="625562DB686E4D4BB17ADE1E442F51A11"/>
    <w:rsid w:val="00D5304E"/>
    <w:pPr>
      <w:spacing w:after="0" w:line="259" w:lineRule="auto"/>
    </w:pPr>
    <w:rPr>
      <w:rFonts w:eastAsiaTheme="minorHAnsi"/>
      <w:kern w:val="0"/>
      <w:sz w:val="22"/>
      <w:szCs w:val="22"/>
      <w:lang w:eastAsia="en-US"/>
      <w14:ligatures w14:val="none"/>
    </w:rPr>
  </w:style>
  <w:style w:type="paragraph" w:customStyle="1" w:styleId="655BE85913BF45F6B16F718354916F721">
    <w:name w:val="655BE85913BF45F6B16F718354916F721"/>
    <w:rsid w:val="00D5304E"/>
    <w:pPr>
      <w:spacing w:after="0" w:line="259" w:lineRule="auto"/>
    </w:pPr>
    <w:rPr>
      <w:rFonts w:eastAsiaTheme="minorHAnsi"/>
      <w:kern w:val="0"/>
      <w:sz w:val="22"/>
      <w:szCs w:val="22"/>
      <w:lang w:eastAsia="en-US"/>
      <w14:ligatures w14:val="none"/>
    </w:rPr>
  </w:style>
  <w:style w:type="paragraph" w:customStyle="1" w:styleId="CEC95E722ADB4D45B456CDFEDD685BB61">
    <w:name w:val="CEC95E722ADB4D45B456CDFEDD685BB61"/>
    <w:rsid w:val="00D5304E"/>
    <w:pPr>
      <w:spacing w:after="0" w:line="259" w:lineRule="auto"/>
    </w:pPr>
    <w:rPr>
      <w:rFonts w:eastAsiaTheme="minorHAnsi"/>
      <w:kern w:val="0"/>
      <w:sz w:val="22"/>
      <w:szCs w:val="22"/>
      <w:lang w:eastAsia="en-US"/>
      <w14:ligatures w14:val="none"/>
    </w:rPr>
  </w:style>
  <w:style w:type="paragraph" w:customStyle="1" w:styleId="50E19699B429420F8F52D910FF8049B51">
    <w:name w:val="50E19699B429420F8F52D910FF8049B51"/>
    <w:rsid w:val="00D5304E"/>
    <w:pPr>
      <w:spacing w:after="0" w:line="259" w:lineRule="auto"/>
    </w:pPr>
    <w:rPr>
      <w:rFonts w:eastAsiaTheme="minorHAnsi"/>
      <w:kern w:val="0"/>
      <w:sz w:val="22"/>
      <w:szCs w:val="22"/>
      <w:lang w:eastAsia="en-US"/>
      <w14:ligatures w14:val="none"/>
    </w:rPr>
  </w:style>
  <w:style w:type="paragraph" w:customStyle="1" w:styleId="B4E9F24E26B34351A642936F8E36FE2E1">
    <w:name w:val="B4E9F24E26B34351A642936F8E36FE2E1"/>
    <w:rsid w:val="00D5304E"/>
    <w:pPr>
      <w:spacing w:after="0" w:line="259" w:lineRule="auto"/>
    </w:pPr>
    <w:rPr>
      <w:rFonts w:eastAsiaTheme="minorHAnsi"/>
      <w:kern w:val="0"/>
      <w:sz w:val="22"/>
      <w:szCs w:val="22"/>
      <w:lang w:eastAsia="en-US"/>
      <w14:ligatures w14:val="none"/>
    </w:rPr>
  </w:style>
  <w:style w:type="paragraph" w:customStyle="1" w:styleId="E02F8CB353BB4D68966BBB56863831441">
    <w:name w:val="E02F8CB353BB4D68966BBB56863831441"/>
    <w:rsid w:val="00D5304E"/>
    <w:pPr>
      <w:spacing w:after="0" w:line="259" w:lineRule="auto"/>
    </w:pPr>
    <w:rPr>
      <w:rFonts w:eastAsiaTheme="minorHAnsi"/>
      <w:kern w:val="0"/>
      <w:sz w:val="22"/>
      <w:szCs w:val="22"/>
      <w:lang w:eastAsia="en-US"/>
      <w14:ligatures w14:val="none"/>
    </w:rPr>
  </w:style>
  <w:style w:type="paragraph" w:customStyle="1" w:styleId="E1A68290B2E7450B9E7DBDBF71F199441">
    <w:name w:val="E1A68290B2E7450B9E7DBDBF71F199441"/>
    <w:rsid w:val="00D5304E"/>
    <w:pPr>
      <w:spacing w:after="0" w:line="259" w:lineRule="auto"/>
    </w:pPr>
    <w:rPr>
      <w:rFonts w:eastAsiaTheme="minorHAnsi"/>
      <w:kern w:val="0"/>
      <w:sz w:val="22"/>
      <w:szCs w:val="22"/>
      <w:lang w:eastAsia="en-US"/>
      <w14:ligatures w14:val="none"/>
    </w:rPr>
  </w:style>
  <w:style w:type="paragraph" w:customStyle="1" w:styleId="56A4B55B34B14CAEB4DEB66B63FC31861">
    <w:name w:val="56A4B55B34B14CAEB4DEB66B63FC31861"/>
    <w:rsid w:val="00D5304E"/>
    <w:pPr>
      <w:spacing w:after="0" w:line="259" w:lineRule="auto"/>
    </w:pPr>
    <w:rPr>
      <w:rFonts w:eastAsiaTheme="minorHAnsi"/>
      <w:kern w:val="0"/>
      <w:sz w:val="22"/>
      <w:szCs w:val="22"/>
      <w:lang w:eastAsia="en-US"/>
      <w14:ligatures w14:val="none"/>
    </w:rPr>
  </w:style>
  <w:style w:type="paragraph" w:customStyle="1" w:styleId="AC9E617BCAA54A59A6045501655B28F91">
    <w:name w:val="AC9E617BCAA54A59A6045501655B28F91"/>
    <w:rsid w:val="00D5304E"/>
    <w:pPr>
      <w:spacing w:after="0" w:line="259" w:lineRule="auto"/>
    </w:pPr>
    <w:rPr>
      <w:rFonts w:eastAsiaTheme="minorHAnsi"/>
      <w:kern w:val="0"/>
      <w:sz w:val="22"/>
      <w:szCs w:val="22"/>
      <w:lang w:eastAsia="en-US"/>
      <w14:ligatures w14:val="none"/>
    </w:rPr>
  </w:style>
  <w:style w:type="paragraph" w:customStyle="1" w:styleId="0C3760DEF33745A8AD641BDD55CA49281">
    <w:name w:val="0C3760DEF33745A8AD641BDD55CA49281"/>
    <w:rsid w:val="00D5304E"/>
    <w:pPr>
      <w:spacing w:after="0" w:line="259" w:lineRule="auto"/>
    </w:pPr>
    <w:rPr>
      <w:rFonts w:eastAsiaTheme="minorHAnsi"/>
      <w:kern w:val="0"/>
      <w:sz w:val="22"/>
      <w:szCs w:val="22"/>
      <w:lang w:eastAsia="en-US"/>
      <w14:ligatures w14:val="none"/>
    </w:rPr>
  </w:style>
  <w:style w:type="paragraph" w:customStyle="1" w:styleId="9BC33AAD799E47CDA99CD92CD35C10371">
    <w:name w:val="9BC33AAD799E47CDA99CD92CD35C10371"/>
    <w:rsid w:val="00D5304E"/>
    <w:pPr>
      <w:spacing w:after="0" w:line="259" w:lineRule="auto"/>
    </w:pPr>
    <w:rPr>
      <w:rFonts w:eastAsiaTheme="minorHAnsi"/>
      <w:kern w:val="0"/>
      <w:sz w:val="22"/>
      <w:szCs w:val="22"/>
      <w:lang w:eastAsia="en-US"/>
      <w14:ligatures w14:val="none"/>
    </w:rPr>
  </w:style>
  <w:style w:type="paragraph" w:customStyle="1" w:styleId="7FA2AE84EAA84F8A9F78B6C15DF846111">
    <w:name w:val="7FA2AE84EAA84F8A9F78B6C15DF846111"/>
    <w:rsid w:val="00D5304E"/>
    <w:pPr>
      <w:spacing w:after="0" w:line="259" w:lineRule="auto"/>
    </w:pPr>
    <w:rPr>
      <w:rFonts w:eastAsiaTheme="minorHAnsi"/>
      <w:kern w:val="0"/>
      <w:sz w:val="22"/>
      <w:szCs w:val="22"/>
      <w:lang w:eastAsia="en-US"/>
      <w14:ligatures w14:val="none"/>
    </w:rPr>
  </w:style>
  <w:style w:type="paragraph" w:customStyle="1" w:styleId="F3BCADCE17634A619BA8B6B05B6069D71">
    <w:name w:val="F3BCADCE17634A619BA8B6B05B6069D71"/>
    <w:rsid w:val="00D5304E"/>
    <w:pPr>
      <w:spacing w:after="0" w:line="259" w:lineRule="auto"/>
    </w:pPr>
    <w:rPr>
      <w:rFonts w:eastAsiaTheme="minorHAnsi"/>
      <w:kern w:val="0"/>
      <w:sz w:val="22"/>
      <w:szCs w:val="22"/>
      <w:lang w:eastAsia="en-US"/>
      <w14:ligatures w14:val="none"/>
    </w:rPr>
  </w:style>
  <w:style w:type="paragraph" w:customStyle="1" w:styleId="4E561214AC97458CACB6D7756A34A86E1">
    <w:name w:val="4E561214AC97458CACB6D7756A34A86E1"/>
    <w:rsid w:val="00D5304E"/>
    <w:pPr>
      <w:spacing w:after="0" w:line="259" w:lineRule="auto"/>
    </w:pPr>
    <w:rPr>
      <w:rFonts w:eastAsiaTheme="minorHAnsi"/>
      <w:kern w:val="0"/>
      <w:sz w:val="22"/>
      <w:szCs w:val="22"/>
      <w:lang w:eastAsia="en-US"/>
      <w14:ligatures w14:val="none"/>
    </w:rPr>
  </w:style>
  <w:style w:type="paragraph" w:customStyle="1" w:styleId="EB74074F003E4F4D8FC12153AD5AAABB1">
    <w:name w:val="EB74074F003E4F4D8FC12153AD5AAABB1"/>
    <w:rsid w:val="00D5304E"/>
    <w:pPr>
      <w:spacing w:after="0" w:line="259" w:lineRule="auto"/>
    </w:pPr>
    <w:rPr>
      <w:rFonts w:eastAsiaTheme="minorHAnsi"/>
      <w:kern w:val="0"/>
      <w:sz w:val="22"/>
      <w:szCs w:val="22"/>
      <w:lang w:eastAsia="en-US"/>
      <w14:ligatures w14:val="none"/>
    </w:rPr>
  </w:style>
  <w:style w:type="paragraph" w:customStyle="1" w:styleId="250B2BE28FD048B4B2351B99C937BD6D1">
    <w:name w:val="250B2BE28FD048B4B2351B99C937BD6D1"/>
    <w:rsid w:val="00D5304E"/>
    <w:pPr>
      <w:spacing w:after="0" w:line="259" w:lineRule="auto"/>
    </w:pPr>
    <w:rPr>
      <w:rFonts w:eastAsiaTheme="minorHAnsi"/>
      <w:kern w:val="0"/>
      <w:sz w:val="22"/>
      <w:szCs w:val="22"/>
      <w:lang w:eastAsia="en-US"/>
      <w14:ligatures w14:val="none"/>
    </w:rPr>
  </w:style>
  <w:style w:type="paragraph" w:customStyle="1" w:styleId="796DA10205284BA99334805B2A2864131">
    <w:name w:val="796DA10205284BA99334805B2A2864131"/>
    <w:rsid w:val="00D5304E"/>
    <w:pPr>
      <w:spacing w:after="0" w:line="259" w:lineRule="auto"/>
    </w:pPr>
    <w:rPr>
      <w:rFonts w:eastAsiaTheme="minorHAnsi"/>
      <w:kern w:val="0"/>
      <w:sz w:val="22"/>
      <w:szCs w:val="22"/>
      <w:lang w:eastAsia="en-US"/>
      <w14:ligatures w14:val="none"/>
    </w:rPr>
  </w:style>
  <w:style w:type="paragraph" w:customStyle="1" w:styleId="E24B7BB168A74D84B2B41636E7439FFD1">
    <w:name w:val="E24B7BB168A74D84B2B41636E7439FFD1"/>
    <w:rsid w:val="00D5304E"/>
    <w:pPr>
      <w:spacing w:after="0" w:line="259" w:lineRule="auto"/>
    </w:pPr>
    <w:rPr>
      <w:rFonts w:eastAsiaTheme="minorHAnsi"/>
      <w:kern w:val="0"/>
      <w:sz w:val="22"/>
      <w:szCs w:val="22"/>
      <w:lang w:eastAsia="en-US"/>
      <w14:ligatures w14:val="none"/>
    </w:rPr>
  </w:style>
  <w:style w:type="paragraph" w:customStyle="1" w:styleId="334907EDA9864D3DA22E9269BB482E631">
    <w:name w:val="334907EDA9864D3DA22E9269BB482E631"/>
    <w:rsid w:val="00D5304E"/>
    <w:pPr>
      <w:spacing w:after="0" w:line="259" w:lineRule="auto"/>
    </w:pPr>
    <w:rPr>
      <w:rFonts w:eastAsiaTheme="minorHAnsi"/>
      <w:kern w:val="0"/>
      <w:sz w:val="22"/>
      <w:szCs w:val="22"/>
      <w:lang w:eastAsia="en-US"/>
      <w14:ligatures w14:val="none"/>
    </w:rPr>
  </w:style>
  <w:style w:type="paragraph" w:customStyle="1" w:styleId="7C25A09A41D14F9B8EBC2BC660B526F81">
    <w:name w:val="7C25A09A41D14F9B8EBC2BC660B526F81"/>
    <w:rsid w:val="00D5304E"/>
    <w:pPr>
      <w:spacing w:after="0" w:line="259" w:lineRule="auto"/>
    </w:pPr>
    <w:rPr>
      <w:rFonts w:eastAsiaTheme="minorHAnsi"/>
      <w:kern w:val="0"/>
      <w:sz w:val="22"/>
      <w:szCs w:val="22"/>
      <w:lang w:eastAsia="en-US"/>
      <w14:ligatures w14:val="none"/>
    </w:rPr>
  </w:style>
  <w:style w:type="paragraph" w:customStyle="1" w:styleId="BC317C9CAF0141B4A4F82F31069143BB1">
    <w:name w:val="BC317C9CAF0141B4A4F82F31069143BB1"/>
    <w:rsid w:val="00D5304E"/>
    <w:pPr>
      <w:spacing w:after="0" w:line="259" w:lineRule="auto"/>
    </w:pPr>
    <w:rPr>
      <w:rFonts w:eastAsiaTheme="minorHAnsi"/>
      <w:kern w:val="0"/>
      <w:sz w:val="22"/>
      <w:szCs w:val="22"/>
      <w:lang w:eastAsia="en-US"/>
      <w14:ligatures w14:val="none"/>
    </w:rPr>
  </w:style>
  <w:style w:type="paragraph" w:customStyle="1" w:styleId="37CB889EF82F49D4894EE34DB49777631">
    <w:name w:val="37CB889EF82F49D4894EE34DB49777631"/>
    <w:rsid w:val="00D5304E"/>
    <w:pPr>
      <w:spacing w:after="0" w:line="259" w:lineRule="auto"/>
    </w:pPr>
    <w:rPr>
      <w:rFonts w:eastAsiaTheme="minorHAnsi"/>
      <w:kern w:val="0"/>
      <w:sz w:val="22"/>
      <w:szCs w:val="22"/>
      <w:lang w:eastAsia="en-US"/>
      <w14:ligatures w14:val="none"/>
    </w:rPr>
  </w:style>
  <w:style w:type="paragraph" w:customStyle="1" w:styleId="7BDF930D08614182A2AC888D16D3AC911">
    <w:name w:val="7BDF930D08614182A2AC888D16D3AC911"/>
    <w:rsid w:val="00D5304E"/>
    <w:pPr>
      <w:spacing w:after="0" w:line="259" w:lineRule="auto"/>
    </w:pPr>
    <w:rPr>
      <w:rFonts w:eastAsiaTheme="minorHAnsi"/>
      <w:kern w:val="0"/>
      <w:sz w:val="22"/>
      <w:szCs w:val="22"/>
      <w:lang w:eastAsia="en-US"/>
      <w14:ligatures w14:val="none"/>
    </w:rPr>
  </w:style>
  <w:style w:type="paragraph" w:customStyle="1" w:styleId="D51B6878801B41D598A9FDD3986BB47A1">
    <w:name w:val="D51B6878801B41D598A9FDD3986BB47A1"/>
    <w:rsid w:val="00D5304E"/>
    <w:pPr>
      <w:spacing w:after="0" w:line="259" w:lineRule="auto"/>
    </w:pPr>
    <w:rPr>
      <w:rFonts w:eastAsiaTheme="minorHAnsi"/>
      <w:kern w:val="0"/>
      <w:sz w:val="22"/>
      <w:szCs w:val="22"/>
      <w:lang w:eastAsia="en-US"/>
      <w14:ligatures w14:val="none"/>
    </w:rPr>
  </w:style>
  <w:style w:type="paragraph" w:customStyle="1" w:styleId="9D81CE4B5D0C4F2AA2BDD770F910DCA21">
    <w:name w:val="9D81CE4B5D0C4F2AA2BDD770F910DCA21"/>
    <w:rsid w:val="00D5304E"/>
    <w:pPr>
      <w:spacing w:after="0" w:line="259" w:lineRule="auto"/>
    </w:pPr>
    <w:rPr>
      <w:rFonts w:eastAsiaTheme="minorHAnsi"/>
      <w:kern w:val="0"/>
      <w:sz w:val="22"/>
      <w:szCs w:val="22"/>
      <w:lang w:eastAsia="en-US"/>
      <w14:ligatures w14:val="none"/>
    </w:rPr>
  </w:style>
  <w:style w:type="paragraph" w:customStyle="1" w:styleId="BEA64E04D601447CB5A5D4A6658B5CDB1">
    <w:name w:val="BEA64E04D601447CB5A5D4A6658B5CDB1"/>
    <w:rsid w:val="00D5304E"/>
    <w:pPr>
      <w:spacing w:after="0" w:line="259" w:lineRule="auto"/>
    </w:pPr>
    <w:rPr>
      <w:rFonts w:eastAsiaTheme="minorHAnsi"/>
      <w:kern w:val="0"/>
      <w:sz w:val="22"/>
      <w:szCs w:val="22"/>
      <w:lang w:eastAsia="en-US"/>
      <w14:ligatures w14:val="none"/>
    </w:rPr>
  </w:style>
  <w:style w:type="paragraph" w:customStyle="1" w:styleId="FB13A087595D4098B83C9C9BAB8898231">
    <w:name w:val="FB13A087595D4098B83C9C9BAB8898231"/>
    <w:rsid w:val="00D5304E"/>
    <w:pPr>
      <w:spacing w:after="0" w:line="259" w:lineRule="auto"/>
    </w:pPr>
    <w:rPr>
      <w:rFonts w:eastAsiaTheme="minorHAnsi"/>
      <w:kern w:val="0"/>
      <w:sz w:val="22"/>
      <w:szCs w:val="22"/>
      <w:lang w:eastAsia="en-US"/>
      <w14:ligatures w14:val="none"/>
    </w:rPr>
  </w:style>
  <w:style w:type="paragraph" w:customStyle="1" w:styleId="C3DD2AD7C2144B7C8F48F1D6818632B91">
    <w:name w:val="C3DD2AD7C2144B7C8F48F1D6818632B91"/>
    <w:rsid w:val="00D5304E"/>
    <w:pPr>
      <w:spacing w:after="0" w:line="259" w:lineRule="auto"/>
    </w:pPr>
    <w:rPr>
      <w:rFonts w:eastAsiaTheme="minorHAnsi"/>
      <w:kern w:val="0"/>
      <w:sz w:val="22"/>
      <w:szCs w:val="22"/>
      <w:lang w:eastAsia="en-US"/>
      <w14:ligatures w14:val="none"/>
    </w:rPr>
  </w:style>
  <w:style w:type="paragraph" w:customStyle="1" w:styleId="55ED7711408C4B11938980E921A2E3471">
    <w:name w:val="55ED7711408C4B11938980E921A2E3471"/>
    <w:rsid w:val="00D5304E"/>
    <w:pPr>
      <w:spacing w:after="0" w:line="259" w:lineRule="auto"/>
    </w:pPr>
    <w:rPr>
      <w:rFonts w:eastAsiaTheme="minorHAnsi"/>
      <w:kern w:val="0"/>
      <w:sz w:val="22"/>
      <w:szCs w:val="22"/>
      <w:lang w:eastAsia="en-US"/>
      <w14:ligatures w14:val="none"/>
    </w:rPr>
  </w:style>
  <w:style w:type="paragraph" w:customStyle="1" w:styleId="2A11F37342E646C3B1CBAA14A793C2871">
    <w:name w:val="2A11F37342E646C3B1CBAA14A793C2871"/>
    <w:rsid w:val="00D5304E"/>
    <w:pPr>
      <w:spacing w:after="0" w:line="259" w:lineRule="auto"/>
    </w:pPr>
    <w:rPr>
      <w:rFonts w:eastAsiaTheme="minorHAnsi"/>
      <w:kern w:val="0"/>
      <w:sz w:val="22"/>
      <w:szCs w:val="22"/>
      <w:lang w:eastAsia="en-US"/>
      <w14:ligatures w14:val="none"/>
    </w:rPr>
  </w:style>
  <w:style w:type="paragraph" w:customStyle="1" w:styleId="AA6DE4C7527941508857CF7ED37671041">
    <w:name w:val="AA6DE4C7527941508857CF7ED37671041"/>
    <w:rsid w:val="00D5304E"/>
    <w:pPr>
      <w:spacing w:after="0" w:line="259" w:lineRule="auto"/>
    </w:pPr>
    <w:rPr>
      <w:rFonts w:eastAsiaTheme="minorHAnsi"/>
      <w:kern w:val="0"/>
      <w:sz w:val="22"/>
      <w:szCs w:val="22"/>
      <w:lang w:eastAsia="en-US"/>
      <w14:ligatures w14:val="none"/>
    </w:rPr>
  </w:style>
  <w:style w:type="paragraph" w:customStyle="1" w:styleId="B61C8368B53846D6A9C8A9881AACC99B1">
    <w:name w:val="B61C8368B53846D6A9C8A9881AACC99B1"/>
    <w:rsid w:val="00D5304E"/>
    <w:pPr>
      <w:spacing w:after="0" w:line="259" w:lineRule="auto"/>
    </w:pPr>
    <w:rPr>
      <w:rFonts w:eastAsiaTheme="minorHAnsi"/>
      <w:kern w:val="0"/>
      <w:sz w:val="22"/>
      <w:szCs w:val="22"/>
      <w:lang w:eastAsia="en-US"/>
      <w14:ligatures w14:val="none"/>
    </w:rPr>
  </w:style>
  <w:style w:type="paragraph" w:customStyle="1" w:styleId="420575A8A01840DEAC4F42BC652C23931">
    <w:name w:val="420575A8A01840DEAC4F42BC652C23931"/>
    <w:rsid w:val="00D5304E"/>
    <w:pPr>
      <w:spacing w:after="0" w:line="259" w:lineRule="auto"/>
    </w:pPr>
    <w:rPr>
      <w:rFonts w:eastAsiaTheme="minorHAnsi"/>
      <w:kern w:val="0"/>
      <w:sz w:val="22"/>
      <w:szCs w:val="22"/>
      <w:lang w:eastAsia="en-US"/>
      <w14:ligatures w14:val="none"/>
    </w:rPr>
  </w:style>
  <w:style w:type="paragraph" w:customStyle="1" w:styleId="77D1B652D981418DBD22D8C91ED58A97">
    <w:name w:val="77D1B652D981418DBD22D8C91ED58A97"/>
    <w:rsid w:val="00D5304E"/>
    <w:pPr>
      <w:spacing w:after="0" w:line="259" w:lineRule="auto"/>
    </w:pPr>
    <w:rPr>
      <w:rFonts w:eastAsiaTheme="minorHAnsi"/>
      <w:kern w:val="0"/>
      <w:sz w:val="22"/>
      <w:szCs w:val="22"/>
      <w:lang w:eastAsia="en-US"/>
      <w14:ligatures w14:val="none"/>
    </w:rPr>
  </w:style>
  <w:style w:type="paragraph" w:customStyle="1" w:styleId="562F06EF8FD34367B34C4F119F67A878">
    <w:name w:val="562F06EF8FD34367B34C4F119F67A878"/>
    <w:rsid w:val="00D5304E"/>
    <w:pPr>
      <w:spacing w:after="0" w:line="259" w:lineRule="auto"/>
    </w:pPr>
    <w:rPr>
      <w:rFonts w:eastAsiaTheme="minorHAnsi"/>
      <w:kern w:val="0"/>
      <w:sz w:val="22"/>
      <w:szCs w:val="22"/>
      <w:lang w:eastAsia="en-US"/>
      <w14:ligatures w14:val="none"/>
    </w:rPr>
  </w:style>
  <w:style w:type="paragraph" w:customStyle="1" w:styleId="F320AB9603AD4983A8C7B5A23225032B">
    <w:name w:val="F320AB9603AD4983A8C7B5A23225032B"/>
    <w:rsid w:val="00D5304E"/>
    <w:pPr>
      <w:spacing w:after="0" w:line="259" w:lineRule="auto"/>
    </w:pPr>
    <w:rPr>
      <w:rFonts w:eastAsiaTheme="minorHAnsi"/>
      <w:kern w:val="0"/>
      <w:sz w:val="22"/>
      <w:szCs w:val="22"/>
      <w:lang w:eastAsia="en-US"/>
      <w14:ligatures w14:val="none"/>
    </w:rPr>
  </w:style>
  <w:style w:type="paragraph" w:customStyle="1" w:styleId="EB15BF1A0FFC438A80D4836118C819EA">
    <w:name w:val="EB15BF1A0FFC438A80D4836118C819EA"/>
    <w:rsid w:val="00D5304E"/>
    <w:pPr>
      <w:spacing w:after="0" w:line="259" w:lineRule="auto"/>
    </w:pPr>
    <w:rPr>
      <w:rFonts w:eastAsiaTheme="minorHAnsi"/>
      <w:kern w:val="0"/>
      <w:sz w:val="22"/>
      <w:szCs w:val="22"/>
      <w:lang w:eastAsia="en-US"/>
      <w14:ligatures w14:val="none"/>
    </w:rPr>
  </w:style>
  <w:style w:type="paragraph" w:customStyle="1" w:styleId="22311FFC8B544B9288AD6B55FDCEB7EB1">
    <w:name w:val="22311FFC8B544B9288AD6B55FDCEB7EB1"/>
    <w:rsid w:val="00D5304E"/>
    <w:pPr>
      <w:spacing w:after="0" w:line="259" w:lineRule="auto"/>
    </w:pPr>
    <w:rPr>
      <w:rFonts w:eastAsiaTheme="minorHAnsi"/>
      <w:kern w:val="0"/>
      <w:sz w:val="22"/>
      <w:szCs w:val="22"/>
      <w:lang w:eastAsia="en-US"/>
      <w14:ligatures w14:val="none"/>
    </w:rPr>
  </w:style>
  <w:style w:type="paragraph" w:customStyle="1" w:styleId="F2C9DEACDE764866B4B895945C7A80031">
    <w:name w:val="F2C9DEACDE764866B4B895945C7A80031"/>
    <w:rsid w:val="00D5304E"/>
    <w:pPr>
      <w:spacing w:after="0" w:line="259" w:lineRule="auto"/>
    </w:pPr>
    <w:rPr>
      <w:rFonts w:eastAsiaTheme="minorHAnsi"/>
      <w:kern w:val="0"/>
      <w:sz w:val="22"/>
      <w:szCs w:val="22"/>
      <w:lang w:eastAsia="en-US"/>
      <w14:ligatures w14:val="none"/>
    </w:rPr>
  </w:style>
  <w:style w:type="paragraph" w:customStyle="1" w:styleId="E82D2930A8C34C19844A05F58487189A1">
    <w:name w:val="E82D2930A8C34C19844A05F58487189A1"/>
    <w:rsid w:val="00D5304E"/>
    <w:pPr>
      <w:spacing w:after="0" w:line="259" w:lineRule="auto"/>
    </w:pPr>
    <w:rPr>
      <w:rFonts w:eastAsiaTheme="minorHAnsi"/>
      <w:kern w:val="0"/>
      <w:sz w:val="22"/>
      <w:szCs w:val="22"/>
      <w:lang w:eastAsia="en-US"/>
      <w14:ligatures w14:val="none"/>
    </w:rPr>
  </w:style>
  <w:style w:type="paragraph" w:customStyle="1" w:styleId="D6C62A7FCAB745AB83ACF822C3A4CE5F1">
    <w:name w:val="D6C62A7FCAB745AB83ACF822C3A4CE5F1"/>
    <w:rsid w:val="00D5304E"/>
    <w:pPr>
      <w:spacing w:after="0" w:line="259" w:lineRule="auto"/>
    </w:pPr>
    <w:rPr>
      <w:rFonts w:eastAsiaTheme="minorHAnsi"/>
      <w:kern w:val="0"/>
      <w:sz w:val="22"/>
      <w:szCs w:val="22"/>
      <w:lang w:eastAsia="en-US"/>
      <w14:ligatures w14:val="none"/>
    </w:rPr>
  </w:style>
  <w:style w:type="paragraph" w:customStyle="1" w:styleId="439C64AD38D54DD9BD18E5B44F81D1D31">
    <w:name w:val="439C64AD38D54DD9BD18E5B44F81D1D31"/>
    <w:rsid w:val="00D5304E"/>
    <w:pPr>
      <w:spacing w:after="0" w:line="259" w:lineRule="auto"/>
    </w:pPr>
    <w:rPr>
      <w:rFonts w:eastAsiaTheme="minorHAnsi"/>
      <w:kern w:val="0"/>
      <w:sz w:val="22"/>
      <w:szCs w:val="22"/>
      <w:lang w:eastAsia="en-US"/>
      <w14:ligatures w14:val="none"/>
    </w:rPr>
  </w:style>
  <w:style w:type="paragraph" w:customStyle="1" w:styleId="DEDCC394B3134880AEA771C2C3F19E511">
    <w:name w:val="DEDCC394B3134880AEA771C2C3F19E511"/>
    <w:rsid w:val="00D5304E"/>
    <w:pPr>
      <w:spacing w:after="0" w:line="259" w:lineRule="auto"/>
    </w:pPr>
    <w:rPr>
      <w:rFonts w:eastAsiaTheme="minorHAnsi"/>
      <w:kern w:val="0"/>
      <w:sz w:val="22"/>
      <w:szCs w:val="22"/>
      <w:lang w:eastAsia="en-US"/>
      <w14:ligatures w14:val="none"/>
    </w:rPr>
  </w:style>
  <w:style w:type="paragraph" w:customStyle="1" w:styleId="81EAEE2E1A244F73826E8C89E654B6641">
    <w:name w:val="81EAEE2E1A244F73826E8C89E654B6641"/>
    <w:rsid w:val="00D5304E"/>
    <w:pPr>
      <w:spacing w:after="0" w:line="259" w:lineRule="auto"/>
    </w:pPr>
    <w:rPr>
      <w:rFonts w:eastAsiaTheme="minorHAnsi"/>
      <w:kern w:val="0"/>
      <w:sz w:val="22"/>
      <w:szCs w:val="22"/>
      <w:lang w:eastAsia="en-US"/>
      <w14:ligatures w14:val="none"/>
    </w:rPr>
  </w:style>
  <w:style w:type="paragraph" w:customStyle="1" w:styleId="21801CADE1CF40BDBC16881F8D2E1A05">
    <w:name w:val="21801CADE1CF40BDBC16881F8D2E1A05"/>
    <w:rsid w:val="00D5304E"/>
    <w:pPr>
      <w:spacing w:after="0" w:line="259" w:lineRule="auto"/>
    </w:pPr>
    <w:rPr>
      <w:rFonts w:eastAsiaTheme="minorHAnsi"/>
      <w:kern w:val="0"/>
      <w:sz w:val="22"/>
      <w:szCs w:val="22"/>
      <w:lang w:eastAsia="en-US"/>
      <w14:ligatures w14:val="none"/>
    </w:rPr>
  </w:style>
  <w:style w:type="paragraph" w:customStyle="1" w:styleId="2E51E5685BA94CDF8AF46DE5AB8CC2EE1">
    <w:name w:val="2E51E5685BA94CDF8AF46DE5AB8CC2EE1"/>
    <w:rsid w:val="00D5304E"/>
    <w:pPr>
      <w:spacing w:after="0" w:line="259" w:lineRule="auto"/>
    </w:pPr>
    <w:rPr>
      <w:rFonts w:eastAsiaTheme="minorHAnsi"/>
      <w:kern w:val="0"/>
      <w:sz w:val="22"/>
      <w:szCs w:val="22"/>
      <w:lang w:eastAsia="en-US"/>
      <w14:ligatures w14:val="none"/>
    </w:rPr>
  </w:style>
  <w:style w:type="paragraph" w:customStyle="1" w:styleId="15C1D4DEF537475384C86EE53BF3406A1">
    <w:name w:val="15C1D4DEF537475384C86EE53BF3406A1"/>
    <w:rsid w:val="00D5304E"/>
    <w:pPr>
      <w:spacing w:after="0" w:line="259" w:lineRule="auto"/>
    </w:pPr>
    <w:rPr>
      <w:rFonts w:eastAsiaTheme="minorHAnsi"/>
      <w:kern w:val="0"/>
      <w:sz w:val="22"/>
      <w:szCs w:val="22"/>
      <w:lang w:eastAsia="en-US"/>
      <w14:ligatures w14:val="none"/>
    </w:rPr>
  </w:style>
  <w:style w:type="paragraph" w:customStyle="1" w:styleId="64909355AE9748CE871C808F2512025F1">
    <w:name w:val="64909355AE9748CE871C808F2512025F1"/>
    <w:rsid w:val="00D5304E"/>
    <w:pPr>
      <w:spacing w:after="0" w:line="259" w:lineRule="auto"/>
    </w:pPr>
    <w:rPr>
      <w:rFonts w:eastAsiaTheme="minorHAnsi"/>
      <w:kern w:val="0"/>
      <w:sz w:val="22"/>
      <w:szCs w:val="22"/>
      <w:lang w:eastAsia="en-US"/>
      <w14:ligatures w14:val="none"/>
    </w:rPr>
  </w:style>
  <w:style w:type="paragraph" w:customStyle="1" w:styleId="C3CFEC6B1BA449E29A1D8AB0753061051">
    <w:name w:val="C3CFEC6B1BA449E29A1D8AB0753061051"/>
    <w:rsid w:val="00D5304E"/>
    <w:pPr>
      <w:spacing w:after="0" w:line="259" w:lineRule="auto"/>
    </w:pPr>
    <w:rPr>
      <w:rFonts w:eastAsiaTheme="minorHAnsi"/>
      <w:kern w:val="0"/>
      <w:sz w:val="22"/>
      <w:szCs w:val="22"/>
      <w:lang w:eastAsia="en-US"/>
      <w14:ligatures w14:val="none"/>
    </w:rPr>
  </w:style>
  <w:style w:type="paragraph" w:customStyle="1" w:styleId="D1FC7051B3E347019479C42A435CDC381">
    <w:name w:val="D1FC7051B3E347019479C42A435CDC381"/>
    <w:rsid w:val="00D5304E"/>
    <w:pPr>
      <w:spacing w:after="0" w:line="259" w:lineRule="auto"/>
    </w:pPr>
    <w:rPr>
      <w:rFonts w:eastAsiaTheme="minorHAnsi"/>
      <w:kern w:val="0"/>
      <w:sz w:val="22"/>
      <w:szCs w:val="22"/>
      <w:lang w:eastAsia="en-US"/>
      <w14:ligatures w14:val="none"/>
    </w:rPr>
  </w:style>
  <w:style w:type="paragraph" w:customStyle="1" w:styleId="C19B1EC4D24D43929CB0AC2E1A3180861">
    <w:name w:val="C19B1EC4D24D43929CB0AC2E1A3180861"/>
    <w:rsid w:val="00D5304E"/>
    <w:pPr>
      <w:spacing w:after="0" w:line="259" w:lineRule="auto"/>
    </w:pPr>
    <w:rPr>
      <w:rFonts w:eastAsiaTheme="minorHAnsi"/>
      <w:kern w:val="0"/>
      <w:sz w:val="22"/>
      <w:szCs w:val="22"/>
      <w:lang w:eastAsia="en-US"/>
      <w14:ligatures w14:val="none"/>
    </w:rPr>
  </w:style>
  <w:style w:type="paragraph" w:customStyle="1" w:styleId="B72B942D28154424A6A4D7BD631F1AB31">
    <w:name w:val="B72B942D28154424A6A4D7BD631F1AB31"/>
    <w:rsid w:val="00D5304E"/>
    <w:pPr>
      <w:spacing w:after="0" w:line="259" w:lineRule="auto"/>
    </w:pPr>
    <w:rPr>
      <w:rFonts w:eastAsiaTheme="minorHAnsi"/>
      <w:kern w:val="0"/>
      <w:sz w:val="22"/>
      <w:szCs w:val="22"/>
      <w:lang w:eastAsia="en-US"/>
      <w14:ligatures w14:val="none"/>
    </w:rPr>
  </w:style>
  <w:style w:type="paragraph" w:customStyle="1" w:styleId="BBEAB48B9CC641228F1DE4BBD7E6F6EB">
    <w:name w:val="BBEAB48B9CC641228F1DE4BBD7E6F6EB"/>
    <w:rsid w:val="00D5304E"/>
    <w:pPr>
      <w:spacing w:after="0" w:line="259" w:lineRule="auto"/>
    </w:pPr>
    <w:rPr>
      <w:rFonts w:eastAsiaTheme="minorHAnsi"/>
      <w:kern w:val="0"/>
      <w:sz w:val="22"/>
      <w:szCs w:val="22"/>
      <w:lang w:eastAsia="en-US"/>
      <w14:ligatures w14:val="none"/>
    </w:rPr>
  </w:style>
  <w:style w:type="paragraph" w:customStyle="1" w:styleId="CEFA543CE16249059619AC9AC7F46AF51">
    <w:name w:val="CEFA543CE16249059619AC9AC7F46AF51"/>
    <w:rsid w:val="00D5304E"/>
    <w:pPr>
      <w:spacing w:after="0" w:line="259" w:lineRule="auto"/>
    </w:pPr>
    <w:rPr>
      <w:rFonts w:eastAsiaTheme="minorHAnsi"/>
      <w:kern w:val="0"/>
      <w:sz w:val="22"/>
      <w:szCs w:val="22"/>
      <w:lang w:eastAsia="en-US"/>
      <w14:ligatures w14:val="none"/>
    </w:rPr>
  </w:style>
  <w:style w:type="paragraph" w:customStyle="1" w:styleId="86E29218BACC44E295758D26131B08321">
    <w:name w:val="86E29218BACC44E295758D26131B08321"/>
    <w:rsid w:val="00D5304E"/>
    <w:pPr>
      <w:spacing w:after="0" w:line="259" w:lineRule="auto"/>
    </w:pPr>
    <w:rPr>
      <w:rFonts w:eastAsiaTheme="minorHAnsi"/>
      <w:kern w:val="0"/>
      <w:sz w:val="22"/>
      <w:szCs w:val="22"/>
      <w:lang w:eastAsia="en-US"/>
      <w14:ligatures w14:val="none"/>
    </w:rPr>
  </w:style>
  <w:style w:type="paragraph" w:customStyle="1" w:styleId="D355C9CF40934E67BE5C8D9A6FE5CD911">
    <w:name w:val="D355C9CF40934E67BE5C8D9A6FE5CD911"/>
    <w:rsid w:val="00D5304E"/>
    <w:pPr>
      <w:spacing w:after="0" w:line="259" w:lineRule="auto"/>
    </w:pPr>
    <w:rPr>
      <w:rFonts w:eastAsiaTheme="minorHAnsi"/>
      <w:kern w:val="0"/>
      <w:sz w:val="22"/>
      <w:szCs w:val="22"/>
      <w:lang w:eastAsia="en-US"/>
      <w14:ligatures w14:val="none"/>
    </w:rPr>
  </w:style>
  <w:style w:type="paragraph" w:customStyle="1" w:styleId="1633E43B7F3048C38FA8F3E4F6F70B261">
    <w:name w:val="1633E43B7F3048C38FA8F3E4F6F70B261"/>
    <w:rsid w:val="00D5304E"/>
    <w:pPr>
      <w:spacing w:after="0" w:line="259" w:lineRule="auto"/>
    </w:pPr>
    <w:rPr>
      <w:rFonts w:eastAsiaTheme="minorHAnsi"/>
      <w:kern w:val="0"/>
      <w:sz w:val="22"/>
      <w:szCs w:val="22"/>
      <w:lang w:eastAsia="en-US"/>
      <w14:ligatures w14:val="none"/>
    </w:rPr>
  </w:style>
  <w:style w:type="paragraph" w:customStyle="1" w:styleId="94BAA7CF1BEC49E3BA9B7389BF90CEB51">
    <w:name w:val="94BAA7CF1BEC49E3BA9B7389BF90CEB51"/>
    <w:rsid w:val="00D5304E"/>
    <w:pPr>
      <w:spacing w:after="0" w:line="259" w:lineRule="auto"/>
    </w:pPr>
    <w:rPr>
      <w:rFonts w:eastAsiaTheme="minorHAnsi"/>
      <w:kern w:val="0"/>
      <w:sz w:val="22"/>
      <w:szCs w:val="22"/>
      <w:lang w:eastAsia="en-US"/>
      <w14:ligatures w14:val="none"/>
    </w:rPr>
  </w:style>
  <w:style w:type="paragraph" w:customStyle="1" w:styleId="B068EC9AD7E5492A9FAB29B48F1B89AC1">
    <w:name w:val="B068EC9AD7E5492A9FAB29B48F1B89AC1"/>
    <w:rsid w:val="00D5304E"/>
    <w:pPr>
      <w:spacing w:after="0" w:line="259" w:lineRule="auto"/>
    </w:pPr>
    <w:rPr>
      <w:rFonts w:eastAsiaTheme="minorHAnsi"/>
      <w:kern w:val="0"/>
      <w:sz w:val="22"/>
      <w:szCs w:val="22"/>
      <w:lang w:eastAsia="en-US"/>
      <w14:ligatures w14:val="none"/>
    </w:rPr>
  </w:style>
  <w:style w:type="paragraph" w:customStyle="1" w:styleId="4615BE43181F4A69B02A67E644CA0A7A1">
    <w:name w:val="4615BE43181F4A69B02A67E644CA0A7A1"/>
    <w:rsid w:val="00D5304E"/>
    <w:pPr>
      <w:spacing w:after="0" w:line="259" w:lineRule="auto"/>
    </w:pPr>
    <w:rPr>
      <w:rFonts w:eastAsiaTheme="minorHAnsi"/>
      <w:kern w:val="0"/>
      <w:sz w:val="22"/>
      <w:szCs w:val="22"/>
      <w:lang w:eastAsia="en-US"/>
      <w14:ligatures w14:val="none"/>
    </w:rPr>
  </w:style>
  <w:style w:type="paragraph" w:customStyle="1" w:styleId="01F607663E1043038D73111044AF241E1">
    <w:name w:val="01F607663E1043038D73111044AF241E1"/>
    <w:rsid w:val="00D5304E"/>
    <w:pPr>
      <w:spacing w:after="0" w:line="259" w:lineRule="auto"/>
    </w:pPr>
    <w:rPr>
      <w:rFonts w:eastAsiaTheme="minorHAnsi"/>
      <w:kern w:val="0"/>
      <w:sz w:val="22"/>
      <w:szCs w:val="22"/>
      <w:lang w:eastAsia="en-US"/>
      <w14:ligatures w14:val="none"/>
    </w:rPr>
  </w:style>
  <w:style w:type="paragraph" w:customStyle="1" w:styleId="75F5214CFC074E9998FC1BEB9A9D59791">
    <w:name w:val="75F5214CFC074E9998FC1BEB9A9D59791"/>
    <w:rsid w:val="00D5304E"/>
    <w:pPr>
      <w:spacing w:after="0" w:line="259" w:lineRule="auto"/>
    </w:pPr>
    <w:rPr>
      <w:rFonts w:eastAsiaTheme="minorHAnsi"/>
      <w:kern w:val="0"/>
      <w:sz w:val="22"/>
      <w:szCs w:val="22"/>
      <w:lang w:eastAsia="en-US"/>
      <w14:ligatures w14:val="none"/>
    </w:rPr>
  </w:style>
  <w:style w:type="paragraph" w:customStyle="1" w:styleId="01A14E3FAFD64F1FB608E631709AB48B1">
    <w:name w:val="01A14E3FAFD64F1FB608E631709AB48B1"/>
    <w:rsid w:val="00D5304E"/>
    <w:pPr>
      <w:spacing w:after="0" w:line="259" w:lineRule="auto"/>
    </w:pPr>
    <w:rPr>
      <w:rFonts w:eastAsiaTheme="minorHAnsi"/>
      <w:kern w:val="0"/>
      <w:sz w:val="22"/>
      <w:szCs w:val="22"/>
      <w:lang w:eastAsia="en-US"/>
      <w14:ligatures w14:val="none"/>
    </w:rPr>
  </w:style>
  <w:style w:type="paragraph" w:customStyle="1" w:styleId="83EB72B8B1F148FC853BBA1657E8D5901">
    <w:name w:val="83EB72B8B1F148FC853BBA1657E8D5901"/>
    <w:rsid w:val="00D5304E"/>
    <w:pPr>
      <w:spacing w:after="0" w:line="259" w:lineRule="auto"/>
    </w:pPr>
    <w:rPr>
      <w:rFonts w:eastAsiaTheme="minorHAnsi"/>
      <w:kern w:val="0"/>
      <w:sz w:val="22"/>
      <w:szCs w:val="22"/>
      <w:lang w:eastAsia="en-US"/>
      <w14:ligatures w14:val="none"/>
    </w:rPr>
  </w:style>
  <w:style w:type="paragraph" w:customStyle="1" w:styleId="1BAA2E2F2ECD44DD81CAA3A69CE5ACAE1">
    <w:name w:val="1BAA2E2F2ECD44DD81CAA3A69CE5ACAE1"/>
    <w:rsid w:val="00D5304E"/>
    <w:pPr>
      <w:spacing w:after="0" w:line="259" w:lineRule="auto"/>
    </w:pPr>
    <w:rPr>
      <w:rFonts w:eastAsiaTheme="minorHAnsi"/>
      <w:kern w:val="0"/>
      <w:sz w:val="22"/>
      <w:szCs w:val="22"/>
      <w:lang w:eastAsia="en-US"/>
      <w14:ligatures w14:val="none"/>
    </w:rPr>
  </w:style>
  <w:style w:type="paragraph" w:customStyle="1" w:styleId="3C5485429B0B4F79A82AD2DE26ECA03E1">
    <w:name w:val="3C5485429B0B4F79A82AD2DE26ECA03E1"/>
    <w:rsid w:val="00D5304E"/>
    <w:pPr>
      <w:spacing w:after="0" w:line="259" w:lineRule="auto"/>
    </w:pPr>
    <w:rPr>
      <w:rFonts w:eastAsiaTheme="minorHAnsi"/>
      <w:kern w:val="0"/>
      <w:sz w:val="22"/>
      <w:szCs w:val="22"/>
      <w:lang w:eastAsia="en-US"/>
      <w14:ligatures w14:val="none"/>
    </w:rPr>
  </w:style>
  <w:style w:type="paragraph" w:customStyle="1" w:styleId="D0C7CA0C4FF14803965B02638E3E444E1">
    <w:name w:val="D0C7CA0C4FF14803965B02638E3E444E1"/>
    <w:rsid w:val="00D5304E"/>
    <w:pPr>
      <w:spacing w:after="0" w:line="259" w:lineRule="auto"/>
    </w:pPr>
    <w:rPr>
      <w:rFonts w:eastAsiaTheme="minorHAnsi"/>
      <w:kern w:val="0"/>
      <w:sz w:val="22"/>
      <w:szCs w:val="22"/>
      <w:lang w:eastAsia="en-US"/>
      <w14:ligatures w14:val="none"/>
    </w:rPr>
  </w:style>
  <w:style w:type="paragraph" w:customStyle="1" w:styleId="23DEF4274FAC43A595D0B1BF7022AAB31">
    <w:name w:val="23DEF4274FAC43A595D0B1BF7022AAB31"/>
    <w:rsid w:val="00D5304E"/>
    <w:pPr>
      <w:spacing w:after="0" w:line="259" w:lineRule="auto"/>
    </w:pPr>
    <w:rPr>
      <w:rFonts w:eastAsiaTheme="minorHAnsi"/>
      <w:kern w:val="0"/>
      <w:sz w:val="22"/>
      <w:szCs w:val="22"/>
      <w:lang w:eastAsia="en-US"/>
      <w14:ligatures w14:val="none"/>
    </w:rPr>
  </w:style>
  <w:style w:type="paragraph" w:customStyle="1" w:styleId="5BF73D70BD2C4A15A0A88DB5A3687C881">
    <w:name w:val="5BF73D70BD2C4A15A0A88DB5A3687C881"/>
    <w:rsid w:val="00D5304E"/>
    <w:pPr>
      <w:spacing w:after="0" w:line="259" w:lineRule="auto"/>
    </w:pPr>
    <w:rPr>
      <w:rFonts w:eastAsiaTheme="minorHAnsi"/>
      <w:kern w:val="0"/>
      <w:sz w:val="22"/>
      <w:szCs w:val="22"/>
      <w:lang w:eastAsia="en-US"/>
      <w14:ligatures w14:val="none"/>
    </w:rPr>
  </w:style>
  <w:style w:type="paragraph" w:customStyle="1" w:styleId="C6A55D35E3914A2F9A125209FFC200991">
    <w:name w:val="C6A55D35E3914A2F9A125209FFC200991"/>
    <w:rsid w:val="00D5304E"/>
    <w:pPr>
      <w:spacing w:after="0" w:line="259" w:lineRule="auto"/>
    </w:pPr>
    <w:rPr>
      <w:rFonts w:eastAsiaTheme="minorHAnsi"/>
      <w:kern w:val="0"/>
      <w:sz w:val="22"/>
      <w:szCs w:val="22"/>
      <w:lang w:eastAsia="en-US"/>
      <w14:ligatures w14:val="none"/>
    </w:rPr>
  </w:style>
  <w:style w:type="paragraph" w:customStyle="1" w:styleId="60A0FECBFD4945C8B3666E0B061397821">
    <w:name w:val="60A0FECBFD4945C8B3666E0B061397821"/>
    <w:rsid w:val="00D5304E"/>
    <w:pPr>
      <w:spacing w:after="0" w:line="259" w:lineRule="auto"/>
    </w:pPr>
    <w:rPr>
      <w:rFonts w:eastAsiaTheme="minorHAnsi"/>
      <w:kern w:val="0"/>
      <w:sz w:val="22"/>
      <w:szCs w:val="22"/>
      <w:lang w:eastAsia="en-US"/>
      <w14:ligatures w14:val="none"/>
    </w:rPr>
  </w:style>
  <w:style w:type="paragraph" w:customStyle="1" w:styleId="D4A2C023C9D24459B92B9FBCF08F03361">
    <w:name w:val="D4A2C023C9D24459B92B9FBCF08F03361"/>
    <w:rsid w:val="00D5304E"/>
    <w:pPr>
      <w:spacing w:after="0" w:line="259" w:lineRule="auto"/>
    </w:pPr>
    <w:rPr>
      <w:rFonts w:eastAsiaTheme="minorHAnsi"/>
      <w:kern w:val="0"/>
      <w:sz w:val="22"/>
      <w:szCs w:val="22"/>
      <w:lang w:eastAsia="en-US"/>
      <w14:ligatures w14:val="none"/>
    </w:rPr>
  </w:style>
  <w:style w:type="paragraph" w:customStyle="1" w:styleId="EDB4DCDC53C74E79BB40F67E5367F5FE1">
    <w:name w:val="EDB4DCDC53C74E79BB40F67E5367F5FE1"/>
    <w:rsid w:val="00D5304E"/>
    <w:pPr>
      <w:spacing w:after="0" w:line="259" w:lineRule="auto"/>
    </w:pPr>
    <w:rPr>
      <w:rFonts w:eastAsiaTheme="minorHAnsi"/>
      <w:kern w:val="0"/>
      <w:sz w:val="22"/>
      <w:szCs w:val="22"/>
      <w:lang w:eastAsia="en-US"/>
      <w14:ligatures w14:val="none"/>
    </w:rPr>
  </w:style>
  <w:style w:type="paragraph" w:customStyle="1" w:styleId="F19C520BC3074066AD25317FDB72195F1">
    <w:name w:val="F19C520BC3074066AD25317FDB72195F1"/>
    <w:rsid w:val="00D5304E"/>
    <w:pPr>
      <w:spacing w:after="0" w:line="259" w:lineRule="auto"/>
    </w:pPr>
    <w:rPr>
      <w:rFonts w:eastAsiaTheme="minorHAnsi"/>
      <w:kern w:val="0"/>
      <w:sz w:val="22"/>
      <w:szCs w:val="22"/>
      <w:lang w:eastAsia="en-US"/>
      <w14:ligatures w14:val="none"/>
    </w:rPr>
  </w:style>
  <w:style w:type="paragraph" w:customStyle="1" w:styleId="3D8722A7A54041C598262A934B9F60EC1">
    <w:name w:val="3D8722A7A54041C598262A934B9F60EC1"/>
    <w:rsid w:val="00D5304E"/>
    <w:pPr>
      <w:spacing w:after="0" w:line="259" w:lineRule="auto"/>
    </w:pPr>
    <w:rPr>
      <w:rFonts w:eastAsiaTheme="minorHAnsi"/>
      <w:kern w:val="0"/>
      <w:sz w:val="22"/>
      <w:szCs w:val="22"/>
      <w:lang w:eastAsia="en-US"/>
      <w14:ligatures w14:val="none"/>
    </w:rPr>
  </w:style>
  <w:style w:type="paragraph" w:customStyle="1" w:styleId="88F3C03CC62A4122A9AC3389206A4C121">
    <w:name w:val="88F3C03CC62A4122A9AC3389206A4C121"/>
    <w:rsid w:val="00D5304E"/>
    <w:pPr>
      <w:spacing w:after="0" w:line="259" w:lineRule="auto"/>
    </w:pPr>
    <w:rPr>
      <w:rFonts w:eastAsiaTheme="minorHAnsi"/>
      <w:kern w:val="0"/>
      <w:sz w:val="22"/>
      <w:szCs w:val="22"/>
      <w:lang w:eastAsia="en-US"/>
      <w14:ligatures w14:val="none"/>
    </w:rPr>
  </w:style>
  <w:style w:type="paragraph" w:customStyle="1" w:styleId="77A48A413BCB4D62BB30C641DA0389311">
    <w:name w:val="77A48A413BCB4D62BB30C641DA0389311"/>
    <w:rsid w:val="00D5304E"/>
    <w:pPr>
      <w:spacing w:after="0" w:line="259" w:lineRule="auto"/>
    </w:pPr>
    <w:rPr>
      <w:rFonts w:eastAsiaTheme="minorHAnsi"/>
      <w:kern w:val="0"/>
      <w:sz w:val="22"/>
      <w:szCs w:val="22"/>
      <w:lang w:eastAsia="en-US"/>
      <w14:ligatures w14:val="none"/>
    </w:rPr>
  </w:style>
  <w:style w:type="paragraph" w:customStyle="1" w:styleId="C98FD533DCE44909A942996FE66B3A5D1">
    <w:name w:val="C98FD533DCE44909A942996FE66B3A5D1"/>
    <w:rsid w:val="00D5304E"/>
    <w:pPr>
      <w:spacing w:after="0" w:line="259" w:lineRule="auto"/>
    </w:pPr>
    <w:rPr>
      <w:rFonts w:eastAsiaTheme="minorHAnsi"/>
      <w:kern w:val="0"/>
      <w:sz w:val="22"/>
      <w:szCs w:val="22"/>
      <w:lang w:eastAsia="en-US"/>
      <w14:ligatures w14:val="none"/>
    </w:rPr>
  </w:style>
  <w:style w:type="paragraph" w:customStyle="1" w:styleId="F38225F8C9044FDB896E9EB893B004841">
    <w:name w:val="F38225F8C9044FDB896E9EB893B004841"/>
    <w:rsid w:val="00D5304E"/>
    <w:pPr>
      <w:spacing w:after="0" w:line="259" w:lineRule="auto"/>
    </w:pPr>
    <w:rPr>
      <w:rFonts w:eastAsiaTheme="minorHAnsi"/>
      <w:kern w:val="0"/>
      <w:sz w:val="22"/>
      <w:szCs w:val="22"/>
      <w:lang w:eastAsia="en-US"/>
      <w14:ligatures w14:val="none"/>
    </w:rPr>
  </w:style>
  <w:style w:type="paragraph" w:customStyle="1" w:styleId="0ABC3228554B4609A067B5688BB429671">
    <w:name w:val="0ABC3228554B4609A067B5688BB429671"/>
    <w:rsid w:val="00D5304E"/>
    <w:pPr>
      <w:spacing w:after="0" w:line="259" w:lineRule="auto"/>
    </w:pPr>
    <w:rPr>
      <w:rFonts w:eastAsiaTheme="minorHAnsi"/>
      <w:kern w:val="0"/>
      <w:sz w:val="22"/>
      <w:szCs w:val="22"/>
      <w:lang w:eastAsia="en-US"/>
      <w14:ligatures w14:val="none"/>
    </w:rPr>
  </w:style>
  <w:style w:type="paragraph" w:customStyle="1" w:styleId="A793A50BCBC04BBCBCFCEC29A126EF661">
    <w:name w:val="A793A50BCBC04BBCBCFCEC29A126EF661"/>
    <w:rsid w:val="00D5304E"/>
    <w:pPr>
      <w:spacing w:after="0" w:line="259" w:lineRule="auto"/>
    </w:pPr>
    <w:rPr>
      <w:rFonts w:eastAsiaTheme="minorHAnsi"/>
      <w:kern w:val="0"/>
      <w:sz w:val="22"/>
      <w:szCs w:val="22"/>
      <w:lang w:eastAsia="en-US"/>
      <w14:ligatures w14:val="none"/>
    </w:rPr>
  </w:style>
  <w:style w:type="paragraph" w:customStyle="1" w:styleId="3900CD0B986F4C92A131ABC5206F8F631">
    <w:name w:val="3900CD0B986F4C92A131ABC5206F8F631"/>
    <w:rsid w:val="00D5304E"/>
    <w:pPr>
      <w:spacing w:after="0" w:line="259" w:lineRule="auto"/>
    </w:pPr>
    <w:rPr>
      <w:rFonts w:eastAsiaTheme="minorHAnsi"/>
      <w:kern w:val="0"/>
      <w:sz w:val="22"/>
      <w:szCs w:val="22"/>
      <w:lang w:eastAsia="en-US"/>
      <w14:ligatures w14:val="none"/>
    </w:rPr>
  </w:style>
  <w:style w:type="paragraph" w:customStyle="1" w:styleId="FE8AF926CB4C496A951DD02C8414DE711">
    <w:name w:val="FE8AF926CB4C496A951DD02C8414DE711"/>
    <w:rsid w:val="00D5304E"/>
    <w:pPr>
      <w:spacing w:after="0" w:line="259" w:lineRule="auto"/>
    </w:pPr>
    <w:rPr>
      <w:rFonts w:eastAsiaTheme="minorHAnsi"/>
      <w:kern w:val="0"/>
      <w:sz w:val="22"/>
      <w:szCs w:val="22"/>
      <w:lang w:eastAsia="en-US"/>
      <w14:ligatures w14:val="none"/>
    </w:rPr>
  </w:style>
  <w:style w:type="paragraph" w:customStyle="1" w:styleId="90E1ECD6BAF74911B359AF7EDBE5DE871">
    <w:name w:val="90E1ECD6BAF74911B359AF7EDBE5DE871"/>
    <w:rsid w:val="00D5304E"/>
    <w:pPr>
      <w:spacing w:after="0" w:line="259" w:lineRule="auto"/>
    </w:pPr>
    <w:rPr>
      <w:rFonts w:eastAsiaTheme="minorHAnsi"/>
      <w:kern w:val="0"/>
      <w:sz w:val="22"/>
      <w:szCs w:val="22"/>
      <w:lang w:eastAsia="en-US"/>
      <w14:ligatures w14:val="none"/>
    </w:rPr>
  </w:style>
  <w:style w:type="paragraph" w:customStyle="1" w:styleId="D1EDF96643FC43C8BF7B4168AE10025F1">
    <w:name w:val="D1EDF96643FC43C8BF7B4168AE10025F1"/>
    <w:rsid w:val="00D5304E"/>
    <w:pPr>
      <w:spacing w:after="0" w:line="259" w:lineRule="auto"/>
    </w:pPr>
    <w:rPr>
      <w:rFonts w:eastAsiaTheme="minorHAnsi"/>
      <w:kern w:val="0"/>
      <w:sz w:val="22"/>
      <w:szCs w:val="22"/>
      <w:lang w:eastAsia="en-US"/>
      <w14:ligatures w14:val="none"/>
    </w:rPr>
  </w:style>
  <w:style w:type="paragraph" w:customStyle="1" w:styleId="8B70E2DF043C449BA705A19635752A63">
    <w:name w:val="8B70E2DF043C449BA705A19635752A63"/>
    <w:rsid w:val="00D5304E"/>
    <w:pPr>
      <w:spacing w:after="0" w:line="259" w:lineRule="auto"/>
    </w:pPr>
    <w:rPr>
      <w:rFonts w:eastAsiaTheme="minorHAnsi"/>
      <w:kern w:val="0"/>
      <w:sz w:val="22"/>
      <w:szCs w:val="22"/>
      <w:lang w:eastAsia="en-US"/>
      <w14:ligatures w14:val="none"/>
    </w:rPr>
  </w:style>
  <w:style w:type="paragraph" w:customStyle="1" w:styleId="F384B343B6B9457EA67A3877CECFB79E">
    <w:name w:val="F384B343B6B9457EA67A3877CECFB79E"/>
    <w:rsid w:val="00D5304E"/>
    <w:pPr>
      <w:spacing w:after="0" w:line="259" w:lineRule="auto"/>
    </w:pPr>
    <w:rPr>
      <w:rFonts w:eastAsiaTheme="minorHAnsi"/>
      <w:kern w:val="0"/>
      <w:sz w:val="22"/>
      <w:szCs w:val="22"/>
      <w:lang w:eastAsia="en-US"/>
      <w14:ligatures w14:val="none"/>
    </w:rPr>
  </w:style>
  <w:style w:type="paragraph" w:customStyle="1" w:styleId="14A96DC051A349E5B1D3BF95A785DF9A">
    <w:name w:val="14A96DC051A349E5B1D3BF95A785DF9A"/>
    <w:rsid w:val="00D5304E"/>
    <w:pPr>
      <w:spacing w:after="0" w:line="259" w:lineRule="auto"/>
    </w:pPr>
    <w:rPr>
      <w:rFonts w:eastAsiaTheme="minorHAnsi"/>
      <w:kern w:val="0"/>
      <w:sz w:val="22"/>
      <w:szCs w:val="22"/>
      <w:lang w:eastAsia="en-US"/>
      <w14:ligatures w14:val="none"/>
    </w:rPr>
  </w:style>
  <w:style w:type="paragraph" w:customStyle="1" w:styleId="A4B468B044CC4ED59ED0155037AAC3351">
    <w:name w:val="A4B468B044CC4ED59ED0155037AAC3351"/>
    <w:rsid w:val="00D5304E"/>
    <w:pPr>
      <w:spacing w:after="0" w:line="259" w:lineRule="auto"/>
    </w:pPr>
    <w:rPr>
      <w:rFonts w:eastAsiaTheme="minorHAnsi"/>
      <w:kern w:val="0"/>
      <w:sz w:val="22"/>
      <w:szCs w:val="22"/>
      <w:lang w:eastAsia="en-US"/>
      <w14:ligatures w14:val="none"/>
    </w:rPr>
  </w:style>
  <w:style w:type="paragraph" w:customStyle="1" w:styleId="7D27B2AC3F9C477FAA507E28863463891">
    <w:name w:val="7D27B2AC3F9C477FAA507E28863463891"/>
    <w:rsid w:val="00D5304E"/>
    <w:pPr>
      <w:spacing w:after="0" w:line="259" w:lineRule="auto"/>
    </w:pPr>
    <w:rPr>
      <w:rFonts w:eastAsiaTheme="minorHAnsi"/>
      <w:kern w:val="0"/>
      <w:sz w:val="22"/>
      <w:szCs w:val="22"/>
      <w:lang w:eastAsia="en-US"/>
      <w14:ligatures w14:val="none"/>
    </w:rPr>
  </w:style>
  <w:style w:type="paragraph" w:customStyle="1" w:styleId="BBDE19468DDE40E18BEB17C99256D409">
    <w:name w:val="BBDE19468DDE40E18BEB17C99256D409"/>
    <w:rsid w:val="00D5304E"/>
    <w:pPr>
      <w:spacing w:after="0" w:line="259" w:lineRule="auto"/>
    </w:pPr>
    <w:rPr>
      <w:rFonts w:eastAsiaTheme="minorHAnsi"/>
      <w:kern w:val="0"/>
      <w:sz w:val="22"/>
      <w:szCs w:val="22"/>
      <w:lang w:eastAsia="en-US"/>
      <w14:ligatures w14:val="none"/>
    </w:rPr>
  </w:style>
  <w:style w:type="paragraph" w:customStyle="1" w:styleId="0293B520207549998FEB9CFFE13905D4">
    <w:name w:val="0293B520207549998FEB9CFFE13905D4"/>
    <w:rsid w:val="00D5304E"/>
    <w:pPr>
      <w:spacing w:after="0" w:line="259" w:lineRule="auto"/>
    </w:pPr>
    <w:rPr>
      <w:rFonts w:eastAsiaTheme="minorHAnsi"/>
      <w:kern w:val="0"/>
      <w:sz w:val="22"/>
      <w:szCs w:val="22"/>
      <w:lang w:eastAsia="en-US"/>
      <w14:ligatures w14:val="none"/>
    </w:rPr>
  </w:style>
  <w:style w:type="paragraph" w:customStyle="1" w:styleId="A565EF26D3FB44629D2A60C695632519">
    <w:name w:val="A565EF26D3FB44629D2A60C695632519"/>
    <w:rsid w:val="00D5304E"/>
    <w:pPr>
      <w:spacing w:after="0" w:line="259" w:lineRule="auto"/>
    </w:pPr>
    <w:rPr>
      <w:rFonts w:eastAsiaTheme="minorHAnsi"/>
      <w:kern w:val="0"/>
      <w:sz w:val="22"/>
      <w:szCs w:val="22"/>
      <w:lang w:eastAsia="en-US"/>
      <w14:ligatures w14:val="none"/>
    </w:rPr>
  </w:style>
  <w:style w:type="paragraph" w:customStyle="1" w:styleId="74F385EF9D8044D0A55A10442BB64045">
    <w:name w:val="74F385EF9D8044D0A55A10442BB64045"/>
    <w:rsid w:val="00D5304E"/>
    <w:pPr>
      <w:spacing w:after="0" w:line="259" w:lineRule="auto"/>
    </w:pPr>
    <w:rPr>
      <w:rFonts w:eastAsiaTheme="minorHAnsi"/>
      <w:kern w:val="0"/>
      <w:sz w:val="22"/>
      <w:szCs w:val="22"/>
      <w:lang w:eastAsia="en-US"/>
      <w14:ligatures w14:val="none"/>
    </w:rPr>
  </w:style>
  <w:style w:type="paragraph" w:customStyle="1" w:styleId="0EFBFB6435194F6AA5E9674C593EDF5C">
    <w:name w:val="0EFBFB6435194F6AA5E9674C593EDF5C"/>
    <w:rsid w:val="00D5304E"/>
    <w:pPr>
      <w:spacing w:after="0" w:line="259" w:lineRule="auto"/>
    </w:pPr>
    <w:rPr>
      <w:rFonts w:eastAsiaTheme="minorHAnsi"/>
      <w:kern w:val="0"/>
      <w:sz w:val="22"/>
      <w:szCs w:val="22"/>
      <w:lang w:eastAsia="en-US"/>
      <w14:ligatures w14:val="none"/>
    </w:rPr>
  </w:style>
  <w:style w:type="paragraph" w:customStyle="1" w:styleId="F4FEA050AAB04305AEB38BEE1749E184">
    <w:name w:val="F4FEA050AAB04305AEB38BEE1749E184"/>
    <w:rsid w:val="00D5304E"/>
    <w:pPr>
      <w:spacing w:after="0" w:line="259" w:lineRule="auto"/>
    </w:pPr>
    <w:rPr>
      <w:rFonts w:eastAsiaTheme="minorHAnsi"/>
      <w:kern w:val="0"/>
      <w:sz w:val="22"/>
      <w:szCs w:val="22"/>
      <w:lang w:eastAsia="en-US"/>
      <w14:ligatures w14:val="none"/>
    </w:rPr>
  </w:style>
  <w:style w:type="paragraph" w:customStyle="1" w:styleId="3A3AEB8BCECC46EEA86869C7C950ACD71">
    <w:name w:val="3A3AEB8BCECC46EEA86869C7C950ACD71"/>
    <w:rsid w:val="00D5304E"/>
    <w:pPr>
      <w:spacing w:after="0" w:line="259" w:lineRule="auto"/>
    </w:pPr>
    <w:rPr>
      <w:rFonts w:eastAsiaTheme="minorHAnsi"/>
      <w:kern w:val="0"/>
      <w:sz w:val="22"/>
      <w:szCs w:val="22"/>
      <w:lang w:eastAsia="en-US"/>
      <w14:ligatures w14:val="none"/>
    </w:rPr>
  </w:style>
  <w:style w:type="paragraph" w:customStyle="1" w:styleId="E4450864595041DA934D732A6E44BBCB1">
    <w:name w:val="E4450864595041DA934D732A6E44BBCB1"/>
    <w:rsid w:val="00D5304E"/>
    <w:pPr>
      <w:spacing w:after="0" w:line="259" w:lineRule="auto"/>
    </w:pPr>
    <w:rPr>
      <w:rFonts w:eastAsiaTheme="minorHAnsi"/>
      <w:kern w:val="0"/>
      <w:sz w:val="22"/>
      <w:szCs w:val="22"/>
      <w:lang w:eastAsia="en-US"/>
      <w14:ligatures w14:val="none"/>
    </w:rPr>
  </w:style>
  <w:style w:type="paragraph" w:customStyle="1" w:styleId="59996EB9EB28480D800D919D0DCB10DF1">
    <w:name w:val="59996EB9EB28480D800D919D0DCB10DF1"/>
    <w:rsid w:val="00D5304E"/>
    <w:pPr>
      <w:spacing w:after="0" w:line="259" w:lineRule="auto"/>
    </w:pPr>
    <w:rPr>
      <w:rFonts w:eastAsiaTheme="minorHAnsi"/>
      <w:kern w:val="0"/>
      <w:sz w:val="22"/>
      <w:szCs w:val="22"/>
      <w:lang w:eastAsia="en-US"/>
      <w14:ligatures w14:val="none"/>
    </w:rPr>
  </w:style>
  <w:style w:type="paragraph" w:customStyle="1" w:styleId="F350E83DE172460B90FDFDEFB77ED7031">
    <w:name w:val="F350E83DE172460B90FDFDEFB77ED7031"/>
    <w:rsid w:val="00D5304E"/>
    <w:pPr>
      <w:spacing w:after="0" w:line="259" w:lineRule="auto"/>
    </w:pPr>
    <w:rPr>
      <w:rFonts w:eastAsiaTheme="minorHAnsi"/>
      <w:kern w:val="0"/>
      <w:sz w:val="22"/>
      <w:szCs w:val="22"/>
      <w:lang w:eastAsia="en-US"/>
      <w14:ligatures w14:val="none"/>
    </w:rPr>
  </w:style>
  <w:style w:type="paragraph" w:customStyle="1" w:styleId="57FDAA50DDC44D3CA956EFEC30E9FCD71">
    <w:name w:val="57FDAA50DDC44D3CA956EFEC30E9FCD71"/>
    <w:rsid w:val="00D5304E"/>
    <w:pPr>
      <w:spacing w:after="0" w:line="259" w:lineRule="auto"/>
    </w:pPr>
    <w:rPr>
      <w:rFonts w:eastAsiaTheme="minorHAnsi"/>
      <w:kern w:val="0"/>
      <w:sz w:val="22"/>
      <w:szCs w:val="22"/>
      <w:lang w:eastAsia="en-US"/>
      <w14:ligatures w14:val="none"/>
    </w:rPr>
  </w:style>
  <w:style w:type="paragraph" w:customStyle="1" w:styleId="589AD6D6F111423EA03D5623127688A3">
    <w:name w:val="589AD6D6F111423EA03D5623127688A3"/>
    <w:rsid w:val="00D5304E"/>
    <w:pPr>
      <w:spacing w:after="0" w:line="259" w:lineRule="auto"/>
    </w:pPr>
    <w:rPr>
      <w:rFonts w:eastAsiaTheme="minorHAnsi"/>
      <w:kern w:val="0"/>
      <w:sz w:val="22"/>
      <w:szCs w:val="22"/>
      <w:lang w:eastAsia="en-US"/>
      <w14:ligatures w14:val="none"/>
    </w:rPr>
  </w:style>
  <w:style w:type="paragraph" w:customStyle="1" w:styleId="6FEBCA4DE1E94A9FAB1FCF589E293C18">
    <w:name w:val="6FEBCA4DE1E94A9FAB1FCF589E293C18"/>
    <w:rsid w:val="00D5304E"/>
    <w:pPr>
      <w:spacing w:after="0" w:line="259" w:lineRule="auto"/>
    </w:pPr>
    <w:rPr>
      <w:rFonts w:eastAsiaTheme="minorHAnsi"/>
      <w:kern w:val="0"/>
      <w:sz w:val="22"/>
      <w:szCs w:val="22"/>
      <w:lang w:eastAsia="en-US"/>
      <w14:ligatures w14:val="none"/>
    </w:rPr>
  </w:style>
  <w:style w:type="paragraph" w:customStyle="1" w:styleId="46D73637C8CA47689C03D0AC393288111">
    <w:name w:val="46D73637C8CA47689C03D0AC393288111"/>
    <w:rsid w:val="00D5304E"/>
    <w:pPr>
      <w:spacing w:after="0" w:line="259" w:lineRule="auto"/>
    </w:pPr>
    <w:rPr>
      <w:rFonts w:eastAsiaTheme="minorHAnsi"/>
      <w:kern w:val="0"/>
      <w:sz w:val="22"/>
      <w:szCs w:val="22"/>
      <w:lang w:eastAsia="en-US"/>
      <w14:ligatures w14:val="none"/>
    </w:rPr>
  </w:style>
  <w:style w:type="paragraph" w:customStyle="1" w:styleId="629C64ACB8A74275B427629B5C5378951">
    <w:name w:val="629C64ACB8A74275B427629B5C5378951"/>
    <w:rsid w:val="00D5304E"/>
    <w:pPr>
      <w:spacing w:after="0" w:line="259" w:lineRule="auto"/>
    </w:pPr>
    <w:rPr>
      <w:rFonts w:eastAsiaTheme="minorHAnsi"/>
      <w:kern w:val="0"/>
      <w:sz w:val="22"/>
      <w:szCs w:val="22"/>
      <w:lang w:eastAsia="en-US"/>
      <w14:ligatures w14:val="none"/>
    </w:rPr>
  </w:style>
  <w:style w:type="paragraph" w:customStyle="1" w:styleId="B8DB0BFD9B7E48F294BC2F032741968E1">
    <w:name w:val="B8DB0BFD9B7E48F294BC2F032741968E1"/>
    <w:rsid w:val="00D5304E"/>
    <w:pPr>
      <w:spacing w:after="0" w:line="259" w:lineRule="auto"/>
    </w:pPr>
    <w:rPr>
      <w:rFonts w:eastAsiaTheme="minorHAnsi"/>
      <w:kern w:val="0"/>
      <w:sz w:val="22"/>
      <w:szCs w:val="22"/>
      <w:lang w:eastAsia="en-US"/>
      <w14:ligatures w14:val="none"/>
    </w:rPr>
  </w:style>
  <w:style w:type="paragraph" w:customStyle="1" w:styleId="A2ADCD79539049A39F69C2E6D743BE341">
    <w:name w:val="A2ADCD79539049A39F69C2E6D743BE341"/>
    <w:rsid w:val="00D5304E"/>
    <w:pPr>
      <w:spacing w:after="0" w:line="259" w:lineRule="auto"/>
    </w:pPr>
    <w:rPr>
      <w:rFonts w:eastAsiaTheme="minorHAnsi"/>
      <w:kern w:val="0"/>
      <w:sz w:val="22"/>
      <w:szCs w:val="22"/>
      <w:lang w:eastAsia="en-US"/>
      <w14:ligatures w14:val="none"/>
    </w:rPr>
  </w:style>
  <w:style w:type="paragraph" w:customStyle="1" w:styleId="3E82A0940CB243618BA381678CC533961">
    <w:name w:val="3E82A0940CB243618BA381678CC533961"/>
    <w:rsid w:val="00D5304E"/>
    <w:pPr>
      <w:spacing w:after="0" w:line="259" w:lineRule="auto"/>
    </w:pPr>
    <w:rPr>
      <w:rFonts w:eastAsiaTheme="minorHAnsi"/>
      <w:kern w:val="0"/>
      <w:sz w:val="22"/>
      <w:szCs w:val="22"/>
      <w:lang w:eastAsia="en-US"/>
      <w14:ligatures w14:val="none"/>
    </w:rPr>
  </w:style>
  <w:style w:type="paragraph" w:customStyle="1" w:styleId="12D92B876F144B61B9425E72B316D09F1">
    <w:name w:val="12D92B876F144B61B9425E72B316D09F1"/>
    <w:rsid w:val="00D5304E"/>
    <w:pPr>
      <w:spacing w:after="0" w:line="259" w:lineRule="auto"/>
    </w:pPr>
    <w:rPr>
      <w:rFonts w:eastAsiaTheme="minorHAnsi"/>
      <w:kern w:val="0"/>
      <w:sz w:val="22"/>
      <w:szCs w:val="22"/>
      <w:lang w:eastAsia="en-US"/>
      <w14:ligatures w14:val="none"/>
    </w:rPr>
  </w:style>
  <w:style w:type="paragraph" w:customStyle="1" w:styleId="B7E6DF201198444C9ECA7FE1F5B78E631">
    <w:name w:val="B7E6DF201198444C9ECA7FE1F5B78E631"/>
    <w:rsid w:val="00D5304E"/>
    <w:pPr>
      <w:spacing w:after="0" w:line="259" w:lineRule="auto"/>
    </w:pPr>
    <w:rPr>
      <w:rFonts w:eastAsiaTheme="minorHAnsi"/>
      <w:kern w:val="0"/>
      <w:sz w:val="22"/>
      <w:szCs w:val="22"/>
      <w:lang w:eastAsia="en-US"/>
      <w14:ligatures w14:val="none"/>
    </w:rPr>
  </w:style>
  <w:style w:type="paragraph" w:customStyle="1" w:styleId="4B1842C291184BEFAC5496C8481D40D9">
    <w:name w:val="4B1842C291184BEFAC5496C8481D40D9"/>
    <w:rsid w:val="00D5304E"/>
    <w:pPr>
      <w:spacing w:after="0" w:line="259" w:lineRule="auto"/>
    </w:pPr>
    <w:rPr>
      <w:rFonts w:eastAsiaTheme="minorHAnsi"/>
      <w:kern w:val="0"/>
      <w:sz w:val="22"/>
      <w:szCs w:val="22"/>
      <w:lang w:eastAsia="en-US"/>
      <w14:ligatures w14:val="none"/>
    </w:rPr>
  </w:style>
  <w:style w:type="paragraph" w:customStyle="1" w:styleId="3D0A04DD21E84685AD3FEA391EFA5C831">
    <w:name w:val="3D0A04DD21E84685AD3FEA391EFA5C831"/>
    <w:rsid w:val="00D5304E"/>
    <w:pPr>
      <w:spacing w:after="0" w:line="259" w:lineRule="auto"/>
    </w:pPr>
    <w:rPr>
      <w:rFonts w:eastAsiaTheme="minorHAnsi"/>
      <w:kern w:val="0"/>
      <w:sz w:val="22"/>
      <w:szCs w:val="22"/>
      <w:lang w:eastAsia="en-US"/>
      <w14:ligatures w14:val="none"/>
    </w:rPr>
  </w:style>
  <w:style w:type="paragraph" w:customStyle="1" w:styleId="E29450A167D84D36A1E1C7491CDDF1F21">
    <w:name w:val="E29450A167D84D36A1E1C7491CDDF1F21"/>
    <w:rsid w:val="00D5304E"/>
    <w:pPr>
      <w:spacing w:after="0" w:line="259" w:lineRule="auto"/>
    </w:pPr>
    <w:rPr>
      <w:rFonts w:eastAsiaTheme="minorHAnsi"/>
      <w:kern w:val="0"/>
      <w:sz w:val="22"/>
      <w:szCs w:val="22"/>
      <w:lang w:eastAsia="en-US"/>
      <w14:ligatures w14:val="none"/>
    </w:rPr>
  </w:style>
  <w:style w:type="paragraph" w:customStyle="1" w:styleId="E9291443027343819395719FFF65FE92">
    <w:name w:val="E9291443027343819395719FFF65FE92"/>
    <w:rsid w:val="00D5304E"/>
    <w:pPr>
      <w:spacing w:after="0" w:line="259" w:lineRule="auto"/>
    </w:pPr>
    <w:rPr>
      <w:rFonts w:eastAsiaTheme="minorHAnsi"/>
      <w:kern w:val="0"/>
      <w:sz w:val="22"/>
      <w:szCs w:val="22"/>
      <w:lang w:eastAsia="en-US"/>
      <w14:ligatures w14:val="none"/>
    </w:rPr>
  </w:style>
  <w:style w:type="paragraph" w:customStyle="1" w:styleId="E8706A1685D7499594974F5094B4D38B1">
    <w:name w:val="E8706A1685D7499594974F5094B4D38B1"/>
    <w:rsid w:val="00D5304E"/>
    <w:pPr>
      <w:spacing w:after="0" w:line="259" w:lineRule="auto"/>
    </w:pPr>
    <w:rPr>
      <w:rFonts w:eastAsiaTheme="minorHAnsi"/>
      <w:kern w:val="0"/>
      <w:sz w:val="22"/>
      <w:szCs w:val="22"/>
      <w:lang w:eastAsia="en-US"/>
      <w14:ligatures w14:val="none"/>
    </w:rPr>
  </w:style>
  <w:style w:type="paragraph" w:customStyle="1" w:styleId="8748EAF65D634DC48175A1245038CEB41">
    <w:name w:val="8748EAF65D634DC48175A1245038CEB41"/>
    <w:rsid w:val="00D5304E"/>
    <w:pPr>
      <w:spacing w:after="0" w:line="259" w:lineRule="auto"/>
    </w:pPr>
    <w:rPr>
      <w:rFonts w:eastAsiaTheme="minorHAnsi"/>
      <w:kern w:val="0"/>
      <w:sz w:val="22"/>
      <w:szCs w:val="22"/>
      <w:lang w:eastAsia="en-US"/>
      <w14:ligatures w14:val="none"/>
    </w:rPr>
  </w:style>
  <w:style w:type="paragraph" w:customStyle="1" w:styleId="EF21B99617184757AD4A746B233BBD511">
    <w:name w:val="EF21B99617184757AD4A746B233BBD511"/>
    <w:rsid w:val="00D5304E"/>
    <w:pPr>
      <w:spacing w:after="0" w:line="259" w:lineRule="auto"/>
    </w:pPr>
    <w:rPr>
      <w:rFonts w:eastAsiaTheme="minorHAnsi"/>
      <w:kern w:val="0"/>
      <w:sz w:val="22"/>
      <w:szCs w:val="22"/>
      <w:lang w:eastAsia="en-US"/>
      <w14:ligatures w14:val="none"/>
    </w:rPr>
  </w:style>
  <w:style w:type="paragraph" w:customStyle="1" w:styleId="2BAC9D32B6674E7FA2D2E02C20C49F3B1">
    <w:name w:val="2BAC9D32B6674E7FA2D2E02C20C49F3B1"/>
    <w:rsid w:val="00D5304E"/>
    <w:pPr>
      <w:spacing w:after="0" w:line="259" w:lineRule="auto"/>
    </w:pPr>
    <w:rPr>
      <w:rFonts w:eastAsiaTheme="minorHAnsi"/>
      <w:kern w:val="0"/>
      <w:sz w:val="22"/>
      <w:szCs w:val="22"/>
      <w:lang w:eastAsia="en-US"/>
      <w14:ligatures w14:val="none"/>
    </w:rPr>
  </w:style>
  <w:style w:type="paragraph" w:customStyle="1" w:styleId="A9E52D4CF4F14AE78155C5F7A24D704A1">
    <w:name w:val="A9E52D4CF4F14AE78155C5F7A24D704A1"/>
    <w:rsid w:val="00D5304E"/>
    <w:pPr>
      <w:spacing w:after="0" w:line="259" w:lineRule="auto"/>
    </w:pPr>
    <w:rPr>
      <w:rFonts w:eastAsiaTheme="minorHAnsi"/>
      <w:kern w:val="0"/>
      <w:sz w:val="22"/>
      <w:szCs w:val="22"/>
      <w:lang w:eastAsia="en-US"/>
      <w14:ligatures w14:val="none"/>
    </w:rPr>
  </w:style>
  <w:style w:type="paragraph" w:customStyle="1" w:styleId="90E1DB1BF8F74C37976DA3B73412CC411">
    <w:name w:val="90E1DB1BF8F74C37976DA3B73412CC411"/>
    <w:rsid w:val="00D5304E"/>
    <w:pPr>
      <w:spacing w:after="0" w:line="259" w:lineRule="auto"/>
    </w:pPr>
    <w:rPr>
      <w:rFonts w:eastAsiaTheme="minorHAnsi"/>
      <w:kern w:val="0"/>
      <w:sz w:val="22"/>
      <w:szCs w:val="22"/>
      <w:lang w:eastAsia="en-US"/>
      <w14:ligatures w14:val="none"/>
    </w:rPr>
  </w:style>
  <w:style w:type="paragraph" w:customStyle="1" w:styleId="C42BAE4BB9994FDB8762A7462D77C45D1">
    <w:name w:val="C42BAE4BB9994FDB8762A7462D77C45D1"/>
    <w:rsid w:val="00D5304E"/>
    <w:pPr>
      <w:spacing w:after="0" w:line="259" w:lineRule="auto"/>
    </w:pPr>
    <w:rPr>
      <w:rFonts w:eastAsiaTheme="minorHAnsi"/>
      <w:kern w:val="0"/>
      <w:sz w:val="22"/>
      <w:szCs w:val="22"/>
      <w:lang w:eastAsia="en-US"/>
      <w14:ligatures w14:val="none"/>
    </w:rPr>
  </w:style>
  <w:style w:type="paragraph" w:customStyle="1" w:styleId="258666810FC14413BEC25D945F1815AD1">
    <w:name w:val="258666810FC14413BEC25D945F1815AD1"/>
    <w:rsid w:val="00D5304E"/>
    <w:pPr>
      <w:spacing w:after="0" w:line="259" w:lineRule="auto"/>
    </w:pPr>
    <w:rPr>
      <w:rFonts w:eastAsiaTheme="minorHAnsi"/>
      <w:kern w:val="0"/>
      <w:sz w:val="22"/>
      <w:szCs w:val="22"/>
      <w:lang w:eastAsia="en-US"/>
      <w14:ligatures w14:val="none"/>
    </w:rPr>
  </w:style>
  <w:style w:type="paragraph" w:customStyle="1" w:styleId="878E2A0655B942849E8198E290384FB01">
    <w:name w:val="878E2A0655B942849E8198E290384FB01"/>
    <w:rsid w:val="00D5304E"/>
    <w:pPr>
      <w:spacing w:after="0" w:line="259" w:lineRule="auto"/>
    </w:pPr>
    <w:rPr>
      <w:rFonts w:eastAsiaTheme="minorHAnsi"/>
      <w:kern w:val="0"/>
      <w:sz w:val="22"/>
      <w:szCs w:val="22"/>
      <w:lang w:eastAsia="en-US"/>
      <w14:ligatures w14:val="none"/>
    </w:rPr>
  </w:style>
  <w:style w:type="paragraph" w:customStyle="1" w:styleId="1AB763A051D94D98A23A5C34FA941BC01">
    <w:name w:val="1AB763A051D94D98A23A5C34FA941BC01"/>
    <w:rsid w:val="00D5304E"/>
    <w:pPr>
      <w:spacing w:after="0" w:line="259" w:lineRule="auto"/>
    </w:pPr>
    <w:rPr>
      <w:rFonts w:eastAsiaTheme="minorHAnsi"/>
      <w:kern w:val="0"/>
      <w:sz w:val="22"/>
      <w:szCs w:val="22"/>
      <w:lang w:eastAsia="en-US"/>
      <w14:ligatures w14:val="none"/>
    </w:rPr>
  </w:style>
  <w:style w:type="paragraph" w:customStyle="1" w:styleId="D640C1D077A943AA80B5A2165B9045691">
    <w:name w:val="D640C1D077A943AA80B5A2165B9045691"/>
    <w:rsid w:val="00D5304E"/>
    <w:pPr>
      <w:spacing w:after="0" w:line="259" w:lineRule="auto"/>
    </w:pPr>
    <w:rPr>
      <w:rFonts w:eastAsiaTheme="minorHAnsi"/>
      <w:kern w:val="0"/>
      <w:sz w:val="22"/>
      <w:szCs w:val="22"/>
      <w:lang w:eastAsia="en-US"/>
      <w14:ligatures w14:val="none"/>
    </w:rPr>
  </w:style>
  <w:style w:type="paragraph" w:customStyle="1" w:styleId="E6419C691B4B4AF5A299B8BD7D6C348C1">
    <w:name w:val="E6419C691B4B4AF5A299B8BD7D6C348C1"/>
    <w:rsid w:val="00D5304E"/>
    <w:pPr>
      <w:spacing w:after="0" w:line="259" w:lineRule="auto"/>
    </w:pPr>
    <w:rPr>
      <w:rFonts w:eastAsiaTheme="minorHAnsi"/>
      <w:kern w:val="0"/>
      <w:sz w:val="22"/>
      <w:szCs w:val="22"/>
      <w:lang w:eastAsia="en-US"/>
      <w14:ligatures w14:val="none"/>
    </w:rPr>
  </w:style>
  <w:style w:type="paragraph" w:customStyle="1" w:styleId="675D40C0D9F84E56AE8210BD4FE8822C1">
    <w:name w:val="675D40C0D9F84E56AE8210BD4FE8822C1"/>
    <w:rsid w:val="00D5304E"/>
    <w:pPr>
      <w:spacing w:after="0" w:line="259" w:lineRule="auto"/>
    </w:pPr>
    <w:rPr>
      <w:rFonts w:eastAsiaTheme="minorHAnsi"/>
      <w:kern w:val="0"/>
      <w:sz w:val="22"/>
      <w:szCs w:val="22"/>
      <w:lang w:eastAsia="en-US"/>
      <w14:ligatures w14:val="none"/>
    </w:rPr>
  </w:style>
  <w:style w:type="paragraph" w:customStyle="1" w:styleId="D0F11DD6DD24498D8B172FF5B546E6411">
    <w:name w:val="D0F11DD6DD24498D8B172FF5B546E6411"/>
    <w:rsid w:val="00D5304E"/>
    <w:pPr>
      <w:spacing w:after="0" w:line="259" w:lineRule="auto"/>
    </w:pPr>
    <w:rPr>
      <w:rFonts w:eastAsiaTheme="minorHAnsi"/>
      <w:kern w:val="0"/>
      <w:sz w:val="22"/>
      <w:szCs w:val="22"/>
      <w:lang w:eastAsia="en-US"/>
      <w14:ligatures w14:val="none"/>
    </w:rPr>
  </w:style>
  <w:style w:type="paragraph" w:customStyle="1" w:styleId="9214D94846F442A5A67631932A8F180C1">
    <w:name w:val="9214D94846F442A5A67631932A8F180C1"/>
    <w:rsid w:val="00D5304E"/>
    <w:pPr>
      <w:spacing w:after="0" w:line="259" w:lineRule="auto"/>
    </w:pPr>
    <w:rPr>
      <w:rFonts w:eastAsiaTheme="minorHAnsi"/>
      <w:kern w:val="0"/>
      <w:sz w:val="22"/>
      <w:szCs w:val="22"/>
      <w:lang w:eastAsia="en-US"/>
      <w14:ligatures w14:val="none"/>
    </w:rPr>
  </w:style>
  <w:style w:type="paragraph" w:customStyle="1" w:styleId="946946B6C2A2470B9350878CC551AD081">
    <w:name w:val="946946B6C2A2470B9350878CC551AD081"/>
    <w:rsid w:val="00D5304E"/>
    <w:pPr>
      <w:spacing w:after="0" w:line="259" w:lineRule="auto"/>
    </w:pPr>
    <w:rPr>
      <w:rFonts w:eastAsiaTheme="minorHAnsi"/>
      <w:kern w:val="0"/>
      <w:sz w:val="22"/>
      <w:szCs w:val="22"/>
      <w:lang w:eastAsia="en-US"/>
      <w14:ligatures w14:val="none"/>
    </w:rPr>
  </w:style>
  <w:style w:type="paragraph" w:customStyle="1" w:styleId="64CEA6EF633F42DFB3105828477FEB631">
    <w:name w:val="64CEA6EF633F42DFB3105828477FEB631"/>
    <w:rsid w:val="00D5304E"/>
    <w:pPr>
      <w:spacing w:after="0" w:line="259" w:lineRule="auto"/>
    </w:pPr>
    <w:rPr>
      <w:rFonts w:eastAsiaTheme="minorHAnsi"/>
      <w:kern w:val="0"/>
      <w:sz w:val="22"/>
      <w:szCs w:val="22"/>
      <w:lang w:eastAsia="en-US"/>
      <w14:ligatures w14:val="none"/>
    </w:rPr>
  </w:style>
  <w:style w:type="paragraph" w:customStyle="1" w:styleId="9DBE6FAE3913458D91D4C7B118082F7C1">
    <w:name w:val="9DBE6FAE3913458D91D4C7B118082F7C1"/>
    <w:rsid w:val="00D5304E"/>
    <w:pPr>
      <w:spacing w:after="0" w:line="259" w:lineRule="auto"/>
    </w:pPr>
    <w:rPr>
      <w:rFonts w:eastAsiaTheme="minorHAnsi"/>
      <w:kern w:val="0"/>
      <w:sz w:val="22"/>
      <w:szCs w:val="22"/>
      <w:lang w:eastAsia="en-US"/>
      <w14:ligatures w14:val="none"/>
    </w:rPr>
  </w:style>
  <w:style w:type="paragraph" w:customStyle="1" w:styleId="D496B087A6984CF198BB68B2106260671">
    <w:name w:val="D496B087A6984CF198BB68B2106260671"/>
    <w:rsid w:val="00D5304E"/>
    <w:pPr>
      <w:spacing w:after="0" w:line="259" w:lineRule="auto"/>
    </w:pPr>
    <w:rPr>
      <w:rFonts w:eastAsiaTheme="minorHAnsi"/>
      <w:kern w:val="0"/>
      <w:sz w:val="22"/>
      <w:szCs w:val="22"/>
      <w:lang w:eastAsia="en-US"/>
      <w14:ligatures w14:val="none"/>
    </w:rPr>
  </w:style>
  <w:style w:type="paragraph" w:customStyle="1" w:styleId="4C12C00A0BA540A08BAAF0252863BFAC1">
    <w:name w:val="4C12C00A0BA540A08BAAF0252863BFAC1"/>
    <w:rsid w:val="00D5304E"/>
    <w:pPr>
      <w:spacing w:after="0" w:line="259" w:lineRule="auto"/>
    </w:pPr>
    <w:rPr>
      <w:rFonts w:eastAsiaTheme="minorHAnsi"/>
      <w:kern w:val="0"/>
      <w:sz w:val="22"/>
      <w:szCs w:val="22"/>
      <w:lang w:eastAsia="en-US"/>
      <w14:ligatures w14:val="none"/>
    </w:rPr>
  </w:style>
  <w:style w:type="paragraph" w:customStyle="1" w:styleId="589652E164F6475E9F6C4B596CBB853E1">
    <w:name w:val="589652E164F6475E9F6C4B596CBB853E1"/>
    <w:rsid w:val="00D5304E"/>
    <w:pPr>
      <w:spacing w:after="0" w:line="259" w:lineRule="auto"/>
    </w:pPr>
    <w:rPr>
      <w:rFonts w:eastAsiaTheme="minorHAnsi"/>
      <w:kern w:val="0"/>
      <w:sz w:val="22"/>
      <w:szCs w:val="22"/>
      <w:lang w:eastAsia="en-US"/>
      <w14:ligatures w14:val="none"/>
    </w:rPr>
  </w:style>
  <w:style w:type="paragraph" w:customStyle="1" w:styleId="246D7A3338B24CEC8AD1E0186BD031791">
    <w:name w:val="246D7A3338B24CEC8AD1E0186BD031791"/>
    <w:rsid w:val="00D5304E"/>
    <w:pPr>
      <w:spacing w:after="0" w:line="259" w:lineRule="auto"/>
    </w:pPr>
    <w:rPr>
      <w:rFonts w:eastAsiaTheme="minorHAnsi"/>
      <w:kern w:val="0"/>
      <w:sz w:val="22"/>
      <w:szCs w:val="22"/>
      <w:lang w:eastAsia="en-US"/>
      <w14:ligatures w14:val="none"/>
    </w:rPr>
  </w:style>
  <w:style w:type="paragraph" w:customStyle="1" w:styleId="A2AC60A1B0BC4235947F6B7332F6EF191">
    <w:name w:val="A2AC60A1B0BC4235947F6B7332F6EF191"/>
    <w:rsid w:val="00D5304E"/>
    <w:pPr>
      <w:spacing w:after="0" w:line="259" w:lineRule="auto"/>
    </w:pPr>
    <w:rPr>
      <w:rFonts w:eastAsiaTheme="minorHAnsi"/>
      <w:kern w:val="0"/>
      <w:sz w:val="22"/>
      <w:szCs w:val="22"/>
      <w:lang w:eastAsia="en-US"/>
      <w14:ligatures w14:val="none"/>
    </w:rPr>
  </w:style>
  <w:style w:type="paragraph" w:customStyle="1" w:styleId="8CB985C9C7014658B68411C773D479891">
    <w:name w:val="8CB985C9C7014658B68411C773D479891"/>
    <w:rsid w:val="00D5304E"/>
    <w:pPr>
      <w:spacing w:after="0" w:line="259" w:lineRule="auto"/>
    </w:pPr>
    <w:rPr>
      <w:rFonts w:eastAsiaTheme="minorHAnsi"/>
      <w:kern w:val="0"/>
      <w:sz w:val="22"/>
      <w:szCs w:val="22"/>
      <w:lang w:eastAsia="en-US"/>
      <w14:ligatures w14:val="none"/>
    </w:rPr>
  </w:style>
  <w:style w:type="paragraph" w:customStyle="1" w:styleId="C4245E4B044B4164842BEE5D0ADC6A4E1">
    <w:name w:val="C4245E4B044B4164842BEE5D0ADC6A4E1"/>
    <w:rsid w:val="00D5304E"/>
    <w:pPr>
      <w:spacing w:after="0" w:line="259" w:lineRule="auto"/>
    </w:pPr>
    <w:rPr>
      <w:rFonts w:eastAsiaTheme="minorHAnsi"/>
      <w:kern w:val="0"/>
      <w:sz w:val="22"/>
      <w:szCs w:val="22"/>
      <w:lang w:eastAsia="en-US"/>
      <w14:ligatures w14:val="none"/>
    </w:rPr>
  </w:style>
  <w:style w:type="paragraph" w:customStyle="1" w:styleId="7F759673FA66464AA8344FBDC617A7F81">
    <w:name w:val="7F759673FA66464AA8344FBDC617A7F81"/>
    <w:rsid w:val="00D5304E"/>
    <w:pPr>
      <w:spacing w:after="0" w:line="259" w:lineRule="auto"/>
    </w:pPr>
    <w:rPr>
      <w:rFonts w:eastAsiaTheme="minorHAnsi"/>
      <w:kern w:val="0"/>
      <w:sz w:val="22"/>
      <w:szCs w:val="22"/>
      <w:lang w:eastAsia="en-US"/>
      <w14:ligatures w14:val="none"/>
    </w:rPr>
  </w:style>
  <w:style w:type="paragraph" w:customStyle="1" w:styleId="75992858F1B344F7B16187480BB10EDE1">
    <w:name w:val="75992858F1B344F7B16187480BB10EDE1"/>
    <w:rsid w:val="00D5304E"/>
    <w:pPr>
      <w:spacing w:after="0" w:line="259" w:lineRule="auto"/>
    </w:pPr>
    <w:rPr>
      <w:rFonts w:eastAsiaTheme="minorHAnsi"/>
      <w:kern w:val="0"/>
      <w:sz w:val="22"/>
      <w:szCs w:val="22"/>
      <w:lang w:eastAsia="en-US"/>
      <w14:ligatures w14:val="none"/>
    </w:rPr>
  </w:style>
  <w:style w:type="paragraph" w:customStyle="1" w:styleId="BFCB81F57E554FB6946B7D017EA69F001">
    <w:name w:val="BFCB81F57E554FB6946B7D017EA69F001"/>
    <w:rsid w:val="00D5304E"/>
    <w:pPr>
      <w:spacing w:after="0" w:line="259" w:lineRule="auto"/>
    </w:pPr>
    <w:rPr>
      <w:rFonts w:eastAsiaTheme="minorHAnsi"/>
      <w:kern w:val="0"/>
      <w:sz w:val="22"/>
      <w:szCs w:val="22"/>
      <w:lang w:eastAsia="en-US"/>
      <w14:ligatures w14:val="none"/>
    </w:rPr>
  </w:style>
  <w:style w:type="paragraph" w:customStyle="1" w:styleId="ADA33C82A4774514AC3ECB4CA0052D871">
    <w:name w:val="ADA33C82A4774514AC3ECB4CA0052D871"/>
    <w:rsid w:val="00D5304E"/>
    <w:pPr>
      <w:spacing w:after="0" w:line="259" w:lineRule="auto"/>
    </w:pPr>
    <w:rPr>
      <w:rFonts w:eastAsiaTheme="minorHAnsi"/>
      <w:kern w:val="0"/>
      <w:sz w:val="22"/>
      <w:szCs w:val="22"/>
      <w:lang w:eastAsia="en-US"/>
      <w14:ligatures w14:val="none"/>
    </w:rPr>
  </w:style>
  <w:style w:type="paragraph" w:customStyle="1" w:styleId="1856114A6EFE4B38B7AE11F539841CAC1">
    <w:name w:val="1856114A6EFE4B38B7AE11F539841CAC1"/>
    <w:rsid w:val="00D5304E"/>
    <w:pPr>
      <w:spacing w:after="0" w:line="259" w:lineRule="auto"/>
    </w:pPr>
    <w:rPr>
      <w:rFonts w:eastAsiaTheme="minorHAnsi"/>
      <w:kern w:val="0"/>
      <w:sz w:val="22"/>
      <w:szCs w:val="22"/>
      <w:lang w:eastAsia="en-US"/>
      <w14:ligatures w14:val="none"/>
    </w:rPr>
  </w:style>
  <w:style w:type="paragraph" w:customStyle="1" w:styleId="86C2A49CE1F24F15A5ABFC347B4CD2B11">
    <w:name w:val="86C2A49CE1F24F15A5ABFC347B4CD2B11"/>
    <w:rsid w:val="00D5304E"/>
    <w:pPr>
      <w:spacing w:after="0" w:line="259" w:lineRule="auto"/>
    </w:pPr>
    <w:rPr>
      <w:rFonts w:eastAsiaTheme="minorHAnsi"/>
      <w:kern w:val="0"/>
      <w:sz w:val="22"/>
      <w:szCs w:val="22"/>
      <w:lang w:eastAsia="en-US"/>
      <w14:ligatures w14:val="none"/>
    </w:rPr>
  </w:style>
  <w:style w:type="paragraph" w:customStyle="1" w:styleId="61F0B45287B44481809E556D8E29C7071">
    <w:name w:val="61F0B45287B44481809E556D8E29C7071"/>
    <w:rsid w:val="00D5304E"/>
    <w:pPr>
      <w:spacing w:after="0" w:line="259" w:lineRule="auto"/>
    </w:pPr>
    <w:rPr>
      <w:rFonts w:eastAsiaTheme="minorHAnsi"/>
      <w:kern w:val="0"/>
      <w:sz w:val="22"/>
      <w:szCs w:val="22"/>
      <w:lang w:eastAsia="en-US"/>
      <w14:ligatures w14:val="none"/>
    </w:rPr>
  </w:style>
  <w:style w:type="paragraph" w:customStyle="1" w:styleId="DA5A20166FF0454388B176626B415C8D1">
    <w:name w:val="DA5A20166FF0454388B176626B415C8D1"/>
    <w:rsid w:val="00D5304E"/>
    <w:pPr>
      <w:spacing w:after="0" w:line="259" w:lineRule="auto"/>
    </w:pPr>
    <w:rPr>
      <w:rFonts w:eastAsiaTheme="minorHAnsi"/>
      <w:kern w:val="0"/>
      <w:sz w:val="22"/>
      <w:szCs w:val="22"/>
      <w:lang w:eastAsia="en-US"/>
      <w14:ligatures w14:val="none"/>
    </w:rPr>
  </w:style>
  <w:style w:type="paragraph" w:customStyle="1" w:styleId="5FC7362B6B7349EFAE8B930445ED3A95">
    <w:name w:val="5FC7362B6B7349EFAE8B930445ED3A95"/>
    <w:rsid w:val="00D5304E"/>
    <w:pPr>
      <w:spacing w:after="0" w:line="259" w:lineRule="auto"/>
    </w:pPr>
    <w:rPr>
      <w:rFonts w:eastAsiaTheme="minorHAnsi"/>
      <w:kern w:val="0"/>
      <w:sz w:val="22"/>
      <w:szCs w:val="22"/>
      <w:lang w:eastAsia="en-US"/>
      <w14:ligatures w14:val="none"/>
    </w:rPr>
  </w:style>
  <w:style w:type="paragraph" w:customStyle="1" w:styleId="F4BC717EE649466DAF9FE32E2E74A290">
    <w:name w:val="F4BC717EE649466DAF9FE32E2E74A290"/>
    <w:rsid w:val="00D5304E"/>
    <w:pPr>
      <w:spacing w:after="0" w:line="259" w:lineRule="auto"/>
    </w:pPr>
    <w:rPr>
      <w:rFonts w:eastAsiaTheme="minorHAnsi"/>
      <w:kern w:val="0"/>
      <w:sz w:val="22"/>
      <w:szCs w:val="22"/>
      <w:lang w:eastAsia="en-US"/>
      <w14:ligatures w14:val="none"/>
    </w:rPr>
  </w:style>
  <w:style w:type="paragraph" w:customStyle="1" w:styleId="2BEA2D7DFEA545E284BB070101D50C35">
    <w:name w:val="2BEA2D7DFEA545E284BB070101D50C35"/>
    <w:rsid w:val="00D5304E"/>
    <w:pPr>
      <w:spacing w:after="0" w:line="259" w:lineRule="auto"/>
    </w:pPr>
    <w:rPr>
      <w:rFonts w:eastAsiaTheme="minorHAnsi"/>
      <w:kern w:val="0"/>
      <w:sz w:val="22"/>
      <w:szCs w:val="22"/>
      <w:lang w:eastAsia="en-US"/>
      <w14:ligatures w14:val="none"/>
    </w:rPr>
  </w:style>
  <w:style w:type="paragraph" w:customStyle="1" w:styleId="FB70908D0AC94513ABFC3D5BFF67C319">
    <w:name w:val="FB70908D0AC94513ABFC3D5BFF67C319"/>
    <w:rsid w:val="00D5304E"/>
    <w:pPr>
      <w:spacing w:after="0" w:line="259" w:lineRule="auto"/>
    </w:pPr>
    <w:rPr>
      <w:rFonts w:eastAsiaTheme="minorHAnsi"/>
      <w:kern w:val="0"/>
      <w:sz w:val="22"/>
      <w:szCs w:val="22"/>
      <w:lang w:eastAsia="en-US"/>
      <w14:ligatures w14:val="none"/>
    </w:rPr>
  </w:style>
  <w:style w:type="paragraph" w:customStyle="1" w:styleId="023672039898483E858BD3E7BEAE2DFE">
    <w:name w:val="023672039898483E858BD3E7BEAE2DFE"/>
    <w:rsid w:val="00D5304E"/>
    <w:pPr>
      <w:spacing w:after="0" w:line="259" w:lineRule="auto"/>
    </w:pPr>
    <w:rPr>
      <w:rFonts w:eastAsiaTheme="minorHAnsi"/>
      <w:kern w:val="0"/>
      <w:sz w:val="22"/>
      <w:szCs w:val="22"/>
      <w:lang w:eastAsia="en-US"/>
      <w14:ligatures w14:val="none"/>
    </w:rPr>
  </w:style>
  <w:style w:type="paragraph" w:customStyle="1" w:styleId="CF3F26F48ABB4AFFA8F6F8A6CFEEBD7F">
    <w:name w:val="CF3F26F48ABB4AFFA8F6F8A6CFEEBD7F"/>
    <w:rsid w:val="00D5304E"/>
    <w:pPr>
      <w:spacing w:after="0" w:line="259" w:lineRule="auto"/>
    </w:pPr>
    <w:rPr>
      <w:rFonts w:eastAsiaTheme="minorHAnsi"/>
      <w:kern w:val="0"/>
      <w:sz w:val="22"/>
      <w:szCs w:val="22"/>
      <w:lang w:eastAsia="en-US"/>
      <w14:ligatures w14:val="none"/>
    </w:rPr>
  </w:style>
  <w:style w:type="paragraph" w:customStyle="1" w:styleId="450BAC46E2C443A89A0951BA3CD9E476">
    <w:name w:val="450BAC46E2C443A89A0951BA3CD9E476"/>
    <w:rsid w:val="00D5304E"/>
    <w:pPr>
      <w:spacing w:after="0" w:line="259" w:lineRule="auto"/>
    </w:pPr>
    <w:rPr>
      <w:rFonts w:eastAsiaTheme="minorHAnsi"/>
      <w:kern w:val="0"/>
      <w:sz w:val="22"/>
      <w:szCs w:val="22"/>
      <w:lang w:eastAsia="en-US"/>
      <w14:ligatures w14:val="none"/>
    </w:rPr>
  </w:style>
  <w:style w:type="paragraph" w:customStyle="1" w:styleId="0582DD0C20104E37A86C10C95CE2A902">
    <w:name w:val="0582DD0C20104E37A86C10C95CE2A902"/>
    <w:rsid w:val="00D5304E"/>
    <w:pPr>
      <w:spacing w:after="0" w:line="259" w:lineRule="auto"/>
    </w:pPr>
    <w:rPr>
      <w:rFonts w:eastAsiaTheme="minorHAnsi"/>
      <w:kern w:val="0"/>
      <w:sz w:val="22"/>
      <w:szCs w:val="22"/>
      <w:lang w:eastAsia="en-US"/>
      <w14:ligatures w14:val="none"/>
    </w:rPr>
  </w:style>
  <w:style w:type="paragraph" w:customStyle="1" w:styleId="235A68678D11486F988FA5C04C2056291">
    <w:name w:val="235A68678D11486F988FA5C04C2056291"/>
    <w:rsid w:val="00D5304E"/>
    <w:pPr>
      <w:spacing w:after="0" w:line="259" w:lineRule="auto"/>
    </w:pPr>
    <w:rPr>
      <w:rFonts w:eastAsiaTheme="minorHAnsi"/>
      <w:kern w:val="0"/>
      <w:sz w:val="22"/>
      <w:szCs w:val="22"/>
      <w:lang w:eastAsia="en-US"/>
      <w14:ligatures w14:val="none"/>
    </w:rPr>
  </w:style>
  <w:style w:type="paragraph" w:customStyle="1" w:styleId="34946DF59C5747E29777A4F64788C2F11">
    <w:name w:val="34946DF59C5747E29777A4F64788C2F11"/>
    <w:rsid w:val="00D5304E"/>
    <w:pPr>
      <w:spacing w:after="0" w:line="259" w:lineRule="auto"/>
    </w:pPr>
    <w:rPr>
      <w:rFonts w:eastAsiaTheme="minorHAnsi"/>
      <w:kern w:val="0"/>
      <w:sz w:val="22"/>
      <w:szCs w:val="22"/>
      <w:lang w:eastAsia="en-US"/>
      <w14:ligatures w14:val="none"/>
    </w:rPr>
  </w:style>
  <w:style w:type="paragraph" w:customStyle="1" w:styleId="C968FA0B2E174D3DBE100996F7CADDBD1">
    <w:name w:val="C968FA0B2E174D3DBE100996F7CADDBD1"/>
    <w:rsid w:val="00D5304E"/>
    <w:pPr>
      <w:spacing w:after="0" w:line="259" w:lineRule="auto"/>
    </w:pPr>
    <w:rPr>
      <w:rFonts w:eastAsiaTheme="minorHAnsi"/>
      <w:kern w:val="0"/>
      <w:sz w:val="22"/>
      <w:szCs w:val="22"/>
      <w:lang w:eastAsia="en-US"/>
      <w14:ligatures w14:val="none"/>
    </w:rPr>
  </w:style>
  <w:style w:type="paragraph" w:customStyle="1" w:styleId="69893F14D3F9498FBBCCB7C26271611D1">
    <w:name w:val="69893F14D3F9498FBBCCB7C26271611D1"/>
    <w:rsid w:val="00D5304E"/>
    <w:pPr>
      <w:spacing w:after="0" w:line="259" w:lineRule="auto"/>
    </w:pPr>
    <w:rPr>
      <w:rFonts w:eastAsiaTheme="minorHAnsi"/>
      <w:kern w:val="0"/>
      <w:sz w:val="22"/>
      <w:szCs w:val="22"/>
      <w:lang w:eastAsia="en-US"/>
      <w14:ligatures w14:val="none"/>
    </w:rPr>
  </w:style>
  <w:style w:type="paragraph" w:customStyle="1" w:styleId="FD4AE55E61334059BB6ABF1C74A58EE11">
    <w:name w:val="FD4AE55E61334059BB6ABF1C74A58EE11"/>
    <w:rsid w:val="00D5304E"/>
    <w:pPr>
      <w:spacing w:after="0" w:line="259" w:lineRule="auto"/>
    </w:pPr>
    <w:rPr>
      <w:rFonts w:eastAsiaTheme="minorHAnsi"/>
      <w:kern w:val="0"/>
      <w:sz w:val="22"/>
      <w:szCs w:val="22"/>
      <w:lang w:eastAsia="en-US"/>
      <w14:ligatures w14:val="none"/>
    </w:rPr>
  </w:style>
  <w:style w:type="paragraph" w:customStyle="1" w:styleId="8E27A414441A4110BCCDD556D07647CF1">
    <w:name w:val="8E27A414441A4110BCCDD556D07647CF1"/>
    <w:rsid w:val="00D5304E"/>
    <w:pPr>
      <w:spacing w:after="0" w:line="259" w:lineRule="auto"/>
    </w:pPr>
    <w:rPr>
      <w:rFonts w:eastAsiaTheme="minorHAnsi"/>
      <w:kern w:val="0"/>
      <w:sz w:val="22"/>
      <w:szCs w:val="22"/>
      <w:lang w:eastAsia="en-US"/>
      <w14:ligatures w14:val="none"/>
    </w:rPr>
  </w:style>
  <w:style w:type="paragraph" w:customStyle="1" w:styleId="7E0B5217842E44249AEA28D042AF02671">
    <w:name w:val="7E0B5217842E44249AEA28D042AF02671"/>
    <w:rsid w:val="00D5304E"/>
    <w:pPr>
      <w:spacing w:after="0" w:line="259" w:lineRule="auto"/>
    </w:pPr>
    <w:rPr>
      <w:rFonts w:eastAsiaTheme="minorHAnsi"/>
      <w:kern w:val="0"/>
      <w:sz w:val="22"/>
      <w:szCs w:val="22"/>
      <w:lang w:eastAsia="en-US"/>
      <w14:ligatures w14:val="none"/>
    </w:rPr>
  </w:style>
  <w:style w:type="paragraph" w:customStyle="1" w:styleId="72ADC39FB7644A09BF065C55BEFC0AAD1">
    <w:name w:val="72ADC39FB7644A09BF065C55BEFC0AAD1"/>
    <w:rsid w:val="00D5304E"/>
    <w:pPr>
      <w:spacing w:after="0" w:line="259" w:lineRule="auto"/>
    </w:pPr>
    <w:rPr>
      <w:rFonts w:eastAsiaTheme="minorHAnsi"/>
      <w:kern w:val="0"/>
      <w:sz w:val="22"/>
      <w:szCs w:val="22"/>
      <w:lang w:eastAsia="en-US"/>
      <w14:ligatures w14:val="none"/>
    </w:rPr>
  </w:style>
  <w:style w:type="paragraph" w:customStyle="1" w:styleId="A47293DA0D4C49728D5277DD3F99AF641">
    <w:name w:val="A47293DA0D4C49728D5277DD3F99AF641"/>
    <w:rsid w:val="00D5304E"/>
    <w:pPr>
      <w:spacing w:after="0" w:line="259" w:lineRule="auto"/>
    </w:pPr>
    <w:rPr>
      <w:rFonts w:eastAsiaTheme="minorHAnsi"/>
      <w:kern w:val="0"/>
      <w:sz w:val="22"/>
      <w:szCs w:val="22"/>
      <w:lang w:eastAsia="en-US"/>
      <w14:ligatures w14:val="none"/>
    </w:rPr>
  </w:style>
  <w:style w:type="paragraph" w:customStyle="1" w:styleId="E99D335B17EB40B08E786BEA40655E32">
    <w:name w:val="E99D335B17EB40B08E786BEA40655E32"/>
    <w:rsid w:val="00D5304E"/>
    <w:pPr>
      <w:spacing w:after="0" w:line="259" w:lineRule="auto"/>
    </w:pPr>
    <w:rPr>
      <w:rFonts w:eastAsiaTheme="minorHAnsi"/>
      <w:kern w:val="0"/>
      <w:sz w:val="22"/>
      <w:szCs w:val="22"/>
      <w:lang w:eastAsia="en-US"/>
      <w14:ligatures w14:val="none"/>
    </w:rPr>
  </w:style>
  <w:style w:type="paragraph" w:customStyle="1" w:styleId="291615308F4A43EDB652BAF80270F1C7">
    <w:name w:val="291615308F4A43EDB652BAF80270F1C7"/>
    <w:rsid w:val="00D5304E"/>
    <w:pPr>
      <w:spacing w:after="0" w:line="259" w:lineRule="auto"/>
    </w:pPr>
    <w:rPr>
      <w:rFonts w:eastAsiaTheme="minorHAnsi"/>
      <w:kern w:val="0"/>
      <w:sz w:val="22"/>
      <w:szCs w:val="22"/>
      <w:lang w:eastAsia="en-US"/>
      <w14:ligatures w14:val="none"/>
    </w:rPr>
  </w:style>
  <w:style w:type="paragraph" w:customStyle="1" w:styleId="50641219290641539E8EA00BFCEC52211">
    <w:name w:val="50641219290641539E8EA00BFCEC52211"/>
    <w:rsid w:val="00D5304E"/>
    <w:pPr>
      <w:spacing w:after="0" w:line="259" w:lineRule="auto"/>
    </w:pPr>
    <w:rPr>
      <w:rFonts w:eastAsiaTheme="minorHAnsi"/>
      <w:kern w:val="0"/>
      <w:sz w:val="22"/>
      <w:szCs w:val="22"/>
      <w:lang w:eastAsia="en-US"/>
      <w14:ligatures w14:val="none"/>
    </w:rPr>
  </w:style>
  <w:style w:type="paragraph" w:customStyle="1" w:styleId="F2D162EA7C374660B66F3ABFE16ADBCB1">
    <w:name w:val="F2D162EA7C374660B66F3ABFE16ADBCB1"/>
    <w:rsid w:val="00D5304E"/>
    <w:pPr>
      <w:spacing w:after="0" w:line="259" w:lineRule="auto"/>
    </w:pPr>
    <w:rPr>
      <w:rFonts w:eastAsiaTheme="minorHAnsi"/>
      <w:kern w:val="0"/>
      <w:sz w:val="22"/>
      <w:szCs w:val="22"/>
      <w:lang w:eastAsia="en-US"/>
      <w14:ligatures w14:val="none"/>
    </w:rPr>
  </w:style>
  <w:style w:type="paragraph" w:customStyle="1" w:styleId="274B66FB17DF4A3A96A4A1C2B427D6791">
    <w:name w:val="274B66FB17DF4A3A96A4A1C2B427D6791"/>
    <w:rsid w:val="00D5304E"/>
    <w:pPr>
      <w:spacing w:after="0" w:line="259" w:lineRule="auto"/>
    </w:pPr>
    <w:rPr>
      <w:rFonts w:eastAsiaTheme="minorHAnsi"/>
      <w:kern w:val="0"/>
      <w:sz w:val="22"/>
      <w:szCs w:val="22"/>
      <w:lang w:eastAsia="en-US"/>
      <w14:ligatures w14:val="none"/>
    </w:rPr>
  </w:style>
  <w:style w:type="paragraph" w:customStyle="1" w:styleId="5663CCCCC73144078B112739BFED87CB1">
    <w:name w:val="5663CCCCC73144078B112739BFED87CB1"/>
    <w:rsid w:val="00D5304E"/>
    <w:pPr>
      <w:spacing w:after="0" w:line="259" w:lineRule="auto"/>
    </w:pPr>
    <w:rPr>
      <w:rFonts w:eastAsiaTheme="minorHAnsi"/>
      <w:kern w:val="0"/>
      <w:sz w:val="22"/>
      <w:szCs w:val="22"/>
      <w:lang w:eastAsia="en-US"/>
      <w14:ligatures w14:val="none"/>
    </w:rPr>
  </w:style>
  <w:style w:type="paragraph" w:customStyle="1" w:styleId="AC764D19CF95484788D284B2B6A81F2B1">
    <w:name w:val="AC764D19CF95484788D284B2B6A81F2B1"/>
    <w:rsid w:val="00D5304E"/>
    <w:pPr>
      <w:spacing w:after="0" w:line="259" w:lineRule="auto"/>
    </w:pPr>
    <w:rPr>
      <w:rFonts w:eastAsiaTheme="minorHAnsi"/>
      <w:kern w:val="0"/>
      <w:sz w:val="22"/>
      <w:szCs w:val="22"/>
      <w:lang w:eastAsia="en-US"/>
      <w14:ligatures w14:val="none"/>
    </w:rPr>
  </w:style>
  <w:style w:type="paragraph" w:customStyle="1" w:styleId="8C0584A9192A45888647FD9B99B11E3B1">
    <w:name w:val="8C0584A9192A45888647FD9B99B11E3B1"/>
    <w:rsid w:val="00D5304E"/>
    <w:pPr>
      <w:spacing w:after="0" w:line="259" w:lineRule="auto"/>
    </w:pPr>
    <w:rPr>
      <w:rFonts w:eastAsiaTheme="minorHAnsi"/>
      <w:kern w:val="0"/>
      <w:sz w:val="22"/>
      <w:szCs w:val="22"/>
      <w:lang w:eastAsia="en-US"/>
      <w14:ligatures w14:val="none"/>
    </w:rPr>
  </w:style>
  <w:style w:type="paragraph" w:customStyle="1" w:styleId="F3000BCC350844C79171ACF53FF0E3441">
    <w:name w:val="F3000BCC350844C79171ACF53FF0E3441"/>
    <w:rsid w:val="00D5304E"/>
    <w:pPr>
      <w:spacing w:after="0" w:line="259" w:lineRule="auto"/>
    </w:pPr>
    <w:rPr>
      <w:rFonts w:eastAsiaTheme="minorHAnsi"/>
      <w:kern w:val="0"/>
      <w:sz w:val="22"/>
      <w:szCs w:val="22"/>
      <w:lang w:eastAsia="en-US"/>
      <w14:ligatures w14:val="none"/>
    </w:rPr>
  </w:style>
  <w:style w:type="paragraph" w:customStyle="1" w:styleId="AC8C6C9120DD468EB123B2DCC09BB07A1">
    <w:name w:val="AC8C6C9120DD468EB123B2DCC09BB07A1"/>
    <w:rsid w:val="00D5304E"/>
    <w:pPr>
      <w:spacing w:after="0" w:line="259" w:lineRule="auto"/>
    </w:pPr>
    <w:rPr>
      <w:rFonts w:eastAsiaTheme="minorHAnsi"/>
      <w:kern w:val="0"/>
      <w:sz w:val="22"/>
      <w:szCs w:val="22"/>
      <w:lang w:eastAsia="en-US"/>
      <w14:ligatures w14:val="none"/>
    </w:rPr>
  </w:style>
  <w:style w:type="paragraph" w:customStyle="1" w:styleId="05D451DBC4584C6398CC808A09CE9EC41">
    <w:name w:val="05D451DBC4584C6398CC808A09CE9EC41"/>
    <w:rsid w:val="00D5304E"/>
    <w:pPr>
      <w:spacing w:after="0" w:line="259" w:lineRule="auto"/>
    </w:pPr>
    <w:rPr>
      <w:rFonts w:eastAsiaTheme="minorHAnsi"/>
      <w:kern w:val="0"/>
      <w:sz w:val="22"/>
      <w:szCs w:val="22"/>
      <w:lang w:eastAsia="en-US"/>
      <w14:ligatures w14:val="none"/>
    </w:rPr>
  </w:style>
  <w:style w:type="paragraph" w:customStyle="1" w:styleId="27E7CBCD943245E7AEF7D608FC6C1A0E1">
    <w:name w:val="27E7CBCD943245E7AEF7D608FC6C1A0E1"/>
    <w:rsid w:val="00D5304E"/>
    <w:pPr>
      <w:spacing w:after="0" w:line="259" w:lineRule="auto"/>
    </w:pPr>
    <w:rPr>
      <w:rFonts w:eastAsiaTheme="minorHAnsi"/>
      <w:kern w:val="0"/>
      <w:sz w:val="22"/>
      <w:szCs w:val="22"/>
      <w:lang w:eastAsia="en-US"/>
      <w14:ligatures w14:val="none"/>
    </w:rPr>
  </w:style>
  <w:style w:type="paragraph" w:customStyle="1" w:styleId="71509FF5EE694C86BC17473518C4D07A1">
    <w:name w:val="71509FF5EE694C86BC17473518C4D07A1"/>
    <w:rsid w:val="00D5304E"/>
    <w:pPr>
      <w:spacing w:after="0" w:line="259" w:lineRule="auto"/>
    </w:pPr>
    <w:rPr>
      <w:rFonts w:eastAsiaTheme="minorHAnsi"/>
      <w:kern w:val="0"/>
      <w:sz w:val="22"/>
      <w:szCs w:val="22"/>
      <w:lang w:eastAsia="en-US"/>
      <w14:ligatures w14:val="none"/>
    </w:rPr>
  </w:style>
  <w:style w:type="paragraph" w:customStyle="1" w:styleId="D835E6870909491C9C0D636A34C0B9531">
    <w:name w:val="D835E6870909491C9C0D636A34C0B9531"/>
    <w:rsid w:val="00D5304E"/>
    <w:pPr>
      <w:spacing w:after="0" w:line="259" w:lineRule="auto"/>
    </w:pPr>
    <w:rPr>
      <w:rFonts w:eastAsiaTheme="minorHAnsi"/>
      <w:kern w:val="0"/>
      <w:sz w:val="22"/>
      <w:szCs w:val="22"/>
      <w:lang w:eastAsia="en-US"/>
      <w14:ligatures w14:val="none"/>
    </w:rPr>
  </w:style>
  <w:style w:type="paragraph" w:customStyle="1" w:styleId="6C9290791F3345EF9F873F0F5DDDE7A01">
    <w:name w:val="6C9290791F3345EF9F873F0F5DDDE7A01"/>
    <w:rsid w:val="00D5304E"/>
    <w:pPr>
      <w:spacing w:after="0" w:line="259" w:lineRule="auto"/>
    </w:pPr>
    <w:rPr>
      <w:rFonts w:eastAsiaTheme="minorHAnsi"/>
      <w:kern w:val="0"/>
      <w:sz w:val="22"/>
      <w:szCs w:val="22"/>
      <w:lang w:eastAsia="en-US"/>
      <w14:ligatures w14:val="none"/>
    </w:rPr>
  </w:style>
  <w:style w:type="paragraph" w:customStyle="1" w:styleId="643E593818DC42E1BAF25A7E555E0CD71">
    <w:name w:val="643E593818DC42E1BAF25A7E555E0CD71"/>
    <w:rsid w:val="00D5304E"/>
    <w:pPr>
      <w:spacing w:after="0" w:line="259" w:lineRule="auto"/>
    </w:pPr>
    <w:rPr>
      <w:rFonts w:eastAsiaTheme="minorHAnsi"/>
      <w:kern w:val="0"/>
      <w:sz w:val="22"/>
      <w:szCs w:val="22"/>
      <w:lang w:eastAsia="en-US"/>
      <w14:ligatures w14:val="none"/>
    </w:rPr>
  </w:style>
  <w:style w:type="paragraph" w:customStyle="1" w:styleId="CE8A5EAC46D44A87BFCDCA6A1F0717A51">
    <w:name w:val="CE8A5EAC46D44A87BFCDCA6A1F0717A51"/>
    <w:rsid w:val="00D5304E"/>
    <w:pPr>
      <w:spacing w:after="0" w:line="259" w:lineRule="auto"/>
    </w:pPr>
    <w:rPr>
      <w:rFonts w:eastAsiaTheme="minorHAnsi"/>
      <w:kern w:val="0"/>
      <w:sz w:val="22"/>
      <w:szCs w:val="22"/>
      <w:lang w:eastAsia="en-US"/>
      <w14:ligatures w14:val="none"/>
    </w:rPr>
  </w:style>
  <w:style w:type="paragraph" w:customStyle="1" w:styleId="9809056536404AFB8CBF9F34AEFF5A801">
    <w:name w:val="9809056536404AFB8CBF9F34AEFF5A801"/>
    <w:rsid w:val="00D5304E"/>
    <w:pPr>
      <w:spacing w:after="0" w:line="259" w:lineRule="auto"/>
    </w:pPr>
    <w:rPr>
      <w:rFonts w:eastAsiaTheme="minorHAnsi"/>
      <w:kern w:val="0"/>
      <w:sz w:val="22"/>
      <w:szCs w:val="22"/>
      <w:lang w:eastAsia="en-US"/>
      <w14:ligatures w14:val="none"/>
    </w:rPr>
  </w:style>
  <w:style w:type="paragraph" w:customStyle="1" w:styleId="03BBFD05D841499990642EC9A8F27E561">
    <w:name w:val="03BBFD05D841499990642EC9A8F27E561"/>
    <w:rsid w:val="00D5304E"/>
    <w:pPr>
      <w:spacing w:after="0" w:line="259" w:lineRule="auto"/>
    </w:pPr>
    <w:rPr>
      <w:rFonts w:eastAsiaTheme="minorHAnsi"/>
      <w:kern w:val="0"/>
      <w:sz w:val="22"/>
      <w:szCs w:val="22"/>
      <w:lang w:eastAsia="en-US"/>
      <w14:ligatures w14:val="none"/>
    </w:rPr>
  </w:style>
  <w:style w:type="paragraph" w:customStyle="1" w:styleId="99D5ABCAFB494736A1B6A6259A143E741">
    <w:name w:val="99D5ABCAFB494736A1B6A6259A143E741"/>
    <w:rsid w:val="00D5304E"/>
    <w:pPr>
      <w:spacing w:after="0" w:line="259" w:lineRule="auto"/>
    </w:pPr>
    <w:rPr>
      <w:rFonts w:eastAsiaTheme="minorHAnsi"/>
      <w:kern w:val="0"/>
      <w:sz w:val="22"/>
      <w:szCs w:val="22"/>
      <w:lang w:eastAsia="en-US"/>
      <w14:ligatures w14:val="none"/>
    </w:rPr>
  </w:style>
  <w:style w:type="paragraph" w:customStyle="1" w:styleId="9815BBB4AECC4800AC4F68AA2BB829B21">
    <w:name w:val="9815BBB4AECC4800AC4F68AA2BB829B21"/>
    <w:rsid w:val="00D5304E"/>
    <w:pPr>
      <w:spacing w:after="0" w:line="259" w:lineRule="auto"/>
    </w:pPr>
    <w:rPr>
      <w:rFonts w:eastAsiaTheme="minorHAnsi"/>
      <w:kern w:val="0"/>
      <w:sz w:val="22"/>
      <w:szCs w:val="22"/>
      <w:lang w:eastAsia="en-US"/>
      <w14:ligatures w14:val="none"/>
    </w:rPr>
  </w:style>
  <w:style w:type="paragraph" w:customStyle="1" w:styleId="7370EA440CA84C92AEB6CEA6E6DE5EFC1">
    <w:name w:val="7370EA440CA84C92AEB6CEA6E6DE5EFC1"/>
    <w:rsid w:val="00D5304E"/>
    <w:pPr>
      <w:spacing w:after="0" w:line="259" w:lineRule="auto"/>
    </w:pPr>
    <w:rPr>
      <w:rFonts w:eastAsiaTheme="minorHAnsi"/>
      <w:kern w:val="0"/>
      <w:sz w:val="22"/>
      <w:szCs w:val="22"/>
      <w:lang w:eastAsia="en-US"/>
      <w14:ligatures w14:val="none"/>
    </w:rPr>
  </w:style>
  <w:style w:type="paragraph" w:customStyle="1" w:styleId="055EB3ED1D114CE4AFB9AA0F90606A261">
    <w:name w:val="055EB3ED1D114CE4AFB9AA0F90606A261"/>
    <w:rsid w:val="00D5304E"/>
    <w:pPr>
      <w:spacing w:after="0" w:line="259" w:lineRule="auto"/>
    </w:pPr>
    <w:rPr>
      <w:rFonts w:eastAsiaTheme="minorHAnsi"/>
      <w:kern w:val="0"/>
      <w:sz w:val="22"/>
      <w:szCs w:val="22"/>
      <w:lang w:eastAsia="en-US"/>
      <w14:ligatures w14:val="none"/>
    </w:rPr>
  </w:style>
  <w:style w:type="paragraph" w:customStyle="1" w:styleId="3DEA1D57893944B4B15BDFF125BCBF2A1">
    <w:name w:val="3DEA1D57893944B4B15BDFF125BCBF2A1"/>
    <w:rsid w:val="00D5304E"/>
    <w:pPr>
      <w:spacing w:after="0" w:line="259" w:lineRule="auto"/>
    </w:pPr>
    <w:rPr>
      <w:rFonts w:eastAsiaTheme="minorHAnsi"/>
      <w:kern w:val="0"/>
      <w:sz w:val="22"/>
      <w:szCs w:val="22"/>
      <w:lang w:eastAsia="en-US"/>
      <w14:ligatures w14:val="none"/>
    </w:rPr>
  </w:style>
  <w:style w:type="paragraph" w:customStyle="1" w:styleId="18A06C3426AB4CA7AD534FEC7702BDEC1">
    <w:name w:val="18A06C3426AB4CA7AD534FEC7702BDEC1"/>
    <w:rsid w:val="00D5304E"/>
    <w:pPr>
      <w:spacing w:after="0" w:line="259" w:lineRule="auto"/>
    </w:pPr>
    <w:rPr>
      <w:rFonts w:eastAsiaTheme="minorHAnsi"/>
      <w:kern w:val="0"/>
      <w:sz w:val="22"/>
      <w:szCs w:val="22"/>
      <w:lang w:eastAsia="en-US"/>
      <w14:ligatures w14:val="none"/>
    </w:rPr>
  </w:style>
  <w:style w:type="paragraph" w:customStyle="1" w:styleId="36194DF473D2473E8788D04F8A5902851">
    <w:name w:val="36194DF473D2473E8788D04F8A5902851"/>
    <w:rsid w:val="00D5304E"/>
    <w:pPr>
      <w:spacing w:after="0" w:line="259" w:lineRule="auto"/>
    </w:pPr>
    <w:rPr>
      <w:rFonts w:eastAsiaTheme="minorHAnsi"/>
      <w:kern w:val="0"/>
      <w:sz w:val="22"/>
      <w:szCs w:val="22"/>
      <w:lang w:eastAsia="en-US"/>
      <w14:ligatures w14:val="none"/>
    </w:rPr>
  </w:style>
  <w:style w:type="paragraph" w:customStyle="1" w:styleId="7F94606D28BD4AB1918F6B89B74875221">
    <w:name w:val="7F94606D28BD4AB1918F6B89B74875221"/>
    <w:rsid w:val="00D5304E"/>
    <w:pPr>
      <w:spacing w:after="0" w:line="259" w:lineRule="auto"/>
    </w:pPr>
    <w:rPr>
      <w:rFonts w:eastAsiaTheme="minorHAnsi"/>
      <w:kern w:val="0"/>
      <w:sz w:val="22"/>
      <w:szCs w:val="22"/>
      <w:lang w:eastAsia="en-US"/>
      <w14:ligatures w14:val="none"/>
    </w:rPr>
  </w:style>
  <w:style w:type="paragraph" w:customStyle="1" w:styleId="689E2752C4954B418825539D89EB9A261">
    <w:name w:val="689E2752C4954B418825539D89EB9A261"/>
    <w:rsid w:val="00D5304E"/>
    <w:pPr>
      <w:spacing w:after="0" w:line="259" w:lineRule="auto"/>
    </w:pPr>
    <w:rPr>
      <w:rFonts w:eastAsiaTheme="minorHAnsi"/>
      <w:kern w:val="0"/>
      <w:sz w:val="22"/>
      <w:szCs w:val="22"/>
      <w:lang w:eastAsia="en-US"/>
      <w14:ligatures w14:val="none"/>
    </w:rPr>
  </w:style>
  <w:style w:type="paragraph" w:customStyle="1" w:styleId="5791B661F1F340D5B978FEC532606C751">
    <w:name w:val="5791B661F1F340D5B978FEC532606C751"/>
    <w:rsid w:val="00D5304E"/>
    <w:pPr>
      <w:spacing w:after="0" w:line="259" w:lineRule="auto"/>
    </w:pPr>
    <w:rPr>
      <w:rFonts w:eastAsiaTheme="minorHAnsi"/>
      <w:kern w:val="0"/>
      <w:sz w:val="22"/>
      <w:szCs w:val="22"/>
      <w:lang w:eastAsia="en-US"/>
      <w14:ligatures w14:val="none"/>
    </w:rPr>
  </w:style>
  <w:style w:type="paragraph" w:customStyle="1" w:styleId="39C722E19232477B946DA8447F2AB0F11">
    <w:name w:val="39C722E19232477B946DA8447F2AB0F11"/>
    <w:rsid w:val="00D5304E"/>
    <w:pPr>
      <w:spacing w:after="0" w:line="259" w:lineRule="auto"/>
    </w:pPr>
    <w:rPr>
      <w:rFonts w:eastAsiaTheme="minorHAnsi"/>
      <w:kern w:val="0"/>
      <w:sz w:val="22"/>
      <w:szCs w:val="22"/>
      <w:lang w:eastAsia="en-US"/>
      <w14:ligatures w14:val="none"/>
    </w:rPr>
  </w:style>
  <w:style w:type="paragraph" w:customStyle="1" w:styleId="7A658A5E5521449DB68303EF42F8A7EE1">
    <w:name w:val="7A658A5E5521449DB68303EF42F8A7EE1"/>
    <w:rsid w:val="00D5304E"/>
    <w:pPr>
      <w:spacing w:after="0" w:line="259" w:lineRule="auto"/>
    </w:pPr>
    <w:rPr>
      <w:rFonts w:eastAsiaTheme="minorHAnsi"/>
      <w:kern w:val="0"/>
      <w:sz w:val="22"/>
      <w:szCs w:val="22"/>
      <w:lang w:eastAsia="en-US"/>
      <w14:ligatures w14:val="none"/>
    </w:rPr>
  </w:style>
  <w:style w:type="paragraph" w:customStyle="1" w:styleId="FA55E3B85D0847D596B99D13A0B292981">
    <w:name w:val="FA55E3B85D0847D596B99D13A0B292981"/>
    <w:rsid w:val="00D5304E"/>
    <w:pPr>
      <w:spacing w:after="0" w:line="259" w:lineRule="auto"/>
    </w:pPr>
    <w:rPr>
      <w:rFonts w:eastAsiaTheme="minorHAnsi"/>
      <w:kern w:val="0"/>
      <w:sz w:val="22"/>
      <w:szCs w:val="22"/>
      <w:lang w:eastAsia="en-US"/>
      <w14:ligatures w14:val="none"/>
    </w:rPr>
  </w:style>
  <w:style w:type="paragraph" w:customStyle="1" w:styleId="B85F21D8D222431FA63B57BDF1EC99BD1">
    <w:name w:val="B85F21D8D222431FA63B57BDF1EC99BD1"/>
    <w:rsid w:val="00D5304E"/>
    <w:pPr>
      <w:spacing w:after="0" w:line="259" w:lineRule="auto"/>
    </w:pPr>
    <w:rPr>
      <w:rFonts w:eastAsiaTheme="minorHAnsi"/>
      <w:kern w:val="0"/>
      <w:sz w:val="22"/>
      <w:szCs w:val="22"/>
      <w:lang w:eastAsia="en-US"/>
      <w14:ligatures w14:val="none"/>
    </w:rPr>
  </w:style>
  <w:style w:type="paragraph" w:customStyle="1" w:styleId="3D5DCFAA59C84556B78DCBE9CE57AFC91">
    <w:name w:val="3D5DCFAA59C84556B78DCBE9CE57AFC91"/>
    <w:rsid w:val="00D5304E"/>
    <w:pPr>
      <w:spacing w:after="0" w:line="259" w:lineRule="auto"/>
    </w:pPr>
    <w:rPr>
      <w:rFonts w:eastAsiaTheme="minorHAnsi"/>
      <w:kern w:val="0"/>
      <w:sz w:val="22"/>
      <w:szCs w:val="22"/>
      <w:lang w:eastAsia="en-US"/>
      <w14:ligatures w14:val="none"/>
    </w:rPr>
  </w:style>
  <w:style w:type="paragraph" w:customStyle="1" w:styleId="DF441E62AB7044C59C7D6451AEA955BD">
    <w:name w:val="DF441E62AB7044C59C7D6451AEA955BD"/>
    <w:rsid w:val="00D5304E"/>
    <w:pPr>
      <w:spacing w:after="0" w:line="259" w:lineRule="auto"/>
    </w:pPr>
    <w:rPr>
      <w:rFonts w:eastAsiaTheme="minorHAnsi"/>
      <w:kern w:val="0"/>
      <w:sz w:val="22"/>
      <w:szCs w:val="22"/>
      <w:lang w:eastAsia="en-US"/>
      <w14:ligatures w14:val="none"/>
    </w:rPr>
  </w:style>
  <w:style w:type="paragraph" w:customStyle="1" w:styleId="D725AB24BC3D4954A550E41E4626CC001">
    <w:name w:val="D725AB24BC3D4954A550E41E4626CC001"/>
    <w:rsid w:val="00D5304E"/>
    <w:pPr>
      <w:spacing w:after="0" w:line="259" w:lineRule="auto"/>
    </w:pPr>
    <w:rPr>
      <w:rFonts w:eastAsiaTheme="minorHAnsi"/>
      <w:kern w:val="0"/>
      <w:sz w:val="22"/>
      <w:szCs w:val="22"/>
      <w:lang w:eastAsia="en-US"/>
      <w14:ligatures w14:val="none"/>
    </w:rPr>
  </w:style>
  <w:style w:type="paragraph" w:customStyle="1" w:styleId="F5066091E4534F3EB25F8B8EE482A90D1">
    <w:name w:val="F5066091E4534F3EB25F8B8EE482A90D1"/>
    <w:rsid w:val="00D5304E"/>
    <w:pPr>
      <w:spacing w:after="0" w:line="259" w:lineRule="auto"/>
    </w:pPr>
    <w:rPr>
      <w:rFonts w:eastAsiaTheme="minorHAnsi"/>
      <w:kern w:val="0"/>
      <w:sz w:val="22"/>
      <w:szCs w:val="22"/>
      <w:lang w:eastAsia="en-US"/>
      <w14:ligatures w14:val="none"/>
    </w:rPr>
  </w:style>
  <w:style w:type="paragraph" w:customStyle="1" w:styleId="F91F59B9B1DB4B25BD02F6D6E4F647101">
    <w:name w:val="F91F59B9B1DB4B25BD02F6D6E4F647101"/>
    <w:rsid w:val="00D5304E"/>
    <w:pPr>
      <w:spacing w:after="0" w:line="259" w:lineRule="auto"/>
    </w:pPr>
    <w:rPr>
      <w:rFonts w:eastAsiaTheme="minorHAnsi"/>
      <w:kern w:val="0"/>
      <w:sz w:val="22"/>
      <w:szCs w:val="22"/>
      <w:lang w:eastAsia="en-US"/>
      <w14:ligatures w14:val="none"/>
    </w:rPr>
  </w:style>
  <w:style w:type="paragraph" w:customStyle="1" w:styleId="453EF9546B584C34A192E47DAE0853FF1">
    <w:name w:val="453EF9546B584C34A192E47DAE0853FF1"/>
    <w:rsid w:val="00D5304E"/>
    <w:pPr>
      <w:spacing w:after="0" w:line="259" w:lineRule="auto"/>
    </w:pPr>
    <w:rPr>
      <w:rFonts w:eastAsiaTheme="minorHAnsi"/>
      <w:kern w:val="0"/>
      <w:sz w:val="22"/>
      <w:szCs w:val="22"/>
      <w:lang w:eastAsia="en-US"/>
      <w14:ligatures w14:val="none"/>
    </w:rPr>
  </w:style>
  <w:style w:type="paragraph" w:customStyle="1" w:styleId="D2141ED676034EBCB4BC487C324B6BAE1">
    <w:name w:val="D2141ED676034EBCB4BC487C324B6BAE1"/>
    <w:rsid w:val="00D5304E"/>
    <w:pPr>
      <w:spacing w:after="0" w:line="259" w:lineRule="auto"/>
    </w:pPr>
    <w:rPr>
      <w:rFonts w:eastAsiaTheme="minorHAnsi"/>
      <w:kern w:val="0"/>
      <w:sz w:val="22"/>
      <w:szCs w:val="22"/>
      <w:lang w:eastAsia="en-US"/>
      <w14:ligatures w14:val="none"/>
    </w:rPr>
  </w:style>
  <w:style w:type="paragraph" w:customStyle="1" w:styleId="5B0C3A52305A4981AAF4775D3670D2AA1">
    <w:name w:val="5B0C3A52305A4981AAF4775D3670D2AA1"/>
    <w:rsid w:val="00D5304E"/>
    <w:pPr>
      <w:spacing w:after="0" w:line="259" w:lineRule="auto"/>
    </w:pPr>
    <w:rPr>
      <w:rFonts w:eastAsiaTheme="minorHAnsi"/>
      <w:kern w:val="0"/>
      <w:sz w:val="22"/>
      <w:szCs w:val="22"/>
      <w:lang w:eastAsia="en-US"/>
      <w14:ligatures w14:val="none"/>
    </w:rPr>
  </w:style>
  <w:style w:type="paragraph" w:customStyle="1" w:styleId="83509F65DA8C405B8060AD6951C551EC1">
    <w:name w:val="83509F65DA8C405B8060AD6951C551EC1"/>
    <w:rsid w:val="00D5304E"/>
    <w:pPr>
      <w:spacing w:after="0" w:line="259" w:lineRule="auto"/>
    </w:pPr>
    <w:rPr>
      <w:rFonts w:eastAsiaTheme="minorHAnsi"/>
      <w:kern w:val="0"/>
      <w:sz w:val="22"/>
      <w:szCs w:val="22"/>
      <w:lang w:eastAsia="en-US"/>
      <w14:ligatures w14:val="none"/>
    </w:rPr>
  </w:style>
  <w:style w:type="paragraph" w:customStyle="1" w:styleId="D1E833C09BD74A2CAA93419E9FF71D851">
    <w:name w:val="D1E833C09BD74A2CAA93419E9FF71D851"/>
    <w:rsid w:val="00D5304E"/>
    <w:pPr>
      <w:spacing w:after="0" w:line="259" w:lineRule="auto"/>
    </w:pPr>
    <w:rPr>
      <w:rFonts w:eastAsiaTheme="minorHAnsi"/>
      <w:kern w:val="0"/>
      <w:sz w:val="22"/>
      <w:szCs w:val="22"/>
      <w:lang w:eastAsia="en-US"/>
      <w14:ligatures w14:val="none"/>
    </w:rPr>
  </w:style>
  <w:style w:type="paragraph" w:customStyle="1" w:styleId="DB5FA3E308B74F6A891140BDD3BD8C691">
    <w:name w:val="DB5FA3E308B74F6A891140BDD3BD8C691"/>
    <w:rsid w:val="00D5304E"/>
    <w:pPr>
      <w:spacing w:after="0" w:line="259" w:lineRule="auto"/>
    </w:pPr>
    <w:rPr>
      <w:rFonts w:eastAsiaTheme="minorHAnsi"/>
      <w:kern w:val="0"/>
      <w:sz w:val="22"/>
      <w:szCs w:val="22"/>
      <w:lang w:eastAsia="en-US"/>
      <w14:ligatures w14:val="none"/>
    </w:rPr>
  </w:style>
  <w:style w:type="paragraph" w:customStyle="1" w:styleId="11B0680E2EBF4673B9BC3D80F00E02601">
    <w:name w:val="11B0680E2EBF4673B9BC3D80F00E02601"/>
    <w:rsid w:val="00D5304E"/>
    <w:pPr>
      <w:spacing w:after="0" w:line="259" w:lineRule="auto"/>
    </w:pPr>
    <w:rPr>
      <w:rFonts w:eastAsiaTheme="minorHAnsi"/>
      <w:kern w:val="0"/>
      <w:sz w:val="22"/>
      <w:szCs w:val="22"/>
      <w:lang w:eastAsia="en-US"/>
      <w14:ligatures w14:val="none"/>
    </w:rPr>
  </w:style>
  <w:style w:type="paragraph" w:customStyle="1" w:styleId="9AD118A489FC44F193654AB18E3E99831">
    <w:name w:val="9AD118A489FC44F193654AB18E3E99831"/>
    <w:rsid w:val="00D5304E"/>
    <w:pPr>
      <w:spacing w:after="0" w:line="259" w:lineRule="auto"/>
    </w:pPr>
    <w:rPr>
      <w:rFonts w:eastAsiaTheme="minorHAnsi"/>
      <w:kern w:val="0"/>
      <w:sz w:val="22"/>
      <w:szCs w:val="22"/>
      <w:lang w:eastAsia="en-US"/>
      <w14:ligatures w14:val="none"/>
    </w:rPr>
  </w:style>
  <w:style w:type="paragraph" w:customStyle="1" w:styleId="FEACB7B873C24130BF824B756610DE131">
    <w:name w:val="FEACB7B873C24130BF824B756610DE131"/>
    <w:rsid w:val="00D5304E"/>
    <w:pPr>
      <w:spacing w:after="0" w:line="259" w:lineRule="auto"/>
    </w:pPr>
    <w:rPr>
      <w:rFonts w:eastAsiaTheme="minorHAnsi"/>
      <w:kern w:val="0"/>
      <w:sz w:val="22"/>
      <w:szCs w:val="22"/>
      <w:lang w:eastAsia="en-US"/>
      <w14:ligatures w14:val="none"/>
    </w:rPr>
  </w:style>
  <w:style w:type="paragraph" w:customStyle="1" w:styleId="DC9C7B0A8AB4420799778041FFC4FE12">
    <w:name w:val="DC9C7B0A8AB4420799778041FFC4FE12"/>
    <w:rsid w:val="00D5304E"/>
    <w:pPr>
      <w:spacing w:after="0" w:line="259" w:lineRule="auto"/>
    </w:pPr>
    <w:rPr>
      <w:rFonts w:eastAsiaTheme="minorHAnsi"/>
      <w:kern w:val="0"/>
      <w:sz w:val="22"/>
      <w:szCs w:val="22"/>
      <w:lang w:eastAsia="en-US"/>
      <w14:ligatures w14:val="none"/>
    </w:rPr>
  </w:style>
  <w:style w:type="paragraph" w:customStyle="1" w:styleId="CEFC6B7AD0624EC48478DFF37C61FDA41">
    <w:name w:val="CEFC6B7AD0624EC48478DFF37C61FDA41"/>
    <w:rsid w:val="00D5304E"/>
    <w:pPr>
      <w:spacing w:after="0" w:line="259" w:lineRule="auto"/>
    </w:pPr>
    <w:rPr>
      <w:rFonts w:eastAsiaTheme="minorHAnsi"/>
      <w:kern w:val="0"/>
      <w:sz w:val="22"/>
      <w:szCs w:val="22"/>
      <w:lang w:eastAsia="en-US"/>
      <w14:ligatures w14:val="none"/>
    </w:rPr>
  </w:style>
  <w:style w:type="paragraph" w:customStyle="1" w:styleId="8DB3DA2D0A6A4CA7911681B0DA81F77D1">
    <w:name w:val="8DB3DA2D0A6A4CA7911681B0DA81F77D1"/>
    <w:rsid w:val="00D5304E"/>
    <w:pPr>
      <w:spacing w:after="0" w:line="259" w:lineRule="auto"/>
    </w:pPr>
    <w:rPr>
      <w:rFonts w:eastAsiaTheme="minorHAnsi"/>
      <w:kern w:val="0"/>
      <w:sz w:val="22"/>
      <w:szCs w:val="22"/>
      <w:lang w:eastAsia="en-US"/>
      <w14:ligatures w14:val="none"/>
    </w:rPr>
  </w:style>
  <w:style w:type="paragraph" w:customStyle="1" w:styleId="DB8AA36EEDB34B8BA976ADE005708EAE1">
    <w:name w:val="DB8AA36EEDB34B8BA976ADE005708EAE1"/>
    <w:rsid w:val="00D5304E"/>
    <w:pPr>
      <w:spacing w:after="0" w:line="259" w:lineRule="auto"/>
    </w:pPr>
    <w:rPr>
      <w:rFonts w:eastAsiaTheme="minorHAnsi"/>
      <w:kern w:val="0"/>
      <w:sz w:val="22"/>
      <w:szCs w:val="22"/>
      <w:lang w:eastAsia="en-US"/>
      <w14:ligatures w14:val="none"/>
    </w:rPr>
  </w:style>
  <w:style w:type="paragraph" w:customStyle="1" w:styleId="97E2E3D9D8184F78844B2191B8B4A3101">
    <w:name w:val="97E2E3D9D8184F78844B2191B8B4A3101"/>
    <w:rsid w:val="00D5304E"/>
    <w:pPr>
      <w:spacing w:after="0" w:line="259" w:lineRule="auto"/>
    </w:pPr>
    <w:rPr>
      <w:rFonts w:eastAsiaTheme="minorHAnsi"/>
      <w:kern w:val="0"/>
      <w:sz w:val="22"/>
      <w:szCs w:val="22"/>
      <w:lang w:eastAsia="en-US"/>
      <w14:ligatures w14:val="none"/>
    </w:rPr>
  </w:style>
  <w:style w:type="paragraph" w:customStyle="1" w:styleId="E5DE9CE2C40843279E9DA482F7BF18DE1">
    <w:name w:val="E5DE9CE2C40843279E9DA482F7BF18DE1"/>
    <w:rsid w:val="00D5304E"/>
    <w:pPr>
      <w:spacing w:after="0" w:line="259" w:lineRule="auto"/>
    </w:pPr>
    <w:rPr>
      <w:rFonts w:eastAsiaTheme="minorHAnsi"/>
      <w:kern w:val="0"/>
      <w:sz w:val="22"/>
      <w:szCs w:val="22"/>
      <w:lang w:eastAsia="en-US"/>
      <w14:ligatures w14:val="none"/>
    </w:rPr>
  </w:style>
  <w:style w:type="paragraph" w:customStyle="1" w:styleId="77039E46B2F642D38821FC5F80CE1D9F1">
    <w:name w:val="77039E46B2F642D38821FC5F80CE1D9F1"/>
    <w:rsid w:val="00D5304E"/>
    <w:pPr>
      <w:spacing w:after="0" w:line="259" w:lineRule="auto"/>
    </w:pPr>
    <w:rPr>
      <w:rFonts w:eastAsiaTheme="minorHAnsi"/>
      <w:kern w:val="0"/>
      <w:sz w:val="22"/>
      <w:szCs w:val="22"/>
      <w:lang w:eastAsia="en-US"/>
      <w14:ligatures w14:val="none"/>
    </w:rPr>
  </w:style>
  <w:style w:type="paragraph" w:customStyle="1" w:styleId="DE55E52D3019409283675569619A574C1">
    <w:name w:val="DE55E52D3019409283675569619A574C1"/>
    <w:rsid w:val="00D5304E"/>
    <w:pPr>
      <w:spacing w:after="0" w:line="259" w:lineRule="auto"/>
    </w:pPr>
    <w:rPr>
      <w:rFonts w:eastAsiaTheme="minorHAnsi"/>
      <w:kern w:val="0"/>
      <w:sz w:val="22"/>
      <w:szCs w:val="22"/>
      <w:lang w:eastAsia="en-US"/>
      <w14:ligatures w14:val="none"/>
    </w:rPr>
  </w:style>
  <w:style w:type="paragraph" w:customStyle="1" w:styleId="C1A67DBEBAA8499B858A0687372D91351">
    <w:name w:val="C1A67DBEBAA8499B858A0687372D91351"/>
    <w:rsid w:val="00D5304E"/>
    <w:pPr>
      <w:spacing w:after="0" w:line="259" w:lineRule="auto"/>
    </w:pPr>
    <w:rPr>
      <w:rFonts w:eastAsiaTheme="minorHAnsi"/>
      <w:kern w:val="0"/>
      <w:sz w:val="22"/>
      <w:szCs w:val="22"/>
      <w:lang w:eastAsia="en-US"/>
      <w14:ligatures w14:val="none"/>
    </w:rPr>
  </w:style>
  <w:style w:type="paragraph" w:customStyle="1" w:styleId="D982D9165D374F2F97641A60AA9616061">
    <w:name w:val="D982D9165D374F2F97641A60AA9616061"/>
    <w:rsid w:val="00D5304E"/>
    <w:pPr>
      <w:spacing w:after="0" w:line="259" w:lineRule="auto"/>
    </w:pPr>
    <w:rPr>
      <w:rFonts w:eastAsiaTheme="minorHAnsi"/>
      <w:kern w:val="0"/>
      <w:sz w:val="22"/>
      <w:szCs w:val="22"/>
      <w:lang w:eastAsia="en-US"/>
      <w14:ligatures w14:val="none"/>
    </w:rPr>
  </w:style>
  <w:style w:type="paragraph" w:customStyle="1" w:styleId="50C5FD1D0DD64669927C42D30409708C1">
    <w:name w:val="50C5FD1D0DD64669927C42D30409708C1"/>
    <w:rsid w:val="00D5304E"/>
    <w:pPr>
      <w:spacing w:after="0" w:line="259" w:lineRule="auto"/>
    </w:pPr>
    <w:rPr>
      <w:rFonts w:eastAsiaTheme="minorHAnsi"/>
      <w:kern w:val="0"/>
      <w:sz w:val="22"/>
      <w:szCs w:val="22"/>
      <w:lang w:eastAsia="en-US"/>
      <w14:ligatures w14:val="none"/>
    </w:rPr>
  </w:style>
  <w:style w:type="paragraph" w:customStyle="1" w:styleId="677F46CACA1B417B8E9F768F49EF9A0A1">
    <w:name w:val="677F46CACA1B417B8E9F768F49EF9A0A1"/>
    <w:rsid w:val="00D5304E"/>
    <w:pPr>
      <w:spacing w:after="0" w:line="259" w:lineRule="auto"/>
    </w:pPr>
    <w:rPr>
      <w:rFonts w:eastAsiaTheme="minorHAnsi"/>
      <w:kern w:val="0"/>
      <w:sz w:val="22"/>
      <w:szCs w:val="22"/>
      <w:lang w:eastAsia="en-US"/>
      <w14:ligatures w14:val="none"/>
    </w:rPr>
  </w:style>
  <w:style w:type="paragraph" w:customStyle="1" w:styleId="3338B1F177FD40C2BF5ABD563C4D262D1">
    <w:name w:val="3338B1F177FD40C2BF5ABD563C4D262D1"/>
    <w:rsid w:val="00D5304E"/>
    <w:pPr>
      <w:spacing w:after="0" w:line="259" w:lineRule="auto"/>
    </w:pPr>
    <w:rPr>
      <w:rFonts w:eastAsiaTheme="minorHAnsi"/>
      <w:kern w:val="0"/>
      <w:sz w:val="22"/>
      <w:szCs w:val="22"/>
      <w:lang w:eastAsia="en-US"/>
      <w14:ligatures w14:val="none"/>
    </w:rPr>
  </w:style>
  <w:style w:type="paragraph" w:customStyle="1" w:styleId="15559EDC42254791941706D4490897B61">
    <w:name w:val="15559EDC42254791941706D4490897B61"/>
    <w:rsid w:val="00D5304E"/>
    <w:pPr>
      <w:spacing w:after="0" w:line="259" w:lineRule="auto"/>
    </w:pPr>
    <w:rPr>
      <w:rFonts w:eastAsiaTheme="minorHAnsi"/>
      <w:kern w:val="0"/>
      <w:sz w:val="22"/>
      <w:szCs w:val="22"/>
      <w:lang w:eastAsia="en-US"/>
      <w14:ligatures w14:val="none"/>
    </w:rPr>
  </w:style>
  <w:style w:type="paragraph" w:customStyle="1" w:styleId="E6429AB2D16A456A84C2D34B8E10D57A1">
    <w:name w:val="E6429AB2D16A456A84C2D34B8E10D57A1"/>
    <w:rsid w:val="00D5304E"/>
    <w:pPr>
      <w:spacing w:after="0" w:line="259" w:lineRule="auto"/>
    </w:pPr>
    <w:rPr>
      <w:rFonts w:eastAsiaTheme="minorHAnsi"/>
      <w:kern w:val="0"/>
      <w:sz w:val="22"/>
      <w:szCs w:val="22"/>
      <w:lang w:eastAsia="en-US"/>
      <w14:ligatures w14:val="none"/>
    </w:rPr>
  </w:style>
  <w:style w:type="paragraph" w:customStyle="1" w:styleId="93597221BD1B403BB8090A209A4AA6591">
    <w:name w:val="93597221BD1B403BB8090A209A4AA6591"/>
    <w:rsid w:val="00D5304E"/>
    <w:pPr>
      <w:spacing w:after="0" w:line="259" w:lineRule="auto"/>
    </w:pPr>
    <w:rPr>
      <w:rFonts w:eastAsiaTheme="minorHAnsi"/>
      <w:kern w:val="0"/>
      <w:sz w:val="22"/>
      <w:szCs w:val="22"/>
      <w:lang w:eastAsia="en-US"/>
      <w14:ligatures w14:val="none"/>
    </w:rPr>
  </w:style>
  <w:style w:type="paragraph" w:customStyle="1" w:styleId="2C7321CE8C3043DCB6C54439D859B5E71">
    <w:name w:val="2C7321CE8C3043DCB6C54439D859B5E71"/>
    <w:rsid w:val="00D5304E"/>
    <w:pPr>
      <w:spacing w:after="0" w:line="259" w:lineRule="auto"/>
    </w:pPr>
    <w:rPr>
      <w:rFonts w:eastAsiaTheme="minorHAnsi"/>
      <w:kern w:val="0"/>
      <w:sz w:val="22"/>
      <w:szCs w:val="22"/>
      <w:lang w:eastAsia="en-US"/>
      <w14:ligatures w14:val="none"/>
    </w:rPr>
  </w:style>
  <w:style w:type="paragraph" w:customStyle="1" w:styleId="08B14FDDA5C1422FA96F83E2D0BFF41A1">
    <w:name w:val="08B14FDDA5C1422FA96F83E2D0BFF41A1"/>
    <w:rsid w:val="00D5304E"/>
    <w:pPr>
      <w:spacing w:after="0" w:line="259" w:lineRule="auto"/>
    </w:pPr>
    <w:rPr>
      <w:rFonts w:eastAsiaTheme="minorHAnsi"/>
      <w:kern w:val="0"/>
      <w:sz w:val="22"/>
      <w:szCs w:val="22"/>
      <w:lang w:eastAsia="en-US"/>
      <w14:ligatures w14:val="none"/>
    </w:rPr>
  </w:style>
  <w:style w:type="paragraph" w:customStyle="1" w:styleId="AA8D27058A554E99BBB0751D3D23B704">
    <w:name w:val="AA8D27058A554E99BBB0751D3D23B704"/>
    <w:rsid w:val="00D5304E"/>
  </w:style>
  <w:style w:type="paragraph" w:customStyle="1" w:styleId="5A6DEB5F74D646DA9559315A71D6136A">
    <w:name w:val="5A6DEB5F74D646DA9559315A71D6136A"/>
    <w:rsid w:val="00D5304E"/>
  </w:style>
  <w:style w:type="paragraph" w:customStyle="1" w:styleId="E5DB0DF407FC417C9217EE71DBBD46EE">
    <w:name w:val="E5DB0DF407FC417C9217EE71DBBD46EE"/>
    <w:rsid w:val="00D5304E"/>
  </w:style>
  <w:style w:type="paragraph" w:customStyle="1" w:styleId="4EE63898242F40DD8371A1340C140EE5">
    <w:name w:val="4EE63898242F40DD8371A1340C140EE5"/>
    <w:rsid w:val="00D5304E"/>
  </w:style>
  <w:style w:type="paragraph" w:customStyle="1" w:styleId="5599D477F50F4A6AA41A101ACB637335">
    <w:name w:val="5599D477F50F4A6AA41A101ACB637335"/>
    <w:rsid w:val="00D5304E"/>
  </w:style>
  <w:style w:type="paragraph" w:customStyle="1" w:styleId="E16B0A8439C54AAB928BEA678902A47D">
    <w:name w:val="E16B0A8439C54AAB928BEA678902A47D"/>
    <w:rsid w:val="00357D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RO5">
      <a:dk1>
        <a:srgbClr val="000000"/>
      </a:dk1>
      <a:lt1>
        <a:srgbClr val="FFFFFF"/>
      </a:lt1>
      <a:dk2>
        <a:srgbClr val="024D4E"/>
      </a:dk2>
      <a:lt2>
        <a:srgbClr val="E9E4E3"/>
      </a:lt2>
      <a:accent1>
        <a:srgbClr val="035C62"/>
      </a:accent1>
      <a:accent2>
        <a:srgbClr val="009188"/>
      </a:accent2>
      <a:accent3>
        <a:srgbClr val="5EC5BE"/>
      </a:accent3>
      <a:accent4>
        <a:srgbClr val="CF4D60"/>
      </a:accent4>
      <a:accent5>
        <a:srgbClr val="8A2534"/>
      </a:accent5>
      <a:accent6>
        <a:srgbClr val="035C62"/>
      </a:accent6>
      <a:hlink>
        <a:srgbClr val="06B9C5"/>
      </a:hlink>
      <a:folHlink>
        <a:srgbClr val="7030A0"/>
      </a:folHlink>
    </a:clrScheme>
    <a:fontScheme name="ERO 2">
      <a:majorFont>
        <a:latin typeface="Franklin Gothic Medium"/>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ubactivity xmlns="4f9c820c-e7e2-444d-97ee-45f2b3485c1d">ECE Leaders</Subactivity>
    <Activity xmlns="4f9c820c-e7e2-444d-97ee-45f2b3485c1d">Early Childhood Education</Activity>
    <FunctionGroup xmlns="4f9c820c-e7e2-444d-97ee-45f2b3485c1d">NA</FunctionGroup>
    <Team xmlns="c91a514c-9034-4fa3-897a-8352025b26ed">ECE Leaders</Team>
    <Function xmlns="4f9c820c-e7e2-444d-97ee-45f2b3485c1d">Evaluation of Institutions</Function>
    <AggregationStatus xmlns="4f9c820c-e7e2-444d-97ee-45f2b3485c1d">Normal</AggregationStatus>
    <Case xmlns="4f9c820c-e7e2-444d-97ee-45f2b3485c1d">Change Programmes</Case>
    <Channel xmlns="c91a514c-9034-4fa3-897a-8352025b26ed">NA</Channel>
    <Year xmlns="c91a514c-9034-4fa3-897a-8352025b26ed">NA</Year>
    <BusinessValue xmlns="4f9c820c-e7e2-444d-97ee-45f2b3485c1d" xsi:nil="true"/>
    <PRADateDisposal xmlns="4f9c820c-e7e2-444d-97ee-45f2b3485c1d" xsi:nil="true"/>
    <OriginalSubject xmlns="4f9c820c-e7e2-444d-97ee-45f2b3485c1d" xsi:nil="true"/>
    <SecurityClassification xmlns="15ffb055-6eb4-45a1-bc20-bf2ac0d420da" xsi:nil="true"/>
    <KeyWords xmlns="15ffb055-6eb4-45a1-bc20-bf2ac0d420da" xsi:nil="true"/>
    <PRADate3 xmlns="4f9c820c-e7e2-444d-97ee-45f2b3485c1d" xsi:nil="true"/>
    <PRAText5 xmlns="4f9c820c-e7e2-444d-97ee-45f2b3485c1d" xsi:nil="true"/>
    <Level2 xmlns="c91a514c-9034-4fa3-897a-8352025b26ed" xsi:nil="true"/>
    <ILFrom xmlns="c91a514c-9034-4fa3-897a-8352025b26ed" xsi:nil="true"/>
    <CategoryValue xmlns="4f9c820c-e7e2-444d-97ee-45f2b3485c1d">CAS</CategoryValue>
    <Sent xmlns="4f9c820c-e7e2-444d-97ee-45f2b3485c1d" xsi:nil="true"/>
    <PRADate2 xmlns="4f9c820c-e7e2-444d-97ee-45f2b3485c1d" xsi:nil="true"/>
    <PRAText1 xmlns="4f9c820c-e7e2-444d-97ee-45f2b3485c1d" xsi:nil="true"/>
    <PRAText4 xmlns="4f9c820c-e7e2-444d-97ee-45f2b3485c1d" xsi:nil="true"/>
    <Level3 xmlns="c91a514c-9034-4fa3-897a-8352025b26ed" xsi:nil="true"/>
    <Project xmlns="4f9c820c-e7e2-444d-97ee-45f2b3485c1d">NA</Project>
    <Received xmlns="15ffb055-6eb4-45a1-bc20-bf2ac0d420da" xsi:nil="true"/>
    <RelatedPeople xmlns="4f9c820c-e7e2-444d-97ee-45f2b3485c1d">
      <UserInfo>
        <DisplayName/>
        <AccountId xsi:nil="true"/>
        <AccountType/>
      </UserInfo>
    </RelatedPeople>
    <AggregationNarrative xmlns="725c79e5-42ce-4aa0-ac78-b6418001f0d2" xsi:nil="true"/>
    <PRAType xmlns="4f9c820c-e7e2-444d-97ee-45f2b3485c1d" xsi:nil="true"/>
    <PRADate1 xmlns="4f9c820c-e7e2-444d-97ee-45f2b3485c1d" xsi:nil="true"/>
    <DocumentType xmlns="4f9c820c-e7e2-444d-97ee-45f2b3485c1d" xsi:nil="true"/>
    <PRAText3 xmlns="4f9c820c-e7e2-444d-97ee-45f2b3485c1d" xsi:nil="true"/>
    <Subtype xmlns="755bd5fd-2dd5-4a14-a125-db92b488bbc4" xsi:nil="true"/>
    <Hub xmlns="755bd5fd-2dd5-4a14-a125-db92b488bbc4" xsi:nil="true"/>
    <CategoryName xmlns="4f9c820c-e7e2-444d-97ee-45f2b3485c1d">Regs Review</CategoryName>
    <Narrative xmlns="4f9c820c-e7e2-444d-97ee-45f2b3485c1d" xsi:nil="true"/>
    <PRADateTrigger xmlns="4f9c820c-e7e2-444d-97ee-45f2b3485c1d" xsi:nil="true"/>
    <To xmlns="4f9c820c-e7e2-444d-97ee-45f2b3485c1d" xsi:nil="true"/>
    <PRAText2 xmlns="4f9c820c-e7e2-444d-97ee-45f2b3485c1d" xsi:nil="true"/>
    <TaxCatchAll xmlns="d78a3a92-871b-4b27-b617-a81948c9fae5" xsi:nil="true"/>
    <zLegacy xmlns="dfede670-4fe7-4c84-bb71-63fed2ed3ecd" xsi:nil="true"/>
    <zMigrationID xmlns="dfede670-4fe7-4c84-bb71-63fed2ed3ecd" xsi:nil="true"/>
    <zLegacyJSON xmlns="dfede670-4fe7-4c84-bb71-63fed2ed3ecd" xsi:nil="true"/>
    <ka9160b975b947b687889587c4d21fa0 xmlns="dfede670-4fe7-4c84-bb71-63fed2ed3ecd">
      <Terms xmlns="http://schemas.microsoft.com/office/infopath/2007/PartnerControls"/>
    </ka9160b975b947b687889587c4d21fa0>
    <lcf76f155ced4ddcb4097134ff3c332f xmlns="dfede670-4fe7-4c84-bb71-63fed2ed3ecd">
      <Terms xmlns="http://schemas.microsoft.com/office/infopath/2007/PartnerControls"/>
    </lcf76f155ced4ddcb4097134ff3c332f>
    <OverrideLabel xmlns="dfede670-4fe7-4c84-bb71-63fed2ed3ecd" xsi:nil="true"/>
    <SetLabel xmlns="dfede670-4fe7-4c84-bb71-63fed2ed3ecd">D7M</SetLabel>
    <_dlc_DocId xmlns="d78a3a92-871b-4b27-b617-a81948c9fae5">EROECM-304273387-3224</_dlc_DocId>
    <_dlc_DocIdUrl xmlns="d78a3a92-871b-4b27-b617-a81948c9fae5">
      <Url>https://ero.sharepoint.com/sites/ECEImplementationLeaders_/_layouts/15/DocIdRedir.aspx?ID=EROECM-304273387-3224</Url>
      <Description>EROECM-304273387-322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Document" ma:contentTypeID="0x01010012157B3C8F5A1844A78214649331EA8F" ma:contentTypeVersion="96" ma:contentTypeDescription="Create a new document." ma:contentTypeScope="" ma:versionID="c7cb2e725afbc31c8e4a9996374b9632">
  <xsd:schema xmlns:xsd="http://www.w3.org/2001/XMLSchema" xmlns:xs="http://www.w3.org/2001/XMLSchema" xmlns:p="http://schemas.microsoft.com/office/2006/metadata/properties" xmlns:ns2="dfede670-4fe7-4c84-bb71-63fed2ed3ecd" xmlns:ns3="d78a3a92-871b-4b27-b617-a81948c9fae5" xmlns:ns4="4f9c820c-e7e2-444d-97ee-45f2b3485c1d" xmlns:ns5="755bd5fd-2dd5-4a14-a125-db92b488bbc4" xmlns:ns6="c91a514c-9034-4fa3-897a-8352025b26ed" xmlns:ns7="15ffb055-6eb4-45a1-bc20-bf2ac0d420da" xmlns:ns8="725c79e5-42ce-4aa0-ac78-b6418001f0d2" targetNamespace="http://schemas.microsoft.com/office/2006/metadata/properties" ma:root="true" ma:fieldsID="ca2cd96a9086855abc1cf917887138c5" ns2:_="" ns3:_="" ns4:_="" ns5:_="" ns6:_="" ns7:_="" ns8:_="">
    <xsd:import namespace="dfede670-4fe7-4c84-bb71-63fed2ed3ecd"/>
    <xsd:import namespace="d78a3a92-871b-4b27-b617-a81948c9fae5"/>
    <xsd:import namespace="4f9c820c-e7e2-444d-97ee-45f2b3485c1d"/>
    <xsd:import namespace="755bd5fd-2dd5-4a14-a125-db92b488bbc4"/>
    <xsd:import namespace="c91a514c-9034-4fa3-897a-8352025b26ed"/>
    <xsd:import namespace="15ffb055-6eb4-45a1-bc20-bf2ac0d420da"/>
    <xsd:import namespace="725c79e5-42ce-4aa0-ac78-b6418001f0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ka9160b975b947b687889587c4d21fa0" minOccurs="0"/>
                <xsd:element ref="ns3:TaxCatchAll" minOccurs="0"/>
                <xsd:element ref="ns4:DocumentType" minOccurs="0"/>
                <xsd:element ref="ns5:Subtype" minOccurs="0"/>
                <xsd:element ref="ns4:Function" minOccurs="0"/>
                <xsd:element ref="ns4:Activity" minOccurs="0"/>
                <xsd:element ref="ns5:Hub" minOccurs="0"/>
                <xsd:element ref="ns4:Case" minOccurs="0"/>
                <xsd:element ref="ns4:CategoryName" minOccurs="0"/>
                <xsd:element ref="ns4:CategoryValue" minOccurs="0"/>
                <xsd:element ref="ns4:To" minOccurs="0"/>
                <xsd:element ref="ns6:ILFrom" minOccurs="0"/>
                <xsd:element ref="ns4:Sent" minOccurs="0"/>
                <xsd:element ref="ns7:Received" minOccurs="0"/>
                <xsd:element ref="ns4:OriginalSubject" minOccurs="0"/>
                <xsd:element ref="ns4:Narrative" minOccurs="0"/>
                <xsd:element ref="ns7:SecurityClassification" minOccurs="0"/>
                <xsd:element ref="ns4:RelatedPeople" minOccurs="0"/>
                <xsd:element ref="ns4:BusinessValue" minOccurs="0"/>
                <xsd:element ref="ns4:FunctionGroup"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8:AggregationNarrative" minOccurs="0"/>
                <xsd:element ref="ns6:Channel" minOccurs="0"/>
                <xsd:element ref="ns6:Team" minOccurs="0"/>
                <xsd:element ref="ns6:Level2" minOccurs="0"/>
                <xsd:element ref="ns6:Level3" minOccurs="0"/>
                <xsd:element ref="ns6:Year" minOccurs="0"/>
                <xsd:element ref="ns7:KeyWords" minOccurs="0"/>
                <xsd:element ref="ns4:Project" minOccurs="0"/>
                <xsd:element ref="ns4:Subactivity" minOccurs="0"/>
                <xsd:element ref="ns2:SetLabel" minOccurs="0"/>
                <xsd:element ref="ns2:OverrideLabel"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zLegacy" minOccurs="0"/>
                <xsd:element ref="ns2:zLegacyJSON" minOccurs="0"/>
                <xsd:element ref="ns2:zMigrationID"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de670-4fe7-4c84-bb71-63fed2ed3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ka9160b975b947b687889587c4d21fa0" ma:index="15" nillable="true" ma:taxonomy="true" ma:internalName="ka9160b975b947b687889587c4d21fa0" ma:taxonomyFieldName="Taxonomy" ma:displayName="Business Classification" ma:readOnly="false" ma:default="" ma:fieldId="{4a9160b9-75b9-47b6-8788-9587c4d21fa0}" ma:sspId="4f12ca80-7ba9-48ef-8b98-6098a2ac6673" ma:termSetId="623a564c-cd93-416f-b01e-2221d6aaea1a" ma:anchorId="00000000-0000-0000-0000-000000000000" ma:open="false" ma:isKeyword="false">
      <xsd:complexType>
        <xsd:sequence>
          <xsd:element ref="pc:Terms" minOccurs="0" maxOccurs="1"/>
        </xsd:sequence>
      </xsd:complexType>
    </xsd:element>
    <xsd:element name="SetLabel" ma:index="58" nillable="true" ma:displayName="Set Label" ma:default="" ma:internalName="SetLabel">
      <xsd:simpleType>
        <xsd:restriction base="dms:Text"/>
      </xsd:simpleType>
    </xsd:element>
    <xsd:element name="OverrideLabel" ma:index="59" nillable="true" ma:displayName="Override Label" ma:internalName="OverrideLabel">
      <xsd:simpleType>
        <xsd:restriction base="dms:Text"/>
      </xsd:simpleType>
    </xsd:element>
    <xsd:element name="MediaLengthInSeconds" ma:index="60" nillable="true" ma:displayName="MediaLengthInSeconds" ma:hidden="true" ma:internalName="MediaLengthInSeconds" ma:readOnly="true">
      <xsd:simpleType>
        <xsd:restriction base="dms:Unknown"/>
      </xsd:simpleType>
    </xsd:element>
    <xsd:element name="lcf76f155ced4ddcb4097134ff3c332f" ma:index="62" nillable="true" ma:taxonomy="true" ma:internalName="lcf76f155ced4ddcb4097134ff3c332f" ma:taxonomyFieldName="MediaServiceImageTags" ma:displayName="Image Tags" ma:readOnly="false" ma:fieldId="{5cf76f15-5ced-4ddc-b409-7134ff3c332f}" ma:taxonomyMulti="true" ma:sspId="4f12ca80-7ba9-48ef-8b98-6098a2ac6673" ma:termSetId="09814cd3-568e-fe90-9814-8d621ff8fb84" ma:anchorId="fba54fb3-c3e1-fe81-a776-ca4b69148c4d" ma:open="true" ma:isKeyword="false">
      <xsd:complexType>
        <xsd:sequence>
          <xsd:element ref="pc:Terms" minOccurs="0" maxOccurs="1"/>
        </xsd:sequence>
      </xsd:complexType>
    </xsd:element>
    <xsd:element name="MediaServiceOCR" ma:index="63" nillable="true" ma:displayName="Extracted Text" ma:internalName="MediaServiceOCR" ma:readOnly="true">
      <xsd:simpleType>
        <xsd:restriction base="dms:Note">
          <xsd:maxLength value="255"/>
        </xsd:restriction>
      </xsd:simpleType>
    </xsd:element>
    <xsd:element name="MediaServiceGenerationTime" ma:index="64" nillable="true" ma:displayName="MediaServiceGenerationTime" ma:hidden="true" ma:internalName="MediaServiceGenerationTime" ma:readOnly="true">
      <xsd:simpleType>
        <xsd:restriction base="dms:Text"/>
      </xsd:simpleType>
    </xsd:element>
    <xsd:element name="MediaServiceEventHashCode" ma:index="65" nillable="true" ma:displayName="MediaServiceEventHashCode" ma:hidden="true" ma:internalName="MediaServiceEventHashCode" ma:readOnly="true">
      <xsd:simpleType>
        <xsd:restriction base="dms:Text"/>
      </xsd:simpleType>
    </xsd:element>
    <xsd:element name="MediaServiceObjectDetectorVersions" ma:index="66" nillable="true" ma:displayName="MediaServiceObjectDetectorVersions" ma:hidden="true" ma:indexed="true" ma:internalName="MediaServiceObjectDetectorVersions" ma:readOnly="true">
      <xsd:simpleType>
        <xsd:restriction base="dms:Text"/>
      </xsd:simpleType>
    </xsd:element>
    <xsd:element name="MediaServiceSearchProperties" ma:index="67" nillable="true" ma:displayName="MediaServiceSearchProperties" ma:hidden="true" ma:internalName="MediaServiceSearchProperties" ma:readOnly="true">
      <xsd:simpleType>
        <xsd:restriction base="dms:Note"/>
      </xsd:simpleType>
    </xsd:element>
    <xsd:element name="zLegacy" ma:index="68" nillable="true" ma:displayName="zLegacy" ma:default="" ma:internalName="zLegacy">
      <xsd:simpleType>
        <xsd:restriction base="dms:Note"/>
      </xsd:simpleType>
    </xsd:element>
    <xsd:element name="zLegacyJSON" ma:index="69" nillable="true" ma:displayName="zLegacyJSON" ma:default="" ma:internalName="zLegacyJSON">
      <xsd:simpleType>
        <xsd:restriction base="dms:Note"/>
      </xsd:simpleType>
    </xsd:element>
    <xsd:element name="zMigrationID" ma:index="70" nillable="true" ma:displayName="zMigrationID" ma:hidden="true" ma:indexed="true" ma:internalName="zMigr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8a3a92-871b-4b27-b617-a81948c9fae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1fc75e1-2a1e-4787-a30c-c6b4d0cb8d56}" ma:internalName="TaxCatchAll" ma:showField="CatchAllData" ma:web="d78a3a92-871b-4b27-b617-a81948c9fae5">
      <xsd:complexType>
        <xsd:complexContent>
          <xsd:extension base="dms:MultiChoiceLookup">
            <xsd:sequence>
              <xsd:element name="Value" type="dms:Lookup" maxOccurs="unbounded" minOccurs="0" nillable="true"/>
            </xsd:sequence>
          </xsd:extension>
        </xsd:complexContent>
      </xsd:complexType>
    </xsd:element>
    <xsd:element name="_dlc_DocId" ma:index="71" nillable="true" ma:displayName="Document ID Value" ma:description="The value of the document ID assigned to this item." ma:indexed="true" ma:internalName="_dlc_DocId" ma:readOnly="true">
      <xsd:simpleType>
        <xsd:restriction base="dms:Text"/>
      </xsd:simpleType>
    </xsd:element>
    <xsd:element name="_dlc_DocIdUrl" ma:index="7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7" nillable="true" ma:displayName="Document Type" ma:default="" ma:format="Dropdown" ma:internalName="DocumentType">
      <xsd:simpleType>
        <xsd:restriction base="dms:Choice">
          <xsd:enumeration value="BRIEFING, Report, Advice"/>
          <xsd:enumeration value="CONTRACT, Variation, Agreement, Lease"/>
          <xsd:enumeration value="CONTROLLED DOCUMENT, Policy, Process, Procedure, Guideline, System Step"/>
          <xsd:enumeration value="CORRESPONDENCE, Email, Letter, Message"/>
          <xsd:enumeration value="EMPLOYMENT related"/>
          <xsd:enumeration value="FINANCIAL related"/>
          <xsd:enumeration value="KNOWLEDGE ARTICLE, User Guide, FAQ"/>
          <xsd:enumeration value="MEETING related"/>
          <xsd:enumeration value="MULTIMEDIA, Photo, Video, Graphic Image"/>
          <xsd:enumeration value="NEWS related"/>
          <xsd:enumeration value="PRESENTATION"/>
          <xsd:enumeration value="PROJECT related"/>
          <xsd:enumeration value="PUBLICATION"/>
          <xsd:enumeration value="RESEARCH, Survey, Interview, Data Set"/>
          <xsd:enumeration value="REVIEW REPORT related"/>
          <xsd:enumeration value="STRATEGY, Plan"/>
          <xsd:enumeration value="TEMPLATE, Checklist, Form"/>
        </xsd:restriction>
      </xsd:simpleType>
    </xsd:element>
    <xsd:element name="Function" ma:index="19" nillable="true" ma:displayName="Function" ma:default="Evaluation of Institutions" ma:hidden="true" ma:internalName="Function" ma:readOnly="false">
      <xsd:simpleType>
        <xsd:restriction base="dms:Text">
          <xsd:maxLength value="255"/>
        </xsd:restriction>
      </xsd:simpleType>
    </xsd:element>
    <xsd:element name="Activity" ma:index="20" nillable="true" ma:displayName="Activity" ma:default="Early Childhood Education" ma:hidden="true" ma:internalName="Activity" ma:readOnly="false">
      <xsd:simpleType>
        <xsd:restriction base="dms:Text">
          <xsd:maxLength value="255"/>
        </xsd:restriction>
      </xsd:simpleType>
    </xsd:element>
    <xsd:element name="Case" ma:index="22" nillable="true" ma:displayName="Case" ma:default="NA" ma:hidden="true" ma:internalName="Case">
      <xsd:simpleType>
        <xsd:restriction base="dms:Text">
          <xsd:maxLength value="255"/>
        </xsd:restriction>
      </xsd:simpleType>
    </xsd:element>
    <xsd:element name="CategoryName" ma:index="23" nillable="true" ma:displayName="Category 1" ma:hidden="true" ma:internalName="CategoryName" ma:readOnly="false">
      <xsd:simpleType>
        <xsd:restriction base="dms:Text">
          <xsd:maxLength value="255"/>
        </xsd:restriction>
      </xsd:simpleType>
    </xsd:element>
    <xsd:element name="CategoryValue" ma:index="24" nillable="true" ma:displayName="Category 2" ma:hidden="true" ma:internalName="CategoryValue" ma:readOnly="false">
      <xsd:simpleType>
        <xsd:restriction base="dms:Text">
          <xsd:maxLength value="255"/>
        </xsd:restriction>
      </xsd:simpleType>
    </xsd:element>
    <xsd:element name="To" ma:index="25" nillable="true" ma:displayName="To" ma:hidden="true" ma:internalName="To" ma:readOnly="false">
      <xsd:simpleType>
        <xsd:restriction base="dms:Text">
          <xsd:maxLength value="255"/>
        </xsd:restriction>
      </xsd:simpleType>
    </xsd:element>
    <xsd:element name="Sent" ma:index="27" nillable="true" ma:displayName="Sent" ma:format="DateTime" ma:hidden="true" ma:internalName="Sent">
      <xsd:simpleType>
        <xsd:restriction base="dms:DateTime"/>
      </xsd:simpleType>
    </xsd:element>
    <xsd:element name="OriginalSubject" ma:index="30" nillable="true" ma:displayName="Original Subject" ma:hidden="true" ma:internalName="OriginalSubject" ma:readOnly="false">
      <xsd:simpleType>
        <xsd:restriction base="dms:Text">
          <xsd:maxLength value="255"/>
        </xsd:restriction>
      </xsd:simpleType>
    </xsd:element>
    <xsd:element name="Narrative" ma:index="31" nillable="true" ma:displayName="Narrative" ma:default="" ma:internalName="Narrative">
      <xsd:simpleType>
        <xsd:restriction base="dms:Note">
          <xsd:maxLength value="255"/>
        </xsd:restriction>
      </xsd:simpleType>
    </xsd:element>
    <xsd:element name="RelatedPeople" ma:index="33"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34" nillable="true" ma:displayName="Business Value" ma:hidden="true" ma:internalName="BusinessValue" ma:readOnly="false">
      <xsd:simpleType>
        <xsd:restriction base="dms:Text">
          <xsd:maxLength value="255"/>
        </xsd:restriction>
      </xsd:simpleType>
    </xsd:element>
    <xsd:element name="FunctionGroup" ma:index="35" nillable="true" ma:displayName="Function Group" ma:default="NA" ma:hidden="true" ma:internalName="FunctionGroup">
      <xsd:simpleType>
        <xsd:restriction base="dms:Text">
          <xsd:maxLength value="255"/>
        </xsd:restriction>
      </xsd:simpleType>
    </xsd:element>
    <xsd:element name="PRAType" ma:index="36" nillable="true" ma:displayName="PRA Type" ma:hidden="true" ma:internalName="PRAType" ma:readOnly="false">
      <xsd:simpleType>
        <xsd:restriction base="dms:Text">
          <xsd:maxLength value="255"/>
        </xsd:restriction>
      </xsd:simpleType>
    </xsd:element>
    <xsd:element name="PRADate1" ma:index="37" nillable="true" ma:displayName="PRA Date 1" ma:format="DateOnly" ma:hidden="true" ma:internalName="PRADate1">
      <xsd:simpleType>
        <xsd:restriction base="dms:DateTime"/>
      </xsd:simpleType>
    </xsd:element>
    <xsd:element name="PRADate2" ma:index="38" nillable="true" ma:displayName="PRA Date 2" ma:format="DateOnly" ma:hidden="true" ma:internalName="PRADate2">
      <xsd:simpleType>
        <xsd:restriction base="dms:DateTime"/>
      </xsd:simpleType>
    </xsd:element>
    <xsd:element name="PRADate3" ma:index="39" nillable="true" ma:displayName="PRA Date 3" ma:format="DateOnly" ma:hidden="true" ma:internalName="PRADate3">
      <xsd:simpleType>
        <xsd:restriction base="dms:DateTime"/>
      </xsd:simpleType>
    </xsd:element>
    <xsd:element name="PRADateDisposal" ma:index="40" nillable="true" ma:displayName="PRA Date Disposal" ma:format="DateOnly" ma:hidden="true" ma:internalName="PRADateDisposal">
      <xsd:simpleType>
        <xsd:restriction base="dms:DateTime"/>
      </xsd:simpleType>
    </xsd:element>
    <xsd:element name="PRADateTrigger" ma:index="41" nillable="true" ma:displayName="PRA Date Trigger" ma:format="DateOnly" ma:hidden="true" ma:internalName="PRADateTrigger">
      <xsd:simpleType>
        <xsd:restriction base="dms:DateTime"/>
      </xsd:simpleType>
    </xsd:element>
    <xsd:element name="PRAText1" ma:index="42" nillable="true" ma:displayName="PRA Text 1" ma:hidden="true" ma:internalName="PRAText1" ma:readOnly="false">
      <xsd:simpleType>
        <xsd:restriction base="dms:Text">
          <xsd:maxLength value="255"/>
        </xsd:restriction>
      </xsd:simpleType>
    </xsd:element>
    <xsd:element name="PRAText2" ma:index="43" nillable="true" ma:displayName="PRA Text 2" ma:hidden="true" ma:internalName="PRAText2" ma:readOnly="false">
      <xsd:simpleType>
        <xsd:restriction base="dms:Text">
          <xsd:maxLength value="255"/>
        </xsd:restriction>
      </xsd:simpleType>
    </xsd:element>
    <xsd:element name="PRAText3" ma:index="44" nillable="true" ma:displayName="PRA Text 3" ma:hidden="true" ma:internalName="PRAText3" ma:readOnly="false">
      <xsd:simpleType>
        <xsd:restriction base="dms:Text">
          <xsd:maxLength value="255"/>
        </xsd:restriction>
      </xsd:simpleType>
    </xsd:element>
    <xsd:element name="PRAText4" ma:index="45" nillable="true" ma:displayName="PRA Text 4" ma:hidden="true" ma:internalName="PRAText4" ma:readOnly="false">
      <xsd:simpleType>
        <xsd:restriction base="dms:Text">
          <xsd:maxLength value="255"/>
        </xsd:restriction>
      </xsd:simpleType>
    </xsd:element>
    <xsd:element name="PRAText5" ma:index="46" nillable="true" ma:displayName="PRA Text 5" ma:hidden="true" ma:internalName="PRAText5" ma:readOnly="false">
      <xsd:simpleType>
        <xsd:restriction base="dms:Text">
          <xsd:maxLength value="255"/>
        </xsd:restriction>
      </xsd:simpleType>
    </xsd:element>
    <xsd:element name="AggregationStatus" ma:index="47" nillable="true" ma:displayName="Aggregation Status" ma:default="Normal" ma:format="Dropdown" ma:internalName="AggregationStatus">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55" nillable="true" ma:displayName="Project" ma:default="NA" ma:hidden="true" ma:internalName="Project">
      <xsd:simpleType>
        <xsd:restriction base="dms:Text">
          <xsd:maxLength value="255"/>
        </xsd:restriction>
      </xsd:simpleType>
    </xsd:element>
    <xsd:element name="Subactivity" ma:index="56" nillable="true" ma:displayName="Subactivity" ma:default="ECE Leaders" ma:hidden="true" ma:internalName="Subactivit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5bd5fd-2dd5-4a14-a125-db92b488bbc4" elementFormDefault="qualified">
    <xsd:import namespace="http://schemas.microsoft.com/office/2006/documentManagement/types"/>
    <xsd:import namespace="http://schemas.microsoft.com/office/infopath/2007/PartnerControls"/>
    <xsd:element name="Subtype" ma:index="18" nillable="true" ma:displayName="Subtype" ma:hidden="true" ma:internalName="Subtype" ma:readOnly="false">
      <xsd:simpleType>
        <xsd:restriction base="dms:Text">
          <xsd:maxLength value="255"/>
        </xsd:restriction>
      </xsd:simpleType>
    </xsd:element>
    <xsd:element name="Hub" ma:index="21" nillable="true" ma:displayName="Hub" ma:hidden="true" ma:internalName="Hub"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26" nillable="true" ma:displayName="From" ma:hidden="true" ma:internalName="ILFrom" ma:readOnly="false">
      <xsd:simpleType>
        <xsd:restriction base="dms:Text">
          <xsd:maxLength value="255"/>
        </xsd:restriction>
      </xsd:simpleType>
    </xsd:element>
    <xsd:element name="Channel" ma:index="49" nillable="true" ma:displayName="Channel" ma:default="NA" ma:hidden="true" ma:internalName="Channel">
      <xsd:simpleType>
        <xsd:restriction base="dms:Text">
          <xsd:maxLength value="255"/>
        </xsd:restriction>
      </xsd:simpleType>
    </xsd:element>
    <xsd:element name="Team" ma:index="50" nillable="true" ma:displayName="Team" ma:default="ECE Leaders" ma:hidden="true" ma:internalName="Team" ma:readOnly="false">
      <xsd:simpleType>
        <xsd:restriction base="dms:Text">
          <xsd:maxLength value="255"/>
        </xsd:restriction>
      </xsd:simpleType>
    </xsd:element>
    <xsd:element name="Level2" ma:index="51" nillable="true" ma:displayName="Level2" ma:hidden="true" ma:internalName="Level2" ma:readOnly="false">
      <xsd:simpleType>
        <xsd:restriction base="dms:Text">
          <xsd:maxLength value="255"/>
        </xsd:restriction>
      </xsd:simpleType>
    </xsd:element>
    <xsd:element name="Level3" ma:index="52" nillable="true" ma:displayName="Level3" ma:hidden="true" ma:internalName="Level3" ma:readOnly="false">
      <xsd:simpleType>
        <xsd:restriction base="dms:Text">
          <xsd:maxLength value="255"/>
        </xsd:restriction>
      </xsd:simpleType>
    </xsd:element>
    <xsd:element name="Year" ma:index="53" nillable="true" ma:displayName="Year" ma:default="NA" ma:hidden="true" ma:internalName="Ye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28" nillable="true" ma:displayName="Received" ma:format="DateOnly" ma:hidden="true" ma:internalName="Received">
      <xsd:simpleType>
        <xsd:restriction base="dms:DateTime"/>
      </xsd:simpleType>
    </xsd:element>
    <xsd:element name="SecurityClassification" ma:index="32" nillable="true" ma:displayName="Security Classification" ma:default="" ma:format="Dropdown" ma:internalName="SecurityClassification">
      <xsd:simpleType>
        <xsd:restriction base="dms:Choice">
          <xsd:enumeration value="Confidential"/>
          <xsd:enumeration value="Restricted"/>
          <xsd:enumeration value="Unrestricted"/>
        </xsd:restriction>
      </xsd:simpleType>
    </xsd:element>
    <xsd:element name="KeyWords" ma:index="54" nillable="true" ma:displayName="Key Words" ma:default="" ma:internalName="KeyWord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8" nillable="true" ma:displayName="Aggregation Narrative" ma:hidden="true" ma:internalName="AggregationNarrativ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EEF140-71CE-4626-BAC1-00B5E6FD69B4}">
  <ds:schemaRefs>
    <ds:schemaRef ds:uri="http://schemas.microsoft.com/office/2006/metadata/properties"/>
    <ds:schemaRef ds:uri="http://schemas.microsoft.com/office/infopath/2007/PartnerControls"/>
    <ds:schemaRef ds:uri="4f9c820c-e7e2-444d-97ee-45f2b3485c1d"/>
    <ds:schemaRef ds:uri="c91a514c-9034-4fa3-897a-8352025b26ed"/>
    <ds:schemaRef ds:uri="15ffb055-6eb4-45a1-bc20-bf2ac0d420da"/>
    <ds:schemaRef ds:uri="725c79e5-42ce-4aa0-ac78-b6418001f0d2"/>
    <ds:schemaRef ds:uri="755bd5fd-2dd5-4a14-a125-db92b488bbc4"/>
    <ds:schemaRef ds:uri="d78a3a92-871b-4b27-b617-a81948c9fae5"/>
    <ds:schemaRef ds:uri="dfede670-4fe7-4c84-bb71-63fed2ed3ecd"/>
  </ds:schemaRefs>
</ds:datastoreItem>
</file>

<file path=customXml/itemProps2.xml><?xml version="1.0" encoding="utf-8"?>
<ds:datastoreItem xmlns:ds="http://schemas.openxmlformats.org/officeDocument/2006/customXml" ds:itemID="{7837AA0D-42BD-4D1D-9FDD-D2D550E76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de670-4fe7-4c84-bb71-63fed2ed3ecd"/>
    <ds:schemaRef ds:uri="d78a3a92-871b-4b27-b617-a81948c9fae5"/>
    <ds:schemaRef ds:uri="4f9c820c-e7e2-444d-97ee-45f2b3485c1d"/>
    <ds:schemaRef ds:uri="755bd5fd-2dd5-4a14-a125-db92b488bbc4"/>
    <ds:schemaRef ds:uri="c91a514c-9034-4fa3-897a-8352025b26ed"/>
    <ds:schemaRef ds:uri="15ffb055-6eb4-45a1-bc20-bf2ac0d420da"/>
    <ds:schemaRef ds:uri="725c79e5-42ce-4aa0-ac78-b6418001f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701E6-2D00-4FEE-9ABE-E9B563E049DA}">
  <ds:schemaRefs>
    <ds:schemaRef ds:uri="http://schemas.openxmlformats.org/officeDocument/2006/bibliography"/>
  </ds:schemaRefs>
</ds:datastoreItem>
</file>

<file path=customXml/itemProps4.xml><?xml version="1.0" encoding="utf-8"?>
<ds:datastoreItem xmlns:ds="http://schemas.openxmlformats.org/officeDocument/2006/customXml" ds:itemID="{164748DA-D92D-4ECF-8C3E-8E1BD2E49EED}">
  <ds:schemaRefs>
    <ds:schemaRef ds:uri="http://schemas.microsoft.com/sharepoint/events"/>
  </ds:schemaRefs>
</ds:datastoreItem>
</file>

<file path=customXml/itemProps5.xml><?xml version="1.0" encoding="utf-8"?>
<ds:datastoreItem xmlns:ds="http://schemas.openxmlformats.org/officeDocument/2006/customXml" ds:itemID="{95D19B4F-B9BC-4537-A1DD-73931EDA6D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7</Pages>
  <Words>11124</Words>
  <Characters>58739</Characters>
  <Application>Microsoft Office Word</Application>
  <DocSecurity>0</DocSecurity>
  <Lines>2936</Lines>
  <Paragraphs>1343</Paragraphs>
  <ScaleCrop>false</ScaleCrop>
  <Manager/>
  <Company/>
  <LinksUpToDate>false</LinksUpToDate>
  <CharactersWithSpaces>6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inda English</dc:creator>
  <cp:keywords/>
  <dc:description>Version 22-08-2023</dc:description>
  <cp:lastModifiedBy>Sarai Tiata-Penita</cp:lastModifiedBy>
  <cp:revision>409</cp:revision>
  <cp:lastPrinted>2025-12-10T02:06:00Z</cp:lastPrinted>
  <dcterms:created xsi:type="dcterms:W3CDTF">2025-12-09T22:19:00Z</dcterms:created>
  <dcterms:modified xsi:type="dcterms:W3CDTF">2026-03-0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Taxonomy">
    <vt:lpwstr/>
  </property>
  <property fmtid="{D5CDD505-2E9C-101B-9397-08002B2CF9AE}" pid="4" name="BusinessClassification">
    <vt:lpwstr>42;#Corporate and Visual Identity|21a754ed-dcda-44e2-9e27-d18d513ffaf4</vt:lpwstr>
  </property>
  <property fmtid="{D5CDD505-2E9C-101B-9397-08002B2CF9AE}" pid="5" name="ContentTypeId">
    <vt:lpwstr>0x01010012157B3C8F5A1844A78214649331EA8F</vt:lpwstr>
  </property>
  <property fmtid="{D5CDD505-2E9C-101B-9397-08002B2CF9AE}" pid="6" name="docLang">
    <vt:lpwstr>en</vt:lpwstr>
  </property>
  <property fmtid="{D5CDD505-2E9C-101B-9397-08002B2CF9AE}" pid="7" name="_dlc_DocIdItemGuid">
    <vt:lpwstr>5530ac4d-9277-4214-a8d7-afaf5e2c4a72</vt:lpwstr>
  </property>
</Properties>
</file>